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C97DCF" w14:textId="7748B31F" w:rsidR="006B4531" w:rsidRPr="00AF5201" w:rsidRDefault="006E224C" w:rsidP="00B75496">
      <w:pPr>
        <w:keepLines/>
        <w:spacing w:line="360" w:lineRule="auto"/>
        <w:ind w:firstLine="720"/>
        <w:jc w:val="both"/>
        <w:rPr>
          <w:rFonts w:cs="Arial"/>
          <w:b/>
          <w:sz w:val="36"/>
          <w:szCs w:val="36"/>
        </w:rPr>
      </w:pPr>
      <w:r>
        <w:rPr>
          <w:noProof/>
        </w:rPr>
        <w:drawing>
          <wp:inline distT="0" distB="0" distL="0" distR="0" wp14:anchorId="7A1FB064" wp14:editId="19777812">
            <wp:extent cx="1393775" cy="1003935"/>
            <wp:effectExtent l="0" t="0" r="0" b="5715"/>
            <wp:docPr id="252686271" name="Picture 1" descr="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4439" cy="1004413"/>
                    </a:xfrm>
                    <a:prstGeom prst="rect">
                      <a:avLst/>
                    </a:prstGeom>
                    <a:noFill/>
                    <a:ln>
                      <a:noFill/>
                    </a:ln>
                  </pic:spPr>
                </pic:pic>
              </a:graphicData>
            </a:graphic>
          </wp:inline>
        </w:drawing>
      </w:r>
    </w:p>
    <w:p w14:paraId="1DFB6070" w14:textId="629835F9" w:rsidR="008F1059" w:rsidRDefault="00DA1F59" w:rsidP="006E224C">
      <w:pPr>
        <w:spacing w:line="360" w:lineRule="auto"/>
        <w:rPr>
          <w:rFonts w:cs="Arial"/>
          <w:b/>
          <w:bCs/>
          <w:sz w:val="36"/>
          <w:szCs w:val="36"/>
        </w:rPr>
      </w:pPr>
      <w:r w:rsidRPr="165C0227">
        <w:rPr>
          <w:rFonts w:cs="Arial"/>
          <w:b/>
          <w:bCs/>
          <w:sz w:val="36"/>
          <w:szCs w:val="36"/>
        </w:rPr>
        <w:t>EXPLORE THE COAST</w:t>
      </w:r>
      <w:r w:rsidRPr="165C0227">
        <w:rPr>
          <w:rFonts w:cs="Arial"/>
          <w:b/>
          <w:bCs/>
          <w:sz w:val="28"/>
          <w:szCs w:val="28"/>
        </w:rPr>
        <w:t xml:space="preserve"> </w:t>
      </w:r>
      <w:r w:rsidRPr="165C0227">
        <w:rPr>
          <w:rFonts w:cs="Arial"/>
          <w:b/>
          <w:bCs/>
          <w:sz w:val="36"/>
          <w:szCs w:val="36"/>
        </w:rPr>
        <w:t>GRANT</w:t>
      </w:r>
      <w:r w:rsidR="008379ED">
        <w:rPr>
          <w:rFonts w:cs="Arial"/>
          <w:b/>
          <w:bCs/>
          <w:sz w:val="36"/>
          <w:szCs w:val="36"/>
        </w:rPr>
        <w:t xml:space="preserve"> 2026-2027</w:t>
      </w:r>
      <w:r w:rsidRPr="165C0227">
        <w:rPr>
          <w:rFonts w:cs="Arial"/>
          <w:b/>
          <w:bCs/>
          <w:sz w:val="36"/>
          <w:szCs w:val="36"/>
        </w:rPr>
        <w:t xml:space="preserve"> APPLICATION</w:t>
      </w:r>
      <w:r w:rsidR="008F1059">
        <w:rPr>
          <w:rFonts w:cs="Arial"/>
          <w:b/>
          <w:bCs/>
          <w:sz w:val="36"/>
          <w:szCs w:val="36"/>
        </w:rPr>
        <w:t xml:space="preserve"> </w:t>
      </w:r>
    </w:p>
    <w:p w14:paraId="34CF803C" w14:textId="502185D5" w:rsidR="00DA1F59" w:rsidRPr="00483CE7" w:rsidRDefault="008379ED" w:rsidP="006E224C">
      <w:pPr>
        <w:spacing w:line="360" w:lineRule="auto"/>
        <w:rPr>
          <w:b/>
          <w:color w:val="FFFFFF" w:themeColor="background1"/>
        </w:rPr>
      </w:pPr>
      <w:r>
        <w:rPr>
          <w:b/>
          <w:sz w:val="32"/>
        </w:rPr>
        <w:t xml:space="preserve">Released </w:t>
      </w:r>
      <w:r w:rsidR="008F1059" w:rsidRPr="00DF393F">
        <w:rPr>
          <w:b/>
          <w:sz w:val="32"/>
        </w:rPr>
        <w:t>November 2025</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5935"/>
      </w:tblGrid>
      <w:tr w:rsidR="002F0B3F" w:rsidRPr="009662AD" w14:paraId="335B0450" w14:textId="77777777" w:rsidTr="6BF8E336">
        <w:trPr>
          <w:trHeight w:val="576"/>
        </w:trPr>
        <w:tc>
          <w:tcPr>
            <w:tcW w:w="3415" w:type="dxa"/>
            <w:shd w:val="clear" w:color="auto" w:fill="007FA4"/>
            <w:vAlign w:val="center"/>
          </w:tcPr>
          <w:p w14:paraId="705E4518" w14:textId="7490D7ED" w:rsidR="002F0B3F" w:rsidRPr="000570BF" w:rsidRDefault="002F0B3F" w:rsidP="006E224C">
            <w:pPr>
              <w:rPr>
                <w:rFonts w:eastAsiaTheme="minorEastAsia"/>
                <w:b/>
                <w:lang w:bidi="en-US"/>
              </w:rPr>
            </w:pPr>
            <w:r w:rsidRPr="000570BF">
              <w:rPr>
                <w:rFonts w:eastAsiaTheme="minorEastAsia"/>
                <w:b/>
                <w:color w:val="FFFFFF" w:themeColor="background1"/>
                <w:lang w:bidi="en-US"/>
              </w:rPr>
              <w:t>Contact Information</w:t>
            </w:r>
          </w:p>
        </w:tc>
        <w:tc>
          <w:tcPr>
            <w:tcW w:w="5935" w:type="dxa"/>
            <w:shd w:val="clear" w:color="auto" w:fill="007FA4"/>
            <w:vAlign w:val="center"/>
          </w:tcPr>
          <w:p w14:paraId="6B8DA0B4" w14:textId="77777777" w:rsidR="002F0B3F" w:rsidRPr="009662AD" w:rsidRDefault="002F0B3F" w:rsidP="006E224C">
            <w:pPr>
              <w:rPr>
                <w:rFonts w:eastAsiaTheme="minorEastAsia"/>
                <w:bCs/>
                <w:lang w:bidi="en-US"/>
              </w:rPr>
            </w:pPr>
          </w:p>
        </w:tc>
      </w:tr>
      <w:tr w:rsidR="00FB428C" w:rsidRPr="009662AD" w14:paraId="7F752179" w14:textId="77777777" w:rsidTr="00087FE0">
        <w:trPr>
          <w:trHeight w:val="432"/>
        </w:trPr>
        <w:tc>
          <w:tcPr>
            <w:tcW w:w="3415" w:type="dxa"/>
            <w:vAlign w:val="center"/>
          </w:tcPr>
          <w:p w14:paraId="61B1D921" w14:textId="7FE62F46" w:rsidR="00FB428C" w:rsidRPr="009662AD" w:rsidRDefault="00FB428C" w:rsidP="006E224C">
            <w:pPr>
              <w:rPr>
                <w:rFonts w:eastAsiaTheme="minorEastAsia"/>
                <w:bCs/>
                <w:lang w:bidi="en-US"/>
              </w:rPr>
            </w:pPr>
            <w:r w:rsidRPr="009662AD">
              <w:rPr>
                <w:rFonts w:eastAsiaTheme="minorEastAsia"/>
                <w:bCs/>
                <w:lang w:bidi="en-US"/>
              </w:rPr>
              <w:t>Organization</w:t>
            </w:r>
          </w:p>
        </w:tc>
        <w:tc>
          <w:tcPr>
            <w:tcW w:w="5935" w:type="dxa"/>
            <w:vAlign w:val="center"/>
          </w:tcPr>
          <w:p w14:paraId="7EE3AD1D" w14:textId="77777777" w:rsidR="00FB428C" w:rsidRPr="009662AD" w:rsidRDefault="00FB428C" w:rsidP="006E224C">
            <w:pPr>
              <w:rPr>
                <w:rFonts w:eastAsiaTheme="minorEastAsia"/>
                <w:bCs/>
                <w:lang w:bidi="en-US"/>
              </w:rPr>
            </w:pPr>
          </w:p>
        </w:tc>
      </w:tr>
      <w:tr w:rsidR="00FB428C" w:rsidRPr="009662AD" w14:paraId="4DF993F1" w14:textId="77777777" w:rsidTr="00087FE0">
        <w:trPr>
          <w:trHeight w:val="432"/>
        </w:trPr>
        <w:tc>
          <w:tcPr>
            <w:tcW w:w="3415" w:type="dxa"/>
            <w:vAlign w:val="center"/>
          </w:tcPr>
          <w:p w14:paraId="4B922D8C" w14:textId="3B4F0893" w:rsidR="00FB428C" w:rsidRPr="009662AD" w:rsidRDefault="00FB428C" w:rsidP="006E224C">
            <w:pPr>
              <w:rPr>
                <w:rFonts w:eastAsiaTheme="minorEastAsia"/>
                <w:bCs/>
                <w:lang w:bidi="en-US"/>
              </w:rPr>
            </w:pPr>
            <w:r w:rsidRPr="009662AD">
              <w:rPr>
                <w:rFonts w:eastAsiaTheme="minorEastAsia"/>
                <w:bCs/>
                <w:lang w:bidi="en-US"/>
              </w:rPr>
              <w:t>Contact Person</w:t>
            </w:r>
          </w:p>
        </w:tc>
        <w:tc>
          <w:tcPr>
            <w:tcW w:w="5935" w:type="dxa"/>
            <w:vAlign w:val="center"/>
          </w:tcPr>
          <w:p w14:paraId="41EA20D0" w14:textId="77777777" w:rsidR="00FB428C" w:rsidRPr="009662AD" w:rsidRDefault="00FB428C" w:rsidP="006E224C">
            <w:pPr>
              <w:rPr>
                <w:rFonts w:eastAsiaTheme="minorEastAsia"/>
                <w:bCs/>
                <w:lang w:bidi="en-US"/>
              </w:rPr>
            </w:pPr>
          </w:p>
        </w:tc>
      </w:tr>
      <w:tr w:rsidR="00E076ED" w:rsidRPr="009662AD" w14:paraId="46859A90" w14:textId="77777777" w:rsidTr="00087FE0">
        <w:trPr>
          <w:trHeight w:val="432"/>
        </w:trPr>
        <w:tc>
          <w:tcPr>
            <w:tcW w:w="3415" w:type="dxa"/>
            <w:vAlign w:val="center"/>
          </w:tcPr>
          <w:p w14:paraId="6B02D0E5" w14:textId="0760A18B" w:rsidR="00E076ED" w:rsidRPr="009662AD" w:rsidRDefault="00E076ED" w:rsidP="006E224C">
            <w:pPr>
              <w:rPr>
                <w:rFonts w:eastAsiaTheme="minorEastAsia"/>
                <w:bCs/>
                <w:lang w:bidi="en-US"/>
              </w:rPr>
            </w:pPr>
            <w:r>
              <w:rPr>
                <w:rFonts w:eastAsiaTheme="minorEastAsia"/>
                <w:bCs/>
                <w:lang w:bidi="en-US"/>
              </w:rPr>
              <w:t>Title</w:t>
            </w:r>
          </w:p>
        </w:tc>
        <w:tc>
          <w:tcPr>
            <w:tcW w:w="5935" w:type="dxa"/>
            <w:vAlign w:val="center"/>
          </w:tcPr>
          <w:p w14:paraId="6614C991" w14:textId="77777777" w:rsidR="00E076ED" w:rsidRPr="009662AD" w:rsidRDefault="00E076ED" w:rsidP="006E224C">
            <w:pPr>
              <w:rPr>
                <w:rFonts w:eastAsiaTheme="minorEastAsia"/>
                <w:bCs/>
                <w:lang w:bidi="en-US"/>
              </w:rPr>
            </w:pPr>
          </w:p>
        </w:tc>
      </w:tr>
      <w:tr w:rsidR="00FB428C" w:rsidRPr="009662AD" w14:paraId="0CB5EF5F" w14:textId="77777777" w:rsidTr="00087FE0">
        <w:trPr>
          <w:trHeight w:val="432"/>
        </w:trPr>
        <w:tc>
          <w:tcPr>
            <w:tcW w:w="3415" w:type="dxa"/>
            <w:vAlign w:val="center"/>
          </w:tcPr>
          <w:p w14:paraId="7AAD7038" w14:textId="21220712" w:rsidR="00FB428C" w:rsidRPr="009662AD" w:rsidRDefault="00FB428C" w:rsidP="006E224C">
            <w:pPr>
              <w:rPr>
                <w:rFonts w:eastAsiaTheme="minorEastAsia"/>
                <w:bCs/>
                <w:lang w:bidi="en-US"/>
              </w:rPr>
            </w:pPr>
            <w:r w:rsidRPr="009662AD">
              <w:rPr>
                <w:rFonts w:eastAsiaTheme="minorEastAsia"/>
                <w:bCs/>
                <w:lang w:bidi="en-US"/>
              </w:rPr>
              <w:t>Email</w:t>
            </w:r>
          </w:p>
        </w:tc>
        <w:tc>
          <w:tcPr>
            <w:tcW w:w="5935" w:type="dxa"/>
            <w:vAlign w:val="center"/>
          </w:tcPr>
          <w:p w14:paraId="6AB71538" w14:textId="77777777" w:rsidR="00FB428C" w:rsidRPr="009662AD" w:rsidRDefault="00FB428C" w:rsidP="006E224C">
            <w:pPr>
              <w:rPr>
                <w:rFonts w:eastAsiaTheme="minorEastAsia"/>
                <w:bCs/>
                <w:lang w:bidi="en-US"/>
              </w:rPr>
            </w:pPr>
          </w:p>
        </w:tc>
      </w:tr>
      <w:tr w:rsidR="00FB428C" w:rsidRPr="009662AD" w14:paraId="1C37FB51" w14:textId="77777777" w:rsidTr="00087FE0">
        <w:trPr>
          <w:trHeight w:val="432"/>
        </w:trPr>
        <w:tc>
          <w:tcPr>
            <w:tcW w:w="3415" w:type="dxa"/>
            <w:vAlign w:val="center"/>
          </w:tcPr>
          <w:p w14:paraId="3AACC3D0" w14:textId="31761282" w:rsidR="00FB428C" w:rsidRPr="009662AD" w:rsidRDefault="00FB428C" w:rsidP="006E224C">
            <w:pPr>
              <w:rPr>
                <w:rFonts w:eastAsiaTheme="minorEastAsia"/>
                <w:bCs/>
                <w:lang w:bidi="en-US"/>
              </w:rPr>
            </w:pPr>
            <w:r w:rsidRPr="009662AD">
              <w:rPr>
                <w:rFonts w:eastAsiaTheme="minorEastAsia"/>
                <w:bCs/>
                <w:lang w:bidi="en-US"/>
              </w:rPr>
              <w:t>Phone</w:t>
            </w:r>
          </w:p>
        </w:tc>
        <w:tc>
          <w:tcPr>
            <w:tcW w:w="5935" w:type="dxa"/>
            <w:vAlign w:val="center"/>
          </w:tcPr>
          <w:p w14:paraId="10E0D42A" w14:textId="77777777" w:rsidR="00FB428C" w:rsidRPr="009662AD" w:rsidRDefault="00FB428C" w:rsidP="006E224C">
            <w:pPr>
              <w:rPr>
                <w:rFonts w:eastAsiaTheme="minorEastAsia"/>
                <w:bCs/>
                <w:lang w:bidi="en-US"/>
              </w:rPr>
            </w:pPr>
          </w:p>
        </w:tc>
      </w:tr>
      <w:tr w:rsidR="00E076ED" w:rsidRPr="009662AD" w14:paraId="2FCD27CE" w14:textId="77777777" w:rsidTr="00087FE0">
        <w:trPr>
          <w:trHeight w:val="432"/>
        </w:trPr>
        <w:tc>
          <w:tcPr>
            <w:tcW w:w="3415" w:type="dxa"/>
            <w:vAlign w:val="center"/>
          </w:tcPr>
          <w:p w14:paraId="1072FC5B" w14:textId="314DA224" w:rsidR="00E076ED" w:rsidRDefault="00E076ED" w:rsidP="006E224C">
            <w:pPr>
              <w:rPr>
                <w:rFonts w:eastAsiaTheme="minorEastAsia"/>
                <w:bCs/>
                <w:lang w:bidi="en-US"/>
              </w:rPr>
            </w:pPr>
            <w:r>
              <w:rPr>
                <w:rFonts w:eastAsiaTheme="minorEastAsia"/>
                <w:bCs/>
                <w:lang w:bidi="en-US"/>
              </w:rPr>
              <w:t>Address</w:t>
            </w:r>
          </w:p>
        </w:tc>
        <w:tc>
          <w:tcPr>
            <w:tcW w:w="5935" w:type="dxa"/>
            <w:vAlign w:val="center"/>
          </w:tcPr>
          <w:p w14:paraId="2647E948" w14:textId="77777777" w:rsidR="00E076ED" w:rsidRPr="009662AD" w:rsidRDefault="00E076ED" w:rsidP="006E224C">
            <w:pPr>
              <w:rPr>
                <w:rFonts w:eastAsiaTheme="minorEastAsia"/>
                <w:bCs/>
                <w:lang w:bidi="en-US"/>
              </w:rPr>
            </w:pPr>
          </w:p>
        </w:tc>
      </w:tr>
      <w:tr w:rsidR="00FB428C" w:rsidRPr="009662AD" w14:paraId="6FD92532" w14:textId="77777777" w:rsidTr="00087FE0">
        <w:trPr>
          <w:trHeight w:val="432"/>
        </w:trPr>
        <w:tc>
          <w:tcPr>
            <w:tcW w:w="3415" w:type="dxa"/>
            <w:vAlign w:val="center"/>
          </w:tcPr>
          <w:p w14:paraId="2AB124C6" w14:textId="14AF5559" w:rsidR="00FB428C" w:rsidRPr="009662AD" w:rsidRDefault="00240EF5" w:rsidP="006E224C">
            <w:pPr>
              <w:rPr>
                <w:rFonts w:eastAsiaTheme="minorEastAsia"/>
                <w:bCs/>
                <w:lang w:bidi="en-US"/>
              </w:rPr>
            </w:pPr>
            <w:proofErr w:type="gramStart"/>
            <w:r>
              <w:rPr>
                <w:rFonts w:eastAsiaTheme="minorEastAsia"/>
                <w:bCs/>
                <w:lang w:bidi="en-US"/>
              </w:rPr>
              <w:t>Social Media</w:t>
            </w:r>
            <w:proofErr w:type="gramEnd"/>
            <w:r>
              <w:rPr>
                <w:rFonts w:eastAsiaTheme="minorEastAsia"/>
                <w:bCs/>
                <w:lang w:bidi="en-US"/>
              </w:rPr>
              <w:t xml:space="preserve"> (</w:t>
            </w:r>
            <w:r w:rsidR="3A9A9EAC" w:rsidRPr="19027EE3">
              <w:rPr>
                <w:rFonts w:eastAsiaTheme="minorEastAsia"/>
                <w:lang w:bidi="en-US"/>
              </w:rPr>
              <w:t>and/</w:t>
            </w:r>
            <w:r>
              <w:rPr>
                <w:rFonts w:eastAsiaTheme="minorEastAsia"/>
                <w:bCs/>
                <w:lang w:bidi="en-US"/>
              </w:rPr>
              <w:t>or w</w:t>
            </w:r>
            <w:r w:rsidR="3D4C9796">
              <w:rPr>
                <w:rFonts w:eastAsiaTheme="minorEastAsia"/>
                <w:bCs/>
                <w:lang w:bidi="en-US"/>
              </w:rPr>
              <w:t>ebpag</w:t>
            </w:r>
            <w:r>
              <w:rPr>
                <w:rFonts w:eastAsiaTheme="minorEastAsia"/>
                <w:bCs/>
                <w:lang w:bidi="en-US"/>
              </w:rPr>
              <w:t>e, if</w:t>
            </w:r>
            <w:r w:rsidR="3D4C9796">
              <w:rPr>
                <w:rFonts w:eastAsiaTheme="minorEastAsia"/>
                <w:bCs/>
                <w:lang w:bidi="en-US"/>
              </w:rPr>
              <w:t xml:space="preserve"> applicable)</w:t>
            </w:r>
          </w:p>
        </w:tc>
        <w:tc>
          <w:tcPr>
            <w:tcW w:w="5935" w:type="dxa"/>
            <w:vAlign w:val="center"/>
          </w:tcPr>
          <w:p w14:paraId="68DC8B4E" w14:textId="77777777" w:rsidR="00FB428C" w:rsidRPr="009662AD" w:rsidRDefault="00FB428C" w:rsidP="006E224C">
            <w:pPr>
              <w:rPr>
                <w:rFonts w:eastAsiaTheme="minorEastAsia"/>
                <w:bCs/>
                <w:lang w:bidi="en-US"/>
              </w:rPr>
            </w:pPr>
          </w:p>
        </w:tc>
      </w:tr>
      <w:tr w:rsidR="00D4242A" w:rsidRPr="009662AD" w14:paraId="7931CAE9" w14:textId="77777777" w:rsidTr="6BF8E336">
        <w:trPr>
          <w:trHeight w:val="576"/>
        </w:trPr>
        <w:tc>
          <w:tcPr>
            <w:tcW w:w="3415" w:type="dxa"/>
            <w:shd w:val="clear" w:color="auto" w:fill="007FA4"/>
            <w:vAlign w:val="center"/>
          </w:tcPr>
          <w:p w14:paraId="68AB935D" w14:textId="47F5D26E" w:rsidR="00D4242A" w:rsidRPr="000570BF" w:rsidRDefault="00491C08" w:rsidP="006E224C">
            <w:pPr>
              <w:rPr>
                <w:rFonts w:eastAsiaTheme="minorEastAsia"/>
                <w:b/>
                <w:lang w:bidi="en-US"/>
              </w:rPr>
            </w:pPr>
            <w:r w:rsidRPr="000570BF">
              <w:rPr>
                <w:rFonts w:eastAsiaTheme="minorEastAsia"/>
                <w:b/>
                <w:color w:val="FFFFFF" w:themeColor="background1"/>
                <w:lang w:bidi="en-US"/>
              </w:rPr>
              <w:t>Project Information</w:t>
            </w:r>
          </w:p>
        </w:tc>
        <w:tc>
          <w:tcPr>
            <w:tcW w:w="5935" w:type="dxa"/>
            <w:shd w:val="clear" w:color="auto" w:fill="007FA4"/>
            <w:vAlign w:val="center"/>
          </w:tcPr>
          <w:p w14:paraId="19414CF3" w14:textId="77777777" w:rsidR="00D4242A" w:rsidRPr="009662AD" w:rsidRDefault="00D4242A" w:rsidP="006E224C">
            <w:pPr>
              <w:rPr>
                <w:rFonts w:eastAsiaTheme="minorEastAsia"/>
                <w:bCs/>
                <w:lang w:bidi="en-US"/>
              </w:rPr>
            </w:pPr>
          </w:p>
        </w:tc>
      </w:tr>
      <w:tr w:rsidR="007964DD" w:rsidRPr="009662AD" w14:paraId="4C59F8C6" w14:textId="77777777" w:rsidTr="00087FE0">
        <w:trPr>
          <w:trHeight w:val="432"/>
        </w:trPr>
        <w:tc>
          <w:tcPr>
            <w:tcW w:w="3415" w:type="dxa"/>
            <w:vAlign w:val="center"/>
          </w:tcPr>
          <w:p w14:paraId="1BFF6F5D" w14:textId="1367526B" w:rsidR="007964DD" w:rsidRDefault="007964DD" w:rsidP="006E224C">
            <w:pPr>
              <w:rPr>
                <w:rFonts w:eastAsiaTheme="minorEastAsia"/>
                <w:bCs/>
                <w:lang w:bidi="en-US"/>
              </w:rPr>
            </w:pPr>
            <w:r w:rsidRPr="009662AD">
              <w:rPr>
                <w:rFonts w:eastAsiaTheme="minorEastAsia"/>
                <w:bCs/>
                <w:lang w:bidi="en-US"/>
              </w:rPr>
              <w:t>Project Name</w:t>
            </w:r>
            <w:r w:rsidR="00BB0938">
              <w:rPr>
                <w:rFonts w:eastAsiaTheme="minorEastAsia"/>
                <w:bCs/>
                <w:lang w:bidi="en-US"/>
              </w:rPr>
              <w:t xml:space="preserve"> (6 words or less)</w:t>
            </w:r>
          </w:p>
        </w:tc>
        <w:tc>
          <w:tcPr>
            <w:tcW w:w="5935" w:type="dxa"/>
            <w:vAlign w:val="center"/>
          </w:tcPr>
          <w:p w14:paraId="31600985" w14:textId="77777777" w:rsidR="007964DD" w:rsidRPr="009662AD" w:rsidRDefault="007964DD" w:rsidP="006E224C">
            <w:pPr>
              <w:rPr>
                <w:rFonts w:eastAsiaTheme="minorEastAsia"/>
                <w:bCs/>
                <w:lang w:bidi="en-US"/>
              </w:rPr>
            </w:pPr>
          </w:p>
        </w:tc>
      </w:tr>
      <w:tr w:rsidR="007964DD" w:rsidRPr="009662AD" w14:paraId="5AEC6C7C" w14:textId="77777777" w:rsidTr="00087FE0">
        <w:trPr>
          <w:trHeight w:val="432"/>
        </w:trPr>
        <w:tc>
          <w:tcPr>
            <w:tcW w:w="3415" w:type="dxa"/>
            <w:vAlign w:val="center"/>
          </w:tcPr>
          <w:p w14:paraId="6519863A" w14:textId="5F4030F1" w:rsidR="007964DD" w:rsidRDefault="007964DD" w:rsidP="006E224C">
            <w:pPr>
              <w:rPr>
                <w:rFonts w:eastAsiaTheme="minorEastAsia"/>
                <w:bCs/>
                <w:lang w:bidi="en-US"/>
              </w:rPr>
            </w:pPr>
            <w:r w:rsidRPr="009662AD">
              <w:rPr>
                <w:rFonts w:eastAsiaTheme="minorEastAsia"/>
                <w:bCs/>
                <w:lang w:bidi="en-US"/>
              </w:rPr>
              <w:t>Amount Requested</w:t>
            </w:r>
          </w:p>
        </w:tc>
        <w:tc>
          <w:tcPr>
            <w:tcW w:w="5935" w:type="dxa"/>
            <w:vAlign w:val="center"/>
          </w:tcPr>
          <w:p w14:paraId="1F3F4FFD" w14:textId="77777777" w:rsidR="007964DD" w:rsidRPr="009662AD" w:rsidRDefault="007964DD" w:rsidP="006E224C">
            <w:pPr>
              <w:rPr>
                <w:rFonts w:eastAsiaTheme="minorEastAsia"/>
                <w:bCs/>
                <w:lang w:bidi="en-US"/>
              </w:rPr>
            </w:pPr>
          </w:p>
        </w:tc>
      </w:tr>
      <w:tr w:rsidR="007964DD" w:rsidRPr="009662AD" w14:paraId="694116B8" w14:textId="77777777" w:rsidTr="00087FE0">
        <w:trPr>
          <w:trHeight w:val="432"/>
        </w:trPr>
        <w:tc>
          <w:tcPr>
            <w:tcW w:w="3415" w:type="dxa"/>
            <w:vAlign w:val="center"/>
          </w:tcPr>
          <w:p w14:paraId="75FAA191" w14:textId="3CA2880F" w:rsidR="007964DD" w:rsidRDefault="007964DD" w:rsidP="006E224C">
            <w:pPr>
              <w:rPr>
                <w:rFonts w:eastAsiaTheme="minorEastAsia"/>
                <w:bCs/>
                <w:lang w:bidi="en-US"/>
              </w:rPr>
            </w:pPr>
            <w:r>
              <w:rPr>
                <w:rFonts w:eastAsiaTheme="minorEastAsia"/>
                <w:lang w:bidi="en-US"/>
              </w:rPr>
              <w:t>Total Project Cost</w:t>
            </w:r>
          </w:p>
        </w:tc>
        <w:tc>
          <w:tcPr>
            <w:tcW w:w="5935" w:type="dxa"/>
            <w:vAlign w:val="center"/>
          </w:tcPr>
          <w:p w14:paraId="2B153FE6" w14:textId="77777777" w:rsidR="007964DD" w:rsidRPr="009662AD" w:rsidRDefault="007964DD" w:rsidP="006E224C">
            <w:pPr>
              <w:rPr>
                <w:rFonts w:eastAsiaTheme="minorEastAsia"/>
                <w:bCs/>
                <w:lang w:bidi="en-US"/>
              </w:rPr>
            </w:pPr>
          </w:p>
        </w:tc>
      </w:tr>
      <w:tr w:rsidR="007964DD" w:rsidRPr="009662AD" w14:paraId="76635FB4" w14:textId="77777777" w:rsidTr="00087FE0">
        <w:trPr>
          <w:trHeight w:val="432"/>
        </w:trPr>
        <w:tc>
          <w:tcPr>
            <w:tcW w:w="3415" w:type="dxa"/>
            <w:vAlign w:val="center"/>
          </w:tcPr>
          <w:p w14:paraId="26951948" w14:textId="424A809D" w:rsidR="007964DD" w:rsidRDefault="007964DD" w:rsidP="006E224C">
            <w:pPr>
              <w:rPr>
                <w:rFonts w:eastAsiaTheme="minorEastAsia"/>
                <w:bCs/>
                <w:lang w:bidi="en-US"/>
              </w:rPr>
            </w:pPr>
            <w:r>
              <w:rPr>
                <w:rFonts w:eastAsiaTheme="minorEastAsia"/>
                <w:lang w:bidi="en-US"/>
              </w:rPr>
              <w:t>Estimated Start Date</w:t>
            </w:r>
          </w:p>
        </w:tc>
        <w:tc>
          <w:tcPr>
            <w:tcW w:w="5935" w:type="dxa"/>
            <w:vAlign w:val="center"/>
          </w:tcPr>
          <w:p w14:paraId="40F79D89" w14:textId="77777777" w:rsidR="007964DD" w:rsidRPr="009662AD" w:rsidRDefault="007964DD" w:rsidP="006E224C">
            <w:pPr>
              <w:rPr>
                <w:rFonts w:eastAsiaTheme="minorEastAsia"/>
                <w:bCs/>
                <w:lang w:bidi="en-US"/>
              </w:rPr>
            </w:pPr>
          </w:p>
        </w:tc>
      </w:tr>
      <w:tr w:rsidR="007964DD" w:rsidRPr="009662AD" w14:paraId="68E16542" w14:textId="77777777" w:rsidTr="00087FE0">
        <w:trPr>
          <w:trHeight w:val="432"/>
        </w:trPr>
        <w:tc>
          <w:tcPr>
            <w:tcW w:w="3415" w:type="dxa"/>
            <w:vAlign w:val="center"/>
          </w:tcPr>
          <w:p w14:paraId="28FF25F1" w14:textId="3F34E6B8" w:rsidR="007964DD" w:rsidRDefault="007964DD" w:rsidP="006E224C">
            <w:pPr>
              <w:rPr>
                <w:rFonts w:eastAsiaTheme="minorEastAsia"/>
                <w:bCs/>
                <w:lang w:bidi="en-US"/>
              </w:rPr>
            </w:pPr>
            <w:r>
              <w:rPr>
                <w:rFonts w:eastAsiaTheme="minorEastAsia"/>
                <w:lang w:bidi="en-US"/>
              </w:rPr>
              <w:t>Estimated End Date</w:t>
            </w:r>
          </w:p>
        </w:tc>
        <w:tc>
          <w:tcPr>
            <w:tcW w:w="5935" w:type="dxa"/>
            <w:vAlign w:val="center"/>
          </w:tcPr>
          <w:p w14:paraId="5F5F5F8C" w14:textId="77777777" w:rsidR="007964DD" w:rsidRPr="009662AD" w:rsidRDefault="007964DD" w:rsidP="006E224C">
            <w:pPr>
              <w:rPr>
                <w:rFonts w:eastAsiaTheme="minorEastAsia"/>
                <w:bCs/>
                <w:lang w:bidi="en-US"/>
              </w:rPr>
            </w:pPr>
          </w:p>
        </w:tc>
      </w:tr>
      <w:tr w:rsidR="00B43B43" w:rsidRPr="009662AD" w14:paraId="07AF2F4E" w14:textId="77777777" w:rsidTr="00087FE0">
        <w:trPr>
          <w:trHeight w:val="432"/>
        </w:trPr>
        <w:tc>
          <w:tcPr>
            <w:tcW w:w="3415" w:type="dxa"/>
            <w:vAlign w:val="center"/>
          </w:tcPr>
          <w:p w14:paraId="46CF90F1" w14:textId="25043099" w:rsidR="00B43B43" w:rsidRDefault="00B43B43" w:rsidP="006E224C">
            <w:pPr>
              <w:rPr>
                <w:rFonts w:eastAsiaTheme="minorEastAsia"/>
                <w:lang w:bidi="en-US"/>
              </w:rPr>
            </w:pPr>
            <w:r>
              <w:rPr>
                <w:rFonts w:eastAsiaTheme="minorEastAsia"/>
                <w:lang w:bidi="en-US"/>
              </w:rPr>
              <w:t xml:space="preserve">Is this a new </w:t>
            </w:r>
            <w:r w:rsidR="0060639A">
              <w:rPr>
                <w:rFonts w:eastAsiaTheme="minorEastAsia"/>
                <w:lang w:bidi="en-US"/>
              </w:rPr>
              <w:t>project</w:t>
            </w:r>
            <w:r>
              <w:rPr>
                <w:rFonts w:eastAsiaTheme="minorEastAsia"/>
                <w:lang w:bidi="en-US"/>
              </w:rPr>
              <w:t xml:space="preserve"> for your organization, </w:t>
            </w:r>
            <w:r w:rsidR="00D60087">
              <w:rPr>
                <w:rFonts w:eastAsiaTheme="minorEastAsia"/>
                <w:lang w:bidi="en-US"/>
              </w:rPr>
              <w:t xml:space="preserve">or is this an </w:t>
            </w:r>
            <w:r w:rsidR="00A92DFE">
              <w:rPr>
                <w:rFonts w:eastAsiaTheme="minorEastAsia"/>
                <w:lang w:bidi="en-US"/>
              </w:rPr>
              <w:t>existing</w:t>
            </w:r>
            <w:r w:rsidR="00D60087">
              <w:rPr>
                <w:rFonts w:eastAsiaTheme="minorEastAsia"/>
                <w:lang w:bidi="en-US"/>
              </w:rPr>
              <w:t xml:space="preserve"> </w:t>
            </w:r>
            <w:r w:rsidR="0060639A">
              <w:rPr>
                <w:rFonts w:eastAsiaTheme="minorEastAsia"/>
                <w:lang w:bidi="en-US"/>
              </w:rPr>
              <w:t>project</w:t>
            </w:r>
            <w:r>
              <w:rPr>
                <w:rFonts w:eastAsiaTheme="minorEastAsia"/>
                <w:lang w:bidi="en-US"/>
              </w:rPr>
              <w:t>?</w:t>
            </w:r>
            <w:r w:rsidR="00B21802">
              <w:rPr>
                <w:rFonts w:eastAsiaTheme="minorEastAsia"/>
                <w:lang w:bidi="en-US"/>
              </w:rPr>
              <w:t xml:space="preserve"> (does not have to be SCC funded)</w:t>
            </w:r>
          </w:p>
        </w:tc>
        <w:tc>
          <w:tcPr>
            <w:tcW w:w="5935" w:type="dxa"/>
            <w:vAlign w:val="center"/>
          </w:tcPr>
          <w:p w14:paraId="23F84D03" w14:textId="77777777" w:rsidR="00B43B43" w:rsidRPr="009662AD" w:rsidRDefault="00B43B43" w:rsidP="006E224C">
            <w:pPr>
              <w:rPr>
                <w:rFonts w:eastAsiaTheme="minorEastAsia"/>
                <w:bCs/>
                <w:lang w:bidi="en-US"/>
              </w:rPr>
            </w:pPr>
          </w:p>
        </w:tc>
      </w:tr>
      <w:tr w:rsidR="00491C08" w:rsidRPr="00491C08" w14:paraId="211BA1B5" w14:textId="77777777" w:rsidTr="6BF8E336">
        <w:trPr>
          <w:trHeight w:val="576"/>
        </w:trPr>
        <w:tc>
          <w:tcPr>
            <w:tcW w:w="3415" w:type="dxa"/>
            <w:shd w:val="clear" w:color="auto" w:fill="007FA4"/>
            <w:vAlign w:val="center"/>
          </w:tcPr>
          <w:p w14:paraId="680CB8F1" w14:textId="3A757081" w:rsidR="00491C08" w:rsidRPr="000570BF" w:rsidRDefault="00491C08" w:rsidP="006E224C">
            <w:pPr>
              <w:rPr>
                <w:rFonts w:eastAsiaTheme="minorEastAsia"/>
                <w:b/>
                <w:bCs/>
                <w:color w:val="FFFFFF" w:themeColor="background1"/>
                <w:lang w:bidi="en-US"/>
              </w:rPr>
            </w:pPr>
            <w:r w:rsidRPr="000570BF">
              <w:rPr>
                <w:rFonts w:eastAsiaTheme="minorEastAsia"/>
                <w:b/>
                <w:bCs/>
                <w:color w:val="FFFFFF" w:themeColor="background1"/>
                <w:lang w:bidi="en-US"/>
              </w:rPr>
              <w:t>Location Information</w:t>
            </w:r>
          </w:p>
        </w:tc>
        <w:tc>
          <w:tcPr>
            <w:tcW w:w="5935" w:type="dxa"/>
            <w:shd w:val="clear" w:color="auto" w:fill="007FA4"/>
            <w:vAlign w:val="center"/>
          </w:tcPr>
          <w:p w14:paraId="4B1FE186" w14:textId="77777777" w:rsidR="00491C08" w:rsidRPr="00491C08" w:rsidRDefault="00491C08" w:rsidP="006E224C">
            <w:pPr>
              <w:rPr>
                <w:rFonts w:eastAsiaTheme="minorEastAsia"/>
                <w:bCs/>
                <w:color w:val="FFFFFF" w:themeColor="background1"/>
                <w:lang w:bidi="en-US"/>
              </w:rPr>
            </w:pPr>
          </w:p>
        </w:tc>
      </w:tr>
      <w:tr w:rsidR="00491C08" w:rsidRPr="009662AD" w14:paraId="23012E64" w14:textId="77777777" w:rsidTr="00087FE0">
        <w:tc>
          <w:tcPr>
            <w:tcW w:w="3415" w:type="dxa"/>
            <w:vAlign w:val="center"/>
          </w:tcPr>
          <w:p w14:paraId="044972A4" w14:textId="23C8F695" w:rsidR="00491C08" w:rsidRDefault="00491C08" w:rsidP="006E224C">
            <w:pPr>
              <w:rPr>
                <w:rFonts w:eastAsiaTheme="minorEastAsia"/>
                <w:lang w:bidi="en-US"/>
              </w:rPr>
            </w:pPr>
            <w:r w:rsidRPr="6BF8E336">
              <w:rPr>
                <w:rFonts w:ascii="Calibri" w:eastAsia="Calibri" w:hAnsi="Calibri" w:cs="Calibri"/>
                <w:b/>
              </w:rPr>
              <w:t xml:space="preserve">What </w:t>
            </w:r>
            <w:r w:rsidRPr="6BF8E336">
              <w:rPr>
                <w:rFonts w:ascii="Calibri" w:eastAsia="Calibri" w:hAnsi="Calibri" w:cs="Calibri"/>
                <w:b/>
                <w:u w:val="single"/>
              </w:rPr>
              <w:t>specific</w:t>
            </w:r>
            <w:r w:rsidRPr="6BF8E336">
              <w:rPr>
                <w:rFonts w:ascii="Calibri" w:eastAsia="Calibri" w:hAnsi="Calibri" w:cs="Calibri"/>
                <w:b/>
              </w:rPr>
              <w:t xml:space="preserve"> facility(</w:t>
            </w:r>
            <w:proofErr w:type="spellStart"/>
            <w:r w:rsidRPr="6BF8E336">
              <w:rPr>
                <w:rFonts w:ascii="Calibri" w:eastAsia="Calibri" w:hAnsi="Calibri" w:cs="Calibri"/>
                <w:b/>
              </w:rPr>
              <w:t>ies</w:t>
            </w:r>
            <w:proofErr w:type="spellEnd"/>
            <w:r w:rsidRPr="6BF8E336">
              <w:rPr>
                <w:rFonts w:ascii="Calibri" w:eastAsia="Calibri" w:hAnsi="Calibri" w:cs="Calibri"/>
                <w:b/>
              </w:rPr>
              <w:t>) will the project use/visit</w:t>
            </w:r>
            <w:r w:rsidR="2664AC28" w:rsidRPr="6BF8E336">
              <w:rPr>
                <w:rFonts w:ascii="Calibri" w:eastAsia="Calibri" w:hAnsi="Calibri" w:cs="Calibri"/>
                <w:b/>
                <w:bCs/>
              </w:rPr>
              <w:t>?</w:t>
            </w:r>
            <w:r w:rsidRPr="6BF8E336">
              <w:rPr>
                <w:rFonts w:ascii="Calibri" w:eastAsia="Calibri" w:hAnsi="Calibri" w:cs="Calibri"/>
                <w:b/>
              </w:rPr>
              <w:t xml:space="preserve"> </w:t>
            </w:r>
            <w:r w:rsidRPr="6BF8E336">
              <w:rPr>
                <w:rFonts w:ascii="Calibri" w:eastAsia="Calibri" w:hAnsi="Calibri" w:cs="Calibri"/>
              </w:rPr>
              <w:t>(e.g., Santa Monica Pier, Stinson Beach, Point Reyes National Seashore)</w:t>
            </w:r>
          </w:p>
        </w:tc>
        <w:tc>
          <w:tcPr>
            <w:tcW w:w="5935" w:type="dxa"/>
            <w:vAlign w:val="center"/>
          </w:tcPr>
          <w:p w14:paraId="10BFA3F2" w14:textId="77777777" w:rsidR="00491C08" w:rsidRPr="009662AD" w:rsidRDefault="00491C08" w:rsidP="006E224C">
            <w:pPr>
              <w:rPr>
                <w:rFonts w:eastAsiaTheme="minorEastAsia"/>
                <w:bCs/>
                <w:lang w:bidi="en-US"/>
              </w:rPr>
            </w:pPr>
          </w:p>
        </w:tc>
      </w:tr>
    </w:tbl>
    <w:p w14:paraId="2C439B75" w14:textId="202DD600" w:rsidR="00F90E6C" w:rsidRPr="00D841E0" w:rsidRDefault="002D7176" w:rsidP="00D841E0">
      <w:pPr>
        <w:spacing w:after="200"/>
        <w:rPr>
          <w:rFonts w:ascii="Calibri" w:eastAsiaTheme="minorEastAsia" w:hAnsi="Calibri"/>
          <w:b/>
          <w:bCs/>
          <w:u w:val="single"/>
          <w:lang w:bidi="en-US"/>
        </w:rPr>
      </w:pPr>
      <w:bookmarkStart w:id="0" w:name="_Hlk60816385"/>
      <w:r w:rsidRPr="00975FA0">
        <w:rPr>
          <w:b/>
          <w:bCs/>
          <w:u w:val="single"/>
        </w:rPr>
        <w:lastRenderedPageBreak/>
        <w:t>Directions:</w:t>
      </w:r>
      <w:r w:rsidRPr="00975FA0">
        <w:rPr>
          <w:u w:val="single"/>
        </w:rPr>
        <w:t xml:space="preserve"> </w:t>
      </w:r>
      <w:r w:rsidR="00DA1F59" w:rsidRPr="00975FA0">
        <w:rPr>
          <w:u w:val="single"/>
        </w:rPr>
        <w:t>Please</w:t>
      </w:r>
      <w:r w:rsidR="00B43A88" w:rsidRPr="00975FA0">
        <w:rPr>
          <w:u w:val="single"/>
        </w:rPr>
        <w:t xml:space="preserve"> read </w:t>
      </w:r>
      <w:r w:rsidR="006A7084" w:rsidRPr="00975FA0">
        <w:rPr>
          <w:u w:val="single"/>
        </w:rPr>
        <w:t xml:space="preserve">and answer </w:t>
      </w:r>
      <w:r w:rsidR="00B43A88" w:rsidRPr="00975FA0">
        <w:rPr>
          <w:u w:val="single"/>
        </w:rPr>
        <w:t>each question</w:t>
      </w:r>
      <w:r w:rsidR="00B81351" w:rsidRPr="00975FA0">
        <w:rPr>
          <w:u w:val="single"/>
        </w:rPr>
        <w:t xml:space="preserve"> carefully</w:t>
      </w:r>
      <w:r w:rsidR="006A7084" w:rsidRPr="00975FA0">
        <w:rPr>
          <w:u w:val="single"/>
        </w:rPr>
        <w:t>.</w:t>
      </w:r>
      <w:r w:rsidR="00BA154F">
        <w:rPr>
          <w:u w:val="single"/>
        </w:rPr>
        <w:t xml:space="preserve"> Each question has a </w:t>
      </w:r>
      <w:r w:rsidR="00BA154F" w:rsidRPr="00021DBD">
        <w:rPr>
          <w:b/>
          <w:bCs/>
          <w:u w:val="single"/>
        </w:rPr>
        <w:t>suggested</w:t>
      </w:r>
      <w:r w:rsidR="00BA154F">
        <w:rPr>
          <w:u w:val="single"/>
        </w:rPr>
        <w:t xml:space="preserve"> </w:t>
      </w:r>
      <w:r w:rsidR="008D2149">
        <w:rPr>
          <w:u w:val="single"/>
        </w:rPr>
        <w:t>length</w:t>
      </w:r>
      <w:r w:rsidR="00BA154F">
        <w:rPr>
          <w:u w:val="single"/>
        </w:rPr>
        <w:t>.</w:t>
      </w:r>
      <w:r w:rsidR="006C7F9A">
        <w:rPr>
          <w:u w:val="single"/>
        </w:rPr>
        <w:t xml:space="preserve"> Please review this </w:t>
      </w:r>
      <w:hyperlink r:id="rId12" w:history="1">
        <w:r w:rsidR="00CA6D41" w:rsidRPr="00A32EA0">
          <w:rPr>
            <w:rStyle w:val="Hyperlink"/>
            <w:b/>
            <w:bCs/>
          </w:rPr>
          <w:t>Example</w:t>
        </w:r>
        <w:r w:rsidR="006C7F9A" w:rsidRPr="00A32EA0">
          <w:rPr>
            <w:rStyle w:val="Hyperlink"/>
            <w:b/>
            <w:bCs/>
          </w:rPr>
          <w:t xml:space="preserve"> Applicant Table</w:t>
        </w:r>
        <w:r w:rsidR="00CA6D41" w:rsidRPr="00A32EA0">
          <w:rPr>
            <w:rStyle w:val="Hyperlink"/>
            <w:b/>
            <w:bCs/>
          </w:rPr>
          <w:t>s</w:t>
        </w:r>
        <w:r w:rsidR="006C7F9A" w:rsidRPr="00A32EA0">
          <w:rPr>
            <w:rStyle w:val="Hyperlink"/>
            <w:b/>
            <w:bCs/>
          </w:rPr>
          <w:t xml:space="preserve"> </w:t>
        </w:r>
        <w:r w:rsidR="006C7F9A" w:rsidRPr="00A32EA0">
          <w:rPr>
            <w:rStyle w:val="Hyperlink"/>
            <w:b/>
            <w:bCs/>
          </w:rPr>
          <w:t>d</w:t>
        </w:r>
        <w:r w:rsidR="006C7F9A" w:rsidRPr="00A32EA0">
          <w:rPr>
            <w:rStyle w:val="Hyperlink"/>
            <w:b/>
            <w:bCs/>
          </w:rPr>
          <w:t>ocument</w:t>
        </w:r>
        <w:r w:rsidR="00931A24" w:rsidRPr="00A32EA0">
          <w:rPr>
            <w:rStyle w:val="Hyperlink"/>
            <w:b/>
            <w:bCs/>
          </w:rPr>
          <w:t xml:space="preserve"> </w:t>
        </w:r>
      </w:hyperlink>
      <w:r w:rsidR="006C7F9A" w:rsidRPr="00DA209C">
        <w:rPr>
          <w:color w:val="2E8540"/>
          <w:u w:val="single"/>
        </w:rPr>
        <w:t xml:space="preserve"> </w:t>
      </w:r>
      <w:r w:rsidR="006C7F9A">
        <w:rPr>
          <w:u w:val="single"/>
        </w:rPr>
        <w:t>to help you fill out the tables in the application.</w:t>
      </w:r>
      <w:r w:rsidR="008960BF">
        <w:rPr>
          <w:u w:val="single"/>
        </w:rPr>
        <w:t xml:space="preserve"> Please do not delete the questions.</w:t>
      </w:r>
      <w:r w:rsidR="00BB0938">
        <w:rPr>
          <w:u w:val="single"/>
        </w:rPr>
        <w:t xml:space="preserve"> </w:t>
      </w:r>
      <w:r w:rsidR="00CE3C6D">
        <w:rPr>
          <w:u w:val="single"/>
        </w:rPr>
        <w:t>For guidance on using A</w:t>
      </w:r>
      <w:r w:rsidR="00B75496">
        <w:rPr>
          <w:u w:val="single"/>
        </w:rPr>
        <w:t xml:space="preserve">rtificial </w:t>
      </w:r>
      <w:r w:rsidR="00CE3C6D">
        <w:rPr>
          <w:u w:val="single"/>
        </w:rPr>
        <w:t>I</w:t>
      </w:r>
      <w:r w:rsidR="00B75496">
        <w:rPr>
          <w:u w:val="single"/>
        </w:rPr>
        <w:t>ntelligence (AI)</w:t>
      </w:r>
      <w:r w:rsidR="00CE3C6D">
        <w:rPr>
          <w:u w:val="single"/>
        </w:rPr>
        <w:t>, please review the AI guidelines in the RFP instructions.</w:t>
      </w:r>
      <w:r w:rsidR="00BB0938">
        <w:rPr>
          <w:u w:val="single"/>
        </w:rPr>
        <w:t xml:space="preserve"> </w:t>
      </w:r>
      <w:r w:rsidR="00371BCA">
        <w:rPr>
          <w:u w:val="single"/>
        </w:rPr>
        <w:t>Please note that</w:t>
      </w:r>
      <w:r w:rsidR="009D4CF7">
        <w:rPr>
          <w:u w:val="single"/>
        </w:rPr>
        <w:t xml:space="preserve"> the maximum</w:t>
      </w:r>
      <w:r w:rsidR="00FA3BDC">
        <w:rPr>
          <w:u w:val="single"/>
        </w:rPr>
        <w:t xml:space="preserve"> </w:t>
      </w:r>
      <w:r w:rsidR="009D4CF7">
        <w:rPr>
          <w:u w:val="single"/>
        </w:rPr>
        <w:t>page limit is 1</w:t>
      </w:r>
      <w:r w:rsidR="008C1C4C">
        <w:rPr>
          <w:u w:val="single"/>
        </w:rPr>
        <w:t>6</w:t>
      </w:r>
      <w:r w:rsidR="009D4CF7">
        <w:rPr>
          <w:u w:val="single"/>
        </w:rPr>
        <w:t xml:space="preserve"> pages.</w:t>
      </w:r>
      <w:r w:rsidR="00371BCA">
        <w:rPr>
          <w:u w:val="single"/>
        </w:rPr>
        <w:t xml:space="preserve"> </w:t>
      </w:r>
    </w:p>
    <w:p w14:paraId="3D56B52B" w14:textId="77777777" w:rsidR="006E224C" w:rsidRPr="00975FA0" w:rsidRDefault="006E224C" w:rsidP="006E224C">
      <w:pPr>
        <w:pStyle w:val="Instructions"/>
        <w:tabs>
          <w:tab w:val="clear" w:pos="360"/>
          <w:tab w:val="left" w:pos="2296"/>
        </w:tabs>
        <w:spacing w:after="0"/>
        <w:rPr>
          <w:i w:val="0"/>
          <w:u w:val="single"/>
        </w:rPr>
      </w:pPr>
    </w:p>
    <w:p w14:paraId="0FAF97EB" w14:textId="4F462C1B" w:rsidR="005F778E" w:rsidRDefault="00723046" w:rsidP="006E224C">
      <w:r>
        <w:rPr>
          <w:b/>
          <w:bCs/>
        </w:rPr>
        <w:t>Project Summary</w:t>
      </w:r>
      <w:r w:rsidR="002C7676">
        <w:rPr>
          <w:b/>
          <w:bCs/>
        </w:rPr>
        <w:t xml:space="preserve"> and Overview.</w:t>
      </w:r>
      <w:r w:rsidR="00E778C4">
        <w:rPr>
          <w:b/>
          <w:bCs/>
        </w:rPr>
        <w:t xml:space="preserve"> </w:t>
      </w:r>
      <w:r w:rsidR="00CA3CF4">
        <w:t xml:space="preserve">In </w:t>
      </w:r>
      <w:r w:rsidR="002F77DC">
        <w:t xml:space="preserve">the next three </w:t>
      </w:r>
      <w:r w:rsidR="002F77DC" w:rsidRPr="002F77DC">
        <w:t>questions</w:t>
      </w:r>
      <w:r w:rsidR="00544E4D">
        <w:t>,</w:t>
      </w:r>
      <w:r w:rsidR="003B7D04" w:rsidRPr="002F77DC">
        <w:t xml:space="preserve"> p</w:t>
      </w:r>
      <w:r w:rsidR="002D5D02" w:rsidRPr="002F77DC">
        <w:t>rovide a detailed description</w:t>
      </w:r>
      <w:r w:rsidR="002D5D02">
        <w:t xml:space="preserve"> of the proposed pro</w:t>
      </w:r>
      <w:r w:rsidR="008C4B7E">
        <w:t>ject</w:t>
      </w:r>
      <w:r w:rsidR="00055AE5">
        <w:t>.</w:t>
      </w:r>
    </w:p>
    <w:p w14:paraId="25C275C5" w14:textId="77777777" w:rsidR="006E6688" w:rsidRDefault="006E6688" w:rsidP="006E224C"/>
    <w:p w14:paraId="236F7F2A" w14:textId="77777777" w:rsidR="00090876" w:rsidRPr="00DF393F" w:rsidRDefault="0095660A" w:rsidP="006E224C">
      <w:pPr>
        <w:pStyle w:val="ListParagraph"/>
        <w:numPr>
          <w:ilvl w:val="0"/>
          <w:numId w:val="158"/>
        </w:numPr>
      </w:pPr>
      <w:bookmarkStart w:id="1" w:name="_Hlk181619872"/>
      <w:r>
        <w:rPr>
          <w:b/>
          <w:bCs/>
        </w:rPr>
        <w:t>What</w:t>
      </w:r>
      <w:r w:rsidR="002229AD">
        <w:rPr>
          <w:b/>
          <w:bCs/>
        </w:rPr>
        <w:t xml:space="preserve">? </w:t>
      </w:r>
    </w:p>
    <w:p w14:paraId="2F57C79C" w14:textId="0F3936C7" w:rsidR="00F044AD" w:rsidRDefault="00DF54D9" w:rsidP="00F044AD">
      <w:pPr>
        <w:pStyle w:val="ListParagraph"/>
        <w:numPr>
          <w:ilvl w:val="0"/>
          <w:numId w:val="169"/>
        </w:numPr>
      </w:pPr>
      <w:r>
        <w:t>Explain your project</w:t>
      </w:r>
      <w:r w:rsidR="00090876">
        <w:t>.</w:t>
      </w:r>
      <w:r w:rsidR="000D5911">
        <w:t xml:space="preserve"> </w:t>
      </w:r>
      <w:r w:rsidR="00395684">
        <w:t xml:space="preserve">Walk through the </w:t>
      </w:r>
      <w:r w:rsidR="00CE3C6D">
        <w:t>participants’</w:t>
      </w:r>
      <w:r w:rsidR="00395684">
        <w:t xml:space="preserve"> experience for each type of activit</w:t>
      </w:r>
      <w:r w:rsidR="00FA3BDC">
        <w:t>y</w:t>
      </w:r>
      <w:r w:rsidR="00395684">
        <w:t xml:space="preserve">. </w:t>
      </w:r>
      <w:r w:rsidR="005C266D">
        <w:t xml:space="preserve">Provide a </w:t>
      </w:r>
      <w:r w:rsidR="00090876">
        <w:t>bullet</w:t>
      </w:r>
      <w:r w:rsidR="005C266D">
        <w:t xml:space="preserve"> list of </w:t>
      </w:r>
      <w:r w:rsidR="00090876">
        <w:t xml:space="preserve">key </w:t>
      </w:r>
      <w:r w:rsidR="005C266D">
        <w:t>project activities</w:t>
      </w:r>
      <w:r w:rsidR="002A0846">
        <w:t xml:space="preserve"> and walk</w:t>
      </w:r>
      <w:r>
        <w:t xml:space="preserve"> through a typical day for a project participant</w:t>
      </w:r>
      <w:r w:rsidR="005B25C0">
        <w:t>.</w:t>
      </w:r>
      <w:r w:rsidR="007E6D3E">
        <w:t xml:space="preserve"> </w:t>
      </w:r>
    </w:p>
    <w:p w14:paraId="5D86C690" w14:textId="77777777" w:rsidR="00F044AD" w:rsidRDefault="00F044AD" w:rsidP="00F044AD">
      <w:pPr>
        <w:pStyle w:val="ListParagraph"/>
      </w:pPr>
    </w:p>
    <w:p w14:paraId="37F921CD" w14:textId="05116331" w:rsidR="00F044AD" w:rsidRDefault="00F044AD" w:rsidP="00F044AD">
      <w:pPr>
        <w:pStyle w:val="ListParagraph"/>
        <w:numPr>
          <w:ilvl w:val="0"/>
          <w:numId w:val="182"/>
        </w:numPr>
      </w:pPr>
    </w:p>
    <w:p w14:paraId="0E1A8D1F" w14:textId="76087497" w:rsidR="00F044AD" w:rsidRDefault="00F044AD" w:rsidP="00F044AD">
      <w:pPr>
        <w:pStyle w:val="ListParagraph"/>
        <w:numPr>
          <w:ilvl w:val="0"/>
          <w:numId w:val="182"/>
        </w:numPr>
      </w:pPr>
    </w:p>
    <w:p w14:paraId="4F0BF559" w14:textId="77777777" w:rsidR="00D278BD" w:rsidRDefault="00D278BD" w:rsidP="00DF393F"/>
    <w:p w14:paraId="0509CFBC" w14:textId="29AD6F0C" w:rsidR="008960BF" w:rsidRDefault="00B75496">
      <w:pPr>
        <w:pStyle w:val="ListParagraph"/>
        <w:numPr>
          <w:ilvl w:val="0"/>
          <w:numId w:val="169"/>
        </w:numPr>
      </w:pPr>
      <w:r>
        <w:t xml:space="preserve">Specify </w:t>
      </w:r>
      <w:r w:rsidR="008960BF">
        <w:t xml:space="preserve">the number of trips/events and the estimated number of participants per trip/event. If the project </w:t>
      </w:r>
      <w:proofErr w:type="gramStart"/>
      <w:r w:rsidR="008960BF">
        <w:t>will involve</w:t>
      </w:r>
      <w:proofErr w:type="gramEnd"/>
      <w:r w:rsidR="008960BF">
        <w:t xml:space="preserve"> different types of trips/events, provide this information separately for each type of trip/event</w:t>
      </w:r>
      <w:r w:rsidR="00F044AD">
        <w:t>.</w:t>
      </w:r>
    </w:p>
    <w:p w14:paraId="6907735F" w14:textId="77777777" w:rsidR="008960BF" w:rsidRDefault="008960BF" w:rsidP="00B75496">
      <w:pPr>
        <w:pStyle w:val="ListParagraph"/>
      </w:pPr>
    </w:p>
    <w:p w14:paraId="6D162B11" w14:textId="0BF70091" w:rsidR="00F044AD" w:rsidRDefault="00F044AD" w:rsidP="00F044AD">
      <w:pPr>
        <w:pStyle w:val="ListParagraph"/>
        <w:numPr>
          <w:ilvl w:val="0"/>
          <w:numId w:val="183"/>
        </w:numPr>
      </w:pPr>
    </w:p>
    <w:p w14:paraId="39A60D9B" w14:textId="7D86AFF2" w:rsidR="00F044AD" w:rsidRDefault="00F044AD" w:rsidP="00F044AD">
      <w:pPr>
        <w:pStyle w:val="ListParagraph"/>
        <w:numPr>
          <w:ilvl w:val="0"/>
          <w:numId w:val="183"/>
        </w:numPr>
      </w:pPr>
    </w:p>
    <w:p w14:paraId="3A2CD69A" w14:textId="28FB1C3D" w:rsidR="00D278BD" w:rsidRDefault="00D278BD" w:rsidP="00DF393F"/>
    <w:p w14:paraId="32568CEF" w14:textId="068E6D78" w:rsidR="005C266D" w:rsidRDefault="00090876">
      <w:pPr>
        <w:pStyle w:val="ListParagraph"/>
        <w:numPr>
          <w:ilvl w:val="0"/>
          <w:numId w:val="169"/>
        </w:numPr>
      </w:pPr>
      <w:r>
        <w:t>D</w:t>
      </w:r>
      <w:r w:rsidR="005C266D">
        <w:t xml:space="preserve">escribe </w:t>
      </w:r>
      <w:r w:rsidR="00D841E0">
        <w:t xml:space="preserve">how </w:t>
      </w:r>
      <w:r w:rsidR="005C266D" w:rsidRPr="0028483C">
        <w:rPr>
          <w:rFonts w:cstheme="minorHAnsi"/>
          <w:szCs w:val="24"/>
        </w:rPr>
        <w:t xml:space="preserve">the project </w:t>
      </w:r>
      <w:r w:rsidR="005C266D">
        <w:rPr>
          <w:rFonts w:cstheme="minorHAnsi"/>
          <w:szCs w:val="24"/>
        </w:rPr>
        <w:t>provides</w:t>
      </w:r>
      <w:r w:rsidR="005C266D" w:rsidRPr="0028483C">
        <w:rPr>
          <w:rFonts w:cstheme="minorHAnsi"/>
          <w:szCs w:val="24"/>
        </w:rPr>
        <w:t xml:space="preserve"> enjoyable</w:t>
      </w:r>
      <w:r w:rsidR="005C266D">
        <w:rPr>
          <w:rFonts w:cstheme="minorHAnsi"/>
          <w:szCs w:val="24"/>
        </w:rPr>
        <w:t xml:space="preserve"> and/or healing experiences at the coast. </w:t>
      </w:r>
      <w:r w:rsidR="005C266D" w:rsidRPr="00FB7ECC">
        <w:t>(</w:t>
      </w:r>
      <w:r w:rsidR="005C266D">
        <w:t xml:space="preserve">Suggested </w:t>
      </w:r>
      <w:proofErr w:type="gramStart"/>
      <w:r>
        <w:t>1</w:t>
      </w:r>
      <w:r w:rsidR="005C266D">
        <w:t xml:space="preserve"> paragraph</w:t>
      </w:r>
      <w:proofErr w:type="gramEnd"/>
      <w:r w:rsidR="005C266D">
        <w:t>)</w:t>
      </w:r>
    </w:p>
    <w:p w14:paraId="513143D2" w14:textId="77777777" w:rsidR="00D278BD" w:rsidRDefault="00D278BD" w:rsidP="00DF393F">
      <w:pPr>
        <w:pStyle w:val="ListParagraph"/>
      </w:pPr>
    </w:p>
    <w:bookmarkEnd w:id="1"/>
    <w:p w14:paraId="6399A831" w14:textId="77777777" w:rsidR="006E6688" w:rsidRDefault="006E6688" w:rsidP="005C266D"/>
    <w:p w14:paraId="2F6F93FE" w14:textId="77777777" w:rsidR="00775983" w:rsidRDefault="00775983" w:rsidP="005C266D"/>
    <w:p w14:paraId="6A6F4450" w14:textId="77777777" w:rsidR="00775983" w:rsidRDefault="00775983" w:rsidP="005C266D"/>
    <w:p w14:paraId="3E32AB05" w14:textId="7F8091B7" w:rsidR="00021DBD" w:rsidRDefault="0095660A" w:rsidP="00021DBD">
      <w:pPr>
        <w:pStyle w:val="ListParagraph"/>
        <w:numPr>
          <w:ilvl w:val="0"/>
          <w:numId w:val="158"/>
        </w:numPr>
      </w:pPr>
      <w:r w:rsidRPr="00A92DFE">
        <w:rPr>
          <w:b/>
          <w:bCs/>
        </w:rPr>
        <w:t>Who</w:t>
      </w:r>
      <w:r w:rsidR="003F285F" w:rsidRPr="00A92DFE">
        <w:rPr>
          <w:b/>
          <w:bCs/>
        </w:rPr>
        <w:t>?</w:t>
      </w:r>
      <w:r w:rsidRPr="00A92DFE">
        <w:rPr>
          <w:b/>
          <w:bCs/>
        </w:rPr>
        <w:t xml:space="preserve"> </w:t>
      </w:r>
      <w:r w:rsidR="00A92DFE">
        <w:t>Describe the ETC Priority Community</w:t>
      </w:r>
      <w:r w:rsidR="00A92DFE" w:rsidRPr="00A92DFE">
        <w:rPr>
          <w:rStyle w:val="FootnoteReference"/>
        </w:rPr>
        <w:footnoteReference w:id="2"/>
      </w:r>
      <w:r w:rsidR="00A92DFE" w:rsidRPr="00A92DFE">
        <w:t xml:space="preserve"> </w:t>
      </w:r>
      <w:r w:rsidR="00A92DFE">
        <w:t>being served</w:t>
      </w:r>
      <w:r w:rsidR="005F21E2">
        <w:t>, including where they live.</w:t>
      </w:r>
      <w:r w:rsidR="00A92DFE">
        <w:t xml:space="preserve"> </w:t>
      </w:r>
      <w:r w:rsidR="00D62C65" w:rsidRPr="00FB7ECC">
        <w:t>(</w:t>
      </w:r>
      <w:r w:rsidR="00D62C65">
        <w:t xml:space="preserve">Suggested </w:t>
      </w:r>
      <w:proofErr w:type="gramStart"/>
      <w:r w:rsidR="00DF54D9">
        <w:t>1 paragraph</w:t>
      </w:r>
      <w:proofErr w:type="gramEnd"/>
      <w:r w:rsidR="00D62C65" w:rsidRPr="00FB7ECC">
        <w:t>)</w:t>
      </w:r>
    </w:p>
    <w:p w14:paraId="74E16982" w14:textId="77777777" w:rsidR="00021DBD" w:rsidRDefault="00021DBD" w:rsidP="008C1C4C">
      <w:pPr>
        <w:ind w:left="360"/>
      </w:pPr>
    </w:p>
    <w:p w14:paraId="045665B8" w14:textId="77777777" w:rsidR="009377C0" w:rsidRDefault="009377C0" w:rsidP="00005A86">
      <w:pPr>
        <w:pStyle w:val="ListParagraph"/>
        <w:ind w:left="360"/>
      </w:pPr>
    </w:p>
    <w:p w14:paraId="2BBCF79B" w14:textId="77777777" w:rsidR="00B41B27" w:rsidRDefault="00B41B27" w:rsidP="00005A86">
      <w:pPr>
        <w:pStyle w:val="ListParagraph"/>
        <w:ind w:left="360"/>
      </w:pPr>
    </w:p>
    <w:p w14:paraId="07DFF08A" w14:textId="77777777" w:rsidR="00B41B27" w:rsidRDefault="00B41B27" w:rsidP="00005A86">
      <w:pPr>
        <w:pStyle w:val="ListParagraph"/>
        <w:ind w:left="360"/>
      </w:pPr>
    </w:p>
    <w:p w14:paraId="51EAE9BA" w14:textId="0D700449" w:rsidR="00B41B27" w:rsidRDefault="009377C0" w:rsidP="00775983">
      <w:pPr>
        <w:pStyle w:val="ListParagraph"/>
        <w:numPr>
          <w:ilvl w:val="0"/>
          <w:numId w:val="158"/>
        </w:numPr>
      </w:pPr>
      <w:r>
        <w:rPr>
          <w:b/>
          <w:bCs/>
        </w:rPr>
        <w:lastRenderedPageBreak/>
        <w:t>How?</w:t>
      </w:r>
      <w:r w:rsidRPr="009377C0">
        <w:t xml:space="preserve"> </w:t>
      </w:r>
      <w:r w:rsidRPr="00005A86">
        <w:t xml:space="preserve">Explain any economic, physical, or societal </w:t>
      </w:r>
      <w:r w:rsidR="00256245">
        <w:t>barriers</w:t>
      </w:r>
      <w:r w:rsidRPr="00005A86">
        <w:t xml:space="preserve"> the community(</w:t>
      </w:r>
      <w:proofErr w:type="spellStart"/>
      <w:r w:rsidRPr="00005A86">
        <w:t>ies</w:t>
      </w:r>
      <w:proofErr w:type="spellEnd"/>
      <w:r w:rsidRPr="00005A86">
        <w:t xml:space="preserve">) faces in accessing or enjoying the coast and how the </w:t>
      </w:r>
      <w:r w:rsidR="0060639A">
        <w:t>project</w:t>
      </w:r>
      <w:r w:rsidRPr="00005A86">
        <w:t xml:space="preserve"> will address those barriers.</w:t>
      </w:r>
      <w:r>
        <w:t xml:space="preserve"> </w:t>
      </w:r>
      <w:bookmarkEnd w:id="0"/>
      <w:r w:rsidR="00D62C65" w:rsidRPr="00FB7ECC">
        <w:t>(</w:t>
      </w:r>
      <w:r w:rsidR="00D62C65">
        <w:t xml:space="preserve">Suggested </w:t>
      </w:r>
      <w:proofErr w:type="gramStart"/>
      <w:r w:rsidR="00DF54D9">
        <w:t>1 paragraph</w:t>
      </w:r>
      <w:proofErr w:type="gramEnd"/>
      <w:r w:rsidR="00D62C65" w:rsidRPr="00FB7ECC">
        <w:t>)</w:t>
      </w:r>
    </w:p>
    <w:p w14:paraId="558A816C" w14:textId="77777777" w:rsidR="00775983" w:rsidRDefault="00775983" w:rsidP="00775983"/>
    <w:p w14:paraId="67B62E1F" w14:textId="77777777" w:rsidR="00775983" w:rsidRDefault="00775983" w:rsidP="00775983"/>
    <w:p w14:paraId="4A7C6A26" w14:textId="77777777" w:rsidR="00775983" w:rsidRDefault="00775983" w:rsidP="00775983"/>
    <w:p w14:paraId="1FAE6B02" w14:textId="77777777" w:rsidR="00775983" w:rsidRPr="00775983" w:rsidRDefault="00775983" w:rsidP="00775983"/>
    <w:p w14:paraId="43CC0A2C" w14:textId="53FF51DD" w:rsidR="006E6688" w:rsidRPr="00256245" w:rsidRDefault="7817F844" w:rsidP="00256245">
      <w:pPr>
        <w:pStyle w:val="ListParagraph"/>
        <w:numPr>
          <w:ilvl w:val="0"/>
          <w:numId w:val="158"/>
        </w:numPr>
        <w:rPr>
          <w:b/>
          <w:bCs/>
        </w:rPr>
      </w:pPr>
      <w:r w:rsidRPr="006E224C">
        <w:rPr>
          <w:b/>
          <w:bCs/>
        </w:rPr>
        <w:t>ETC Priority Communities Served</w:t>
      </w:r>
      <w:r w:rsidR="00A92DFE" w:rsidRPr="006E224C">
        <w:rPr>
          <w:b/>
          <w:bCs/>
        </w:rPr>
        <w:t>.</w:t>
      </w:r>
      <w:r w:rsidRPr="006E224C">
        <w:rPr>
          <w:b/>
          <w:bCs/>
        </w:rPr>
        <w:t xml:space="preserve"> </w:t>
      </w:r>
      <w:r>
        <w:t xml:space="preserve">The </w:t>
      </w:r>
      <w:r w:rsidR="00A92DFE">
        <w:t>ETC</w:t>
      </w:r>
      <w:r>
        <w:t xml:space="preserve"> grant program </w:t>
      </w:r>
      <w:r w:rsidR="03D6EF1C">
        <w:t xml:space="preserve">provides </w:t>
      </w:r>
      <w:r>
        <w:t>coastal</w:t>
      </w:r>
      <w:r w:rsidR="79F0EBD1">
        <w:t xml:space="preserve"> experiences to</w:t>
      </w:r>
      <w:r>
        <w:t xml:space="preserve"> communities who face challenges accessing or enjoying the coast.</w:t>
      </w:r>
      <w:r w:rsidR="59B0F005">
        <w:t xml:space="preserve"> </w:t>
      </w:r>
      <w:r>
        <w:t xml:space="preserve">Please help us </w:t>
      </w:r>
      <w:r w:rsidR="00D04CEE">
        <w:t>better understand</w:t>
      </w:r>
      <w:r>
        <w:t xml:space="preserve"> which community(</w:t>
      </w:r>
      <w:proofErr w:type="spellStart"/>
      <w:r>
        <w:t>ies</w:t>
      </w:r>
      <w:proofErr w:type="spellEnd"/>
      <w:r>
        <w:t xml:space="preserve">) the project </w:t>
      </w:r>
      <w:r w:rsidR="20623B73">
        <w:t>will serve</w:t>
      </w:r>
      <w:r>
        <w:t xml:space="preserve"> by</w:t>
      </w:r>
      <w:r w:rsidR="37189DE7">
        <w:t xml:space="preserve"> </w:t>
      </w:r>
      <w:r>
        <w:t>filling out the table</w:t>
      </w:r>
      <w:r w:rsidR="38270859">
        <w:t xml:space="preserve"> </w:t>
      </w:r>
      <w:r w:rsidR="006E6688">
        <w:t>below</w:t>
      </w:r>
      <w:r>
        <w:t xml:space="preserve"> to the extent you are able.</w:t>
      </w:r>
      <w:r w:rsidR="00B43B43">
        <w:t xml:space="preserve"> </w:t>
      </w:r>
      <w:r w:rsidR="7BAB9AC1">
        <w:t>If</w:t>
      </w:r>
      <w:r w:rsidR="5C31A825">
        <w:t xml:space="preserve"> individuals </w:t>
      </w:r>
      <w:r w:rsidR="10102D83">
        <w:t>fall under several categories</w:t>
      </w:r>
      <w:r w:rsidR="07D122A7">
        <w:t xml:space="preserve">, </w:t>
      </w:r>
      <w:r w:rsidR="5C31A825">
        <w:t>you can count them</w:t>
      </w:r>
      <w:r w:rsidR="42E99946">
        <w:t xml:space="preserve"> in </w:t>
      </w:r>
      <w:proofErr w:type="gramStart"/>
      <w:r w:rsidR="42E99946">
        <w:t>all of</w:t>
      </w:r>
      <w:proofErr w:type="gramEnd"/>
      <w:r w:rsidR="42E99946">
        <w:t xml:space="preserve"> the categories they fall unde</w:t>
      </w:r>
      <w:r w:rsidR="00A92DFE">
        <w:t>r.</w:t>
      </w:r>
      <w:r w:rsidR="008F1059">
        <w:t xml:space="preserve"> Do not enter participant numbers as ranges. Tables should only include numbers, no text. </w:t>
      </w:r>
      <w:r w:rsidR="00A92DFE">
        <w:t xml:space="preserve"> </w:t>
      </w:r>
      <w:hyperlink r:id="rId13" w:history="1">
        <w:r w:rsidR="006E224C" w:rsidRPr="00A32EA0">
          <w:rPr>
            <w:rStyle w:val="Hyperlink"/>
            <w:b/>
            <w:bCs/>
          </w:rPr>
          <w:t>Participant summary table examples can be found here</w:t>
        </w:r>
        <w:r w:rsidR="00931A24" w:rsidRPr="00A32EA0">
          <w:rPr>
            <w:rStyle w:val="Hyperlink"/>
            <w:b/>
            <w:bCs/>
          </w:rPr>
          <w:t xml:space="preserve"> </w:t>
        </w:r>
      </w:hyperlink>
      <w:hyperlink w:history="1"/>
      <w:r w:rsidR="00A32EA0" w:rsidRPr="00A32EA0">
        <w:rPr>
          <w:b/>
          <w:bCs/>
        </w:rPr>
        <w:t>.</w:t>
      </w:r>
    </w:p>
    <w:p w14:paraId="02EDC311" w14:textId="77777777" w:rsidR="00256245" w:rsidRDefault="00256245" w:rsidP="00005A86">
      <w:pPr>
        <w:ind w:left="360"/>
      </w:pPr>
    </w:p>
    <w:tbl>
      <w:tblPr>
        <w:tblStyle w:val="TableGrid"/>
        <w:tblW w:w="9000" w:type="dxa"/>
        <w:tblInd w:w="355" w:type="dxa"/>
        <w:tblLook w:val="04A0" w:firstRow="1" w:lastRow="0" w:firstColumn="1" w:lastColumn="0" w:noHBand="0" w:noVBand="1"/>
      </w:tblPr>
      <w:tblGrid>
        <w:gridCol w:w="5488"/>
        <w:gridCol w:w="1758"/>
        <w:gridCol w:w="1754"/>
      </w:tblGrid>
      <w:tr w:rsidR="00017F03" w14:paraId="4898F915" w14:textId="77CBA373" w:rsidTr="00017F03">
        <w:trPr>
          <w:trHeight w:val="485"/>
        </w:trPr>
        <w:tc>
          <w:tcPr>
            <w:tcW w:w="5352" w:type="dxa"/>
            <w:shd w:val="clear" w:color="auto" w:fill="007FA4"/>
            <w:vAlign w:val="center"/>
          </w:tcPr>
          <w:p w14:paraId="36BFFC8F" w14:textId="171DF558" w:rsidR="00017F03" w:rsidRPr="007128AC" w:rsidRDefault="00017F03" w:rsidP="00017F03">
            <w:pPr>
              <w:keepNext/>
              <w:jc w:val="center"/>
              <w:rPr>
                <w:b/>
                <w:bCs/>
                <w:color w:val="FFFFFF" w:themeColor="background1"/>
                <w:szCs w:val="24"/>
              </w:rPr>
            </w:pPr>
            <w:bookmarkStart w:id="2" w:name="_Hlk143771523"/>
            <w:r w:rsidRPr="007128AC">
              <w:rPr>
                <w:b/>
                <w:bCs/>
                <w:color w:val="FFFFFF" w:themeColor="background1"/>
                <w:szCs w:val="24"/>
              </w:rPr>
              <w:t xml:space="preserve">Summary Numbers </w:t>
            </w:r>
            <w:r>
              <w:rPr>
                <w:b/>
                <w:bCs/>
                <w:color w:val="FFFFFF" w:themeColor="background1"/>
                <w:szCs w:val="24"/>
              </w:rPr>
              <w:br/>
              <w:t>(enter as a whole number, no ranges)</w:t>
            </w:r>
          </w:p>
        </w:tc>
        <w:tc>
          <w:tcPr>
            <w:tcW w:w="1714" w:type="dxa"/>
            <w:shd w:val="clear" w:color="auto" w:fill="007FA4"/>
            <w:vAlign w:val="center"/>
          </w:tcPr>
          <w:p w14:paraId="7E48C420" w14:textId="4A565477" w:rsidR="00017F03" w:rsidRPr="007128AC" w:rsidRDefault="00017F03" w:rsidP="00017F03">
            <w:pPr>
              <w:keepNext/>
              <w:jc w:val="center"/>
              <w:rPr>
                <w:b/>
                <w:bCs/>
                <w:color w:val="FFFFFF" w:themeColor="background1"/>
                <w:szCs w:val="24"/>
              </w:rPr>
            </w:pPr>
            <w:r w:rsidRPr="007128AC">
              <w:rPr>
                <w:b/>
                <w:bCs/>
                <w:color w:val="FFFFFF" w:themeColor="background1"/>
                <w:szCs w:val="24"/>
              </w:rPr>
              <w:t xml:space="preserve">Estimated </w:t>
            </w:r>
            <w:r>
              <w:rPr>
                <w:b/>
                <w:bCs/>
                <w:color w:val="FFFFFF" w:themeColor="background1"/>
                <w:szCs w:val="24"/>
              </w:rPr>
              <w:t>#</w:t>
            </w:r>
            <w:r w:rsidRPr="007128AC">
              <w:rPr>
                <w:b/>
                <w:bCs/>
                <w:color w:val="FFFFFF" w:themeColor="background1"/>
                <w:szCs w:val="24"/>
              </w:rPr>
              <w:t xml:space="preserve"> of Participants</w:t>
            </w:r>
          </w:p>
        </w:tc>
        <w:tc>
          <w:tcPr>
            <w:tcW w:w="1710" w:type="dxa"/>
            <w:shd w:val="clear" w:color="auto" w:fill="007FA4"/>
            <w:vAlign w:val="center"/>
          </w:tcPr>
          <w:p w14:paraId="5A4A7AB2" w14:textId="1533A06B" w:rsidR="00017F03" w:rsidRPr="007128AC" w:rsidRDefault="00017F03" w:rsidP="00017F03">
            <w:pPr>
              <w:keepNext/>
              <w:jc w:val="center"/>
              <w:rPr>
                <w:b/>
                <w:bCs/>
                <w:color w:val="FFFFFF" w:themeColor="background1"/>
                <w:szCs w:val="24"/>
              </w:rPr>
            </w:pPr>
            <w:r w:rsidRPr="007128AC">
              <w:rPr>
                <w:b/>
                <w:bCs/>
                <w:color w:val="FFFFFF" w:themeColor="background1"/>
                <w:szCs w:val="24"/>
              </w:rPr>
              <w:t xml:space="preserve">Estimated </w:t>
            </w:r>
            <w:r>
              <w:rPr>
                <w:b/>
                <w:bCs/>
                <w:color w:val="FFFFFF" w:themeColor="background1"/>
                <w:szCs w:val="24"/>
              </w:rPr>
              <w:t>#</w:t>
            </w:r>
            <w:r w:rsidRPr="007128AC">
              <w:rPr>
                <w:b/>
                <w:bCs/>
                <w:color w:val="FFFFFF" w:themeColor="background1"/>
                <w:szCs w:val="24"/>
              </w:rPr>
              <w:t xml:space="preserve"> of Participants</w:t>
            </w:r>
            <w:r>
              <w:rPr>
                <w:b/>
                <w:bCs/>
                <w:color w:val="FFFFFF" w:themeColor="background1"/>
                <w:szCs w:val="24"/>
              </w:rPr>
              <w:t xml:space="preserve"> from ETC Communities</w:t>
            </w:r>
          </w:p>
        </w:tc>
      </w:tr>
      <w:tr w:rsidR="00017F03" w14:paraId="5A361262" w14:textId="7651EBAF" w:rsidTr="00017F03">
        <w:tc>
          <w:tcPr>
            <w:tcW w:w="5352" w:type="dxa"/>
            <w:vAlign w:val="center"/>
          </w:tcPr>
          <w:p w14:paraId="5CC20830" w14:textId="2E8A9BBA" w:rsidR="00017F03" w:rsidRDefault="00017F03" w:rsidP="00017F03">
            <w:pPr>
              <w:rPr>
                <w:szCs w:val="24"/>
              </w:rPr>
            </w:pPr>
          </w:p>
          <w:p w14:paraId="2F988567" w14:textId="5122CE3F" w:rsidR="00017F03" w:rsidRPr="00775CB5" w:rsidRDefault="00017F03" w:rsidP="00017F03">
            <w:pPr>
              <w:rPr>
                <w:i/>
                <w:iCs/>
                <w:szCs w:val="24"/>
              </w:rPr>
            </w:pPr>
            <w:r>
              <w:t>Total Number of Unique Participants Served</w:t>
            </w:r>
            <w:r>
              <w:rPr>
                <w:rStyle w:val="FootnoteReference"/>
              </w:rPr>
              <w:footnoteReference w:id="3"/>
            </w:r>
          </w:p>
        </w:tc>
        <w:tc>
          <w:tcPr>
            <w:tcW w:w="1714" w:type="dxa"/>
            <w:vAlign w:val="center"/>
          </w:tcPr>
          <w:p w14:paraId="0942940B" w14:textId="77777777" w:rsidR="00017F03" w:rsidRPr="007128AC" w:rsidRDefault="00017F03" w:rsidP="00017F03">
            <w:pPr>
              <w:spacing w:line="276" w:lineRule="auto"/>
              <w:rPr>
                <w:szCs w:val="24"/>
              </w:rPr>
            </w:pPr>
          </w:p>
        </w:tc>
        <w:tc>
          <w:tcPr>
            <w:tcW w:w="1710" w:type="dxa"/>
            <w:vAlign w:val="center"/>
          </w:tcPr>
          <w:p w14:paraId="3FCB7D6E" w14:textId="77777777" w:rsidR="00017F03" w:rsidRPr="007128AC" w:rsidRDefault="00017F03" w:rsidP="00017F03">
            <w:pPr>
              <w:spacing w:line="276" w:lineRule="auto"/>
              <w:rPr>
                <w:szCs w:val="24"/>
              </w:rPr>
            </w:pPr>
          </w:p>
        </w:tc>
      </w:tr>
      <w:tr w:rsidR="00017F03" w14:paraId="36DE1242" w14:textId="7C97AB51" w:rsidTr="00F53547">
        <w:tc>
          <w:tcPr>
            <w:tcW w:w="5352" w:type="dxa"/>
            <w:vAlign w:val="center"/>
          </w:tcPr>
          <w:p w14:paraId="4A6B078F" w14:textId="7699D06C" w:rsidR="00017F03" w:rsidRPr="007128AC" w:rsidDel="00911D39" w:rsidRDefault="00017F03" w:rsidP="00017F03">
            <w:pPr>
              <w:rPr>
                <w:szCs w:val="24"/>
              </w:rPr>
            </w:pPr>
            <w:r>
              <w:rPr>
                <w:szCs w:val="24"/>
              </w:rPr>
              <w:t xml:space="preserve">Are there repeat participants? If </w:t>
            </w:r>
            <w:proofErr w:type="gramStart"/>
            <w:r>
              <w:rPr>
                <w:szCs w:val="24"/>
              </w:rPr>
              <w:t>no</w:t>
            </w:r>
            <w:proofErr w:type="gramEnd"/>
            <w:r>
              <w:rPr>
                <w:szCs w:val="24"/>
              </w:rPr>
              <w:t xml:space="preserve">, leave blank. </w:t>
            </w:r>
          </w:p>
        </w:tc>
        <w:tc>
          <w:tcPr>
            <w:tcW w:w="1714" w:type="dxa"/>
            <w:vAlign w:val="center"/>
          </w:tcPr>
          <w:p w14:paraId="070DC8D4" w14:textId="275BDFA6" w:rsidR="00017F03" w:rsidRPr="007128AC" w:rsidRDefault="00592995" w:rsidP="00017F03">
            <w:pPr>
              <w:spacing w:line="276" w:lineRule="auto"/>
              <w:rPr>
                <w:szCs w:val="24"/>
              </w:rPr>
            </w:pPr>
            <w:sdt>
              <w:sdtPr>
                <w:rPr>
                  <w:rFonts w:ascii="Segoe UI Symbol" w:hAnsi="Segoe UI Symbol" w:cs="Segoe UI Symbol"/>
                  <w:szCs w:val="24"/>
                </w:rPr>
                <w:id w:val="-1745251367"/>
                <w14:checkbox>
                  <w14:checked w14:val="0"/>
                  <w14:checkedState w14:val="2612" w14:font="MS Gothic"/>
                  <w14:uncheckedState w14:val="2610" w14:font="MS Gothic"/>
                </w14:checkbox>
              </w:sdtPr>
              <w:sdtEndPr/>
              <w:sdtContent>
                <w:r w:rsidR="00017F03">
                  <w:rPr>
                    <w:rFonts w:ascii="MS Gothic" w:eastAsia="MS Gothic" w:hAnsi="MS Gothic" w:cs="Segoe UI Symbol" w:hint="eastAsia"/>
                    <w:szCs w:val="24"/>
                  </w:rPr>
                  <w:t>☐</w:t>
                </w:r>
              </w:sdtContent>
            </w:sdt>
            <w:r w:rsidR="00017F03" w:rsidRPr="00225700">
              <w:rPr>
                <w:szCs w:val="24"/>
              </w:rPr>
              <w:t xml:space="preserve"> Yes </w:t>
            </w:r>
          </w:p>
        </w:tc>
        <w:tc>
          <w:tcPr>
            <w:tcW w:w="1710" w:type="dxa"/>
            <w:shd w:val="clear" w:color="auto" w:fill="31849B" w:themeFill="accent5" w:themeFillShade="BF"/>
            <w:vAlign w:val="center"/>
          </w:tcPr>
          <w:p w14:paraId="619431C4" w14:textId="77777777" w:rsidR="00017F03" w:rsidRDefault="00017F03" w:rsidP="00017F03">
            <w:pPr>
              <w:spacing w:line="276" w:lineRule="auto"/>
              <w:rPr>
                <w:rFonts w:ascii="Segoe UI Symbol" w:hAnsi="Segoe UI Symbol" w:cs="Segoe UI Symbol"/>
                <w:szCs w:val="24"/>
              </w:rPr>
            </w:pPr>
          </w:p>
        </w:tc>
      </w:tr>
      <w:tr w:rsidR="00017F03" w14:paraId="6E4916C1" w14:textId="0D462969" w:rsidTr="00017F03">
        <w:tc>
          <w:tcPr>
            <w:tcW w:w="5352" w:type="dxa"/>
            <w:vAlign w:val="center"/>
          </w:tcPr>
          <w:p w14:paraId="2208AAA2" w14:textId="69BD5602" w:rsidR="00017F03" w:rsidRPr="007128AC" w:rsidRDefault="00017F03" w:rsidP="00017F03">
            <w:pPr>
              <w:rPr>
                <w:szCs w:val="24"/>
              </w:rPr>
            </w:pPr>
            <w:r w:rsidRPr="007128AC">
              <w:rPr>
                <w:szCs w:val="24"/>
              </w:rPr>
              <w:t>Total Number of Participant</w:t>
            </w:r>
            <w:r>
              <w:rPr>
                <w:szCs w:val="24"/>
              </w:rPr>
              <w:t xml:space="preserve"> Experiences (Add up the estimated number of participants for each planned trip and put the total here. )</w:t>
            </w:r>
          </w:p>
        </w:tc>
        <w:tc>
          <w:tcPr>
            <w:tcW w:w="1714" w:type="dxa"/>
            <w:vAlign w:val="center"/>
          </w:tcPr>
          <w:p w14:paraId="4186DFEB" w14:textId="77777777" w:rsidR="00017F03" w:rsidRPr="007128AC" w:rsidRDefault="00017F03" w:rsidP="00017F03">
            <w:pPr>
              <w:spacing w:line="276" w:lineRule="auto"/>
              <w:rPr>
                <w:szCs w:val="24"/>
              </w:rPr>
            </w:pPr>
          </w:p>
        </w:tc>
        <w:tc>
          <w:tcPr>
            <w:tcW w:w="1710" w:type="dxa"/>
            <w:vAlign w:val="center"/>
          </w:tcPr>
          <w:p w14:paraId="57AF68A0" w14:textId="77777777" w:rsidR="00017F03" w:rsidRPr="007128AC" w:rsidRDefault="00017F03" w:rsidP="00017F03">
            <w:pPr>
              <w:spacing w:line="276" w:lineRule="auto"/>
              <w:rPr>
                <w:szCs w:val="24"/>
              </w:rPr>
            </w:pPr>
          </w:p>
        </w:tc>
      </w:tr>
    </w:tbl>
    <w:p w14:paraId="608EDE4B" w14:textId="701FE021" w:rsidR="61CC8820" w:rsidRDefault="000D5D07" w:rsidP="00E20BA9">
      <w:pPr>
        <w:spacing w:before="120"/>
        <w:ind w:left="360"/>
        <w:rPr>
          <w:b/>
          <w:bCs/>
        </w:rPr>
      </w:pPr>
      <w:bookmarkStart w:id="3" w:name="_Hlk181176665"/>
      <w:bookmarkEnd w:id="2"/>
      <w:r w:rsidRPr="00005A86">
        <w:t>*</w:t>
      </w:r>
      <w:bookmarkStart w:id="4" w:name="_Hlk181176354"/>
      <w:r w:rsidRPr="00005A86">
        <w:t>Number of participants from ETC Priority Communities</w:t>
      </w:r>
      <w:r>
        <w:rPr>
          <w:b/>
          <w:bCs/>
        </w:rPr>
        <w:t xml:space="preserve"> must be </w:t>
      </w:r>
      <w:r w:rsidR="009222FC">
        <w:rPr>
          <w:b/>
          <w:bCs/>
        </w:rPr>
        <w:t>7</w:t>
      </w:r>
      <w:r>
        <w:rPr>
          <w:b/>
          <w:bCs/>
        </w:rPr>
        <w:t>0% or more of total participants</w:t>
      </w:r>
      <w:bookmarkEnd w:id="4"/>
      <w:r w:rsidR="00017F03">
        <w:rPr>
          <w:b/>
          <w:bCs/>
        </w:rPr>
        <w:t xml:space="preserve"> </w:t>
      </w:r>
    </w:p>
    <w:p w14:paraId="035BED8F" w14:textId="77777777" w:rsidR="000C00C5" w:rsidRDefault="000C00C5" w:rsidP="00005A86">
      <w:pPr>
        <w:ind w:left="360"/>
        <w:rPr>
          <w:b/>
          <w:bCs/>
        </w:rPr>
      </w:pPr>
    </w:p>
    <w:p w14:paraId="79E57B6D" w14:textId="1CC7A996" w:rsidR="00D8469A" w:rsidRDefault="00855ED3" w:rsidP="00005A86">
      <w:pPr>
        <w:ind w:left="360"/>
        <w:rPr>
          <w:b/>
          <w:bCs/>
        </w:rPr>
      </w:pPr>
      <w:r w:rsidRPr="005F21E2">
        <w:t>I</w:t>
      </w:r>
      <w:r w:rsidR="005F21E2">
        <w:t>n</w:t>
      </w:r>
      <w:r w:rsidRPr="005F21E2">
        <w:t xml:space="preserve"> the following </w:t>
      </w:r>
      <w:r w:rsidR="005F21E2" w:rsidRPr="005F21E2">
        <w:t xml:space="preserve">table, calculate the number of participants by counting </w:t>
      </w:r>
      <w:proofErr w:type="gramStart"/>
      <w:r w:rsidR="005F21E2" w:rsidRPr="005F21E2">
        <w:t>each individual</w:t>
      </w:r>
      <w:proofErr w:type="gramEnd"/>
      <w:r w:rsidR="005F21E2" w:rsidRPr="005F21E2">
        <w:t xml:space="preserve"> based on the number of times they participate</w:t>
      </w:r>
      <w:r w:rsidR="005F21E2">
        <w:rPr>
          <w:b/>
          <w:bCs/>
        </w:rPr>
        <w:t>.</w:t>
      </w:r>
    </w:p>
    <w:tbl>
      <w:tblPr>
        <w:tblStyle w:val="TableGrid"/>
        <w:tblW w:w="0" w:type="auto"/>
        <w:tblInd w:w="355" w:type="dxa"/>
        <w:tblLayout w:type="fixed"/>
        <w:tblLook w:val="04A0" w:firstRow="1" w:lastRow="0" w:firstColumn="1" w:lastColumn="0" w:noHBand="0" w:noVBand="1"/>
      </w:tblPr>
      <w:tblGrid>
        <w:gridCol w:w="7290"/>
        <w:gridCol w:w="881"/>
        <w:gridCol w:w="824"/>
      </w:tblGrid>
      <w:tr w:rsidR="2DA94096" w:rsidRPr="007128AC" w14:paraId="764FAB69" w14:textId="77777777" w:rsidTr="00026E27">
        <w:trPr>
          <w:trHeight w:val="485"/>
        </w:trPr>
        <w:tc>
          <w:tcPr>
            <w:tcW w:w="7290" w:type="dxa"/>
            <w:shd w:val="clear" w:color="auto" w:fill="007FA4"/>
            <w:vAlign w:val="center"/>
          </w:tcPr>
          <w:p w14:paraId="3F90C255" w14:textId="373F92B7" w:rsidR="2DA94096" w:rsidRPr="007128AC" w:rsidRDefault="2DA94096" w:rsidP="00017F03">
            <w:pPr>
              <w:jc w:val="center"/>
              <w:rPr>
                <w:b/>
                <w:bCs/>
                <w:color w:val="FFFFFF" w:themeColor="background1"/>
                <w:szCs w:val="24"/>
              </w:rPr>
            </w:pPr>
            <w:bookmarkStart w:id="5" w:name="_Hlk143771531"/>
            <w:bookmarkEnd w:id="3"/>
            <w:r w:rsidRPr="007128AC">
              <w:rPr>
                <w:b/>
                <w:bCs/>
                <w:color w:val="FFFFFF" w:themeColor="background1"/>
                <w:szCs w:val="24"/>
              </w:rPr>
              <w:t>ETC Priority Communiti</w:t>
            </w:r>
            <w:r w:rsidR="00017F03">
              <w:rPr>
                <w:b/>
                <w:bCs/>
                <w:color w:val="FFFFFF" w:themeColor="background1"/>
                <w:szCs w:val="24"/>
              </w:rPr>
              <w:t>es Numbers</w:t>
            </w:r>
            <w:r w:rsidR="00017F03">
              <w:rPr>
                <w:b/>
                <w:bCs/>
                <w:color w:val="FFFFFF" w:themeColor="background1"/>
                <w:szCs w:val="24"/>
              </w:rPr>
              <w:br/>
              <w:t>(enter as a whole number, no ranges)</w:t>
            </w:r>
          </w:p>
        </w:tc>
        <w:tc>
          <w:tcPr>
            <w:tcW w:w="1705" w:type="dxa"/>
            <w:gridSpan w:val="2"/>
            <w:tcBorders>
              <w:bottom w:val="single" w:sz="4" w:space="0" w:color="auto"/>
            </w:tcBorders>
            <w:shd w:val="clear" w:color="auto" w:fill="007FA4"/>
            <w:vAlign w:val="center"/>
          </w:tcPr>
          <w:p w14:paraId="6F8942F9" w14:textId="75F476D6" w:rsidR="2DA94096" w:rsidRPr="007128AC" w:rsidRDefault="000A0318" w:rsidP="00017F03">
            <w:pPr>
              <w:jc w:val="center"/>
              <w:rPr>
                <w:b/>
                <w:bCs/>
                <w:color w:val="FFFFFF" w:themeColor="background1"/>
                <w:szCs w:val="24"/>
              </w:rPr>
            </w:pPr>
            <w:r w:rsidRPr="007128AC">
              <w:rPr>
                <w:b/>
                <w:bCs/>
                <w:color w:val="FFFFFF" w:themeColor="background1"/>
                <w:szCs w:val="24"/>
              </w:rPr>
              <w:t xml:space="preserve">Estimated </w:t>
            </w:r>
            <w:r w:rsidR="00017F03">
              <w:rPr>
                <w:b/>
                <w:bCs/>
                <w:color w:val="FFFFFF" w:themeColor="background1"/>
                <w:szCs w:val="24"/>
              </w:rPr>
              <w:t>#</w:t>
            </w:r>
            <w:r w:rsidR="00122674" w:rsidRPr="007128AC">
              <w:rPr>
                <w:b/>
                <w:bCs/>
                <w:color w:val="FFFFFF" w:themeColor="background1"/>
                <w:szCs w:val="24"/>
              </w:rPr>
              <w:t xml:space="preserve"> </w:t>
            </w:r>
            <w:r w:rsidR="2DA94096" w:rsidRPr="007128AC">
              <w:rPr>
                <w:b/>
                <w:bCs/>
                <w:color w:val="FFFFFF" w:themeColor="background1"/>
                <w:szCs w:val="24"/>
              </w:rPr>
              <w:t>of</w:t>
            </w:r>
            <w:r w:rsidR="00F4736E">
              <w:rPr>
                <w:b/>
                <w:bCs/>
                <w:color w:val="FFFFFF" w:themeColor="background1"/>
                <w:szCs w:val="24"/>
              </w:rPr>
              <w:t xml:space="preserve"> </w:t>
            </w:r>
            <w:r w:rsidR="00017F03">
              <w:rPr>
                <w:b/>
                <w:bCs/>
                <w:color w:val="FFFFFF" w:themeColor="background1"/>
                <w:szCs w:val="24"/>
              </w:rPr>
              <w:t xml:space="preserve">Unique </w:t>
            </w:r>
            <w:r w:rsidR="2DA94096" w:rsidRPr="007128AC">
              <w:rPr>
                <w:b/>
                <w:bCs/>
                <w:color w:val="FFFFFF" w:themeColor="background1"/>
                <w:szCs w:val="24"/>
              </w:rPr>
              <w:t>Participants</w:t>
            </w:r>
          </w:p>
        </w:tc>
      </w:tr>
      <w:tr w:rsidR="008F1059" w:rsidRPr="007128AC" w14:paraId="78CF7713" w14:textId="77777777" w:rsidTr="00026E27">
        <w:tc>
          <w:tcPr>
            <w:tcW w:w="8171" w:type="dxa"/>
            <w:gridSpan w:val="2"/>
            <w:tcBorders>
              <w:right w:val="nil"/>
            </w:tcBorders>
            <w:shd w:val="clear" w:color="auto" w:fill="D9D9D9" w:themeFill="background1" w:themeFillShade="D9"/>
          </w:tcPr>
          <w:p w14:paraId="6040E3C0" w14:textId="56648817" w:rsidR="008F1059" w:rsidRPr="00034BE9" w:rsidRDefault="006833D4" w:rsidP="00034BE9">
            <w:pPr>
              <w:spacing w:line="276" w:lineRule="auto"/>
              <w:jc w:val="center"/>
              <w:rPr>
                <w:b/>
                <w:bCs/>
                <w:szCs w:val="24"/>
              </w:rPr>
            </w:pPr>
            <w:r>
              <w:rPr>
                <w:b/>
                <w:bCs/>
                <w:szCs w:val="24"/>
              </w:rPr>
              <w:t xml:space="preserve">             </w:t>
            </w:r>
            <w:r w:rsidR="008F1059" w:rsidRPr="00034BE9">
              <w:rPr>
                <w:b/>
                <w:bCs/>
                <w:szCs w:val="24"/>
              </w:rPr>
              <w:t>People of Color</w:t>
            </w:r>
          </w:p>
        </w:tc>
        <w:tc>
          <w:tcPr>
            <w:tcW w:w="824" w:type="dxa"/>
            <w:tcBorders>
              <w:left w:val="nil"/>
            </w:tcBorders>
            <w:shd w:val="clear" w:color="auto" w:fill="D9D9D9" w:themeFill="background1" w:themeFillShade="D9"/>
          </w:tcPr>
          <w:p w14:paraId="56E05FFE" w14:textId="3C4C9019" w:rsidR="008F1059" w:rsidRPr="007128AC" w:rsidRDefault="008F1059" w:rsidP="006E224C">
            <w:pPr>
              <w:spacing w:line="276" w:lineRule="auto"/>
              <w:rPr>
                <w:szCs w:val="24"/>
              </w:rPr>
            </w:pPr>
          </w:p>
        </w:tc>
      </w:tr>
      <w:tr w:rsidR="0093242E" w:rsidRPr="007128AC" w14:paraId="41089001" w14:textId="77777777" w:rsidTr="00026E27">
        <w:tc>
          <w:tcPr>
            <w:tcW w:w="7290" w:type="dxa"/>
          </w:tcPr>
          <w:p w14:paraId="4A181202" w14:textId="77777777" w:rsidR="0093242E" w:rsidRPr="007128AC" w:rsidRDefault="0093242E" w:rsidP="006E224C">
            <w:pPr>
              <w:rPr>
                <w:szCs w:val="24"/>
              </w:rPr>
            </w:pPr>
            <w:r w:rsidRPr="007128AC">
              <w:rPr>
                <w:szCs w:val="24"/>
              </w:rPr>
              <w:t>Black</w:t>
            </w:r>
          </w:p>
        </w:tc>
        <w:tc>
          <w:tcPr>
            <w:tcW w:w="1705" w:type="dxa"/>
            <w:gridSpan w:val="2"/>
            <w:vAlign w:val="center"/>
          </w:tcPr>
          <w:p w14:paraId="1877A52E" w14:textId="33084827" w:rsidR="0093242E" w:rsidRPr="007128AC" w:rsidRDefault="0093242E" w:rsidP="006E224C">
            <w:pPr>
              <w:spacing w:line="276" w:lineRule="auto"/>
              <w:jc w:val="center"/>
              <w:rPr>
                <w:szCs w:val="24"/>
              </w:rPr>
            </w:pPr>
          </w:p>
        </w:tc>
      </w:tr>
      <w:tr w:rsidR="0093242E" w:rsidRPr="007128AC" w14:paraId="4535EBFE" w14:textId="77777777" w:rsidTr="00026E27">
        <w:tc>
          <w:tcPr>
            <w:tcW w:w="7290" w:type="dxa"/>
          </w:tcPr>
          <w:p w14:paraId="00895C58" w14:textId="77777777" w:rsidR="0093242E" w:rsidRPr="007128AC" w:rsidRDefault="0093242E" w:rsidP="006E224C">
            <w:pPr>
              <w:rPr>
                <w:szCs w:val="24"/>
              </w:rPr>
            </w:pPr>
            <w:r w:rsidRPr="007128AC">
              <w:rPr>
                <w:szCs w:val="24"/>
              </w:rPr>
              <w:t xml:space="preserve">Asian/Pacific Islander </w:t>
            </w:r>
          </w:p>
        </w:tc>
        <w:tc>
          <w:tcPr>
            <w:tcW w:w="1705" w:type="dxa"/>
            <w:gridSpan w:val="2"/>
            <w:vAlign w:val="center"/>
          </w:tcPr>
          <w:p w14:paraId="30A8579D" w14:textId="77777777" w:rsidR="0093242E" w:rsidRPr="007128AC" w:rsidRDefault="0093242E" w:rsidP="006E224C">
            <w:pPr>
              <w:spacing w:line="276" w:lineRule="auto"/>
              <w:jc w:val="center"/>
              <w:rPr>
                <w:szCs w:val="24"/>
              </w:rPr>
            </w:pPr>
          </w:p>
        </w:tc>
      </w:tr>
      <w:tr w:rsidR="0093242E" w:rsidRPr="007128AC" w14:paraId="5AA6CA45" w14:textId="77777777" w:rsidTr="00026E27">
        <w:tc>
          <w:tcPr>
            <w:tcW w:w="7290" w:type="dxa"/>
          </w:tcPr>
          <w:p w14:paraId="40AB38F7" w14:textId="77777777" w:rsidR="0093242E" w:rsidRPr="007128AC" w:rsidRDefault="0093242E" w:rsidP="006E224C">
            <w:pPr>
              <w:rPr>
                <w:szCs w:val="24"/>
              </w:rPr>
            </w:pPr>
            <w:r w:rsidRPr="007128AC">
              <w:rPr>
                <w:szCs w:val="24"/>
              </w:rPr>
              <w:t xml:space="preserve">Latinx </w:t>
            </w:r>
          </w:p>
        </w:tc>
        <w:tc>
          <w:tcPr>
            <w:tcW w:w="1705" w:type="dxa"/>
            <w:gridSpan w:val="2"/>
            <w:vAlign w:val="center"/>
          </w:tcPr>
          <w:p w14:paraId="03B53B0B" w14:textId="77777777" w:rsidR="0093242E" w:rsidRPr="007128AC" w:rsidRDefault="0093242E" w:rsidP="006E224C">
            <w:pPr>
              <w:spacing w:line="276" w:lineRule="auto"/>
              <w:jc w:val="center"/>
              <w:rPr>
                <w:szCs w:val="24"/>
              </w:rPr>
            </w:pPr>
          </w:p>
        </w:tc>
      </w:tr>
      <w:tr w:rsidR="0093242E" w:rsidRPr="007128AC" w14:paraId="1EF032D5" w14:textId="77777777" w:rsidTr="00026E27">
        <w:tc>
          <w:tcPr>
            <w:tcW w:w="7290" w:type="dxa"/>
          </w:tcPr>
          <w:p w14:paraId="4BAA9886" w14:textId="77777777" w:rsidR="0093242E" w:rsidRPr="007128AC" w:rsidRDefault="0093242E" w:rsidP="006E224C">
            <w:pPr>
              <w:rPr>
                <w:szCs w:val="24"/>
              </w:rPr>
            </w:pPr>
            <w:r w:rsidRPr="007128AC">
              <w:rPr>
                <w:szCs w:val="24"/>
              </w:rPr>
              <w:t>Indigenous</w:t>
            </w:r>
          </w:p>
        </w:tc>
        <w:tc>
          <w:tcPr>
            <w:tcW w:w="1705" w:type="dxa"/>
            <w:gridSpan w:val="2"/>
            <w:vAlign w:val="center"/>
          </w:tcPr>
          <w:p w14:paraId="6AAA3640" w14:textId="77777777" w:rsidR="0093242E" w:rsidRPr="007128AC" w:rsidRDefault="0093242E" w:rsidP="006E224C">
            <w:pPr>
              <w:spacing w:line="276" w:lineRule="auto"/>
              <w:jc w:val="center"/>
              <w:rPr>
                <w:szCs w:val="24"/>
              </w:rPr>
            </w:pPr>
          </w:p>
        </w:tc>
      </w:tr>
      <w:tr w:rsidR="0093242E" w:rsidRPr="007128AC" w14:paraId="25CDEFEC" w14:textId="77777777" w:rsidTr="00026E27">
        <w:tc>
          <w:tcPr>
            <w:tcW w:w="7290" w:type="dxa"/>
          </w:tcPr>
          <w:p w14:paraId="7FDAD956" w14:textId="77777777" w:rsidR="0093242E" w:rsidRPr="007128AC" w:rsidRDefault="0093242E" w:rsidP="006E224C">
            <w:pPr>
              <w:rPr>
                <w:szCs w:val="24"/>
              </w:rPr>
            </w:pPr>
            <w:r w:rsidRPr="007128AC">
              <w:rPr>
                <w:szCs w:val="24"/>
              </w:rPr>
              <w:t>Multi-Racial</w:t>
            </w:r>
          </w:p>
        </w:tc>
        <w:tc>
          <w:tcPr>
            <w:tcW w:w="1705" w:type="dxa"/>
            <w:gridSpan w:val="2"/>
            <w:vAlign w:val="center"/>
          </w:tcPr>
          <w:p w14:paraId="09D0AEC8" w14:textId="77777777" w:rsidR="0093242E" w:rsidRPr="007128AC" w:rsidRDefault="0093242E" w:rsidP="006E224C">
            <w:pPr>
              <w:spacing w:line="276" w:lineRule="auto"/>
              <w:jc w:val="center"/>
              <w:rPr>
                <w:szCs w:val="24"/>
              </w:rPr>
            </w:pPr>
          </w:p>
        </w:tc>
      </w:tr>
      <w:tr w:rsidR="0093242E" w:rsidRPr="007128AC" w14:paraId="44BCDB93" w14:textId="77777777" w:rsidTr="00026E27">
        <w:tc>
          <w:tcPr>
            <w:tcW w:w="7290" w:type="dxa"/>
          </w:tcPr>
          <w:p w14:paraId="6879EC3A" w14:textId="77777777" w:rsidR="0093242E" w:rsidRPr="007128AC" w:rsidRDefault="0093242E" w:rsidP="006E224C">
            <w:pPr>
              <w:rPr>
                <w:szCs w:val="24"/>
              </w:rPr>
            </w:pPr>
            <w:r w:rsidRPr="007128AC">
              <w:rPr>
                <w:szCs w:val="24"/>
              </w:rPr>
              <w:lastRenderedPageBreak/>
              <w:t xml:space="preserve">Other non-white ethnicities, please specify: </w:t>
            </w:r>
          </w:p>
        </w:tc>
        <w:tc>
          <w:tcPr>
            <w:tcW w:w="1705" w:type="dxa"/>
            <w:gridSpan w:val="2"/>
            <w:vAlign w:val="center"/>
          </w:tcPr>
          <w:p w14:paraId="28684F74" w14:textId="77777777" w:rsidR="0093242E" w:rsidRPr="007128AC" w:rsidRDefault="0093242E" w:rsidP="006E224C">
            <w:pPr>
              <w:spacing w:line="276" w:lineRule="auto"/>
              <w:jc w:val="center"/>
              <w:rPr>
                <w:szCs w:val="24"/>
              </w:rPr>
            </w:pPr>
          </w:p>
        </w:tc>
      </w:tr>
      <w:tr w:rsidR="00BB0938" w:rsidRPr="007128AC" w14:paraId="6DA35D44" w14:textId="77777777" w:rsidTr="00026E27">
        <w:tc>
          <w:tcPr>
            <w:tcW w:w="8171" w:type="dxa"/>
            <w:gridSpan w:val="2"/>
            <w:tcBorders>
              <w:right w:val="nil"/>
            </w:tcBorders>
            <w:shd w:val="clear" w:color="auto" w:fill="D9D9D9" w:themeFill="background1" w:themeFillShade="D9"/>
          </w:tcPr>
          <w:p w14:paraId="34CAD3B1" w14:textId="4CAECD69" w:rsidR="00BB0938" w:rsidRPr="00034BE9" w:rsidRDefault="006833D4" w:rsidP="006833D4">
            <w:pPr>
              <w:spacing w:line="276" w:lineRule="auto"/>
              <w:jc w:val="center"/>
              <w:rPr>
                <w:b/>
                <w:bCs/>
                <w:szCs w:val="24"/>
              </w:rPr>
            </w:pPr>
            <w:r>
              <w:rPr>
                <w:b/>
                <w:bCs/>
                <w:szCs w:val="24"/>
              </w:rPr>
              <w:t xml:space="preserve">      </w:t>
            </w:r>
            <w:r w:rsidR="00BB0938" w:rsidRPr="00034BE9">
              <w:rPr>
                <w:b/>
                <w:bCs/>
                <w:szCs w:val="24"/>
              </w:rPr>
              <w:t>Other communities facing barriers accessing or enjoying the coast</w:t>
            </w:r>
          </w:p>
        </w:tc>
        <w:tc>
          <w:tcPr>
            <w:tcW w:w="824" w:type="dxa"/>
            <w:tcBorders>
              <w:left w:val="nil"/>
            </w:tcBorders>
            <w:shd w:val="clear" w:color="auto" w:fill="D9D9D9" w:themeFill="background1" w:themeFillShade="D9"/>
          </w:tcPr>
          <w:p w14:paraId="1C40665A" w14:textId="330DD5AB" w:rsidR="00BB0938" w:rsidRPr="00034BE9" w:rsidRDefault="00BB0938" w:rsidP="006E224C">
            <w:pPr>
              <w:spacing w:line="276" w:lineRule="auto"/>
              <w:rPr>
                <w:b/>
                <w:bCs/>
                <w:szCs w:val="24"/>
              </w:rPr>
            </w:pPr>
          </w:p>
        </w:tc>
      </w:tr>
      <w:tr w:rsidR="2DA94096" w:rsidRPr="007128AC" w14:paraId="7E20952E" w14:textId="77777777" w:rsidTr="00026E27">
        <w:tc>
          <w:tcPr>
            <w:tcW w:w="7290" w:type="dxa"/>
          </w:tcPr>
          <w:p w14:paraId="1D543F00" w14:textId="735F305B" w:rsidR="2DA94096" w:rsidRPr="007128AC" w:rsidRDefault="2DA94096" w:rsidP="006E224C">
            <w:pPr>
              <w:rPr>
                <w:szCs w:val="24"/>
              </w:rPr>
            </w:pPr>
            <w:r w:rsidRPr="007128AC">
              <w:rPr>
                <w:szCs w:val="24"/>
              </w:rPr>
              <w:t>Low-income</w:t>
            </w:r>
          </w:p>
        </w:tc>
        <w:tc>
          <w:tcPr>
            <w:tcW w:w="1705" w:type="dxa"/>
            <w:gridSpan w:val="2"/>
            <w:vAlign w:val="center"/>
          </w:tcPr>
          <w:p w14:paraId="7D4A62E3" w14:textId="50510BBA" w:rsidR="2DA94096" w:rsidRPr="007128AC" w:rsidRDefault="2DA94096" w:rsidP="006E224C">
            <w:pPr>
              <w:spacing w:line="276" w:lineRule="auto"/>
              <w:jc w:val="center"/>
              <w:rPr>
                <w:szCs w:val="24"/>
              </w:rPr>
            </w:pPr>
          </w:p>
        </w:tc>
      </w:tr>
      <w:tr w:rsidR="2DA94096" w:rsidRPr="007128AC" w14:paraId="0066E04E" w14:textId="77777777" w:rsidTr="00026E27">
        <w:tc>
          <w:tcPr>
            <w:tcW w:w="7290" w:type="dxa"/>
          </w:tcPr>
          <w:p w14:paraId="1DD3FA15" w14:textId="7C6320D6" w:rsidR="2DA94096" w:rsidRPr="007128AC" w:rsidRDefault="2DA94096" w:rsidP="006E224C">
            <w:pPr>
              <w:rPr>
                <w:szCs w:val="24"/>
              </w:rPr>
            </w:pPr>
            <w:r w:rsidRPr="007128AC">
              <w:rPr>
                <w:szCs w:val="24"/>
              </w:rPr>
              <w:t>People with Physical Disabilities</w:t>
            </w:r>
          </w:p>
        </w:tc>
        <w:tc>
          <w:tcPr>
            <w:tcW w:w="1705" w:type="dxa"/>
            <w:gridSpan w:val="2"/>
            <w:vAlign w:val="center"/>
          </w:tcPr>
          <w:p w14:paraId="1CC2A1F1" w14:textId="503BC3CC" w:rsidR="2DA94096" w:rsidRPr="007128AC" w:rsidRDefault="2DA94096" w:rsidP="006E224C">
            <w:pPr>
              <w:spacing w:line="276" w:lineRule="auto"/>
              <w:jc w:val="center"/>
              <w:rPr>
                <w:szCs w:val="24"/>
              </w:rPr>
            </w:pPr>
          </w:p>
        </w:tc>
      </w:tr>
      <w:tr w:rsidR="2DA94096" w:rsidRPr="007128AC" w14:paraId="0FAADEA4" w14:textId="77777777" w:rsidTr="00026E27">
        <w:tc>
          <w:tcPr>
            <w:tcW w:w="7290" w:type="dxa"/>
          </w:tcPr>
          <w:p w14:paraId="7D0593C7" w14:textId="5A2C76B4" w:rsidR="2DA94096" w:rsidRPr="007128AC" w:rsidRDefault="2DA94096" w:rsidP="006E224C">
            <w:pPr>
              <w:rPr>
                <w:szCs w:val="24"/>
              </w:rPr>
            </w:pPr>
            <w:r w:rsidRPr="007128AC">
              <w:rPr>
                <w:szCs w:val="24"/>
              </w:rPr>
              <w:t>People with Cognitive or Emotional Disabilities</w:t>
            </w:r>
          </w:p>
        </w:tc>
        <w:tc>
          <w:tcPr>
            <w:tcW w:w="1705" w:type="dxa"/>
            <w:gridSpan w:val="2"/>
            <w:vAlign w:val="center"/>
          </w:tcPr>
          <w:p w14:paraId="7DB897DA" w14:textId="1FD35229" w:rsidR="2DA94096" w:rsidRPr="007128AC" w:rsidRDefault="2DA94096" w:rsidP="006E224C">
            <w:pPr>
              <w:spacing w:line="276" w:lineRule="auto"/>
              <w:jc w:val="center"/>
              <w:rPr>
                <w:szCs w:val="24"/>
              </w:rPr>
            </w:pPr>
          </w:p>
        </w:tc>
      </w:tr>
      <w:tr w:rsidR="2DA94096" w:rsidRPr="007128AC" w14:paraId="0285DC6D" w14:textId="77777777" w:rsidTr="00026E27">
        <w:tc>
          <w:tcPr>
            <w:tcW w:w="7290" w:type="dxa"/>
          </w:tcPr>
          <w:p w14:paraId="391E7936" w14:textId="53F269CB" w:rsidR="2DA94096" w:rsidRPr="007128AC" w:rsidRDefault="2DA94096" w:rsidP="006E224C">
            <w:pPr>
              <w:rPr>
                <w:szCs w:val="24"/>
              </w:rPr>
            </w:pPr>
            <w:r w:rsidRPr="007128AC">
              <w:rPr>
                <w:szCs w:val="24"/>
              </w:rPr>
              <w:t>English as Second Language Learners</w:t>
            </w:r>
          </w:p>
        </w:tc>
        <w:tc>
          <w:tcPr>
            <w:tcW w:w="1705" w:type="dxa"/>
            <w:gridSpan w:val="2"/>
            <w:vAlign w:val="center"/>
          </w:tcPr>
          <w:p w14:paraId="47D01986" w14:textId="0903BBB3" w:rsidR="2DA94096" w:rsidRPr="007128AC" w:rsidRDefault="2DA94096" w:rsidP="006E224C">
            <w:pPr>
              <w:spacing w:line="276" w:lineRule="auto"/>
              <w:jc w:val="center"/>
              <w:rPr>
                <w:szCs w:val="24"/>
              </w:rPr>
            </w:pPr>
          </w:p>
        </w:tc>
      </w:tr>
      <w:tr w:rsidR="2DA94096" w:rsidRPr="007128AC" w14:paraId="0ED86AA0" w14:textId="77777777" w:rsidTr="00026E27">
        <w:tc>
          <w:tcPr>
            <w:tcW w:w="7290" w:type="dxa"/>
          </w:tcPr>
          <w:p w14:paraId="46B4471A" w14:textId="24D6F61F" w:rsidR="2DA94096" w:rsidRPr="007128AC" w:rsidRDefault="2DA94096" w:rsidP="006E224C">
            <w:pPr>
              <w:rPr>
                <w:szCs w:val="24"/>
              </w:rPr>
            </w:pPr>
            <w:r w:rsidRPr="007128AC">
              <w:rPr>
                <w:szCs w:val="24"/>
              </w:rPr>
              <w:t xml:space="preserve">Foster and </w:t>
            </w:r>
            <w:r w:rsidR="00B23A57">
              <w:rPr>
                <w:szCs w:val="24"/>
              </w:rPr>
              <w:t>Unhoused</w:t>
            </w:r>
            <w:r w:rsidR="002A0846">
              <w:rPr>
                <w:szCs w:val="24"/>
              </w:rPr>
              <w:t xml:space="preserve"> </w:t>
            </w:r>
            <w:r w:rsidRPr="007128AC">
              <w:rPr>
                <w:szCs w:val="24"/>
              </w:rPr>
              <w:t>Youth</w:t>
            </w:r>
          </w:p>
        </w:tc>
        <w:tc>
          <w:tcPr>
            <w:tcW w:w="1705" w:type="dxa"/>
            <w:gridSpan w:val="2"/>
            <w:vAlign w:val="center"/>
          </w:tcPr>
          <w:p w14:paraId="286C00B5" w14:textId="6F447C78" w:rsidR="2DA94096" w:rsidRPr="007128AC" w:rsidRDefault="2DA94096" w:rsidP="006E224C">
            <w:pPr>
              <w:spacing w:line="276" w:lineRule="auto"/>
              <w:jc w:val="center"/>
              <w:rPr>
                <w:szCs w:val="24"/>
              </w:rPr>
            </w:pPr>
          </w:p>
        </w:tc>
      </w:tr>
      <w:tr w:rsidR="00DA5571" w:rsidRPr="007128AC" w14:paraId="4B257253" w14:textId="77777777" w:rsidTr="00026E27">
        <w:tc>
          <w:tcPr>
            <w:tcW w:w="7290" w:type="dxa"/>
          </w:tcPr>
          <w:p w14:paraId="5F9A8930" w14:textId="5EAFA424" w:rsidR="00DA5571" w:rsidRPr="007128AC" w:rsidRDefault="00DA5571" w:rsidP="006E224C">
            <w:pPr>
              <w:rPr>
                <w:szCs w:val="24"/>
              </w:rPr>
            </w:pPr>
            <w:r w:rsidRPr="007128AC">
              <w:rPr>
                <w:szCs w:val="24"/>
              </w:rPr>
              <w:t>LGBTQ+</w:t>
            </w:r>
          </w:p>
        </w:tc>
        <w:tc>
          <w:tcPr>
            <w:tcW w:w="1705" w:type="dxa"/>
            <w:gridSpan w:val="2"/>
            <w:vAlign w:val="center"/>
          </w:tcPr>
          <w:p w14:paraId="468DDB5E" w14:textId="77777777" w:rsidR="00DA5571" w:rsidRPr="007128AC" w:rsidRDefault="00DA5571" w:rsidP="006E224C">
            <w:pPr>
              <w:spacing w:line="276" w:lineRule="auto"/>
              <w:jc w:val="center"/>
              <w:rPr>
                <w:szCs w:val="24"/>
              </w:rPr>
            </w:pPr>
          </w:p>
        </w:tc>
      </w:tr>
      <w:tr w:rsidR="2DA94096" w:rsidRPr="007128AC" w14:paraId="6D532BE0" w14:textId="77777777" w:rsidTr="00026E27">
        <w:tc>
          <w:tcPr>
            <w:tcW w:w="7290" w:type="dxa"/>
          </w:tcPr>
          <w:p w14:paraId="1C9EC108" w14:textId="618C39C3" w:rsidR="2DA94096" w:rsidRPr="007128AC" w:rsidRDefault="00467EDB" w:rsidP="006E224C">
            <w:pPr>
              <w:rPr>
                <w:szCs w:val="24"/>
              </w:rPr>
            </w:pPr>
            <w:r>
              <w:rPr>
                <w:szCs w:val="24"/>
              </w:rPr>
              <w:t>Criminal j</w:t>
            </w:r>
            <w:r w:rsidR="00B23A57">
              <w:rPr>
                <w:szCs w:val="24"/>
              </w:rPr>
              <w:t>ustice</w:t>
            </w:r>
            <w:r w:rsidR="00B54336">
              <w:rPr>
                <w:szCs w:val="24"/>
              </w:rPr>
              <w:t xml:space="preserve"> system </w:t>
            </w:r>
            <w:r w:rsidR="0016592E">
              <w:rPr>
                <w:szCs w:val="24"/>
              </w:rPr>
              <w:t>impacted individuals</w:t>
            </w:r>
          </w:p>
        </w:tc>
        <w:tc>
          <w:tcPr>
            <w:tcW w:w="1705" w:type="dxa"/>
            <w:gridSpan w:val="2"/>
            <w:vAlign w:val="center"/>
          </w:tcPr>
          <w:p w14:paraId="3705C49A" w14:textId="18015527" w:rsidR="2DA94096" w:rsidRPr="007128AC" w:rsidRDefault="2DA94096" w:rsidP="006E224C">
            <w:pPr>
              <w:spacing w:line="276" w:lineRule="auto"/>
              <w:jc w:val="center"/>
              <w:rPr>
                <w:szCs w:val="24"/>
              </w:rPr>
            </w:pPr>
          </w:p>
        </w:tc>
      </w:tr>
      <w:tr w:rsidR="2DA94096" w:rsidRPr="007128AC" w14:paraId="12AB02D1" w14:textId="77777777" w:rsidTr="00026E27">
        <w:tc>
          <w:tcPr>
            <w:tcW w:w="7290" w:type="dxa"/>
          </w:tcPr>
          <w:p w14:paraId="24AB7214" w14:textId="43B8A62D" w:rsidR="2DA94096" w:rsidRPr="007128AC" w:rsidRDefault="2DA94096" w:rsidP="006E224C">
            <w:pPr>
              <w:rPr>
                <w:szCs w:val="24"/>
              </w:rPr>
            </w:pPr>
            <w:r w:rsidRPr="007128AC">
              <w:rPr>
                <w:szCs w:val="24"/>
              </w:rPr>
              <w:t>Veterans</w:t>
            </w:r>
          </w:p>
        </w:tc>
        <w:tc>
          <w:tcPr>
            <w:tcW w:w="1705" w:type="dxa"/>
            <w:gridSpan w:val="2"/>
            <w:vAlign w:val="center"/>
          </w:tcPr>
          <w:p w14:paraId="3FA1EBAB" w14:textId="062C6CA6" w:rsidR="2DA94096" w:rsidRPr="007128AC" w:rsidRDefault="2DA94096" w:rsidP="006E224C">
            <w:pPr>
              <w:spacing w:line="276" w:lineRule="auto"/>
              <w:jc w:val="center"/>
              <w:rPr>
                <w:szCs w:val="24"/>
              </w:rPr>
            </w:pPr>
          </w:p>
        </w:tc>
      </w:tr>
      <w:tr w:rsidR="2DA94096" w:rsidRPr="007128AC" w14:paraId="52C0F3B6" w14:textId="77777777" w:rsidTr="00026E27">
        <w:tc>
          <w:tcPr>
            <w:tcW w:w="7290" w:type="dxa"/>
            <w:tcBorders>
              <w:bottom w:val="single" w:sz="4" w:space="0" w:color="auto"/>
            </w:tcBorders>
          </w:tcPr>
          <w:p w14:paraId="0422B745" w14:textId="0E62F0CE" w:rsidR="2DA94096" w:rsidRPr="007128AC" w:rsidRDefault="2DA94096" w:rsidP="006E224C">
            <w:pPr>
              <w:rPr>
                <w:szCs w:val="24"/>
              </w:rPr>
            </w:pPr>
            <w:r w:rsidRPr="007128AC">
              <w:rPr>
                <w:szCs w:val="24"/>
              </w:rPr>
              <w:t xml:space="preserve">Other, please specify: </w:t>
            </w:r>
          </w:p>
        </w:tc>
        <w:tc>
          <w:tcPr>
            <w:tcW w:w="1705" w:type="dxa"/>
            <w:gridSpan w:val="2"/>
            <w:tcBorders>
              <w:bottom w:val="single" w:sz="4" w:space="0" w:color="auto"/>
            </w:tcBorders>
            <w:vAlign w:val="center"/>
          </w:tcPr>
          <w:p w14:paraId="074F212A" w14:textId="7150C79C" w:rsidR="2DA94096" w:rsidRPr="007128AC" w:rsidRDefault="2DA94096" w:rsidP="006E224C">
            <w:pPr>
              <w:spacing w:line="276" w:lineRule="auto"/>
              <w:jc w:val="center"/>
              <w:rPr>
                <w:szCs w:val="24"/>
              </w:rPr>
            </w:pPr>
          </w:p>
        </w:tc>
      </w:tr>
      <w:tr w:rsidR="0075201A" w:rsidRPr="007128AC" w14:paraId="0F537DDB" w14:textId="77777777" w:rsidTr="00026E27">
        <w:tc>
          <w:tcPr>
            <w:tcW w:w="8171" w:type="dxa"/>
            <w:gridSpan w:val="2"/>
            <w:tcBorders>
              <w:right w:val="nil"/>
            </w:tcBorders>
          </w:tcPr>
          <w:p w14:paraId="748B4433" w14:textId="0D232265" w:rsidR="0075201A" w:rsidRPr="00FB7ECC" w:rsidRDefault="0075201A" w:rsidP="006E224C">
            <w:pPr>
              <w:rPr>
                <w:b/>
                <w:bCs/>
                <w:szCs w:val="24"/>
              </w:rPr>
            </w:pPr>
            <w:r w:rsidRPr="00FB7ECC">
              <w:rPr>
                <w:b/>
                <w:bCs/>
                <w:szCs w:val="24"/>
              </w:rPr>
              <w:t xml:space="preserve">Source for the </w:t>
            </w:r>
            <w:r>
              <w:rPr>
                <w:b/>
                <w:bCs/>
                <w:szCs w:val="24"/>
              </w:rPr>
              <w:t>above information</w:t>
            </w:r>
            <w:r w:rsidRPr="00FB7ECC">
              <w:rPr>
                <w:b/>
                <w:bCs/>
                <w:szCs w:val="24"/>
              </w:rPr>
              <w:t>:</w:t>
            </w:r>
          </w:p>
        </w:tc>
        <w:tc>
          <w:tcPr>
            <w:tcW w:w="824" w:type="dxa"/>
            <w:tcBorders>
              <w:left w:val="nil"/>
            </w:tcBorders>
            <w:vAlign w:val="center"/>
          </w:tcPr>
          <w:p w14:paraId="1DC45091" w14:textId="77777777" w:rsidR="0075201A" w:rsidRPr="007128AC" w:rsidRDefault="0075201A" w:rsidP="006E224C">
            <w:pPr>
              <w:spacing w:line="276" w:lineRule="auto"/>
              <w:jc w:val="center"/>
              <w:rPr>
                <w:szCs w:val="24"/>
              </w:rPr>
            </w:pPr>
          </w:p>
        </w:tc>
      </w:tr>
      <w:bookmarkEnd w:id="5"/>
    </w:tbl>
    <w:p w14:paraId="42AA0150" w14:textId="77777777" w:rsidR="0016592E" w:rsidRDefault="0016592E" w:rsidP="006E224C">
      <w:pPr>
        <w:rPr>
          <w:szCs w:val="24"/>
        </w:rPr>
      </w:pPr>
    </w:p>
    <w:p w14:paraId="4A9ACF4A" w14:textId="77777777" w:rsidR="0016592E" w:rsidRPr="007128AC" w:rsidRDefault="0016592E" w:rsidP="006E224C">
      <w:pPr>
        <w:rPr>
          <w:szCs w:val="24"/>
        </w:rPr>
      </w:pPr>
    </w:p>
    <w:tbl>
      <w:tblPr>
        <w:tblStyle w:val="TableGrid"/>
        <w:tblW w:w="0" w:type="auto"/>
        <w:tblInd w:w="355" w:type="dxa"/>
        <w:tblLook w:val="04A0" w:firstRow="1" w:lastRow="0" w:firstColumn="1" w:lastColumn="0" w:noHBand="0" w:noVBand="1"/>
      </w:tblPr>
      <w:tblGrid>
        <w:gridCol w:w="7200"/>
        <w:gridCol w:w="1710"/>
      </w:tblGrid>
      <w:tr w:rsidR="0079636E" w:rsidRPr="007128AC" w14:paraId="2F0A42ED" w14:textId="77777777" w:rsidTr="00026E27">
        <w:trPr>
          <w:trHeight w:val="485"/>
          <w:tblHeader/>
        </w:trPr>
        <w:tc>
          <w:tcPr>
            <w:tcW w:w="7200" w:type="dxa"/>
            <w:shd w:val="clear" w:color="auto" w:fill="007FA4"/>
          </w:tcPr>
          <w:p w14:paraId="5D59E50E" w14:textId="5E46D2FF" w:rsidR="0079636E" w:rsidRPr="007128AC" w:rsidRDefault="0079636E" w:rsidP="006E224C">
            <w:pPr>
              <w:jc w:val="center"/>
              <w:rPr>
                <w:b/>
                <w:bCs/>
                <w:color w:val="FFFFFF" w:themeColor="background1"/>
                <w:szCs w:val="24"/>
              </w:rPr>
            </w:pPr>
            <w:r w:rsidRPr="007128AC">
              <w:rPr>
                <w:b/>
                <w:bCs/>
                <w:color w:val="FFFFFF" w:themeColor="background1"/>
                <w:szCs w:val="24"/>
              </w:rPr>
              <w:t xml:space="preserve">Regions </w:t>
            </w:r>
            <w:r w:rsidR="00FE754D" w:rsidRPr="007128AC">
              <w:rPr>
                <w:b/>
                <w:bCs/>
                <w:color w:val="FFFFFF" w:themeColor="background1"/>
                <w:szCs w:val="24"/>
              </w:rPr>
              <w:t xml:space="preserve">of the State </w:t>
            </w:r>
            <w:r w:rsidR="00017F03">
              <w:rPr>
                <w:b/>
                <w:bCs/>
                <w:color w:val="FFFFFF" w:themeColor="background1"/>
                <w:szCs w:val="24"/>
              </w:rPr>
              <w:br/>
            </w:r>
            <w:r w:rsidR="00FE754D" w:rsidRPr="007128AC">
              <w:rPr>
                <w:b/>
                <w:bCs/>
                <w:color w:val="FFFFFF" w:themeColor="background1"/>
                <w:szCs w:val="24"/>
              </w:rPr>
              <w:t>(</w:t>
            </w:r>
            <w:r w:rsidR="00017F03">
              <w:rPr>
                <w:b/>
                <w:bCs/>
                <w:color w:val="FFFFFF" w:themeColor="background1"/>
                <w:szCs w:val="24"/>
              </w:rPr>
              <w:t xml:space="preserve">refer to </w:t>
            </w:r>
            <w:r w:rsidR="00FE754D" w:rsidRPr="007128AC">
              <w:rPr>
                <w:b/>
                <w:bCs/>
                <w:color w:val="FFFFFF" w:themeColor="background1"/>
                <w:szCs w:val="24"/>
              </w:rPr>
              <w:t xml:space="preserve">map attached </w:t>
            </w:r>
            <w:r w:rsidR="002E135E" w:rsidRPr="007128AC">
              <w:rPr>
                <w:b/>
                <w:bCs/>
                <w:color w:val="FFFFFF" w:themeColor="background1"/>
                <w:szCs w:val="24"/>
              </w:rPr>
              <w:t>in the instructions document)</w:t>
            </w:r>
          </w:p>
        </w:tc>
        <w:tc>
          <w:tcPr>
            <w:tcW w:w="1710" w:type="dxa"/>
            <w:shd w:val="clear" w:color="auto" w:fill="007FA4"/>
          </w:tcPr>
          <w:p w14:paraId="5CB536F5" w14:textId="29E61655" w:rsidR="0079636E" w:rsidRPr="007128AC" w:rsidRDefault="0079636E" w:rsidP="006E224C">
            <w:pPr>
              <w:jc w:val="center"/>
              <w:rPr>
                <w:b/>
                <w:bCs/>
                <w:color w:val="FFFFFF" w:themeColor="background1"/>
                <w:szCs w:val="24"/>
              </w:rPr>
            </w:pPr>
            <w:r w:rsidRPr="007128AC">
              <w:rPr>
                <w:b/>
                <w:bCs/>
                <w:color w:val="FFFFFF" w:themeColor="background1"/>
                <w:szCs w:val="24"/>
              </w:rPr>
              <w:t xml:space="preserve">Estimated </w:t>
            </w:r>
            <w:r w:rsidR="00017F03">
              <w:rPr>
                <w:b/>
                <w:bCs/>
                <w:color w:val="FFFFFF" w:themeColor="background1"/>
                <w:szCs w:val="24"/>
              </w:rPr>
              <w:t>#</w:t>
            </w:r>
            <w:r w:rsidR="00017F03" w:rsidRPr="007128AC">
              <w:rPr>
                <w:b/>
                <w:bCs/>
                <w:color w:val="FFFFFF" w:themeColor="background1"/>
                <w:szCs w:val="24"/>
              </w:rPr>
              <w:t xml:space="preserve"> </w:t>
            </w:r>
            <w:r w:rsidRPr="007128AC">
              <w:rPr>
                <w:b/>
                <w:bCs/>
                <w:color w:val="FFFFFF" w:themeColor="background1"/>
                <w:szCs w:val="24"/>
              </w:rPr>
              <w:t>of Participants</w:t>
            </w:r>
            <w:r w:rsidR="00FE754D" w:rsidRPr="007128AC">
              <w:rPr>
                <w:b/>
                <w:bCs/>
                <w:color w:val="FFFFFF" w:themeColor="background1"/>
                <w:szCs w:val="24"/>
              </w:rPr>
              <w:t xml:space="preserve"> from Each Region</w:t>
            </w:r>
            <w:r w:rsidR="005E403E">
              <w:rPr>
                <w:b/>
                <w:bCs/>
                <w:color w:val="FFFFFF" w:themeColor="background1"/>
                <w:szCs w:val="24"/>
              </w:rPr>
              <w:t xml:space="preserve"> </w:t>
            </w:r>
          </w:p>
        </w:tc>
      </w:tr>
      <w:tr w:rsidR="002F3EB1" w:rsidRPr="007128AC" w14:paraId="426B5F81" w14:textId="77777777" w:rsidTr="00026E27">
        <w:tc>
          <w:tcPr>
            <w:tcW w:w="7200" w:type="dxa"/>
          </w:tcPr>
          <w:p w14:paraId="2B6C95B2" w14:textId="28F02D93" w:rsidR="002F3EB1" w:rsidRPr="007128AC" w:rsidRDefault="002F3EB1" w:rsidP="006E224C">
            <w:pPr>
              <w:rPr>
                <w:szCs w:val="24"/>
              </w:rPr>
            </w:pPr>
            <w:r w:rsidRPr="007128AC">
              <w:rPr>
                <w:szCs w:val="24"/>
              </w:rPr>
              <w:t>Region 1, North Coast</w:t>
            </w:r>
          </w:p>
        </w:tc>
        <w:tc>
          <w:tcPr>
            <w:tcW w:w="1710" w:type="dxa"/>
            <w:vAlign w:val="center"/>
          </w:tcPr>
          <w:p w14:paraId="7FB79F68" w14:textId="77777777" w:rsidR="002F3EB1" w:rsidRPr="007128AC" w:rsidRDefault="002F3EB1" w:rsidP="006E224C">
            <w:pPr>
              <w:spacing w:line="276" w:lineRule="auto"/>
              <w:jc w:val="center"/>
              <w:rPr>
                <w:szCs w:val="24"/>
              </w:rPr>
            </w:pPr>
          </w:p>
        </w:tc>
      </w:tr>
      <w:tr w:rsidR="002F3EB1" w:rsidRPr="007128AC" w14:paraId="2149AB16" w14:textId="77777777" w:rsidTr="00026E27">
        <w:tc>
          <w:tcPr>
            <w:tcW w:w="7200" w:type="dxa"/>
          </w:tcPr>
          <w:p w14:paraId="0E150A7B" w14:textId="0EB70FA2" w:rsidR="002F3EB1" w:rsidRPr="007128AC" w:rsidRDefault="002F3EB1" w:rsidP="006E224C">
            <w:pPr>
              <w:rPr>
                <w:szCs w:val="24"/>
              </w:rPr>
            </w:pPr>
            <w:r w:rsidRPr="007128AC">
              <w:rPr>
                <w:szCs w:val="24"/>
              </w:rPr>
              <w:t>Region 2, Far North</w:t>
            </w:r>
          </w:p>
        </w:tc>
        <w:tc>
          <w:tcPr>
            <w:tcW w:w="1710" w:type="dxa"/>
            <w:vAlign w:val="center"/>
          </w:tcPr>
          <w:p w14:paraId="583FC3DC" w14:textId="77777777" w:rsidR="002F3EB1" w:rsidRPr="007128AC" w:rsidRDefault="002F3EB1" w:rsidP="006E224C">
            <w:pPr>
              <w:spacing w:line="276" w:lineRule="auto"/>
              <w:jc w:val="center"/>
              <w:rPr>
                <w:szCs w:val="24"/>
              </w:rPr>
            </w:pPr>
          </w:p>
        </w:tc>
      </w:tr>
      <w:tr w:rsidR="0079636E" w:rsidRPr="007128AC" w14:paraId="65E4DC29" w14:textId="77777777" w:rsidTr="00026E27">
        <w:tc>
          <w:tcPr>
            <w:tcW w:w="7200" w:type="dxa"/>
          </w:tcPr>
          <w:p w14:paraId="37B6437B" w14:textId="46B1D472" w:rsidR="0079636E" w:rsidRPr="007128AC" w:rsidRDefault="002E135E" w:rsidP="006E224C">
            <w:pPr>
              <w:rPr>
                <w:szCs w:val="24"/>
              </w:rPr>
            </w:pPr>
            <w:r w:rsidRPr="007128AC">
              <w:rPr>
                <w:szCs w:val="24"/>
              </w:rPr>
              <w:t>Region 3, Bay Area</w:t>
            </w:r>
          </w:p>
        </w:tc>
        <w:tc>
          <w:tcPr>
            <w:tcW w:w="1710" w:type="dxa"/>
            <w:vAlign w:val="center"/>
          </w:tcPr>
          <w:p w14:paraId="6647A72A" w14:textId="77777777" w:rsidR="0079636E" w:rsidRPr="007128AC" w:rsidRDefault="0079636E" w:rsidP="006E224C">
            <w:pPr>
              <w:spacing w:line="276" w:lineRule="auto"/>
              <w:jc w:val="center"/>
              <w:rPr>
                <w:szCs w:val="24"/>
              </w:rPr>
            </w:pPr>
          </w:p>
        </w:tc>
      </w:tr>
      <w:tr w:rsidR="0079636E" w:rsidRPr="007128AC" w14:paraId="59D244BC" w14:textId="77777777" w:rsidTr="00026E27">
        <w:tc>
          <w:tcPr>
            <w:tcW w:w="7200" w:type="dxa"/>
          </w:tcPr>
          <w:p w14:paraId="17DEEBEF" w14:textId="710A9DE9" w:rsidR="0079636E" w:rsidRPr="007128AC" w:rsidRDefault="002E135E" w:rsidP="006E224C">
            <w:pPr>
              <w:rPr>
                <w:szCs w:val="24"/>
              </w:rPr>
            </w:pPr>
            <w:r w:rsidRPr="007128AC">
              <w:rPr>
                <w:szCs w:val="24"/>
              </w:rPr>
              <w:t>Region 4, Sacramento Valley &amp; Sierras</w:t>
            </w:r>
            <w:r w:rsidR="0079636E" w:rsidRPr="007128AC">
              <w:rPr>
                <w:szCs w:val="24"/>
              </w:rPr>
              <w:t xml:space="preserve"> </w:t>
            </w:r>
          </w:p>
        </w:tc>
        <w:tc>
          <w:tcPr>
            <w:tcW w:w="1710" w:type="dxa"/>
            <w:vAlign w:val="center"/>
          </w:tcPr>
          <w:p w14:paraId="5E0DFDE6" w14:textId="77777777" w:rsidR="0079636E" w:rsidRPr="007128AC" w:rsidRDefault="0079636E" w:rsidP="006E224C">
            <w:pPr>
              <w:spacing w:line="276" w:lineRule="auto"/>
              <w:jc w:val="center"/>
              <w:rPr>
                <w:szCs w:val="24"/>
              </w:rPr>
            </w:pPr>
          </w:p>
        </w:tc>
      </w:tr>
      <w:tr w:rsidR="002E135E" w:rsidRPr="007128AC" w14:paraId="682C1D6B" w14:textId="77777777" w:rsidTr="00026E27">
        <w:tc>
          <w:tcPr>
            <w:tcW w:w="7200" w:type="dxa"/>
          </w:tcPr>
          <w:p w14:paraId="1F068F61" w14:textId="34E003A8" w:rsidR="002E135E" w:rsidRPr="007128AC" w:rsidRDefault="002F3EB1" w:rsidP="006E224C">
            <w:pPr>
              <w:rPr>
                <w:szCs w:val="24"/>
              </w:rPr>
            </w:pPr>
            <w:r w:rsidRPr="007128AC">
              <w:rPr>
                <w:szCs w:val="24"/>
              </w:rPr>
              <w:t>Region 5, Central Coast</w:t>
            </w:r>
          </w:p>
        </w:tc>
        <w:tc>
          <w:tcPr>
            <w:tcW w:w="1710" w:type="dxa"/>
            <w:vAlign w:val="center"/>
          </w:tcPr>
          <w:p w14:paraId="59B74DAF" w14:textId="77777777" w:rsidR="002E135E" w:rsidRPr="007128AC" w:rsidRDefault="002E135E" w:rsidP="006E224C">
            <w:pPr>
              <w:spacing w:line="276" w:lineRule="auto"/>
              <w:jc w:val="center"/>
              <w:rPr>
                <w:szCs w:val="24"/>
              </w:rPr>
            </w:pPr>
          </w:p>
        </w:tc>
      </w:tr>
      <w:tr w:rsidR="002E135E" w:rsidRPr="007128AC" w14:paraId="6A88F3CC" w14:textId="77777777" w:rsidTr="00026E27">
        <w:tc>
          <w:tcPr>
            <w:tcW w:w="7200" w:type="dxa"/>
          </w:tcPr>
          <w:p w14:paraId="0F398F84" w14:textId="4158CA4A" w:rsidR="002E135E" w:rsidRPr="007128AC" w:rsidRDefault="002F3EB1" w:rsidP="006E224C">
            <w:pPr>
              <w:rPr>
                <w:szCs w:val="24"/>
              </w:rPr>
            </w:pPr>
            <w:r w:rsidRPr="007128AC">
              <w:rPr>
                <w:szCs w:val="24"/>
              </w:rPr>
              <w:t>Region 6, San Joaquin Valley</w:t>
            </w:r>
          </w:p>
        </w:tc>
        <w:tc>
          <w:tcPr>
            <w:tcW w:w="1710" w:type="dxa"/>
            <w:vAlign w:val="center"/>
          </w:tcPr>
          <w:p w14:paraId="2E436510" w14:textId="77777777" w:rsidR="002E135E" w:rsidRPr="007128AC" w:rsidRDefault="002E135E" w:rsidP="006E224C">
            <w:pPr>
              <w:spacing w:line="276" w:lineRule="auto"/>
              <w:jc w:val="center"/>
              <w:rPr>
                <w:szCs w:val="24"/>
              </w:rPr>
            </w:pPr>
          </w:p>
        </w:tc>
      </w:tr>
      <w:tr w:rsidR="002E135E" w:rsidRPr="007128AC" w14:paraId="6B532EE6" w14:textId="77777777" w:rsidTr="00026E27">
        <w:tc>
          <w:tcPr>
            <w:tcW w:w="7200" w:type="dxa"/>
          </w:tcPr>
          <w:p w14:paraId="27C437DD" w14:textId="4DCCB3F1" w:rsidR="002F3EB1" w:rsidRPr="007128AC" w:rsidRDefault="002F3EB1" w:rsidP="006E224C">
            <w:pPr>
              <w:rPr>
                <w:szCs w:val="24"/>
              </w:rPr>
            </w:pPr>
            <w:r w:rsidRPr="007128AC">
              <w:rPr>
                <w:szCs w:val="24"/>
              </w:rPr>
              <w:t>Region 7, South Coast</w:t>
            </w:r>
          </w:p>
        </w:tc>
        <w:tc>
          <w:tcPr>
            <w:tcW w:w="1710" w:type="dxa"/>
            <w:vAlign w:val="center"/>
          </w:tcPr>
          <w:p w14:paraId="2D9FECFB" w14:textId="77777777" w:rsidR="002E135E" w:rsidRPr="007128AC" w:rsidRDefault="002E135E" w:rsidP="006E224C">
            <w:pPr>
              <w:spacing w:line="276" w:lineRule="auto"/>
              <w:jc w:val="center"/>
              <w:rPr>
                <w:szCs w:val="24"/>
              </w:rPr>
            </w:pPr>
          </w:p>
        </w:tc>
      </w:tr>
      <w:tr w:rsidR="002E135E" w:rsidRPr="007128AC" w14:paraId="6E540987" w14:textId="77777777" w:rsidTr="00026E27">
        <w:tc>
          <w:tcPr>
            <w:tcW w:w="7200" w:type="dxa"/>
          </w:tcPr>
          <w:p w14:paraId="177654B9" w14:textId="5BB76C0C" w:rsidR="002E135E" w:rsidRPr="007128AC" w:rsidRDefault="002F3EB1" w:rsidP="006E224C">
            <w:pPr>
              <w:rPr>
                <w:szCs w:val="24"/>
              </w:rPr>
            </w:pPr>
            <w:r w:rsidRPr="007128AC">
              <w:rPr>
                <w:szCs w:val="24"/>
              </w:rPr>
              <w:t>Region 8, Inland Southern California and Deserts</w:t>
            </w:r>
          </w:p>
        </w:tc>
        <w:tc>
          <w:tcPr>
            <w:tcW w:w="1710" w:type="dxa"/>
            <w:vAlign w:val="center"/>
          </w:tcPr>
          <w:p w14:paraId="319CFAF3" w14:textId="77777777" w:rsidR="002E135E" w:rsidRPr="007128AC" w:rsidRDefault="002E135E" w:rsidP="006E224C">
            <w:pPr>
              <w:spacing w:line="276" w:lineRule="auto"/>
              <w:jc w:val="center"/>
              <w:rPr>
                <w:szCs w:val="24"/>
              </w:rPr>
            </w:pPr>
          </w:p>
        </w:tc>
      </w:tr>
    </w:tbl>
    <w:p w14:paraId="2CB75E76" w14:textId="77777777" w:rsidR="0070177C" w:rsidRDefault="0070177C" w:rsidP="0070177C">
      <w:pPr>
        <w:pStyle w:val="ListParagraph"/>
        <w:ind w:left="360"/>
      </w:pPr>
      <w:bookmarkStart w:id="6" w:name="_Hlk143247166"/>
    </w:p>
    <w:p w14:paraId="6742F144" w14:textId="77777777" w:rsidR="0070177C" w:rsidRPr="0070177C" w:rsidRDefault="0070177C" w:rsidP="0070177C">
      <w:pPr>
        <w:pStyle w:val="ListParagraph"/>
        <w:ind w:left="360"/>
      </w:pPr>
    </w:p>
    <w:p w14:paraId="3ECA97F7" w14:textId="5EFE520B" w:rsidR="00315ADA" w:rsidRDefault="00315ADA" w:rsidP="00005A86">
      <w:pPr>
        <w:pStyle w:val="ListParagraph"/>
        <w:numPr>
          <w:ilvl w:val="0"/>
          <w:numId w:val="158"/>
        </w:numPr>
      </w:pPr>
      <w:r w:rsidRPr="00BA154F">
        <w:rPr>
          <w:b/>
          <w:bCs/>
        </w:rPr>
        <w:t>Participant</w:t>
      </w:r>
      <w:r w:rsidR="00F601F6">
        <w:rPr>
          <w:b/>
          <w:bCs/>
        </w:rPr>
        <w:t xml:space="preserve"> Outreach</w:t>
      </w:r>
      <w:r>
        <w:t xml:space="preserve">. Please explain how you </w:t>
      </w:r>
      <w:proofErr w:type="gramStart"/>
      <w:r>
        <w:t xml:space="preserve">will </w:t>
      </w:r>
      <w:r w:rsidR="002F51E5">
        <w:t>meaningfully</w:t>
      </w:r>
      <w:proofErr w:type="gramEnd"/>
      <w:r w:rsidR="002F51E5">
        <w:t xml:space="preserve"> </w:t>
      </w:r>
      <w:r w:rsidR="00BE1EE3">
        <w:t xml:space="preserve">engage with and </w:t>
      </w:r>
      <w:r>
        <w:t xml:space="preserve">recruit </w:t>
      </w:r>
      <w:r w:rsidR="008D2149">
        <w:t xml:space="preserve">participants </w:t>
      </w:r>
      <w:r>
        <w:t xml:space="preserve">from </w:t>
      </w:r>
      <w:r w:rsidR="009846F6">
        <w:t xml:space="preserve">the </w:t>
      </w:r>
      <w:r>
        <w:t xml:space="preserve">ETC Priority Communities </w:t>
      </w:r>
      <w:r w:rsidR="009846F6">
        <w:t>you are serving</w:t>
      </w:r>
      <w:r w:rsidR="00E3140D">
        <w:t xml:space="preserve"> </w:t>
      </w:r>
      <w:r w:rsidR="008D2149">
        <w:t xml:space="preserve">with </w:t>
      </w:r>
      <w:r>
        <w:t xml:space="preserve">your </w:t>
      </w:r>
      <w:r w:rsidR="0060639A">
        <w:t>project</w:t>
      </w:r>
      <w:r>
        <w:t xml:space="preserve">. </w:t>
      </w:r>
      <w:bookmarkEnd w:id="6"/>
      <w:r w:rsidR="00D62C65" w:rsidRPr="00FB7ECC">
        <w:t>(</w:t>
      </w:r>
      <w:r w:rsidR="00D62C65">
        <w:t xml:space="preserve">Suggested </w:t>
      </w:r>
      <w:proofErr w:type="gramStart"/>
      <w:r w:rsidR="00BB0938">
        <w:t>1 paragraph</w:t>
      </w:r>
      <w:proofErr w:type="gramEnd"/>
      <w:r w:rsidR="00D62C65" w:rsidRPr="00FB7ECC">
        <w:t>)</w:t>
      </w:r>
    </w:p>
    <w:p w14:paraId="49135732" w14:textId="77777777" w:rsidR="00315ADA" w:rsidRDefault="00315ADA" w:rsidP="006E224C">
      <w:pPr>
        <w:ind w:left="360"/>
      </w:pPr>
    </w:p>
    <w:p w14:paraId="1042A12E" w14:textId="77777777" w:rsidR="006E6688" w:rsidRDefault="006E6688" w:rsidP="006E224C">
      <w:pPr>
        <w:ind w:left="360"/>
      </w:pPr>
    </w:p>
    <w:p w14:paraId="79F8A1B4" w14:textId="77777777" w:rsidR="00FC079A" w:rsidRDefault="00FC079A" w:rsidP="006E224C">
      <w:pPr>
        <w:ind w:left="360"/>
      </w:pPr>
    </w:p>
    <w:p w14:paraId="17872C13" w14:textId="77777777" w:rsidR="00B41B27" w:rsidRDefault="00B41B27" w:rsidP="006E224C">
      <w:pPr>
        <w:ind w:left="360"/>
      </w:pPr>
    </w:p>
    <w:p w14:paraId="2D9DF52F" w14:textId="7F34FE25" w:rsidR="00B43B43" w:rsidRDefault="00B7523A" w:rsidP="00005A86">
      <w:pPr>
        <w:pStyle w:val="ListParagraph"/>
        <w:numPr>
          <w:ilvl w:val="0"/>
          <w:numId w:val="158"/>
        </w:numPr>
      </w:pPr>
      <w:r>
        <w:rPr>
          <w:b/>
          <w:bCs/>
        </w:rPr>
        <w:t xml:space="preserve">Cultural Inclusivity. </w:t>
      </w:r>
      <w:r w:rsidR="009E2F93">
        <w:t xml:space="preserve">Describe how your </w:t>
      </w:r>
      <w:r w:rsidR="00A04DDE">
        <w:t>project considers</w:t>
      </w:r>
      <w:r w:rsidR="009E2F93">
        <w:t xml:space="preserve"> </w:t>
      </w:r>
      <w:r w:rsidR="006536D0">
        <w:t xml:space="preserve">participants’ </w:t>
      </w:r>
      <w:r w:rsidR="009E2F93">
        <w:t xml:space="preserve">differences in cultural and social backgrounds, past experiences, knowledge, comfort levels, etc. when participating in </w:t>
      </w:r>
      <w:r w:rsidR="0060639A">
        <w:t>project</w:t>
      </w:r>
      <w:r w:rsidR="009E2F93">
        <w:t xml:space="preserve"> activities.</w:t>
      </w:r>
      <w:r w:rsidR="00C02D0F">
        <w:t xml:space="preserve"> Do staff have lived experience or training to be culturally inclusive?</w:t>
      </w:r>
      <w:r w:rsidR="00BC5287">
        <w:t xml:space="preserve"> </w:t>
      </w:r>
      <w:r w:rsidR="00D62C65" w:rsidRPr="00FB7ECC">
        <w:t>(</w:t>
      </w:r>
      <w:r w:rsidR="00D62C65">
        <w:t xml:space="preserve">Suggested </w:t>
      </w:r>
      <w:proofErr w:type="gramStart"/>
      <w:r w:rsidR="00BB0938">
        <w:t>1 paragraph</w:t>
      </w:r>
      <w:proofErr w:type="gramEnd"/>
      <w:r w:rsidR="00D62C65" w:rsidRPr="00FB7ECC">
        <w:t>)</w:t>
      </w:r>
    </w:p>
    <w:p w14:paraId="0ACF8948" w14:textId="77777777" w:rsidR="00DF3AB9" w:rsidRDefault="00DF3AB9" w:rsidP="006E224C">
      <w:pPr>
        <w:pStyle w:val="ListParagraph"/>
        <w:ind w:left="360"/>
      </w:pPr>
    </w:p>
    <w:p w14:paraId="5B39375F" w14:textId="77777777" w:rsidR="00FC079A" w:rsidRDefault="00FC079A" w:rsidP="006E224C">
      <w:pPr>
        <w:pStyle w:val="ListParagraph"/>
        <w:ind w:left="360"/>
      </w:pPr>
    </w:p>
    <w:p w14:paraId="5F8B8663" w14:textId="77777777" w:rsidR="00FC079A" w:rsidRDefault="00FC079A" w:rsidP="006E224C">
      <w:pPr>
        <w:pStyle w:val="ListParagraph"/>
        <w:ind w:left="360"/>
      </w:pPr>
    </w:p>
    <w:p w14:paraId="54936747" w14:textId="193506D0" w:rsidR="008961E8" w:rsidRDefault="001B24D6" w:rsidP="00005A86">
      <w:pPr>
        <w:pStyle w:val="ListParagraph"/>
        <w:numPr>
          <w:ilvl w:val="0"/>
          <w:numId w:val="158"/>
        </w:numPr>
      </w:pPr>
      <w:r w:rsidRPr="00BA154F">
        <w:rPr>
          <w:b/>
          <w:bCs/>
        </w:rPr>
        <w:t>Ab</w:t>
      </w:r>
      <w:r w:rsidR="006F3185" w:rsidRPr="00BA154F">
        <w:rPr>
          <w:b/>
          <w:bCs/>
        </w:rPr>
        <w:t xml:space="preserve">ility Inclusivity. </w:t>
      </w:r>
      <w:r w:rsidR="00BA154F" w:rsidRPr="00BA154F">
        <w:t xml:space="preserve">Describe how your </w:t>
      </w:r>
      <w:r w:rsidR="0060639A">
        <w:t>project</w:t>
      </w:r>
      <w:r w:rsidR="00BA154F" w:rsidRPr="00BA154F">
        <w:t xml:space="preserve"> will serve people with physical, cognitive, or emotional disabilities. If your project is not specifically serving those priority communities, provide details on how you will address the inclusion and accommodation of such participants should they wish to participate</w:t>
      </w:r>
      <w:r w:rsidR="00CD0755">
        <w:t xml:space="preserve"> (for example, accessible facilities, appropriately trained staff, alternate activities)</w:t>
      </w:r>
      <w:r w:rsidR="00BA154F" w:rsidRPr="00BA154F">
        <w:t>.</w:t>
      </w:r>
      <w:r w:rsidR="00BA154F">
        <w:t xml:space="preserve"> </w:t>
      </w:r>
      <w:r w:rsidR="00D62C65" w:rsidRPr="00FB7ECC">
        <w:t>(</w:t>
      </w:r>
      <w:r w:rsidR="00D62C65">
        <w:t xml:space="preserve">Suggested </w:t>
      </w:r>
      <w:proofErr w:type="gramStart"/>
      <w:r w:rsidR="00BB0938">
        <w:t>1 paragraph</w:t>
      </w:r>
      <w:proofErr w:type="gramEnd"/>
      <w:r w:rsidR="00D62C65" w:rsidRPr="00FB7ECC">
        <w:t>)</w:t>
      </w:r>
    </w:p>
    <w:p w14:paraId="20F9CC7A" w14:textId="77777777" w:rsidR="00DF3AB9" w:rsidRDefault="00DF3AB9" w:rsidP="006E224C">
      <w:pPr>
        <w:ind w:left="360"/>
      </w:pPr>
    </w:p>
    <w:p w14:paraId="5FED592B" w14:textId="77777777" w:rsidR="00FC079A" w:rsidRDefault="00FC079A" w:rsidP="006E224C">
      <w:pPr>
        <w:ind w:left="360"/>
      </w:pPr>
    </w:p>
    <w:p w14:paraId="174E59F5" w14:textId="77777777" w:rsidR="00FC079A" w:rsidRDefault="00FC079A" w:rsidP="006E224C">
      <w:pPr>
        <w:ind w:left="360"/>
      </w:pPr>
    </w:p>
    <w:p w14:paraId="54B0E0C7" w14:textId="77777777" w:rsidR="006E224C" w:rsidRPr="00FB7ECC" w:rsidRDefault="006E224C" w:rsidP="006E224C">
      <w:pPr>
        <w:ind w:left="360"/>
      </w:pPr>
    </w:p>
    <w:p w14:paraId="2671527B" w14:textId="15B76583" w:rsidR="00A3242D" w:rsidRPr="00775983" w:rsidRDefault="008D2149" w:rsidP="00005A86">
      <w:pPr>
        <w:pStyle w:val="ListParagraph"/>
        <w:numPr>
          <w:ilvl w:val="0"/>
          <w:numId w:val="158"/>
        </w:numPr>
      </w:pPr>
      <w:r>
        <w:rPr>
          <w:rFonts w:ascii="Calibri" w:eastAsia="Calibri" w:hAnsi="Calibri" w:cs="Calibri"/>
          <w:b/>
          <w:bCs/>
        </w:rPr>
        <w:t>Post-</w:t>
      </w:r>
      <w:r w:rsidR="0046551F">
        <w:rPr>
          <w:rFonts w:ascii="Calibri" w:eastAsia="Calibri" w:hAnsi="Calibri" w:cs="Calibri"/>
          <w:b/>
          <w:bCs/>
        </w:rPr>
        <w:t>Project</w:t>
      </w:r>
      <w:r w:rsidR="6CE7C5AA" w:rsidRPr="4ED34CE5">
        <w:rPr>
          <w:rFonts w:ascii="Calibri" w:eastAsia="Calibri" w:hAnsi="Calibri" w:cs="Calibri"/>
          <w:b/>
          <w:bCs/>
        </w:rPr>
        <w:t xml:space="preserve"> Impacts</w:t>
      </w:r>
      <w:r w:rsidR="000D79CA">
        <w:rPr>
          <w:rFonts w:ascii="Calibri" w:eastAsia="Calibri" w:hAnsi="Calibri" w:cs="Calibri"/>
          <w:b/>
          <w:bCs/>
        </w:rPr>
        <w:t>.</w:t>
      </w:r>
      <w:r w:rsidR="6CE7C5AA" w:rsidRPr="4ED34CE5">
        <w:rPr>
          <w:rFonts w:ascii="Calibri" w:eastAsia="Calibri" w:hAnsi="Calibri" w:cs="Calibri"/>
          <w:b/>
          <w:bCs/>
        </w:rPr>
        <w:t xml:space="preserve"> </w:t>
      </w:r>
      <w:r w:rsidR="009366D9" w:rsidRPr="4ED34CE5">
        <w:rPr>
          <w:rFonts w:ascii="Calibri" w:eastAsia="Calibri" w:hAnsi="Calibri" w:cs="Calibri"/>
        </w:rPr>
        <w:t>D</w:t>
      </w:r>
      <w:r w:rsidR="6CE7C5AA" w:rsidRPr="4ED34CE5">
        <w:rPr>
          <w:rFonts w:ascii="Calibri" w:eastAsia="Calibri" w:hAnsi="Calibri" w:cs="Calibri"/>
        </w:rPr>
        <w:t>escribe the</w:t>
      </w:r>
      <w:r w:rsidR="007339CC">
        <w:rPr>
          <w:rFonts w:ascii="Calibri" w:eastAsia="Calibri" w:hAnsi="Calibri" w:cs="Calibri"/>
        </w:rPr>
        <w:t xml:space="preserve"> long-term positive</w:t>
      </w:r>
      <w:r w:rsidR="0046551F">
        <w:rPr>
          <w:rFonts w:ascii="Calibri" w:eastAsia="Calibri" w:hAnsi="Calibri" w:cs="Calibri"/>
        </w:rPr>
        <w:t xml:space="preserve"> impacts that the project leaves on participants. </w:t>
      </w:r>
      <w:r w:rsidR="6CE7C5AA" w:rsidRPr="4ED34CE5">
        <w:rPr>
          <w:rFonts w:ascii="Calibri" w:eastAsia="Calibri" w:hAnsi="Calibri" w:cs="Calibri"/>
        </w:rPr>
        <w:t xml:space="preserve">This can include </w:t>
      </w:r>
      <w:r w:rsidR="00B41B27">
        <w:rPr>
          <w:rFonts w:ascii="Calibri" w:eastAsia="Calibri" w:hAnsi="Calibri" w:cs="Calibri"/>
        </w:rPr>
        <w:t>components that build participants</w:t>
      </w:r>
      <w:r w:rsidR="005F21E2">
        <w:rPr>
          <w:rFonts w:ascii="Calibri" w:eastAsia="Calibri" w:hAnsi="Calibri" w:cs="Calibri"/>
        </w:rPr>
        <w:t>’</w:t>
      </w:r>
      <w:r w:rsidR="00B41B27">
        <w:rPr>
          <w:rFonts w:ascii="Calibri" w:eastAsia="Calibri" w:hAnsi="Calibri" w:cs="Calibri"/>
        </w:rPr>
        <w:t xml:space="preserve"> confidence or understanding of themselves, learning new skills, </w:t>
      </w:r>
      <w:r w:rsidR="6CE7C5AA" w:rsidRPr="4ED34CE5">
        <w:rPr>
          <w:rFonts w:ascii="Calibri" w:eastAsia="Calibri" w:hAnsi="Calibri" w:cs="Calibri"/>
        </w:rPr>
        <w:t xml:space="preserve">leadership development opportunities, </w:t>
      </w:r>
      <w:r w:rsidR="0046551F">
        <w:t>post project participant engagement</w:t>
      </w:r>
      <w:r w:rsidR="6CE7C5AA" w:rsidRPr="4ED34CE5">
        <w:rPr>
          <w:rFonts w:ascii="Calibri" w:eastAsia="Calibri" w:hAnsi="Calibri" w:cs="Calibri"/>
        </w:rPr>
        <w:t>, family or support system involvement, peer-to-peer mentorship, or solutions to overcome ongoing coastal access barriers.</w:t>
      </w:r>
      <w:r w:rsidR="009366D9" w:rsidRPr="4ED34CE5">
        <w:rPr>
          <w:rFonts w:ascii="Calibri" w:eastAsia="Calibri" w:hAnsi="Calibri" w:cs="Calibri"/>
        </w:rPr>
        <w:t xml:space="preserve"> </w:t>
      </w:r>
      <w:r w:rsidR="006976B2">
        <w:rPr>
          <w:rFonts w:ascii="Calibri" w:eastAsia="Calibri" w:hAnsi="Calibri" w:cs="Calibri"/>
        </w:rPr>
        <w:t>A</w:t>
      </w:r>
      <w:r w:rsidR="006976B2" w:rsidRPr="006976B2">
        <w:rPr>
          <w:rFonts w:ascii="Calibri" w:eastAsia="Calibri" w:hAnsi="Calibri" w:cs="Calibri"/>
        </w:rPr>
        <w:t>s a reminder, the project cannot have non-coastal activities after the coastal trips are complete; for more information</w:t>
      </w:r>
      <w:r w:rsidR="006976B2">
        <w:rPr>
          <w:rFonts w:ascii="Calibri" w:eastAsia="Calibri" w:hAnsi="Calibri" w:cs="Calibri"/>
        </w:rPr>
        <w:t xml:space="preserve">, </w:t>
      </w:r>
      <w:r w:rsidR="006976B2" w:rsidRPr="006976B2">
        <w:rPr>
          <w:rFonts w:ascii="Calibri" w:eastAsia="Calibri" w:hAnsi="Calibri" w:cs="Calibri"/>
        </w:rPr>
        <w:t xml:space="preserve">see the </w:t>
      </w:r>
      <w:r w:rsidR="006976B2">
        <w:rPr>
          <w:rFonts w:ascii="Calibri" w:eastAsia="Calibri" w:hAnsi="Calibri" w:cs="Calibri"/>
        </w:rPr>
        <w:t xml:space="preserve">ETC Application TA Resource. </w:t>
      </w:r>
      <w:r w:rsidR="00436DC0" w:rsidRPr="00436DC0">
        <w:rPr>
          <w:rFonts w:ascii="Calibri" w:eastAsia="Calibri" w:hAnsi="Calibri" w:cs="Calibri"/>
        </w:rPr>
        <w:t>(</w:t>
      </w:r>
      <w:r w:rsidR="0046551F">
        <w:t xml:space="preserve">Suggested </w:t>
      </w:r>
      <w:proofErr w:type="gramStart"/>
      <w:r w:rsidR="0046551F">
        <w:t>1 paragraph</w:t>
      </w:r>
      <w:proofErr w:type="gramEnd"/>
      <w:r w:rsidR="00436DC0" w:rsidRPr="00436DC0">
        <w:rPr>
          <w:rFonts w:ascii="Calibri" w:eastAsia="Calibri" w:hAnsi="Calibri" w:cs="Calibri"/>
        </w:rPr>
        <w:t>)</w:t>
      </w:r>
    </w:p>
    <w:p w14:paraId="6F5D1B2D" w14:textId="77777777" w:rsidR="00B41B27" w:rsidRDefault="00B41B27" w:rsidP="00B41B27">
      <w:pPr>
        <w:pStyle w:val="ListParagraph"/>
        <w:ind w:left="360"/>
        <w:rPr>
          <w:rFonts w:ascii="Calibri" w:eastAsia="Calibri" w:hAnsi="Calibri" w:cs="Calibri"/>
          <w:b/>
          <w:bCs/>
        </w:rPr>
      </w:pPr>
    </w:p>
    <w:p w14:paraId="6C534010" w14:textId="77777777" w:rsidR="00F242DC" w:rsidRPr="00DF393F" w:rsidRDefault="00F242DC" w:rsidP="00DF393F">
      <w:pPr>
        <w:pStyle w:val="ListParagraph"/>
        <w:ind w:left="360"/>
      </w:pPr>
    </w:p>
    <w:p w14:paraId="73083F3D" w14:textId="77777777" w:rsidR="00F242DC" w:rsidRDefault="00F242DC" w:rsidP="00DF393F">
      <w:pPr>
        <w:pStyle w:val="ListParagraph"/>
        <w:ind w:left="360"/>
      </w:pPr>
    </w:p>
    <w:p w14:paraId="3D049E0E" w14:textId="77777777" w:rsidR="00E47B8A" w:rsidRPr="00DF393F" w:rsidRDefault="00E47B8A" w:rsidP="00DF393F">
      <w:pPr>
        <w:pStyle w:val="ListParagraph"/>
        <w:ind w:left="360"/>
      </w:pPr>
    </w:p>
    <w:p w14:paraId="1429851E" w14:textId="69642F21" w:rsidR="00F242DC" w:rsidRPr="007D3007" w:rsidRDefault="00F242DC" w:rsidP="00F242DC">
      <w:pPr>
        <w:pStyle w:val="ListParagraph"/>
        <w:numPr>
          <w:ilvl w:val="0"/>
          <w:numId w:val="158"/>
        </w:numPr>
      </w:pPr>
      <w:r w:rsidRPr="00FB7ECC">
        <w:rPr>
          <w:b/>
          <w:bCs/>
        </w:rPr>
        <w:t>Community Leadership</w:t>
      </w:r>
      <w:r>
        <w:rPr>
          <w:b/>
          <w:bCs/>
        </w:rPr>
        <w:t>.</w:t>
      </w:r>
      <w:r>
        <w:t xml:space="preserve"> </w:t>
      </w:r>
      <w:r w:rsidRPr="00FB7ECC">
        <w:t xml:space="preserve">Describe how your organization </w:t>
      </w:r>
      <w:r>
        <w:t>promotes leadership</w:t>
      </w:r>
      <w:r w:rsidRPr="00FB7ECC">
        <w:t xml:space="preserve"> </w:t>
      </w:r>
      <w:r>
        <w:t xml:space="preserve">within </w:t>
      </w:r>
      <w:r w:rsidRPr="00FB7ECC">
        <w:t xml:space="preserve">the community </w:t>
      </w:r>
      <w:r w:rsidR="006536D0">
        <w:t xml:space="preserve">served </w:t>
      </w:r>
      <w:r w:rsidRPr="00FB7ECC">
        <w:t xml:space="preserve">through </w:t>
      </w:r>
      <w:r>
        <w:t>partnerships and</w:t>
      </w:r>
      <w:r w:rsidRPr="00FB7ECC">
        <w:t xml:space="preserve"> </w:t>
      </w:r>
      <w:r>
        <w:t xml:space="preserve">leadership </w:t>
      </w:r>
      <w:r w:rsidRPr="00FB7ECC">
        <w:t>roles</w:t>
      </w:r>
      <w:r w:rsidR="006536D0">
        <w:t>. F</w:t>
      </w:r>
      <w:r w:rsidRPr="00FB7ECC">
        <w:t>or example, individuals from the community(</w:t>
      </w:r>
      <w:proofErr w:type="spellStart"/>
      <w:r w:rsidRPr="00FB7ECC">
        <w:t>ies</w:t>
      </w:r>
      <w:proofErr w:type="spellEnd"/>
      <w:r w:rsidRPr="00FB7ECC">
        <w:t>) being served by the project are involved in its management, development, or implementation. (</w:t>
      </w:r>
      <w:r>
        <w:t xml:space="preserve">Suggested </w:t>
      </w:r>
      <w:proofErr w:type="gramStart"/>
      <w:r>
        <w:t>1 paragraph</w:t>
      </w:r>
      <w:proofErr w:type="gramEnd"/>
      <w:r w:rsidRPr="00FB7ECC">
        <w:t>)</w:t>
      </w:r>
    </w:p>
    <w:p w14:paraId="323AF6E6" w14:textId="77777777" w:rsidR="006E224C" w:rsidRDefault="006E224C" w:rsidP="007F05B1">
      <w:pPr>
        <w:pStyle w:val="Instructions"/>
        <w:tabs>
          <w:tab w:val="clear" w:pos="360"/>
        </w:tabs>
        <w:spacing w:after="0" w:line="259" w:lineRule="auto"/>
        <w:ind w:left="360"/>
        <w:rPr>
          <w:i w:val="0"/>
        </w:rPr>
      </w:pPr>
    </w:p>
    <w:p w14:paraId="2AC681C4" w14:textId="77777777" w:rsidR="006E6688" w:rsidRDefault="006E6688" w:rsidP="007F05B1">
      <w:pPr>
        <w:pStyle w:val="Instructions"/>
        <w:tabs>
          <w:tab w:val="clear" w:pos="360"/>
        </w:tabs>
        <w:spacing w:after="0" w:line="259" w:lineRule="auto"/>
        <w:ind w:left="360"/>
        <w:rPr>
          <w:i w:val="0"/>
        </w:rPr>
      </w:pPr>
    </w:p>
    <w:p w14:paraId="2C168EBC" w14:textId="77777777" w:rsidR="00FC079A" w:rsidRDefault="00FC079A" w:rsidP="007F05B1">
      <w:pPr>
        <w:pStyle w:val="Instructions"/>
        <w:tabs>
          <w:tab w:val="clear" w:pos="360"/>
        </w:tabs>
        <w:spacing w:after="0" w:line="259" w:lineRule="auto"/>
        <w:ind w:left="360"/>
        <w:rPr>
          <w:i w:val="0"/>
        </w:rPr>
      </w:pPr>
    </w:p>
    <w:p w14:paraId="03C0809F" w14:textId="77777777" w:rsidR="00E47B8A" w:rsidRDefault="00E47B8A" w:rsidP="007F05B1">
      <w:pPr>
        <w:pStyle w:val="Instructions"/>
        <w:tabs>
          <w:tab w:val="clear" w:pos="360"/>
        </w:tabs>
        <w:spacing w:after="0" w:line="259" w:lineRule="auto"/>
        <w:ind w:left="360"/>
        <w:rPr>
          <w:i w:val="0"/>
        </w:rPr>
      </w:pPr>
    </w:p>
    <w:p w14:paraId="4215E056" w14:textId="70175E2F" w:rsidR="00D77B29" w:rsidRPr="006E224C" w:rsidRDefault="5DED1B88" w:rsidP="00005A86">
      <w:pPr>
        <w:pStyle w:val="Instructions"/>
        <w:numPr>
          <w:ilvl w:val="0"/>
          <w:numId w:val="158"/>
        </w:numPr>
        <w:tabs>
          <w:tab w:val="clear" w:pos="360"/>
        </w:tabs>
        <w:spacing w:after="0" w:line="259" w:lineRule="auto"/>
        <w:rPr>
          <w:rFonts w:cs="Arial"/>
          <w:szCs w:val="24"/>
        </w:rPr>
      </w:pPr>
      <w:r w:rsidRPr="006C7F9A">
        <w:rPr>
          <w:b/>
          <w:bCs/>
          <w:i w:val="0"/>
          <w:iCs/>
        </w:rPr>
        <w:t xml:space="preserve">Project </w:t>
      </w:r>
      <w:r w:rsidR="17B91EED" w:rsidRPr="006C7F9A">
        <w:rPr>
          <w:b/>
          <w:bCs/>
          <w:i w:val="0"/>
          <w:iCs/>
        </w:rPr>
        <w:t>Scope</w:t>
      </w:r>
      <w:r w:rsidR="5D8C1403" w:rsidRPr="00B43B43">
        <w:rPr>
          <w:b/>
          <w:bCs/>
        </w:rPr>
        <w:t xml:space="preserve">. </w:t>
      </w:r>
      <w:r w:rsidR="7EE82FBC" w:rsidRPr="512BE8A0">
        <w:rPr>
          <w:i w:val="0"/>
        </w:rPr>
        <w:t xml:space="preserve">In the </w:t>
      </w:r>
      <w:r w:rsidR="006E6688">
        <w:rPr>
          <w:i w:val="0"/>
        </w:rPr>
        <w:t xml:space="preserve">following </w:t>
      </w:r>
      <w:r w:rsidR="7EE82FBC" w:rsidRPr="512BE8A0">
        <w:rPr>
          <w:i w:val="0"/>
        </w:rPr>
        <w:t xml:space="preserve">table, </w:t>
      </w:r>
      <w:r w:rsidR="3527912D" w:rsidRPr="00B43B43">
        <w:rPr>
          <w:u w:val="single"/>
        </w:rPr>
        <w:t>briefly</w:t>
      </w:r>
      <w:r w:rsidR="0030065C" w:rsidRPr="512BE8A0">
        <w:rPr>
          <w:i w:val="0"/>
        </w:rPr>
        <w:t xml:space="preserve"> </w:t>
      </w:r>
      <w:r w:rsidR="00F83476" w:rsidRPr="512BE8A0">
        <w:rPr>
          <w:i w:val="0"/>
        </w:rPr>
        <w:t xml:space="preserve">summarize the </w:t>
      </w:r>
      <w:r w:rsidR="003E5AA1" w:rsidRPr="512BE8A0">
        <w:rPr>
          <w:i w:val="0"/>
        </w:rPr>
        <w:t xml:space="preserve">work </w:t>
      </w:r>
      <w:r w:rsidR="00F0331F" w:rsidRPr="512BE8A0">
        <w:rPr>
          <w:i w:val="0"/>
        </w:rPr>
        <w:t>involved</w:t>
      </w:r>
      <w:r w:rsidR="003E5AA1" w:rsidRPr="512BE8A0">
        <w:rPr>
          <w:i w:val="0"/>
        </w:rPr>
        <w:t xml:space="preserve"> for each of</w:t>
      </w:r>
      <w:r w:rsidR="00287513" w:rsidRPr="512BE8A0">
        <w:rPr>
          <w:i w:val="0"/>
        </w:rPr>
        <w:t xml:space="preserve"> the </w:t>
      </w:r>
      <w:r w:rsidR="006976B2">
        <w:rPr>
          <w:i w:val="0"/>
        </w:rPr>
        <w:t xml:space="preserve">tasks </w:t>
      </w:r>
      <w:r w:rsidR="003E5AA1" w:rsidRPr="512BE8A0">
        <w:rPr>
          <w:i w:val="0"/>
        </w:rPr>
        <w:t>provided</w:t>
      </w:r>
      <w:r w:rsidR="00287513" w:rsidRPr="512BE8A0">
        <w:rPr>
          <w:i w:val="0"/>
        </w:rPr>
        <w:t xml:space="preserve"> (project management, </w:t>
      </w:r>
      <w:r w:rsidR="005C000A">
        <w:rPr>
          <w:i w:val="0"/>
        </w:rPr>
        <w:t xml:space="preserve">project </w:t>
      </w:r>
      <w:r w:rsidR="00287513" w:rsidRPr="512BE8A0">
        <w:rPr>
          <w:i w:val="0"/>
        </w:rPr>
        <w:t>preparation,</w:t>
      </w:r>
      <w:r w:rsidR="005C000A">
        <w:rPr>
          <w:i w:val="0"/>
        </w:rPr>
        <w:t xml:space="preserve"> </w:t>
      </w:r>
      <w:r w:rsidR="00361879">
        <w:rPr>
          <w:i w:val="0"/>
        </w:rPr>
        <w:t xml:space="preserve">and </w:t>
      </w:r>
      <w:r w:rsidR="005C000A">
        <w:rPr>
          <w:i w:val="0"/>
        </w:rPr>
        <w:t>project</w:t>
      </w:r>
      <w:r w:rsidR="00287513" w:rsidRPr="512BE8A0">
        <w:rPr>
          <w:i w:val="0"/>
        </w:rPr>
        <w:t xml:space="preserve"> implementation).</w:t>
      </w:r>
      <w:r w:rsidR="00975FA0" w:rsidRPr="512BE8A0">
        <w:rPr>
          <w:i w:val="0"/>
        </w:rPr>
        <w:t xml:space="preserve"> </w:t>
      </w:r>
      <w:hyperlink r:id="rId14" w:history="1">
        <w:proofErr w:type="gramStart"/>
        <w:r w:rsidR="006E224C" w:rsidRPr="00A32EA0">
          <w:rPr>
            <w:rStyle w:val="Hyperlink"/>
            <w:b/>
            <w:bCs/>
            <w:i w:val="0"/>
            <w:iCs/>
          </w:rPr>
          <w:t>A P</w:t>
        </w:r>
        <w:r w:rsidR="006D1EAD" w:rsidRPr="00A32EA0">
          <w:rPr>
            <w:rStyle w:val="Hyperlink"/>
            <w:b/>
            <w:bCs/>
            <w:i w:val="0"/>
            <w:iCs/>
          </w:rPr>
          <w:t xml:space="preserve">roject Scope </w:t>
        </w:r>
        <w:r w:rsidR="00CD432D" w:rsidRPr="00A32EA0">
          <w:rPr>
            <w:rStyle w:val="Hyperlink"/>
            <w:b/>
            <w:bCs/>
            <w:i w:val="0"/>
            <w:iCs/>
          </w:rPr>
          <w:t>example</w:t>
        </w:r>
        <w:proofErr w:type="gramEnd"/>
        <w:r w:rsidR="00CD432D" w:rsidRPr="00A32EA0">
          <w:rPr>
            <w:rStyle w:val="Hyperlink"/>
            <w:b/>
            <w:bCs/>
            <w:i w:val="0"/>
            <w:iCs/>
          </w:rPr>
          <w:t xml:space="preserve"> </w:t>
        </w:r>
        <w:r w:rsidR="00D11BE5" w:rsidRPr="00A32EA0">
          <w:rPr>
            <w:rStyle w:val="Hyperlink"/>
            <w:b/>
            <w:bCs/>
            <w:i w:val="0"/>
            <w:iCs/>
          </w:rPr>
          <w:t>can be found here</w:t>
        </w:r>
      </w:hyperlink>
      <w:r w:rsidR="00D11BE5" w:rsidRPr="00DA209C">
        <w:rPr>
          <w:b/>
          <w:bCs/>
          <w:i w:val="0"/>
          <w:iCs/>
          <w:color w:val="2E8540"/>
        </w:rPr>
        <w:t>.</w:t>
      </w:r>
      <w:r w:rsidR="006E224C" w:rsidRPr="00DA209C">
        <w:rPr>
          <w:i w:val="0"/>
          <w:iCs/>
          <w:color w:val="2E8540"/>
        </w:rPr>
        <w:t xml:space="preserve"> </w:t>
      </w:r>
      <w:r w:rsidR="006E224C" w:rsidRPr="006E224C">
        <w:t>P</w:t>
      </w:r>
      <w:r w:rsidR="00975FA0" w:rsidRPr="007823DC">
        <w:rPr>
          <w:iCs/>
        </w:rPr>
        <w:t>lease be concise</w:t>
      </w:r>
      <w:r w:rsidR="00975FA0" w:rsidRPr="00B43B43">
        <w:t xml:space="preserve">, </w:t>
      </w:r>
      <w:r w:rsidR="00975FA0" w:rsidRPr="00B43B43">
        <w:rPr>
          <w:iCs/>
        </w:rPr>
        <w:t>a more detailed explanation of activities should be provided in the first few questions of this application.</w:t>
      </w:r>
    </w:p>
    <w:p w14:paraId="52172561" w14:textId="2D8A6E66" w:rsidR="006E224C" w:rsidRPr="006E224C" w:rsidRDefault="006E224C" w:rsidP="006E224C">
      <w:pPr>
        <w:pStyle w:val="Instructions"/>
        <w:tabs>
          <w:tab w:val="clear" w:pos="360"/>
        </w:tabs>
        <w:spacing w:after="0" w:line="259" w:lineRule="auto"/>
        <w:ind w:left="360"/>
        <w:rPr>
          <w:rFonts w:cs="Arial"/>
          <w:i w:val="0"/>
          <w:iCs/>
          <w:szCs w:val="24"/>
        </w:rPr>
      </w:pPr>
    </w:p>
    <w:tbl>
      <w:tblPr>
        <w:tblStyle w:val="TableGrid"/>
        <w:tblW w:w="9450" w:type="dxa"/>
        <w:tblInd w:w="-5" w:type="dxa"/>
        <w:tblLayout w:type="fixed"/>
        <w:tblCellMar>
          <w:left w:w="115" w:type="dxa"/>
          <w:right w:w="115" w:type="dxa"/>
        </w:tblCellMar>
        <w:tblLook w:val="04A0" w:firstRow="1" w:lastRow="0" w:firstColumn="1" w:lastColumn="0" w:noHBand="0" w:noVBand="1"/>
      </w:tblPr>
      <w:tblGrid>
        <w:gridCol w:w="1885"/>
        <w:gridCol w:w="4775"/>
        <w:gridCol w:w="1350"/>
        <w:gridCol w:w="1440"/>
      </w:tblGrid>
      <w:tr w:rsidR="002119C6" w:rsidRPr="00DF340D" w14:paraId="15574F4C" w14:textId="177718C0" w:rsidTr="004A578F">
        <w:trPr>
          <w:cantSplit/>
          <w:trHeight w:val="485"/>
          <w:tblHeader/>
        </w:trPr>
        <w:tc>
          <w:tcPr>
            <w:tcW w:w="1885" w:type="dxa"/>
            <w:shd w:val="clear" w:color="auto" w:fill="007FA4"/>
            <w:vAlign w:val="center"/>
          </w:tcPr>
          <w:p w14:paraId="41B59BA7" w14:textId="77777777" w:rsidR="00B11483" w:rsidRPr="00DF340D" w:rsidRDefault="00B11483" w:rsidP="004A578F">
            <w:pPr>
              <w:rPr>
                <w:rFonts w:cs="Arial"/>
                <w:b/>
                <w:bCs/>
                <w:color w:val="FFFFFF" w:themeColor="background1"/>
              </w:rPr>
            </w:pPr>
            <w:r w:rsidRPr="165C0227">
              <w:rPr>
                <w:rFonts w:cs="Arial"/>
                <w:b/>
                <w:bCs/>
                <w:color w:val="FFFFFF" w:themeColor="background1"/>
              </w:rPr>
              <w:t>Project Scope</w:t>
            </w:r>
          </w:p>
        </w:tc>
        <w:tc>
          <w:tcPr>
            <w:tcW w:w="4775" w:type="dxa"/>
            <w:shd w:val="clear" w:color="auto" w:fill="007FA4"/>
            <w:vAlign w:val="center"/>
          </w:tcPr>
          <w:p w14:paraId="6F2131D4" w14:textId="77777777" w:rsidR="00B11483" w:rsidRPr="00DF340D" w:rsidRDefault="00B11483" w:rsidP="004A578F">
            <w:pPr>
              <w:rPr>
                <w:rFonts w:cs="Arial"/>
                <w:b/>
                <w:bCs/>
                <w:color w:val="FFFFFF" w:themeColor="background1"/>
              </w:rPr>
            </w:pPr>
            <w:r w:rsidRPr="165C0227">
              <w:rPr>
                <w:rFonts w:cs="Arial"/>
                <w:b/>
                <w:bCs/>
                <w:color w:val="FFFFFF" w:themeColor="background1"/>
              </w:rPr>
              <w:t>Description</w:t>
            </w:r>
          </w:p>
        </w:tc>
        <w:tc>
          <w:tcPr>
            <w:tcW w:w="1350" w:type="dxa"/>
            <w:shd w:val="clear" w:color="auto" w:fill="007FA4"/>
            <w:vAlign w:val="center"/>
          </w:tcPr>
          <w:p w14:paraId="67817BE3" w14:textId="7507DA2E" w:rsidR="00B11483" w:rsidRDefault="005222DE" w:rsidP="004A578F">
            <w:pPr>
              <w:rPr>
                <w:b/>
                <w:bCs/>
                <w:color w:val="FFFFFF" w:themeColor="background1"/>
              </w:rPr>
            </w:pPr>
            <w:r>
              <w:rPr>
                <w:b/>
                <w:bCs/>
                <w:color w:val="FFFFFF" w:themeColor="background1"/>
              </w:rPr>
              <w:t xml:space="preserve"> Start Date</w:t>
            </w:r>
          </w:p>
          <w:p w14:paraId="6D7AA6A1" w14:textId="52C6E008" w:rsidR="00B11483" w:rsidRPr="00EE1EFF" w:rsidRDefault="00B11483" w:rsidP="004A578F">
            <w:pPr>
              <w:rPr>
                <w:rFonts w:cs="Arial"/>
                <w:color w:val="FFFFFF" w:themeColor="background1"/>
                <w:sz w:val="20"/>
                <w:szCs w:val="20"/>
              </w:rPr>
            </w:pPr>
            <w:r w:rsidRPr="00EE1EFF">
              <w:rPr>
                <w:color w:val="FFFFFF" w:themeColor="background1"/>
                <w:sz w:val="20"/>
                <w:szCs w:val="20"/>
              </w:rPr>
              <w:t>(MM/YR</w:t>
            </w:r>
            <w:r w:rsidR="0053261A">
              <w:rPr>
                <w:color w:val="FFFFFF" w:themeColor="background1"/>
                <w:sz w:val="20"/>
                <w:szCs w:val="20"/>
              </w:rPr>
              <w:t>)</w:t>
            </w:r>
          </w:p>
        </w:tc>
        <w:tc>
          <w:tcPr>
            <w:tcW w:w="1440" w:type="dxa"/>
            <w:shd w:val="clear" w:color="auto" w:fill="007FA4"/>
            <w:vAlign w:val="center"/>
          </w:tcPr>
          <w:p w14:paraId="3F33F2D2" w14:textId="1693B372" w:rsidR="00B11483" w:rsidRPr="165C0227" w:rsidDel="00FF0B9D" w:rsidRDefault="005222DE" w:rsidP="004A578F">
            <w:pPr>
              <w:rPr>
                <w:b/>
                <w:bCs/>
                <w:color w:val="FFFFFF" w:themeColor="background1"/>
              </w:rPr>
            </w:pPr>
            <w:r>
              <w:rPr>
                <w:b/>
                <w:bCs/>
                <w:color w:val="FFFFFF" w:themeColor="background1"/>
              </w:rPr>
              <w:t xml:space="preserve">End Date </w:t>
            </w:r>
            <w:r w:rsidRPr="00EE1EFF">
              <w:rPr>
                <w:color w:val="FFFFFF" w:themeColor="background1"/>
                <w:sz w:val="20"/>
                <w:szCs w:val="20"/>
              </w:rPr>
              <w:t>(MM/YR</w:t>
            </w:r>
            <w:r w:rsidR="0053261A">
              <w:rPr>
                <w:color w:val="FFFFFF" w:themeColor="background1"/>
                <w:sz w:val="20"/>
                <w:szCs w:val="20"/>
              </w:rPr>
              <w:t>)</w:t>
            </w:r>
          </w:p>
        </w:tc>
      </w:tr>
      <w:tr w:rsidR="00E24281" w:rsidRPr="00DF340D" w14:paraId="29E9B375" w14:textId="139D0703" w:rsidTr="004A578F">
        <w:trPr>
          <w:cantSplit/>
        </w:trPr>
        <w:tc>
          <w:tcPr>
            <w:tcW w:w="1885" w:type="dxa"/>
            <w:vAlign w:val="center"/>
          </w:tcPr>
          <w:p w14:paraId="0285E913" w14:textId="170269C1" w:rsidR="00B11483" w:rsidRPr="00B31808" w:rsidRDefault="00B11483" w:rsidP="006E224C">
            <w:pPr>
              <w:spacing w:line="276" w:lineRule="auto"/>
              <w:rPr>
                <w:rFonts w:cs="Arial"/>
                <w:b/>
                <w:color w:val="FFFFFF" w:themeColor="background1"/>
                <w:szCs w:val="24"/>
              </w:rPr>
            </w:pPr>
            <w:r>
              <w:rPr>
                <w:rFonts w:cs="Arial"/>
                <w:szCs w:val="24"/>
              </w:rPr>
              <w:t>Project Management</w:t>
            </w:r>
          </w:p>
        </w:tc>
        <w:tc>
          <w:tcPr>
            <w:tcW w:w="4775" w:type="dxa"/>
            <w:vAlign w:val="center"/>
          </w:tcPr>
          <w:p w14:paraId="664B26D0" w14:textId="191EA6C8" w:rsidR="00B11483" w:rsidRDefault="00B11483" w:rsidP="00026E27">
            <w:pPr>
              <w:rPr>
                <w:rFonts w:cs="Arial"/>
                <w:b/>
                <w:color w:val="FFFFFF" w:themeColor="background1"/>
                <w:szCs w:val="24"/>
              </w:rPr>
            </w:pPr>
            <w:r w:rsidRPr="0017557A">
              <w:rPr>
                <w:rFonts w:cs="Arial"/>
                <w:szCs w:val="24"/>
              </w:rPr>
              <w:t>List specific tasks</w:t>
            </w:r>
            <w:r w:rsidR="00684D61" w:rsidRPr="0017557A">
              <w:rPr>
                <w:rFonts w:cs="Arial"/>
                <w:szCs w:val="24"/>
              </w:rPr>
              <w:t>/activities</w:t>
            </w:r>
            <w:r w:rsidRPr="0017557A">
              <w:rPr>
                <w:rFonts w:cs="Arial"/>
                <w:szCs w:val="24"/>
              </w:rPr>
              <w:t xml:space="preserve"> related to </w:t>
            </w:r>
            <w:r w:rsidR="00D04CEE" w:rsidRPr="0017557A">
              <w:rPr>
                <w:rFonts w:cs="Arial"/>
                <w:szCs w:val="24"/>
              </w:rPr>
              <w:t xml:space="preserve">the </w:t>
            </w:r>
            <w:r w:rsidRPr="0017557A">
              <w:rPr>
                <w:rFonts w:cs="Arial"/>
                <w:szCs w:val="24"/>
              </w:rPr>
              <w:t>project</w:t>
            </w:r>
            <w:r w:rsidR="00361879">
              <w:rPr>
                <w:rFonts w:cs="Arial"/>
                <w:szCs w:val="24"/>
              </w:rPr>
              <w:t>,</w:t>
            </w:r>
            <w:r w:rsidRPr="0017557A">
              <w:rPr>
                <w:rFonts w:cs="Arial"/>
                <w:szCs w:val="24"/>
              </w:rPr>
              <w:t xml:space="preserve"> grant management</w:t>
            </w:r>
            <w:r w:rsidR="00361879">
              <w:rPr>
                <w:rFonts w:cs="Arial"/>
                <w:szCs w:val="24"/>
              </w:rPr>
              <w:t>, and project evaluation</w:t>
            </w:r>
            <w:r w:rsidRPr="0017557A">
              <w:rPr>
                <w:rFonts w:cs="Arial"/>
                <w:szCs w:val="24"/>
              </w:rPr>
              <w:t xml:space="preserve">. </w:t>
            </w:r>
          </w:p>
        </w:tc>
        <w:tc>
          <w:tcPr>
            <w:tcW w:w="1350" w:type="dxa"/>
            <w:vAlign w:val="center"/>
          </w:tcPr>
          <w:p w14:paraId="6C1CDA25" w14:textId="77777777" w:rsidR="00B11483" w:rsidRDefault="00B11483" w:rsidP="004A578F">
            <w:pPr>
              <w:tabs>
                <w:tab w:val="decimal" w:pos="1266"/>
              </w:tabs>
              <w:rPr>
                <w:rFonts w:cs="Arial"/>
                <w:b/>
                <w:szCs w:val="24"/>
              </w:rPr>
            </w:pPr>
          </w:p>
        </w:tc>
        <w:tc>
          <w:tcPr>
            <w:tcW w:w="1440" w:type="dxa"/>
            <w:vAlign w:val="center"/>
          </w:tcPr>
          <w:p w14:paraId="33650D91" w14:textId="2309213A" w:rsidR="00B11483" w:rsidRDefault="00B11483" w:rsidP="004A578F">
            <w:pPr>
              <w:tabs>
                <w:tab w:val="decimal" w:pos="1266"/>
              </w:tabs>
              <w:rPr>
                <w:rFonts w:cs="Arial"/>
                <w:b/>
                <w:szCs w:val="24"/>
              </w:rPr>
            </w:pPr>
          </w:p>
        </w:tc>
      </w:tr>
      <w:tr w:rsidR="00E24281" w:rsidRPr="00DF340D" w14:paraId="4F0E012F" w14:textId="4D81CD4B" w:rsidTr="004A578F">
        <w:trPr>
          <w:cantSplit/>
        </w:trPr>
        <w:tc>
          <w:tcPr>
            <w:tcW w:w="1885" w:type="dxa"/>
            <w:vAlign w:val="center"/>
          </w:tcPr>
          <w:p w14:paraId="2D7BDECC" w14:textId="529FDA78" w:rsidR="00B11483" w:rsidRPr="00136EC3" w:rsidRDefault="00B11483" w:rsidP="006E224C">
            <w:pPr>
              <w:spacing w:line="276" w:lineRule="auto"/>
              <w:rPr>
                <w:rFonts w:cs="Arial"/>
                <w:szCs w:val="24"/>
              </w:rPr>
            </w:pPr>
            <w:r>
              <w:rPr>
                <w:rFonts w:cs="Arial"/>
                <w:szCs w:val="24"/>
              </w:rPr>
              <w:lastRenderedPageBreak/>
              <w:t>Project Preparation</w:t>
            </w:r>
          </w:p>
        </w:tc>
        <w:tc>
          <w:tcPr>
            <w:tcW w:w="4775" w:type="dxa"/>
            <w:vAlign w:val="center"/>
          </w:tcPr>
          <w:p w14:paraId="041F1506" w14:textId="134B53B5" w:rsidR="00B11483" w:rsidRPr="0017557A" w:rsidRDefault="00B11483" w:rsidP="006E224C">
            <w:pPr>
              <w:rPr>
                <w:szCs w:val="24"/>
              </w:rPr>
            </w:pPr>
            <w:r w:rsidRPr="0017557A">
              <w:rPr>
                <w:szCs w:val="24"/>
              </w:rPr>
              <w:t>List specific tasks</w:t>
            </w:r>
            <w:r w:rsidR="00684D61" w:rsidRPr="0017557A">
              <w:rPr>
                <w:rFonts w:cs="Arial"/>
                <w:szCs w:val="24"/>
              </w:rPr>
              <w:t>/activities</w:t>
            </w:r>
            <w:r w:rsidRPr="0017557A">
              <w:rPr>
                <w:szCs w:val="24"/>
              </w:rPr>
              <w:t xml:space="preserve"> related to the </w:t>
            </w:r>
            <w:r w:rsidR="0060639A">
              <w:rPr>
                <w:szCs w:val="24"/>
              </w:rPr>
              <w:t>project</w:t>
            </w:r>
            <w:r w:rsidRPr="0017557A">
              <w:rPr>
                <w:szCs w:val="24"/>
              </w:rPr>
              <w:t xml:space="preserve"> preparation, such as participant outreach, coordination with project partners, staff training, other logistical activities.</w:t>
            </w:r>
          </w:p>
        </w:tc>
        <w:tc>
          <w:tcPr>
            <w:tcW w:w="1350" w:type="dxa"/>
            <w:vAlign w:val="center"/>
          </w:tcPr>
          <w:p w14:paraId="377643A6" w14:textId="77777777" w:rsidR="00B11483" w:rsidRDefault="00B11483" w:rsidP="004A578F">
            <w:pPr>
              <w:tabs>
                <w:tab w:val="decimal" w:pos="1266"/>
              </w:tabs>
              <w:rPr>
                <w:rFonts w:cs="Arial"/>
                <w:b/>
                <w:szCs w:val="24"/>
              </w:rPr>
            </w:pPr>
          </w:p>
        </w:tc>
        <w:tc>
          <w:tcPr>
            <w:tcW w:w="1440" w:type="dxa"/>
            <w:vAlign w:val="center"/>
          </w:tcPr>
          <w:p w14:paraId="4E5A5635" w14:textId="0D9503ED" w:rsidR="00B11483" w:rsidRDefault="00B11483" w:rsidP="004A578F">
            <w:pPr>
              <w:tabs>
                <w:tab w:val="decimal" w:pos="1266"/>
              </w:tabs>
              <w:rPr>
                <w:rFonts w:cs="Arial"/>
                <w:b/>
                <w:szCs w:val="24"/>
              </w:rPr>
            </w:pPr>
          </w:p>
        </w:tc>
      </w:tr>
      <w:tr w:rsidR="00E24281" w:rsidRPr="00DF340D" w14:paraId="24CB9C0E" w14:textId="78022271" w:rsidTr="004A578F">
        <w:trPr>
          <w:cantSplit/>
        </w:trPr>
        <w:tc>
          <w:tcPr>
            <w:tcW w:w="1885" w:type="dxa"/>
            <w:vAlign w:val="center"/>
          </w:tcPr>
          <w:p w14:paraId="31095556" w14:textId="22BAA33D" w:rsidR="00B11483" w:rsidRPr="00C43594" w:rsidRDefault="00B262FD" w:rsidP="006E224C">
            <w:pPr>
              <w:spacing w:line="276" w:lineRule="auto"/>
              <w:rPr>
                <w:rFonts w:cs="Arial"/>
                <w:szCs w:val="24"/>
              </w:rPr>
            </w:pPr>
            <w:r>
              <w:rPr>
                <w:rFonts w:cs="Arial"/>
                <w:szCs w:val="24"/>
              </w:rPr>
              <w:t>Project Implementation</w:t>
            </w:r>
          </w:p>
        </w:tc>
        <w:tc>
          <w:tcPr>
            <w:tcW w:w="4775" w:type="dxa"/>
            <w:vAlign w:val="center"/>
          </w:tcPr>
          <w:p w14:paraId="4E1BA3C6" w14:textId="33F34E9E" w:rsidR="00B11483" w:rsidRPr="0017557A" w:rsidRDefault="00E20F90" w:rsidP="006E224C">
            <w:pPr>
              <w:rPr>
                <w:rFonts w:cs="Arial"/>
                <w:szCs w:val="24"/>
              </w:rPr>
            </w:pPr>
            <w:r w:rsidRPr="0017557A">
              <w:rPr>
                <w:szCs w:val="24"/>
              </w:rPr>
              <w:t xml:space="preserve">List </w:t>
            </w:r>
            <w:r w:rsidR="00B95B50" w:rsidRPr="0017557A">
              <w:rPr>
                <w:szCs w:val="24"/>
              </w:rPr>
              <w:t>the number and</w:t>
            </w:r>
            <w:r w:rsidRPr="0017557A">
              <w:rPr>
                <w:szCs w:val="24"/>
              </w:rPr>
              <w:t xml:space="preserve"> </w:t>
            </w:r>
            <w:r w:rsidR="00732C82" w:rsidRPr="0017557A">
              <w:rPr>
                <w:szCs w:val="24"/>
              </w:rPr>
              <w:t xml:space="preserve">types of </w:t>
            </w:r>
            <w:r w:rsidR="00565617" w:rsidRPr="0017557A">
              <w:rPr>
                <w:szCs w:val="24"/>
              </w:rPr>
              <w:t xml:space="preserve">coastal experiences </w:t>
            </w:r>
            <w:r w:rsidR="00D04CEE" w:rsidRPr="0017557A">
              <w:rPr>
                <w:szCs w:val="24"/>
              </w:rPr>
              <w:t>offered and clarify</w:t>
            </w:r>
            <w:r w:rsidR="00C07C03" w:rsidRPr="0017557A">
              <w:rPr>
                <w:szCs w:val="24"/>
              </w:rPr>
              <w:t xml:space="preserve"> how many participants will be served by each type of coastal experience. </w:t>
            </w:r>
          </w:p>
        </w:tc>
        <w:tc>
          <w:tcPr>
            <w:tcW w:w="1350" w:type="dxa"/>
            <w:vAlign w:val="center"/>
          </w:tcPr>
          <w:p w14:paraId="1566D37A" w14:textId="77777777" w:rsidR="00B11483" w:rsidRPr="00B31808" w:rsidRDefault="00B11483" w:rsidP="004A578F">
            <w:pPr>
              <w:rPr>
                <w:rFonts w:cs="Arial"/>
                <w:bCs/>
                <w:szCs w:val="24"/>
              </w:rPr>
            </w:pPr>
          </w:p>
        </w:tc>
        <w:tc>
          <w:tcPr>
            <w:tcW w:w="1440" w:type="dxa"/>
            <w:vAlign w:val="center"/>
          </w:tcPr>
          <w:p w14:paraId="5E1C3A55" w14:textId="00228DE8" w:rsidR="00B11483" w:rsidRPr="00B31808" w:rsidRDefault="00B11483" w:rsidP="004A578F">
            <w:pPr>
              <w:rPr>
                <w:rFonts w:cs="Arial"/>
                <w:bCs/>
                <w:szCs w:val="24"/>
              </w:rPr>
            </w:pPr>
          </w:p>
        </w:tc>
      </w:tr>
    </w:tbl>
    <w:p w14:paraId="18A8CEA0" w14:textId="77777777" w:rsidR="009366D9" w:rsidRDefault="009366D9" w:rsidP="006E224C">
      <w:pPr>
        <w:pStyle w:val="ListParagraph"/>
        <w:spacing w:line="259" w:lineRule="auto"/>
        <w:ind w:left="360"/>
        <w:rPr>
          <w:rFonts w:eastAsiaTheme="minorEastAsia"/>
          <w:b/>
          <w:bCs/>
        </w:rPr>
      </w:pPr>
    </w:p>
    <w:p w14:paraId="63398BC8" w14:textId="77777777" w:rsidR="00DB4B61" w:rsidRDefault="00DB4B61" w:rsidP="006E224C">
      <w:pPr>
        <w:pStyle w:val="ListParagraph"/>
        <w:spacing w:line="259" w:lineRule="auto"/>
        <w:ind w:left="360"/>
        <w:rPr>
          <w:rFonts w:eastAsiaTheme="minorEastAsia"/>
          <w:b/>
          <w:bCs/>
        </w:rPr>
      </w:pPr>
    </w:p>
    <w:p w14:paraId="1A63B71F" w14:textId="71C67C68" w:rsidR="00DB4B61" w:rsidRPr="00C806C6" w:rsidRDefault="00632B3A" w:rsidP="00005A86">
      <w:pPr>
        <w:pStyle w:val="ListParagraph"/>
        <w:numPr>
          <w:ilvl w:val="0"/>
          <w:numId w:val="158"/>
        </w:numPr>
        <w:spacing w:line="259" w:lineRule="auto"/>
        <w:rPr>
          <w:i/>
          <w:iCs/>
          <w:color w:val="E36C0A" w:themeColor="accent6" w:themeShade="BF"/>
        </w:rPr>
      </w:pPr>
      <w:r w:rsidRPr="26CA694A">
        <w:rPr>
          <w:rFonts w:eastAsiaTheme="minorEastAsia"/>
          <w:b/>
          <w:bCs/>
        </w:rPr>
        <w:t xml:space="preserve">Budget. </w:t>
      </w:r>
      <w:r w:rsidR="12CE7ACA" w:rsidRPr="26CA694A">
        <w:rPr>
          <w:rFonts w:eastAsiaTheme="minorEastAsia"/>
        </w:rPr>
        <w:t xml:space="preserve">Complete </w:t>
      </w:r>
      <w:r w:rsidR="12CE7ACA" w:rsidRPr="00A45523">
        <w:rPr>
          <w:rFonts w:eastAsiaTheme="minorEastAsia"/>
          <w:u w:val="single"/>
        </w:rPr>
        <w:t>one of the two</w:t>
      </w:r>
      <w:r w:rsidR="12CE7ACA" w:rsidRPr="26CA694A">
        <w:rPr>
          <w:rFonts w:eastAsiaTheme="minorEastAsia"/>
        </w:rPr>
        <w:t xml:space="preserve"> budget tables</w:t>
      </w:r>
      <w:r w:rsidR="00151769">
        <w:rPr>
          <w:rFonts w:eastAsiaTheme="minorEastAsia"/>
        </w:rPr>
        <w:t xml:space="preserve"> (Option 1: Budget by Task</w:t>
      </w:r>
      <w:r w:rsidR="00624322">
        <w:rPr>
          <w:rFonts w:eastAsiaTheme="minorEastAsia"/>
        </w:rPr>
        <w:t xml:space="preserve"> </w:t>
      </w:r>
      <w:r w:rsidR="00151769">
        <w:rPr>
          <w:rFonts w:eastAsiaTheme="minorEastAsia"/>
        </w:rPr>
        <w:t>OR Option 2: Budget by Cost Category)</w:t>
      </w:r>
      <w:r w:rsidR="00624322" w:rsidRPr="26CA694A">
        <w:rPr>
          <w:rFonts w:eastAsiaTheme="minorEastAsia"/>
        </w:rPr>
        <w:t>– whichever is easiest for you</w:t>
      </w:r>
      <w:r w:rsidR="00624322">
        <w:rPr>
          <w:rFonts w:eastAsiaTheme="minorEastAsia"/>
        </w:rPr>
        <w:t xml:space="preserve"> – </w:t>
      </w:r>
      <w:r w:rsidR="004F142D">
        <w:rPr>
          <w:rFonts w:eastAsiaTheme="minorEastAsia"/>
        </w:rPr>
        <w:t xml:space="preserve">and a </w:t>
      </w:r>
      <w:r w:rsidR="00624322">
        <w:rPr>
          <w:rFonts w:eastAsiaTheme="minorEastAsia"/>
        </w:rPr>
        <w:t xml:space="preserve">corresponding budget </w:t>
      </w:r>
      <w:r w:rsidR="004F142D">
        <w:rPr>
          <w:rFonts w:eastAsiaTheme="minorEastAsia"/>
        </w:rPr>
        <w:t>narrative response</w:t>
      </w:r>
      <w:r w:rsidR="12CE7ACA" w:rsidRPr="26CA694A">
        <w:rPr>
          <w:rFonts w:eastAsiaTheme="minorEastAsia"/>
        </w:rPr>
        <w:t xml:space="preserve"> below.</w:t>
      </w:r>
      <w:r w:rsidR="46A5C67C" w:rsidRPr="26CA694A">
        <w:rPr>
          <w:rFonts w:eastAsiaTheme="minorEastAsia"/>
        </w:rPr>
        <w:t xml:space="preserve"> You can delete the other table.</w:t>
      </w:r>
      <w:r w:rsidR="12CE7ACA" w:rsidRPr="26CA694A">
        <w:rPr>
          <w:rFonts w:eastAsiaTheme="minorEastAsia"/>
        </w:rPr>
        <w:t xml:space="preserve"> </w:t>
      </w:r>
      <w:r w:rsidR="6B13A2E4" w:rsidRPr="00256245">
        <w:rPr>
          <w:rFonts w:eastAsiaTheme="minorEastAsia"/>
        </w:rPr>
        <w:t xml:space="preserve">Please round all numbers up to the nearest </w:t>
      </w:r>
      <w:r w:rsidR="6B13A2E4" w:rsidRPr="00A04DDE">
        <w:rPr>
          <w:b/>
        </w:rPr>
        <w:t>$100 dollars</w:t>
      </w:r>
      <w:r w:rsidR="6B13A2E4" w:rsidRPr="00256245">
        <w:rPr>
          <w:rFonts w:eastAsiaTheme="minorEastAsia"/>
        </w:rPr>
        <w:t>.</w:t>
      </w:r>
      <w:r w:rsidR="6B13A2E4" w:rsidRPr="26CA694A">
        <w:rPr>
          <w:rFonts w:eastAsiaTheme="minorEastAsia"/>
          <w:b/>
          <w:bCs/>
        </w:rPr>
        <w:t xml:space="preserve"> </w:t>
      </w:r>
      <w:r w:rsidR="00DF3AB9">
        <w:rPr>
          <w:rFonts w:eastAsiaTheme="minorEastAsia"/>
        </w:rPr>
        <w:t xml:space="preserve">Below </w:t>
      </w:r>
      <w:proofErr w:type="gramStart"/>
      <w:r w:rsidR="00DF3AB9">
        <w:rPr>
          <w:rFonts w:eastAsiaTheme="minorEastAsia"/>
        </w:rPr>
        <w:t>the</w:t>
      </w:r>
      <w:proofErr w:type="gramEnd"/>
      <w:r w:rsidR="00DF3AB9">
        <w:rPr>
          <w:rFonts w:eastAsiaTheme="minorEastAsia"/>
        </w:rPr>
        <w:t xml:space="preserve"> selected budget table option, </w:t>
      </w:r>
      <w:r w:rsidR="00DF3AB9" w:rsidRPr="0044273E">
        <w:rPr>
          <w:rFonts w:eastAsiaTheme="minorEastAsia"/>
          <w:b/>
        </w:rPr>
        <w:t>provide the information requested in the Budget Narrative</w:t>
      </w:r>
      <w:r w:rsidR="00DF3AB9">
        <w:rPr>
          <w:rFonts w:eastAsiaTheme="minorEastAsia"/>
        </w:rPr>
        <w:t xml:space="preserve"> instructions. </w:t>
      </w:r>
      <w:r w:rsidR="46A5C67C" w:rsidRPr="26CA694A">
        <w:rPr>
          <w:rFonts w:eastAsiaTheme="minorEastAsia"/>
        </w:rPr>
        <w:t>Please note that indirect costs cannot be more than 20% of the total grant amount</w:t>
      </w:r>
      <w:r w:rsidR="0065293D">
        <w:rPr>
          <w:rFonts w:eastAsiaTheme="minorEastAsia"/>
        </w:rPr>
        <w:t xml:space="preserve">. Please see our </w:t>
      </w:r>
      <w:hyperlink r:id="rId15" w:history="1">
        <w:r w:rsidR="00FB7ECC" w:rsidRPr="00256245">
          <w:rPr>
            <w:rFonts w:eastAsia="Calibri" w:cstheme="minorHAnsi"/>
            <w:color w:val="0000FF" w:themeColor="hyperlink"/>
            <w:szCs w:val="24"/>
            <w:u w:val="single"/>
          </w:rPr>
          <w:t>Allowable Costs document</w:t>
        </w:r>
      </w:hyperlink>
      <w:r w:rsidR="00FB7ECC" w:rsidRPr="006C7F9A">
        <w:rPr>
          <w:rFonts w:ascii="Calibri" w:eastAsia="Calibri" w:hAnsi="Calibri" w:cs="Calibri"/>
          <w:b/>
          <w:bCs/>
          <w:color w:val="0000FF" w:themeColor="hyperlink"/>
          <w:sz w:val="22"/>
          <w:u w:val="single"/>
        </w:rPr>
        <w:t xml:space="preserve"> </w:t>
      </w:r>
      <w:r w:rsidR="00563AA9">
        <w:rPr>
          <w:rFonts w:eastAsiaTheme="minorEastAsia"/>
        </w:rPr>
        <w:t>to understand</w:t>
      </w:r>
      <w:r w:rsidR="0065293D">
        <w:rPr>
          <w:rFonts w:eastAsiaTheme="minorEastAsia"/>
        </w:rPr>
        <w:t xml:space="preserve"> what costs can be covered with this grant</w:t>
      </w:r>
      <w:r w:rsidR="46A5C67C" w:rsidRPr="26CA694A">
        <w:rPr>
          <w:rFonts w:eastAsiaTheme="minorEastAsia"/>
        </w:rPr>
        <w:t xml:space="preserve">. </w:t>
      </w:r>
      <w:hyperlink r:id="rId16" w:history="1">
        <w:r w:rsidR="003C71BF" w:rsidRPr="00A32EA0">
          <w:rPr>
            <w:rStyle w:val="Hyperlink"/>
            <w:rFonts w:eastAsiaTheme="minorEastAsia"/>
            <w:b/>
            <w:bCs/>
          </w:rPr>
          <w:t>Budget</w:t>
        </w:r>
        <w:r w:rsidR="009512E1" w:rsidRPr="00A32EA0">
          <w:rPr>
            <w:rStyle w:val="Hyperlink"/>
            <w:rFonts w:eastAsiaTheme="minorEastAsia"/>
            <w:b/>
            <w:bCs/>
          </w:rPr>
          <w:t xml:space="preserve"> table e</w:t>
        </w:r>
        <w:r w:rsidR="00884FC8" w:rsidRPr="00A32EA0">
          <w:rPr>
            <w:rStyle w:val="Hyperlink"/>
            <w:rFonts w:eastAsiaTheme="minorEastAsia"/>
            <w:b/>
            <w:bCs/>
          </w:rPr>
          <w:t>xamples can be found here</w:t>
        </w:r>
        <w:r w:rsidR="00931A24" w:rsidRPr="00A32EA0">
          <w:rPr>
            <w:rStyle w:val="Hyperlink"/>
            <w:rFonts w:eastAsiaTheme="minorEastAsia"/>
            <w:b/>
            <w:bCs/>
          </w:rPr>
          <w:t xml:space="preserve"> </w:t>
        </w:r>
      </w:hyperlink>
      <w:r w:rsidR="00884FC8" w:rsidRPr="00A32EA0">
        <w:rPr>
          <w:rFonts w:eastAsiaTheme="minorEastAsia"/>
          <w:b/>
          <w:bCs/>
        </w:rPr>
        <w:t>.</w:t>
      </w:r>
    </w:p>
    <w:p w14:paraId="7F079E16" w14:textId="00CA2482" w:rsidR="006E6688" w:rsidRPr="00DF393F" w:rsidRDefault="00ED127E" w:rsidP="006E224C">
      <w:pPr>
        <w:rPr>
          <w:b/>
        </w:rPr>
      </w:pPr>
      <w:r w:rsidRPr="00DF393F">
        <w:rPr>
          <w:b/>
        </w:rPr>
        <w:t>Option 1</w:t>
      </w:r>
      <w:r w:rsidR="00151769">
        <w:rPr>
          <w:b/>
        </w:rPr>
        <w:t xml:space="preserve">- Budget By Task </w:t>
      </w:r>
      <w:r w:rsidR="00F242DC" w:rsidRPr="00A04DDE">
        <w:rPr>
          <w:bCs/>
        </w:rPr>
        <w:t>(complete</w:t>
      </w:r>
      <w:r w:rsidR="00F242DC">
        <w:rPr>
          <w:b/>
        </w:rPr>
        <w:t xml:space="preserve"> </w:t>
      </w:r>
      <w:r w:rsidR="00151769">
        <w:rPr>
          <w:b/>
        </w:rPr>
        <w:t xml:space="preserve">Budget Task </w:t>
      </w:r>
      <w:r w:rsidR="00F242DC">
        <w:rPr>
          <w:b/>
        </w:rPr>
        <w:t xml:space="preserve">Table </w:t>
      </w:r>
      <w:r w:rsidR="00F242DC" w:rsidRPr="00A04DDE">
        <w:rPr>
          <w:bCs/>
        </w:rPr>
        <w:t>and</w:t>
      </w:r>
      <w:r w:rsidR="00F242DC">
        <w:rPr>
          <w:b/>
        </w:rPr>
        <w:t xml:space="preserve"> </w:t>
      </w:r>
      <w:r w:rsidR="00151769">
        <w:rPr>
          <w:b/>
        </w:rPr>
        <w:t xml:space="preserve">Budget </w:t>
      </w:r>
      <w:r w:rsidR="00CF13FD">
        <w:rPr>
          <w:b/>
        </w:rPr>
        <w:t xml:space="preserve">Task </w:t>
      </w:r>
      <w:r w:rsidR="00F242DC">
        <w:rPr>
          <w:b/>
        </w:rPr>
        <w:t>Narrative</w:t>
      </w:r>
      <w:r w:rsidR="00F242DC" w:rsidRPr="00A04DDE">
        <w:rPr>
          <w:bCs/>
        </w:rPr>
        <w:t>)</w:t>
      </w:r>
      <w:r w:rsidR="00F242DC">
        <w:rPr>
          <w:b/>
        </w:rPr>
        <w:t xml:space="preserve"> </w:t>
      </w:r>
    </w:p>
    <w:p w14:paraId="69756BCA" w14:textId="77777777" w:rsidR="00151769" w:rsidRDefault="00151769" w:rsidP="00DF393F">
      <w:pPr>
        <w:ind w:left="360"/>
        <w:rPr>
          <w:b/>
          <w:u w:val="single"/>
        </w:rPr>
      </w:pPr>
    </w:p>
    <w:p w14:paraId="0A01E2AC" w14:textId="0348026F" w:rsidR="009F6702" w:rsidRDefault="00F242DC" w:rsidP="00DF393F">
      <w:pPr>
        <w:ind w:left="360"/>
        <w:rPr>
          <w:b/>
          <w:u w:val="single"/>
        </w:rPr>
      </w:pPr>
      <w:r>
        <w:rPr>
          <w:b/>
          <w:u w:val="single"/>
        </w:rPr>
        <w:t xml:space="preserve">Budget </w:t>
      </w:r>
      <w:r w:rsidR="00151769">
        <w:rPr>
          <w:b/>
          <w:u w:val="single"/>
        </w:rPr>
        <w:t xml:space="preserve">Task </w:t>
      </w:r>
      <w:r>
        <w:rPr>
          <w:b/>
          <w:u w:val="single"/>
        </w:rPr>
        <w:t>Table</w:t>
      </w:r>
      <w:r w:rsidR="00151769" w:rsidRPr="00A04DDE">
        <w:rPr>
          <w:b/>
        </w:rPr>
        <w:t xml:space="preserve"> </w:t>
      </w:r>
      <w:r w:rsidR="00DF3AB9" w:rsidRPr="26CA694A">
        <w:rPr>
          <w:rFonts w:eastAsiaTheme="minorEastAsia"/>
        </w:rPr>
        <w:t xml:space="preserve">If you choose the </w:t>
      </w:r>
      <w:r w:rsidR="00DF3AB9" w:rsidRPr="26CA694A">
        <w:rPr>
          <w:rFonts w:eastAsiaTheme="minorEastAsia"/>
          <w:u w:val="single"/>
        </w:rPr>
        <w:t xml:space="preserve">Budget </w:t>
      </w:r>
      <w:proofErr w:type="gramStart"/>
      <w:r w:rsidR="00DF3AB9" w:rsidRPr="26CA694A">
        <w:rPr>
          <w:rFonts w:eastAsiaTheme="minorEastAsia"/>
          <w:u w:val="single"/>
        </w:rPr>
        <w:t>By</w:t>
      </w:r>
      <w:proofErr w:type="gramEnd"/>
      <w:r w:rsidR="00DF3AB9" w:rsidRPr="26CA694A">
        <w:rPr>
          <w:rFonts w:eastAsiaTheme="minorEastAsia"/>
          <w:u w:val="single"/>
        </w:rPr>
        <w:t xml:space="preserve"> Task</w:t>
      </w:r>
      <w:r w:rsidR="00DF3AB9" w:rsidRPr="26CA694A">
        <w:rPr>
          <w:rFonts w:eastAsiaTheme="minorEastAsia"/>
        </w:rPr>
        <w:t xml:space="preserve"> option, we strongly recommend you use the three tasks we have defined. Include a separate line item for indirect costs.</w:t>
      </w:r>
    </w:p>
    <w:p w14:paraId="2CDE01FE" w14:textId="77777777" w:rsidR="006E224C" w:rsidRPr="006E224C" w:rsidRDefault="006E224C" w:rsidP="006E224C">
      <w:pPr>
        <w:rPr>
          <w:b/>
          <w:u w:val="single"/>
        </w:rPr>
      </w:pPr>
    </w:p>
    <w:tbl>
      <w:tblPr>
        <w:tblStyle w:val="TableGrid"/>
        <w:tblW w:w="6900" w:type="dxa"/>
        <w:jc w:val="center"/>
        <w:tblLayout w:type="fixed"/>
        <w:tblCellMar>
          <w:left w:w="115" w:type="dxa"/>
          <w:right w:w="115" w:type="dxa"/>
        </w:tblCellMar>
        <w:tblLook w:val="04A0" w:firstRow="1" w:lastRow="0" w:firstColumn="1" w:lastColumn="0" w:noHBand="0" w:noVBand="1"/>
      </w:tblPr>
      <w:tblGrid>
        <w:gridCol w:w="5295"/>
        <w:gridCol w:w="1605"/>
      </w:tblGrid>
      <w:tr w:rsidR="00EA50BD" w:rsidRPr="00DF340D" w14:paraId="4346C728" w14:textId="77777777" w:rsidTr="00163A76">
        <w:trPr>
          <w:cantSplit/>
          <w:trHeight w:val="998"/>
          <w:tblHeader/>
          <w:jc w:val="center"/>
        </w:trPr>
        <w:tc>
          <w:tcPr>
            <w:tcW w:w="5295" w:type="dxa"/>
            <w:shd w:val="clear" w:color="auto" w:fill="007FA4"/>
            <w:vAlign w:val="center"/>
          </w:tcPr>
          <w:p w14:paraId="04ABF5F7" w14:textId="33829674" w:rsidR="00EA50BD" w:rsidRPr="007723C6" w:rsidRDefault="006A62BC" w:rsidP="006E224C">
            <w:pPr>
              <w:rPr>
                <w:rFonts w:cs="Arial"/>
                <w:b/>
                <w:bCs/>
                <w:color w:val="FFFFFF" w:themeColor="background1"/>
              </w:rPr>
            </w:pPr>
            <w:r>
              <w:rPr>
                <w:rFonts w:cs="Arial"/>
                <w:b/>
                <w:bCs/>
                <w:color w:val="FFFFFF" w:themeColor="background1"/>
              </w:rPr>
              <w:t>Conservancy</w:t>
            </w:r>
            <w:r w:rsidR="6BB078B8" w:rsidRPr="184392A5">
              <w:rPr>
                <w:rFonts w:cs="Arial"/>
                <w:b/>
                <w:bCs/>
                <w:color w:val="FFFFFF" w:themeColor="background1"/>
              </w:rPr>
              <w:t xml:space="preserve"> Grant </w:t>
            </w:r>
            <w:r w:rsidR="00EA50BD" w:rsidRPr="184392A5">
              <w:rPr>
                <w:rFonts w:cs="Arial"/>
                <w:b/>
                <w:bCs/>
                <w:color w:val="FFFFFF" w:themeColor="background1"/>
              </w:rPr>
              <w:t>Budget</w:t>
            </w:r>
          </w:p>
        </w:tc>
        <w:tc>
          <w:tcPr>
            <w:tcW w:w="1605" w:type="dxa"/>
            <w:shd w:val="clear" w:color="auto" w:fill="007FA4"/>
            <w:vAlign w:val="center"/>
          </w:tcPr>
          <w:p w14:paraId="5407A7CC" w14:textId="77777777" w:rsidR="00EA50BD" w:rsidRPr="007723C6" w:rsidRDefault="00EA50BD" w:rsidP="006E224C">
            <w:pPr>
              <w:rPr>
                <w:rFonts w:cs="Arial"/>
                <w:b/>
                <w:color w:val="FFFFFF" w:themeColor="background1"/>
              </w:rPr>
            </w:pPr>
            <w:r w:rsidRPr="007723C6">
              <w:rPr>
                <w:rFonts w:cs="Arial"/>
                <w:b/>
                <w:color w:val="FFFFFF" w:themeColor="background1"/>
              </w:rPr>
              <w:t>Coastal Conservancy</w:t>
            </w:r>
          </w:p>
          <w:p w14:paraId="44BD1740" w14:textId="77777777" w:rsidR="00EA50BD" w:rsidRPr="007723C6" w:rsidRDefault="00EA50BD" w:rsidP="006E224C">
            <w:pPr>
              <w:rPr>
                <w:rFonts w:cs="Arial"/>
                <w:b/>
                <w:color w:val="FFFFFF" w:themeColor="background1"/>
              </w:rPr>
            </w:pPr>
            <w:r w:rsidRPr="007723C6">
              <w:rPr>
                <w:rFonts w:cs="Arial"/>
                <w:b/>
                <w:color w:val="FFFFFF" w:themeColor="background1"/>
              </w:rPr>
              <w:t>Funds</w:t>
            </w:r>
          </w:p>
        </w:tc>
      </w:tr>
      <w:tr w:rsidR="00163A76" w:rsidRPr="00DF340D" w14:paraId="7D41D270" w14:textId="77777777">
        <w:trPr>
          <w:cantSplit/>
          <w:jc w:val="center"/>
        </w:trPr>
        <w:tc>
          <w:tcPr>
            <w:tcW w:w="6900" w:type="dxa"/>
            <w:gridSpan w:val="2"/>
            <w:shd w:val="clear" w:color="auto" w:fill="404040" w:themeFill="text1" w:themeFillTint="BF"/>
          </w:tcPr>
          <w:p w14:paraId="4B07B398" w14:textId="1AFFDD50" w:rsidR="00163A76" w:rsidRPr="007E47CF" w:rsidRDefault="00163A76" w:rsidP="006E224C">
            <w:pPr>
              <w:tabs>
                <w:tab w:val="decimal" w:pos="1266"/>
              </w:tabs>
              <w:rPr>
                <w:rFonts w:cs="Arial"/>
                <w:b/>
                <w:color w:val="FFFFFF" w:themeColor="background1"/>
              </w:rPr>
            </w:pPr>
            <w:r w:rsidRPr="00A6231D">
              <w:rPr>
                <w:b/>
                <w:color w:val="FFFFFF" w:themeColor="background1"/>
              </w:rPr>
              <w:t>Costs by Task</w:t>
            </w:r>
          </w:p>
        </w:tc>
      </w:tr>
      <w:tr w:rsidR="00EA50BD" w:rsidRPr="00DF340D" w14:paraId="46436A1E" w14:textId="77777777" w:rsidTr="184392A5">
        <w:trPr>
          <w:cantSplit/>
          <w:jc w:val="center"/>
        </w:trPr>
        <w:tc>
          <w:tcPr>
            <w:tcW w:w="5295" w:type="dxa"/>
          </w:tcPr>
          <w:p w14:paraId="61330EB1" w14:textId="46230B16" w:rsidR="00EA50BD" w:rsidRPr="003C5468" w:rsidRDefault="008C6755" w:rsidP="006E224C">
            <w:pPr>
              <w:spacing w:line="276" w:lineRule="auto"/>
              <w:rPr>
                <w:rFonts w:cs="Arial"/>
                <w:bCs/>
              </w:rPr>
            </w:pPr>
            <w:r>
              <w:rPr>
                <w:rFonts w:cs="Arial"/>
                <w:bCs/>
              </w:rPr>
              <w:t>Task 1: Project Management</w:t>
            </w:r>
          </w:p>
        </w:tc>
        <w:tc>
          <w:tcPr>
            <w:tcW w:w="1605" w:type="dxa"/>
          </w:tcPr>
          <w:p w14:paraId="7EC78DD0" w14:textId="7CB39546" w:rsidR="00EA50BD" w:rsidRPr="00F2342D" w:rsidRDefault="00F2342D" w:rsidP="006E224C">
            <w:pPr>
              <w:tabs>
                <w:tab w:val="decimal" w:pos="1266"/>
              </w:tabs>
              <w:jc w:val="right"/>
              <w:rPr>
                <w:rFonts w:cs="Arial"/>
                <w:bCs/>
              </w:rPr>
            </w:pPr>
            <w:r>
              <w:rPr>
                <w:rFonts w:cs="Arial"/>
                <w:bCs/>
              </w:rPr>
              <w:t>$0</w:t>
            </w:r>
          </w:p>
        </w:tc>
      </w:tr>
      <w:tr w:rsidR="00EA50BD" w:rsidRPr="00DF340D" w14:paraId="6C83997C" w14:textId="77777777" w:rsidTr="184392A5">
        <w:trPr>
          <w:cantSplit/>
          <w:jc w:val="center"/>
        </w:trPr>
        <w:tc>
          <w:tcPr>
            <w:tcW w:w="5295" w:type="dxa"/>
            <w:vAlign w:val="center"/>
          </w:tcPr>
          <w:p w14:paraId="234AEA79" w14:textId="07CF1DA8" w:rsidR="00EA50BD" w:rsidRPr="00136EC3" w:rsidRDefault="00EA50BD" w:rsidP="006E224C">
            <w:pPr>
              <w:spacing w:line="276" w:lineRule="auto"/>
              <w:rPr>
                <w:rFonts w:cs="Arial"/>
              </w:rPr>
            </w:pPr>
            <w:r>
              <w:rPr>
                <w:rFonts w:cs="Arial"/>
              </w:rPr>
              <w:t>Task 2</w:t>
            </w:r>
            <w:r w:rsidR="008C6755">
              <w:rPr>
                <w:rFonts w:cs="Arial"/>
              </w:rPr>
              <w:t>: Project Preparation</w:t>
            </w:r>
          </w:p>
        </w:tc>
        <w:tc>
          <w:tcPr>
            <w:tcW w:w="1605" w:type="dxa"/>
          </w:tcPr>
          <w:p w14:paraId="0C11FB2D" w14:textId="11109728" w:rsidR="00EA50BD" w:rsidRPr="00F2342D" w:rsidRDefault="00F2342D" w:rsidP="006E224C">
            <w:pPr>
              <w:tabs>
                <w:tab w:val="decimal" w:pos="1266"/>
              </w:tabs>
              <w:jc w:val="right"/>
              <w:rPr>
                <w:rFonts w:cs="Arial"/>
                <w:bCs/>
              </w:rPr>
            </w:pPr>
            <w:r w:rsidRPr="00F2342D">
              <w:rPr>
                <w:rFonts w:cs="Arial"/>
                <w:bCs/>
              </w:rPr>
              <w:t>$0</w:t>
            </w:r>
          </w:p>
        </w:tc>
      </w:tr>
      <w:tr w:rsidR="00F2342D" w:rsidRPr="00DF340D" w14:paraId="4EB816CC" w14:textId="77777777" w:rsidTr="184392A5">
        <w:trPr>
          <w:cantSplit/>
          <w:jc w:val="center"/>
        </w:trPr>
        <w:tc>
          <w:tcPr>
            <w:tcW w:w="5295" w:type="dxa"/>
          </w:tcPr>
          <w:p w14:paraId="0FA42455" w14:textId="32A7ECBD" w:rsidR="00F2342D" w:rsidRPr="00C43594" w:rsidRDefault="00F2342D" w:rsidP="006E224C">
            <w:pPr>
              <w:spacing w:line="276" w:lineRule="auto"/>
              <w:rPr>
                <w:rFonts w:cs="Arial"/>
              </w:rPr>
            </w:pPr>
            <w:r w:rsidRPr="184392A5">
              <w:rPr>
                <w:rFonts w:cs="Arial"/>
              </w:rPr>
              <w:t>Task 3: Project Implementation</w:t>
            </w:r>
          </w:p>
        </w:tc>
        <w:tc>
          <w:tcPr>
            <w:tcW w:w="1605" w:type="dxa"/>
          </w:tcPr>
          <w:p w14:paraId="27129524" w14:textId="458917F6" w:rsidR="00F2342D" w:rsidRPr="00F2342D" w:rsidRDefault="00F2342D" w:rsidP="006E224C">
            <w:pPr>
              <w:tabs>
                <w:tab w:val="decimal" w:pos="1266"/>
              </w:tabs>
              <w:jc w:val="right"/>
              <w:rPr>
                <w:rFonts w:cs="Arial"/>
                <w:bCs/>
              </w:rPr>
            </w:pPr>
            <w:r w:rsidRPr="00DA099C">
              <w:rPr>
                <w:rFonts w:cs="Arial"/>
                <w:bCs/>
              </w:rPr>
              <w:t>$0</w:t>
            </w:r>
          </w:p>
        </w:tc>
      </w:tr>
      <w:tr w:rsidR="00F2342D" w:rsidRPr="00DF340D" w14:paraId="7A48DC5E" w14:textId="77777777" w:rsidTr="184392A5">
        <w:trPr>
          <w:cantSplit/>
          <w:jc w:val="center"/>
        </w:trPr>
        <w:tc>
          <w:tcPr>
            <w:tcW w:w="5295" w:type="dxa"/>
          </w:tcPr>
          <w:p w14:paraId="074F6CA6" w14:textId="4AF6E395" w:rsidR="00F2342D" w:rsidRPr="00C43594" w:rsidRDefault="00F2342D" w:rsidP="006E224C">
            <w:pPr>
              <w:spacing w:line="276" w:lineRule="auto"/>
              <w:rPr>
                <w:rFonts w:cs="Arial"/>
              </w:rPr>
            </w:pPr>
            <w:r>
              <w:rPr>
                <w:rFonts w:cs="Arial"/>
              </w:rPr>
              <w:t>Task 4 (add additional rows if needed)</w:t>
            </w:r>
          </w:p>
        </w:tc>
        <w:tc>
          <w:tcPr>
            <w:tcW w:w="1605" w:type="dxa"/>
          </w:tcPr>
          <w:p w14:paraId="0D07DC4C" w14:textId="52710982" w:rsidR="00F2342D" w:rsidRPr="00F2342D" w:rsidRDefault="00F2342D" w:rsidP="006E224C">
            <w:pPr>
              <w:tabs>
                <w:tab w:val="decimal" w:pos="1266"/>
              </w:tabs>
              <w:jc w:val="right"/>
              <w:rPr>
                <w:rFonts w:cs="Arial"/>
                <w:bCs/>
              </w:rPr>
            </w:pPr>
            <w:r w:rsidRPr="00DA099C">
              <w:rPr>
                <w:rFonts w:cs="Arial"/>
                <w:bCs/>
              </w:rPr>
              <w:t>$0</w:t>
            </w:r>
          </w:p>
        </w:tc>
      </w:tr>
      <w:tr w:rsidR="00F2342D" w:rsidRPr="00DF340D" w14:paraId="4B7E64AF" w14:textId="77777777" w:rsidTr="184392A5">
        <w:trPr>
          <w:cantSplit/>
          <w:jc w:val="center"/>
        </w:trPr>
        <w:tc>
          <w:tcPr>
            <w:tcW w:w="5295" w:type="dxa"/>
          </w:tcPr>
          <w:p w14:paraId="583AF31A" w14:textId="654FE21D" w:rsidR="00F2342D" w:rsidRPr="00136EC3" w:rsidRDefault="00F2342D" w:rsidP="006E224C">
            <w:pPr>
              <w:spacing w:line="276" w:lineRule="auto"/>
              <w:jc w:val="right"/>
              <w:rPr>
                <w:rFonts w:cs="Arial"/>
              </w:rPr>
            </w:pPr>
            <w:r>
              <w:rPr>
                <w:rFonts w:cs="Arial"/>
              </w:rPr>
              <w:t xml:space="preserve">Subtotal </w:t>
            </w:r>
            <w:r w:rsidR="00636769">
              <w:rPr>
                <w:rFonts w:cs="Arial"/>
              </w:rPr>
              <w:t>Tasks</w:t>
            </w:r>
          </w:p>
        </w:tc>
        <w:tc>
          <w:tcPr>
            <w:tcW w:w="1605" w:type="dxa"/>
          </w:tcPr>
          <w:p w14:paraId="688D12B8" w14:textId="2641C1D3" w:rsidR="00F2342D" w:rsidRPr="00F2342D" w:rsidRDefault="00F2342D" w:rsidP="006E224C">
            <w:pPr>
              <w:tabs>
                <w:tab w:val="decimal" w:pos="1266"/>
              </w:tabs>
              <w:jc w:val="right"/>
              <w:rPr>
                <w:rFonts w:cs="Arial"/>
              </w:rPr>
            </w:pPr>
            <w:r w:rsidRPr="00DA099C">
              <w:rPr>
                <w:rFonts w:cs="Arial"/>
                <w:bCs/>
              </w:rPr>
              <w:t>$0</w:t>
            </w:r>
          </w:p>
        </w:tc>
      </w:tr>
      <w:tr w:rsidR="00163A76" w:rsidRPr="00DF340D" w14:paraId="7EAA32A4" w14:textId="77777777">
        <w:trPr>
          <w:cantSplit/>
          <w:jc w:val="center"/>
        </w:trPr>
        <w:tc>
          <w:tcPr>
            <w:tcW w:w="6900" w:type="dxa"/>
            <w:gridSpan w:val="2"/>
            <w:shd w:val="clear" w:color="auto" w:fill="404040" w:themeFill="text1" w:themeFillTint="BF"/>
          </w:tcPr>
          <w:p w14:paraId="7975C50D" w14:textId="11B787E5" w:rsidR="00163A76" w:rsidRPr="0046160B" w:rsidRDefault="00163A76" w:rsidP="006E224C">
            <w:pPr>
              <w:tabs>
                <w:tab w:val="decimal" w:pos="1266"/>
              </w:tabs>
              <w:rPr>
                <w:rFonts w:cs="Arial"/>
                <w:bCs/>
              </w:rPr>
            </w:pPr>
            <w:r w:rsidRPr="00A6231D">
              <w:rPr>
                <w:b/>
                <w:color w:val="FFFFFF" w:themeColor="background1"/>
              </w:rPr>
              <w:t>Administrative Costs (if applicable)</w:t>
            </w:r>
          </w:p>
        </w:tc>
      </w:tr>
      <w:tr w:rsidR="00F2342D" w:rsidRPr="00DF340D" w14:paraId="49A29A4E" w14:textId="77777777" w:rsidTr="184392A5">
        <w:trPr>
          <w:cantSplit/>
          <w:jc w:val="center"/>
        </w:trPr>
        <w:tc>
          <w:tcPr>
            <w:tcW w:w="5295" w:type="dxa"/>
          </w:tcPr>
          <w:p w14:paraId="6265BF47" w14:textId="1E41D3FF" w:rsidR="00F2342D" w:rsidRPr="00235ED2" w:rsidRDefault="00F2342D" w:rsidP="006E224C">
            <w:pPr>
              <w:spacing w:line="276" w:lineRule="auto"/>
              <w:rPr>
                <w:rFonts w:cs="Arial"/>
              </w:rPr>
            </w:pPr>
            <w:r w:rsidRPr="184392A5">
              <w:rPr>
                <w:rFonts w:cs="Arial"/>
              </w:rPr>
              <w:t>Indirect Costs</w:t>
            </w:r>
          </w:p>
        </w:tc>
        <w:tc>
          <w:tcPr>
            <w:tcW w:w="1605" w:type="dxa"/>
          </w:tcPr>
          <w:p w14:paraId="7467F0D0" w14:textId="3C1B6B35" w:rsidR="00F2342D" w:rsidRPr="00F2342D" w:rsidRDefault="00F2342D" w:rsidP="006E224C">
            <w:pPr>
              <w:tabs>
                <w:tab w:val="decimal" w:pos="1266"/>
              </w:tabs>
              <w:jc w:val="right"/>
              <w:rPr>
                <w:rFonts w:cs="Arial"/>
                <w:bCs/>
              </w:rPr>
            </w:pPr>
            <w:r w:rsidRPr="00220F2A">
              <w:rPr>
                <w:rFonts w:cs="Arial"/>
                <w:bCs/>
              </w:rPr>
              <w:t>$0</w:t>
            </w:r>
          </w:p>
        </w:tc>
      </w:tr>
      <w:tr w:rsidR="00F2342D" w:rsidRPr="00DF340D" w14:paraId="03C51EF3" w14:textId="77777777" w:rsidTr="184392A5">
        <w:trPr>
          <w:cantSplit/>
          <w:jc w:val="center"/>
        </w:trPr>
        <w:tc>
          <w:tcPr>
            <w:tcW w:w="5295" w:type="dxa"/>
          </w:tcPr>
          <w:p w14:paraId="7E066C70" w14:textId="77777777" w:rsidR="00F2342D" w:rsidRPr="00A37DC2" w:rsidRDefault="00F2342D" w:rsidP="006E224C">
            <w:pPr>
              <w:spacing w:line="276" w:lineRule="auto"/>
              <w:rPr>
                <w:rFonts w:cs="Arial"/>
                <w:bCs/>
              </w:rPr>
            </w:pPr>
            <w:r w:rsidRPr="00A37DC2">
              <w:rPr>
                <w:rFonts w:cs="Arial"/>
                <w:bCs/>
              </w:rPr>
              <w:t>Fiscal Sponsorship Fee</w:t>
            </w:r>
          </w:p>
        </w:tc>
        <w:tc>
          <w:tcPr>
            <w:tcW w:w="1605" w:type="dxa"/>
          </w:tcPr>
          <w:p w14:paraId="577AF72D" w14:textId="4E3A55E3" w:rsidR="00F2342D" w:rsidRPr="00F2342D" w:rsidRDefault="00F2342D" w:rsidP="006E224C">
            <w:pPr>
              <w:tabs>
                <w:tab w:val="decimal" w:pos="1266"/>
              </w:tabs>
              <w:jc w:val="right"/>
              <w:rPr>
                <w:rFonts w:cs="Arial"/>
                <w:bCs/>
              </w:rPr>
            </w:pPr>
            <w:r w:rsidRPr="00220F2A">
              <w:rPr>
                <w:rFonts w:cs="Arial"/>
                <w:bCs/>
              </w:rPr>
              <w:t>$0</w:t>
            </w:r>
          </w:p>
        </w:tc>
      </w:tr>
      <w:tr w:rsidR="00F2342D" w:rsidRPr="00DF340D" w14:paraId="2364F2D0" w14:textId="77777777" w:rsidTr="184392A5">
        <w:trPr>
          <w:cantSplit/>
          <w:jc w:val="center"/>
        </w:trPr>
        <w:tc>
          <w:tcPr>
            <w:tcW w:w="5295" w:type="dxa"/>
          </w:tcPr>
          <w:p w14:paraId="3C411450" w14:textId="77777777" w:rsidR="00F2342D" w:rsidRPr="00136EC3" w:rsidRDefault="00F2342D" w:rsidP="006E224C">
            <w:pPr>
              <w:spacing w:line="276" w:lineRule="auto"/>
              <w:jc w:val="right"/>
              <w:rPr>
                <w:rFonts w:cs="Arial"/>
              </w:rPr>
            </w:pPr>
            <w:r>
              <w:rPr>
                <w:rFonts w:cs="Arial"/>
              </w:rPr>
              <w:t>Subtotal Administration Costs</w:t>
            </w:r>
          </w:p>
        </w:tc>
        <w:tc>
          <w:tcPr>
            <w:tcW w:w="1605" w:type="dxa"/>
          </w:tcPr>
          <w:p w14:paraId="27B51835" w14:textId="5955E85A" w:rsidR="00F2342D" w:rsidRPr="00F2342D" w:rsidRDefault="00F2342D" w:rsidP="006E224C">
            <w:pPr>
              <w:tabs>
                <w:tab w:val="decimal" w:pos="1266"/>
              </w:tabs>
              <w:jc w:val="right"/>
              <w:rPr>
                <w:rFonts w:cs="Arial"/>
              </w:rPr>
            </w:pPr>
            <w:r w:rsidRPr="00220F2A">
              <w:rPr>
                <w:rFonts w:cs="Arial"/>
                <w:bCs/>
              </w:rPr>
              <w:t>$0</w:t>
            </w:r>
          </w:p>
        </w:tc>
      </w:tr>
      <w:tr w:rsidR="00F2342D" w:rsidRPr="00DF340D" w14:paraId="786F1AE8" w14:textId="77777777" w:rsidTr="184392A5">
        <w:trPr>
          <w:cantSplit/>
          <w:jc w:val="center"/>
        </w:trPr>
        <w:tc>
          <w:tcPr>
            <w:tcW w:w="5295" w:type="dxa"/>
            <w:shd w:val="clear" w:color="auto" w:fill="404040" w:themeFill="text1" w:themeFillTint="BF"/>
          </w:tcPr>
          <w:p w14:paraId="72C3ED00" w14:textId="051DA5F3" w:rsidR="00F2342D" w:rsidRPr="00CD0C03" w:rsidRDefault="006A62BC" w:rsidP="006E224C">
            <w:pPr>
              <w:spacing w:line="276" w:lineRule="auto"/>
              <w:rPr>
                <w:rFonts w:cs="Arial"/>
                <w:b/>
                <w:bCs/>
                <w:color w:val="FFFFFF" w:themeColor="background1"/>
              </w:rPr>
            </w:pPr>
            <w:r>
              <w:rPr>
                <w:rFonts w:cs="Arial"/>
                <w:b/>
                <w:bCs/>
                <w:color w:val="FFFFFF" w:themeColor="background1"/>
              </w:rPr>
              <w:t>CONSERVANCY</w:t>
            </w:r>
            <w:r w:rsidR="00F2342D" w:rsidRPr="184392A5">
              <w:rPr>
                <w:rFonts w:cs="Arial"/>
                <w:b/>
                <w:bCs/>
                <w:color w:val="FFFFFF" w:themeColor="background1"/>
              </w:rPr>
              <w:t xml:space="preserve"> GRANT TOTAL</w:t>
            </w:r>
          </w:p>
        </w:tc>
        <w:tc>
          <w:tcPr>
            <w:tcW w:w="1605" w:type="dxa"/>
            <w:shd w:val="clear" w:color="auto" w:fill="404040" w:themeFill="text1" w:themeFillTint="BF"/>
          </w:tcPr>
          <w:p w14:paraId="6168183A" w14:textId="35E9DF1B" w:rsidR="00F2342D" w:rsidRPr="00DC7DD9" w:rsidRDefault="00F2342D" w:rsidP="006E224C">
            <w:pPr>
              <w:tabs>
                <w:tab w:val="decimal" w:pos="1266"/>
              </w:tabs>
              <w:jc w:val="right"/>
              <w:rPr>
                <w:rFonts w:cs="Arial"/>
                <w:color w:val="FFFFFF" w:themeColor="background1"/>
              </w:rPr>
            </w:pPr>
            <w:r w:rsidRPr="1D4A4FA6">
              <w:rPr>
                <w:rFonts w:cs="Arial"/>
                <w:color w:val="FFFFFF" w:themeColor="background1"/>
              </w:rPr>
              <w:t>$0</w:t>
            </w:r>
          </w:p>
        </w:tc>
      </w:tr>
      <w:tr w:rsidR="00F2342D" w14:paraId="76FF8E8C" w14:textId="77777777" w:rsidTr="184392A5">
        <w:trPr>
          <w:cantSplit/>
          <w:jc w:val="center"/>
        </w:trPr>
        <w:tc>
          <w:tcPr>
            <w:tcW w:w="5295" w:type="dxa"/>
            <w:shd w:val="clear" w:color="auto" w:fill="404040" w:themeFill="text1" w:themeFillTint="BF"/>
          </w:tcPr>
          <w:p w14:paraId="75A7C786" w14:textId="7FCBC687" w:rsidR="00F2342D" w:rsidRDefault="00F2342D" w:rsidP="006E224C">
            <w:pPr>
              <w:spacing w:line="276" w:lineRule="auto"/>
              <w:rPr>
                <w:rFonts w:cs="Arial"/>
                <w:b/>
                <w:bCs/>
                <w:color w:val="FFFFFF" w:themeColor="background1"/>
                <w:szCs w:val="24"/>
              </w:rPr>
            </w:pPr>
            <w:r w:rsidRPr="184392A5">
              <w:rPr>
                <w:rFonts w:cs="Arial"/>
                <w:b/>
                <w:bCs/>
                <w:color w:val="FFFFFF" w:themeColor="background1"/>
                <w:szCs w:val="24"/>
              </w:rPr>
              <w:t>Other Funding Total</w:t>
            </w:r>
          </w:p>
        </w:tc>
        <w:tc>
          <w:tcPr>
            <w:tcW w:w="1605" w:type="dxa"/>
            <w:shd w:val="clear" w:color="auto" w:fill="404040" w:themeFill="text1" w:themeFillTint="BF"/>
          </w:tcPr>
          <w:p w14:paraId="1970CA2D" w14:textId="4EA73B36" w:rsidR="00F2342D" w:rsidRPr="00DC7DD9" w:rsidRDefault="00F2342D" w:rsidP="006E224C">
            <w:pPr>
              <w:tabs>
                <w:tab w:val="decimal" w:pos="1266"/>
              </w:tabs>
              <w:jc w:val="right"/>
              <w:rPr>
                <w:rFonts w:cs="Arial"/>
                <w:color w:val="FFFFFF" w:themeColor="background1"/>
              </w:rPr>
            </w:pPr>
            <w:r w:rsidRPr="1D4A4FA6">
              <w:rPr>
                <w:rFonts w:cs="Arial"/>
                <w:color w:val="FFFFFF" w:themeColor="background1"/>
              </w:rPr>
              <w:t>$0</w:t>
            </w:r>
          </w:p>
        </w:tc>
      </w:tr>
      <w:tr w:rsidR="00F2342D" w14:paraId="594AC720" w14:textId="77777777" w:rsidTr="184392A5">
        <w:trPr>
          <w:cantSplit/>
          <w:jc w:val="center"/>
        </w:trPr>
        <w:tc>
          <w:tcPr>
            <w:tcW w:w="5295" w:type="dxa"/>
            <w:shd w:val="clear" w:color="auto" w:fill="404040" w:themeFill="text1" w:themeFillTint="BF"/>
          </w:tcPr>
          <w:p w14:paraId="7DF6663C" w14:textId="3F38BC03" w:rsidR="00F2342D" w:rsidRDefault="00F2342D" w:rsidP="006E224C">
            <w:pPr>
              <w:spacing w:line="276" w:lineRule="auto"/>
              <w:rPr>
                <w:rFonts w:cs="Arial"/>
                <w:b/>
                <w:bCs/>
                <w:color w:val="FFFFFF" w:themeColor="background1"/>
                <w:szCs w:val="24"/>
              </w:rPr>
            </w:pPr>
            <w:r w:rsidRPr="184392A5">
              <w:rPr>
                <w:rFonts w:cs="Arial"/>
                <w:b/>
                <w:bCs/>
                <w:color w:val="FFFFFF" w:themeColor="background1"/>
                <w:szCs w:val="24"/>
              </w:rPr>
              <w:lastRenderedPageBreak/>
              <w:t>Total Project Cost</w:t>
            </w:r>
          </w:p>
        </w:tc>
        <w:tc>
          <w:tcPr>
            <w:tcW w:w="1605" w:type="dxa"/>
            <w:shd w:val="clear" w:color="auto" w:fill="404040" w:themeFill="text1" w:themeFillTint="BF"/>
          </w:tcPr>
          <w:p w14:paraId="2972339B" w14:textId="4DC8F2BB" w:rsidR="00F2342D" w:rsidRPr="00DC7DD9" w:rsidRDefault="00F2342D" w:rsidP="006E224C">
            <w:pPr>
              <w:jc w:val="right"/>
              <w:rPr>
                <w:rFonts w:cs="Arial"/>
                <w:color w:val="FFFFFF" w:themeColor="background1"/>
              </w:rPr>
            </w:pPr>
            <w:r w:rsidRPr="1D4A4FA6">
              <w:rPr>
                <w:rFonts w:cs="Arial"/>
                <w:color w:val="FFFFFF" w:themeColor="background1"/>
              </w:rPr>
              <w:t>$0</w:t>
            </w:r>
          </w:p>
        </w:tc>
      </w:tr>
      <w:tr w:rsidR="00624322" w14:paraId="1EEE19ED" w14:textId="77777777" w:rsidTr="184392A5">
        <w:trPr>
          <w:cantSplit/>
          <w:jc w:val="center"/>
        </w:trPr>
        <w:tc>
          <w:tcPr>
            <w:tcW w:w="5295" w:type="dxa"/>
            <w:shd w:val="clear" w:color="auto" w:fill="404040" w:themeFill="text1" w:themeFillTint="BF"/>
          </w:tcPr>
          <w:p w14:paraId="7D7D08C6" w14:textId="51B13065" w:rsidR="00624322" w:rsidRPr="184392A5" w:rsidRDefault="00DF1671" w:rsidP="006E224C">
            <w:pPr>
              <w:spacing w:line="276" w:lineRule="auto"/>
              <w:rPr>
                <w:rFonts w:cs="Arial"/>
                <w:b/>
                <w:bCs/>
                <w:color w:val="FFFFFF" w:themeColor="background1"/>
                <w:szCs w:val="24"/>
              </w:rPr>
            </w:pPr>
            <w:r>
              <w:rPr>
                <w:rFonts w:cs="Arial"/>
                <w:b/>
                <w:bCs/>
                <w:color w:val="FFFFFF" w:themeColor="background1"/>
                <w:szCs w:val="24"/>
              </w:rPr>
              <w:t xml:space="preserve">Your </w:t>
            </w:r>
            <w:r w:rsidR="00D60087">
              <w:rPr>
                <w:rFonts w:cs="Arial"/>
                <w:b/>
                <w:bCs/>
                <w:color w:val="FFFFFF" w:themeColor="background1"/>
                <w:szCs w:val="24"/>
              </w:rPr>
              <w:t>organization</w:t>
            </w:r>
            <w:r>
              <w:rPr>
                <w:rFonts w:cs="Arial"/>
                <w:b/>
                <w:bCs/>
                <w:color w:val="FFFFFF" w:themeColor="background1"/>
                <w:szCs w:val="24"/>
              </w:rPr>
              <w:t xml:space="preserve">’s </w:t>
            </w:r>
            <w:r w:rsidR="009A7FAF">
              <w:rPr>
                <w:rFonts w:cs="Arial"/>
                <w:b/>
                <w:bCs/>
                <w:color w:val="FFFFFF" w:themeColor="background1"/>
                <w:szCs w:val="24"/>
              </w:rPr>
              <w:t xml:space="preserve">approximate </w:t>
            </w:r>
            <w:r w:rsidR="00505E10">
              <w:rPr>
                <w:rFonts w:cs="Arial"/>
                <w:b/>
                <w:bCs/>
                <w:color w:val="FFFFFF" w:themeColor="background1"/>
                <w:szCs w:val="24"/>
              </w:rPr>
              <w:t>annual</w:t>
            </w:r>
            <w:r w:rsidR="00DB1307">
              <w:rPr>
                <w:rFonts w:cs="Arial"/>
                <w:b/>
                <w:bCs/>
                <w:color w:val="FFFFFF" w:themeColor="background1"/>
                <w:szCs w:val="24"/>
              </w:rPr>
              <w:t xml:space="preserve"> </w:t>
            </w:r>
            <w:r>
              <w:rPr>
                <w:rFonts w:cs="Arial"/>
                <w:b/>
                <w:bCs/>
                <w:color w:val="FFFFFF" w:themeColor="background1"/>
                <w:szCs w:val="24"/>
              </w:rPr>
              <w:t>operating budget</w:t>
            </w:r>
          </w:p>
        </w:tc>
        <w:tc>
          <w:tcPr>
            <w:tcW w:w="1605" w:type="dxa"/>
            <w:shd w:val="clear" w:color="auto" w:fill="404040" w:themeFill="text1" w:themeFillTint="BF"/>
          </w:tcPr>
          <w:p w14:paraId="40C69FD2" w14:textId="06CE472E" w:rsidR="00624322" w:rsidRPr="1D4A4FA6" w:rsidRDefault="00DF1671" w:rsidP="006E224C">
            <w:pPr>
              <w:jc w:val="right"/>
              <w:rPr>
                <w:rFonts w:cs="Arial"/>
                <w:color w:val="FFFFFF" w:themeColor="background1"/>
              </w:rPr>
            </w:pPr>
            <w:r w:rsidRPr="1D4A4FA6">
              <w:rPr>
                <w:rFonts w:cs="Arial"/>
                <w:color w:val="FFFFFF" w:themeColor="background1"/>
              </w:rPr>
              <w:t>$0</w:t>
            </w:r>
          </w:p>
        </w:tc>
      </w:tr>
    </w:tbl>
    <w:p w14:paraId="48F8AD52" w14:textId="54CB0E65" w:rsidR="00EA50BD" w:rsidRDefault="00EA50BD" w:rsidP="006E224C">
      <w:pPr>
        <w:rPr>
          <w:i/>
          <w:szCs w:val="24"/>
        </w:rPr>
      </w:pPr>
    </w:p>
    <w:p w14:paraId="66F7DE28" w14:textId="7CAD208D" w:rsidR="00DB4B61" w:rsidRDefault="42C13BC8" w:rsidP="00DF393F">
      <w:pPr>
        <w:ind w:left="360"/>
      </w:pPr>
      <w:r w:rsidRPr="00DF393F">
        <w:rPr>
          <w:b/>
          <w:u w:val="single"/>
        </w:rPr>
        <w:t xml:space="preserve">Budget </w:t>
      </w:r>
      <w:r w:rsidR="00CF13FD">
        <w:rPr>
          <w:b/>
          <w:u w:val="single"/>
        </w:rPr>
        <w:t xml:space="preserve">Task </w:t>
      </w:r>
      <w:r w:rsidRPr="00DF393F">
        <w:rPr>
          <w:b/>
          <w:u w:val="single"/>
        </w:rPr>
        <w:t>Narrative</w:t>
      </w:r>
      <w:r w:rsidR="00151769">
        <w:rPr>
          <w:b/>
          <w:u w:val="single"/>
        </w:rPr>
        <w:t xml:space="preserve"> </w:t>
      </w:r>
      <w:r w:rsidR="35E20ED0" w:rsidRPr="00A84073">
        <w:t>Please provide</w:t>
      </w:r>
      <w:r w:rsidR="35E20ED0" w:rsidRPr="00ED127E">
        <w:rPr>
          <w:b/>
          <w:bCs/>
        </w:rPr>
        <w:t xml:space="preserve"> </w:t>
      </w:r>
      <w:r w:rsidR="35E20ED0" w:rsidRPr="00A84073">
        <w:t>an approximate</w:t>
      </w:r>
      <w:r w:rsidR="00645ECF" w:rsidRPr="00A84073">
        <w:t xml:space="preserve"> </w:t>
      </w:r>
      <w:r w:rsidR="35E20ED0" w:rsidRPr="00A84073">
        <w:t>breakdown</w:t>
      </w:r>
      <w:r w:rsidR="4C35DC50" w:rsidRPr="00A84073">
        <w:t xml:space="preserve"> of the Project Implementation</w:t>
      </w:r>
      <w:r w:rsidR="00645ECF" w:rsidRPr="00A84073">
        <w:t xml:space="preserve"> cost</w:t>
      </w:r>
      <w:r w:rsidR="4C35DC50" w:rsidRPr="00A84073">
        <w:t xml:space="preserve"> by </w:t>
      </w:r>
      <w:r w:rsidR="00645ECF" w:rsidRPr="00A84073">
        <w:t>these four categories</w:t>
      </w:r>
      <w:r w:rsidR="003C1462" w:rsidRPr="00A84073">
        <w:t>:</w:t>
      </w:r>
      <w:r w:rsidR="004271CF" w:rsidRPr="00A84073">
        <w:t xml:space="preserve"> </w:t>
      </w:r>
      <w:r w:rsidR="4C35DC50" w:rsidRPr="00A84073">
        <w:t xml:space="preserve">1) Labor, </w:t>
      </w:r>
      <w:r w:rsidR="1C7C13E9" w:rsidRPr="00A84073">
        <w:t xml:space="preserve">2) </w:t>
      </w:r>
      <w:r w:rsidR="4C35DC50" w:rsidRPr="00A84073">
        <w:t>Equipment &amp; Supplies</w:t>
      </w:r>
      <w:r w:rsidR="1C7C13E9" w:rsidRPr="00A84073">
        <w:t xml:space="preserve">, 3) Transportation, and 4) Other. For </w:t>
      </w:r>
      <w:r w:rsidR="4B18C84A" w:rsidRPr="00A84073">
        <w:t xml:space="preserve">each of the </w:t>
      </w:r>
      <w:r w:rsidR="1C7C13E9" w:rsidRPr="00A84073">
        <w:t>categor</w:t>
      </w:r>
      <w:r w:rsidR="293853D5" w:rsidRPr="00A84073">
        <w:t>ies 2-4</w:t>
      </w:r>
      <w:r w:rsidR="003C147E">
        <w:t>,</w:t>
      </w:r>
      <w:r w:rsidR="00EF4968" w:rsidRPr="00A84073">
        <w:t xml:space="preserve"> describe the main items contributing to the costs. (</w:t>
      </w:r>
      <w:r w:rsidR="00F875D7">
        <w:t>Refer to</w:t>
      </w:r>
      <w:r w:rsidR="00BC00EB">
        <w:t xml:space="preserve"> the</w:t>
      </w:r>
      <w:hyperlink r:id="rId17" w:history="1">
        <w:r w:rsidR="00F875D7" w:rsidRPr="00A32EA0">
          <w:rPr>
            <w:rStyle w:val="Hyperlink"/>
          </w:rPr>
          <w:t xml:space="preserve"> budget </w:t>
        </w:r>
        <w:r w:rsidR="00D819BC" w:rsidRPr="00A32EA0">
          <w:rPr>
            <w:rStyle w:val="Hyperlink"/>
          </w:rPr>
          <w:t xml:space="preserve">table </w:t>
        </w:r>
        <w:r w:rsidR="00F875D7" w:rsidRPr="00A32EA0">
          <w:rPr>
            <w:rStyle w:val="Hyperlink"/>
          </w:rPr>
          <w:t>e</w:t>
        </w:r>
        <w:r w:rsidR="00A84073" w:rsidRPr="00A32EA0">
          <w:rPr>
            <w:rStyle w:val="Hyperlink"/>
          </w:rPr>
          <w:t>xample</w:t>
        </w:r>
      </w:hyperlink>
      <w:r w:rsidR="00A84073" w:rsidRPr="00A84073">
        <w:t>)</w:t>
      </w:r>
      <w:r w:rsidR="293853D5">
        <w:t xml:space="preserve"> </w:t>
      </w:r>
    </w:p>
    <w:p w14:paraId="26253A91" w14:textId="77777777" w:rsidR="00ED127E" w:rsidRDefault="00ED127E" w:rsidP="006E224C">
      <w:pPr>
        <w:rPr>
          <w:b/>
          <w:bCs/>
        </w:rPr>
      </w:pPr>
    </w:p>
    <w:p w14:paraId="77CE510E" w14:textId="77777777" w:rsidR="00CF13FD" w:rsidRDefault="00CF13FD" w:rsidP="006E224C">
      <w:pPr>
        <w:rPr>
          <w:b/>
          <w:bCs/>
        </w:rPr>
      </w:pPr>
    </w:p>
    <w:p w14:paraId="0D508F59" w14:textId="3B2016D5" w:rsidR="009F6702" w:rsidRDefault="00ED127E" w:rsidP="00151769">
      <w:pPr>
        <w:rPr>
          <w:bCs/>
        </w:rPr>
      </w:pPr>
      <w:r w:rsidRPr="00151769">
        <w:rPr>
          <w:b/>
        </w:rPr>
        <w:t>Option 2</w:t>
      </w:r>
      <w:r w:rsidR="00151769" w:rsidRPr="00A04DDE">
        <w:t xml:space="preserve"> - </w:t>
      </w:r>
      <w:r w:rsidR="002D1D1C" w:rsidRPr="00A04DDE">
        <w:rPr>
          <w:b/>
        </w:rPr>
        <w:t xml:space="preserve">Budget </w:t>
      </w:r>
      <w:r w:rsidR="00151769">
        <w:rPr>
          <w:b/>
        </w:rPr>
        <w:t>B</w:t>
      </w:r>
      <w:r w:rsidR="00F1410D" w:rsidRPr="00A04DDE">
        <w:rPr>
          <w:b/>
        </w:rPr>
        <w:t>y</w:t>
      </w:r>
      <w:r w:rsidR="00EA50BD" w:rsidRPr="00A04DDE">
        <w:rPr>
          <w:b/>
        </w:rPr>
        <w:t xml:space="preserve"> Cost Category</w:t>
      </w:r>
      <w:r w:rsidR="00151769" w:rsidRPr="00A04DDE">
        <w:rPr>
          <w:bCs/>
        </w:rPr>
        <w:t xml:space="preserve"> (</w:t>
      </w:r>
      <w:r w:rsidR="00151769" w:rsidRPr="00352C4D">
        <w:rPr>
          <w:bCs/>
        </w:rPr>
        <w:t>complete</w:t>
      </w:r>
      <w:r w:rsidR="00151769">
        <w:rPr>
          <w:b/>
        </w:rPr>
        <w:t xml:space="preserve"> Budget Cost Table </w:t>
      </w:r>
      <w:r w:rsidR="00151769" w:rsidRPr="00352C4D">
        <w:rPr>
          <w:bCs/>
        </w:rPr>
        <w:t>and</w:t>
      </w:r>
      <w:r w:rsidR="00151769">
        <w:rPr>
          <w:b/>
        </w:rPr>
        <w:t xml:space="preserve"> Budget</w:t>
      </w:r>
      <w:r w:rsidR="00CF13FD">
        <w:rPr>
          <w:b/>
        </w:rPr>
        <w:t xml:space="preserve"> Cost</w:t>
      </w:r>
      <w:r w:rsidR="00151769">
        <w:rPr>
          <w:b/>
        </w:rPr>
        <w:t xml:space="preserve"> Narrative</w:t>
      </w:r>
      <w:r w:rsidR="00151769" w:rsidRPr="00A04DDE">
        <w:rPr>
          <w:bCs/>
        </w:rPr>
        <w:t>)</w:t>
      </w:r>
    </w:p>
    <w:p w14:paraId="24A8B043" w14:textId="77777777" w:rsidR="00151769" w:rsidRDefault="00151769" w:rsidP="00151769">
      <w:pPr>
        <w:rPr>
          <w:bCs/>
        </w:rPr>
      </w:pPr>
    </w:p>
    <w:p w14:paraId="08AC2CC3" w14:textId="0B6ACBFF" w:rsidR="00151769" w:rsidRDefault="00151769" w:rsidP="00151769">
      <w:pPr>
        <w:ind w:left="360"/>
        <w:rPr>
          <w:b/>
          <w:u w:val="single"/>
        </w:rPr>
      </w:pPr>
      <w:r>
        <w:rPr>
          <w:b/>
          <w:u w:val="single"/>
        </w:rPr>
        <w:t>Budget Cost Table</w:t>
      </w:r>
      <w:r w:rsidRPr="00352C4D">
        <w:rPr>
          <w:b/>
        </w:rPr>
        <w:t xml:space="preserve"> </w:t>
      </w:r>
      <w:r w:rsidRPr="26CA694A">
        <w:rPr>
          <w:rFonts w:eastAsiaTheme="minorEastAsia"/>
        </w:rPr>
        <w:t xml:space="preserve">If you choose the </w:t>
      </w:r>
      <w:r w:rsidRPr="26CA694A">
        <w:rPr>
          <w:rFonts w:eastAsiaTheme="minorEastAsia"/>
          <w:u w:val="single"/>
        </w:rPr>
        <w:t xml:space="preserve">Budget </w:t>
      </w:r>
      <w:proofErr w:type="gramStart"/>
      <w:r w:rsidRPr="26CA694A">
        <w:rPr>
          <w:rFonts w:eastAsiaTheme="minorEastAsia"/>
          <w:u w:val="single"/>
        </w:rPr>
        <w:t>By</w:t>
      </w:r>
      <w:proofErr w:type="gramEnd"/>
      <w:r w:rsidRPr="26CA694A">
        <w:rPr>
          <w:rFonts w:eastAsiaTheme="minorEastAsia"/>
          <w:u w:val="single"/>
        </w:rPr>
        <w:t xml:space="preserve"> </w:t>
      </w:r>
      <w:r>
        <w:rPr>
          <w:rFonts w:eastAsiaTheme="minorEastAsia"/>
          <w:u w:val="single"/>
        </w:rPr>
        <w:t>Cost Category</w:t>
      </w:r>
      <w:r w:rsidRPr="26CA694A">
        <w:rPr>
          <w:rFonts w:eastAsiaTheme="minorEastAsia"/>
        </w:rPr>
        <w:t xml:space="preserve"> option, we strongly recommend you use the </w:t>
      </w:r>
      <w:r>
        <w:rPr>
          <w:rFonts w:eastAsiaTheme="minorEastAsia"/>
        </w:rPr>
        <w:t>following cost category</w:t>
      </w:r>
      <w:r w:rsidRPr="26CA694A">
        <w:rPr>
          <w:rFonts w:eastAsiaTheme="minorEastAsia"/>
        </w:rPr>
        <w:t xml:space="preserve"> we have defined. </w:t>
      </w:r>
    </w:p>
    <w:p w14:paraId="077DF6D0" w14:textId="77777777" w:rsidR="00151769" w:rsidRPr="00A04DDE" w:rsidRDefault="00151769" w:rsidP="008E64B7">
      <w:pPr>
        <w:rPr>
          <w:b/>
        </w:rPr>
      </w:pPr>
    </w:p>
    <w:p w14:paraId="76F8DE19" w14:textId="77777777" w:rsidR="006E224C" w:rsidRPr="006E224C" w:rsidRDefault="006E224C" w:rsidP="006E224C">
      <w:pPr>
        <w:rPr>
          <w:b/>
          <w:bCs/>
        </w:rPr>
      </w:pPr>
    </w:p>
    <w:tbl>
      <w:tblPr>
        <w:tblStyle w:val="TableGrid"/>
        <w:tblW w:w="7195" w:type="dxa"/>
        <w:jc w:val="center"/>
        <w:tblLayout w:type="fixed"/>
        <w:tblCellMar>
          <w:left w:w="115" w:type="dxa"/>
          <w:right w:w="115" w:type="dxa"/>
        </w:tblCellMar>
        <w:tblLook w:val="04A0" w:firstRow="1" w:lastRow="0" w:firstColumn="1" w:lastColumn="0" w:noHBand="0" w:noVBand="1"/>
      </w:tblPr>
      <w:tblGrid>
        <w:gridCol w:w="5310"/>
        <w:gridCol w:w="1885"/>
      </w:tblGrid>
      <w:tr w:rsidR="00EA50BD" w:rsidRPr="00DF340D" w14:paraId="227FC4B6" w14:textId="77777777" w:rsidTr="00E07497">
        <w:trPr>
          <w:cantSplit/>
          <w:trHeight w:val="818"/>
          <w:tblHeader/>
          <w:jc w:val="center"/>
        </w:trPr>
        <w:tc>
          <w:tcPr>
            <w:tcW w:w="5310" w:type="dxa"/>
            <w:shd w:val="clear" w:color="auto" w:fill="007FA4"/>
            <w:vAlign w:val="center"/>
          </w:tcPr>
          <w:p w14:paraId="7F211B86" w14:textId="5B31AF09" w:rsidR="00EA50BD" w:rsidRPr="00597322" w:rsidRDefault="006A62BC" w:rsidP="006E224C">
            <w:pPr>
              <w:rPr>
                <w:rFonts w:cs="Arial"/>
                <w:b/>
                <w:bCs/>
                <w:color w:val="FFFFFF" w:themeColor="background1"/>
              </w:rPr>
            </w:pPr>
            <w:r>
              <w:rPr>
                <w:rFonts w:cs="Arial"/>
                <w:b/>
                <w:bCs/>
                <w:color w:val="FFFFFF" w:themeColor="background1"/>
              </w:rPr>
              <w:t>Conservancy</w:t>
            </w:r>
            <w:r w:rsidR="598519D0" w:rsidRPr="184392A5">
              <w:rPr>
                <w:rFonts w:cs="Arial"/>
                <w:b/>
                <w:bCs/>
                <w:color w:val="FFFFFF" w:themeColor="background1"/>
              </w:rPr>
              <w:t xml:space="preserve"> Grant </w:t>
            </w:r>
            <w:r w:rsidR="00EA50BD" w:rsidRPr="184392A5">
              <w:rPr>
                <w:rFonts w:cs="Arial"/>
                <w:b/>
                <w:bCs/>
                <w:color w:val="FFFFFF" w:themeColor="background1"/>
              </w:rPr>
              <w:t>Budget</w:t>
            </w:r>
          </w:p>
        </w:tc>
        <w:tc>
          <w:tcPr>
            <w:tcW w:w="1885" w:type="dxa"/>
            <w:shd w:val="clear" w:color="auto" w:fill="007FA4"/>
            <w:vAlign w:val="center"/>
          </w:tcPr>
          <w:p w14:paraId="3429F0B2" w14:textId="77777777" w:rsidR="00EA50BD" w:rsidRPr="00597322" w:rsidRDefault="00EA50BD" w:rsidP="006E224C">
            <w:pPr>
              <w:rPr>
                <w:rFonts w:cs="Arial"/>
                <w:b/>
                <w:color w:val="FFFFFF" w:themeColor="background1"/>
              </w:rPr>
            </w:pPr>
            <w:r w:rsidRPr="00597322">
              <w:rPr>
                <w:rFonts w:cs="Arial"/>
                <w:b/>
                <w:color w:val="FFFFFF" w:themeColor="background1"/>
              </w:rPr>
              <w:t>Coastal Conservancy</w:t>
            </w:r>
          </w:p>
          <w:p w14:paraId="4803B0CF" w14:textId="77777777" w:rsidR="00EA50BD" w:rsidRPr="00597322" w:rsidRDefault="00EA50BD" w:rsidP="006E224C">
            <w:pPr>
              <w:rPr>
                <w:rFonts w:cs="Arial"/>
                <w:b/>
                <w:color w:val="FFFFFF" w:themeColor="background1"/>
              </w:rPr>
            </w:pPr>
            <w:r w:rsidRPr="00597322">
              <w:rPr>
                <w:rFonts w:cs="Arial"/>
                <w:b/>
                <w:color w:val="FFFFFF" w:themeColor="background1"/>
              </w:rPr>
              <w:t>Funds</w:t>
            </w:r>
          </w:p>
        </w:tc>
      </w:tr>
      <w:tr w:rsidR="00F2342D" w:rsidRPr="00DF340D" w14:paraId="30A22AEB" w14:textId="77777777" w:rsidTr="00E07497">
        <w:trPr>
          <w:cantSplit/>
          <w:jc w:val="center"/>
        </w:trPr>
        <w:tc>
          <w:tcPr>
            <w:tcW w:w="5310" w:type="dxa"/>
          </w:tcPr>
          <w:p w14:paraId="1AAA44F9" w14:textId="77777777" w:rsidR="00F2342D" w:rsidRPr="003C5468" w:rsidRDefault="00F2342D" w:rsidP="006E224C">
            <w:pPr>
              <w:spacing w:line="276" w:lineRule="auto"/>
              <w:rPr>
                <w:rFonts w:cs="Arial"/>
                <w:bCs/>
              </w:rPr>
            </w:pPr>
            <w:r>
              <w:rPr>
                <w:rFonts w:cs="Arial"/>
                <w:bCs/>
              </w:rPr>
              <w:t>Personnel Costs (Labor)</w:t>
            </w:r>
          </w:p>
        </w:tc>
        <w:tc>
          <w:tcPr>
            <w:tcW w:w="1885" w:type="dxa"/>
          </w:tcPr>
          <w:p w14:paraId="1124C98B" w14:textId="674E7424" w:rsidR="00F2342D" w:rsidRPr="00213446" w:rsidRDefault="00F2342D" w:rsidP="006E224C">
            <w:pPr>
              <w:tabs>
                <w:tab w:val="decimal" w:pos="1266"/>
              </w:tabs>
              <w:jc w:val="right"/>
              <w:rPr>
                <w:rFonts w:cs="Arial"/>
                <w:bCs/>
                <w:color w:val="FFFFFF" w:themeColor="background1"/>
              </w:rPr>
            </w:pPr>
            <w:r w:rsidRPr="00931888">
              <w:rPr>
                <w:rFonts w:cs="Arial"/>
                <w:bCs/>
              </w:rPr>
              <w:t>$0</w:t>
            </w:r>
          </w:p>
        </w:tc>
      </w:tr>
      <w:tr w:rsidR="00F2342D" w:rsidRPr="00DF340D" w14:paraId="71B20C38" w14:textId="77777777" w:rsidTr="00E07497">
        <w:trPr>
          <w:cantSplit/>
          <w:jc w:val="center"/>
        </w:trPr>
        <w:tc>
          <w:tcPr>
            <w:tcW w:w="5310" w:type="dxa"/>
            <w:vAlign w:val="center"/>
          </w:tcPr>
          <w:p w14:paraId="58555588" w14:textId="32CB1837" w:rsidR="00F2342D" w:rsidRPr="00136EC3" w:rsidRDefault="00F2342D" w:rsidP="006E224C">
            <w:pPr>
              <w:spacing w:line="276" w:lineRule="auto"/>
              <w:rPr>
                <w:szCs w:val="24"/>
              </w:rPr>
            </w:pPr>
            <w:r>
              <w:t>Equipment &amp; Supplies</w:t>
            </w:r>
          </w:p>
        </w:tc>
        <w:tc>
          <w:tcPr>
            <w:tcW w:w="1885" w:type="dxa"/>
          </w:tcPr>
          <w:p w14:paraId="5CBF2C47" w14:textId="3DF078A0" w:rsidR="00F2342D" w:rsidRPr="00213446" w:rsidRDefault="00F2342D" w:rsidP="006E224C">
            <w:pPr>
              <w:tabs>
                <w:tab w:val="decimal" w:pos="1266"/>
              </w:tabs>
              <w:jc w:val="right"/>
              <w:rPr>
                <w:rFonts w:cs="Arial"/>
                <w:bCs/>
              </w:rPr>
            </w:pPr>
            <w:r w:rsidRPr="00931888">
              <w:rPr>
                <w:rFonts w:cs="Arial"/>
                <w:bCs/>
              </w:rPr>
              <w:t>$0</w:t>
            </w:r>
          </w:p>
        </w:tc>
      </w:tr>
      <w:tr w:rsidR="00F2342D" w:rsidRPr="00DF340D" w14:paraId="55EC18FC" w14:textId="77777777" w:rsidTr="00E07497">
        <w:trPr>
          <w:cantSplit/>
          <w:jc w:val="center"/>
        </w:trPr>
        <w:tc>
          <w:tcPr>
            <w:tcW w:w="5310" w:type="dxa"/>
          </w:tcPr>
          <w:p w14:paraId="568BC018" w14:textId="77777777" w:rsidR="00F2342D" w:rsidRPr="00C43594" w:rsidRDefault="00F2342D" w:rsidP="006E224C">
            <w:pPr>
              <w:spacing w:line="276" w:lineRule="auto"/>
              <w:rPr>
                <w:rFonts w:cs="Arial"/>
              </w:rPr>
            </w:pPr>
            <w:r>
              <w:rPr>
                <w:rFonts w:cs="Arial"/>
              </w:rPr>
              <w:t>Subcontractors</w:t>
            </w:r>
          </w:p>
        </w:tc>
        <w:tc>
          <w:tcPr>
            <w:tcW w:w="1885" w:type="dxa"/>
          </w:tcPr>
          <w:p w14:paraId="4A554D62" w14:textId="1FE084B3" w:rsidR="00F2342D" w:rsidRPr="00625C91" w:rsidRDefault="00F2342D" w:rsidP="006E224C">
            <w:pPr>
              <w:tabs>
                <w:tab w:val="decimal" w:pos="1266"/>
              </w:tabs>
              <w:jc w:val="right"/>
              <w:rPr>
                <w:rFonts w:cs="Arial"/>
                <w:bCs/>
              </w:rPr>
            </w:pPr>
            <w:r w:rsidRPr="00931888">
              <w:rPr>
                <w:rFonts w:cs="Arial"/>
                <w:bCs/>
              </w:rPr>
              <w:t>$0</w:t>
            </w:r>
          </w:p>
        </w:tc>
      </w:tr>
      <w:tr w:rsidR="00F2342D" w:rsidRPr="00CA5F25" w14:paraId="06E89422" w14:textId="77777777" w:rsidTr="00E07497">
        <w:trPr>
          <w:cantSplit/>
          <w:jc w:val="center"/>
        </w:trPr>
        <w:tc>
          <w:tcPr>
            <w:tcW w:w="5310" w:type="dxa"/>
          </w:tcPr>
          <w:p w14:paraId="5D874C8B" w14:textId="13BDC551" w:rsidR="00F2342D" w:rsidRPr="00CA5F25" w:rsidRDefault="00F2342D" w:rsidP="006E224C">
            <w:pPr>
              <w:spacing w:line="276" w:lineRule="auto"/>
              <w:rPr>
                <w:rFonts w:cs="Arial"/>
              </w:rPr>
            </w:pPr>
            <w:r w:rsidRPr="184392A5">
              <w:rPr>
                <w:rFonts w:cs="Arial"/>
              </w:rPr>
              <w:t>Indirect Costs</w:t>
            </w:r>
          </w:p>
        </w:tc>
        <w:tc>
          <w:tcPr>
            <w:tcW w:w="1885" w:type="dxa"/>
          </w:tcPr>
          <w:p w14:paraId="2A9057E6" w14:textId="1E1DD5E1" w:rsidR="00F2342D" w:rsidRPr="00CA5F25" w:rsidRDefault="00F2342D" w:rsidP="006E224C">
            <w:pPr>
              <w:tabs>
                <w:tab w:val="decimal" w:pos="1266"/>
              </w:tabs>
              <w:jc w:val="right"/>
              <w:rPr>
                <w:rFonts w:cs="Arial"/>
                <w:bCs/>
              </w:rPr>
            </w:pPr>
            <w:r w:rsidRPr="00931888">
              <w:rPr>
                <w:rFonts w:cs="Arial"/>
                <w:bCs/>
              </w:rPr>
              <w:t>$0</w:t>
            </w:r>
          </w:p>
        </w:tc>
      </w:tr>
      <w:tr w:rsidR="00F2342D" w:rsidRPr="00DF340D" w14:paraId="7DE313BA" w14:textId="77777777" w:rsidTr="00E07497">
        <w:trPr>
          <w:cantSplit/>
          <w:jc w:val="center"/>
        </w:trPr>
        <w:tc>
          <w:tcPr>
            <w:tcW w:w="5310" w:type="dxa"/>
          </w:tcPr>
          <w:p w14:paraId="23879E71" w14:textId="77777777" w:rsidR="00F2342D" w:rsidRPr="00CA5F25" w:rsidRDefault="00F2342D" w:rsidP="006E224C">
            <w:pPr>
              <w:spacing w:line="276" w:lineRule="auto"/>
              <w:rPr>
                <w:rFonts w:cs="Arial"/>
                <w:bCs/>
              </w:rPr>
            </w:pPr>
            <w:r w:rsidRPr="00CA5F25">
              <w:rPr>
                <w:rFonts w:cs="Arial"/>
                <w:bCs/>
              </w:rPr>
              <w:t>Fiscal Sponsorship Fee</w:t>
            </w:r>
          </w:p>
        </w:tc>
        <w:tc>
          <w:tcPr>
            <w:tcW w:w="1885" w:type="dxa"/>
          </w:tcPr>
          <w:p w14:paraId="24D61079" w14:textId="76A67576" w:rsidR="00F2342D" w:rsidRPr="00CA5F25" w:rsidRDefault="00F2342D" w:rsidP="006E224C">
            <w:pPr>
              <w:tabs>
                <w:tab w:val="decimal" w:pos="1266"/>
              </w:tabs>
              <w:jc w:val="right"/>
              <w:rPr>
                <w:rFonts w:cs="Arial"/>
                <w:bCs/>
              </w:rPr>
            </w:pPr>
            <w:r w:rsidRPr="00931888">
              <w:rPr>
                <w:rFonts w:cs="Arial"/>
                <w:bCs/>
              </w:rPr>
              <w:t>$0</w:t>
            </w:r>
          </w:p>
        </w:tc>
      </w:tr>
      <w:tr w:rsidR="00F2342D" w:rsidRPr="00DF340D" w14:paraId="26CC2ED7" w14:textId="77777777" w:rsidTr="00E07497">
        <w:trPr>
          <w:cantSplit/>
          <w:jc w:val="center"/>
        </w:trPr>
        <w:tc>
          <w:tcPr>
            <w:tcW w:w="5310" w:type="dxa"/>
            <w:shd w:val="clear" w:color="auto" w:fill="404040" w:themeFill="text1" w:themeFillTint="BF"/>
          </w:tcPr>
          <w:p w14:paraId="0B78C32E" w14:textId="56F56053" w:rsidR="00F2342D" w:rsidRPr="00CD0C03" w:rsidRDefault="006A62BC" w:rsidP="006E224C">
            <w:pPr>
              <w:spacing w:line="276" w:lineRule="auto"/>
              <w:rPr>
                <w:rFonts w:cs="Arial"/>
                <w:b/>
                <w:bCs/>
                <w:color w:val="FFFFFF" w:themeColor="background1"/>
              </w:rPr>
            </w:pPr>
            <w:r>
              <w:rPr>
                <w:rFonts w:cs="Arial"/>
                <w:b/>
                <w:bCs/>
                <w:color w:val="FFFFFF" w:themeColor="background1"/>
              </w:rPr>
              <w:t>CONSERVANCY</w:t>
            </w:r>
            <w:r w:rsidRPr="006A62BC">
              <w:rPr>
                <w:rFonts w:cs="Arial"/>
                <w:b/>
                <w:bCs/>
                <w:color w:val="FFFFFF" w:themeColor="background1"/>
              </w:rPr>
              <w:t xml:space="preserve"> </w:t>
            </w:r>
            <w:r w:rsidR="00F2342D" w:rsidRPr="184392A5">
              <w:rPr>
                <w:rFonts w:cs="Arial"/>
                <w:b/>
                <w:bCs/>
                <w:color w:val="FFFFFF" w:themeColor="background1"/>
              </w:rPr>
              <w:t>GRANT TOTAL</w:t>
            </w:r>
          </w:p>
        </w:tc>
        <w:tc>
          <w:tcPr>
            <w:tcW w:w="1885" w:type="dxa"/>
            <w:shd w:val="clear" w:color="auto" w:fill="404040" w:themeFill="text1" w:themeFillTint="BF"/>
          </w:tcPr>
          <w:p w14:paraId="32E471E3" w14:textId="3DC0E588" w:rsidR="00F2342D" w:rsidRPr="00DC7DD9" w:rsidRDefault="00F2342D" w:rsidP="006E224C">
            <w:pPr>
              <w:tabs>
                <w:tab w:val="decimal" w:pos="1266"/>
              </w:tabs>
              <w:jc w:val="right"/>
              <w:rPr>
                <w:rFonts w:cs="Arial"/>
                <w:color w:val="FFFFFF" w:themeColor="background1"/>
              </w:rPr>
            </w:pPr>
            <w:r w:rsidRPr="1D4A4FA6">
              <w:rPr>
                <w:rFonts w:cs="Arial"/>
                <w:color w:val="FFFFFF" w:themeColor="background1"/>
              </w:rPr>
              <w:t>$0</w:t>
            </w:r>
          </w:p>
        </w:tc>
      </w:tr>
      <w:tr w:rsidR="00F2342D" w:rsidRPr="00DF340D" w14:paraId="2A44D055" w14:textId="77777777" w:rsidTr="00E07497">
        <w:trPr>
          <w:cantSplit/>
          <w:jc w:val="center"/>
        </w:trPr>
        <w:tc>
          <w:tcPr>
            <w:tcW w:w="5310" w:type="dxa"/>
            <w:shd w:val="clear" w:color="auto" w:fill="404040" w:themeFill="text1" w:themeFillTint="BF"/>
          </w:tcPr>
          <w:p w14:paraId="7F78C267" w14:textId="00ECEDF2" w:rsidR="00F2342D" w:rsidRPr="184392A5" w:rsidRDefault="00F2342D" w:rsidP="006E224C">
            <w:pPr>
              <w:spacing w:line="276" w:lineRule="auto"/>
              <w:rPr>
                <w:rFonts w:cs="Arial"/>
                <w:b/>
                <w:bCs/>
                <w:color w:val="FFFFFF" w:themeColor="background1"/>
              </w:rPr>
            </w:pPr>
            <w:r w:rsidRPr="184392A5">
              <w:rPr>
                <w:rFonts w:cs="Arial"/>
                <w:b/>
                <w:bCs/>
                <w:color w:val="FFFFFF" w:themeColor="background1"/>
                <w:szCs w:val="24"/>
              </w:rPr>
              <w:t>Other Funding Total</w:t>
            </w:r>
          </w:p>
        </w:tc>
        <w:tc>
          <w:tcPr>
            <w:tcW w:w="1885" w:type="dxa"/>
            <w:shd w:val="clear" w:color="auto" w:fill="404040" w:themeFill="text1" w:themeFillTint="BF"/>
          </w:tcPr>
          <w:p w14:paraId="56C6F8D4" w14:textId="1C710826" w:rsidR="00F2342D" w:rsidRPr="00DC7DD9" w:rsidRDefault="00F2342D" w:rsidP="006E224C">
            <w:pPr>
              <w:tabs>
                <w:tab w:val="decimal" w:pos="1266"/>
              </w:tabs>
              <w:jc w:val="right"/>
              <w:rPr>
                <w:rFonts w:cs="Arial"/>
                <w:color w:val="FFFFFF" w:themeColor="background1"/>
              </w:rPr>
            </w:pPr>
            <w:r w:rsidRPr="1D4A4FA6">
              <w:rPr>
                <w:rFonts w:cs="Arial"/>
                <w:color w:val="FFFFFF" w:themeColor="background1"/>
              </w:rPr>
              <w:t>$0</w:t>
            </w:r>
          </w:p>
        </w:tc>
      </w:tr>
      <w:tr w:rsidR="00F2342D" w14:paraId="5246898A" w14:textId="77777777" w:rsidTr="00E07497">
        <w:trPr>
          <w:cantSplit/>
          <w:jc w:val="center"/>
        </w:trPr>
        <w:tc>
          <w:tcPr>
            <w:tcW w:w="5310" w:type="dxa"/>
            <w:shd w:val="clear" w:color="auto" w:fill="404040" w:themeFill="text1" w:themeFillTint="BF"/>
          </w:tcPr>
          <w:p w14:paraId="0B50BC83" w14:textId="597BFCDE" w:rsidR="00F2342D" w:rsidRDefault="00F2342D" w:rsidP="006E224C">
            <w:pPr>
              <w:spacing w:line="276" w:lineRule="auto"/>
              <w:rPr>
                <w:rFonts w:cs="Arial"/>
                <w:b/>
                <w:bCs/>
                <w:color w:val="FFFFFF" w:themeColor="background1"/>
                <w:szCs w:val="24"/>
              </w:rPr>
            </w:pPr>
            <w:r w:rsidRPr="184392A5">
              <w:rPr>
                <w:rFonts w:cs="Arial"/>
                <w:b/>
                <w:bCs/>
                <w:color w:val="FFFFFF" w:themeColor="background1"/>
                <w:szCs w:val="24"/>
              </w:rPr>
              <w:t>Total Project Cost</w:t>
            </w:r>
          </w:p>
        </w:tc>
        <w:tc>
          <w:tcPr>
            <w:tcW w:w="1885" w:type="dxa"/>
            <w:shd w:val="clear" w:color="auto" w:fill="404040" w:themeFill="text1" w:themeFillTint="BF"/>
          </w:tcPr>
          <w:p w14:paraId="1ED1F554" w14:textId="2C32746A" w:rsidR="00F2342D" w:rsidRPr="00DC7DD9" w:rsidRDefault="00F2342D" w:rsidP="006E224C">
            <w:pPr>
              <w:jc w:val="right"/>
              <w:rPr>
                <w:rFonts w:cs="Arial"/>
                <w:color w:val="FFFFFF" w:themeColor="background1"/>
              </w:rPr>
            </w:pPr>
            <w:r w:rsidRPr="1D4A4FA6">
              <w:rPr>
                <w:rFonts w:cs="Arial"/>
                <w:color w:val="FFFFFF" w:themeColor="background1"/>
              </w:rPr>
              <w:t>$0</w:t>
            </w:r>
          </w:p>
        </w:tc>
      </w:tr>
      <w:tr w:rsidR="00DF1671" w14:paraId="4892BCC9" w14:textId="77777777" w:rsidTr="00E07497">
        <w:trPr>
          <w:cantSplit/>
          <w:jc w:val="center"/>
        </w:trPr>
        <w:tc>
          <w:tcPr>
            <w:tcW w:w="5310" w:type="dxa"/>
            <w:shd w:val="clear" w:color="auto" w:fill="404040" w:themeFill="text1" w:themeFillTint="BF"/>
          </w:tcPr>
          <w:p w14:paraId="2DD4E678" w14:textId="142A6417" w:rsidR="00DF1671" w:rsidRPr="184392A5" w:rsidRDefault="00DF1671" w:rsidP="006E224C">
            <w:pPr>
              <w:spacing w:line="276" w:lineRule="auto"/>
              <w:rPr>
                <w:rFonts w:cs="Arial"/>
                <w:b/>
                <w:bCs/>
                <w:color w:val="FFFFFF" w:themeColor="background1"/>
                <w:szCs w:val="24"/>
              </w:rPr>
            </w:pPr>
            <w:r>
              <w:rPr>
                <w:rFonts w:cs="Arial"/>
                <w:b/>
                <w:bCs/>
                <w:color w:val="FFFFFF" w:themeColor="background1"/>
                <w:szCs w:val="24"/>
              </w:rPr>
              <w:t xml:space="preserve">Your </w:t>
            </w:r>
            <w:r w:rsidR="00D60087">
              <w:rPr>
                <w:rFonts w:cs="Arial"/>
                <w:b/>
                <w:bCs/>
                <w:color w:val="FFFFFF" w:themeColor="background1"/>
                <w:szCs w:val="24"/>
              </w:rPr>
              <w:t>organization</w:t>
            </w:r>
            <w:r>
              <w:rPr>
                <w:rFonts w:cs="Arial"/>
                <w:b/>
                <w:bCs/>
                <w:color w:val="FFFFFF" w:themeColor="background1"/>
                <w:szCs w:val="24"/>
              </w:rPr>
              <w:t xml:space="preserve">’s </w:t>
            </w:r>
            <w:r w:rsidR="00D60087">
              <w:rPr>
                <w:rFonts w:cs="Arial"/>
                <w:b/>
                <w:bCs/>
                <w:color w:val="FFFFFF" w:themeColor="background1"/>
                <w:szCs w:val="24"/>
              </w:rPr>
              <w:t>approximate</w:t>
            </w:r>
            <w:r w:rsidR="00505E10">
              <w:rPr>
                <w:rFonts w:cs="Arial"/>
                <w:b/>
                <w:bCs/>
                <w:color w:val="FFFFFF" w:themeColor="background1"/>
                <w:szCs w:val="24"/>
              </w:rPr>
              <w:t xml:space="preserve"> annual</w:t>
            </w:r>
            <w:r w:rsidR="00D60087">
              <w:rPr>
                <w:rFonts w:cs="Arial"/>
                <w:b/>
                <w:bCs/>
                <w:color w:val="FFFFFF" w:themeColor="background1"/>
                <w:szCs w:val="24"/>
              </w:rPr>
              <w:t xml:space="preserve"> </w:t>
            </w:r>
            <w:r>
              <w:rPr>
                <w:rFonts w:cs="Arial"/>
                <w:b/>
                <w:bCs/>
                <w:color w:val="FFFFFF" w:themeColor="background1"/>
                <w:szCs w:val="24"/>
              </w:rPr>
              <w:t>operating budget</w:t>
            </w:r>
          </w:p>
        </w:tc>
        <w:tc>
          <w:tcPr>
            <w:tcW w:w="1885" w:type="dxa"/>
            <w:shd w:val="clear" w:color="auto" w:fill="404040" w:themeFill="text1" w:themeFillTint="BF"/>
          </w:tcPr>
          <w:p w14:paraId="5B9A4696" w14:textId="5F2BC549" w:rsidR="00DF1671" w:rsidRPr="1D4A4FA6" w:rsidRDefault="00DF1671" w:rsidP="006E224C">
            <w:pPr>
              <w:jc w:val="right"/>
              <w:rPr>
                <w:rFonts w:cs="Arial"/>
                <w:color w:val="FFFFFF" w:themeColor="background1"/>
              </w:rPr>
            </w:pPr>
            <w:r w:rsidRPr="1D4A4FA6">
              <w:rPr>
                <w:rFonts w:cs="Arial"/>
                <w:color w:val="FFFFFF" w:themeColor="background1"/>
              </w:rPr>
              <w:t>$0</w:t>
            </w:r>
          </w:p>
        </w:tc>
      </w:tr>
    </w:tbl>
    <w:p w14:paraId="022DB9A3" w14:textId="77777777" w:rsidR="00EA50BD" w:rsidRDefault="00EA50BD" w:rsidP="006E224C"/>
    <w:p w14:paraId="365AB10A" w14:textId="48E001CB" w:rsidR="00EA50BD" w:rsidRDefault="00ED127E" w:rsidP="00DF393F">
      <w:pPr>
        <w:ind w:left="450"/>
      </w:pPr>
      <w:r>
        <w:rPr>
          <w:b/>
          <w:bCs/>
          <w:u w:val="single"/>
        </w:rPr>
        <w:t xml:space="preserve">Budget </w:t>
      </w:r>
      <w:r w:rsidR="00CF13FD">
        <w:rPr>
          <w:b/>
          <w:bCs/>
          <w:u w:val="single"/>
        </w:rPr>
        <w:t xml:space="preserve">Cost </w:t>
      </w:r>
      <w:r>
        <w:rPr>
          <w:b/>
          <w:bCs/>
          <w:u w:val="single"/>
        </w:rPr>
        <w:t>Narrative</w:t>
      </w:r>
      <w:r w:rsidR="00B04430" w:rsidRPr="512BE8A0">
        <w:rPr>
          <w:b/>
          <w:bCs/>
        </w:rPr>
        <w:t xml:space="preserve"> </w:t>
      </w:r>
      <w:r w:rsidR="00EA50BD">
        <w:t xml:space="preserve">Estimate the </w:t>
      </w:r>
      <w:r w:rsidR="0070177C">
        <w:t>percentage</w:t>
      </w:r>
      <w:r w:rsidR="00EA50BD">
        <w:t xml:space="preserve"> of personnel costs spent on project management and initiation versus delivery of program</w:t>
      </w:r>
      <w:r w:rsidR="0060639A">
        <w:t>ming</w:t>
      </w:r>
      <w:r w:rsidR="00EA50BD">
        <w:t xml:space="preserve">. Summarize main </w:t>
      </w:r>
      <w:r w:rsidR="5F76A948">
        <w:t xml:space="preserve">Equipment &amp; Supplies </w:t>
      </w:r>
      <w:r w:rsidR="00EA50BD">
        <w:t>costs that are anticipated, including transportation costs. Summarize role of subcontractors.</w:t>
      </w:r>
      <w:r w:rsidR="00F875D7">
        <w:t xml:space="preserve"> (Refer to</w:t>
      </w:r>
      <w:r w:rsidR="00BC00EB">
        <w:t xml:space="preserve"> </w:t>
      </w:r>
      <w:r w:rsidR="00BC00EB" w:rsidRPr="00C806C6">
        <w:t>the</w:t>
      </w:r>
      <w:r w:rsidR="00F875D7" w:rsidRPr="001522BF">
        <w:rPr>
          <w:color w:val="00BF7D"/>
        </w:rPr>
        <w:t xml:space="preserve"> </w:t>
      </w:r>
      <w:hyperlink r:id="rId18" w:history="1">
        <w:r w:rsidR="00F875D7" w:rsidRPr="00A32EA0">
          <w:rPr>
            <w:rStyle w:val="Hyperlink"/>
          </w:rPr>
          <w:t xml:space="preserve">budget </w:t>
        </w:r>
        <w:r w:rsidR="00D819BC" w:rsidRPr="00A32EA0">
          <w:rPr>
            <w:rStyle w:val="Hyperlink"/>
          </w:rPr>
          <w:t xml:space="preserve">table </w:t>
        </w:r>
        <w:r w:rsidR="00F875D7" w:rsidRPr="00A32EA0">
          <w:rPr>
            <w:rStyle w:val="Hyperlink"/>
          </w:rPr>
          <w:t>example</w:t>
        </w:r>
      </w:hyperlink>
      <w:r w:rsidR="00F875D7">
        <w:t>)</w:t>
      </w:r>
    </w:p>
    <w:p w14:paraId="7D4B7429" w14:textId="77777777" w:rsidR="00E07497" w:rsidRDefault="00E07497" w:rsidP="006E224C">
      <w:pPr>
        <w:rPr>
          <w:b/>
          <w:bCs/>
        </w:rPr>
      </w:pPr>
    </w:p>
    <w:p w14:paraId="1B9DE641" w14:textId="77777777" w:rsidR="006E6688" w:rsidRDefault="006E6688" w:rsidP="006E224C">
      <w:pPr>
        <w:rPr>
          <w:b/>
          <w:bCs/>
        </w:rPr>
      </w:pPr>
    </w:p>
    <w:p w14:paraId="7A558F80" w14:textId="77777777" w:rsidR="00CF13FD" w:rsidRDefault="00CF13FD" w:rsidP="006E224C">
      <w:pPr>
        <w:rPr>
          <w:b/>
          <w:bCs/>
        </w:rPr>
      </w:pPr>
    </w:p>
    <w:p w14:paraId="279BCF4A" w14:textId="77777777" w:rsidR="006E6688" w:rsidRDefault="006E6688" w:rsidP="006E224C">
      <w:pPr>
        <w:rPr>
          <w:b/>
          <w:bCs/>
        </w:rPr>
      </w:pPr>
    </w:p>
    <w:p w14:paraId="1085338D" w14:textId="1834E309" w:rsidR="00DF3AB9" w:rsidRDefault="00634478" w:rsidP="00005A86">
      <w:pPr>
        <w:pStyle w:val="ListParagraph"/>
        <w:numPr>
          <w:ilvl w:val="0"/>
          <w:numId w:val="158"/>
        </w:numPr>
      </w:pPr>
      <w:r w:rsidRPr="006A62BC">
        <w:rPr>
          <w:b/>
          <w:bCs/>
        </w:rPr>
        <w:lastRenderedPageBreak/>
        <w:t xml:space="preserve">Cost to Participants. </w:t>
      </w:r>
      <w:r w:rsidRPr="35BC57EB">
        <w:t xml:space="preserve">Describe costs, if any, to participants in your </w:t>
      </w:r>
      <w:r w:rsidR="0060639A">
        <w:t>project</w:t>
      </w:r>
      <w:r w:rsidRPr="35BC57EB">
        <w:t xml:space="preserve">. Identify whether grant funding would enable the </w:t>
      </w:r>
      <w:r w:rsidR="0060639A">
        <w:t>project</w:t>
      </w:r>
      <w:r w:rsidRPr="35BC57EB">
        <w:t xml:space="preserve"> to be free or subsidized</w:t>
      </w:r>
      <w:r w:rsidR="006A62BC">
        <w:t xml:space="preserve">. </w:t>
      </w:r>
      <w:r w:rsidRPr="35BC57EB">
        <w:t xml:space="preserve">If your </w:t>
      </w:r>
      <w:r w:rsidR="0060639A">
        <w:t>project</w:t>
      </w:r>
      <w:r w:rsidRPr="35BC57EB">
        <w:t xml:space="preserve"> provides </w:t>
      </w:r>
      <w:proofErr w:type="gramStart"/>
      <w:r w:rsidRPr="35BC57EB">
        <w:t>participants</w:t>
      </w:r>
      <w:proofErr w:type="gramEnd"/>
      <w:r w:rsidRPr="35BC57EB">
        <w:t xml:space="preserve"> subsidies or scholarships, please describe how participants are selected to receive them</w:t>
      </w:r>
      <w:r w:rsidR="00C51A8D" w:rsidRPr="35BC57EB">
        <w:t>.</w:t>
      </w:r>
      <w:r w:rsidR="003644E6">
        <w:t xml:space="preserve"> (</w:t>
      </w:r>
      <w:r w:rsidR="0046551F">
        <w:t xml:space="preserve">Suggested </w:t>
      </w:r>
      <w:proofErr w:type="gramStart"/>
      <w:r w:rsidR="0046551F">
        <w:t>1 paragraph</w:t>
      </w:r>
      <w:proofErr w:type="gramEnd"/>
      <w:r w:rsidR="00CF32A3">
        <w:t>)</w:t>
      </w:r>
    </w:p>
    <w:p w14:paraId="2EEB5094" w14:textId="77777777" w:rsidR="00DF3AB9" w:rsidRDefault="00DF3AB9" w:rsidP="006E224C">
      <w:pPr>
        <w:ind w:left="360"/>
      </w:pPr>
    </w:p>
    <w:p w14:paraId="27EF5527" w14:textId="77777777" w:rsidR="006E6688" w:rsidRDefault="006E6688" w:rsidP="0070177C">
      <w:pPr>
        <w:ind w:left="360"/>
      </w:pPr>
    </w:p>
    <w:p w14:paraId="38DD64CF" w14:textId="77777777" w:rsidR="00CF13FD" w:rsidRDefault="00CF13FD" w:rsidP="0070177C">
      <w:pPr>
        <w:ind w:left="360"/>
      </w:pPr>
    </w:p>
    <w:p w14:paraId="2DC0B2FB" w14:textId="77777777" w:rsidR="006E6688" w:rsidRDefault="006E6688" w:rsidP="006E224C">
      <w:pPr>
        <w:ind w:left="360"/>
      </w:pPr>
    </w:p>
    <w:p w14:paraId="0FC4443B" w14:textId="26242C60" w:rsidR="00DF3AB9" w:rsidRPr="00DB4B61" w:rsidRDefault="004731B5" w:rsidP="00005A86">
      <w:pPr>
        <w:pStyle w:val="ListParagraph"/>
        <w:numPr>
          <w:ilvl w:val="0"/>
          <w:numId w:val="158"/>
        </w:numPr>
        <w:rPr>
          <w:rFonts w:eastAsiaTheme="minorEastAsia"/>
          <w:b/>
        </w:rPr>
      </w:pPr>
      <w:r w:rsidRPr="3CDB6E58">
        <w:rPr>
          <w:b/>
        </w:rPr>
        <w:t>O</w:t>
      </w:r>
      <w:r w:rsidRPr="4ED34CE5">
        <w:rPr>
          <w:b/>
          <w:bCs/>
        </w:rPr>
        <w:t xml:space="preserve">ther </w:t>
      </w:r>
      <w:r w:rsidR="0036566E">
        <w:rPr>
          <w:b/>
          <w:bCs/>
        </w:rPr>
        <w:t>Funding</w:t>
      </w:r>
      <w:r w:rsidRPr="4ED34CE5">
        <w:rPr>
          <w:b/>
          <w:bCs/>
        </w:rPr>
        <w:t xml:space="preserve">. </w:t>
      </w:r>
      <w:r w:rsidR="00634478" w:rsidRPr="4ED34CE5">
        <w:t xml:space="preserve">In addition to </w:t>
      </w:r>
      <w:r w:rsidR="00B00E31">
        <w:t xml:space="preserve">potential </w:t>
      </w:r>
      <w:r w:rsidR="00634478" w:rsidRPr="4ED34CE5">
        <w:t xml:space="preserve">Conservancy funding, what other funds or in-kind donations </w:t>
      </w:r>
      <w:r w:rsidR="00D04CEE" w:rsidRPr="4ED34CE5">
        <w:t>support</w:t>
      </w:r>
      <w:r w:rsidR="00634478" w:rsidRPr="4ED34CE5">
        <w:t xml:space="preserve"> your </w:t>
      </w:r>
      <w:r w:rsidR="0060639A">
        <w:t>project</w:t>
      </w:r>
      <w:r w:rsidR="00634478" w:rsidRPr="4ED34CE5">
        <w:t>?</w:t>
      </w:r>
      <w:r w:rsidR="00671051">
        <w:t xml:space="preserve"> </w:t>
      </w:r>
      <w:r w:rsidR="41CC65CA" w:rsidRPr="00436DC0">
        <w:t xml:space="preserve">(Please note that matching funds or in-kind donations are not a requirement to be granted </w:t>
      </w:r>
      <w:r w:rsidR="006A62BC" w:rsidRPr="006A62BC">
        <w:t xml:space="preserve">Conservancy </w:t>
      </w:r>
      <w:r w:rsidR="41CC65CA" w:rsidRPr="00436DC0">
        <w:t>funding).</w:t>
      </w:r>
      <w:r w:rsidR="0098335E">
        <w:t xml:space="preserve"> (</w:t>
      </w:r>
      <w:r w:rsidR="0046551F">
        <w:t xml:space="preserve">Suggested </w:t>
      </w:r>
      <w:proofErr w:type="gramStart"/>
      <w:r w:rsidR="0046551F">
        <w:t>1 paragraph</w:t>
      </w:r>
      <w:proofErr w:type="gramEnd"/>
      <w:r w:rsidR="0098335E">
        <w:t>)</w:t>
      </w:r>
    </w:p>
    <w:p w14:paraId="738CC559" w14:textId="77777777" w:rsidR="006E6688" w:rsidRDefault="006E6688" w:rsidP="0070177C">
      <w:pPr>
        <w:ind w:left="360"/>
        <w:rPr>
          <w:b/>
        </w:rPr>
      </w:pPr>
    </w:p>
    <w:p w14:paraId="2FDB2D24" w14:textId="77777777" w:rsidR="00CF13FD" w:rsidRDefault="00CF13FD" w:rsidP="006E224C">
      <w:pPr>
        <w:ind w:left="360"/>
        <w:rPr>
          <w:b/>
        </w:rPr>
      </w:pPr>
    </w:p>
    <w:p w14:paraId="03948E19" w14:textId="77777777" w:rsidR="00CF13FD" w:rsidRDefault="00CF13FD" w:rsidP="006E224C">
      <w:pPr>
        <w:ind w:left="360"/>
        <w:rPr>
          <w:b/>
        </w:rPr>
      </w:pPr>
    </w:p>
    <w:p w14:paraId="1346B858" w14:textId="77777777" w:rsidR="0070177C" w:rsidRPr="007823DC" w:rsidRDefault="0070177C" w:rsidP="006E224C">
      <w:pPr>
        <w:ind w:left="360"/>
        <w:rPr>
          <w:b/>
        </w:rPr>
      </w:pPr>
    </w:p>
    <w:p w14:paraId="6C0A1399" w14:textId="77777777" w:rsidR="0039363D" w:rsidRPr="008E64B7" w:rsidRDefault="006A62BC" w:rsidP="005F21E2">
      <w:pPr>
        <w:pStyle w:val="ListParagraph"/>
        <w:keepNext/>
        <w:numPr>
          <w:ilvl w:val="0"/>
          <w:numId w:val="158"/>
        </w:numPr>
      </w:pPr>
      <w:r w:rsidRPr="007823DC">
        <w:rPr>
          <w:rFonts w:eastAsiaTheme="minorEastAsia"/>
          <w:b/>
        </w:rPr>
        <w:t>Applicant capacity.</w:t>
      </w:r>
      <w:r w:rsidRPr="007823DC">
        <w:rPr>
          <w:rFonts w:eastAsiaTheme="minorEastAsia"/>
          <w:bCs/>
        </w:rPr>
        <w:t xml:space="preserve"> Briefly describe your organizational capacity to implement the project.</w:t>
      </w:r>
    </w:p>
    <w:p w14:paraId="26EF621D" w14:textId="77777777" w:rsidR="0039363D" w:rsidDel="00B3303F" w:rsidRDefault="006A62BC" w:rsidP="005F21E2">
      <w:pPr>
        <w:pStyle w:val="ListParagraph"/>
        <w:keepNext/>
        <w:ind w:left="360"/>
      </w:pPr>
      <w:r w:rsidRPr="007823DC">
        <w:rPr>
          <w:rFonts w:eastAsiaTheme="minorEastAsia"/>
          <w:bCs/>
        </w:rPr>
        <w:t xml:space="preserve"> </w:t>
      </w:r>
    </w:p>
    <w:tbl>
      <w:tblPr>
        <w:tblStyle w:val="TableGrid"/>
        <w:tblW w:w="0" w:type="auto"/>
        <w:tblInd w:w="-5" w:type="dxa"/>
        <w:tblLook w:val="04A0" w:firstRow="1" w:lastRow="0" w:firstColumn="1" w:lastColumn="0" w:noHBand="0" w:noVBand="1"/>
      </w:tblPr>
      <w:tblGrid>
        <w:gridCol w:w="4861"/>
        <w:gridCol w:w="4494"/>
      </w:tblGrid>
      <w:tr w:rsidR="0039363D" w14:paraId="33E6A6B2" w14:textId="77777777" w:rsidTr="00EB1C3A">
        <w:tc>
          <w:tcPr>
            <w:tcW w:w="4861" w:type="dxa"/>
            <w:shd w:val="clear" w:color="auto" w:fill="31849B" w:themeFill="accent5" w:themeFillShade="BF"/>
          </w:tcPr>
          <w:p w14:paraId="63E92C83" w14:textId="7108E411" w:rsidR="0039363D" w:rsidRDefault="0039363D" w:rsidP="005F21E2">
            <w:pPr>
              <w:pStyle w:val="ListParagraph"/>
              <w:keepNext/>
              <w:ind w:left="0"/>
            </w:pPr>
            <w:r>
              <w:rPr>
                <w:rFonts w:cs="Arial"/>
                <w:b/>
                <w:bCs/>
                <w:color w:val="FFFFFF" w:themeColor="background1"/>
              </w:rPr>
              <w:t xml:space="preserve">Questions </w:t>
            </w:r>
          </w:p>
        </w:tc>
        <w:tc>
          <w:tcPr>
            <w:tcW w:w="4494" w:type="dxa"/>
            <w:shd w:val="clear" w:color="auto" w:fill="31849B" w:themeFill="accent5" w:themeFillShade="BF"/>
          </w:tcPr>
          <w:p w14:paraId="035D788F" w14:textId="5B831301" w:rsidR="0039363D" w:rsidRDefault="0039363D" w:rsidP="005F21E2">
            <w:pPr>
              <w:pStyle w:val="ListParagraph"/>
              <w:keepNext/>
              <w:ind w:left="0"/>
            </w:pPr>
            <w:r>
              <w:rPr>
                <w:rFonts w:cs="Arial"/>
                <w:b/>
                <w:bCs/>
                <w:color w:val="FFFFFF" w:themeColor="background1"/>
              </w:rPr>
              <w:t>Response</w:t>
            </w:r>
          </w:p>
        </w:tc>
      </w:tr>
      <w:tr w:rsidR="0039363D" w14:paraId="52DCB009" w14:textId="77777777" w:rsidTr="00EB1C3A">
        <w:tc>
          <w:tcPr>
            <w:tcW w:w="4861" w:type="dxa"/>
            <w:vAlign w:val="center"/>
          </w:tcPr>
          <w:p w14:paraId="3295BC9A" w14:textId="12A002AF" w:rsidR="0039363D" w:rsidRDefault="0039363D" w:rsidP="00775983">
            <w:pPr>
              <w:pStyle w:val="ListParagraph"/>
              <w:keepNext/>
              <w:ind w:left="0"/>
            </w:pPr>
            <w:r w:rsidRPr="00352C4D">
              <w:rPr>
                <w:rFonts w:cs="Arial"/>
                <w:b/>
                <w:bCs/>
                <w:szCs w:val="24"/>
              </w:rPr>
              <w:t>When was your organization established?</w:t>
            </w:r>
          </w:p>
        </w:tc>
        <w:tc>
          <w:tcPr>
            <w:tcW w:w="4494" w:type="dxa"/>
            <w:vAlign w:val="center"/>
          </w:tcPr>
          <w:p w14:paraId="357133CB" w14:textId="6B463D77" w:rsidR="0039363D" w:rsidRDefault="008E64B7" w:rsidP="00775983">
            <w:pPr>
              <w:pStyle w:val="ListParagraph"/>
              <w:keepNext/>
              <w:ind w:left="0"/>
            </w:pPr>
            <w:r>
              <w:rPr>
                <w:rFonts w:cs="Arial"/>
                <w:bCs/>
                <w:szCs w:val="24"/>
              </w:rPr>
              <w:t>YYYY</w:t>
            </w:r>
          </w:p>
        </w:tc>
      </w:tr>
      <w:tr w:rsidR="0039363D" w14:paraId="33610D47" w14:textId="77777777" w:rsidTr="00EB1C3A">
        <w:tc>
          <w:tcPr>
            <w:tcW w:w="4861" w:type="dxa"/>
            <w:vAlign w:val="center"/>
          </w:tcPr>
          <w:p w14:paraId="775A396F" w14:textId="00F685C9" w:rsidR="0039363D" w:rsidRDefault="0039363D" w:rsidP="0039363D">
            <w:pPr>
              <w:pStyle w:val="ListParagraph"/>
              <w:ind w:left="0"/>
            </w:pPr>
            <w:r w:rsidRPr="00352C4D">
              <w:rPr>
                <w:rFonts w:cs="Arial"/>
                <w:b/>
                <w:bCs/>
                <w:szCs w:val="24"/>
              </w:rPr>
              <w:t>How large is your organization?</w:t>
            </w:r>
          </w:p>
        </w:tc>
        <w:tc>
          <w:tcPr>
            <w:tcW w:w="4494" w:type="dxa"/>
            <w:vAlign w:val="center"/>
          </w:tcPr>
          <w:p w14:paraId="5B5A544E" w14:textId="42D57F87" w:rsidR="0039363D" w:rsidRDefault="0039363D" w:rsidP="0039363D">
            <w:pPr>
              <w:pStyle w:val="ListParagraph"/>
              <w:ind w:left="0"/>
            </w:pPr>
            <w:r>
              <w:rPr>
                <w:rFonts w:cs="Arial"/>
                <w:bCs/>
                <w:szCs w:val="24"/>
              </w:rPr>
              <w:t>(</w:t>
            </w:r>
            <w:r w:rsidR="00577810">
              <w:rPr>
                <w:rFonts w:cs="Arial"/>
                <w:bCs/>
                <w:szCs w:val="24"/>
              </w:rPr>
              <w:t>Number</w:t>
            </w:r>
            <w:r>
              <w:rPr>
                <w:rFonts w:cs="Arial"/>
                <w:bCs/>
                <w:szCs w:val="24"/>
              </w:rPr>
              <w:t xml:space="preserve"> </w:t>
            </w:r>
            <w:r w:rsidR="00577810">
              <w:rPr>
                <w:rFonts w:cs="Arial"/>
                <w:bCs/>
                <w:szCs w:val="24"/>
              </w:rPr>
              <w:t>of staff, paid or unpaid</w:t>
            </w:r>
            <w:r>
              <w:rPr>
                <w:rFonts w:cs="Arial"/>
                <w:bCs/>
                <w:szCs w:val="24"/>
              </w:rPr>
              <w:t>)</w:t>
            </w:r>
          </w:p>
        </w:tc>
      </w:tr>
    </w:tbl>
    <w:p w14:paraId="1F96F13C" w14:textId="752C8F90" w:rsidR="006A62BC" w:rsidRDefault="006A62BC" w:rsidP="0039363D">
      <w:pPr>
        <w:pStyle w:val="ListParagraph"/>
        <w:ind w:left="360"/>
      </w:pPr>
    </w:p>
    <w:tbl>
      <w:tblPr>
        <w:tblStyle w:val="TableGrid"/>
        <w:tblW w:w="0" w:type="auto"/>
        <w:tblInd w:w="-5" w:type="dxa"/>
        <w:tblLook w:val="04A0" w:firstRow="1" w:lastRow="0" w:firstColumn="1" w:lastColumn="0" w:noHBand="0" w:noVBand="1"/>
      </w:tblPr>
      <w:tblGrid>
        <w:gridCol w:w="1890"/>
        <w:gridCol w:w="7465"/>
      </w:tblGrid>
      <w:tr w:rsidR="0039363D" w14:paraId="27EA1941" w14:textId="77777777" w:rsidTr="00EB1C3A">
        <w:tc>
          <w:tcPr>
            <w:tcW w:w="1890" w:type="dxa"/>
            <w:shd w:val="clear" w:color="auto" w:fill="31849B" w:themeFill="accent5" w:themeFillShade="BF"/>
          </w:tcPr>
          <w:p w14:paraId="69AC186A" w14:textId="4FED6B7B" w:rsidR="0039363D" w:rsidRDefault="0039363D" w:rsidP="0039363D">
            <w:pPr>
              <w:pStyle w:val="ListParagraph"/>
              <w:ind w:left="0"/>
            </w:pPr>
            <w:r>
              <w:rPr>
                <w:rFonts w:cs="Arial"/>
                <w:b/>
                <w:bCs/>
                <w:color w:val="FFFFFF" w:themeColor="background1"/>
              </w:rPr>
              <w:t>Question</w:t>
            </w:r>
          </w:p>
        </w:tc>
        <w:tc>
          <w:tcPr>
            <w:tcW w:w="7465" w:type="dxa"/>
          </w:tcPr>
          <w:p w14:paraId="0A317F37" w14:textId="10F1D8CF" w:rsidR="0039363D" w:rsidRDefault="0039363D" w:rsidP="0039363D">
            <w:pPr>
              <w:pStyle w:val="ListParagraph"/>
              <w:ind w:left="0"/>
            </w:pPr>
            <w:r w:rsidRPr="00352C4D">
              <w:rPr>
                <w:rFonts w:cs="Arial"/>
                <w:b/>
                <w:bCs/>
                <w:szCs w:val="24"/>
              </w:rPr>
              <w:t xml:space="preserve">What is your organization’s and/or staff experience in administering grants of similar sizes and completing similar projects? </w:t>
            </w:r>
          </w:p>
        </w:tc>
      </w:tr>
      <w:tr w:rsidR="0039363D" w14:paraId="293E16DD" w14:textId="77777777" w:rsidTr="00EB1C3A">
        <w:tc>
          <w:tcPr>
            <w:tcW w:w="1890" w:type="dxa"/>
            <w:shd w:val="clear" w:color="auto" w:fill="31849B" w:themeFill="accent5" w:themeFillShade="BF"/>
          </w:tcPr>
          <w:p w14:paraId="5AD795E6" w14:textId="7D7B2DC9" w:rsidR="0039363D" w:rsidRDefault="0039363D" w:rsidP="0039363D">
            <w:pPr>
              <w:pStyle w:val="ListParagraph"/>
              <w:ind w:left="0"/>
            </w:pPr>
            <w:r>
              <w:rPr>
                <w:rFonts w:cs="Arial"/>
                <w:b/>
                <w:bCs/>
                <w:color w:val="FFFFFF" w:themeColor="background1"/>
              </w:rPr>
              <w:t>Response</w:t>
            </w:r>
          </w:p>
        </w:tc>
        <w:tc>
          <w:tcPr>
            <w:tcW w:w="7465" w:type="dxa"/>
          </w:tcPr>
          <w:p w14:paraId="42A2DA77" w14:textId="632C964F" w:rsidR="0039363D" w:rsidRPr="0039363D" w:rsidRDefault="0039363D" w:rsidP="008E64B7">
            <w:pPr>
              <w:pStyle w:val="ListParagraph"/>
              <w:numPr>
                <w:ilvl w:val="0"/>
                <w:numId w:val="179"/>
              </w:numPr>
              <w:rPr>
                <w:szCs w:val="24"/>
              </w:rPr>
            </w:pPr>
            <w:proofErr w:type="gramStart"/>
            <w:r w:rsidRPr="0039363D">
              <w:rPr>
                <w:szCs w:val="24"/>
              </w:rPr>
              <w:t>Ex</w:t>
            </w:r>
            <w:proofErr w:type="gramEnd"/>
            <w:r w:rsidRPr="0039363D">
              <w:rPr>
                <w:szCs w:val="24"/>
              </w:rPr>
              <w:t>. Executive Director</w:t>
            </w:r>
            <w:r w:rsidR="00D36884">
              <w:rPr>
                <w:szCs w:val="24"/>
              </w:rPr>
              <w:t>:</w:t>
            </w:r>
            <w:r w:rsidRPr="0039363D">
              <w:rPr>
                <w:szCs w:val="24"/>
              </w:rPr>
              <w:t xml:space="preserve"> 5 years of</w:t>
            </w:r>
            <w:r w:rsidR="006E5528">
              <w:rPr>
                <w:szCs w:val="24"/>
              </w:rPr>
              <w:t xml:space="preserve"> environmental</w:t>
            </w:r>
            <w:r>
              <w:rPr>
                <w:szCs w:val="24"/>
              </w:rPr>
              <w:t xml:space="preserve"> </w:t>
            </w:r>
            <w:r w:rsidR="00EB1C3A">
              <w:rPr>
                <w:szCs w:val="24"/>
              </w:rPr>
              <w:t xml:space="preserve">programming </w:t>
            </w:r>
            <w:r>
              <w:rPr>
                <w:szCs w:val="24"/>
              </w:rPr>
              <w:t>experience</w:t>
            </w:r>
          </w:p>
          <w:p w14:paraId="1B9E76BE" w14:textId="6A945999" w:rsidR="0039363D" w:rsidRDefault="0039363D" w:rsidP="008E64B7">
            <w:pPr>
              <w:pStyle w:val="ListParagraph"/>
              <w:numPr>
                <w:ilvl w:val="0"/>
                <w:numId w:val="179"/>
              </w:numPr>
            </w:pPr>
            <w:r>
              <w:rPr>
                <w:szCs w:val="24"/>
              </w:rPr>
              <w:t>Ex. Received $</w:t>
            </w:r>
            <w:proofErr w:type="gramStart"/>
            <w:r>
              <w:rPr>
                <w:szCs w:val="24"/>
              </w:rPr>
              <w:t>X,XXX</w:t>
            </w:r>
            <w:proofErr w:type="gramEnd"/>
            <w:r>
              <w:rPr>
                <w:szCs w:val="24"/>
              </w:rPr>
              <w:t xml:space="preserve">.00 </w:t>
            </w:r>
            <w:r w:rsidR="00877A6C">
              <w:rPr>
                <w:szCs w:val="24"/>
              </w:rPr>
              <w:t xml:space="preserve">of grant in </w:t>
            </w:r>
            <w:r>
              <w:rPr>
                <w:szCs w:val="24"/>
              </w:rPr>
              <w:t xml:space="preserve">the past </w:t>
            </w:r>
          </w:p>
        </w:tc>
      </w:tr>
      <w:tr w:rsidR="0039363D" w14:paraId="6447218E" w14:textId="77777777" w:rsidTr="00EB1C3A">
        <w:tc>
          <w:tcPr>
            <w:tcW w:w="1890" w:type="dxa"/>
            <w:shd w:val="clear" w:color="auto" w:fill="31849B" w:themeFill="accent5" w:themeFillShade="BF"/>
          </w:tcPr>
          <w:p w14:paraId="4DFFECD5" w14:textId="3DCB2DB9" w:rsidR="0039363D" w:rsidRDefault="0039363D" w:rsidP="0039363D">
            <w:pPr>
              <w:pStyle w:val="ListParagraph"/>
              <w:ind w:left="0"/>
            </w:pPr>
            <w:r>
              <w:rPr>
                <w:rFonts w:cs="Arial"/>
                <w:b/>
                <w:bCs/>
                <w:color w:val="FFFFFF" w:themeColor="background1"/>
              </w:rPr>
              <w:t>Question</w:t>
            </w:r>
          </w:p>
        </w:tc>
        <w:tc>
          <w:tcPr>
            <w:tcW w:w="7465" w:type="dxa"/>
            <w:vAlign w:val="center"/>
          </w:tcPr>
          <w:p w14:paraId="6E2D8B55" w14:textId="0850F5F6" w:rsidR="0039363D" w:rsidRDefault="0039363D" w:rsidP="0039363D">
            <w:pPr>
              <w:pStyle w:val="ListParagraph"/>
              <w:ind w:left="0"/>
            </w:pPr>
            <w:r w:rsidRPr="00352C4D">
              <w:rPr>
                <w:rFonts w:cs="Arial"/>
                <w:b/>
                <w:bCs/>
                <w:szCs w:val="24"/>
              </w:rPr>
              <w:t>Do you work with any partners on this project?</w:t>
            </w:r>
          </w:p>
        </w:tc>
      </w:tr>
      <w:tr w:rsidR="0039363D" w14:paraId="305A5F0B" w14:textId="77777777" w:rsidTr="00EB1C3A">
        <w:tc>
          <w:tcPr>
            <w:tcW w:w="1890" w:type="dxa"/>
            <w:shd w:val="clear" w:color="auto" w:fill="31849B" w:themeFill="accent5" w:themeFillShade="BF"/>
          </w:tcPr>
          <w:p w14:paraId="73C24CEC" w14:textId="1A56FF04" w:rsidR="0039363D" w:rsidRDefault="0039363D" w:rsidP="0039363D">
            <w:pPr>
              <w:pStyle w:val="ListParagraph"/>
              <w:ind w:left="0"/>
              <w:rPr>
                <w:rFonts w:cs="Arial"/>
                <w:b/>
                <w:bCs/>
                <w:color w:val="FFFFFF" w:themeColor="background1"/>
              </w:rPr>
            </w:pPr>
            <w:r>
              <w:rPr>
                <w:rFonts w:cs="Arial"/>
                <w:b/>
                <w:bCs/>
                <w:color w:val="FFFFFF" w:themeColor="background1"/>
              </w:rPr>
              <w:t>Response</w:t>
            </w:r>
          </w:p>
        </w:tc>
        <w:tc>
          <w:tcPr>
            <w:tcW w:w="7465" w:type="dxa"/>
          </w:tcPr>
          <w:p w14:paraId="25775090" w14:textId="77777777" w:rsidR="0039363D" w:rsidRDefault="0039363D" w:rsidP="0039363D">
            <w:pPr>
              <w:rPr>
                <w:szCs w:val="24"/>
              </w:rPr>
            </w:pPr>
            <w:r>
              <w:rPr>
                <w:szCs w:val="24"/>
              </w:rPr>
              <w:t>If yes, please provide bullet list of partner organizations and their role:</w:t>
            </w:r>
          </w:p>
          <w:p w14:paraId="000DE6C2" w14:textId="61A46E9C" w:rsidR="0039363D" w:rsidRDefault="0039363D" w:rsidP="008E64B7">
            <w:pPr>
              <w:pStyle w:val="ListParagraph"/>
              <w:numPr>
                <w:ilvl w:val="0"/>
                <w:numId w:val="180"/>
              </w:numPr>
            </w:pPr>
            <w:r>
              <w:rPr>
                <w:rFonts w:cs="Arial"/>
                <w:szCs w:val="24"/>
              </w:rPr>
              <w:t>Ex. Partner Organization</w:t>
            </w:r>
            <w:r w:rsidR="0063144F">
              <w:rPr>
                <w:rFonts w:cs="Arial"/>
                <w:szCs w:val="24"/>
              </w:rPr>
              <w:t>:</w:t>
            </w:r>
            <w:r>
              <w:rPr>
                <w:rFonts w:cs="Arial"/>
                <w:szCs w:val="24"/>
              </w:rPr>
              <w:t xml:space="preserve"> (Role)</w:t>
            </w:r>
          </w:p>
        </w:tc>
      </w:tr>
      <w:tr w:rsidR="0039363D" w14:paraId="2F754C55" w14:textId="77777777" w:rsidTr="00EB1C3A">
        <w:tc>
          <w:tcPr>
            <w:tcW w:w="1890" w:type="dxa"/>
            <w:shd w:val="clear" w:color="auto" w:fill="31849B" w:themeFill="accent5" w:themeFillShade="BF"/>
          </w:tcPr>
          <w:p w14:paraId="78EA6716" w14:textId="25265817" w:rsidR="0039363D" w:rsidRDefault="0039363D" w:rsidP="0039363D">
            <w:pPr>
              <w:pStyle w:val="ListParagraph"/>
              <w:ind w:left="0"/>
              <w:rPr>
                <w:rFonts w:cs="Arial"/>
                <w:b/>
                <w:bCs/>
                <w:color w:val="FFFFFF" w:themeColor="background1"/>
              </w:rPr>
            </w:pPr>
            <w:r>
              <w:rPr>
                <w:rFonts w:cs="Arial"/>
                <w:b/>
                <w:bCs/>
                <w:color w:val="FFFFFF" w:themeColor="background1"/>
              </w:rPr>
              <w:t>Question</w:t>
            </w:r>
          </w:p>
        </w:tc>
        <w:tc>
          <w:tcPr>
            <w:tcW w:w="7465" w:type="dxa"/>
          </w:tcPr>
          <w:p w14:paraId="46ED920B" w14:textId="341F2876" w:rsidR="0039363D" w:rsidRPr="00352C4D" w:rsidRDefault="0039363D" w:rsidP="0039363D">
            <w:pPr>
              <w:rPr>
                <w:b/>
                <w:bCs/>
              </w:rPr>
            </w:pPr>
            <w:r w:rsidRPr="00352C4D">
              <w:rPr>
                <w:b/>
                <w:bCs/>
              </w:rPr>
              <w:t xml:space="preserve">Has this project been implemented prior to this grant application? If so, </w:t>
            </w:r>
            <w:r w:rsidR="00FE7AA5">
              <w:rPr>
                <w:b/>
                <w:bCs/>
              </w:rPr>
              <w:t>how long has the project been running. I</w:t>
            </w:r>
            <w:r w:rsidRPr="00352C4D">
              <w:rPr>
                <w:b/>
                <w:bCs/>
              </w:rPr>
              <w:t xml:space="preserve">f this is a new project, explain any similar projects you have implemented. </w:t>
            </w:r>
          </w:p>
          <w:p w14:paraId="23088C76" w14:textId="56E3B6F9" w:rsidR="0039363D" w:rsidRPr="0063144F" w:rsidRDefault="0039363D" w:rsidP="0039363D">
            <w:pPr>
              <w:rPr>
                <w:b/>
                <w:sz w:val="22"/>
              </w:rPr>
            </w:pPr>
            <w:r w:rsidRPr="0063144F">
              <w:rPr>
                <w:sz w:val="22"/>
              </w:rPr>
              <w:t>NOTE:</w:t>
            </w:r>
            <w:r w:rsidRPr="0063144F">
              <w:rPr>
                <w:b/>
                <w:bCs/>
                <w:sz w:val="22"/>
              </w:rPr>
              <w:t xml:space="preserve"> </w:t>
            </w:r>
            <w:r w:rsidRPr="0063144F">
              <w:rPr>
                <w:sz w:val="22"/>
              </w:rPr>
              <w:t xml:space="preserve">a project does not need to have been previously funded by </w:t>
            </w:r>
            <w:r w:rsidR="006937B5">
              <w:rPr>
                <w:sz w:val="22"/>
              </w:rPr>
              <w:t>SCC’s ETC Grant Program</w:t>
            </w:r>
            <w:r w:rsidR="006937B5" w:rsidRPr="0063144F">
              <w:rPr>
                <w:sz w:val="22"/>
              </w:rPr>
              <w:t xml:space="preserve"> </w:t>
            </w:r>
            <w:r w:rsidRPr="0063144F">
              <w:rPr>
                <w:sz w:val="22"/>
              </w:rPr>
              <w:t xml:space="preserve">to be considered an existing project.  (Suggested </w:t>
            </w:r>
            <w:proofErr w:type="gramStart"/>
            <w:r w:rsidRPr="0063144F">
              <w:rPr>
                <w:sz w:val="22"/>
              </w:rPr>
              <w:t>1 paragraph</w:t>
            </w:r>
            <w:proofErr w:type="gramEnd"/>
            <w:r w:rsidRPr="0063144F">
              <w:rPr>
                <w:sz w:val="22"/>
              </w:rPr>
              <w:t>)</w:t>
            </w:r>
          </w:p>
          <w:p w14:paraId="5381A3CA" w14:textId="77777777" w:rsidR="0039363D" w:rsidRDefault="0039363D" w:rsidP="0039363D">
            <w:pPr>
              <w:pStyle w:val="ListParagraph"/>
              <w:ind w:left="0"/>
            </w:pPr>
          </w:p>
        </w:tc>
      </w:tr>
      <w:tr w:rsidR="0039363D" w14:paraId="7E5440AD" w14:textId="77777777" w:rsidTr="00EB1C3A">
        <w:tc>
          <w:tcPr>
            <w:tcW w:w="1890" w:type="dxa"/>
            <w:shd w:val="clear" w:color="auto" w:fill="31849B" w:themeFill="accent5" w:themeFillShade="BF"/>
          </w:tcPr>
          <w:p w14:paraId="366D9AE3" w14:textId="06CFCF11" w:rsidR="0039363D" w:rsidRDefault="0039363D" w:rsidP="0039363D">
            <w:pPr>
              <w:pStyle w:val="ListParagraph"/>
              <w:ind w:left="0"/>
              <w:rPr>
                <w:rFonts w:cs="Arial"/>
                <w:b/>
                <w:bCs/>
                <w:color w:val="FFFFFF" w:themeColor="background1"/>
              </w:rPr>
            </w:pPr>
            <w:r>
              <w:rPr>
                <w:rFonts w:cs="Arial"/>
                <w:b/>
                <w:bCs/>
                <w:color w:val="FFFFFF" w:themeColor="background1"/>
              </w:rPr>
              <w:t>Response</w:t>
            </w:r>
          </w:p>
        </w:tc>
        <w:tc>
          <w:tcPr>
            <w:tcW w:w="7465" w:type="dxa"/>
          </w:tcPr>
          <w:p w14:paraId="25DBDA59" w14:textId="77777777" w:rsidR="0039363D" w:rsidRDefault="0039363D" w:rsidP="0039363D">
            <w:pPr>
              <w:pStyle w:val="ListParagraph"/>
              <w:ind w:left="0"/>
            </w:pPr>
          </w:p>
        </w:tc>
      </w:tr>
    </w:tbl>
    <w:p w14:paraId="6F66B5A9" w14:textId="77777777" w:rsidR="0039363D" w:rsidRPr="008E64B7" w:rsidRDefault="0039363D" w:rsidP="008E64B7">
      <w:pPr>
        <w:pStyle w:val="ListParagraph"/>
        <w:ind w:left="360"/>
      </w:pPr>
    </w:p>
    <w:p w14:paraId="1BE43BD8" w14:textId="2FF136F4" w:rsidR="00E07497" w:rsidRDefault="00E07497">
      <w:pPr>
        <w:spacing w:after="200"/>
        <w:jc w:val="center"/>
        <w:rPr>
          <w:rFonts w:ascii="Times New Roman" w:eastAsia="Times New Roman" w:hAnsi="Times New Roman" w:cs="Times New Roman"/>
          <w:bCs/>
          <w:color w:val="000000"/>
          <w:szCs w:val="24"/>
        </w:rPr>
      </w:pPr>
    </w:p>
    <w:p w14:paraId="48450109" w14:textId="77777777" w:rsidR="0009383A" w:rsidRDefault="0009383A">
      <w:pPr>
        <w:spacing w:after="200"/>
        <w:jc w:val="center"/>
        <w:rPr>
          <w:rFonts w:ascii="Times New Roman" w:eastAsia="Times New Roman" w:hAnsi="Times New Roman" w:cs="Times New Roman"/>
          <w:bCs/>
          <w:color w:val="000000"/>
          <w:szCs w:val="24"/>
        </w:rPr>
      </w:pPr>
    </w:p>
    <w:p w14:paraId="34A50A6B" w14:textId="77777777" w:rsidR="0009383A" w:rsidRDefault="0009383A">
      <w:pPr>
        <w:spacing w:after="200"/>
        <w:jc w:val="center"/>
        <w:rPr>
          <w:rFonts w:ascii="Times New Roman" w:eastAsia="Times New Roman" w:hAnsi="Times New Roman" w:cs="Times New Roman"/>
          <w:bCs/>
          <w:color w:val="000000"/>
          <w:szCs w:val="24"/>
        </w:rPr>
      </w:pPr>
    </w:p>
    <w:p w14:paraId="206E3857" w14:textId="77777777" w:rsidR="0009383A" w:rsidRDefault="0009383A">
      <w:pPr>
        <w:spacing w:after="200"/>
        <w:jc w:val="center"/>
        <w:rPr>
          <w:rFonts w:ascii="Times New Roman" w:eastAsia="Times New Roman" w:hAnsi="Times New Roman" w:cs="Times New Roman"/>
          <w:bCs/>
          <w:color w:val="000000"/>
          <w:szCs w:val="24"/>
        </w:rPr>
      </w:pPr>
    </w:p>
    <w:tbl>
      <w:tblPr>
        <w:tblStyle w:val="TableGrid"/>
        <w:tblW w:w="0" w:type="auto"/>
        <w:tblLook w:val="04A0" w:firstRow="1" w:lastRow="0" w:firstColumn="1" w:lastColumn="0" w:noHBand="0" w:noVBand="1"/>
      </w:tblPr>
      <w:tblGrid>
        <w:gridCol w:w="8684"/>
        <w:gridCol w:w="338"/>
        <w:gridCol w:w="338"/>
      </w:tblGrid>
      <w:tr w:rsidR="00B50A6D" w14:paraId="6831D8F5" w14:textId="77777777" w:rsidTr="007F5AF9">
        <w:tc>
          <w:tcPr>
            <w:tcW w:w="8684" w:type="dxa"/>
            <w:tcBorders>
              <w:top w:val="nil"/>
              <w:left w:val="nil"/>
              <w:bottom w:val="nil"/>
              <w:right w:val="nil"/>
            </w:tcBorders>
            <w:shd w:val="clear" w:color="auto" w:fill="007FA4"/>
          </w:tcPr>
          <w:p w14:paraId="596A80D2" w14:textId="0C0CC97B" w:rsidR="00B50A6D" w:rsidRPr="00CF4D69" w:rsidRDefault="00B50A6D" w:rsidP="006E224C">
            <w:pPr>
              <w:pStyle w:val="Heading"/>
              <w:rPr>
                <w:sz w:val="32"/>
                <w:szCs w:val="32"/>
              </w:rPr>
            </w:pPr>
            <w:r w:rsidRPr="00B93B34">
              <w:rPr>
                <w:color w:val="FFFFFF" w:themeColor="background1"/>
                <w:sz w:val="32"/>
                <w:szCs w:val="32"/>
              </w:rPr>
              <w:lastRenderedPageBreak/>
              <w:t xml:space="preserve">Application Checklist </w:t>
            </w:r>
          </w:p>
        </w:tc>
        <w:tc>
          <w:tcPr>
            <w:tcW w:w="338" w:type="dxa"/>
            <w:tcBorders>
              <w:top w:val="nil"/>
              <w:left w:val="nil"/>
              <w:bottom w:val="nil"/>
              <w:right w:val="nil"/>
            </w:tcBorders>
            <w:shd w:val="clear" w:color="auto" w:fill="CFDCDC"/>
          </w:tcPr>
          <w:p w14:paraId="65DCD98B" w14:textId="77777777" w:rsidR="00B50A6D" w:rsidRPr="00CF4D69" w:rsidRDefault="00B50A6D" w:rsidP="006E224C">
            <w:pPr>
              <w:pStyle w:val="Heading"/>
              <w:rPr>
                <w:sz w:val="32"/>
                <w:szCs w:val="32"/>
              </w:rPr>
            </w:pPr>
          </w:p>
        </w:tc>
        <w:tc>
          <w:tcPr>
            <w:tcW w:w="338" w:type="dxa"/>
            <w:tcBorders>
              <w:top w:val="nil"/>
              <w:left w:val="nil"/>
              <w:bottom w:val="nil"/>
              <w:right w:val="nil"/>
            </w:tcBorders>
            <w:shd w:val="clear" w:color="auto" w:fill="A6A6A6" w:themeFill="background1" w:themeFillShade="A6"/>
          </w:tcPr>
          <w:p w14:paraId="6492A0DB" w14:textId="77777777" w:rsidR="00B50A6D" w:rsidRPr="00CF4D69" w:rsidRDefault="00B50A6D" w:rsidP="006E224C">
            <w:pPr>
              <w:pStyle w:val="Heading"/>
              <w:rPr>
                <w:sz w:val="32"/>
                <w:szCs w:val="32"/>
              </w:rPr>
            </w:pPr>
          </w:p>
        </w:tc>
      </w:tr>
    </w:tbl>
    <w:p w14:paraId="5B5D2251" w14:textId="77777777" w:rsidR="00B50A6D" w:rsidRPr="0028483C" w:rsidRDefault="00B50A6D" w:rsidP="006E224C">
      <w:pPr>
        <w:autoSpaceDE w:val="0"/>
        <w:autoSpaceDN w:val="0"/>
        <w:adjustRightInd w:val="0"/>
        <w:rPr>
          <w:rFonts w:cstheme="minorHAnsi"/>
          <w:b/>
          <w:szCs w:val="24"/>
          <w:u w:val="single"/>
        </w:rPr>
      </w:pPr>
    </w:p>
    <w:p w14:paraId="1EFA6C2C" w14:textId="0A179569" w:rsidR="00B50A6D" w:rsidRDefault="00592995" w:rsidP="006E224C">
      <w:pPr>
        <w:ind w:left="720" w:hanging="720"/>
      </w:pPr>
      <w:sdt>
        <w:sdtPr>
          <w:rPr>
            <w:rFonts w:ascii="MS Gothic" w:eastAsia="MS Gothic" w:hAnsi="MS Gothic"/>
            <w:szCs w:val="24"/>
          </w:rPr>
          <w:id w:val="-384568020"/>
          <w14:checkbox>
            <w14:checked w14:val="0"/>
            <w14:checkedState w14:val="2612" w14:font="MS Gothic"/>
            <w14:uncheckedState w14:val="2610" w14:font="MS Gothic"/>
          </w14:checkbox>
        </w:sdtPr>
        <w:sdtEndPr/>
        <w:sdtContent>
          <w:r w:rsidR="00E47B8A">
            <w:rPr>
              <w:rFonts w:ascii="MS Gothic" w:eastAsia="MS Gothic" w:hAnsi="MS Gothic" w:hint="eastAsia"/>
              <w:szCs w:val="24"/>
            </w:rPr>
            <w:t>☐</w:t>
          </w:r>
        </w:sdtContent>
      </w:sdt>
      <w:r w:rsidR="006D378D">
        <w:rPr>
          <w:iCs/>
          <w:szCs w:val="24"/>
        </w:rPr>
        <w:t xml:space="preserve"> </w:t>
      </w:r>
      <w:r w:rsidR="006D378D">
        <w:rPr>
          <w:iCs/>
          <w:szCs w:val="24"/>
        </w:rPr>
        <w:tab/>
      </w:r>
      <w:r w:rsidR="00B50A6D" w:rsidRPr="00775CB5">
        <w:rPr>
          <w:b/>
          <w:bCs/>
        </w:rPr>
        <w:t>Completed Explore the Coast Grant application</w:t>
      </w:r>
      <w:r w:rsidR="00671051">
        <w:t xml:space="preserve">. Submit your grant application to </w:t>
      </w:r>
      <w:hyperlink r:id="rId19" w:history="1">
        <w:r w:rsidR="00671051" w:rsidRPr="00F436CB">
          <w:rPr>
            <w:rStyle w:val="Hyperlink"/>
          </w:rPr>
          <w:t>grants@scc.ca.gov</w:t>
        </w:r>
      </w:hyperlink>
      <w:r w:rsidR="00671051">
        <w:t xml:space="preserve"> by 11:59</w:t>
      </w:r>
      <w:r w:rsidR="0047109D">
        <w:t xml:space="preserve"> </w:t>
      </w:r>
      <w:r w:rsidR="00671051">
        <w:t>p</w:t>
      </w:r>
      <w:r w:rsidR="0047109D">
        <w:t>.</w:t>
      </w:r>
      <w:r w:rsidR="00671051">
        <w:t>m</w:t>
      </w:r>
      <w:r w:rsidR="0047109D">
        <w:t>. PST</w:t>
      </w:r>
      <w:r w:rsidR="00671051">
        <w:t xml:space="preserve"> on January </w:t>
      </w:r>
      <w:r w:rsidR="00577810">
        <w:t>30</w:t>
      </w:r>
      <w:r w:rsidR="00671051">
        <w:t>, 202</w:t>
      </w:r>
      <w:r w:rsidR="00135CB8">
        <w:t>6</w:t>
      </w:r>
      <w:r w:rsidR="00671051">
        <w:t xml:space="preserve">. </w:t>
      </w:r>
    </w:p>
    <w:p w14:paraId="3D3102C5" w14:textId="77777777" w:rsidR="006E224C" w:rsidRDefault="006E224C" w:rsidP="006E224C">
      <w:pPr>
        <w:ind w:left="720" w:hanging="720"/>
      </w:pPr>
    </w:p>
    <w:p w14:paraId="0814994C" w14:textId="21DB6EBD" w:rsidR="00B50A6D" w:rsidRDefault="00592995" w:rsidP="006E224C">
      <w:pPr>
        <w:ind w:left="720" w:hanging="720"/>
        <w:rPr>
          <w:b/>
        </w:rPr>
      </w:pPr>
      <w:sdt>
        <w:sdtPr>
          <w:rPr>
            <w:rFonts w:ascii="MS Gothic" w:eastAsia="MS Gothic" w:hAnsi="MS Gothic"/>
            <w:szCs w:val="24"/>
          </w:rPr>
          <w:id w:val="1704290357"/>
          <w14:checkbox>
            <w14:checked w14:val="0"/>
            <w14:checkedState w14:val="2612" w14:font="MS Gothic"/>
            <w14:uncheckedState w14:val="2610" w14:font="MS Gothic"/>
          </w14:checkbox>
        </w:sdtPr>
        <w:sdtEndPr/>
        <w:sdtContent>
          <w:r w:rsidR="00A62008">
            <w:rPr>
              <w:rFonts w:ascii="MS Gothic" w:eastAsia="MS Gothic" w:hAnsi="MS Gothic" w:hint="eastAsia"/>
              <w:szCs w:val="24"/>
            </w:rPr>
            <w:t>☐</w:t>
          </w:r>
        </w:sdtContent>
      </w:sdt>
      <w:r w:rsidR="00B50A6D">
        <w:rPr>
          <w:iCs/>
          <w:szCs w:val="24"/>
        </w:rPr>
        <w:t xml:space="preserve"> </w:t>
      </w:r>
      <w:r w:rsidR="00B365D8">
        <w:rPr>
          <w:iCs/>
          <w:szCs w:val="24"/>
        </w:rPr>
        <w:tab/>
      </w:r>
      <w:r w:rsidR="006A58BA" w:rsidRPr="00A62008">
        <w:rPr>
          <w:b/>
          <w:bCs/>
        </w:rPr>
        <w:t>Supplemental Documents (</w:t>
      </w:r>
      <w:r w:rsidR="00A62008">
        <w:rPr>
          <w:b/>
          <w:bCs/>
        </w:rPr>
        <w:t>Highly Encouraged</w:t>
      </w:r>
      <w:r w:rsidR="006A58BA" w:rsidRPr="00A62008">
        <w:rPr>
          <w:b/>
          <w:bCs/>
        </w:rPr>
        <w:t xml:space="preserve">). </w:t>
      </w:r>
      <w:r w:rsidR="006A58BA" w:rsidRPr="00A62008">
        <w:t xml:space="preserve">Applicants are welcome to attach 3 relevant photos (preferably as jpg) with their application submission; these attachments should not exceed 10MB total. Please use the following file types only: jpg, </w:t>
      </w:r>
      <w:proofErr w:type="spellStart"/>
      <w:r w:rsidR="006A58BA" w:rsidRPr="00A62008">
        <w:t>png</w:t>
      </w:r>
      <w:proofErr w:type="spellEnd"/>
      <w:r w:rsidR="006A58BA" w:rsidRPr="00A62008">
        <w:t xml:space="preserve">, pdf, doc, docx. </w:t>
      </w:r>
      <w:r w:rsidR="00671051" w:rsidRPr="00A62008">
        <w:t>Letters of recommendation are not required at this time and will not be reviewed. If your project is recommended for funding, we will</w:t>
      </w:r>
      <w:r w:rsidR="007823DC" w:rsidRPr="00A62008">
        <w:t xml:space="preserve"> then</w:t>
      </w:r>
      <w:r w:rsidR="00671051" w:rsidRPr="00A62008">
        <w:t xml:space="preserve"> </w:t>
      </w:r>
      <w:r w:rsidR="007823DC" w:rsidRPr="00A62008">
        <w:t>request</w:t>
      </w:r>
      <w:r w:rsidR="00671051" w:rsidRPr="00A62008">
        <w:t xml:space="preserve"> that you submit two letters of recommendation.</w:t>
      </w:r>
      <w:r w:rsidR="00671051">
        <w:t xml:space="preserve"> </w:t>
      </w:r>
    </w:p>
    <w:p w14:paraId="713F782B" w14:textId="77777777" w:rsidR="00B365D8" w:rsidRPr="00B365D8" w:rsidRDefault="00B365D8" w:rsidP="006E224C">
      <w:pPr>
        <w:ind w:left="720" w:hanging="720"/>
        <w:rPr>
          <w:b/>
          <w:bCs/>
        </w:rPr>
      </w:pPr>
    </w:p>
    <w:p w14:paraId="20DF7E05" w14:textId="4614993A" w:rsidR="005069BF" w:rsidRDefault="00592995" w:rsidP="006E224C">
      <w:pPr>
        <w:ind w:left="720" w:hanging="720"/>
        <w:rPr>
          <w:iCs/>
        </w:rPr>
      </w:pPr>
      <w:sdt>
        <w:sdtPr>
          <w:rPr>
            <w:rFonts w:ascii="MS Gothic" w:eastAsia="MS Gothic" w:hAnsi="MS Gothic"/>
            <w:iCs/>
          </w:rPr>
          <w:id w:val="1497309345"/>
          <w:placeholder>
            <w:docPart w:val="4378DEECAB2542D586456606D2650024"/>
          </w:placeholder>
          <w14:checkbox>
            <w14:checked w14:val="0"/>
            <w14:checkedState w14:val="2612" w14:font="MS Gothic"/>
            <w14:uncheckedState w14:val="2610" w14:font="MS Gothic"/>
          </w14:checkbox>
        </w:sdtPr>
        <w:sdtEndPr/>
        <w:sdtContent>
          <w:r w:rsidR="00780A7F">
            <w:rPr>
              <w:rFonts w:ascii="MS Gothic" w:eastAsia="MS Gothic" w:hAnsi="MS Gothic" w:hint="eastAsia"/>
              <w:iCs/>
            </w:rPr>
            <w:t>☐</w:t>
          </w:r>
        </w:sdtContent>
      </w:sdt>
      <w:r w:rsidR="00B50A6D" w:rsidRPr="00B365D8">
        <w:rPr>
          <w:iCs/>
        </w:rPr>
        <w:t xml:space="preserve"> </w:t>
      </w:r>
      <w:r w:rsidR="00B365D8">
        <w:rPr>
          <w:iCs/>
        </w:rPr>
        <w:tab/>
      </w:r>
      <w:r w:rsidR="005069BF" w:rsidRPr="00775CB5">
        <w:rPr>
          <w:b/>
          <w:bCs/>
          <w:iCs/>
        </w:rPr>
        <w:t>Copy of your organization’s IRS 501(c)(3) letter</w:t>
      </w:r>
      <w:r w:rsidR="005069BF">
        <w:rPr>
          <w:iCs/>
        </w:rPr>
        <w:t>. All nonprofit organizations</w:t>
      </w:r>
      <w:r w:rsidR="0047109D">
        <w:rPr>
          <w:iCs/>
        </w:rPr>
        <w:t>, including fiscal sponsors,</w:t>
      </w:r>
      <w:r w:rsidR="005069BF">
        <w:rPr>
          <w:iCs/>
        </w:rPr>
        <w:t xml:space="preserve"> need to provide a </w:t>
      </w:r>
      <w:r w:rsidR="003C290D">
        <w:rPr>
          <w:iCs/>
        </w:rPr>
        <w:t xml:space="preserve">copy of </w:t>
      </w:r>
      <w:r w:rsidR="0047109D">
        <w:rPr>
          <w:iCs/>
        </w:rPr>
        <w:t xml:space="preserve">the </w:t>
      </w:r>
      <w:r w:rsidR="003C290D">
        <w:rPr>
          <w:iCs/>
        </w:rPr>
        <w:t>organization’s</w:t>
      </w:r>
      <w:r w:rsidR="0047109D">
        <w:rPr>
          <w:iCs/>
        </w:rPr>
        <w:t xml:space="preserve"> </w:t>
      </w:r>
      <w:r w:rsidR="00F9009F">
        <w:rPr>
          <w:iCs/>
        </w:rPr>
        <w:t>IRS 501(c)(3) letter.</w:t>
      </w:r>
    </w:p>
    <w:p w14:paraId="18047306" w14:textId="77777777" w:rsidR="00780A7F" w:rsidRDefault="00780A7F" w:rsidP="006E224C">
      <w:pPr>
        <w:ind w:left="720" w:hanging="720"/>
        <w:rPr>
          <w:iCs/>
        </w:rPr>
      </w:pPr>
    </w:p>
    <w:p w14:paraId="02F2D7A8" w14:textId="39EA61A3" w:rsidR="00780A7F" w:rsidRPr="00780A7F" w:rsidRDefault="00780A7F">
      <w:pPr>
        <w:rPr>
          <w:iCs/>
        </w:rPr>
      </w:pPr>
      <w:r w:rsidRPr="00780A7F">
        <w:rPr>
          <w:iCs/>
        </w:rPr>
        <w:t>Please only attach photos, maps, or other materials with this application in which either (1) you own the copyright, trademark, or have some other ownership rights in the materials, or (2) you have permission to use and have the authority to grant the Conservancy the permission to use such materials for non-commercial purposes.  If you are attaching photos, maps, or other materials, please confirm the following statement:</w:t>
      </w:r>
    </w:p>
    <w:p w14:paraId="39480A1E" w14:textId="77777777" w:rsidR="00780A7F" w:rsidRPr="00780A7F" w:rsidRDefault="00780A7F" w:rsidP="00005A86">
      <w:pPr>
        <w:rPr>
          <w:iCs/>
        </w:rPr>
      </w:pPr>
    </w:p>
    <w:p w14:paraId="57B424DF" w14:textId="2DEEB232" w:rsidR="00780A7F" w:rsidRDefault="00592995" w:rsidP="00780A7F">
      <w:pPr>
        <w:ind w:left="720" w:hanging="720"/>
        <w:rPr>
          <w:iCs/>
        </w:rPr>
      </w:pPr>
      <w:sdt>
        <w:sdtPr>
          <w:rPr>
            <w:rFonts w:ascii="MS Gothic" w:eastAsia="MS Gothic" w:hAnsi="MS Gothic"/>
            <w:iCs/>
          </w:rPr>
          <w:id w:val="1609853347"/>
          <w:placeholder>
            <w:docPart w:val="D142B4092E5A484FB7533134C0080205"/>
          </w:placeholder>
          <w14:checkbox>
            <w14:checked w14:val="0"/>
            <w14:checkedState w14:val="2612" w14:font="MS Gothic"/>
            <w14:uncheckedState w14:val="2610" w14:font="MS Gothic"/>
          </w14:checkbox>
        </w:sdtPr>
        <w:sdtEndPr/>
        <w:sdtContent>
          <w:r w:rsidR="00780A7F">
            <w:rPr>
              <w:rFonts w:ascii="MS Gothic" w:eastAsia="MS Gothic" w:hAnsi="MS Gothic" w:hint="eastAsia"/>
              <w:iCs/>
            </w:rPr>
            <w:t>☐</w:t>
          </w:r>
        </w:sdtContent>
      </w:sdt>
      <w:r w:rsidR="00780A7F" w:rsidRPr="00780A7F">
        <w:rPr>
          <w:iCs/>
        </w:rPr>
        <w:t xml:space="preserve"> </w:t>
      </w:r>
      <w:r w:rsidR="00780A7F">
        <w:rPr>
          <w:iCs/>
        </w:rPr>
        <w:tab/>
      </w:r>
      <w:r w:rsidR="00780A7F" w:rsidRPr="00780A7F">
        <w:rPr>
          <w:iCs/>
        </w:rPr>
        <w:t xml:space="preserve">I hereby confirm that I own the copyright, trademark, or have some other ownership rights in the materials or otherwise have permission to use and have authority to grant the </w:t>
      </w:r>
      <w:r w:rsidR="00780A7F">
        <w:rPr>
          <w:iCs/>
        </w:rPr>
        <w:t>C</w:t>
      </w:r>
      <w:r w:rsidR="00780A7F" w:rsidRPr="00780A7F">
        <w:rPr>
          <w:iCs/>
        </w:rPr>
        <w:t xml:space="preserve">onservancy permission to use such materials, and I hereby grant to the </w:t>
      </w:r>
      <w:r w:rsidR="00780A7F">
        <w:rPr>
          <w:iCs/>
        </w:rPr>
        <w:t>C</w:t>
      </w:r>
      <w:r w:rsidR="00780A7F" w:rsidRPr="00780A7F">
        <w:rPr>
          <w:iCs/>
        </w:rPr>
        <w:t>onservancy the unlimited right to use such materials for non-commercial purposes.</w:t>
      </w:r>
    </w:p>
    <w:p w14:paraId="34FF08E7" w14:textId="77777777" w:rsidR="00B365D8" w:rsidRDefault="00B365D8" w:rsidP="006E224C">
      <w:pPr>
        <w:pStyle w:val="Default"/>
        <w:ind w:left="720"/>
        <w:rPr>
          <w:rFonts w:asciiTheme="minorHAnsi" w:hAnsiTheme="minorHAnsi" w:cstheme="minorHAnsi"/>
        </w:rPr>
      </w:pPr>
    </w:p>
    <w:p w14:paraId="1E01B929" w14:textId="15B53701" w:rsidR="00B50A6D" w:rsidRDefault="00B50A6D" w:rsidP="006E224C">
      <w:pPr>
        <w:pStyle w:val="Default"/>
        <w:ind w:left="720"/>
        <w:rPr>
          <w:color w:val="000000" w:themeColor="text1"/>
        </w:rPr>
      </w:pPr>
    </w:p>
    <w:tbl>
      <w:tblPr>
        <w:tblStyle w:val="TableGrid"/>
        <w:tblW w:w="0" w:type="auto"/>
        <w:tblLook w:val="04A0" w:firstRow="1" w:lastRow="0" w:firstColumn="1" w:lastColumn="0" w:noHBand="0" w:noVBand="1"/>
      </w:tblPr>
      <w:tblGrid>
        <w:gridCol w:w="8684"/>
        <w:gridCol w:w="338"/>
        <w:gridCol w:w="338"/>
      </w:tblGrid>
      <w:tr w:rsidR="00B50A6D" w14:paraId="7BDD8066" w14:textId="77777777" w:rsidTr="007F5AF9">
        <w:tc>
          <w:tcPr>
            <w:tcW w:w="8684" w:type="dxa"/>
            <w:tcBorders>
              <w:top w:val="nil"/>
              <w:left w:val="nil"/>
              <w:bottom w:val="nil"/>
              <w:right w:val="nil"/>
            </w:tcBorders>
            <w:shd w:val="clear" w:color="auto" w:fill="007FA4"/>
          </w:tcPr>
          <w:p w14:paraId="76D60104" w14:textId="7CCF51D6" w:rsidR="00B50A6D" w:rsidRPr="00CF4D69" w:rsidRDefault="00B50A6D" w:rsidP="006E224C">
            <w:pPr>
              <w:pStyle w:val="Heading"/>
              <w:rPr>
                <w:sz w:val="32"/>
                <w:szCs w:val="32"/>
              </w:rPr>
            </w:pPr>
            <w:r w:rsidRPr="00B93B34">
              <w:rPr>
                <w:color w:val="FFFFFF" w:themeColor="background1"/>
                <w:sz w:val="32"/>
                <w:szCs w:val="32"/>
              </w:rPr>
              <w:t xml:space="preserve">Application Survey </w:t>
            </w:r>
          </w:p>
        </w:tc>
        <w:tc>
          <w:tcPr>
            <w:tcW w:w="338" w:type="dxa"/>
            <w:tcBorders>
              <w:top w:val="nil"/>
              <w:left w:val="nil"/>
              <w:bottom w:val="nil"/>
              <w:right w:val="nil"/>
            </w:tcBorders>
            <w:shd w:val="clear" w:color="auto" w:fill="CFDCDC"/>
          </w:tcPr>
          <w:p w14:paraId="0AF1F576" w14:textId="77777777" w:rsidR="00B50A6D" w:rsidRPr="00CF4D69" w:rsidRDefault="00B50A6D" w:rsidP="006E224C">
            <w:pPr>
              <w:pStyle w:val="Heading"/>
              <w:rPr>
                <w:sz w:val="32"/>
                <w:szCs w:val="32"/>
              </w:rPr>
            </w:pPr>
          </w:p>
        </w:tc>
        <w:tc>
          <w:tcPr>
            <w:tcW w:w="338" w:type="dxa"/>
            <w:tcBorders>
              <w:top w:val="nil"/>
              <w:left w:val="nil"/>
              <w:bottom w:val="nil"/>
              <w:right w:val="nil"/>
            </w:tcBorders>
            <w:shd w:val="clear" w:color="auto" w:fill="A6A6A6" w:themeFill="background1" w:themeFillShade="A6"/>
          </w:tcPr>
          <w:p w14:paraId="7F625ED8" w14:textId="77777777" w:rsidR="00B50A6D" w:rsidRPr="00CF4D69" w:rsidRDefault="00B50A6D" w:rsidP="006E224C">
            <w:pPr>
              <w:pStyle w:val="Heading"/>
              <w:rPr>
                <w:sz w:val="32"/>
                <w:szCs w:val="32"/>
              </w:rPr>
            </w:pPr>
          </w:p>
        </w:tc>
      </w:tr>
    </w:tbl>
    <w:p w14:paraId="326AFC98" w14:textId="77777777" w:rsidR="00B50A6D" w:rsidRDefault="00B50A6D" w:rsidP="006E224C">
      <w:pPr>
        <w:pStyle w:val="Default"/>
        <w:rPr>
          <w:rFonts w:asciiTheme="minorHAnsi" w:hAnsiTheme="minorHAnsi" w:cstheme="minorHAnsi"/>
        </w:rPr>
      </w:pPr>
    </w:p>
    <w:p w14:paraId="5E2E8D9B" w14:textId="1319C948" w:rsidR="007B4C62" w:rsidRDefault="00D04CEE" w:rsidP="006E224C">
      <w:pPr>
        <w:pStyle w:val="Default"/>
        <w:rPr>
          <w:rFonts w:asciiTheme="minorHAnsi" w:hAnsiTheme="minorHAnsi" w:cstheme="minorHAnsi"/>
        </w:rPr>
      </w:pPr>
      <w:r>
        <w:rPr>
          <w:rFonts w:asciiTheme="minorHAnsi" w:hAnsiTheme="minorHAnsi" w:cstheme="minorHAnsi"/>
        </w:rPr>
        <w:t>After completing the ETC Grant application, please take some time</w:t>
      </w:r>
      <w:r w:rsidR="00A85BFB">
        <w:rPr>
          <w:rFonts w:asciiTheme="minorHAnsi" w:hAnsiTheme="minorHAnsi" w:cstheme="minorHAnsi"/>
        </w:rPr>
        <w:t xml:space="preserve"> to provide feedback on your experience as an applicant. </w:t>
      </w:r>
      <w:r>
        <w:rPr>
          <w:rFonts w:asciiTheme="minorHAnsi" w:hAnsiTheme="minorHAnsi" w:cstheme="minorHAnsi"/>
        </w:rPr>
        <w:t xml:space="preserve">Responses will be collected anonymously. </w:t>
      </w:r>
      <w:r w:rsidR="00A85BFB">
        <w:rPr>
          <w:rFonts w:asciiTheme="minorHAnsi" w:hAnsiTheme="minorHAnsi" w:cstheme="minorHAnsi"/>
        </w:rPr>
        <w:t xml:space="preserve">The survey link can be accessed </w:t>
      </w:r>
      <w:hyperlink r:id="rId20" w:history="1">
        <w:r w:rsidR="00A85BFB">
          <w:rPr>
            <w:rStyle w:val="Hyperlink"/>
            <w:rFonts w:asciiTheme="minorHAnsi" w:hAnsiTheme="minorHAnsi" w:cstheme="minorHAnsi"/>
          </w:rPr>
          <w:t>here</w:t>
        </w:r>
      </w:hyperlink>
      <w:r w:rsidR="00A85BFB">
        <w:rPr>
          <w:rFonts w:asciiTheme="minorHAnsi" w:hAnsiTheme="minorHAnsi" w:cstheme="minorHAnsi"/>
        </w:rPr>
        <w:t>.</w:t>
      </w:r>
      <w:r>
        <w:rPr>
          <w:rFonts w:asciiTheme="minorHAnsi" w:hAnsiTheme="minorHAnsi" w:cstheme="minorHAnsi"/>
        </w:rPr>
        <w:t xml:space="preserve"> The Conservancy </w:t>
      </w:r>
      <w:r w:rsidR="00B0002E">
        <w:rPr>
          <w:rFonts w:asciiTheme="minorHAnsi" w:hAnsiTheme="minorHAnsi" w:cstheme="minorHAnsi"/>
        </w:rPr>
        <w:t>aims</w:t>
      </w:r>
      <w:r>
        <w:rPr>
          <w:rFonts w:asciiTheme="minorHAnsi" w:hAnsiTheme="minorHAnsi" w:cstheme="minorHAnsi"/>
        </w:rPr>
        <w:t xml:space="preserve"> to improve our grant application process </w:t>
      </w:r>
      <w:r w:rsidR="00B0002E">
        <w:rPr>
          <w:rFonts w:asciiTheme="minorHAnsi" w:hAnsiTheme="minorHAnsi" w:cstheme="minorHAnsi"/>
        </w:rPr>
        <w:t>yearly and your feedback is valued.</w:t>
      </w:r>
    </w:p>
    <w:p w14:paraId="75960CF1" w14:textId="77777777" w:rsidR="00A32EA0" w:rsidRDefault="00A32EA0" w:rsidP="006E224C">
      <w:pPr>
        <w:pStyle w:val="Default"/>
        <w:rPr>
          <w:rFonts w:asciiTheme="minorHAnsi" w:hAnsiTheme="minorHAnsi" w:cstheme="minorHAnsi"/>
        </w:rPr>
      </w:pPr>
    </w:p>
    <w:p w14:paraId="42540857" w14:textId="086DE222" w:rsidR="003E5475" w:rsidRPr="00D04CEE" w:rsidRDefault="003E5475" w:rsidP="006E224C">
      <w:pPr>
        <w:pStyle w:val="Default"/>
        <w:rPr>
          <w:rFonts w:asciiTheme="minorHAnsi" w:hAnsiTheme="minorHAnsi" w:cstheme="minorHAnsi"/>
        </w:rPr>
      </w:pPr>
      <w:r>
        <w:rPr>
          <w:rFonts w:asciiTheme="minorHAnsi" w:hAnsiTheme="minorHAnsi" w:cstheme="minorHAnsi"/>
          <w:noProof/>
        </w:rPr>
        <mc:AlternateContent>
          <mc:Choice Requires="wps">
            <w:drawing>
              <wp:inline distT="0" distB="0" distL="0" distR="0" wp14:anchorId="7A88D5A4" wp14:editId="5164F23A">
                <wp:extent cx="1714500" cy="400050"/>
                <wp:effectExtent l="0" t="0" r="19050" b="19050"/>
                <wp:docPr id="699030582" name="Rectangle: Rounded Corners 1">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1714500" cy="40005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B00B58A" w14:textId="1832BE5D" w:rsidR="003E5475" w:rsidRPr="00467A41" w:rsidRDefault="003E5475" w:rsidP="00467A41">
                            <w:pPr>
                              <w:pStyle w:val="Subtitle"/>
                              <w:rPr>
                                <w:color w:val="FFFFFF" w:themeColor="background1"/>
                                <w:u w:val="single"/>
                              </w:rPr>
                            </w:pPr>
                            <w:hyperlink r:id="rId21" w:history="1">
                              <w:r w:rsidRPr="00467A41">
                                <w:rPr>
                                  <w:rStyle w:val="Hyperlink"/>
                                  <w:bCs/>
                                  <w:color w:val="FFFFFF" w:themeColor="background1"/>
                                  <w:sz w:val="32"/>
                                  <w:szCs w:val="28"/>
                                  <w14:shadow w14:blurRad="38100" w14:dist="19050" w14:dir="2700000" w14:sx="100000" w14:sy="100000" w14:kx="0" w14:ky="0" w14:algn="tl">
                                    <w14:schemeClr w14:val="dk1">
                                      <w14:alpha w14:val="60000"/>
                                    </w14:schemeClr>
                                  </w14:shadow>
                                  <w14:textOutline w14:w="9525" w14:cap="flat" w14:cmpd="sng" w14:algn="ctr">
                                    <w14:solidFill>
                                      <w14:schemeClr w14:val="bg1"/>
                                    </w14:solidFill>
                                    <w14:prstDash w14:val="solid"/>
                                    <w14:round/>
                                  </w14:textOutline>
                                </w:rPr>
                                <w:t>Take the Survey</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A88D5A4" id="Rectangle: Rounded Corners 1" o:spid="_x0000_s1026" href="https://www.surveymonkey.com/r/3TLJBYK" style="width:13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" o:button="t" fillcolor="#4f81bd [3204]" strokecolor="#0a121c [484]" strokeweight="2pt">
                <v:fill o:detectmouseclick="t"/>
                <v:textbox>
                  <w:txbxContent>
                    <w:p w14:paraId="7B00B58A" w14:textId="1832BE5D" w:rsidR="003E5475" w:rsidRPr="00467A41" w:rsidRDefault="003E5475" w:rsidP="00467A41">
                      <w:pPr>
                        <w:pStyle w:val="Subtitle"/>
                        <w:rPr>
                          <w:color w:val="FFFFFF" w:themeColor="background1"/>
                          <w:u w:val="single"/>
                        </w:rPr>
                      </w:pPr>
                      <w:hyperlink r:id="rId22" w:history="1">
                        <w:r w:rsidRPr="00467A41">
                          <w:rPr>
                            <w:rStyle w:val="Hyperlink"/>
                            <w:bCs/>
                            <w:color w:val="FFFFFF" w:themeColor="background1"/>
                            <w:sz w:val="32"/>
                            <w:szCs w:val="28"/>
                            <w14:shadow w14:blurRad="38100" w14:dist="19050" w14:dir="2700000" w14:sx="100000" w14:sy="100000" w14:kx="0" w14:ky="0" w14:algn="tl">
                              <w14:schemeClr w14:val="dk1">
                                <w14:alpha w14:val="60000"/>
                              </w14:schemeClr>
                            </w14:shadow>
                            <w14:textOutline w14:w="9525" w14:cap="flat" w14:cmpd="sng" w14:algn="ctr">
                              <w14:solidFill>
                                <w14:schemeClr w14:val="bg1"/>
                              </w14:solidFill>
                              <w14:prstDash w14:val="solid"/>
                              <w14:round/>
                            </w14:textOutline>
                          </w:rPr>
                          <w:t>Take the Survey</w:t>
                        </w:r>
                      </w:hyperlink>
                    </w:p>
                  </w:txbxContent>
                </v:textbox>
                <w10:anchorlock/>
              </v:roundrect>
            </w:pict>
          </mc:Fallback>
        </mc:AlternateContent>
      </w:r>
    </w:p>
    <w:sectPr w:rsidR="003E5475" w:rsidRPr="00D04CEE" w:rsidSect="008C1C4C">
      <w:footerReference w:type="default" r:id="rId23"/>
      <w:footerReference w:type="firs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7FB9F" w14:textId="77777777" w:rsidR="00592995" w:rsidRDefault="00592995" w:rsidP="00812DC8">
      <w:r>
        <w:separator/>
      </w:r>
    </w:p>
    <w:p w14:paraId="19ECF5A1" w14:textId="77777777" w:rsidR="00592995" w:rsidRDefault="00592995"/>
  </w:endnote>
  <w:endnote w:type="continuationSeparator" w:id="0">
    <w:p w14:paraId="08727B25" w14:textId="77777777" w:rsidR="00592995" w:rsidRDefault="00592995" w:rsidP="00812DC8">
      <w:r>
        <w:continuationSeparator/>
      </w:r>
    </w:p>
    <w:p w14:paraId="2AEAE839" w14:textId="77777777" w:rsidR="00592995" w:rsidRDefault="00592995"/>
  </w:endnote>
  <w:endnote w:type="continuationNotice" w:id="1">
    <w:p w14:paraId="565D69B2" w14:textId="77777777" w:rsidR="00592995" w:rsidRDefault="00592995"/>
    <w:p w14:paraId="58ACA9C7" w14:textId="77777777" w:rsidR="00592995" w:rsidRDefault="00592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i">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Regular">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3001410"/>
      <w:docPartObj>
        <w:docPartGallery w:val="Page Numbers (Bottom of Page)"/>
        <w:docPartUnique/>
      </w:docPartObj>
    </w:sdtPr>
    <w:sdtEndPr>
      <w:rPr>
        <w:sz w:val="20"/>
        <w:szCs w:val="20"/>
      </w:rPr>
    </w:sdtEndPr>
    <w:sdtContent>
      <w:p w14:paraId="5DBE3BF7" w14:textId="3E08789C" w:rsidR="00635BFA" w:rsidRPr="00775983" w:rsidRDefault="006937B5" w:rsidP="00775983">
        <w:pPr>
          <w:pStyle w:val="Footer"/>
          <w:jc w:val="right"/>
          <w:rPr>
            <w:sz w:val="20"/>
            <w:szCs w:val="20"/>
          </w:rPr>
        </w:pPr>
        <w:r w:rsidRPr="006937B5">
          <w:rPr>
            <w:i/>
            <w:sz w:val="20"/>
            <w:szCs w:val="20"/>
          </w:rPr>
          <w:t>Explore the Coast Application Nov 2025</w:t>
        </w:r>
        <w:r>
          <w:rPr>
            <w:i/>
            <w:sz w:val="20"/>
            <w:szCs w:val="20"/>
          </w:rPr>
          <w:tab/>
        </w:r>
        <w:r>
          <w:rPr>
            <w:i/>
            <w:sz w:val="20"/>
            <w:szCs w:val="20"/>
          </w:rPr>
          <w:tab/>
        </w:r>
        <w:sdt>
          <w:sdtPr>
            <w:rPr>
              <w:sz w:val="20"/>
              <w:szCs w:val="20"/>
            </w:rPr>
            <w:id w:val="-1769616900"/>
            <w:docPartObj>
              <w:docPartGallery w:val="Page Numbers (Top of Page)"/>
              <w:docPartUnique/>
            </w:docPartObj>
          </w:sdtPr>
          <w:sdtEndPr/>
          <w:sdtContent>
            <w:r w:rsidR="00AA33EA">
              <w:rPr>
                <w:sz w:val="20"/>
                <w:szCs w:val="20"/>
              </w:rPr>
              <w:t>p.</w:t>
            </w:r>
            <w:r w:rsidRPr="00775983">
              <w:rPr>
                <w:sz w:val="20"/>
                <w:szCs w:val="20"/>
              </w:rPr>
              <w:t xml:space="preserve"> </w:t>
            </w:r>
            <w:r w:rsidRPr="00775983">
              <w:rPr>
                <w:sz w:val="20"/>
                <w:szCs w:val="20"/>
              </w:rPr>
              <w:fldChar w:fldCharType="begin"/>
            </w:r>
            <w:r w:rsidRPr="00775983">
              <w:rPr>
                <w:sz w:val="20"/>
                <w:szCs w:val="20"/>
              </w:rPr>
              <w:instrText xml:space="preserve"> PAGE </w:instrText>
            </w:r>
            <w:r w:rsidRPr="00775983">
              <w:rPr>
                <w:sz w:val="20"/>
                <w:szCs w:val="20"/>
              </w:rPr>
              <w:fldChar w:fldCharType="separate"/>
            </w:r>
            <w:r w:rsidRPr="00775983">
              <w:rPr>
                <w:noProof/>
                <w:sz w:val="20"/>
                <w:szCs w:val="20"/>
              </w:rPr>
              <w:t>2</w:t>
            </w:r>
            <w:r w:rsidRPr="00775983">
              <w:rPr>
                <w:sz w:val="20"/>
                <w:szCs w:val="20"/>
              </w:rPr>
              <w:fldChar w:fldCharType="end"/>
            </w:r>
            <w:r w:rsidRPr="00775983">
              <w:rPr>
                <w:sz w:val="20"/>
                <w:szCs w:val="20"/>
              </w:rPr>
              <w:t xml:space="preserve"> of </w:t>
            </w:r>
            <w:r w:rsidRPr="00775983">
              <w:rPr>
                <w:sz w:val="20"/>
                <w:szCs w:val="20"/>
              </w:rPr>
              <w:fldChar w:fldCharType="begin"/>
            </w:r>
            <w:r w:rsidRPr="00775983">
              <w:rPr>
                <w:sz w:val="20"/>
                <w:szCs w:val="20"/>
              </w:rPr>
              <w:instrText xml:space="preserve"> NUMPAGES  </w:instrText>
            </w:r>
            <w:r w:rsidRPr="00775983">
              <w:rPr>
                <w:sz w:val="20"/>
                <w:szCs w:val="20"/>
              </w:rPr>
              <w:fldChar w:fldCharType="separate"/>
            </w:r>
            <w:r w:rsidRPr="00775983">
              <w:rPr>
                <w:noProof/>
                <w:sz w:val="20"/>
                <w:szCs w:val="20"/>
              </w:rPr>
              <w:t>2</w:t>
            </w:r>
            <w:r w:rsidRPr="00775983">
              <w:rPr>
                <w:sz w:val="20"/>
                <w:szCs w:val="20"/>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3121C" w14:textId="012DA87B" w:rsidR="00635BFA" w:rsidRDefault="00635BFA" w:rsidP="00437D18">
    <w:pPr>
      <w:pStyle w:val="Footer"/>
      <w:jc w:val="both"/>
    </w:pPr>
    <w:r w:rsidRPr="00DA71D1">
      <w:rPr>
        <w:i/>
        <w:sz w:val="20"/>
        <w:szCs w:val="20"/>
      </w:rPr>
      <w:t>Explore the Coast</w:t>
    </w:r>
    <w:r>
      <w:rPr>
        <w:i/>
        <w:sz w:val="20"/>
        <w:szCs w:val="20"/>
      </w:rPr>
      <w:t xml:space="preserve"> Application 202</w:t>
    </w:r>
    <w:r w:rsidR="002229AD">
      <w:rPr>
        <w:i/>
        <w:sz w:val="20"/>
        <w:szCs w:val="20"/>
      </w:rPr>
      <w:t>5</w:t>
    </w:r>
    <w:r w:rsidRPr="00DA71D1">
      <w:rPr>
        <w:i/>
        <w:sz w:val="20"/>
        <w:szCs w:val="20"/>
      </w:rPr>
      <w:tab/>
    </w:r>
    <w:r w:rsidRPr="00DA71D1">
      <w:rPr>
        <w:i/>
        <w:sz w:val="20"/>
        <w:szCs w:val="20"/>
      </w:rPr>
      <w:tab/>
      <w:t xml:space="preserve">p. </w:t>
    </w:r>
    <w:sdt>
      <w:sdtPr>
        <w:rPr>
          <w:i/>
          <w:color w:val="2B579A"/>
          <w:sz w:val="20"/>
          <w:szCs w:val="20"/>
          <w:shd w:val="clear" w:color="auto" w:fill="E6E6E6"/>
        </w:rPr>
        <w:id w:val="-1729599183"/>
        <w:docPartObj>
          <w:docPartGallery w:val="Page Numbers (Bottom of Page)"/>
          <w:docPartUnique/>
        </w:docPartObj>
      </w:sdtPr>
      <w:sdtEndPr>
        <w:rPr>
          <w:noProof/>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sz w:val="20"/>
            <w:szCs w:val="20"/>
          </w:rPr>
          <w:t>5</w:t>
        </w:r>
        <w:r w:rsidRPr="00E22879">
          <w:rPr>
            <w:i/>
            <w:noProof/>
            <w:color w:val="2B579A"/>
            <w:sz w:val="20"/>
            <w:szCs w:val="20"/>
          </w:rPr>
          <w:fldChar w:fldCharType="end"/>
        </w:r>
        <w:r w:rsidRPr="00DA71D1">
          <w:rPr>
            <w:i/>
            <w:noProof/>
            <w:sz w:val="20"/>
            <w:szCs w:val="20"/>
          </w:rPr>
          <w:t xml:space="preserve"> of </w:t>
        </w:r>
        <w:r w:rsidR="00FF2F36">
          <w:rPr>
            <w:i/>
            <w:noProof/>
            <w:sz w:val="20"/>
            <w:szCs w:val="20"/>
          </w:rPr>
          <w:t>8</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748E9" w14:textId="77777777" w:rsidR="00592995" w:rsidRDefault="00592995" w:rsidP="00812DC8">
      <w:r>
        <w:separator/>
      </w:r>
    </w:p>
    <w:p w14:paraId="76550189" w14:textId="77777777" w:rsidR="00592995" w:rsidRDefault="00592995"/>
  </w:footnote>
  <w:footnote w:type="continuationSeparator" w:id="0">
    <w:p w14:paraId="58E80195" w14:textId="77777777" w:rsidR="00592995" w:rsidRDefault="00592995" w:rsidP="00812DC8">
      <w:r>
        <w:continuationSeparator/>
      </w:r>
    </w:p>
    <w:p w14:paraId="5791A2DE" w14:textId="77777777" w:rsidR="00592995" w:rsidRDefault="00592995"/>
  </w:footnote>
  <w:footnote w:type="continuationNotice" w:id="1">
    <w:p w14:paraId="7B79B4B6" w14:textId="77777777" w:rsidR="00592995" w:rsidRDefault="00592995"/>
    <w:p w14:paraId="0716A321" w14:textId="77777777" w:rsidR="00592995" w:rsidRDefault="00592995"/>
  </w:footnote>
  <w:footnote w:id="2">
    <w:p w14:paraId="7208BC88" w14:textId="33B3464D" w:rsidR="00CE3C6D" w:rsidRDefault="00A92DFE" w:rsidP="00A92DFE">
      <w:pPr>
        <w:pStyle w:val="FootnoteText"/>
      </w:pPr>
      <w:r>
        <w:rPr>
          <w:rStyle w:val="FootnoteReference"/>
        </w:rPr>
        <w:footnoteRef/>
      </w:r>
      <w:r>
        <w:t xml:space="preserve"> </w:t>
      </w:r>
      <w:r>
        <w:rPr>
          <w:b/>
        </w:rPr>
        <w:t xml:space="preserve">ETC Priority Communities </w:t>
      </w:r>
      <w:r>
        <w:t>may include but are not limited to lower-income individuals and households, people with disabilities, people of color, indigenous communities, immigrant communities, foster youth, and other historically excluded communities who face societal challenges</w:t>
      </w:r>
      <w:r>
        <w:rPr>
          <w:spacing w:val="-6"/>
        </w:rPr>
        <w:t xml:space="preserve"> </w:t>
      </w:r>
      <w:r>
        <w:t>or</w:t>
      </w:r>
      <w:r>
        <w:rPr>
          <w:spacing w:val="-2"/>
        </w:rPr>
        <w:t xml:space="preserve"> </w:t>
      </w:r>
      <w:r>
        <w:t>barriers</w:t>
      </w:r>
      <w:r>
        <w:rPr>
          <w:spacing w:val="-4"/>
        </w:rPr>
        <w:t xml:space="preserve"> </w:t>
      </w:r>
      <w:r>
        <w:t>to</w:t>
      </w:r>
      <w:r>
        <w:rPr>
          <w:spacing w:val="-5"/>
        </w:rPr>
        <w:t xml:space="preserve"> </w:t>
      </w:r>
      <w:r>
        <w:t>accessing</w:t>
      </w:r>
      <w:r>
        <w:rPr>
          <w:spacing w:val="-4"/>
        </w:rPr>
        <w:t xml:space="preserve"> </w:t>
      </w:r>
      <w:r>
        <w:t>or</w:t>
      </w:r>
      <w:r>
        <w:rPr>
          <w:spacing w:val="-1"/>
        </w:rPr>
        <w:t xml:space="preserve"> </w:t>
      </w:r>
      <w:r>
        <w:t>enjoying</w:t>
      </w:r>
      <w:r>
        <w:rPr>
          <w:spacing w:val="-6"/>
        </w:rPr>
        <w:t xml:space="preserve"> </w:t>
      </w:r>
      <w:r>
        <w:t>the</w:t>
      </w:r>
      <w:r>
        <w:rPr>
          <w:spacing w:val="-4"/>
        </w:rPr>
        <w:t xml:space="preserve"> </w:t>
      </w:r>
      <w:r>
        <w:t xml:space="preserve">coast. </w:t>
      </w:r>
    </w:p>
  </w:footnote>
  <w:footnote w:id="3">
    <w:p w14:paraId="6B8E6AD6" w14:textId="77777777" w:rsidR="00017F03" w:rsidRDefault="00017F03" w:rsidP="00911D39">
      <w:pPr>
        <w:pStyle w:val="FootnoteText"/>
        <w:rPr>
          <w:b/>
          <w:bCs/>
        </w:rPr>
      </w:pPr>
      <w:r>
        <w:rPr>
          <w:rStyle w:val="FootnoteReference"/>
        </w:rPr>
        <w:footnoteRef/>
      </w:r>
      <w:r w:rsidRPr="00DF393F">
        <w:rPr>
          <w:b/>
        </w:rPr>
        <w:t xml:space="preserve"> Unique Participants</w:t>
      </w:r>
      <w:r w:rsidRPr="00DF393F">
        <w:t>- refers to the distinct, individual people involved in an activity, event, or system, counting each person only once regardless of how many times they participate</w:t>
      </w:r>
      <w:r>
        <w:rPr>
          <w:b/>
          <w:bCs/>
        </w:rPr>
        <w:t xml:space="preserve"> </w:t>
      </w:r>
    </w:p>
    <w:p w14:paraId="51A57EE4" w14:textId="77777777" w:rsidR="00017F03" w:rsidRPr="0016592E" w:rsidRDefault="00017F03" w:rsidP="00911D39">
      <w:pPr>
        <w:pStyle w:val="FootnoteText"/>
        <w:rPr>
          <w:sz w:val="4"/>
          <w:szCs w:val="4"/>
        </w:rPr>
      </w:pPr>
    </w:p>
  </w:footnote>
</w:footnotes>
</file>

<file path=word/intelligence.xml><?xml version="1.0" encoding="utf-8"?>
<int:Intelligence xmlns:int="http://schemas.microsoft.com/office/intelligence/2019/intelligence">
  <int:IntelligenceSettings/>
  <int:Manifest>
    <int:WordHash hashCode="eyMaUKSY7xUeKR" id="SQWg0QER"/>
  </int:Manifest>
  <int:Observations>
    <int:Content id="SQWg0QE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82C6B"/>
    <w:multiLevelType w:val="hybridMultilevel"/>
    <w:tmpl w:val="FFFFFFFF"/>
    <w:lvl w:ilvl="0" w:tplc="8506B31A">
      <w:start w:val="1"/>
      <w:numFmt w:val="bullet"/>
      <w:lvlText w:val="·"/>
      <w:lvlJc w:val="left"/>
      <w:pPr>
        <w:ind w:left="720" w:hanging="360"/>
      </w:pPr>
      <w:rPr>
        <w:rFonts w:ascii="Symbol" w:hAnsi="Symbol" w:hint="default"/>
      </w:rPr>
    </w:lvl>
    <w:lvl w:ilvl="1" w:tplc="976CA612">
      <w:start w:val="1"/>
      <w:numFmt w:val="bullet"/>
      <w:lvlText w:val="o"/>
      <w:lvlJc w:val="left"/>
      <w:pPr>
        <w:ind w:left="1440" w:hanging="360"/>
      </w:pPr>
      <w:rPr>
        <w:rFonts w:ascii="Courier New" w:hAnsi="Courier New" w:hint="default"/>
      </w:rPr>
    </w:lvl>
    <w:lvl w:ilvl="2" w:tplc="74BA7770">
      <w:start w:val="1"/>
      <w:numFmt w:val="bullet"/>
      <w:lvlText w:val=""/>
      <w:lvlJc w:val="left"/>
      <w:pPr>
        <w:ind w:left="2160" w:hanging="360"/>
      </w:pPr>
      <w:rPr>
        <w:rFonts w:ascii="Wingdings" w:hAnsi="Wingdings" w:hint="default"/>
      </w:rPr>
    </w:lvl>
    <w:lvl w:ilvl="3" w:tplc="7C0AF3DC">
      <w:start w:val="1"/>
      <w:numFmt w:val="bullet"/>
      <w:lvlText w:val=""/>
      <w:lvlJc w:val="left"/>
      <w:pPr>
        <w:ind w:left="2880" w:hanging="360"/>
      </w:pPr>
      <w:rPr>
        <w:rFonts w:ascii="Symbol" w:hAnsi="Symbol" w:hint="default"/>
      </w:rPr>
    </w:lvl>
    <w:lvl w:ilvl="4" w:tplc="08503338">
      <w:start w:val="1"/>
      <w:numFmt w:val="bullet"/>
      <w:lvlText w:val="o"/>
      <w:lvlJc w:val="left"/>
      <w:pPr>
        <w:ind w:left="3600" w:hanging="360"/>
      </w:pPr>
      <w:rPr>
        <w:rFonts w:ascii="Courier New" w:hAnsi="Courier New" w:hint="default"/>
      </w:rPr>
    </w:lvl>
    <w:lvl w:ilvl="5" w:tplc="4862528A">
      <w:start w:val="1"/>
      <w:numFmt w:val="bullet"/>
      <w:lvlText w:val=""/>
      <w:lvlJc w:val="left"/>
      <w:pPr>
        <w:ind w:left="4320" w:hanging="360"/>
      </w:pPr>
      <w:rPr>
        <w:rFonts w:ascii="Wingdings" w:hAnsi="Wingdings" w:hint="default"/>
      </w:rPr>
    </w:lvl>
    <w:lvl w:ilvl="6" w:tplc="EDCC62B8">
      <w:start w:val="1"/>
      <w:numFmt w:val="bullet"/>
      <w:lvlText w:val=""/>
      <w:lvlJc w:val="left"/>
      <w:pPr>
        <w:ind w:left="5040" w:hanging="360"/>
      </w:pPr>
      <w:rPr>
        <w:rFonts w:ascii="Symbol" w:hAnsi="Symbol" w:hint="default"/>
      </w:rPr>
    </w:lvl>
    <w:lvl w:ilvl="7" w:tplc="A6301770">
      <w:start w:val="1"/>
      <w:numFmt w:val="bullet"/>
      <w:lvlText w:val="o"/>
      <w:lvlJc w:val="left"/>
      <w:pPr>
        <w:ind w:left="5760" w:hanging="360"/>
      </w:pPr>
      <w:rPr>
        <w:rFonts w:ascii="Courier New" w:hAnsi="Courier New" w:hint="default"/>
      </w:rPr>
    </w:lvl>
    <w:lvl w:ilvl="8" w:tplc="6E6A4E04">
      <w:start w:val="1"/>
      <w:numFmt w:val="bullet"/>
      <w:lvlText w:val=""/>
      <w:lvlJc w:val="left"/>
      <w:pPr>
        <w:ind w:left="6480" w:hanging="360"/>
      </w:pPr>
      <w:rPr>
        <w:rFonts w:ascii="Wingdings" w:hAnsi="Wingdings" w:hint="default"/>
      </w:rPr>
    </w:lvl>
  </w:abstractNum>
  <w:abstractNum w:abstractNumId="1" w15:restartNumberingAfterBreak="0">
    <w:nsid w:val="02D00A6C"/>
    <w:multiLevelType w:val="hybridMultilevel"/>
    <w:tmpl w:val="FFFFFFFF"/>
    <w:lvl w:ilvl="0" w:tplc="16D8B7FC">
      <w:start w:val="1"/>
      <w:numFmt w:val="decimal"/>
      <w:lvlText w:val="%1."/>
      <w:lvlJc w:val="left"/>
      <w:pPr>
        <w:ind w:left="720" w:hanging="360"/>
      </w:pPr>
    </w:lvl>
    <w:lvl w:ilvl="1" w:tplc="B41C4B90">
      <w:start w:val="1"/>
      <w:numFmt w:val="lowerLetter"/>
      <w:lvlText w:val="%2."/>
      <w:lvlJc w:val="left"/>
      <w:pPr>
        <w:ind w:left="1440" w:hanging="360"/>
      </w:pPr>
    </w:lvl>
    <w:lvl w:ilvl="2" w:tplc="4822C7C8">
      <w:start w:val="1"/>
      <w:numFmt w:val="lowerRoman"/>
      <w:lvlText w:val="%3."/>
      <w:lvlJc w:val="right"/>
      <w:pPr>
        <w:ind w:left="2160" w:hanging="180"/>
      </w:pPr>
    </w:lvl>
    <w:lvl w:ilvl="3" w:tplc="F5DEEBB8">
      <w:start w:val="1"/>
      <w:numFmt w:val="decimal"/>
      <w:lvlText w:val="%4."/>
      <w:lvlJc w:val="left"/>
      <w:pPr>
        <w:ind w:left="2880" w:hanging="360"/>
      </w:pPr>
    </w:lvl>
    <w:lvl w:ilvl="4" w:tplc="B2981CA4">
      <w:start w:val="1"/>
      <w:numFmt w:val="lowerLetter"/>
      <w:lvlText w:val="%5."/>
      <w:lvlJc w:val="left"/>
      <w:pPr>
        <w:ind w:left="3600" w:hanging="360"/>
      </w:pPr>
    </w:lvl>
    <w:lvl w:ilvl="5" w:tplc="07B64EFC">
      <w:start w:val="1"/>
      <w:numFmt w:val="lowerRoman"/>
      <w:lvlText w:val="%6."/>
      <w:lvlJc w:val="right"/>
      <w:pPr>
        <w:ind w:left="4320" w:hanging="180"/>
      </w:pPr>
    </w:lvl>
    <w:lvl w:ilvl="6" w:tplc="9E5E2CEA">
      <w:start w:val="1"/>
      <w:numFmt w:val="decimal"/>
      <w:lvlText w:val="%7."/>
      <w:lvlJc w:val="left"/>
      <w:pPr>
        <w:ind w:left="5040" w:hanging="360"/>
      </w:pPr>
    </w:lvl>
    <w:lvl w:ilvl="7" w:tplc="97762884">
      <w:start w:val="1"/>
      <w:numFmt w:val="lowerLetter"/>
      <w:lvlText w:val="%8."/>
      <w:lvlJc w:val="left"/>
      <w:pPr>
        <w:ind w:left="5760" w:hanging="360"/>
      </w:pPr>
    </w:lvl>
    <w:lvl w:ilvl="8" w:tplc="C48A735C">
      <w:start w:val="1"/>
      <w:numFmt w:val="lowerRoman"/>
      <w:lvlText w:val="%9."/>
      <w:lvlJc w:val="right"/>
      <w:pPr>
        <w:ind w:left="6480" w:hanging="180"/>
      </w:pPr>
    </w:lvl>
  </w:abstractNum>
  <w:abstractNum w:abstractNumId="2" w15:restartNumberingAfterBreak="0">
    <w:nsid w:val="03296F25"/>
    <w:multiLevelType w:val="hybridMultilevel"/>
    <w:tmpl w:val="FFFFFFFF"/>
    <w:lvl w:ilvl="0" w:tplc="581CC3C4">
      <w:start w:val="1"/>
      <w:numFmt w:val="bullet"/>
      <w:lvlText w:val="·"/>
      <w:lvlJc w:val="left"/>
      <w:pPr>
        <w:ind w:left="720" w:hanging="360"/>
      </w:pPr>
      <w:rPr>
        <w:rFonts w:ascii="Symbol" w:hAnsi="Symbol" w:hint="default"/>
      </w:rPr>
    </w:lvl>
    <w:lvl w:ilvl="1" w:tplc="D086524C">
      <w:start w:val="1"/>
      <w:numFmt w:val="bullet"/>
      <w:lvlText w:val="o"/>
      <w:lvlJc w:val="left"/>
      <w:pPr>
        <w:ind w:left="1440" w:hanging="360"/>
      </w:pPr>
      <w:rPr>
        <w:rFonts w:ascii="Courier New" w:hAnsi="Courier New" w:hint="default"/>
      </w:rPr>
    </w:lvl>
    <w:lvl w:ilvl="2" w:tplc="C22A7EAC">
      <w:start w:val="1"/>
      <w:numFmt w:val="bullet"/>
      <w:lvlText w:val=""/>
      <w:lvlJc w:val="left"/>
      <w:pPr>
        <w:ind w:left="2160" w:hanging="360"/>
      </w:pPr>
      <w:rPr>
        <w:rFonts w:ascii="Wingdings" w:hAnsi="Wingdings" w:hint="default"/>
      </w:rPr>
    </w:lvl>
    <w:lvl w:ilvl="3" w:tplc="E8FA65B0">
      <w:start w:val="1"/>
      <w:numFmt w:val="bullet"/>
      <w:lvlText w:val=""/>
      <w:lvlJc w:val="left"/>
      <w:pPr>
        <w:ind w:left="2880" w:hanging="360"/>
      </w:pPr>
      <w:rPr>
        <w:rFonts w:ascii="Symbol" w:hAnsi="Symbol" w:hint="default"/>
      </w:rPr>
    </w:lvl>
    <w:lvl w:ilvl="4" w:tplc="6680B6CC">
      <w:start w:val="1"/>
      <w:numFmt w:val="bullet"/>
      <w:lvlText w:val="o"/>
      <w:lvlJc w:val="left"/>
      <w:pPr>
        <w:ind w:left="3600" w:hanging="360"/>
      </w:pPr>
      <w:rPr>
        <w:rFonts w:ascii="Courier New" w:hAnsi="Courier New" w:hint="default"/>
      </w:rPr>
    </w:lvl>
    <w:lvl w:ilvl="5" w:tplc="3296187A">
      <w:start w:val="1"/>
      <w:numFmt w:val="bullet"/>
      <w:lvlText w:val=""/>
      <w:lvlJc w:val="left"/>
      <w:pPr>
        <w:ind w:left="4320" w:hanging="360"/>
      </w:pPr>
      <w:rPr>
        <w:rFonts w:ascii="Wingdings" w:hAnsi="Wingdings" w:hint="default"/>
      </w:rPr>
    </w:lvl>
    <w:lvl w:ilvl="6" w:tplc="4134CECE">
      <w:start w:val="1"/>
      <w:numFmt w:val="bullet"/>
      <w:lvlText w:val=""/>
      <w:lvlJc w:val="left"/>
      <w:pPr>
        <w:ind w:left="5040" w:hanging="360"/>
      </w:pPr>
      <w:rPr>
        <w:rFonts w:ascii="Symbol" w:hAnsi="Symbol" w:hint="default"/>
      </w:rPr>
    </w:lvl>
    <w:lvl w:ilvl="7" w:tplc="68D67A3E">
      <w:start w:val="1"/>
      <w:numFmt w:val="bullet"/>
      <w:lvlText w:val="o"/>
      <w:lvlJc w:val="left"/>
      <w:pPr>
        <w:ind w:left="5760" w:hanging="360"/>
      </w:pPr>
      <w:rPr>
        <w:rFonts w:ascii="Courier New" w:hAnsi="Courier New" w:hint="default"/>
      </w:rPr>
    </w:lvl>
    <w:lvl w:ilvl="8" w:tplc="FD2E8640">
      <w:start w:val="1"/>
      <w:numFmt w:val="bullet"/>
      <w:lvlText w:val=""/>
      <w:lvlJc w:val="left"/>
      <w:pPr>
        <w:ind w:left="6480" w:hanging="360"/>
      </w:pPr>
      <w:rPr>
        <w:rFonts w:ascii="Wingdings" w:hAnsi="Wingdings" w:hint="default"/>
      </w:rPr>
    </w:lvl>
  </w:abstractNum>
  <w:abstractNum w:abstractNumId="3" w15:restartNumberingAfterBreak="0">
    <w:nsid w:val="04892D90"/>
    <w:multiLevelType w:val="hybridMultilevel"/>
    <w:tmpl w:val="FFFFFFFF"/>
    <w:lvl w:ilvl="0" w:tplc="75BE676A">
      <w:start w:val="1"/>
      <w:numFmt w:val="bullet"/>
      <w:lvlText w:val="·"/>
      <w:lvlJc w:val="left"/>
      <w:pPr>
        <w:ind w:left="720" w:hanging="360"/>
      </w:pPr>
      <w:rPr>
        <w:rFonts w:ascii="Symbol" w:hAnsi="Symbol" w:hint="default"/>
      </w:rPr>
    </w:lvl>
    <w:lvl w:ilvl="1" w:tplc="A9F0CC56">
      <w:start w:val="1"/>
      <w:numFmt w:val="bullet"/>
      <w:lvlText w:val="o"/>
      <w:lvlJc w:val="left"/>
      <w:pPr>
        <w:ind w:left="1440" w:hanging="360"/>
      </w:pPr>
      <w:rPr>
        <w:rFonts w:ascii="Courier New" w:hAnsi="Courier New" w:hint="default"/>
      </w:rPr>
    </w:lvl>
    <w:lvl w:ilvl="2" w:tplc="AE1621B0">
      <w:start w:val="1"/>
      <w:numFmt w:val="bullet"/>
      <w:lvlText w:val=""/>
      <w:lvlJc w:val="left"/>
      <w:pPr>
        <w:ind w:left="2160" w:hanging="360"/>
      </w:pPr>
      <w:rPr>
        <w:rFonts w:ascii="Wingdings" w:hAnsi="Wingdings" w:hint="default"/>
      </w:rPr>
    </w:lvl>
    <w:lvl w:ilvl="3" w:tplc="CB06357A">
      <w:start w:val="1"/>
      <w:numFmt w:val="bullet"/>
      <w:lvlText w:val=""/>
      <w:lvlJc w:val="left"/>
      <w:pPr>
        <w:ind w:left="2880" w:hanging="360"/>
      </w:pPr>
      <w:rPr>
        <w:rFonts w:ascii="Symbol" w:hAnsi="Symbol" w:hint="default"/>
      </w:rPr>
    </w:lvl>
    <w:lvl w:ilvl="4" w:tplc="ED8EE9DA">
      <w:start w:val="1"/>
      <w:numFmt w:val="bullet"/>
      <w:lvlText w:val="o"/>
      <w:lvlJc w:val="left"/>
      <w:pPr>
        <w:ind w:left="3600" w:hanging="360"/>
      </w:pPr>
      <w:rPr>
        <w:rFonts w:ascii="Courier New" w:hAnsi="Courier New" w:hint="default"/>
      </w:rPr>
    </w:lvl>
    <w:lvl w:ilvl="5" w:tplc="D2360F64">
      <w:start w:val="1"/>
      <w:numFmt w:val="bullet"/>
      <w:lvlText w:val=""/>
      <w:lvlJc w:val="left"/>
      <w:pPr>
        <w:ind w:left="4320" w:hanging="360"/>
      </w:pPr>
      <w:rPr>
        <w:rFonts w:ascii="Wingdings" w:hAnsi="Wingdings" w:hint="default"/>
      </w:rPr>
    </w:lvl>
    <w:lvl w:ilvl="6" w:tplc="C5FE50E4">
      <w:start w:val="1"/>
      <w:numFmt w:val="bullet"/>
      <w:lvlText w:val=""/>
      <w:lvlJc w:val="left"/>
      <w:pPr>
        <w:ind w:left="5040" w:hanging="360"/>
      </w:pPr>
      <w:rPr>
        <w:rFonts w:ascii="Symbol" w:hAnsi="Symbol" w:hint="default"/>
      </w:rPr>
    </w:lvl>
    <w:lvl w:ilvl="7" w:tplc="C1ECF69E">
      <w:start w:val="1"/>
      <w:numFmt w:val="bullet"/>
      <w:lvlText w:val="o"/>
      <w:lvlJc w:val="left"/>
      <w:pPr>
        <w:ind w:left="5760" w:hanging="360"/>
      </w:pPr>
      <w:rPr>
        <w:rFonts w:ascii="Courier New" w:hAnsi="Courier New" w:hint="default"/>
      </w:rPr>
    </w:lvl>
    <w:lvl w:ilvl="8" w:tplc="B6742102">
      <w:start w:val="1"/>
      <w:numFmt w:val="bullet"/>
      <w:lvlText w:val=""/>
      <w:lvlJc w:val="left"/>
      <w:pPr>
        <w:ind w:left="6480" w:hanging="360"/>
      </w:pPr>
      <w:rPr>
        <w:rFonts w:ascii="Wingdings" w:hAnsi="Wingdings" w:hint="default"/>
      </w:rPr>
    </w:lvl>
  </w:abstractNum>
  <w:abstractNum w:abstractNumId="4" w15:restartNumberingAfterBreak="0">
    <w:nsid w:val="04991338"/>
    <w:multiLevelType w:val="hybridMultilevel"/>
    <w:tmpl w:val="FFFFFFFF"/>
    <w:lvl w:ilvl="0" w:tplc="1966A250">
      <w:start w:val="1"/>
      <w:numFmt w:val="bullet"/>
      <w:lvlText w:val="·"/>
      <w:lvlJc w:val="left"/>
      <w:pPr>
        <w:ind w:left="720" w:hanging="360"/>
      </w:pPr>
      <w:rPr>
        <w:rFonts w:ascii="Symbol" w:hAnsi="Symbol" w:hint="default"/>
      </w:rPr>
    </w:lvl>
    <w:lvl w:ilvl="1" w:tplc="4B402FD8">
      <w:start w:val="1"/>
      <w:numFmt w:val="bullet"/>
      <w:lvlText w:val="o"/>
      <w:lvlJc w:val="left"/>
      <w:pPr>
        <w:ind w:left="1440" w:hanging="360"/>
      </w:pPr>
      <w:rPr>
        <w:rFonts w:ascii="Courier New" w:hAnsi="Courier New" w:hint="default"/>
      </w:rPr>
    </w:lvl>
    <w:lvl w:ilvl="2" w:tplc="DD9EAEEE">
      <w:start w:val="1"/>
      <w:numFmt w:val="bullet"/>
      <w:lvlText w:val=""/>
      <w:lvlJc w:val="left"/>
      <w:pPr>
        <w:ind w:left="2160" w:hanging="360"/>
      </w:pPr>
      <w:rPr>
        <w:rFonts w:ascii="Wingdings" w:hAnsi="Wingdings" w:hint="default"/>
      </w:rPr>
    </w:lvl>
    <w:lvl w:ilvl="3" w:tplc="7F846E90">
      <w:start w:val="1"/>
      <w:numFmt w:val="bullet"/>
      <w:lvlText w:val=""/>
      <w:lvlJc w:val="left"/>
      <w:pPr>
        <w:ind w:left="2880" w:hanging="360"/>
      </w:pPr>
      <w:rPr>
        <w:rFonts w:ascii="Symbol" w:hAnsi="Symbol" w:hint="default"/>
      </w:rPr>
    </w:lvl>
    <w:lvl w:ilvl="4" w:tplc="EE4C77BE">
      <w:start w:val="1"/>
      <w:numFmt w:val="bullet"/>
      <w:lvlText w:val="o"/>
      <w:lvlJc w:val="left"/>
      <w:pPr>
        <w:ind w:left="3600" w:hanging="360"/>
      </w:pPr>
      <w:rPr>
        <w:rFonts w:ascii="Courier New" w:hAnsi="Courier New" w:hint="default"/>
      </w:rPr>
    </w:lvl>
    <w:lvl w:ilvl="5" w:tplc="37006362">
      <w:start w:val="1"/>
      <w:numFmt w:val="bullet"/>
      <w:lvlText w:val=""/>
      <w:lvlJc w:val="left"/>
      <w:pPr>
        <w:ind w:left="4320" w:hanging="360"/>
      </w:pPr>
      <w:rPr>
        <w:rFonts w:ascii="Wingdings" w:hAnsi="Wingdings" w:hint="default"/>
      </w:rPr>
    </w:lvl>
    <w:lvl w:ilvl="6" w:tplc="11788880">
      <w:start w:val="1"/>
      <w:numFmt w:val="bullet"/>
      <w:lvlText w:val=""/>
      <w:lvlJc w:val="left"/>
      <w:pPr>
        <w:ind w:left="5040" w:hanging="360"/>
      </w:pPr>
      <w:rPr>
        <w:rFonts w:ascii="Symbol" w:hAnsi="Symbol" w:hint="default"/>
      </w:rPr>
    </w:lvl>
    <w:lvl w:ilvl="7" w:tplc="1D28DA60">
      <w:start w:val="1"/>
      <w:numFmt w:val="bullet"/>
      <w:lvlText w:val="o"/>
      <w:lvlJc w:val="left"/>
      <w:pPr>
        <w:ind w:left="5760" w:hanging="360"/>
      </w:pPr>
      <w:rPr>
        <w:rFonts w:ascii="Courier New" w:hAnsi="Courier New" w:hint="default"/>
      </w:rPr>
    </w:lvl>
    <w:lvl w:ilvl="8" w:tplc="4F9455A0">
      <w:start w:val="1"/>
      <w:numFmt w:val="bullet"/>
      <w:lvlText w:val=""/>
      <w:lvlJc w:val="left"/>
      <w:pPr>
        <w:ind w:left="6480" w:hanging="360"/>
      </w:pPr>
      <w:rPr>
        <w:rFonts w:ascii="Wingdings" w:hAnsi="Wingdings" w:hint="default"/>
      </w:rPr>
    </w:lvl>
  </w:abstractNum>
  <w:abstractNum w:abstractNumId="5" w15:restartNumberingAfterBreak="0">
    <w:nsid w:val="05F0674B"/>
    <w:multiLevelType w:val="hybridMultilevel"/>
    <w:tmpl w:val="FFFFFFFF"/>
    <w:lvl w:ilvl="0" w:tplc="EBFCDECE">
      <w:start w:val="1"/>
      <w:numFmt w:val="bullet"/>
      <w:lvlText w:val="·"/>
      <w:lvlJc w:val="left"/>
      <w:pPr>
        <w:ind w:left="720" w:hanging="360"/>
      </w:pPr>
      <w:rPr>
        <w:rFonts w:ascii="Symbol" w:hAnsi="Symbol" w:hint="default"/>
      </w:rPr>
    </w:lvl>
    <w:lvl w:ilvl="1" w:tplc="1B0AA42A">
      <w:start w:val="1"/>
      <w:numFmt w:val="bullet"/>
      <w:lvlText w:val="o"/>
      <w:lvlJc w:val="left"/>
      <w:pPr>
        <w:ind w:left="1440" w:hanging="360"/>
      </w:pPr>
      <w:rPr>
        <w:rFonts w:ascii="Courier New" w:hAnsi="Courier New" w:hint="default"/>
      </w:rPr>
    </w:lvl>
    <w:lvl w:ilvl="2" w:tplc="4A1EBD1C">
      <w:start w:val="1"/>
      <w:numFmt w:val="bullet"/>
      <w:lvlText w:val=""/>
      <w:lvlJc w:val="left"/>
      <w:pPr>
        <w:ind w:left="2160" w:hanging="360"/>
      </w:pPr>
      <w:rPr>
        <w:rFonts w:ascii="Wingdings" w:hAnsi="Wingdings" w:hint="default"/>
      </w:rPr>
    </w:lvl>
    <w:lvl w:ilvl="3" w:tplc="8320F0AC">
      <w:start w:val="1"/>
      <w:numFmt w:val="bullet"/>
      <w:lvlText w:val=""/>
      <w:lvlJc w:val="left"/>
      <w:pPr>
        <w:ind w:left="2880" w:hanging="360"/>
      </w:pPr>
      <w:rPr>
        <w:rFonts w:ascii="Symbol" w:hAnsi="Symbol" w:hint="default"/>
      </w:rPr>
    </w:lvl>
    <w:lvl w:ilvl="4" w:tplc="B8F2AC3C">
      <w:start w:val="1"/>
      <w:numFmt w:val="bullet"/>
      <w:lvlText w:val="o"/>
      <w:lvlJc w:val="left"/>
      <w:pPr>
        <w:ind w:left="3600" w:hanging="360"/>
      </w:pPr>
      <w:rPr>
        <w:rFonts w:ascii="Courier New" w:hAnsi="Courier New" w:hint="default"/>
      </w:rPr>
    </w:lvl>
    <w:lvl w:ilvl="5" w:tplc="0DFCE886">
      <w:start w:val="1"/>
      <w:numFmt w:val="bullet"/>
      <w:lvlText w:val=""/>
      <w:lvlJc w:val="left"/>
      <w:pPr>
        <w:ind w:left="4320" w:hanging="360"/>
      </w:pPr>
      <w:rPr>
        <w:rFonts w:ascii="Wingdings" w:hAnsi="Wingdings" w:hint="default"/>
      </w:rPr>
    </w:lvl>
    <w:lvl w:ilvl="6" w:tplc="21CCF984">
      <w:start w:val="1"/>
      <w:numFmt w:val="bullet"/>
      <w:lvlText w:val=""/>
      <w:lvlJc w:val="left"/>
      <w:pPr>
        <w:ind w:left="5040" w:hanging="360"/>
      </w:pPr>
      <w:rPr>
        <w:rFonts w:ascii="Symbol" w:hAnsi="Symbol" w:hint="default"/>
      </w:rPr>
    </w:lvl>
    <w:lvl w:ilvl="7" w:tplc="F89ADA7C">
      <w:start w:val="1"/>
      <w:numFmt w:val="bullet"/>
      <w:lvlText w:val="o"/>
      <w:lvlJc w:val="left"/>
      <w:pPr>
        <w:ind w:left="5760" w:hanging="360"/>
      </w:pPr>
      <w:rPr>
        <w:rFonts w:ascii="Courier New" w:hAnsi="Courier New" w:hint="default"/>
      </w:rPr>
    </w:lvl>
    <w:lvl w:ilvl="8" w:tplc="3F843B4C">
      <w:start w:val="1"/>
      <w:numFmt w:val="bullet"/>
      <w:lvlText w:val=""/>
      <w:lvlJc w:val="left"/>
      <w:pPr>
        <w:ind w:left="6480" w:hanging="360"/>
      </w:pPr>
      <w:rPr>
        <w:rFonts w:ascii="Wingdings" w:hAnsi="Wingdings" w:hint="default"/>
      </w:rPr>
    </w:lvl>
  </w:abstractNum>
  <w:abstractNum w:abstractNumId="6" w15:restartNumberingAfterBreak="0">
    <w:nsid w:val="06C13D78"/>
    <w:multiLevelType w:val="hybridMultilevel"/>
    <w:tmpl w:val="FFFFFFFF"/>
    <w:lvl w:ilvl="0" w:tplc="B9C41D42">
      <w:start w:val="1"/>
      <w:numFmt w:val="bullet"/>
      <w:lvlText w:val=""/>
      <w:lvlJc w:val="left"/>
      <w:pPr>
        <w:ind w:left="720" w:hanging="360"/>
      </w:pPr>
      <w:rPr>
        <w:rFonts w:ascii="Symbol" w:hAnsi="Symbol" w:hint="default"/>
      </w:rPr>
    </w:lvl>
    <w:lvl w:ilvl="1" w:tplc="CD06E5E6">
      <w:start w:val="1"/>
      <w:numFmt w:val="bullet"/>
      <w:lvlText w:val="o"/>
      <w:lvlJc w:val="left"/>
      <w:pPr>
        <w:ind w:left="1440" w:hanging="360"/>
      </w:pPr>
      <w:rPr>
        <w:rFonts w:ascii="Courier New" w:hAnsi="Courier New" w:hint="default"/>
      </w:rPr>
    </w:lvl>
    <w:lvl w:ilvl="2" w:tplc="55FAE4D6">
      <w:start w:val="1"/>
      <w:numFmt w:val="bullet"/>
      <w:lvlText w:val=""/>
      <w:lvlJc w:val="left"/>
      <w:pPr>
        <w:ind w:left="2160" w:hanging="360"/>
      </w:pPr>
      <w:rPr>
        <w:rFonts w:ascii="Wingdings" w:hAnsi="Wingdings" w:hint="default"/>
      </w:rPr>
    </w:lvl>
    <w:lvl w:ilvl="3" w:tplc="615C7DD0">
      <w:start w:val="1"/>
      <w:numFmt w:val="bullet"/>
      <w:lvlText w:val=""/>
      <w:lvlJc w:val="left"/>
      <w:pPr>
        <w:ind w:left="2880" w:hanging="360"/>
      </w:pPr>
      <w:rPr>
        <w:rFonts w:ascii="Symbol" w:hAnsi="Symbol" w:hint="default"/>
      </w:rPr>
    </w:lvl>
    <w:lvl w:ilvl="4" w:tplc="3340AA0E">
      <w:start w:val="1"/>
      <w:numFmt w:val="bullet"/>
      <w:lvlText w:val="o"/>
      <w:lvlJc w:val="left"/>
      <w:pPr>
        <w:ind w:left="3600" w:hanging="360"/>
      </w:pPr>
      <w:rPr>
        <w:rFonts w:ascii="Courier New" w:hAnsi="Courier New" w:hint="default"/>
      </w:rPr>
    </w:lvl>
    <w:lvl w:ilvl="5" w:tplc="7D662274">
      <w:start w:val="1"/>
      <w:numFmt w:val="bullet"/>
      <w:lvlText w:val=""/>
      <w:lvlJc w:val="left"/>
      <w:pPr>
        <w:ind w:left="4320" w:hanging="360"/>
      </w:pPr>
      <w:rPr>
        <w:rFonts w:ascii="Wingdings" w:hAnsi="Wingdings" w:hint="default"/>
      </w:rPr>
    </w:lvl>
    <w:lvl w:ilvl="6" w:tplc="387448F2">
      <w:start w:val="1"/>
      <w:numFmt w:val="bullet"/>
      <w:lvlText w:val=""/>
      <w:lvlJc w:val="left"/>
      <w:pPr>
        <w:ind w:left="5040" w:hanging="360"/>
      </w:pPr>
      <w:rPr>
        <w:rFonts w:ascii="Symbol" w:hAnsi="Symbol" w:hint="default"/>
      </w:rPr>
    </w:lvl>
    <w:lvl w:ilvl="7" w:tplc="FFCAA8C2">
      <w:start w:val="1"/>
      <w:numFmt w:val="bullet"/>
      <w:lvlText w:val="o"/>
      <w:lvlJc w:val="left"/>
      <w:pPr>
        <w:ind w:left="5760" w:hanging="360"/>
      </w:pPr>
      <w:rPr>
        <w:rFonts w:ascii="Courier New" w:hAnsi="Courier New" w:hint="default"/>
      </w:rPr>
    </w:lvl>
    <w:lvl w:ilvl="8" w:tplc="B0E4A1E4">
      <w:start w:val="1"/>
      <w:numFmt w:val="bullet"/>
      <w:lvlText w:val=""/>
      <w:lvlJc w:val="left"/>
      <w:pPr>
        <w:ind w:left="6480" w:hanging="360"/>
      </w:pPr>
      <w:rPr>
        <w:rFonts w:ascii="Wingdings" w:hAnsi="Wingdings" w:hint="default"/>
      </w:rPr>
    </w:lvl>
  </w:abstractNum>
  <w:abstractNum w:abstractNumId="7" w15:restartNumberingAfterBreak="0">
    <w:nsid w:val="06D55AE7"/>
    <w:multiLevelType w:val="hybridMultilevel"/>
    <w:tmpl w:val="FFFFFFFF"/>
    <w:lvl w:ilvl="0" w:tplc="502E8D64">
      <w:start w:val="1"/>
      <w:numFmt w:val="bullet"/>
      <w:lvlText w:val="·"/>
      <w:lvlJc w:val="left"/>
      <w:pPr>
        <w:ind w:left="720" w:hanging="360"/>
      </w:pPr>
      <w:rPr>
        <w:rFonts w:ascii="Symbol" w:hAnsi="Symbol" w:hint="default"/>
      </w:rPr>
    </w:lvl>
    <w:lvl w:ilvl="1" w:tplc="C1767A4C">
      <w:start w:val="1"/>
      <w:numFmt w:val="bullet"/>
      <w:lvlText w:val="o"/>
      <w:lvlJc w:val="left"/>
      <w:pPr>
        <w:ind w:left="1440" w:hanging="360"/>
      </w:pPr>
      <w:rPr>
        <w:rFonts w:ascii="Courier New" w:hAnsi="Courier New" w:hint="default"/>
      </w:rPr>
    </w:lvl>
    <w:lvl w:ilvl="2" w:tplc="54DA9C5C">
      <w:start w:val="1"/>
      <w:numFmt w:val="bullet"/>
      <w:lvlText w:val=""/>
      <w:lvlJc w:val="left"/>
      <w:pPr>
        <w:ind w:left="2160" w:hanging="360"/>
      </w:pPr>
      <w:rPr>
        <w:rFonts w:ascii="Wingdings" w:hAnsi="Wingdings" w:hint="default"/>
      </w:rPr>
    </w:lvl>
    <w:lvl w:ilvl="3" w:tplc="E9365EE4">
      <w:start w:val="1"/>
      <w:numFmt w:val="bullet"/>
      <w:lvlText w:val=""/>
      <w:lvlJc w:val="left"/>
      <w:pPr>
        <w:ind w:left="2880" w:hanging="360"/>
      </w:pPr>
      <w:rPr>
        <w:rFonts w:ascii="Symbol" w:hAnsi="Symbol" w:hint="default"/>
      </w:rPr>
    </w:lvl>
    <w:lvl w:ilvl="4" w:tplc="EE225700">
      <w:start w:val="1"/>
      <w:numFmt w:val="bullet"/>
      <w:lvlText w:val="o"/>
      <w:lvlJc w:val="left"/>
      <w:pPr>
        <w:ind w:left="3600" w:hanging="360"/>
      </w:pPr>
      <w:rPr>
        <w:rFonts w:ascii="Courier New" w:hAnsi="Courier New" w:hint="default"/>
      </w:rPr>
    </w:lvl>
    <w:lvl w:ilvl="5" w:tplc="2AB6D18A">
      <w:start w:val="1"/>
      <w:numFmt w:val="bullet"/>
      <w:lvlText w:val=""/>
      <w:lvlJc w:val="left"/>
      <w:pPr>
        <w:ind w:left="4320" w:hanging="360"/>
      </w:pPr>
      <w:rPr>
        <w:rFonts w:ascii="Wingdings" w:hAnsi="Wingdings" w:hint="default"/>
      </w:rPr>
    </w:lvl>
    <w:lvl w:ilvl="6" w:tplc="1EDC68CE">
      <w:start w:val="1"/>
      <w:numFmt w:val="bullet"/>
      <w:lvlText w:val=""/>
      <w:lvlJc w:val="left"/>
      <w:pPr>
        <w:ind w:left="5040" w:hanging="360"/>
      </w:pPr>
      <w:rPr>
        <w:rFonts w:ascii="Symbol" w:hAnsi="Symbol" w:hint="default"/>
      </w:rPr>
    </w:lvl>
    <w:lvl w:ilvl="7" w:tplc="270EB90A">
      <w:start w:val="1"/>
      <w:numFmt w:val="bullet"/>
      <w:lvlText w:val="o"/>
      <w:lvlJc w:val="left"/>
      <w:pPr>
        <w:ind w:left="5760" w:hanging="360"/>
      </w:pPr>
      <w:rPr>
        <w:rFonts w:ascii="Courier New" w:hAnsi="Courier New" w:hint="default"/>
      </w:rPr>
    </w:lvl>
    <w:lvl w:ilvl="8" w:tplc="455C625E">
      <w:start w:val="1"/>
      <w:numFmt w:val="bullet"/>
      <w:lvlText w:val=""/>
      <w:lvlJc w:val="left"/>
      <w:pPr>
        <w:ind w:left="6480" w:hanging="360"/>
      </w:pPr>
      <w:rPr>
        <w:rFonts w:ascii="Wingdings" w:hAnsi="Wingdings" w:hint="default"/>
      </w:rPr>
    </w:lvl>
  </w:abstractNum>
  <w:abstractNum w:abstractNumId="8" w15:restartNumberingAfterBreak="0">
    <w:nsid w:val="07464466"/>
    <w:multiLevelType w:val="hybridMultilevel"/>
    <w:tmpl w:val="FFFFFFFF"/>
    <w:lvl w:ilvl="0" w:tplc="832CAAD2">
      <w:start w:val="1"/>
      <w:numFmt w:val="bullet"/>
      <w:lvlText w:val="·"/>
      <w:lvlJc w:val="left"/>
      <w:pPr>
        <w:ind w:left="720" w:hanging="360"/>
      </w:pPr>
      <w:rPr>
        <w:rFonts w:ascii="Symbol" w:hAnsi="Symbol" w:hint="default"/>
      </w:rPr>
    </w:lvl>
    <w:lvl w:ilvl="1" w:tplc="B9407E36">
      <w:start w:val="1"/>
      <w:numFmt w:val="bullet"/>
      <w:lvlText w:val="o"/>
      <w:lvlJc w:val="left"/>
      <w:pPr>
        <w:ind w:left="1440" w:hanging="360"/>
      </w:pPr>
      <w:rPr>
        <w:rFonts w:ascii="Courier New" w:hAnsi="Courier New" w:hint="default"/>
      </w:rPr>
    </w:lvl>
    <w:lvl w:ilvl="2" w:tplc="6F547F4C">
      <w:start w:val="1"/>
      <w:numFmt w:val="bullet"/>
      <w:lvlText w:val=""/>
      <w:lvlJc w:val="left"/>
      <w:pPr>
        <w:ind w:left="2160" w:hanging="360"/>
      </w:pPr>
      <w:rPr>
        <w:rFonts w:ascii="Wingdings" w:hAnsi="Wingdings" w:hint="default"/>
      </w:rPr>
    </w:lvl>
    <w:lvl w:ilvl="3" w:tplc="17F45530">
      <w:start w:val="1"/>
      <w:numFmt w:val="bullet"/>
      <w:lvlText w:val=""/>
      <w:lvlJc w:val="left"/>
      <w:pPr>
        <w:ind w:left="2880" w:hanging="360"/>
      </w:pPr>
      <w:rPr>
        <w:rFonts w:ascii="Symbol" w:hAnsi="Symbol" w:hint="default"/>
      </w:rPr>
    </w:lvl>
    <w:lvl w:ilvl="4" w:tplc="9990BE3A">
      <w:start w:val="1"/>
      <w:numFmt w:val="bullet"/>
      <w:lvlText w:val="o"/>
      <w:lvlJc w:val="left"/>
      <w:pPr>
        <w:ind w:left="3600" w:hanging="360"/>
      </w:pPr>
      <w:rPr>
        <w:rFonts w:ascii="Courier New" w:hAnsi="Courier New" w:hint="default"/>
      </w:rPr>
    </w:lvl>
    <w:lvl w:ilvl="5" w:tplc="5B101174">
      <w:start w:val="1"/>
      <w:numFmt w:val="bullet"/>
      <w:lvlText w:val=""/>
      <w:lvlJc w:val="left"/>
      <w:pPr>
        <w:ind w:left="4320" w:hanging="360"/>
      </w:pPr>
      <w:rPr>
        <w:rFonts w:ascii="Wingdings" w:hAnsi="Wingdings" w:hint="default"/>
      </w:rPr>
    </w:lvl>
    <w:lvl w:ilvl="6" w:tplc="E83869A6">
      <w:start w:val="1"/>
      <w:numFmt w:val="bullet"/>
      <w:lvlText w:val=""/>
      <w:lvlJc w:val="left"/>
      <w:pPr>
        <w:ind w:left="5040" w:hanging="360"/>
      </w:pPr>
      <w:rPr>
        <w:rFonts w:ascii="Symbol" w:hAnsi="Symbol" w:hint="default"/>
      </w:rPr>
    </w:lvl>
    <w:lvl w:ilvl="7" w:tplc="8B362276">
      <w:start w:val="1"/>
      <w:numFmt w:val="bullet"/>
      <w:lvlText w:val="o"/>
      <w:lvlJc w:val="left"/>
      <w:pPr>
        <w:ind w:left="5760" w:hanging="360"/>
      </w:pPr>
      <w:rPr>
        <w:rFonts w:ascii="Courier New" w:hAnsi="Courier New" w:hint="default"/>
      </w:rPr>
    </w:lvl>
    <w:lvl w:ilvl="8" w:tplc="49DA9B90">
      <w:start w:val="1"/>
      <w:numFmt w:val="bullet"/>
      <w:lvlText w:val=""/>
      <w:lvlJc w:val="left"/>
      <w:pPr>
        <w:ind w:left="6480" w:hanging="360"/>
      </w:pPr>
      <w:rPr>
        <w:rFonts w:ascii="Wingdings" w:hAnsi="Wingdings" w:hint="default"/>
      </w:rPr>
    </w:lvl>
  </w:abstractNum>
  <w:abstractNum w:abstractNumId="9" w15:restartNumberingAfterBreak="0">
    <w:nsid w:val="075A461F"/>
    <w:multiLevelType w:val="hybridMultilevel"/>
    <w:tmpl w:val="280CB5A6"/>
    <w:lvl w:ilvl="0" w:tplc="FE5A842C">
      <w:start w:val="1"/>
      <w:numFmt w:val="bullet"/>
      <w:lvlText w:val=""/>
      <w:lvlJc w:val="left"/>
      <w:pPr>
        <w:ind w:left="1156" w:hanging="360"/>
      </w:pPr>
      <w:rPr>
        <w:rFonts w:ascii="Symbol" w:hAnsi="Symbol"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0" w15:restartNumberingAfterBreak="0">
    <w:nsid w:val="0A115FFA"/>
    <w:multiLevelType w:val="hybridMultilevel"/>
    <w:tmpl w:val="FFFFFFFF"/>
    <w:lvl w:ilvl="0" w:tplc="9EC80A62">
      <w:start w:val="1"/>
      <w:numFmt w:val="bullet"/>
      <w:lvlText w:val="·"/>
      <w:lvlJc w:val="left"/>
      <w:pPr>
        <w:ind w:left="720" w:hanging="360"/>
      </w:pPr>
      <w:rPr>
        <w:rFonts w:ascii="Symbol" w:hAnsi="Symbol" w:hint="default"/>
      </w:rPr>
    </w:lvl>
    <w:lvl w:ilvl="1" w:tplc="97809982">
      <w:start w:val="1"/>
      <w:numFmt w:val="bullet"/>
      <w:lvlText w:val="o"/>
      <w:lvlJc w:val="left"/>
      <w:pPr>
        <w:ind w:left="1440" w:hanging="360"/>
      </w:pPr>
      <w:rPr>
        <w:rFonts w:ascii="Courier New" w:hAnsi="Courier New" w:hint="default"/>
      </w:rPr>
    </w:lvl>
    <w:lvl w:ilvl="2" w:tplc="8014F378">
      <w:start w:val="1"/>
      <w:numFmt w:val="bullet"/>
      <w:lvlText w:val=""/>
      <w:lvlJc w:val="left"/>
      <w:pPr>
        <w:ind w:left="2160" w:hanging="360"/>
      </w:pPr>
      <w:rPr>
        <w:rFonts w:ascii="Wingdings" w:hAnsi="Wingdings" w:hint="default"/>
      </w:rPr>
    </w:lvl>
    <w:lvl w:ilvl="3" w:tplc="EE54919E">
      <w:start w:val="1"/>
      <w:numFmt w:val="bullet"/>
      <w:lvlText w:val=""/>
      <w:lvlJc w:val="left"/>
      <w:pPr>
        <w:ind w:left="2880" w:hanging="360"/>
      </w:pPr>
      <w:rPr>
        <w:rFonts w:ascii="Symbol" w:hAnsi="Symbol" w:hint="default"/>
      </w:rPr>
    </w:lvl>
    <w:lvl w:ilvl="4" w:tplc="E8B2B9CA">
      <w:start w:val="1"/>
      <w:numFmt w:val="bullet"/>
      <w:lvlText w:val="o"/>
      <w:lvlJc w:val="left"/>
      <w:pPr>
        <w:ind w:left="3600" w:hanging="360"/>
      </w:pPr>
      <w:rPr>
        <w:rFonts w:ascii="Courier New" w:hAnsi="Courier New" w:hint="default"/>
      </w:rPr>
    </w:lvl>
    <w:lvl w:ilvl="5" w:tplc="2DDCB6B8">
      <w:start w:val="1"/>
      <w:numFmt w:val="bullet"/>
      <w:lvlText w:val=""/>
      <w:lvlJc w:val="left"/>
      <w:pPr>
        <w:ind w:left="4320" w:hanging="360"/>
      </w:pPr>
      <w:rPr>
        <w:rFonts w:ascii="Wingdings" w:hAnsi="Wingdings" w:hint="default"/>
      </w:rPr>
    </w:lvl>
    <w:lvl w:ilvl="6" w:tplc="48262ABE">
      <w:start w:val="1"/>
      <w:numFmt w:val="bullet"/>
      <w:lvlText w:val=""/>
      <w:lvlJc w:val="left"/>
      <w:pPr>
        <w:ind w:left="5040" w:hanging="360"/>
      </w:pPr>
      <w:rPr>
        <w:rFonts w:ascii="Symbol" w:hAnsi="Symbol" w:hint="default"/>
      </w:rPr>
    </w:lvl>
    <w:lvl w:ilvl="7" w:tplc="11C2BF34">
      <w:start w:val="1"/>
      <w:numFmt w:val="bullet"/>
      <w:lvlText w:val="o"/>
      <w:lvlJc w:val="left"/>
      <w:pPr>
        <w:ind w:left="5760" w:hanging="360"/>
      </w:pPr>
      <w:rPr>
        <w:rFonts w:ascii="Courier New" w:hAnsi="Courier New" w:hint="default"/>
      </w:rPr>
    </w:lvl>
    <w:lvl w:ilvl="8" w:tplc="D514DC7C">
      <w:start w:val="1"/>
      <w:numFmt w:val="bullet"/>
      <w:lvlText w:val=""/>
      <w:lvlJc w:val="left"/>
      <w:pPr>
        <w:ind w:left="6480" w:hanging="360"/>
      </w:pPr>
      <w:rPr>
        <w:rFonts w:ascii="Wingdings" w:hAnsi="Wingdings" w:hint="default"/>
      </w:rPr>
    </w:lvl>
  </w:abstractNum>
  <w:abstractNum w:abstractNumId="11" w15:restartNumberingAfterBreak="0">
    <w:nsid w:val="0A3077B7"/>
    <w:multiLevelType w:val="hybridMultilevel"/>
    <w:tmpl w:val="03C053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7C5128"/>
    <w:multiLevelType w:val="hybridMultilevel"/>
    <w:tmpl w:val="FFFFFFFF"/>
    <w:lvl w:ilvl="0" w:tplc="6A06D3A6">
      <w:start w:val="1"/>
      <w:numFmt w:val="bullet"/>
      <w:lvlText w:val="·"/>
      <w:lvlJc w:val="left"/>
      <w:pPr>
        <w:ind w:left="720" w:hanging="360"/>
      </w:pPr>
      <w:rPr>
        <w:rFonts w:ascii="Symbol" w:hAnsi="Symbol" w:hint="default"/>
      </w:rPr>
    </w:lvl>
    <w:lvl w:ilvl="1" w:tplc="2F18142C">
      <w:start w:val="1"/>
      <w:numFmt w:val="bullet"/>
      <w:lvlText w:val="o"/>
      <w:lvlJc w:val="left"/>
      <w:pPr>
        <w:ind w:left="1440" w:hanging="360"/>
      </w:pPr>
      <w:rPr>
        <w:rFonts w:ascii="Courier New" w:hAnsi="Courier New" w:hint="default"/>
      </w:rPr>
    </w:lvl>
    <w:lvl w:ilvl="2" w:tplc="4F2CC048">
      <w:start w:val="1"/>
      <w:numFmt w:val="bullet"/>
      <w:lvlText w:val=""/>
      <w:lvlJc w:val="left"/>
      <w:pPr>
        <w:ind w:left="2160" w:hanging="360"/>
      </w:pPr>
      <w:rPr>
        <w:rFonts w:ascii="Wingdings" w:hAnsi="Wingdings" w:hint="default"/>
      </w:rPr>
    </w:lvl>
    <w:lvl w:ilvl="3" w:tplc="2A6AA922">
      <w:start w:val="1"/>
      <w:numFmt w:val="bullet"/>
      <w:lvlText w:val=""/>
      <w:lvlJc w:val="left"/>
      <w:pPr>
        <w:ind w:left="2880" w:hanging="360"/>
      </w:pPr>
      <w:rPr>
        <w:rFonts w:ascii="Symbol" w:hAnsi="Symbol" w:hint="default"/>
      </w:rPr>
    </w:lvl>
    <w:lvl w:ilvl="4" w:tplc="28362C96">
      <w:start w:val="1"/>
      <w:numFmt w:val="bullet"/>
      <w:lvlText w:val="o"/>
      <w:lvlJc w:val="left"/>
      <w:pPr>
        <w:ind w:left="3600" w:hanging="360"/>
      </w:pPr>
      <w:rPr>
        <w:rFonts w:ascii="Courier New" w:hAnsi="Courier New" w:hint="default"/>
      </w:rPr>
    </w:lvl>
    <w:lvl w:ilvl="5" w:tplc="F24CFCC0">
      <w:start w:val="1"/>
      <w:numFmt w:val="bullet"/>
      <w:lvlText w:val=""/>
      <w:lvlJc w:val="left"/>
      <w:pPr>
        <w:ind w:left="4320" w:hanging="360"/>
      </w:pPr>
      <w:rPr>
        <w:rFonts w:ascii="Wingdings" w:hAnsi="Wingdings" w:hint="default"/>
      </w:rPr>
    </w:lvl>
    <w:lvl w:ilvl="6" w:tplc="FF808A20">
      <w:start w:val="1"/>
      <w:numFmt w:val="bullet"/>
      <w:lvlText w:val=""/>
      <w:lvlJc w:val="left"/>
      <w:pPr>
        <w:ind w:left="5040" w:hanging="360"/>
      </w:pPr>
      <w:rPr>
        <w:rFonts w:ascii="Symbol" w:hAnsi="Symbol" w:hint="default"/>
      </w:rPr>
    </w:lvl>
    <w:lvl w:ilvl="7" w:tplc="4E9628C0">
      <w:start w:val="1"/>
      <w:numFmt w:val="bullet"/>
      <w:lvlText w:val="o"/>
      <w:lvlJc w:val="left"/>
      <w:pPr>
        <w:ind w:left="5760" w:hanging="360"/>
      </w:pPr>
      <w:rPr>
        <w:rFonts w:ascii="Courier New" w:hAnsi="Courier New" w:hint="default"/>
      </w:rPr>
    </w:lvl>
    <w:lvl w:ilvl="8" w:tplc="ACD4B1C4">
      <w:start w:val="1"/>
      <w:numFmt w:val="bullet"/>
      <w:lvlText w:val=""/>
      <w:lvlJc w:val="left"/>
      <w:pPr>
        <w:ind w:left="6480" w:hanging="360"/>
      </w:pPr>
      <w:rPr>
        <w:rFonts w:ascii="Wingdings" w:hAnsi="Wingdings" w:hint="default"/>
      </w:rPr>
    </w:lvl>
  </w:abstractNum>
  <w:abstractNum w:abstractNumId="13" w15:restartNumberingAfterBreak="0">
    <w:nsid w:val="0BA20514"/>
    <w:multiLevelType w:val="hybridMultilevel"/>
    <w:tmpl w:val="FFFFFFFF"/>
    <w:lvl w:ilvl="0" w:tplc="0492C594">
      <w:start w:val="1"/>
      <w:numFmt w:val="bullet"/>
      <w:lvlText w:val="·"/>
      <w:lvlJc w:val="left"/>
      <w:pPr>
        <w:ind w:left="720" w:hanging="360"/>
      </w:pPr>
      <w:rPr>
        <w:rFonts w:ascii="Symbol" w:hAnsi="Symbol" w:hint="default"/>
      </w:rPr>
    </w:lvl>
    <w:lvl w:ilvl="1" w:tplc="509A7ED0">
      <w:start w:val="1"/>
      <w:numFmt w:val="bullet"/>
      <w:lvlText w:val="o"/>
      <w:lvlJc w:val="left"/>
      <w:pPr>
        <w:ind w:left="1440" w:hanging="360"/>
      </w:pPr>
      <w:rPr>
        <w:rFonts w:ascii="Courier New" w:hAnsi="Courier New" w:hint="default"/>
      </w:rPr>
    </w:lvl>
    <w:lvl w:ilvl="2" w:tplc="6054D720">
      <w:start w:val="1"/>
      <w:numFmt w:val="bullet"/>
      <w:lvlText w:val=""/>
      <w:lvlJc w:val="left"/>
      <w:pPr>
        <w:ind w:left="2160" w:hanging="360"/>
      </w:pPr>
      <w:rPr>
        <w:rFonts w:ascii="Wingdings" w:hAnsi="Wingdings" w:hint="default"/>
      </w:rPr>
    </w:lvl>
    <w:lvl w:ilvl="3" w:tplc="872C056A">
      <w:start w:val="1"/>
      <w:numFmt w:val="bullet"/>
      <w:lvlText w:val=""/>
      <w:lvlJc w:val="left"/>
      <w:pPr>
        <w:ind w:left="2880" w:hanging="360"/>
      </w:pPr>
      <w:rPr>
        <w:rFonts w:ascii="Symbol" w:hAnsi="Symbol" w:hint="default"/>
      </w:rPr>
    </w:lvl>
    <w:lvl w:ilvl="4" w:tplc="EDD471BE">
      <w:start w:val="1"/>
      <w:numFmt w:val="bullet"/>
      <w:lvlText w:val="o"/>
      <w:lvlJc w:val="left"/>
      <w:pPr>
        <w:ind w:left="3600" w:hanging="360"/>
      </w:pPr>
      <w:rPr>
        <w:rFonts w:ascii="Courier New" w:hAnsi="Courier New" w:hint="default"/>
      </w:rPr>
    </w:lvl>
    <w:lvl w:ilvl="5" w:tplc="1012CAC6">
      <w:start w:val="1"/>
      <w:numFmt w:val="bullet"/>
      <w:lvlText w:val=""/>
      <w:lvlJc w:val="left"/>
      <w:pPr>
        <w:ind w:left="4320" w:hanging="360"/>
      </w:pPr>
      <w:rPr>
        <w:rFonts w:ascii="Wingdings" w:hAnsi="Wingdings" w:hint="default"/>
      </w:rPr>
    </w:lvl>
    <w:lvl w:ilvl="6" w:tplc="AE4C0E04">
      <w:start w:val="1"/>
      <w:numFmt w:val="bullet"/>
      <w:lvlText w:val=""/>
      <w:lvlJc w:val="left"/>
      <w:pPr>
        <w:ind w:left="5040" w:hanging="360"/>
      </w:pPr>
      <w:rPr>
        <w:rFonts w:ascii="Symbol" w:hAnsi="Symbol" w:hint="default"/>
      </w:rPr>
    </w:lvl>
    <w:lvl w:ilvl="7" w:tplc="30324A52">
      <w:start w:val="1"/>
      <w:numFmt w:val="bullet"/>
      <w:lvlText w:val="o"/>
      <w:lvlJc w:val="left"/>
      <w:pPr>
        <w:ind w:left="5760" w:hanging="360"/>
      </w:pPr>
      <w:rPr>
        <w:rFonts w:ascii="Courier New" w:hAnsi="Courier New" w:hint="default"/>
      </w:rPr>
    </w:lvl>
    <w:lvl w:ilvl="8" w:tplc="B614C808">
      <w:start w:val="1"/>
      <w:numFmt w:val="bullet"/>
      <w:lvlText w:val=""/>
      <w:lvlJc w:val="left"/>
      <w:pPr>
        <w:ind w:left="6480" w:hanging="360"/>
      </w:pPr>
      <w:rPr>
        <w:rFonts w:ascii="Wingdings" w:hAnsi="Wingdings" w:hint="default"/>
      </w:rPr>
    </w:lvl>
  </w:abstractNum>
  <w:abstractNum w:abstractNumId="14" w15:restartNumberingAfterBreak="0">
    <w:nsid w:val="0C833C69"/>
    <w:multiLevelType w:val="hybridMultilevel"/>
    <w:tmpl w:val="FFFFFFFF"/>
    <w:lvl w:ilvl="0" w:tplc="73924084">
      <w:start w:val="1"/>
      <w:numFmt w:val="decimal"/>
      <w:lvlText w:val="%1."/>
      <w:lvlJc w:val="left"/>
      <w:pPr>
        <w:ind w:left="720" w:hanging="360"/>
      </w:pPr>
    </w:lvl>
    <w:lvl w:ilvl="1" w:tplc="7534CFCA">
      <w:start w:val="1"/>
      <w:numFmt w:val="lowerLetter"/>
      <w:lvlText w:val="%2."/>
      <w:lvlJc w:val="left"/>
      <w:pPr>
        <w:ind w:left="1440" w:hanging="360"/>
      </w:pPr>
    </w:lvl>
    <w:lvl w:ilvl="2" w:tplc="264C944C">
      <w:start w:val="1"/>
      <w:numFmt w:val="lowerRoman"/>
      <w:lvlText w:val="%3."/>
      <w:lvlJc w:val="right"/>
      <w:pPr>
        <w:ind w:left="2160" w:hanging="180"/>
      </w:pPr>
    </w:lvl>
    <w:lvl w:ilvl="3" w:tplc="AA16B844">
      <w:start w:val="1"/>
      <w:numFmt w:val="decimal"/>
      <w:lvlText w:val="%4."/>
      <w:lvlJc w:val="left"/>
      <w:pPr>
        <w:ind w:left="2880" w:hanging="360"/>
      </w:pPr>
    </w:lvl>
    <w:lvl w:ilvl="4" w:tplc="BEDC71EA">
      <w:start w:val="1"/>
      <w:numFmt w:val="lowerLetter"/>
      <w:lvlText w:val="%5."/>
      <w:lvlJc w:val="left"/>
      <w:pPr>
        <w:ind w:left="3600" w:hanging="360"/>
      </w:pPr>
    </w:lvl>
    <w:lvl w:ilvl="5" w:tplc="AEBAC784">
      <w:start w:val="1"/>
      <w:numFmt w:val="lowerRoman"/>
      <w:lvlText w:val="%6."/>
      <w:lvlJc w:val="right"/>
      <w:pPr>
        <w:ind w:left="4320" w:hanging="180"/>
      </w:pPr>
    </w:lvl>
    <w:lvl w:ilvl="6" w:tplc="BCACC7DE">
      <w:start w:val="1"/>
      <w:numFmt w:val="decimal"/>
      <w:lvlText w:val="%7."/>
      <w:lvlJc w:val="left"/>
      <w:pPr>
        <w:ind w:left="5040" w:hanging="360"/>
      </w:pPr>
    </w:lvl>
    <w:lvl w:ilvl="7" w:tplc="1212B440">
      <w:start w:val="1"/>
      <w:numFmt w:val="lowerLetter"/>
      <w:lvlText w:val="%8."/>
      <w:lvlJc w:val="left"/>
      <w:pPr>
        <w:ind w:left="5760" w:hanging="360"/>
      </w:pPr>
    </w:lvl>
    <w:lvl w:ilvl="8" w:tplc="758608D0">
      <w:start w:val="1"/>
      <w:numFmt w:val="lowerRoman"/>
      <w:lvlText w:val="%9."/>
      <w:lvlJc w:val="right"/>
      <w:pPr>
        <w:ind w:left="6480" w:hanging="180"/>
      </w:pPr>
    </w:lvl>
  </w:abstractNum>
  <w:abstractNum w:abstractNumId="15" w15:restartNumberingAfterBreak="0">
    <w:nsid w:val="0CAE23C3"/>
    <w:multiLevelType w:val="hybridMultilevel"/>
    <w:tmpl w:val="49CC9B7A"/>
    <w:lvl w:ilvl="0" w:tplc="F1DE8900">
      <w:start w:val="1"/>
      <w:numFmt w:val="upperLetter"/>
      <w:lvlText w:val="9%1."/>
      <w:lvlJc w:val="left"/>
      <w:pPr>
        <w:ind w:left="1080" w:hanging="360"/>
      </w:pPr>
      <w:rPr>
        <w:rFonts w:hint="default"/>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CBA665F"/>
    <w:multiLevelType w:val="hybridMultilevel"/>
    <w:tmpl w:val="FFFFFFFF"/>
    <w:lvl w:ilvl="0" w:tplc="0B88AA10">
      <w:start w:val="1"/>
      <w:numFmt w:val="bullet"/>
      <w:lvlText w:val="·"/>
      <w:lvlJc w:val="left"/>
      <w:pPr>
        <w:ind w:left="720" w:hanging="360"/>
      </w:pPr>
      <w:rPr>
        <w:rFonts w:ascii="Symbol" w:hAnsi="Symbol" w:hint="default"/>
      </w:rPr>
    </w:lvl>
    <w:lvl w:ilvl="1" w:tplc="96A24194">
      <w:start w:val="1"/>
      <w:numFmt w:val="bullet"/>
      <w:lvlText w:val="o"/>
      <w:lvlJc w:val="left"/>
      <w:pPr>
        <w:ind w:left="1440" w:hanging="360"/>
      </w:pPr>
      <w:rPr>
        <w:rFonts w:ascii="Courier New" w:hAnsi="Courier New" w:hint="default"/>
      </w:rPr>
    </w:lvl>
    <w:lvl w:ilvl="2" w:tplc="348091C2">
      <w:start w:val="1"/>
      <w:numFmt w:val="bullet"/>
      <w:lvlText w:val=""/>
      <w:lvlJc w:val="left"/>
      <w:pPr>
        <w:ind w:left="2160" w:hanging="360"/>
      </w:pPr>
      <w:rPr>
        <w:rFonts w:ascii="Wingdings" w:hAnsi="Wingdings" w:hint="default"/>
      </w:rPr>
    </w:lvl>
    <w:lvl w:ilvl="3" w:tplc="41747D08">
      <w:start w:val="1"/>
      <w:numFmt w:val="bullet"/>
      <w:lvlText w:val=""/>
      <w:lvlJc w:val="left"/>
      <w:pPr>
        <w:ind w:left="2880" w:hanging="360"/>
      </w:pPr>
      <w:rPr>
        <w:rFonts w:ascii="Symbol" w:hAnsi="Symbol" w:hint="default"/>
      </w:rPr>
    </w:lvl>
    <w:lvl w:ilvl="4" w:tplc="1F36C6CE">
      <w:start w:val="1"/>
      <w:numFmt w:val="bullet"/>
      <w:lvlText w:val="o"/>
      <w:lvlJc w:val="left"/>
      <w:pPr>
        <w:ind w:left="3600" w:hanging="360"/>
      </w:pPr>
      <w:rPr>
        <w:rFonts w:ascii="Courier New" w:hAnsi="Courier New" w:hint="default"/>
      </w:rPr>
    </w:lvl>
    <w:lvl w:ilvl="5" w:tplc="881067D6">
      <w:start w:val="1"/>
      <w:numFmt w:val="bullet"/>
      <w:lvlText w:val=""/>
      <w:lvlJc w:val="left"/>
      <w:pPr>
        <w:ind w:left="4320" w:hanging="360"/>
      </w:pPr>
      <w:rPr>
        <w:rFonts w:ascii="Wingdings" w:hAnsi="Wingdings" w:hint="default"/>
      </w:rPr>
    </w:lvl>
    <w:lvl w:ilvl="6" w:tplc="EEAA8898">
      <w:start w:val="1"/>
      <w:numFmt w:val="bullet"/>
      <w:lvlText w:val=""/>
      <w:lvlJc w:val="left"/>
      <w:pPr>
        <w:ind w:left="5040" w:hanging="360"/>
      </w:pPr>
      <w:rPr>
        <w:rFonts w:ascii="Symbol" w:hAnsi="Symbol" w:hint="default"/>
      </w:rPr>
    </w:lvl>
    <w:lvl w:ilvl="7" w:tplc="9118B552">
      <w:start w:val="1"/>
      <w:numFmt w:val="bullet"/>
      <w:lvlText w:val="o"/>
      <w:lvlJc w:val="left"/>
      <w:pPr>
        <w:ind w:left="5760" w:hanging="360"/>
      </w:pPr>
      <w:rPr>
        <w:rFonts w:ascii="Courier New" w:hAnsi="Courier New" w:hint="default"/>
      </w:rPr>
    </w:lvl>
    <w:lvl w:ilvl="8" w:tplc="A5F66F00">
      <w:start w:val="1"/>
      <w:numFmt w:val="bullet"/>
      <w:lvlText w:val=""/>
      <w:lvlJc w:val="left"/>
      <w:pPr>
        <w:ind w:left="6480" w:hanging="360"/>
      </w:pPr>
      <w:rPr>
        <w:rFonts w:ascii="Wingdings" w:hAnsi="Wingdings" w:hint="default"/>
      </w:rPr>
    </w:lvl>
  </w:abstractNum>
  <w:abstractNum w:abstractNumId="17" w15:restartNumberingAfterBreak="0">
    <w:nsid w:val="0CEF58A9"/>
    <w:multiLevelType w:val="hybridMultilevel"/>
    <w:tmpl w:val="071E629A"/>
    <w:lvl w:ilvl="0" w:tplc="4CDE2F6C">
      <w:start w:val="1"/>
      <w:numFmt w:val="lowerLetter"/>
      <w:lvlText w:val="%1)"/>
      <w:lvlJc w:val="left"/>
      <w:pPr>
        <w:ind w:left="1020" w:hanging="360"/>
      </w:pPr>
    </w:lvl>
    <w:lvl w:ilvl="1" w:tplc="9EF829F8">
      <w:start w:val="1"/>
      <w:numFmt w:val="lowerLetter"/>
      <w:lvlText w:val="%2)"/>
      <w:lvlJc w:val="left"/>
      <w:pPr>
        <w:ind w:left="1020" w:hanging="360"/>
      </w:pPr>
    </w:lvl>
    <w:lvl w:ilvl="2" w:tplc="54466498">
      <w:start w:val="1"/>
      <w:numFmt w:val="lowerLetter"/>
      <w:lvlText w:val="%3)"/>
      <w:lvlJc w:val="left"/>
      <w:pPr>
        <w:ind w:left="1020" w:hanging="360"/>
      </w:pPr>
    </w:lvl>
    <w:lvl w:ilvl="3" w:tplc="A21C8F54">
      <w:start w:val="1"/>
      <w:numFmt w:val="lowerLetter"/>
      <w:lvlText w:val="%4)"/>
      <w:lvlJc w:val="left"/>
      <w:pPr>
        <w:ind w:left="1020" w:hanging="360"/>
      </w:pPr>
    </w:lvl>
    <w:lvl w:ilvl="4" w:tplc="F8241AB4">
      <w:start w:val="1"/>
      <w:numFmt w:val="lowerLetter"/>
      <w:lvlText w:val="%5)"/>
      <w:lvlJc w:val="left"/>
      <w:pPr>
        <w:ind w:left="1020" w:hanging="360"/>
      </w:pPr>
    </w:lvl>
    <w:lvl w:ilvl="5" w:tplc="E1620382">
      <w:start w:val="1"/>
      <w:numFmt w:val="lowerLetter"/>
      <w:lvlText w:val="%6)"/>
      <w:lvlJc w:val="left"/>
      <w:pPr>
        <w:ind w:left="1020" w:hanging="360"/>
      </w:pPr>
    </w:lvl>
    <w:lvl w:ilvl="6" w:tplc="14B24A34">
      <w:start w:val="1"/>
      <w:numFmt w:val="lowerLetter"/>
      <w:lvlText w:val="%7)"/>
      <w:lvlJc w:val="left"/>
      <w:pPr>
        <w:ind w:left="1020" w:hanging="360"/>
      </w:pPr>
    </w:lvl>
    <w:lvl w:ilvl="7" w:tplc="1992515C">
      <w:start w:val="1"/>
      <w:numFmt w:val="lowerLetter"/>
      <w:lvlText w:val="%8)"/>
      <w:lvlJc w:val="left"/>
      <w:pPr>
        <w:ind w:left="1020" w:hanging="360"/>
      </w:pPr>
    </w:lvl>
    <w:lvl w:ilvl="8" w:tplc="91F4C590">
      <w:start w:val="1"/>
      <w:numFmt w:val="lowerLetter"/>
      <w:lvlText w:val="%9)"/>
      <w:lvlJc w:val="left"/>
      <w:pPr>
        <w:ind w:left="1020" w:hanging="360"/>
      </w:pPr>
    </w:lvl>
  </w:abstractNum>
  <w:abstractNum w:abstractNumId="18" w15:restartNumberingAfterBreak="0">
    <w:nsid w:val="0D397D43"/>
    <w:multiLevelType w:val="hybridMultilevel"/>
    <w:tmpl w:val="B05AE59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0E760703"/>
    <w:multiLevelType w:val="hybridMultilevel"/>
    <w:tmpl w:val="22B4B728"/>
    <w:lvl w:ilvl="0" w:tplc="4AEC9A9A">
      <w:start w:val="1"/>
      <w:numFmt w:val="bullet"/>
      <w:lvlText w:val=""/>
      <w:lvlJc w:val="left"/>
      <w:pPr>
        <w:ind w:left="1080" w:hanging="360"/>
      </w:pPr>
      <w:rPr>
        <w:rFonts w:ascii="Symbol" w:hAnsi="Symbol" w:hint="default"/>
      </w:rPr>
    </w:lvl>
    <w:lvl w:ilvl="1" w:tplc="125EDBE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0F4A2EE9"/>
    <w:multiLevelType w:val="hybridMultilevel"/>
    <w:tmpl w:val="FFFFFFFF"/>
    <w:lvl w:ilvl="0" w:tplc="CEF2D284">
      <w:start w:val="1"/>
      <w:numFmt w:val="decimal"/>
      <w:lvlText w:val="%1."/>
      <w:lvlJc w:val="left"/>
      <w:pPr>
        <w:ind w:left="720" w:hanging="360"/>
      </w:pPr>
    </w:lvl>
    <w:lvl w:ilvl="1" w:tplc="AD843B24">
      <w:start w:val="1"/>
      <w:numFmt w:val="lowerLetter"/>
      <w:lvlText w:val="%2."/>
      <w:lvlJc w:val="left"/>
      <w:pPr>
        <w:ind w:left="1440" w:hanging="360"/>
      </w:pPr>
    </w:lvl>
    <w:lvl w:ilvl="2" w:tplc="2F66CF7E">
      <w:start w:val="1"/>
      <w:numFmt w:val="lowerRoman"/>
      <w:lvlText w:val="%3."/>
      <w:lvlJc w:val="right"/>
      <w:pPr>
        <w:ind w:left="2160" w:hanging="180"/>
      </w:pPr>
    </w:lvl>
    <w:lvl w:ilvl="3" w:tplc="9502D624">
      <w:start w:val="1"/>
      <w:numFmt w:val="decimal"/>
      <w:lvlText w:val="%4."/>
      <w:lvlJc w:val="left"/>
      <w:pPr>
        <w:ind w:left="2880" w:hanging="360"/>
      </w:pPr>
    </w:lvl>
    <w:lvl w:ilvl="4" w:tplc="D6B6B730">
      <w:start w:val="1"/>
      <w:numFmt w:val="lowerLetter"/>
      <w:lvlText w:val="%5."/>
      <w:lvlJc w:val="left"/>
      <w:pPr>
        <w:ind w:left="3600" w:hanging="360"/>
      </w:pPr>
    </w:lvl>
    <w:lvl w:ilvl="5" w:tplc="4CB2DB20">
      <w:start w:val="1"/>
      <w:numFmt w:val="lowerRoman"/>
      <w:lvlText w:val="%6."/>
      <w:lvlJc w:val="right"/>
      <w:pPr>
        <w:ind w:left="4320" w:hanging="180"/>
      </w:pPr>
    </w:lvl>
    <w:lvl w:ilvl="6" w:tplc="ED9CF73E">
      <w:start w:val="1"/>
      <w:numFmt w:val="decimal"/>
      <w:lvlText w:val="%7."/>
      <w:lvlJc w:val="left"/>
      <w:pPr>
        <w:ind w:left="5040" w:hanging="360"/>
      </w:pPr>
    </w:lvl>
    <w:lvl w:ilvl="7" w:tplc="CD26E21C">
      <w:start w:val="1"/>
      <w:numFmt w:val="lowerLetter"/>
      <w:lvlText w:val="%8."/>
      <w:lvlJc w:val="left"/>
      <w:pPr>
        <w:ind w:left="5760" w:hanging="360"/>
      </w:pPr>
    </w:lvl>
    <w:lvl w:ilvl="8" w:tplc="0F92BDD2">
      <w:start w:val="1"/>
      <w:numFmt w:val="lowerRoman"/>
      <w:lvlText w:val="%9."/>
      <w:lvlJc w:val="right"/>
      <w:pPr>
        <w:ind w:left="6480" w:hanging="180"/>
      </w:pPr>
    </w:lvl>
  </w:abstractNum>
  <w:abstractNum w:abstractNumId="21" w15:restartNumberingAfterBreak="0">
    <w:nsid w:val="0FD64700"/>
    <w:multiLevelType w:val="hybridMultilevel"/>
    <w:tmpl w:val="FFFFFFFF"/>
    <w:lvl w:ilvl="0" w:tplc="0130D612">
      <w:start w:val="1"/>
      <w:numFmt w:val="bullet"/>
      <w:lvlText w:val="·"/>
      <w:lvlJc w:val="left"/>
      <w:pPr>
        <w:ind w:left="720" w:hanging="360"/>
      </w:pPr>
      <w:rPr>
        <w:rFonts w:ascii="Symbol" w:hAnsi="Symbol" w:hint="default"/>
      </w:rPr>
    </w:lvl>
    <w:lvl w:ilvl="1" w:tplc="330CBED6">
      <w:start w:val="1"/>
      <w:numFmt w:val="bullet"/>
      <w:lvlText w:val="o"/>
      <w:lvlJc w:val="left"/>
      <w:pPr>
        <w:ind w:left="1440" w:hanging="360"/>
      </w:pPr>
      <w:rPr>
        <w:rFonts w:ascii="Courier New" w:hAnsi="Courier New" w:hint="default"/>
      </w:rPr>
    </w:lvl>
    <w:lvl w:ilvl="2" w:tplc="B6EAB1C2">
      <w:start w:val="1"/>
      <w:numFmt w:val="bullet"/>
      <w:lvlText w:val=""/>
      <w:lvlJc w:val="left"/>
      <w:pPr>
        <w:ind w:left="2160" w:hanging="360"/>
      </w:pPr>
      <w:rPr>
        <w:rFonts w:ascii="Wingdings" w:hAnsi="Wingdings" w:hint="default"/>
      </w:rPr>
    </w:lvl>
    <w:lvl w:ilvl="3" w:tplc="FD565206">
      <w:start w:val="1"/>
      <w:numFmt w:val="bullet"/>
      <w:lvlText w:val=""/>
      <w:lvlJc w:val="left"/>
      <w:pPr>
        <w:ind w:left="2880" w:hanging="360"/>
      </w:pPr>
      <w:rPr>
        <w:rFonts w:ascii="Symbol" w:hAnsi="Symbol" w:hint="default"/>
      </w:rPr>
    </w:lvl>
    <w:lvl w:ilvl="4" w:tplc="331E7258">
      <w:start w:val="1"/>
      <w:numFmt w:val="bullet"/>
      <w:lvlText w:val="o"/>
      <w:lvlJc w:val="left"/>
      <w:pPr>
        <w:ind w:left="3600" w:hanging="360"/>
      </w:pPr>
      <w:rPr>
        <w:rFonts w:ascii="Courier New" w:hAnsi="Courier New" w:hint="default"/>
      </w:rPr>
    </w:lvl>
    <w:lvl w:ilvl="5" w:tplc="1AFA345A">
      <w:start w:val="1"/>
      <w:numFmt w:val="bullet"/>
      <w:lvlText w:val=""/>
      <w:lvlJc w:val="left"/>
      <w:pPr>
        <w:ind w:left="4320" w:hanging="360"/>
      </w:pPr>
      <w:rPr>
        <w:rFonts w:ascii="Wingdings" w:hAnsi="Wingdings" w:hint="default"/>
      </w:rPr>
    </w:lvl>
    <w:lvl w:ilvl="6" w:tplc="D3388C1E">
      <w:start w:val="1"/>
      <w:numFmt w:val="bullet"/>
      <w:lvlText w:val=""/>
      <w:lvlJc w:val="left"/>
      <w:pPr>
        <w:ind w:left="5040" w:hanging="360"/>
      </w:pPr>
      <w:rPr>
        <w:rFonts w:ascii="Symbol" w:hAnsi="Symbol" w:hint="default"/>
      </w:rPr>
    </w:lvl>
    <w:lvl w:ilvl="7" w:tplc="F76EC302">
      <w:start w:val="1"/>
      <w:numFmt w:val="bullet"/>
      <w:lvlText w:val="o"/>
      <w:lvlJc w:val="left"/>
      <w:pPr>
        <w:ind w:left="5760" w:hanging="360"/>
      </w:pPr>
      <w:rPr>
        <w:rFonts w:ascii="Courier New" w:hAnsi="Courier New" w:hint="default"/>
      </w:rPr>
    </w:lvl>
    <w:lvl w:ilvl="8" w:tplc="B26A3B24">
      <w:start w:val="1"/>
      <w:numFmt w:val="bullet"/>
      <w:lvlText w:val=""/>
      <w:lvlJc w:val="left"/>
      <w:pPr>
        <w:ind w:left="6480" w:hanging="360"/>
      </w:pPr>
      <w:rPr>
        <w:rFonts w:ascii="Wingdings" w:hAnsi="Wingdings" w:hint="default"/>
      </w:rPr>
    </w:lvl>
  </w:abstractNum>
  <w:abstractNum w:abstractNumId="22" w15:restartNumberingAfterBreak="0">
    <w:nsid w:val="0FE16CB2"/>
    <w:multiLevelType w:val="hybridMultilevel"/>
    <w:tmpl w:val="FFFFFFFF"/>
    <w:lvl w:ilvl="0" w:tplc="8E306A52">
      <w:start w:val="1"/>
      <w:numFmt w:val="bullet"/>
      <w:lvlText w:val="·"/>
      <w:lvlJc w:val="left"/>
      <w:pPr>
        <w:ind w:left="720" w:hanging="360"/>
      </w:pPr>
      <w:rPr>
        <w:rFonts w:ascii="Symbol" w:hAnsi="Symbol" w:hint="default"/>
      </w:rPr>
    </w:lvl>
    <w:lvl w:ilvl="1" w:tplc="42E838C6">
      <w:start w:val="1"/>
      <w:numFmt w:val="bullet"/>
      <w:lvlText w:val="o"/>
      <w:lvlJc w:val="left"/>
      <w:pPr>
        <w:ind w:left="1440" w:hanging="360"/>
      </w:pPr>
      <w:rPr>
        <w:rFonts w:ascii="Courier New" w:hAnsi="Courier New" w:hint="default"/>
      </w:rPr>
    </w:lvl>
    <w:lvl w:ilvl="2" w:tplc="5DCE1342">
      <w:start w:val="1"/>
      <w:numFmt w:val="bullet"/>
      <w:lvlText w:val=""/>
      <w:lvlJc w:val="left"/>
      <w:pPr>
        <w:ind w:left="2160" w:hanging="360"/>
      </w:pPr>
      <w:rPr>
        <w:rFonts w:ascii="Wingdings" w:hAnsi="Wingdings" w:hint="default"/>
      </w:rPr>
    </w:lvl>
    <w:lvl w:ilvl="3" w:tplc="4A66B15A">
      <w:start w:val="1"/>
      <w:numFmt w:val="bullet"/>
      <w:lvlText w:val=""/>
      <w:lvlJc w:val="left"/>
      <w:pPr>
        <w:ind w:left="2880" w:hanging="360"/>
      </w:pPr>
      <w:rPr>
        <w:rFonts w:ascii="Symbol" w:hAnsi="Symbol" w:hint="default"/>
      </w:rPr>
    </w:lvl>
    <w:lvl w:ilvl="4" w:tplc="4A0AB2A4">
      <w:start w:val="1"/>
      <w:numFmt w:val="bullet"/>
      <w:lvlText w:val="o"/>
      <w:lvlJc w:val="left"/>
      <w:pPr>
        <w:ind w:left="3600" w:hanging="360"/>
      </w:pPr>
      <w:rPr>
        <w:rFonts w:ascii="Courier New" w:hAnsi="Courier New" w:hint="default"/>
      </w:rPr>
    </w:lvl>
    <w:lvl w:ilvl="5" w:tplc="D37E3BE4">
      <w:start w:val="1"/>
      <w:numFmt w:val="bullet"/>
      <w:lvlText w:val=""/>
      <w:lvlJc w:val="left"/>
      <w:pPr>
        <w:ind w:left="4320" w:hanging="360"/>
      </w:pPr>
      <w:rPr>
        <w:rFonts w:ascii="Wingdings" w:hAnsi="Wingdings" w:hint="default"/>
      </w:rPr>
    </w:lvl>
    <w:lvl w:ilvl="6" w:tplc="E8660EE8">
      <w:start w:val="1"/>
      <w:numFmt w:val="bullet"/>
      <w:lvlText w:val=""/>
      <w:lvlJc w:val="left"/>
      <w:pPr>
        <w:ind w:left="5040" w:hanging="360"/>
      </w:pPr>
      <w:rPr>
        <w:rFonts w:ascii="Symbol" w:hAnsi="Symbol" w:hint="default"/>
      </w:rPr>
    </w:lvl>
    <w:lvl w:ilvl="7" w:tplc="616C022A">
      <w:start w:val="1"/>
      <w:numFmt w:val="bullet"/>
      <w:lvlText w:val="o"/>
      <w:lvlJc w:val="left"/>
      <w:pPr>
        <w:ind w:left="5760" w:hanging="360"/>
      </w:pPr>
      <w:rPr>
        <w:rFonts w:ascii="Courier New" w:hAnsi="Courier New" w:hint="default"/>
      </w:rPr>
    </w:lvl>
    <w:lvl w:ilvl="8" w:tplc="4B4CF150">
      <w:start w:val="1"/>
      <w:numFmt w:val="bullet"/>
      <w:lvlText w:val=""/>
      <w:lvlJc w:val="left"/>
      <w:pPr>
        <w:ind w:left="6480" w:hanging="360"/>
      </w:pPr>
      <w:rPr>
        <w:rFonts w:ascii="Wingdings" w:hAnsi="Wingdings" w:hint="default"/>
      </w:rPr>
    </w:lvl>
  </w:abstractNum>
  <w:abstractNum w:abstractNumId="23" w15:restartNumberingAfterBreak="0">
    <w:nsid w:val="10221AD1"/>
    <w:multiLevelType w:val="hybridMultilevel"/>
    <w:tmpl w:val="EE12D4BC"/>
    <w:lvl w:ilvl="0" w:tplc="CA34DD88">
      <w:start w:val="1"/>
      <w:numFmt w:val="decimal"/>
      <w:lvlText w:val="%1."/>
      <w:lvlJc w:val="left"/>
      <w:pPr>
        <w:ind w:left="720" w:hanging="360"/>
      </w:pPr>
    </w:lvl>
    <w:lvl w:ilvl="1" w:tplc="67FED42A">
      <w:start w:val="1"/>
      <w:numFmt w:val="lowerLetter"/>
      <w:lvlText w:val="%2."/>
      <w:lvlJc w:val="left"/>
      <w:pPr>
        <w:ind w:left="1440" w:hanging="360"/>
      </w:pPr>
    </w:lvl>
    <w:lvl w:ilvl="2" w:tplc="C8142A74">
      <w:start w:val="1"/>
      <w:numFmt w:val="lowerRoman"/>
      <w:lvlText w:val="%3."/>
      <w:lvlJc w:val="right"/>
      <w:pPr>
        <w:ind w:left="2160" w:hanging="180"/>
      </w:pPr>
    </w:lvl>
    <w:lvl w:ilvl="3" w:tplc="EDB4AAA0">
      <w:start w:val="1"/>
      <w:numFmt w:val="decimal"/>
      <w:lvlText w:val="%4."/>
      <w:lvlJc w:val="left"/>
      <w:pPr>
        <w:ind w:left="2880" w:hanging="360"/>
      </w:pPr>
    </w:lvl>
    <w:lvl w:ilvl="4" w:tplc="44C48514">
      <w:start w:val="1"/>
      <w:numFmt w:val="lowerLetter"/>
      <w:lvlText w:val="%5."/>
      <w:lvlJc w:val="left"/>
      <w:pPr>
        <w:ind w:left="3600" w:hanging="360"/>
      </w:pPr>
    </w:lvl>
    <w:lvl w:ilvl="5" w:tplc="C9B22B82">
      <w:start w:val="1"/>
      <w:numFmt w:val="lowerRoman"/>
      <w:lvlText w:val="%6."/>
      <w:lvlJc w:val="right"/>
      <w:pPr>
        <w:ind w:left="4320" w:hanging="180"/>
      </w:pPr>
    </w:lvl>
    <w:lvl w:ilvl="6" w:tplc="9A122554">
      <w:start w:val="1"/>
      <w:numFmt w:val="decimal"/>
      <w:lvlText w:val="%7."/>
      <w:lvlJc w:val="left"/>
      <w:pPr>
        <w:ind w:left="5040" w:hanging="360"/>
      </w:pPr>
    </w:lvl>
    <w:lvl w:ilvl="7" w:tplc="64F6BAE4">
      <w:start w:val="1"/>
      <w:numFmt w:val="lowerLetter"/>
      <w:lvlText w:val="%8."/>
      <w:lvlJc w:val="left"/>
      <w:pPr>
        <w:ind w:left="5760" w:hanging="360"/>
      </w:pPr>
    </w:lvl>
    <w:lvl w:ilvl="8" w:tplc="6F7ECB5C">
      <w:start w:val="1"/>
      <w:numFmt w:val="lowerRoman"/>
      <w:lvlText w:val="%9."/>
      <w:lvlJc w:val="right"/>
      <w:pPr>
        <w:ind w:left="6480" w:hanging="180"/>
      </w:pPr>
    </w:lvl>
  </w:abstractNum>
  <w:abstractNum w:abstractNumId="24" w15:restartNumberingAfterBreak="0">
    <w:nsid w:val="10C15FC9"/>
    <w:multiLevelType w:val="hybridMultilevel"/>
    <w:tmpl w:val="FFFFFFFF"/>
    <w:lvl w:ilvl="0" w:tplc="C34A7FB4">
      <w:start w:val="1"/>
      <w:numFmt w:val="bullet"/>
      <w:lvlText w:val="·"/>
      <w:lvlJc w:val="left"/>
      <w:pPr>
        <w:ind w:left="720" w:hanging="360"/>
      </w:pPr>
      <w:rPr>
        <w:rFonts w:ascii="Symbol" w:hAnsi="Symbol" w:hint="default"/>
      </w:rPr>
    </w:lvl>
    <w:lvl w:ilvl="1" w:tplc="AD0A0C9E">
      <w:start w:val="1"/>
      <w:numFmt w:val="bullet"/>
      <w:lvlText w:val="o"/>
      <w:lvlJc w:val="left"/>
      <w:pPr>
        <w:ind w:left="1440" w:hanging="360"/>
      </w:pPr>
      <w:rPr>
        <w:rFonts w:ascii="Courier New" w:hAnsi="Courier New" w:hint="default"/>
      </w:rPr>
    </w:lvl>
    <w:lvl w:ilvl="2" w:tplc="5BE856F6">
      <w:start w:val="1"/>
      <w:numFmt w:val="bullet"/>
      <w:lvlText w:val=""/>
      <w:lvlJc w:val="left"/>
      <w:pPr>
        <w:ind w:left="2160" w:hanging="360"/>
      </w:pPr>
      <w:rPr>
        <w:rFonts w:ascii="Wingdings" w:hAnsi="Wingdings" w:hint="default"/>
      </w:rPr>
    </w:lvl>
    <w:lvl w:ilvl="3" w:tplc="8CD2CEFC">
      <w:start w:val="1"/>
      <w:numFmt w:val="bullet"/>
      <w:lvlText w:val=""/>
      <w:lvlJc w:val="left"/>
      <w:pPr>
        <w:ind w:left="2880" w:hanging="360"/>
      </w:pPr>
      <w:rPr>
        <w:rFonts w:ascii="Symbol" w:hAnsi="Symbol" w:hint="default"/>
      </w:rPr>
    </w:lvl>
    <w:lvl w:ilvl="4" w:tplc="20D63836">
      <w:start w:val="1"/>
      <w:numFmt w:val="bullet"/>
      <w:lvlText w:val="o"/>
      <w:lvlJc w:val="left"/>
      <w:pPr>
        <w:ind w:left="3600" w:hanging="360"/>
      </w:pPr>
      <w:rPr>
        <w:rFonts w:ascii="Courier New" w:hAnsi="Courier New" w:hint="default"/>
      </w:rPr>
    </w:lvl>
    <w:lvl w:ilvl="5" w:tplc="C360B3A0">
      <w:start w:val="1"/>
      <w:numFmt w:val="bullet"/>
      <w:lvlText w:val=""/>
      <w:lvlJc w:val="left"/>
      <w:pPr>
        <w:ind w:left="4320" w:hanging="360"/>
      </w:pPr>
      <w:rPr>
        <w:rFonts w:ascii="Wingdings" w:hAnsi="Wingdings" w:hint="default"/>
      </w:rPr>
    </w:lvl>
    <w:lvl w:ilvl="6" w:tplc="8AAC858E">
      <w:start w:val="1"/>
      <w:numFmt w:val="bullet"/>
      <w:lvlText w:val=""/>
      <w:lvlJc w:val="left"/>
      <w:pPr>
        <w:ind w:left="5040" w:hanging="360"/>
      </w:pPr>
      <w:rPr>
        <w:rFonts w:ascii="Symbol" w:hAnsi="Symbol" w:hint="default"/>
      </w:rPr>
    </w:lvl>
    <w:lvl w:ilvl="7" w:tplc="FA10F59A">
      <w:start w:val="1"/>
      <w:numFmt w:val="bullet"/>
      <w:lvlText w:val="o"/>
      <w:lvlJc w:val="left"/>
      <w:pPr>
        <w:ind w:left="5760" w:hanging="360"/>
      </w:pPr>
      <w:rPr>
        <w:rFonts w:ascii="Courier New" w:hAnsi="Courier New" w:hint="default"/>
      </w:rPr>
    </w:lvl>
    <w:lvl w:ilvl="8" w:tplc="A7D4EE2C">
      <w:start w:val="1"/>
      <w:numFmt w:val="bullet"/>
      <w:lvlText w:val=""/>
      <w:lvlJc w:val="left"/>
      <w:pPr>
        <w:ind w:left="6480" w:hanging="360"/>
      </w:pPr>
      <w:rPr>
        <w:rFonts w:ascii="Wingdings" w:hAnsi="Wingdings" w:hint="default"/>
      </w:rPr>
    </w:lvl>
  </w:abstractNum>
  <w:abstractNum w:abstractNumId="25" w15:restartNumberingAfterBreak="0">
    <w:nsid w:val="11397B04"/>
    <w:multiLevelType w:val="hybridMultilevel"/>
    <w:tmpl w:val="94144F90"/>
    <w:lvl w:ilvl="0" w:tplc="412459C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1F50DBF"/>
    <w:multiLevelType w:val="hybridMultilevel"/>
    <w:tmpl w:val="FE0E11B2"/>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12FD3A89"/>
    <w:multiLevelType w:val="hybridMultilevel"/>
    <w:tmpl w:val="FFFFFFFF"/>
    <w:lvl w:ilvl="0" w:tplc="9760B2F6">
      <w:start w:val="1"/>
      <w:numFmt w:val="bullet"/>
      <w:lvlText w:val="·"/>
      <w:lvlJc w:val="left"/>
      <w:pPr>
        <w:ind w:left="720" w:hanging="360"/>
      </w:pPr>
      <w:rPr>
        <w:rFonts w:ascii="Symbol" w:hAnsi="Symbol" w:hint="default"/>
      </w:rPr>
    </w:lvl>
    <w:lvl w:ilvl="1" w:tplc="37C84774">
      <w:start w:val="1"/>
      <w:numFmt w:val="bullet"/>
      <w:lvlText w:val="o"/>
      <w:lvlJc w:val="left"/>
      <w:pPr>
        <w:ind w:left="1440" w:hanging="360"/>
      </w:pPr>
      <w:rPr>
        <w:rFonts w:ascii="Courier New" w:hAnsi="Courier New" w:hint="default"/>
      </w:rPr>
    </w:lvl>
    <w:lvl w:ilvl="2" w:tplc="A74C83E6">
      <w:start w:val="1"/>
      <w:numFmt w:val="bullet"/>
      <w:lvlText w:val=""/>
      <w:lvlJc w:val="left"/>
      <w:pPr>
        <w:ind w:left="2160" w:hanging="360"/>
      </w:pPr>
      <w:rPr>
        <w:rFonts w:ascii="Wingdings" w:hAnsi="Wingdings" w:hint="default"/>
      </w:rPr>
    </w:lvl>
    <w:lvl w:ilvl="3" w:tplc="8B5258E2">
      <w:start w:val="1"/>
      <w:numFmt w:val="bullet"/>
      <w:lvlText w:val=""/>
      <w:lvlJc w:val="left"/>
      <w:pPr>
        <w:ind w:left="2880" w:hanging="360"/>
      </w:pPr>
      <w:rPr>
        <w:rFonts w:ascii="Symbol" w:hAnsi="Symbol" w:hint="default"/>
      </w:rPr>
    </w:lvl>
    <w:lvl w:ilvl="4" w:tplc="39247F1E">
      <w:start w:val="1"/>
      <w:numFmt w:val="bullet"/>
      <w:lvlText w:val="o"/>
      <w:lvlJc w:val="left"/>
      <w:pPr>
        <w:ind w:left="3600" w:hanging="360"/>
      </w:pPr>
      <w:rPr>
        <w:rFonts w:ascii="Courier New" w:hAnsi="Courier New" w:hint="default"/>
      </w:rPr>
    </w:lvl>
    <w:lvl w:ilvl="5" w:tplc="253E1F4C">
      <w:start w:val="1"/>
      <w:numFmt w:val="bullet"/>
      <w:lvlText w:val=""/>
      <w:lvlJc w:val="left"/>
      <w:pPr>
        <w:ind w:left="4320" w:hanging="360"/>
      </w:pPr>
      <w:rPr>
        <w:rFonts w:ascii="Wingdings" w:hAnsi="Wingdings" w:hint="default"/>
      </w:rPr>
    </w:lvl>
    <w:lvl w:ilvl="6" w:tplc="19AE7710">
      <w:start w:val="1"/>
      <w:numFmt w:val="bullet"/>
      <w:lvlText w:val=""/>
      <w:lvlJc w:val="left"/>
      <w:pPr>
        <w:ind w:left="5040" w:hanging="360"/>
      </w:pPr>
      <w:rPr>
        <w:rFonts w:ascii="Symbol" w:hAnsi="Symbol" w:hint="default"/>
      </w:rPr>
    </w:lvl>
    <w:lvl w:ilvl="7" w:tplc="37DA010C">
      <w:start w:val="1"/>
      <w:numFmt w:val="bullet"/>
      <w:lvlText w:val="o"/>
      <w:lvlJc w:val="left"/>
      <w:pPr>
        <w:ind w:left="5760" w:hanging="360"/>
      </w:pPr>
      <w:rPr>
        <w:rFonts w:ascii="Courier New" w:hAnsi="Courier New" w:hint="default"/>
      </w:rPr>
    </w:lvl>
    <w:lvl w:ilvl="8" w:tplc="73806B46">
      <w:start w:val="1"/>
      <w:numFmt w:val="bullet"/>
      <w:lvlText w:val=""/>
      <w:lvlJc w:val="left"/>
      <w:pPr>
        <w:ind w:left="6480" w:hanging="360"/>
      </w:pPr>
      <w:rPr>
        <w:rFonts w:ascii="Wingdings" w:hAnsi="Wingdings" w:hint="default"/>
      </w:rPr>
    </w:lvl>
  </w:abstractNum>
  <w:abstractNum w:abstractNumId="28" w15:restartNumberingAfterBreak="0">
    <w:nsid w:val="13C4791D"/>
    <w:multiLevelType w:val="hybridMultilevel"/>
    <w:tmpl w:val="FFFFFFFF"/>
    <w:lvl w:ilvl="0" w:tplc="447A6D14">
      <w:start w:val="1"/>
      <w:numFmt w:val="bullet"/>
      <w:lvlText w:val="·"/>
      <w:lvlJc w:val="left"/>
      <w:pPr>
        <w:ind w:left="720" w:hanging="360"/>
      </w:pPr>
      <w:rPr>
        <w:rFonts w:ascii="Symbol" w:hAnsi="Symbol" w:hint="default"/>
      </w:rPr>
    </w:lvl>
    <w:lvl w:ilvl="1" w:tplc="FAC294A8">
      <w:start w:val="1"/>
      <w:numFmt w:val="bullet"/>
      <w:lvlText w:val="o"/>
      <w:lvlJc w:val="left"/>
      <w:pPr>
        <w:ind w:left="1440" w:hanging="360"/>
      </w:pPr>
      <w:rPr>
        <w:rFonts w:ascii="Courier New" w:hAnsi="Courier New" w:hint="default"/>
      </w:rPr>
    </w:lvl>
    <w:lvl w:ilvl="2" w:tplc="7E4C9934">
      <w:start w:val="1"/>
      <w:numFmt w:val="bullet"/>
      <w:lvlText w:val=""/>
      <w:lvlJc w:val="left"/>
      <w:pPr>
        <w:ind w:left="2160" w:hanging="360"/>
      </w:pPr>
      <w:rPr>
        <w:rFonts w:ascii="Wingdings" w:hAnsi="Wingdings" w:hint="default"/>
      </w:rPr>
    </w:lvl>
    <w:lvl w:ilvl="3" w:tplc="009CA92C">
      <w:start w:val="1"/>
      <w:numFmt w:val="bullet"/>
      <w:lvlText w:val=""/>
      <w:lvlJc w:val="left"/>
      <w:pPr>
        <w:ind w:left="2880" w:hanging="360"/>
      </w:pPr>
      <w:rPr>
        <w:rFonts w:ascii="Symbol" w:hAnsi="Symbol" w:hint="default"/>
      </w:rPr>
    </w:lvl>
    <w:lvl w:ilvl="4" w:tplc="961C3628">
      <w:start w:val="1"/>
      <w:numFmt w:val="bullet"/>
      <w:lvlText w:val="o"/>
      <w:lvlJc w:val="left"/>
      <w:pPr>
        <w:ind w:left="3600" w:hanging="360"/>
      </w:pPr>
      <w:rPr>
        <w:rFonts w:ascii="Courier New" w:hAnsi="Courier New" w:hint="default"/>
      </w:rPr>
    </w:lvl>
    <w:lvl w:ilvl="5" w:tplc="EFE26F94">
      <w:start w:val="1"/>
      <w:numFmt w:val="bullet"/>
      <w:lvlText w:val=""/>
      <w:lvlJc w:val="left"/>
      <w:pPr>
        <w:ind w:left="4320" w:hanging="360"/>
      </w:pPr>
      <w:rPr>
        <w:rFonts w:ascii="Wingdings" w:hAnsi="Wingdings" w:hint="default"/>
      </w:rPr>
    </w:lvl>
    <w:lvl w:ilvl="6" w:tplc="EA26523C">
      <w:start w:val="1"/>
      <w:numFmt w:val="bullet"/>
      <w:lvlText w:val=""/>
      <w:lvlJc w:val="left"/>
      <w:pPr>
        <w:ind w:left="5040" w:hanging="360"/>
      </w:pPr>
      <w:rPr>
        <w:rFonts w:ascii="Symbol" w:hAnsi="Symbol" w:hint="default"/>
      </w:rPr>
    </w:lvl>
    <w:lvl w:ilvl="7" w:tplc="3DC64D02">
      <w:start w:val="1"/>
      <w:numFmt w:val="bullet"/>
      <w:lvlText w:val="o"/>
      <w:lvlJc w:val="left"/>
      <w:pPr>
        <w:ind w:left="5760" w:hanging="360"/>
      </w:pPr>
      <w:rPr>
        <w:rFonts w:ascii="Courier New" w:hAnsi="Courier New" w:hint="default"/>
      </w:rPr>
    </w:lvl>
    <w:lvl w:ilvl="8" w:tplc="C02CE7D4">
      <w:start w:val="1"/>
      <w:numFmt w:val="bullet"/>
      <w:lvlText w:val=""/>
      <w:lvlJc w:val="left"/>
      <w:pPr>
        <w:ind w:left="6480" w:hanging="360"/>
      </w:pPr>
      <w:rPr>
        <w:rFonts w:ascii="Wingdings" w:hAnsi="Wingdings" w:hint="default"/>
      </w:rPr>
    </w:lvl>
  </w:abstractNum>
  <w:abstractNum w:abstractNumId="29" w15:restartNumberingAfterBreak="0">
    <w:nsid w:val="13E44915"/>
    <w:multiLevelType w:val="hybridMultilevel"/>
    <w:tmpl w:val="FFFFFFFF"/>
    <w:lvl w:ilvl="0" w:tplc="D1D8F208">
      <w:start w:val="1"/>
      <w:numFmt w:val="bullet"/>
      <w:lvlText w:val="·"/>
      <w:lvlJc w:val="left"/>
      <w:pPr>
        <w:ind w:left="720" w:hanging="360"/>
      </w:pPr>
      <w:rPr>
        <w:rFonts w:ascii="Symbol" w:hAnsi="Symbol" w:hint="default"/>
      </w:rPr>
    </w:lvl>
    <w:lvl w:ilvl="1" w:tplc="BEA68506">
      <w:start w:val="1"/>
      <w:numFmt w:val="bullet"/>
      <w:lvlText w:val="o"/>
      <w:lvlJc w:val="left"/>
      <w:pPr>
        <w:ind w:left="1440" w:hanging="360"/>
      </w:pPr>
      <w:rPr>
        <w:rFonts w:ascii="Courier New" w:hAnsi="Courier New" w:hint="default"/>
      </w:rPr>
    </w:lvl>
    <w:lvl w:ilvl="2" w:tplc="E00E33B8">
      <w:start w:val="1"/>
      <w:numFmt w:val="bullet"/>
      <w:lvlText w:val=""/>
      <w:lvlJc w:val="left"/>
      <w:pPr>
        <w:ind w:left="2160" w:hanging="360"/>
      </w:pPr>
      <w:rPr>
        <w:rFonts w:ascii="Wingdings" w:hAnsi="Wingdings" w:hint="default"/>
      </w:rPr>
    </w:lvl>
    <w:lvl w:ilvl="3" w:tplc="A8E0222E">
      <w:start w:val="1"/>
      <w:numFmt w:val="bullet"/>
      <w:lvlText w:val=""/>
      <w:lvlJc w:val="left"/>
      <w:pPr>
        <w:ind w:left="2880" w:hanging="360"/>
      </w:pPr>
      <w:rPr>
        <w:rFonts w:ascii="Symbol" w:hAnsi="Symbol" w:hint="default"/>
      </w:rPr>
    </w:lvl>
    <w:lvl w:ilvl="4" w:tplc="9AFE7156">
      <w:start w:val="1"/>
      <w:numFmt w:val="bullet"/>
      <w:lvlText w:val="o"/>
      <w:lvlJc w:val="left"/>
      <w:pPr>
        <w:ind w:left="3600" w:hanging="360"/>
      </w:pPr>
      <w:rPr>
        <w:rFonts w:ascii="Courier New" w:hAnsi="Courier New" w:hint="default"/>
      </w:rPr>
    </w:lvl>
    <w:lvl w:ilvl="5" w:tplc="6ACC9452">
      <w:start w:val="1"/>
      <w:numFmt w:val="bullet"/>
      <w:lvlText w:val=""/>
      <w:lvlJc w:val="left"/>
      <w:pPr>
        <w:ind w:left="4320" w:hanging="360"/>
      </w:pPr>
      <w:rPr>
        <w:rFonts w:ascii="Wingdings" w:hAnsi="Wingdings" w:hint="default"/>
      </w:rPr>
    </w:lvl>
    <w:lvl w:ilvl="6" w:tplc="9280B5C8">
      <w:start w:val="1"/>
      <w:numFmt w:val="bullet"/>
      <w:lvlText w:val=""/>
      <w:lvlJc w:val="left"/>
      <w:pPr>
        <w:ind w:left="5040" w:hanging="360"/>
      </w:pPr>
      <w:rPr>
        <w:rFonts w:ascii="Symbol" w:hAnsi="Symbol" w:hint="default"/>
      </w:rPr>
    </w:lvl>
    <w:lvl w:ilvl="7" w:tplc="400ED352">
      <w:start w:val="1"/>
      <w:numFmt w:val="bullet"/>
      <w:lvlText w:val="o"/>
      <w:lvlJc w:val="left"/>
      <w:pPr>
        <w:ind w:left="5760" w:hanging="360"/>
      </w:pPr>
      <w:rPr>
        <w:rFonts w:ascii="Courier New" w:hAnsi="Courier New" w:hint="default"/>
      </w:rPr>
    </w:lvl>
    <w:lvl w:ilvl="8" w:tplc="77765B0E">
      <w:start w:val="1"/>
      <w:numFmt w:val="bullet"/>
      <w:lvlText w:val=""/>
      <w:lvlJc w:val="left"/>
      <w:pPr>
        <w:ind w:left="6480" w:hanging="360"/>
      </w:pPr>
      <w:rPr>
        <w:rFonts w:ascii="Wingdings" w:hAnsi="Wingdings" w:hint="default"/>
      </w:rPr>
    </w:lvl>
  </w:abstractNum>
  <w:abstractNum w:abstractNumId="30" w15:restartNumberingAfterBreak="0">
    <w:nsid w:val="158956A6"/>
    <w:multiLevelType w:val="hybridMultilevel"/>
    <w:tmpl w:val="FFFFFFFF"/>
    <w:lvl w:ilvl="0" w:tplc="B9209EC8">
      <w:start w:val="1"/>
      <w:numFmt w:val="bullet"/>
      <w:lvlText w:val="·"/>
      <w:lvlJc w:val="left"/>
      <w:pPr>
        <w:ind w:left="720" w:hanging="360"/>
      </w:pPr>
      <w:rPr>
        <w:rFonts w:ascii="Symbol" w:hAnsi="Symbol" w:hint="default"/>
      </w:rPr>
    </w:lvl>
    <w:lvl w:ilvl="1" w:tplc="C4CC65BC">
      <w:start w:val="1"/>
      <w:numFmt w:val="bullet"/>
      <w:lvlText w:val="o"/>
      <w:lvlJc w:val="left"/>
      <w:pPr>
        <w:ind w:left="1440" w:hanging="360"/>
      </w:pPr>
      <w:rPr>
        <w:rFonts w:ascii="Courier New" w:hAnsi="Courier New" w:hint="default"/>
      </w:rPr>
    </w:lvl>
    <w:lvl w:ilvl="2" w:tplc="40F43C02">
      <w:start w:val="1"/>
      <w:numFmt w:val="bullet"/>
      <w:lvlText w:val=""/>
      <w:lvlJc w:val="left"/>
      <w:pPr>
        <w:ind w:left="2160" w:hanging="360"/>
      </w:pPr>
      <w:rPr>
        <w:rFonts w:ascii="Wingdings" w:hAnsi="Wingdings" w:hint="default"/>
      </w:rPr>
    </w:lvl>
    <w:lvl w:ilvl="3" w:tplc="6C6E39B0">
      <w:start w:val="1"/>
      <w:numFmt w:val="bullet"/>
      <w:lvlText w:val=""/>
      <w:lvlJc w:val="left"/>
      <w:pPr>
        <w:ind w:left="2880" w:hanging="360"/>
      </w:pPr>
      <w:rPr>
        <w:rFonts w:ascii="Symbol" w:hAnsi="Symbol" w:hint="default"/>
      </w:rPr>
    </w:lvl>
    <w:lvl w:ilvl="4" w:tplc="A09A9E16">
      <w:start w:val="1"/>
      <w:numFmt w:val="bullet"/>
      <w:lvlText w:val="o"/>
      <w:lvlJc w:val="left"/>
      <w:pPr>
        <w:ind w:left="3600" w:hanging="360"/>
      </w:pPr>
      <w:rPr>
        <w:rFonts w:ascii="Courier New" w:hAnsi="Courier New" w:hint="default"/>
      </w:rPr>
    </w:lvl>
    <w:lvl w:ilvl="5" w:tplc="3BD47D3E">
      <w:start w:val="1"/>
      <w:numFmt w:val="bullet"/>
      <w:lvlText w:val=""/>
      <w:lvlJc w:val="left"/>
      <w:pPr>
        <w:ind w:left="4320" w:hanging="360"/>
      </w:pPr>
      <w:rPr>
        <w:rFonts w:ascii="Wingdings" w:hAnsi="Wingdings" w:hint="default"/>
      </w:rPr>
    </w:lvl>
    <w:lvl w:ilvl="6" w:tplc="59FEE60E">
      <w:start w:val="1"/>
      <w:numFmt w:val="bullet"/>
      <w:lvlText w:val=""/>
      <w:lvlJc w:val="left"/>
      <w:pPr>
        <w:ind w:left="5040" w:hanging="360"/>
      </w:pPr>
      <w:rPr>
        <w:rFonts w:ascii="Symbol" w:hAnsi="Symbol" w:hint="default"/>
      </w:rPr>
    </w:lvl>
    <w:lvl w:ilvl="7" w:tplc="38A69F96">
      <w:start w:val="1"/>
      <w:numFmt w:val="bullet"/>
      <w:lvlText w:val="o"/>
      <w:lvlJc w:val="left"/>
      <w:pPr>
        <w:ind w:left="5760" w:hanging="360"/>
      </w:pPr>
      <w:rPr>
        <w:rFonts w:ascii="Courier New" w:hAnsi="Courier New" w:hint="default"/>
      </w:rPr>
    </w:lvl>
    <w:lvl w:ilvl="8" w:tplc="D5C0E430">
      <w:start w:val="1"/>
      <w:numFmt w:val="bullet"/>
      <w:lvlText w:val=""/>
      <w:lvlJc w:val="left"/>
      <w:pPr>
        <w:ind w:left="6480" w:hanging="360"/>
      </w:pPr>
      <w:rPr>
        <w:rFonts w:ascii="Wingdings" w:hAnsi="Wingdings" w:hint="default"/>
      </w:rPr>
    </w:lvl>
  </w:abstractNum>
  <w:abstractNum w:abstractNumId="31" w15:restartNumberingAfterBreak="0">
    <w:nsid w:val="15EC41DA"/>
    <w:multiLevelType w:val="hybridMultilevel"/>
    <w:tmpl w:val="FFFFFFFF"/>
    <w:lvl w:ilvl="0" w:tplc="02D4D94A">
      <w:start w:val="1"/>
      <w:numFmt w:val="bullet"/>
      <w:lvlText w:val="·"/>
      <w:lvlJc w:val="left"/>
      <w:pPr>
        <w:ind w:left="720" w:hanging="360"/>
      </w:pPr>
      <w:rPr>
        <w:rFonts w:ascii="Symbol" w:hAnsi="Symbol" w:hint="default"/>
      </w:rPr>
    </w:lvl>
    <w:lvl w:ilvl="1" w:tplc="86A636B6">
      <w:start w:val="1"/>
      <w:numFmt w:val="bullet"/>
      <w:lvlText w:val="o"/>
      <w:lvlJc w:val="left"/>
      <w:pPr>
        <w:ind w:left="1440" w:hanging="360"/>
      </w:pPr>
      <w:rPr>
        <w:rFonts w:ascii="Courier New" w:hAnsi="Courier New" w:hint="default"/>
      </w:rPr>
    </w:lvl>
    <w:lvl w:ilvl="2" w:tplc="54AA9490">
      <w:start w:val="1"/>
      <w:numFmt w:val="bullet"/>
      <w:lvlText w:val=""/>
      <w:lvlJc w:val="left"/>
      <w:pPr>
        <w:ind w:left="2160" w:hanging="360"/>
      </w:pPr>
      <w:rPr>
        <w:rFonts w:ascii="Wingdings" w:hAnsi="Wingdings" w:hint="default"/>
      </w:rPr>
    </w:lvl>
    <w:lvl w:ilvl="3" w:tplc="D2CC81CA">
      <w:start w:val="1"/>
      <w:numFmt w:val="bullet"/>
      <w:lvlText w:val=""/>
      <w:lvlJc w:val="left"/>
      <w:pPr>
        <w:ind w:left="2880" w:hanging="360"/>
      </w:pPr>
      <w:rPr>
        <w:rFonts w:ascii="Symbol" w:hAnsi="Symbol" w:hint="default"/>
      </w:rPr>
    </w:lvl>
    <w:lvl w:ilvl="4" w:tplc="98FC7E1C">
      <w:start w:val="1"/>
      <w:numFmt w:val="bullet"/>
      <w:lvlText w:val="o"/>
      <w:lvlJc w:val="left"/>
      <w:pPr>
        <w:ind w:left="3600" w:hanging="360"/>
      </w:pPr>
      <w:rPr>
        <w:rFonts w:ascii="Courier New" w:hAnsi="Courier New" w:hint="default"/>
      </w:rPr>
    </w:lvl>
    <w:lvl w:ilvl="5" w:tplc="8A5C92B0">
      <w:start w:val="1"/>
      <w:numFmt w:val="bullet"/>
      <w:lvlText w:val=""/>
      <w:lvlJc w:val="left"/>
      <w:pPr>
        <w:ind w:left="4320" w:hanging="360"/>
      </w:pPr>
      <w:rPr>
        <w:rFonts w:ascii="Wingdings" w:hAnsi="Wingdings" w:hint="default"/>
      </w:rPr>
    </w:lvl>
    <w:lvl w:ilvl="6" w:tplc="D0C6E322">
      <w:start w:val="1"/>
      <w:numFmt w:val="bullet"/>
      <w:lvlText w:val=""/>
      <w:lvlJc w:val="left"/>
      <w:pPr>
        <w:ind w:left="5040" w:hanging="360"/>
      </w:pPr>
      <w:rPr>
        <w:rFonts w:ascii="Symbol" w:hAnsi="Symbol" w:hint="default"/>
      </w:rPr>
    </w:lvl>
    <w:lvl w:ilvl="7" w:tplc="0D2A61E6">
      <w:start w:val="1"/>
      <w:numFmt w:val="bullet"/>
      <w:lvlText w:val="o"/>
      <w:lvlJc w:val="left"/>
      <w:pPr>
        <w:ind w:left="5760" w:hanging="360"/>
      </w:pPr>
      <w:rPr>
        <w:rFonts w:ascii="Courier New" w:hAnsi="Courier New" w:hint="default"/>
      </w:rPr>
    </w:lvl>
    <w:lvl w:ilvl="8" w:tplc="45BEFD9A">
      <w:start w:val="1"/>
      <w:numFmt w:val="bullet"/>
      <w:lvlText w:val=""/>
      <w:lvlJc w:val="left"/>
      <w:pPr>
        <w:ind w:left="6480" w:hanging="360"/>
      </w:pPr>
      <w:rPr>
        <w:rFonts w:ascii="Wingdings" w:hAnsi="Wingdings" w:hint="default"/>
      </w:rPr>
    </w:lvl>
  </w:abstractNum>
  <w:abstractNum w:abstractNumId="32" w15:restartNumberingAfterBreak="0">
    <w:nsid w:val="16DC2455"/>
    <w:multiLevelType w:val="hybridMultilevel"/>
    <w:tmpl w:val="73C6CC9A"/>
    <w:lvl w:ilvl="0" w:tplc="97C28B0A">
      <w:start w:val="1"/>
      <w:numFmt w:val="upperLetter"/>
      <w:lvlText w:val="%1)"/>
      <w:lvlJc w:val="left"/>
      <w:pPr>
        <w:ind w:left="720" w:hanging="360"/>
      </w:pPr>
      <w:rPr>
        <w:rFonts w:asciiTheme="minorHAnsi" w:eastAsiaTheme="minorEastAsia"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76B235B"/>
    <w:multiLevelType w:val="hybridMultilevel"/>
    <w:tmpl w:val="FFFFFFFF"/>
    <w:lvl w:ilvl="0" w:tplc="4C0A9900">
      <w:start w:val="1"/>
      <w:numFmt w:val="decimal"/>
      <w:lvlText w:val="%1."/>
      <w:lvlJc w:val="left"/>
      <w:pPr>
        <w:ind w:left="720" w:hanging="360"/>
      </w:pPr>
    </w:lvl>
    <w:lvl w:ilvl="1" w:tplc="0A301FBE">
      <w:start w:val="1"/>
      <w:numFmt w:val="lowerLetter"/>
      <w:lvlText w:val="%2."/>
      <w:lvlJc w:val="left"/>
      <w:pPr>
        <w:ind w:left="1440" w:hanging="360"/>
      </w:pPr>
    </w:lvl>
    <w:lvl w:ilvl="2" w:tplc="14BCEDC8">
      <w:start w:val="1"/>
      <w:numFmt w:val="lowerRoman"/>
      <w:lvlText w:val="%3."/>
      <w:lvlJc w:val="right"/>
      <w:pPr>
        <w:ind w:left="2160" w:hanging="180"/>
      </w:pPr>
    </w:lvl>
    <w:lvl w:ilvl="3" w:tplc="AF26C710">
      <w:start w:val="1"/>
      <w:numFmt w:val="decimal"/>
      <w:lvlText w:val="%4."/>
      <w:lvlJc w:val="left"/>
      <w:pPr>
        <w:ind w:left="2880" w:hanging="360"/>
      </w:pPr>
    </w:lvl>
    <w:lvl w:ilvl="4" w:tplc="4CC81CC2">
      <w:start w:val="1"/>
      <w:numFmt w:val="lowerLetter"/>
      <w:lvlText w:val="%5."/>
      <w:lvlJc w:val="left"/>
      <w:pPr>
        <w:ind w:left="3600" w:hanging="360"/>
      </w:pPr>
    </w:lvl>
    <w:lvl w:ilvl="5" w:tplc="B8DEC81A">
      <w:start w:val="1"/>
      <w:numFmt w:val="lowerRoman"/>
      <w:lvlText w:val="%6."/>
      <w:lvlJc w:val="right"/>
      <w:pPr>
        <w:ind w:left="4320" w:hanging="180"/>
      </w:pPr>
    </w:lvl>
    <w:lvl w:ilvl="6" w:tplc="1D8606A8">
      <w:start w:val="1"/>
      <w:numFmt w:val="decimal"/>
      <w:lvlText w:val="%7."/>
      <w:lvlJc w:val="left"/>
      <w:pPr>
        <w:ind w:left="5040" w:hanging="360"/>
      </w:pPr>
    </w:lvl>
    <w:lvl w:ilvl="7" w:tplc="9560FA18">
      <w:start w:val="1"/>
      <w:numFmt w:val="lowerLetter"/>
      <w:lvlText w:val="%8."/>
      <w:lvlJc w:val="left"/>
      <w:pPr>
        <w:ind w:left="5760" w:hanging="360"/>
      </w:pPr>
    </w:lvl>
    <w:lvl w:ilvl="8" w:tplc="1A080004">
      <w:start w:val="1"/>
      <w:numFmt w:val="lowerRoman"/>
      <w:lvlText w:val="%9."/>
      <w:lvlJc w:val="right"/>
      <w:pPr>
        <w:ind w:left="6480" w:hanging="180"/>
      </w:pPr>
    </w:lvl>
  </w:abstractNum>
  <w:abstractNum w:abstractNumId="34" w15:restartNumberingAfterBreak="0">
    <w:nsid w:val="17F0185B"/>
    <w:multiLevelType w:val="hybridMultilevel"/>
    <w:tmpl w:val="3CECAD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90B74E1"/>
    <w:multiLevelType w:val="hybridMultilevel"/>
    <w:tmpl w:val="483C8F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19770FD2"/>
    <w:multiLevelType w:val="hybridMultilevel"/>
    <w:tmpl w:val="FFFFFFFF"/>
    <w:lvl w:ilvl="0" w:tplc="2B76B884">
      <w:start w:val="1"/>
      <w:numFmt w:val="decimal"/>
      <w:lvlText w:val="%1."/>
      <w:lvlJc w:val="left"/>
      <w:pPr>
        <w:ind w:left="720" w:hanging="360"/>
      </w:pPr>
    </w:lvl>
    <w:lvl w:ilvl="1" w:tplc="2D1036F8">
      <w:start w:val="1"/>
      <w:numFmt w:val="lowerLetter"/>
      <w:lvlText w:val="%2."/>
      <w:lvlJc w:val="left"/>
      <w:pPr>
        <w:ind w:left="1440" w:hanging="360"/>
      </w:pPr>
    </w:lvl>
    <w:lvl w:ilvl="2" w:tplc="2B9E9990">
      <w:start w:val="1"/>
      <w:numFmt w:val="lowerRoman"/>
      <w:lvlText w:val="%3."/>
      <w:lvlJc w:val="right"/>
      <w:pPr>
        <w:ind w:left="2160" w:hanging="180"/>
      </w:pPr>
    </w:lvl>
    <w:lvl w:ilvl="3" w:tplc="9B6CF770">
      <w:start w:val="1"/>
      <w:numFmt w:val="decimal"/>
      <w:lvlText w:val="%4."/>
      <w:lvlJc w:val="left"/>
      <w:pPr>
        <w:ind w:left="2880" w:hanging="360"/>
      </w:pPr>
    </w:lvl>
    <w:lvl w:ilvl="4" w:tplc="0ED0A7B6">
      <w:start w:val="1"/>
      <w:numFmt w:val="lowerLetter"/>
      <w:lvlText w:val="%5."/>
      <w:lvlJc w:val="left"/>
      <w:pPr>
        <w:ind w:left="3600" w:hanging="360"/>
      </w:pPr>
    </w:lvl>
    <w:lvl w:ilvl="5" w:tplc="A5D67D60">
      <w:start w:val="1"/>
      <w:numFmt w:val="lowerRoman"/>
      <w:lvlText w:val="%6."/>
      <w:lvlJc w:val="right"/>
      <w:pPr>
        <w:ind w:left="4320" w:hanging="180"/>
      </w:pPr>
    </w:lvl>
    <w:lvl w:ilvl="6" w:tplc="27929578">
      <w:start w:val="1"/>
      <w:numFmt w:val="decimal"/>
      <w:lvlText w:val="%7."/>
      <w:lvlJc w:val="left"/>
      <w:pPr>
        <w:ind w:left="5040" w:hanging="360"/>
      </w:pPr>
    </w:lvl>
    <w:lvl w:ilvl="7" w:tplc="828EE36C">
      <w:start w:val="1"/>
      <w:numFmt w:val="lowerLetter"/>
      <w:lvlText w:val="%8."/>
      <w:lvlJc w:val="left"/>
      <w:pPr>
        <w:ind w:left="5760" w:hanging="360"/>
      </w:pPr>
    </w:lvl>
    <w:lvl w:ilvl="8" w:tplc="4094C926">
      <w:start w:val="1"/>
      <w:numFmt w:val="lowerRoman"/>
      <w:lvlText w:val="%9."/>
      <w:lvlJc w:val="right"/>
      <w:pPr>
        <w:ind w:left="6480" w:hanging="180"/>
      </w:pPr>
    </w:lvl>
  </w:abstractNum>
  <w:abstractNum w:abstractNumId="37" w15:restartNumberingAfterBreak="0">
    <w:nsid w:val="1A9E4DA5"/>
    <w:multiLevelType w:val="hybridMultilevel"/>
    <w:tmpl w:val="DF1CD97E"/>
    <w:lvl w:ilvl="0" w:tplc="56DEE008">
      <w:start w:val="1"/>
      <w:numFmt w:val="bullet"/>
      <w:lvlText w:val=""/>
      <w:lvlJc w:val="left"/>
      <w:pPr>
        <w:ind w:left="720" w:hanging="360"/>
      </w:pPr>
      <w:rPr>
        <w:rFonts w:ascii="Symbol" w:hAnsi="Symbol"/>
      </w:rPr>
    </w:lvl>
    <w:lvl w:ilvl="1" w:tplc="47AA9E14">
      <w:start w:val="1"/>
      <w:numFmt w:val="bullet"/>
      <w:lvlText w:val=""/>
      <w:lvlJc w:val="left"/>
      <w:pPr>
        <w:ind w:left="720" w:hanging="360"/>
      </w:pPr>
      <w:rPr>
        <w:rFonts w:ascii="Symbol" w:hAnsi="Symbol"/>
      </w:rPr>
    </w:lvl>
    <w:lvl w:ilvl="2" w:tplc="16E23C32">
      <w:start w:val="1"/>
      <w:numFmt w:val="bullet"/>
      <w:lvlText w:val=""/>
      <w:lvlJc w:val="left"/>
      <w:pPr>
        <w:ind w:left="720" w:hanging="360"/>
      </w:pPr>
      <w:rPr>
        <w:rFonts w:ascii="Symbol" w:hAnsi="Symbol"/>
      </w:rPr>
    </w:lvl>
    <w:lvl w:ilvl="3" w:tplc="BE30CD0C">
      <w:start w:val="1"/>
      <w:numFmt w:val="bullet"/>
      <w:lvlText w:val=""/>
      <w:lvlJc w:val="left"/>
      <w:pPr>
        <w:ind w:left="720" w:hanging="360"/>
      </w:pPr>
      <w:rPr>
        <w:rFonts w:ascii="Symbol" w:hAnsi="Symbol"/>
      </w:rPr>
    </w:lvl>
    <w:lvl w:ilvl="4" w:tplc="CFE06780">
      <w:start w:val="1"/>
      <w:numFmt w:val="bullet"/>
      <w:lvlText w:val=""/>
      <w:lvlJc w:val="left"/>
      <w:pPr>
        <w:ind w:left="720" w:hanging="360"/>
      </w:pPr>
      <w:rPr>
        <w:rFonts w:ascii="Symbol" w:hAnsi="Symbol"/>
      </w:rPr>
    </w:lvl>
    <w:lvl w:ilvl="5" w:tplc="EEBC43A2">
      <w:start w:val="1"/>
      <w:numFmt w:val="bullet"/>
      <w:lvlText w:val=""/>
      <w:lvlJc w:val="left"/>
      <w:pPr>
        <w:ind w:left="720" w:hanging="360"/>
      </w:pPr>
      <w:rPr>
        <w:rFonts w:ascii="Symbol" w:hAnsi="Symbol"/>
      </w:rPr>
    </w:lvl>
    <w:lvl w:ilvl="6" w:tplc="F918A4EE">
      <w:start w:val="1"/>
      <w:numFmt w:val="bullet"/>
      <w:lvlText w:val=""/>
      <w:lvlJc w:val="left"/>
      <w:pPr>
        <w:ind w:left="720" w:hanging="360"/>
      </w:pPr>
      <w:rPr>
        <w:rFonts w:ascii="Symbol" w:hAnsi="Symbol"/>
      </w:rPr>
    </w:lvl>
    <w:lvl w:ilvl="7" w:tplc="C4D82D1E">
      <w:start w:val="1"/>
      <w:numFmt w:val="bullet"/>
      <w:lvlText w:val=""/>
      <w:lvlJc w:val="left"/>
      <w:pPr>
        <w:ind w:left="720" w:hanging="360"/>
      </w:pPr>
      <w:rPr>
        <w:rFonts w:ascii="Symbol" w:hAnsi="Symbol"/>
      </w:rPr>
    </w:lvl>
    <w:lvl w:ilvl="8" w:tplc="36220192">
      <w:start w:val="1"/>
      <w:numFmt w:val="bullet"/>
      <w:lvlText w:val=""/>
      <w:lvlJc w:val="left"/>
      <w:pPr>
        <w:ind w:left="720" w:hanging="360"/>
      </w:pPr>
      <w:rPr>
        <w:rFonts w:ascii="Symbol" w:hAnsi="Symbol"/>
      </w:rPr>
    </w:lvl>
  </w:abstractNum>
  <w:abstractNum w:abstractNumId="38" w15:restartNumberingAfterBreak="0">
    <w:nsid w:val="1B1C2B5D"/>
    <w:multiLevelType w:val="hybridMultilevel"/>
    <w:tmpl w:val="FFFFFFFF"/>
    <w:lvl w:ilvl="0" w:tplc="9C54C6E6">
      <w:start w:val="1"/>
      <w:numFmt w:val="bullet"/>
      <w:lvlText w:val=""/>
      <w:lvlJc w:val="left"/>
      <w:pPr>
        <w:ind w:left="720" w:hanging="360"/>
      </w:pPr>
      <w:rPr>
        <w:rFonts w:ascii="Symbol" w:hAnsi="Symbol" w:hint="default"/>
      </w:rPr>
    </w:lvl>
    <w:lvl w:ilvl="1" w:tplc="1FA2069A">
      <w:start w:val="1"/>
      <w:numFmt w:val="bullet"/>
      <w:lvlText w:val="o"/>
      <w:lvlJc w:val="left"/>
      <w:pPr>
        <w:ind w:left="1440" w:hanging="360"/>
      </w:pPr>
      <w:rPr>
        <w:rFonts w:ascii="Courier New" w:hAnsi="Courier New" w:hint="default"/>
      </w:rPr>
    </w:lvl>
    <w:lvl w:ilvl="2" w:tplc="844CC076">
      <w:start w:val="1"/>
      <w:numFmt w:val="bullet"/>
      <w:lvlText w:val=""/>
      <w:lvlJc w:val="left"/>
      <w:pPr>
        <w:ind w:left="2160" w:hanging="360"/>
      </w:pPr>
      <w:rPr>
        <w:rFonts w:ascii="Wingdings" w:hAnsi="Wingdings" w:hint="default"/>
      </w:rPr>
    </w:lvl>
    <w:lvl w:ilvl="3" w:tplc="03C04CC4">
      <w:start w:val="1"/>
      <w:numFmt w:val="bullet"/>
      <w:lvlText w:val=""/>
      <w:lvlJc w:val="left"/>
      <w:pPr>
        <w:ind w:left="2880" w:hanging="360"/>
      </w:pPr>
      <w:rPr>
        <w:rFonts w:ascii="Symbol" w:hAnsi="Symbol" w:hint="default"/>
      </w:rPr>
    </w:lvl>
    <w:lvl w:ilvl="4" w:tplc="80B06E2A">
      <w:start w:val="1"/>
      <w:numFmt w:val="bullet"/>
      <w:lvlText w:val="o"/>
      <w:lvlJc w:val="left"/>
      <w:pPr>
        <w:ind w:left="3600" w:hanging="360"/>
      </w:pPr>
      <w:rPr>
        <w:rFonts w:ascii="Courier New" w:hAnsi="Courier New" w:hint="default"/>
      </w:rPr>
    </w:lvl>
    <w:lvl w:ilvl="5" w:tplc="CE308510">
      <w:start w:val="1"/>
      <w:numFmt w:val="bullet"/>
      <w:lvlText w:val=""/>
      <w:lvlJc w:val="left"/>
      <w:pPr>
        <w:ind w:left="4320" w:hanging="360"/>
      </w:pPr>
      <w:rPr>
        <w:rFonts w:ascii="Wingdings" w:hAnsi="Wingdings" w:hint="default"/>
      </w:rPr>
    </w:lvl>
    <w:lvl w:ilvl="6" w:tplc="599C3328">
      <w:start w:val="1"/>
      <w:numFmt w:val="bullet"/>
      <w:lvlText w:val=""/>
      <w:lvlJc w:val="left"/>
      <w:pPr>
        <w:ind w:left="5040" w:hanging="360"/>
      </w:pPr>
      <w:rPr>
        <w:rFonts w:ascii="Symbol" w:hAnsi="Symbol" w:hint="default"/>
      </w:rPr>
    </w:lvl>
    <w:lvl w:ilvl="7" w:tplc="10BAFB1A">
      <w:start w:val="1"/>
      <w:numFmt w:val="bullet"/>
      <w:lvlText w:val="o"/>
      <w:lvlJc w:val="left"/>
      <w:pPr>
        <w:ind w:left="5760" w:hanging="360"/>
      </w:pPr>
      <w:rPr>
        <w:rFonts w:ascii="Courier New" w:hAnsi="Courier New" w:hint="default"/>
      </w:rPr>
    </w:lvl>
    <w:lvl w:ilvl="8" w:tplc="A7BC4F7A">
      <w:start w:val="1"/>
      <w:numFmt w:val="bullet"/>
      <w:lvlText w:val=""/>
      <w:lvlJc w:val="left"/>
      <w:pPr>
        <w:ind w:left="6480" w:hanging="360"/>
      </w:pPr>
      <w:rPr>
        <w:rFonts w:ascii="Wingdings" w:hAnsi="Wingdings" w:hint="default"/>
      </w:rPr>
    </w:lvl>
  </w:abstractNum>
  <w:abstractNum w:abstractNumId="39" w15:restartNumberingAfterBreak="0">
    <w:nsid w:val="1BB22310"/>
    <w:multiLevelType w:val="hybridMultilevel"/>
    <w:tmpl w:val="FFFFFFFF"/>
    <w:lvl w:ilvl="0" w:tplc="C422D64A">
      <w:start w:val="1"/>
      <w:numFmt w:val="decimal"/>
      <w:lvlText w:val="%1."/>
      <w:lvlJc w:val="left"/>
      <w:pPr>
        <w:ind w:left="720" w:hanging="360"/>
      </w:pPr>
    </w:lvl>
    <w:lvl w:ilvl="1" w:tplc="53BE3B6A">
      <w:start w:val="1"/>
      <w:numFmt w:val="lowerLetter"/>
      <w:lvlText w:val="%2."/>
      <w:lvlJc w:val="left"/>
      <w:pPr>
        <w:ind w:left="1440" w:hanging="360"/>
      </w:pPr>
    </w:lvl>
    <w:lvl w:ilvl="2" w:tplc="C254A77A">
      <w:start w:val="1"/>
      <w:numFmt w:val="lowerRoman"/>
      <w:lvlText w:val="%3."/>
      <w:lvlJc w:val="right"/>
      <w:pPr>
        <w:ind w:left="2160" w:hanging="180"/>
      </w:pPr>
    </w:lvl>
    <w:lvl w:ilvl="3" w:tplc="74741ED2">
      <w:start w:val="1"/>
      <w:numFmt w:val="decimal"/>
      <w:lvlText w:val="%4."/>
      <w:lvlJc w:val="left"/>
      <w:pPr>
        <w:ind w:left="2880" w:hanging="360"/>
      </w:pPr>
    </w:lvl>
    <w:lvl w:ilvl="4" w:tplc="D29EA88E">
      <w:start w:val="1"/>
      <w:numFmt w:val="lowerLetter"/>
      <w:lvlText w:val="%5."/>
      <w:lvlJc w:val="left"/>
      <w:pPr>
        <w:ind w:left="3600" w:hanging="360"/>
      </w:pPr>
    </w:lvl>
    <w:lvl w:ilvl="5" w:tplc="CC06B532">
      <w:start w:val="1"/>
      <w:numFmt w:val="lowerRoman"/>
      <w:lvlText w:val="%6."/>
      <w:lvlJc w:val="right"/>
      <w:pPr>
        <w:ind w:left="4320" w:hanging="180"/>
      </w:pPr>
    </w:lvl>
    <w:lvl w:ilvl="6" w:tplc="C532AECC">
      <w:start w:val="1"/>
      <w:numFmt w:val="decimal"/>
      <w:lvlText w:val="%7."/>
      <w:lvlJc w:val="left"/>
      <w:pPr>
        <w:ind w:left="5040" w:hanging="360"/>
      </w:pPr>
    </w:lvl>
    <w:lvl w:ilvl="7" w:tplc="345ADBD8">
      <w:start w:val="1"/>
      <w:numFmt w:val="lowerLetter"/>
      <w:lvlText w:val="%8."/>
      <w:lvlJc w:val="left"/>
      <w:pPr>
        <w:ind w:left="5760" w:hanging="360"/>
      </w:pPr>
    </w:lvl>
    <w:lvl w:ilvl="8" w:tplc="ACA839D6">
      <w:start w:val="1"/>
      <w:numFmt w:val="lowerRoman"/>
      <w:lvlText w:val="%9."/>
      <w:lvlJc w:val="right"/>
      <w:pPr>
        <w:ind w:left="6480" w:hanging="180"/>
      </w:pPr>
    </w:lvl>
  </w:abstractNum>
  <w:abstractNum w:abstractNumId="40" w15:restartNumberingAfterBreak="0">
    <w:nsid w:val="1C104D24"/>
    <w:multiLevelType w:val="hybridMultilevel"/>
    <w:tmpl w:val="FFFFFFFF"/>
    <w:lvl w:ilvl="0" w:tplc="66265460">
      <w:start w:val="1"/>
      <w:numFmt w:val="bullet"/>
      <w:lvlText w:val="·"/>
      <w:lvlJc w:val="left"/>
      <w:pPr>
        <w:ind w:left="720" w:hanging="360"/>
      </w:pPr>
      <w:rPr>
        <w:rFonts w:ascii="Symbol" w:hAnsi="Symbol" w:hint="default"/>
      </w:rPr>
    </w:lvl>
    <w:lvl w:ilvl="1" w:tplc="827A2920">
      <w:start w:val="1"/>
      <w:numFmt w:val="bullet"/>
      <w:lvlText w:val="o"/>
      <w:lvlJc w:val="left"/>
      <w:pPr>
        <w:ind w:left="1440" w:hanging="360"/>
      </w:pPr>
      <w:rPr>
        <w:rFonts w:ascii="Courier New" w:hAnsi="Courier New" w:hint="default"/>
      </w:rPr>
    </w:lvl>
    <w:lvl w:ilvl="2" w:tplc="2F54FE02">
      <w:start w:val="1"/>
      <w:numFmt w:val="bullet"/>
      <w:lvlText w:val=""/>
      <w:lvlJc w:val="left"/>
      <w:pPr>
        <w:ind w:left="2160" w:hanging="360"/>
      </w:pPr>
      <w:rPr>
        <w:rFonts w:ascii="Wingdings" w:hAnsi="Wingdings" w:hint="default"/>
      </w:rPr>
    </w:lvl>
    <w:lvl w:ilvl="3" w:tplc="15E8A584">
      <w:start w:val="1"/>
      <w:numFmt w:val="bullet"/>
      <w:lvlText w:val=""/>
      <w:lvlJc w:val="left"/>
      <w:pPr>
        <w:ind w:left="2880" w:hanging="360"/>
      </w:pPr>
      <w:rPr>
        <w:rFonts w:ascii="Symbol" w:hAnsi="Symbol" w:hint="default"/>
      </w:rPr>
    </w:lvl>
    <w:lvl w:ilvl="4" w:tplc="4C4A2DFE">
      <w:start w:val="1"/>
      <w:numFmt w:val="bullet"/>
      <w:lvlText w:val="o"/>
      <w:lvlJc w:val="left"/>
      <w:pPr>
        <w:ind w:left="3600" w:hanging="360"/>
      </w:pPr>
      <w:rPr>
        <w:rFonts w:ascii="Courier New" w:hAnsi="Courier New" w:hint="default"/>
      </w:rPr>
    </w:lvl>
    <w:lvl w:ilvl="5" w:tplc="D1CC2932">
      <w:start w:val="1"/>
      <w:numFmt w:val="bullet"/>
      <w:lvlText w:val=""/>
      <w:lvlJc w:val="left"/>
      <w:pPr>
        <w:ind w:left="4320" w:hanging="360"/>
      </w:pPr>
      <w:rPr>
        <w:rFonts w:ascii="Wingdings" w:hAnsi="Wingdings" w:hint="default"/>
      </w:rPr>
    </w:lvl>
    <w:lvl w:ilvl="6" w:tplc="D7021860">
      <w:start w:val="1"/>
      <w:numFmt w:val="bullet"/>
      <w:lvlText w:val=""/>
      <w:lvlJc w:val="left"/>
      <w:pPr>
        <w:ind w:left="5040" w:hanging="360"/>
      </w:pPr>
      <w:rPr>
        <w:rFonts w:ascii="Symbol" w:hAnsi="Symbol" w:hint="default"/>
      </w:rPr>
    </w:lvl>
    <w:lvl w:ilvl="7" w:tplc="72BC23F2">
      <w:start w:val="1"/>
      <w:numFmt w:val="bullet"/>
      <w:lvlText w:val="o"/>
      <w:lvlJc w:val="left"/>
      <w:pPr>
        <w:ind w:left="5760" w:hanging="360"/>
      </w:pPr>
      <w:rPr>
        <w:rFonts w:ascii="Courier New" w:hAnsi="Courier New" w:hint="default"/>
      </w:rPr>
    </w:lvl>
    <w:lvl w:ilvl="8" w:tplc="4D38D4A2">
      <w:start w:val="1"/>
      <w:numFmt w:val="bullet"/>
      <w:lvlText w:val=""/>
      <w:lvlJc w:val="left"/>
      <w:pPr>
        <w:ind w:left="6480" w:hanging="360"/>
      </w:pPr>
      <w:rPr>
        <w:rFonts w:ascii="Wingdings" w:hAnsi="Wingdings" w:hint="default"/>
      </w:rPr>
    </w:lvl>
  </w:abstractNum>
  <w:abstractNum w:abstractNumId="41" w15:restartNumberingAfterBreak="0">
    <w:nsid w:val="1D1E48CF"/>
    <w:multiLevelType w:val="hybridMultilevel"/>
    <w:tmpl w:val="FB520D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D463A2B"/>
    <w:multiLevelType w:val="hybridMultilevel"/>
    <w:tmpl w:val="FFFFFFFF"/>
    <w:lvl w:ilvl="0" w:tplc="6644A6CE">
      <w:start w:val="1"/>
      <w:numFmt w:val="bullet"/>
      <w:lvlText w:val="·"/>
      <w:lvlJc w:val="left"/>
      <w:pPr>
        <w:ind w:left="720" w:hanging="360"/>
      </w:pPr>
      <w:rPr>
        <w:rFonts w:ascii="Symbol" w:hAnsi="Symbol" w:hint="default"/>
      </w:rPr>
    </w:lvl>
    <w:lvl w:ilvl="1" w:tplc="DDA48468">
      <w:start w:val="1"/>
      <w:numFmt w:val="bullet"/>
      <w:lvlText w:val="o"/>
      <w:lvlJc w:val="left"/>
      <w:pPr>
        <w:ind w:left="1440" w:hanging="360"/>
      </w:pPr>
      <w:rPr>
        <w:rFonts w:ascii="Courier New" w:hAnsi="Courier New" w:hint="default"/>
      </w:rPr>
    </w:lvl>
    <w:lvl w:ilvl="2" w:tplc="1BB696AC">
      <w:start w:val="1"/>
      <w:numFmt w:val="bullet"/>
      <w:lvlText w:val=""/>
      <w:lvlJc w:val="left"/>
      <w:pPr>
        <w:ind w:left="2160" w:hanging="360"/>
      </w:pPr>
      <w:rPr>
        <w:rFonts w:ascii="Wingdings" w:hAnsi="Wingdings" w:hint="default"/>
      </w:rPr>
    </w:lvl>
    <w:lvl w:ilvl="3" w:tplc="B9383C14">
      <w:start w:val="1"/>
      <w:numFmt w:val="bullet"/>
      <w:lvlText w:val=""/>
      <w:lvlJc w:val="left"/>
      <w:pPr>
        <w:ind w:left="2880" w:hanging="360"/>
      </w:pPr>
      <w:rPr>
        <w:rFonts w:ascii="Symbol" w:hAnsi="Symbol" w:hint="default"/>
      </w:rPr>
    </w:lvl>
    <w:lvl w:ilvl="4" w:tplc="43B275AA">
      <w:start w:val="1"/>
      <w:numFmt w:val="bullet"/>
      <w:lvlText w:val="o"/>
      <w:lvlJc w:val="left"/>
      <w:pPr>
        <w:ind w:left="3600" w:hanging="360"/>
      </w:pPr>
      <w:rPr>
        <w:rFonts w:ascii="Courier New" w:hAnsi="Courier New" w:hint="default"/>
      </w:rPr>
    </w:lvl>
    <w:lvl w:ilvl="5" w:tplc="95BE4424">
      <w:start w:val="1"/>
      <w:numFmt w:val="bullet"/>
      <w:lvlText w:val=""/>
      <w:lvlJc w:val="left"/>
      <w:pPr>
        <w:ind w:left="4320" w:hanging="360"/>
      </w:pPr>
      <w:rPr>
        <w:rFonts w:ascii="Wingdings" w:hAnsi="Wingdings" w:hint="default"/>
      </w:rPr>
    </w:lvl>
    <w:lvl w:ilvl="6" w:tplc="86D418C6">
      <w:start w:val="1"/>
      <w:numFmt w:val="bullet"/>
      <w:lvlText w:val=""/>
      <w:lvlJc w:val="left"/>
      <w:pPr>
        <w:ind w:left="5040" w:hanging="360"/>
      </w:pPr>
      <w:rPr>
        <w:rFonts w:ascii="Symbol" w:hAnsi="Symbol" w:hint="default"/>
      </w:rPr>
    </w:lvl>
    <w:lvl w:ilvl="7" w:tplc="ED5EE6BE">
      <w:start w:val="1"/>
      <w:numFmt w:val="bullet"/>
      <w:lvlText w:val="o"/>
      <w:lvlJc w:val="left"/>
      <w:pPr>
        <w:ind w:left="5760" w:hanging="360"/>
      </w:pPr>
      <w:rPr>
        <w:rFonts w:ascii="Courier New" w:hAnsi="Courier New" w:hint="default"/>
      </w:rPr>
    </w:lvl>
    <w:lvl w:ilvl="8" w:tplc="B0CACC74">
      <w:start w:val="1"/>
      <w:numFmt w:val="bullet"/>
      <w:lvlText w:val=""/>
      <w:lvlJc w:val="left"/>
      <w:pPr>
        <w:ind w:left="6480" w:hanging="360"/>
      </w:pPr>
      <w:rPr>
        <w:rFonts w:ascii="Wingdings" w:hAnsi="Wingdings" w:hint="default"/>
      </w:rPr>
    </w:lvl>
  </w:abstractNum>
  <w:abstractNum w:abstractNumId="43" w15:restartNumberingAfterBreak="0">
    <w:nsid w:val="1DCF5502"/>
    <w:multiLevelType w:val="hybridMultilevel"/>
    <w:tmpl w:val="FFFFFFFF"/>
    <w:lvl w:ilvl="0" w:tplc="CBB80124">
      <w:start w:val="1"/>
      <w:numFmt w:val="decimal"/>
      <w:lvlText w:val="%1."/>
      <w:lvlJc w:val="left"/>
      <w:pPr>
        <w:ind w:left="720" w:hanging="360"/>
      </w:pPr>
    </w:lvl>
    <w:lvl w:ilvl="1" w:tplc="397EEBCE">
      <w:start w:val="1"/>
      <w:numFmt w:val="lowerLetter"/>
      <w:lvlText w:val="%2."/>
      <w:lvlJc w:val="left"/>
      <w:pPr>
        <w:ind w:left="1440" w:hanging="360"/>
      </w:pPr>
    </w:lvl>
    <w:lvl w:ilvl="2" w:tplc="DB3402A0">
      <w:start w:val="1"/>
      <w:numFmt w:val="lowerRoman"/>
      <w:lvlText w:val="%3."/>
      <w:lvlJc w:val="right"/>
      <w:pPr>
        <w:ind w:left="2160" w:hanging="180"/>
      </w:pPr>
    </w:lvl>
    <w:lvl w:ilvl="3" w:tplc="1B6672CC">
      <w:start w:val="1"/>
      <w:numFmt w:val="decimal"/>
      <w:lvlText w:val="%4."/>
      <w:lvlJc w:val="left"/>
      <w:pPr>
        <w:ind w:left="2880" w:hanging="360"/>
      </w:pPr>
    </w:lvl>
    <w:lvl w:ilvl="4" w:tplc="9B9E7EB8">
      <w:start w:val="1"/>
      <w:numFmt w:val="lowerLetter"/>
      <w:lvlText w:val="%5."/>
      <w:lvlJc w:val="left"/>
      <w:pPr>
        <w:ind w:left="3600" w:hanging="360"/>
      </w:pPr>
    </w:lvl>
    <w:lvl w:ilvl="5" w:tplc="CEC61748">
      <w:start w:val="1"/>
      <w:numFmt w:val="lowerRoman"/>
      <w:lvlText w:val="%6."/>
      <w:lvlJc w:val="right"/>
      <w:pPr>
        <w:ind w:left="4320" w:hanging="180"/>
      </w:pPr>
    </w:lvl>
    <w:lvl w:ilvl="6" w:tplc="AEC08076">
      <w:start w:val="1"/>
      <w:numFmt w:val="decimal"/>
      <w:lvlText w:val="%7."/>
      <w:lvlJc w:val="left"/>
      <w:pPr>
        <w:ind w:left="5040" w:hanging="360"/>
      </w:pPr>
    </w:lvl>
    <w:lvl w:ilvl="7" w:tplc="A8AA2AF0">
      <w:start w:val="1"/>
      <w:numFmt w:val="lowerLetter"/>
      <w:lvlText w:val="%8."/>
      <w:lvlJc w:val="left"/>
      <w:pPr>
        <w:ind w:left="5760" w:hanging="360"/>
      </w:pPr>
    </w:lvl>
    <w:lvl w:ilvl="8" w:tplc="AAB6B086">
      <w:start w:val="1"/>
      <w:numFmt w:val="lowerRoman"/>
      <w:lvlText w:val="%9."/>
      <w:lvlJc w:val="right"/>
      <w:pPr>
        <w:ind w:left="6480" w:hanging="180"/>
      </w:pPr>
    </w:lvl>
  </w:abstractNum>
  <w:abstractNum w:abstractNumId="44" w15:restartNumberingAfterBreak="0">
    <w:nsid w:val="1DD076B9"/>
    <w:multiLevelType w:val="hybridMultilevel"/>
    <w:tmpl w:val="B2BEDA9C"/>
    <w:lvl w:ilvl="0" w:tplc="DAA0EF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E044350"/>
    <w:multiLevelType w:val="hybridMultilevel"/>
    <w:tmpl w:val="4A2AC04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2E138E"/>
    <w:multiLevelType w:val="hybridMultilevel"/>
    <w:tmpl w:val="FFFFFFFF"/>
    <w:lvl w:ilvl="0" w:tplc="EA5EC5F6">
      <w:start w:val="1"/>
      <w:numFmt w:val="bullet"/>
      <w:lvlText w:val="·"/>
      <w:lvlJc w:val="left"/>
      <w:pPr>
        <w:ind w:left="720" w:hanging="360"/>
      </w:pPr>
      <w:rPr>
        <w:rFonts w:ascii="Symbol" w:hAnsi="Symbol" w:hint="default"/>
      </w:rPr>
    </w:lvl>
    <w:lvl w:ilvl="1" w:tplc="E970FAE2">
      <w:start w:val="1"/>
      <w:numFmt w:val="bullet"/>
      <w:lvlText w:val="o"/>
      <w:lvlJc w:val="left"/>
      <w:pPr>
        <w:ind w:left="1440" w:hanging="360"/>
      </w:pPr>
      <w:rPr>
        <w:rFonts w:ascii="Courier New" w:hAnsi="Courier New" w:hint="default"/>
      </w:rPr>
    </w:lvl>
    <w:lvl w:ilvl="2" w:tplc="5E68493A">
      <w:start w:val="1"/>
      <w:numFmt w:val="bullet"/>
      <w:lvlText w:val=""/>
      <w:lvlJc w:val="left"/>
      <w:pPr>
        <w:ind w:left="2160" w:hanging="360"/>
      </w:pPr>
      <w:rPr>
        <w:rFonts w:ascii="Wingdings" w:hAnsi="Wingdings" w:hint="default"/>
      </w:rPr>
    </w:lvl>
    <w:lvl w:ilvl="3" w:tplc="B7AE2704">
      <w:start w:val="1"/>
      <w:numFmt w:val="bullet"/>
      <w:lvlText w:val=""/>
      <w:lvlJc w:val="left"/>
      <w:pPr>
        <w:ind w:left="2880" w:hanging="360"/>
      </w:pPr>
      <w:rPr>
        <w:rFonts w:ascii="Symbol" w:hAnsi="Symbol" w:hint="default"/>
      </w:rPr>
    </w:lvl>
    <w:lvl w:ilvl="4" w:tplc="0F7A249E">
      <w:start w:val="1"/>
      <w:numFmt w:val="bullet"/>
      <w:lvlText w:val="o"/>
      <w:lvlJc w:val="left"/>
      <w:pPr>
        <w:ind w:left="3600" w:hanging="360"/>
      </w:pPr>
      <w:rPr>
        <w:rFonts w:ascii="Courier New" w:hAnsi="Courier New" w:hint="default"/>
      </w:rPr>
    </w:lvl>
    <w:lvl w:ilvl="5" w:tplc="271E0D98">
      <w:start w:val="1"/>
      <w:numFmt w:val="bullet"/>
      <w:lvlText w:val=""/>
      <w:lvlJc w:val="left"/>
      <w:pPr>
        <w:ind w:left="4320" w:hanging="360"/>
      </w:pPr>
      <w:rPr>
        <w:rFonts w:ascii="Wingdings" w:hAnsi="Wingdings" w:hint="default"/>
      </w:rPr>
    </w:lvl>
    <w:lvl w:ilvl="6" w:tplc="F1700866">
      <w:start w:val="1"/>
      <w:numFmt w:val="bullet"/>
      <w:lvlText w:val=""/>
      <w:lvlJc w:val="left"/>
      <w:pPr>
        <w:ind w:left="5040" w:hanging="360"/>
      </w:pPr>
      <w:rPr>
        <w:rFonts w:ascii="Symbol" w:hAnsi="Symbol" w:hint="default"/>
      </w:rPr>
    </w:lvl>
    <w:lvl w:ilvl="7" w:tplc="6D26C258">
      <w:start w:val="1"/>
      <w:numFmt w:val="bullet"/>
      <w:lvlText w:val="o"/>
      <w:lvlJc w:val="left"/>
      <w:pPr>
        <w:ind w:left="5760" w:hanging="360"/>
      </w:pPr>
      <w:rPr>
        <w:rFonts w:ascii="Courier New" w:hAnsi="Courier New" w:hint="default"/>
      </w:rPr>
    </w:lvl>
    <w:lvl w:ilvl="8" w:tplc="1DA0D92A">
      <w:start w:val="1"/>
      <w:numFmt w:val="bullet"/>
      <w:lvlText w:val=""/>
      <w:lvlJc w:val="left"/>
      <w:pPr>
        <w:ind w:left="6480" w:hanging="360"/>
      </w:pPr>
      <w:rPr>
        <w:rFonts w:ascii="Wingdings" w:hAnsi="Wingdings" w:hint="default"/>
      </w:rPr>
    </w:lvl>
  </w:abstractNum>
  <w:abstractNum w:abstractNumId="47" w15:restartNumberingAfterBreak="0">
    <w:nsid w:val="21487B73"/>
    <w:multiLevelType w:val="hybridMultilevel"/>
    <w:tmpl w:val="1166C3A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1DA5500"/>
    <w:multiLevelType w:val="hybridMultilevel"/>
    <w:tmpl w:val="6964A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2240299A"/>
    <w:multiLevelType w:val="hybridMultilevel"/>
    <w:tmpl w:val="57061ADC"/>
    <w:lvl w:ilvl="0" w:tplc="5EFE8C8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4CC594D"/>
    <w:multiLevelType w:val="hybridMultilevel"/>
    <w:tmpl w:val="FFFFFFFF"/>
    <w:lvl w:ilvl="0" w:tplc="5F326B28">
      <w:start w:val="1"/>
      <w:numFmt w:val="bullet"/>
      <w:lvlText w:val="·"/>
      <w:lvlJc w:val="left"/>
      <w:pPr>
        <w:ind w:left="720" w:hanging="360"/>
      </w:pPr>
      <w:rPr>
        <w:rFonts w:ascii="Symbol" w:hAnsi="Symbol" w:hint="default"/>
      </w:rPr>
    </w:lvl>
    <w:lvl w:ilvl="1" w:tplc="4702AF58">
      <w:start w:val="1"/>
      <w:numFmt w:val="bullet"/>
      <w:lvlText w:val="o"/>
      <w:lvlJc w:val="left"/>
      <w:pPr>
        <w:ind w:left="1440" w:hanging="360"/>
      </w:pPr>
      <w:rPr>
        <w:rFonts w:ascii="Courier New" w:hAnsi="Courier New" w:hint="default"/>
      </w:rPr>
    </w:lvl>
    <w:lvl w:ilvl="2" w:tplc="5ACCD3A6">
      <w:start w:val="1"/>
      <w:numFmt w:val="bullet"/>
      <w:lvlText w:val=""/>
      <w:lvlJc w:val="left"/>
      <w:pPr>
        <w:ind w:left="2160" w:hanging="360"/>
      </w:pPr>
      <w:rPr>
        <w:rFonts w:ascii="Wingdings" w:hAnsi="Wingdings" w:hint="default"/>
      </w:rPr>
    </w:lvl>
    <w:lvl w:ilvl="3" w:tplc="00922CD2">
      <w:start w:val="1"/>
      <w:numFmt w:val="bullet"/>
      <w:lvlText w:val=""/>
      <w:lvlJc w:val="left"/>
      <w:pPr>
        <w:ind w:left="2880" w:hanging="360"/>
      </w:pPr>
      <w:rPr>
        <w:rFonts w:ascii="Symbol" w:hAnsi="Symbol" w:hint="default"/>
      </w:rPr>
    </w:lvl>
    <w:lvl w:ilvl="4" w:tplc="BD0E7924">
      <w:start w:val="1"/>
      <w:numFmt w:val="bullet"/>
      <w:lvlText w:val="o"/>
      <w:lvlJc w:val="left"/>
      <w:pPr>
        <w:ind w:left="3600" w:hanging="360"/>
      </w:pPr>
      <w:rPr>
        <w:rFonts w:ascii="Courier New" w:hAnsi="Courier New" w:hint="default"/>
      </w:rPr>
    </w:lvl>
    <w:lvl w:ilvl="5" w:tplc="BF606994">
      <w:start w:val="1"/>
      <w:numFmt w:val="bullet"/>
      <w:lvlText w:val=""/>
      <w:lvlJc w:val="left"/>
      <w:pPr>
        <w:ind w:left="4320" w:hanging="360"/>
      </w:pPr>
      <w:rPr>
        <w:rFonts w:ascii="Wingdings" w:hAnsi="Wingdings" w:hint="default"/>
      </w:rPr>
    </w:lvl>
    <w:lvl w:ilvl="6" w:tplc="EB6896E2">
      <w:start w:val="1"/>
      <w:numFmt w:val="bullet"/>
      <w:lvlText w:val=""/>
      <w:lvlJc w:val="left"/>
      <w:pPr>
        <w:ind w:left="5040" w:hanging="360"/>
      </w:pPr>
      <w:rPr>
        <w:rFonts w:ascii="Symbol" w:hAnsi="Symbol" w:hint="default"/>
      </w:rPr>
    </w:lvl>
    <w:lvl w:ilvl="7" w:tplc="D1D22362">
      <w:start w:val="1"/>
      <w:numFmt w:val="bullet"/>
      <w:lvlText w:val="o"/>
      <w:lvlJc w:val="left"/>
      <w:pPr>
        <w:ind w:left="5760" w:hanging="360"/>
      </w:pPr>
      <w:rPr>
        <w:rFonts w:ascii="Courier New" w:hAnsi="Courier New" w:hint="default"/>
      </w:rPr>
    </w:lvl>
    <w:lvl w:ilvl="8" w:tplc="EB3CF836">
      <w:start w:val="1"/>
      <w:numFmt w:val="bullet"/>
      <w:lvlText w:val=""/>
      <w:lvlJc w:val="left"/>
      <w:pPr>
        <w:ind w:left="6480" w:hanging="360"/>
      </w:pPr>
      <w:rPr>
        <w:rFonts w:ascii="Wingdings" w:hAnsi="Wingdings" w:hint="default"/>
      </w:rPr>
    </w:lvl>
  </w:abstractNum>
  <w:abstractNum w:abstractNumId="51" w15:restartNumberingAfterBreak="0">
    <w:nsid w:val="26D27ADD"/>
    <w:multiLevelType w:val="hybridMultilevel"/>
    <w:tmpl w:val="FFFFFFFF"/>
    <w:lvl w:ilvl="0" w:tplc="626AE2FA">
      <w:start w:val="1"/>
      <w:numFmt w:val="bullet"/>
      <w:lvlText w:val="·"/>
      <w:lvlJc w:val="left"/>
      <w:pPr>
        <w:ind w:left="720" w:hanging="360"/>
      </w:pPr>
      <w:rPr>
        <w:rFonts w:ascii="Symbol" w:hAnsi="Symbol" w:hint="default"/>
      </w:rPr>
    </w:lvl>
    <w:lvl w:ilvl="1" w:tplc="3A0898A6">
      <w:start w:val="1"/>
      <w:numFmt w:val="bullet"/>
      <w:lvlText w:val="o"/>
      <w:lvlJc w:val="left"/>
      <w:pPr>
        <w:ind w:left="1440" w:hanging="360"/>
      </w:pPr>
      <w:rPr>
        <w:rFonts w:ascii="Courier New" w:hAnsi="Courier New" w:hint="default"/>
      </w:rPr>
    </w:lvl>
    <w:lvl w:ilvl="2" w:tplc="88721D74">
      <w:start w:val="1"/>
      <w:numFmt w:val="bullet"/>
      <w:lvlText w:val=""/>
      <w:lvlJc w:val="left"/>
      <w:pPr>
        <w:ind w:left="2160" w:hanging="360"/>
      </w:pPr>
      <w:rPr>
        <w:rFonts w:ascii="Wingdings" w:hAnsi="Wingdings" w:hint="default"/>
      </w:rPr>
    </w:lvl>
    <w:lvl w:ilvl="3" w:tplc="6902E182">
      <w:start w:val="1"/>
      <w:numFmt w:val="bullet"/>
      <w:lvlText w:val=""/>
      <w:lvlJc w:val="left"/>
      <w:pPr>
        <w:ind w:left="2880" w:hanging="360"/>
      </w:pPr>
      <w:rPr>
        <w:rFonts w:ascii="Symbol" w:hAnsi="Symbol" w:hint="default"/>
      </w:rPr>
    </w:lvl>
    <w:lvl w:ilvl="4" w:tplc="CA2CA4F2">
      <w:start w:val="1"/>
      <w:numFmt w:val="bullet"/>
      <w:lvlText w:val="o"/>
      <w:lvlJc w:val="left"/>
      <w:pPr>
        <w:ind w:left="3600" w:hanging="360"/>
      </w:pPr>
      <w:rPr>
        <w:rFonts w:ascii="Courier New" w:hAnsi="Courier New" w:hint="default"/>
      </w:rPr>
    </w:lvl>
    <w:lvl w:ilvl="5" w:tplc="4C0C009E">
      <w:start w:val="1"/>
      <w:numFmt w:val="bullet"/>
      <w:lvlText w:val=""/>
      <w:lvlJc w:val="left"/>
      <w:pPr>
        <w:ind w:left="4320" w:hanging="360"/>
      </w:pPr>
      <w:rPr>
        <w:rFonts w:ascii="Wingdings" w:hAnsi="Wingdings" w:hint="default"/>
      </w:rPr>
    </w:lvl>
    <w:lvl w:ilvl="6" w:tplc="ED3CABEC">
      <w:start w:val="1"/>
      <w:numFmt w:val="bullet"/>
      <w:lvlText w:val=""/>
      <w:lvlJc w:val="left"/>
      <w:pPr>
        <w:ind w:left="5040" w:hanging="360"/>
      </w:pPr>
      <w:rPr>
        <w:rFonts w:ascii="Symbol" w:hAnsi="Symbol" w:hint="default"/>
      </w:rPr>
    </w:lvl>
    <w:lvl w:ilvl="7" w:tplc="ED2406C8">
      <w:start w:val="1"/>
      <w:numFmt w:val="bullet"/>
      <w:lvlText w:val="o"/>
      <w:lvlJc w:val="left"/>
      <w:pPr>
        <w:ind w:left="5760" w:hanging="360"/>
      </w:pPr>
      <w:rPr>
        <w:rFonts w:ascii="Courier New" w:hAnsi="Courier New" w:hint="default"/>
      </w:rPr>
    </w:lvl>
    <w:lvl w:ilvl="8" w:tplc="686422F4">
      <w:start w:val="1"/>
      <w:numFmt w:val="bullet"/>
      <w:lvlText w:val=""/>
      <w:lvlJc w:val="left"/>
      <w:pPr>
        <w:ind w:left="6480" w:hanging="360"/>
      </w:pPr>
      <w:rPr>
        <w:rFonts w:ascii="Wingdings" w:hAnsi="Wingdings" w:hint="default"/>
      </w:rPr>
    </w:lvl>
  </w:abstractNum>
  <w:abstractNum w:abstractNumId="52" w15:restartNumberingAfterBreak="0">
    <w:nsid w:val="27441CA1"/>
    <w:multiLevelType w:val="hybridMultilevel"/>
    <w:tmpl w:val="FFFFFFFF"/>
    <w:lvl w:ilvl="0" w:tplc="E094215A">
      <w:start w:val="1"/>
      <w:numFmt w:val="bullet"/>
      <w:lvlText w:val="·"/>
      <w:lvlJc w:val="left"/>
      <w:pPr>
        <w:ind w:left="720" w:hanging="360"/>
      </w:pPr>
      <w:rPr>
        <w:rFonts w:ascii="Symbol" w:hAnsi="Symbol" w:hint="default"/>
      </w:rPr>
    </w:lvl>
    <w:lvl w:ilvl="1" w:tplc="BBB6BE76">
      <w:start w:val="1"/>
      <w:numFmt w:val="bullet"/>
      <w:lvlText w:val="o"/>
      <w:lvlJc w:val="left"/>
      <w:pPr>
        <w:ind w:left="1440" w:hanging="360"/>
      </w:pPr>
      <w:rPr>
        <w:rFonts w:ascii="Courier New" w:hAnsi="Courier New" w:hint="default"/>
      </w:rPr>
    </w:lvl>
    <w:lvl w:ilvl="2" w:tplc="3F28338C">
      <w:start w:val="1"/>
      <w:numFmt w:val="bullet"/>
      <w:lvlText w:val=""/>
      <w:lvlJc w:val="left"/>
      <w:pPr>
        <w:ind w:left="2160" w:hanging="360"/>
      </w:pPr>
      <w:rPr>
        <w:rFonts w:ascii="Wingdings" w:hAnsi="Wingdings" w:hint="default"/>
      </w:rPr>
    </w:lvl>
    <w:lvl w:ilvl="3" w:tplc="FDB6F9D8">
      <w:start w:val="1"/>
      <w:numFmt w:val="bullet"/>
      <w:lvlText w:val=""/>
      <w:lvlJc w:val="left"/>
      <w:pPr>
        <w:ind w:left="2880" w:hanging="360"/>
      </w:pPr>
      <w:rPr>
        <w:rFonts w:ascii="Symbol" w:hAnsi="Symbol" w:hint="default"/>
      </w:rPr>
    </w:lvl>
    <w:lvl w:ilvl="4" w:tplc="83060D24">
      <w:start w:val="1"/>
      <w:numFmt w:val="bullet"/>
      <w:lvlText w:val="o"/>
      <w:lvlJc w:val="left"/>
      <w:pPr>
        <w:ind w:left="3600" w:hanging="360"/>
      </w:pPr>
      <w:rPr>
        <w:rFonts w:ascii="Courier New" w:hAnsi="Courier New" w:hint="default"/>
      </w:rPr>
    </w:lvl>
    <w:lvl w:ilvl="5" w:tplc="8F22859C">
      <w:start w:val="1"/>
      <w:numFmt w:val="bullet"/>
      <w:lvlText w:val=""/>
      <w:lvlJc w:val="left"/>
      <w:pPr>
        <w:ind w:left="4320" w:hanging="360"/>
      </w:pPr>
      <w:rPr>
        <w:rFonts w:ascii="Wingdings" w:hAnsi="Wingdings" w:hint="default"/>
      </w:rPr>
    </w:lvl>
    <w:lvl w:ilvl="6" w:tplc="4EE040CA">
      <w:start w:val="1"/>
      <w:numFmt w:val="bullet"/>
      <w:lvlText w:val=""/>
      <w:lvlJc w:val="left"/>
      <w:pPr>
        <w:ind w:left="5040" w:hanging="360"/>
      </w:pPr>
      <w:rPr>
        <w:rFonts w:ascii="Symbol" w:hAnsi="Symbol" w:hint="default"/>
      </w:rPr>
    </w:lvl>
    <w:lvl w:ilvl="7" w:tplc="1A186614">
      <w:start w:val="1"/>
      <w:numFmt w:val="bullet"/>
      <w:lvlText w:val="o"/>
      <w:lvlJc w:val="left"/>
      <w:pPr>
        <w:ind w:left="5760" w:hanging="360"/>
      </w:pPr>
      <w:rPr>
        <w:rFonts w:ascii="Courier New" w:hAnsi="Courier New" w:hint="default"/>
      </w:rPr>
    </w:lvl>
    <w:lvl w:ilvl="8" w:tplc="977A8F0C">
      <w:start w:val="1"/>
      <w:numFmt w:val="bullet"/>
      <w:lvlText w:val=""/>
      <w:lvlJc w:val="left"/>
      <w:pPr>
        <w:ind w:left="6480" w:hanging="360"/>
      </w:pPr>
      <w:rPr>
        <w:rFonts w:ascii="Wingdings" w:hAnsi="Wingdings" w:hint="default"/>
      </w:rPr>
    </w:lvl>
  </w:abstractNum>
  <w:abstractNum w:abstractNumId="53" w15:restartNumberingAfterBreak="0">
    <w:nsid w:val="277605C2"/>
    <w:multiLevelType w:val="hybridMultilevel"/>
    <w:tmpl w:val="FFFFFFFF"/>
    <w:lvl w:ilvl="0" w:tplc="0172B1F8">
      <w:start w:val="1"/>
      <w:numFmt w:val="bullet"/>
      <w:lvlText w:val="·"/>
      <w:lvlJc w:val="left"/>
      <w:pPr>
        <w:ind w:left="720" w:hanging="360"/>
      </w:pPr>
      <w:rPr>
        <w:rFonts w:ascii="Symbol" w:hAnsi="Symbol" w:hint="default"/>
      </w:rPr>
    </w:lvl>
    <w:lvl w:ilvl="1" w:tplc="F1865DC0">
      <w:start w:val="1"/>
      <w:numFmt w:val="bullet"/>
      <w:lvlText w:val="o"/>
      <w:lvlJc w:val="left"/>
      <w:pPr>
        <w:ind w:left="1440" w:hanging="360"/>
      </w:pPr>
      <w:rPr>
        <w:rFonts w:ascii="Courier New" w:hAnsi="Courier New" w:hint="default"/>
      </w:rPr>
    </w:lvl>
    <w:lvl w:ilvl="2" w:tplc="2B909DF4">
      <w:start w:val="1"/>
      <w:numFmt w:val="bullet"/>
      <w:lvlText w:val=""/>
      <w:lvlJc w:val="left"/>
      <w:pPr>
        <w:ind w:left="2160" w:hanging="360"/>
      </w:pPr>
      <w:rPr>
        <w:rFonts w:ascii="Wingdings" w:hAnsi="Wingdings" w:hint="default"/>
      </w:rPr>
    </w:lvl>
    <w:lvl w:ilvl="3" w:tplc="1E086E52">
      <w:start w:val="1"/>
      <w:numFmt w:val="bullet"/>
      <w:lvlText w:val=""/>
      <w:lvlJc w:val="left"/>
      <w:pPr>
        <w:ind w:left="2880" w:hanging="360"/>
      </w:pPr>
      <w:rPr>
        <w:rFonts w:ascii="Symbol" w:hAnsi="Symbol" w:hint="default"/>
      </w:rPr>
    </w:lvl>
    <w:lvl w:ilvl="4" w:tplc="AC4EC05E">
      <w:start w:val="1"/>
      <w:numFmt w:val="bullet"/>
      <w:lvlText w:val="o"/>
      <w:lvlJc w:val="left"/>
      <w:pPr>
        <w:ind w:left="3600" w:hanging="360"/>
      </w:pPr>
      <w:rPr>
        <w:rFonts w:ascii="Courier New" w:hAnsi="Courier New" w:hint="default"/>
      </w:rPr>
    </w:lvl>
    <w:lvl w:ilvl="5" w:tplc="8E1438BA">
      <w:start w:val="1"/>
      <w:numFmt w:val="bullet"/>
      <w:lvlText w:val=""/>
      <w:lvlJc w:val="left"/>
      <w:pPr>
        <w:ind w:left="4320" w:hanging="360"/>
      </w:pPr>
      <w:rPr>
        <w:rFonts w:ascii="Wingdings" w:hAnsi="Wingdings" w:hint="default"/>
      </w:rPr>
    </w:lvl>
    <w:lvl w:ilvl="6" w:tplc="BF2EEAE2">
      <w:start w:val="1"/>
      <w:numFmt w:val="bullet"/>
      <w:lvlText w:val=""/>
      <w:lvlJc w:val="left"/>
      <w:pPr>
        <w:ind w:left="5040" w:hanging="360"/>
      </w:pPr>
      <w:rPr>
        <w:rFonts w:ascii="Symbol" w:hAnsi="Symbol" w:hint="default"/>
      </w:rPr>
    </w:lvl>
    <w:lvl w:ilvl="7" w:tplc="6A98C9A2">
      <w:start w:val="1"/>
      <w:numFmt w:val="bullet"/>
      <w:lvlText w:val="o"/>
      <w:lvlJc w:val="left"/>
      <w:pPr>
        <w:ind w:left="5760" w:hanging="360"/>
      </w:pPr>
      <w:rPr>
        <w:rFonts w:ascii="Courier New" w:hAnsi="Courier New" w:hint="default"/>
      </w:rPr>
    </w:lvl>
    <w:lvl w:ilvl="8" w:tplc="0770ABBC">
      <w:start w:val="1"/>
      <w:numFmt w:val="bullet"/>
      <w:lvlText w:val=""/>
      <w:lvlJc w:val="left"/>
      <w:pPr>
        <w:ind w:left="6480" w:hanging="360"/>
      </w:pPr>
      <w:rPr>
        <w:rFonts w:ascii="Wingdings" w:hAnsi="Wingdings" w:hint="default"/>
      </w:rPr>
    </w:lvl>
  </w:abstractNum>
  <w:abstractNum w:abstractNumId="54" w15:restartNumberingAfterBreak="0">
    <w:nsid w:val="27EF2674"/>
    <w:multiLevelType w:val="hybridMultilevel"/>
    <w:tmpl w:val="C52A58A4"/>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9961FA1"/>
    <w:multiLevelType w:val="hybridMultilevel"/>
    <w:tmpl w:val="1166C3A4"/>
    <w:lvl w:ilvl="0" w:tplc="67FED42A">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A3B4389"/>
    <w:multiLevelType w:val="hybridMultilevel"/>
    <w:tmpl w:val="FFFFFFFF"/>
    <w:lvl w:ilvl="0" w:tplc="50B6A9B0">
      <w:start w:val="1"/>
      <w:numFmt w:val="bullet"/>
      <w:lvlText w:val="·"/>
      <w:lvlJc w:val="left"/>
      <w:pPr>
        <w:ind w:left="720" w:hanging="360"/>
      </w:pPr>
      <w:rPr>
        <w:rFonts w:ascii="Symbol" w:hAnsi="Symbol" w:hint="default"/>
      </w:rPr>
    </w:lvl>
    <w:lvl w:ilvl="1" w:tplc="67CC603C">
      <w:start w:val="1"/>
      <w:numFmt w:val="bullet"/>
      <w:lvlText w:val="o"/>
      <w:lvlJc w:val="left"/>
      <w:pPr>
        <w:ind w:left="1440" w:hanging="360"/>
      </w:pPr>
      <w:rPr>
        <w:rFonts w:ascii="Courier New" w:hAnsi="Courier New" w:hint="default"/>
      </w:rPr>
    </w:lvl>
    <w:lvl w:ilvl="2" w:tplc="621647AA">
      <w:start w:val="1"/>
      <w:numFmt w:val="bullet"/>
      <w:lvlText w:val=""/>
      <w:lvlJc w:val="left"/>
      <w:pPr>
        <w:ind w:left="2160" w:hanging="360"/>
      </w:pPr>
      <w:rPr>
        <w:rFonts w:ascii="Wingdings" w:hAnsi="Wingdings" w:hint="default"/>
      </w:rPr>
    </w:lvl>
    <w:lvl w:ilvl="3" w:tplc="AA8AF5F6">
      <w:start w:val="1"/>
      <w:numFmt w:val="bullet"/>
      <w:lvlText w:val=""/>
      <w:lvlJc w:val="left"/>
      <w:pPr>
        <w:ind w:left="2880" w:hanging="360"/>
      </w:pPr>
      <w:rPr>
        <w:rFonts w:ascii="Symbol" w:hAnsi="Symbol" w:hint="default"/>
      </w:rPr>
    </w:lvl>
    <w:lvl w:ilvl="4" w:tplc="8CE6E946">
      <w:start w:val="1"/>
      <w:numFmt w:val="bullet"/>
      <w:lvlText w:val="o"/>
      <w:lvlJc w:val="left"/>
      <w:pPr>
        <w:ind w:left="3600" w:hanging="360"/>
      </w:pPr>
      <w:rPr>
        <w:rFonts w:ascii="Courier New" w:hAnsi="Courier New" w:hint="default"/>
      </w:rPr>
    </w:lvl>
    <w:lvl w:ilvl="5" w:tplc="CB2AA630">
      <w:start w:val="1"/>
      <w:numFmt w:val="bullet"/>
      <w:lvlText w:val=""/>
      <w:lvlJc w:val="left"/>
      <w:pPr>
        <w:ind w:left="4320" w:hanging="360"/>
      </w:pPr>
      <w:rPr>
        <w:rFonts w:ascii="Wingdings" w:hAnsi="Wingdings" w:hint="default"/>
      </w:rPr>
    </w:lvl>
    <w:lvl w:ilvl="6" w:tplc="0F22E5D8">
      <w:start w:val="1"/>
      <w:numFmt w:val="bullet"/>
      <w:lvlText w:val=""/>
      <w:lvlJc w:val="left"/>
      <w:pPr>
        <w:ind w:left="5040" w:hanging="360"/>
      </w:pPr>
      <w:rPr>
        <w:rFonts w:ascii="Symbol" w:hAnsi="Symbol" w:hint="default"/>
      </w:rPr>
    </w:lvl>
    <w:lvl w:ilvl="7" w:tplc="2200E448">
      <w:start w:val="1"/>
      <w:numFmt w:val="bullet"/>
      <w:lvlText w:val="o"/>
      <w:lvlJc w:val="left"/>
      <w:pPr>
        <w:ind w:left="5760" w:hanging="360"/>
      </w:pPr>
      <w:rPr>
        <w:rFonts w:ascii="Courier New" w:hAnsi="Courier New" w:hint="default"/>
      </w:rPr>
    </w:lvl>
    <w:lvl w:ilvl="8" w:tplc="3B5470E8">
      <w:start w:val="1"/>
      <w:numFmt w:val="bullet"/>
      <w:lvlText w:val=""/>
      <w:lvlJc w:val="left"/>
      <w:pPr>
        <w:ind w:left="6480" w:hanging="360"/>
      </w:pPr>
      <w:rPr>
        <w:rFonts w:ascii="Wingdings" w:hAnsi="Wingdings" w:hint="default"/>
      </w:rPr>
    </w:lvl>
  </w:abstractNum>
  <w:abstractNum w:abstractNumId="57" w15:restartNumberingAfterBreak="0">
    <w:nsid w:val="2A872E15"/>
    <w:multiLevelType w:val="hybridMultilevel"/>
    <w:tmpl w:val="FFFFFFFF"/>
    <w:lvl w:ilvl="0" w:tplc="4F247492">
      <w:start w:val="1"/>
      <w:numFmt w:val="bullet"/>
      <w:lvlText w:val="·"/>
      <w:lvlJc w:val="left"/>
      <w:pPr>
        <w:ind w:left="720" w:hanging="360"/>
      </w:pPr>
      <w:rPr>
        <w:rFonts w:ascii="Symbol" w:hAnsi="Symbol" w:hint="default"/>
      </w:rPr>
    </w:lvl>
    <w:lvl w:ilvl="1" w:tplc="66A06BC4">
      <w:start w:val="1"/>
      <w:numFmt w:val="bullet"/>
      <w:lvlText w:val="o"/>
      <w:lvlJc w:val="left"/>
      <w:pPr>
        <w:ind w:left="1440" w:hanging="360"/>
      </w:pPr>
      <w:rPr>
        <w:rFonts w:ascii="Courier New" w:hAnsi="Courier New" w:hint="default"/>
      </w:rPr>
    </w:lvl>
    <w:lvl w:ilvl="2" w:tplc="B378B49A">
      <w:start w:val="1"/>
      <w:numFmt w:val="bullet"/>
      <w:lvlText w:val=""/>
      <w:lvlJc w:val="left"/>
      <w:pPr>
        <w:ind w:left="2160" w:hanging="360"/>
      </w:pPr>
      <w:rPr>
        <w:rFonts w:ascii="Wingdings" w:hAnsi="Wingdings" w:hint="default"/>
      </w:rPr>
    </w:lvl>
    <w:lvl w:ilvl="3" w:tplc="FCEEE3AA">
      <w:start w:val="1"/>
      <w:numFmt w:val="bullet"/>
      <w:lvlText w:val=""/>
      <w:lvlJc w:val="left"/>
      <w:pPr>
        <w:ind w:left="2880" w:hanging="360"/>
      </w:pPr>
      <w:rPr>
        <w:rFonts w:ascii="Symbol" w:hAnsi="Symbol" w:hint="default"/>
      </w:rPr>
    </w:lvl>
    <w:lvl w:ilvl="4" w:tplc="81AE4E50">
      <w:start w:val="1"/>
      <w:numFmt w:val="bullet"/>
      <w:lvlText w:val="o"/>
      <w:lvlJc w:val="left"/>
      <w:pPr>
        <w:ind w:left="3600" w:hanging="360"/>
      </w:pPr>
      <w:rPr>
        <w:rFonts w:ascii="Courier New" w:hAnsi="Courier New" w:hint="default"/>
      </w:rPr>
    </w:lvl>
    <w:lvl w:ilvl="5" w:tplc="EA6A6D64">
      <w:start w:val="1"/>
      <w:numFmt w:val="bullet"/>
      <w:lvlText w:val=""/>
      <w:lvlJc w:val="left"/>
      <w:pPr>
        <w:ind w:left="4320" w:hanging="360"/>
      </w:pPr>
      <w:rPr>
        <w:rFonts w:ascii="Wingdings" w:hAnsi="Wingdings" w:hint="default"/>
      </w:rPr>
    </w:lvl>
    <w:lvl w:ilvl="6" w:tplc="133A0F82">
      <w:start w:val="1"/>
      <w:numFmt w:val="bullet"/>
      <w:lvlText w:val=""/>
      <w:lvlJc w:val="left"/>
      <w:pPr>
        <w:ind w:left="5040" w:hanging="360"/>
      </w:pPr>
      <w:rPr>
        <w:rFonts w:ascii="Symbol" w:hAnsi="Symbol" w:hint="default"/>
      </w:rPr>
    </w:lvl>
    <w:lvl w:ilvl="7" w:tplc="373660D2">
      <w:start w:val="1"/>
      <w:numFmt w:val="bullet"/>
      <w:lvlText w:val="o"/>
      <w:lvlJc w:val="left"/>
      <w:pPr>
        <w:ind w:left="5760" w:hanging="360"/>
      </w:pPr>
      <w:rPr>
        <w:rFonts w:ascii="Courier New" w:hAnsi="Courier New" w:hint="default"/>
      </w:rPr>
    </w:lvl>
    <w:lvl w:ilvl="8" w:tplc="E200BC60">
      <w:start w:val="1"/>
      <w:numFmt w:val="bullet"/>
      <w:lvlText w:val=""/>
      <w:lvlJc w:val="left"/>
      <w:pPr>
        <w:ind w:left="6480" w:hanging="360"/>
      </w:pPr>
      <w:rPr>
        <w:rFonts w:ascii="Wingdings" w:hAnsi="Wingdings" w:hint="default"/>
      </w:rPr>
    </w:lvl>
  </w:abstractNum>
  <w:abstractNum w:abstractNumId="58" w15:restartNumberingAfterBreak="0">
    <w:nsid w:val="2ACE5A40"/>
    <w:multiLevelType w:val="hybridMultilevel"/>
    <w:tmpl w:val="FFFFFFFF"/>
    <w:lvl w:ilvl="0" w:tplc="027A3A4A">
      <w:start w:val="1"/>
      <w:numFmt w:val="bullet"/>
      <w:lvlText w:val="·"/>
      <w:lvlJc w:val="left"/>
      <w:pPr>
        <w:ind w:left="720" w:hanging="360"/>
      </w:pPr>
      <w:rPr>
        <w:rFonts w:ascii="Symbol" w:hAnsi="Symbol" w:hint="default"/>
      </w:rPr>
    </w:lvl>
    <w:lvl w:ilvl="1" w:tplc="7D7A3720">
      <w:start w:val="1"/>
      <w:numFmt w:val="bullet"/>
      <w:lvlText w:val="o"/>
      <w:lvlJc w:val="left"/>
      <w:pPr>
        <w:ind w:left="1440" w:hanging="360"/>
      </w:pPr>
      <w:rPr>
        <w:rFonts w:ascii="Courier New" w:hAnsi="Courier New" w:hint="default"/>
      </w:rPr>
    </w:lvl>
    <w:lvl w:ilvl="2" w:tplc="4DAAEBFE">
      <w:start w:val="1"/>
      <w:numFmt w:val="bullet"/>
      <w:lvlText w:val=""/>
      <w:lvlJc w:val="left"/>
      <w:pPr>
        <w:ind w:left="2160" w:hanging="360"/>
      </w:pPr>
      <w:rPr>
        <w:rFonts w:ascii="Wingdings" w:hAnsi="Wingdings" w:hint="default"/>
      </w:rPr>
    </w:lvl>
    <w:lvl w:ilvl="3" w:tplc="385EF6FA">
      <w:start w:val="1"/>
      <w:numFmt w:val="bullet"/>
      <w:lvlText w:val=""/>
      <w:lvlJc w:val="left"/>
      <w:pPr>
        <w:ind w:left="2880" w:hanging="360"/>
      </w:pPr>
      <w:rPr>
        <w:rFonts w:ascii="Symbol" w:hAnsi="Symbol" w:hint="default"/>
      </w:rPr>
    </w:lvl>
    <w:lvl w:ilvl="4" w:tplc="598CE820">
      <w:start w:val="1"/>
      <w:numFmt w:val="bullet"/>
      <w:lvlText w:val="o"/>
      <w:lvlJc w:val="left"/>
      <w:pPr>
        <w:ind w:left="3600" w:hanging="360"/>
      </w:pPr>
      <w:rPr>
        <w:rFonts w:ascii="Courier New" w:hAnsi="Courier New" w:hint="default"/>
      </w:rPr>
    </w:lvl>
    <w:lvl w:ilvl="5" w:tplc="C57CB806">
      <w:start w:val="1"/>
      <w:numFmt w:val="bullet"/>
      <w:lvlText w:val=""/>
      <w:lvlJc w:val="left"/>
      <w:pPr>
        <w:ind w:left="4320" w:hanging="360"/>
      </w:pPr>
      <w:rPr>
        <w:rFonts w:ascii="Wingdings" w:hAnsi="Wingdings" w:hint="default"/>
      </w:rPr>
    </w:lvl>
    <w:lvl w:ilvl="6" w:tplc="4ECA145E">
      <w:start w:val="1"/>
      <w:numFmt w:val="bullet"/>
      <w:lvlText w:val=""/>
      <w:lvlJc w:val="left"/>
      <w:pPr>
        <w:ind w:left="5040" w:hanging="360"/>
      </w:pPr>
      <w:rPr>
        <w:rFonts w:ascii="Symbol" w:hAnsi="Symbol" w:hint="default"/>
      </w:rPr>
    </w:lvl>
    <w:lvl w:ilvl="7" w:tplc="E2E874DA">
      <w:start w:val="1"/>
      <w:numFmt w:val="bullet"/>
      <w:lvlText w:val="o"/>
      <w:lvlJc w:val="left"/>
      <w:pPr>
        <w:ind w:left="5760" w:hanging="360"/>
      </w:pPr>
      <w:rPr>
        <w:rFonts w:ascii="Courier New" w:hAnsi="Courier New" w:hint="default"/>
      </w:rPr>
    </w:lvl>
    <w:lvl w:ilvl="8" w:tplc="41B08C5E">
      <w:start w:val="1"/>
      <w:numFmt w:val="bullet"/>
      <w:lvlText w:val=""/>
      <w:lvlJc w:val="left"/>
      <w:pPr>
        <w:ind w:left="6480" w:hanging="360"/>
      </w:pPr>
      <w:rPr>
        <w:rFonts w:ascii="Wingdings" w:hAnsi="Wingdings" w:hint="default"/>
      </w:rPr>
    </w:lvl>
  </w:abstractNum>
  <w:abstractNum w:abstractNumId="59" w15:restartNumberingAfterBreak="0">
    <w:nsid w:val="2AD86DB6"/>
    <w:multiLevelType w:val="hybridMultilevel"/>
    <w:tmpl w:val="FFFFFFFF"/>
    <w:lvl w:ilvl="0" w:tplc="64686EBC">
      <w:start w:val="1"/>
      <w:numFmt w:val="bullet"/>
      <w:lvlText w:val="·"/>
      <w:lvlJc w:val="left"/>
      <w:pPr>
        <w:ind w:left="720" w:hanging="360"/>
      </w:pPr>
      <w:rPr>
        <w:rFonts w:ascii="Symbol" w:hAnsi="Symbol" w:hint="default"/>
      </w:rPr>
    </w:lvl>
    <w:lvl w:ilvl="1" w:tplc="BCFC891A">
      <w:start w:val="1"/>
      <w:numFmt w:val="bullet"/>
      <w:lvlText w:val="o"/>
      <w:lvlJc w:val="left"/>
      <w:pPr>
        <w:ind w:left="1440" w:hanging="360"/>
      </w:pPr>
      <w:rPr>
        <w:rFonts w:ascii="Courier New" w:hAnsi="Courier New" w:hint="default"/>
      </w:rPr>
    </w:lvl>
    <w:lvl w:ilvl="2" w:tplc="55FAB290">
      <w:start w:val="1"/>
      <w:numFmt w:val="bullet"/>
      <w:lvlText w:val=""/>
      <w:lvlJc w:val="left"/>
      <w:pPr>
        <w:ind w:left="2160" w:hanging="360"/>
      </w:pPr>
      <w:rPr>
        <w:rFonts w:ascii="Wingdings" w:hAnsi="Wingdings" w:hint="default"/>
      </w:rPr>
    </w:lvl>
    <w:lvl w:ilvl="3" w:tplc="AC42DE12">
      <w:start w:val="1"/>
      <w:numFmt w:val="bullet"/>
      <w:lvlText w:val=""/>
      <w:lvlJc w:val="left"/>
      <w:pPr>
        <w:ind w:left="2880" w:hanging="360"/>
      </w:pPr>
      <w:rPr>
        <w:rFonts w:ascii="Symbol" w:hAnsi="Symbol" w:hint="default"/>
      </w:rPr>
    </w:lvl>
    <w:lvl w:ilvl="4" w:tplc="1158D640">
      <w:start w:val="1"/>
      <w:numFmt w:val="bullet"/>
      <w:lvlText w:val="o"/>
      <w:lvlJc w:val="left"/>
      <w:pPr>
        <w:ind w:left="3600" w:hanging="360"/>
      </w:pPr>
      <w:rPr>
        <w:rFonts w:ascii="Courier New" w:hAnsi="Courier New" w:hint="default"/>
      </w:rPr>
    </w:lvl>
    <w:lvl w:ilvl="5" w:tplc="DDD0F18C">
      <w:start w:val="1"/>
      <w:numFmt w:val="bullet"/>
      <w:lvlText w:val=""/>
      <w:lvlJc w:val="left"/>
      <w:pPr>
        <w:ind w:left="4320" w:hanging="360"/>
      </w:pPr>
      <w:rPr>
        <w:rFonts w:ascii="Wingdings" w:hAnsi="Wingdings" w:hint="default"/>
      </w:rPr>
    </w:lvl>
    <w:lvl w:ilvl="6" w:tplc="453A4DB0">
      <w:start w:val="1"/>
      <w:numFmt w:val="bullet"/>
      <w:lvlText w:val=""/>
      <w:lvlJc w:val="left"/>
      <w:pPr>
        <w:ind w:left="5040" w:hanging="360"/>
      </w:pPr>
      <w:rPr>
        <w:rFonts w:ascii="Symbol" w:hAnsi="Symbol" w:hint="default"/>
      </w:rPr>
    </w:lvl>
    <w:lvl w:ilvl="7" w:tplc="CCE86148">
      <w:start w:val="1"/>
      <w:numFmt w:val="bullet"/>
      <w:lvlText w:val="o"/>
      <w:lvlJc w:val="left"/>
      <w:pPr>
        <w:ind w:left="5760" w:hanging="360"/>
      </w:pPr>
      <w:rPr>
        <w:rFonts w:ascii="Courier New" w:hAnsi="Courier New" w:hint="default"/>
      </w:rPr>
    </w:lvl>
    <w:lvl w:ilvl="8" w:tplc="81FE7F64">
      <w:start w:val="1"/>
      <w:numFmt w:val="bullet"/>
      <w:lvlText w:val=""/>
      <w:lvlJc w:val="left"/>
      <w:pPr>
        <w:ind w:left="6480" w:hanging="360"/>
      </w:pPr>
      <w:rPr>
        <w:rFonts w:ascii="Wingdings" w:hAnsi="Wingdings" w:hint="default"/>
      </w:rPr>
    </w:lvl>
  </w:abstractNum>
  <w:abstractNum w:abstractNumId="60" w15:restartNumberingAfterBreak="0">
    <w:nsid w:val="2C475749"/>
    <w:multiLevelType w:val="hybridMultilevel"/>
    <w:tmpl w:val="FFFFFFFF"/>
    <w:lvl w:ilvl="0" w:tplc="BDD04C5A">
      <w:start w:val="1"/>
      <w:numFmt w:val="bullet"/>
      <w:lvlText w:val="·"/>
      <w:lvlJc w:val="left"/>
      <w:pPr>
        <w:ind w:left="720" w:hanging="360"/>
      </w:pPr>
      <w:rPr>
        <w:rFonts w:ascii="Symbol" w:hAnsi="Symbol" w:hint="default"/>
      </w:rPr>
    </w:lvl>
    <w:lvl w:ilvl="1" w:tplc="AB4AAE3A">
      <w:start w:val="1"/>
      <w:numFmt w:val="bullet"/>
      <w:lvlText w:val="o"/>
      <w:lvlJc w:val="left"/>
      <w:pPr>
        <w:ind w:left="1440" w:hanging="360"/>
      </w:pPr>
      <w:rPr>
        <w:rFonts w:ascii="Courier New" w:hAnsi="Courier New" w:hint="default"/>
      </w:rPr>
    </w:lvl>
    <w:lvl w:ilvl="2" w:tplc="78641E8C">
      <w:start w:val="1"/>
      <w:numFmt w:val="bullet"/>
      <w:lvlText w:val=""/>
      <w:lvlJc w:val="left"/>
      <w:pPr>
        <w:ind w:left="2160" w:hanging="360"/>
      </w:pPr>
      <w:rPr>
        <w:rFonts w:ascii="Wingdings" w:hAnsi="Wingdings" w:hint="default"/>
      </w:rPr>
    </w:lvl>
    <w:lvl w:ilvl="3" w:tplc="5A0632FA">
      <w:start w:val="1"/>
      <w:numFmt w:val="bullet"/>
      <w:lvlText w:val=""/>
      <w:lvlJc w:val="left"/>
      <w:pPr>
        <w:ind w:left="2880" w:hanging="360"/>
      </w:pPr>
      <w:rPr>
        <w:rFonts w:ascii="Symbol" w:hAnsi="Symbol" w:hint="default"/>
      </w:rPr>
    </w:lvl>
    <w:lvl w:ilvl="4" w:tplc="25DA6438">
      <w:start w:val="1"/>
      <w:numFmt w:val="bullet"/>
      <w:lvlText w:val="o"/>
      <w:lvlJc w:val="left"/>
      <w:pPr>
        <w:ind w:left="3600" w:hanging="360"/>
      </w:pPr>
      <w:rPr>
        <w:rFonts w:ascii="Courier New" w:hAnsi="Courier New" w:hint="default"/>
      </w:rPr>
    </w:lvl>
    <w:lvl w:ilvl="5" w:tplc="2FF63640">
      <w:start w:val="1"/>
      <w:numFmt w:val="bullet"/>
      <w:lvlText w:val=""/>
      <w:lvlJc w:val="left"/>
      <w:pPr>
        <w:ind w:left="4320" w:hanging="360"/>
      </w:pPr>
      <w:rPr>
        <w:rFonts w:ascii="Wingdings" w:hAnsi="Wingdings" w:hint="default"/>
      </w:rPr>
    </w:lvl>
    <w:lvl w:ilvl="6" w:tplc="C6566B7E">
      <w:start w:val="1"/>
      <w:numFmt w:val="bullet"/>
      <w:lvlText w:val=""/>
      <w:lvlJc w:val="left"/>
      <w:pPr>
        <w:ind w:left="5040" w:hanging="360"/>
      </w:pPr>
      <w:rPr>
        <w:rFonts w:ascii="Symbol" w:hAnsi="Symbol" w:hint="default"/>
      </w:rPr>
    </w:lvl>
    <w:lvl w:ilvl="7" w:tplc="5A1A0E80">
      <w:start w:val="1"/>
      <w:numFmt w:val="bullet"/>
      <w:lvlText w:val="o"/>
      <w:lvlJc w:val="left"/>
      <w:pPr>
        <w:ind w:left="5760" w:hanging="360"/>
      </w:pPr>
      <w:rPr>
        <w:rFonts w:ascii="Courier New" w:hAnsi="Courier New" w:hint="default"/>
      </w:rPr>
    </w:lvl>
    <w:lvl w:ilvl="8" w:tplc="C06C67DA">
      <w:start w:val="1"/>
      <w:numFmt w:val="bullet"/>
      <w:lvlText w:val=""/>
      <w:lvlJc w:val="left"/>
      <w:pPr>
        <w:ind w:left="6480" w:hanging="360"/>
      </w:pPr>
      <w:rPr>
        <w:rFonts w:ascii="Wingdings" w:hAnsi="Wingdings" w:hint="default"/>
      </w:rPr>
    </w:lvl>
  </w:abstractNum>
  <w:abstractNum w:abstractNumId="61" w15:restartNumberingAfterBreak="0">
    <w:nsid w:val="2C6738B4"/>
    <w:multiLevelType w:val="hybridMultilevel"/>
    <w:tmpl w:val="55C24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D6E030D"/>
    <w:multiLevelType w:val="hybridMultilevel"/>
    <w:tmpl w:val="FFFFFFFF"/>
    <w:lvl w:ilvl="0" w:tplc="8D321A84">
      <w:start w:val="1"/>
      <w:numFmt w:val="bullet"/>
      <w:lvlText w:val="·"/>
      <w:lvlJc w:val="left"/>
      <w:pPr>
        <w:ind w:left="720" w:hanging="360"/>
      </w:pPr>
      <w:rPr>
        <w:rFonts w:ascii="Symbol" w:hAnsi="Symbol" w:hint="default"/>
      </w:rPr>
    </w:lvl>
    <w:lvl w:ilvl="1" w:tplc="AF747CAE">
      <w:start w:val="1"/>
      <w:numFmt w:val="bullet"/>
      <w:lvlText w:val="o"/>
      <w:lvlJc w:val="left"/>
      <w:pPr>
        <w:ind w:left="1440" w:hanging="360"/>
      </w:pPr>
      <w:rPr>
        <w:rFonts w:ascii="Courier New" w:hAnsi="Courier New" w:hint="default"/>
      </w:rPr>
    </w:lvl>
    <w:lvl w:ilvl="2" w:tplc="BB401612">
      <w:start w:val="1"/>
      <w:numFmt w:val="bullet"/>
      <w:lvlText w:val=""/>
      <w:lvlJc w:val="left"/>
      <w:pPr>
        <w:ind w:left="2160" w:hanging="360"/>
      </w:pPr>
      <w:rPr>
        <w:rFonts w:ascii="Wingdings" w:hAnsi="Wingdings" w:hint="default"/>
      </w:rPr>
    </w:lvl>
    <w:lvl w:ilvl="3" w:tplc="116CC7AA">
      <w:start w:val="1"/>
      <w:numFmt w:val="bullet"/>
      <w:lvlText w:val=""/>
      <w:lvlJc w:val="left"/>
      <w:pPr>
        <w:ind w:left="2880" w:hanging="360"/>
      </w:pPr>
      <w:rPr>
        <w:rFonts w:ascii="Symbol" w:hAnsi="Symbol" w:hint="default"/>
      </w:rPr>
    </w:lvl>
    <w:lvl w:ilvl="4" w:tplc="6368FBCC">
      <w:start w:val="1"/>
      <w:numFmt w:val="bullet"/>
      <w:lvlText w:val="o"/>
      <w:lvlJc w:val="left"/>
      <w:pPr>
        <w:ind w:left="3600" w:hanging="360"/>
      </w:pPr>
      <w:rPr>
        <w:rFonts w:ascii="Courier New" w:hAnsi="Courier New" w:hint="default"/>
      </w:rPr>
    </w:lvl>
    <w:lvl w:ilvl="5" w:tplc="5BF2F042">
      <w:start w:val="1"/>
      <w:numFmt w:val="bullet"/>
      <w:lvlText w:val=""/>
      <w:lvlJc w:val="left"/>
      <w:pPr>
        <w:ind w:left="4320" w:hanging="360"/>
      </w:pPr>
      <w:rPr>
        <w:rFonts w:ascii="Wingdings" w:hAnsi="Wingdings" w:hint="default"/>
      </w:rPr>
    </w:lvl>
    <w:lvl w:ilvl="6" w:tplc="AE58DBAE">
      <w:start w:val="1"/>
      <w:numFmt w:val="bullet"/>
      <w:lvlText w:val=""/>
      <w:lvlJc w:val="left"/>
      <w:pPr>
        <w:ind w:left="5040" w:hanging="360"/>
      </w:pPr>
      <w:rPr>
        <w:rFonts w:ascii="Symbol" w:hAnsi="Symbol" w:hint="default"/>
      </w:rPr>
    </w:lvl>
    <w:lvl w:ilvl="7" w:tplc="1C184A28">
      <w:start w:val="1"/>
      <w:numFmt w:val="bullet"/>
      <w:lvlText w:val="o"/>
      <w:lvlJc w:val="left"/>
      <w:pPr>
        <w:ind w:left="5760" w:hanging="360"/>
      </w:pPr>
      <w:rPr>
        <w:rFonts w:ascii="Courier New" w:hAnsi="Courier New" w:hint="default"/>
      </w:rPr>
    </w:lvl>
    <w:lvl w:ilvl="8" w:tplc="4DBEC618">
      <w:start w:val="1"/>
      <w:numFmt w:val="bullet"/>
      <w:lvlText w:val=""/>
      <w:lvlJc w:val="left"/>
      <w:pPr>
        <w:ind w:left="6480" w:hanging="360"/>
      </w:pPr>
      <w:rPr>
        <w:rFonts w:ascii="Wingdings" w:hAnsi="Wingdings" w:hint="default"/>
      </w:rPr>
    </w:lvl>
  </w:abstractNum>
  <w:abstractNum w:abstractNumId="63" w15:restartNumberingAfterBreak="0">
    <w:nsid w:val="2E2F7172"/>
    <w:multiLevelType w:val="hybridMultilevel"/>
    <w:tmpl w:val="FFFFFFFF"/>
    <w:lvl w:ilvl="0" w:tplc="DBCCC68A">
      <w:start w:val="1"/>
      <w:numFmt w:val="bullet"/>
      <w:lvlText w:val="·"/>
      <w:lvlJc w:val="left"/>
      <w:pPr>
        <w:ind w:left="720" w:hanging="360"/>
      </w:pPr>
      <w:rPr>
        <w:rFonts w:ascii="Symbol" w:hAnsi="Symbol" w:hint="default"/>
      </w:rPr>
    </w:lvl>
    <w:lvl w:ilvl="1" w:tplc="4E5EBFF8">
      <w:start w:val="1"/>
      <w:numFmt w:val="bullet"/>
      <w:lvlText w:val="o"/>
      <w:lvlJc w:val="left"/>
      <w:pPr>
        <w:ind w:left="1440" w:hanging="360"/>
      </w:pPr>
      <w:rPr>
        <w:rFonts w:ascii="Courier New" w:hAnsi="Courier New" w:hint="default"/>
      </w:rPr>
    </w:lvl>
    <w:lvl w:ilvl="2" w:tplc="17F2E026">
      <w:start w:val="1"/>
      <w:numFmt w:val="bullet"/>
      <w:lvlText w:val=""/>
      <w:lvlJc w:val="left"/>
      <w:pPr>
        <w:ind w:left="2160" w:hanging="360"/>
      </w:pPr>
      <w:rPr>
        <w:rFonts w:ascii="Wingdings" w:hAnsi="Wingdings" w:hint="default"/>
      </w:rPr>
    </w:lvl>
    <w:lvl w:ilvl="3" w:tplc="95C8AB40">
      <w:start w:val="1"/>
      <w:numFmt w:val="bullet"/>
      <w:lvlText w:val=""/>
      <w:lvlJc w:val="left"/>
      <w:pPr>
        <w:ind w:left="2880" w:hanging="360"/>
      </w:pPr>
      <w:rPr>
        <w:rFonts w:ascii="Symbol" w:hAnsi="Symbol" w:hint="default"/>
      </w:rPr>
    </w:lvl>
    <w:lvl w:ilvl="4" w:tplc="2C4E0C18">
      <w:start w:val="1"/>
      <w:numFmt w:val="bullet"/>
      <w:lvlText w:val="o"/>
      <w:lvlJc w:val="left"/>
      <w:pPr>
        <w:ind w:left="3600" w:hanging="360"/>
      </w:pPr>
      <w:rPr>
        <w:rFonts w:ascii="Courier New" w:hAnsi="Courier New" w:hint="default"/>
      </w:rPr>
    </w:lvl>
    <w:lvl w:ilvl="5" w:tplc="686E9E1A">
      <w:start w:val="1"/>
      <w:numFmt w:val="bullet"/>
      <w:lvlText w:val=""/>
      <w:lvlJc w:val="left"/>
      <w:pPr>
        <w:ind w:left="4320" w:hanging="360"/>
      </w:pPr>
      <w:rPr>
        <w:rFonts w:ascii="Wingdings" w:hAnsi="Wingdings" w:hint="default"/>
      </w:rPr>
    </w:lvl>
    <w:lvl w:ilvl="6" w:tplc="F2EE1ACA">
      <w:start w:val="1"/>
      <w:numFmt w:val="bullet"/>
      <w:lvlText w:val=""/>
      <w:lvlJc w:val="left"/>
      <w:pPr>
        <w:ind w:left="5040" w:hanging="360"/>
      </w:pPr>
      <w:rPr>
        <w:rFonts w:ascii="Symbol" w:hAnsi="Symbol" w:hint="default"/>
      </w:rPr>
    </w:lvl>
    <w:lvl w:ilvl="7" w:tplc="3F0AAE6A">
      <w:start w:val="1"/>
      <w:numFmt w:val="bullet"/>
      <w:lvlText w:val="o"/>
      <w:lvlJc w:val="left"/>
      <w:pPr>
        <w:ind w:left="5760" w:hanging="360"/>
      </w:pPr>
      <w:rPr>
        <w:rFonts w:ascii="Courier New" w:hAnsi="Courier New" w:hint="default"/>
      </w:rPr>
    </w:lvl>
    <w:lvl w:ilvl="8" w:tplc="8514B65A">
      <w:start w:val="1"/>
      <w:numFmt w:val="bullet"/>
      <w:lvlText w:val=""/>
      <w:lvlJc w:val="left"/>
      <w:pPr>
        <w:ind w:left="6480" w:hanging="360"/>
      </w:pPr>
      <w:rPr>
        <w:rFonts w:ascii="Wingdings" w:hAnsi="Wingdings" w:hint="default"/>
      </w:rPr>
    </w:lvl>
  </w:abstractNum>
  <w:abstractNum w:abstractNumId="64" w15:restartNumberingAfterBreak="0">
    <w:nsid w:val="2F964516"/>
    <w:multiLevelType w:val="hybridMultilevel"/>
    <w:tmpl w:val="50EA8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2FE05BC5"/>
    <w:multiLevelType w:val="hybridMultilevel"/>
    <w:tmpl w:val="C8EC81E6"/>
    <w:lvl w:ilvl="0" w:tplc="CF78DE94">
      <w:start w:val="1"/>
      <w:numFmt w:val="bullet"/>
      <w:lvlText w:val=""/>
      <w:lvlJc w:val="left"/>
      <w:pPr>
        <w:ind w:left="720" w:hanging="360"/>
      </w:pPr>
      <w:rPr>
        <w:rFonts w:ascii="Symbol" w:hAnsi="Symbol"/>
      </w:rPr>
    </w:lvl>
    <w:lvl w:ilvl="1" w:tplc="64548642">
      <w:start w:val="1"/>
      <w:numFmt w:val="bullet"/>
      <w:lvlText w:val=""/>
      <w:lvlJc w:val="left"/>
      <w:pPr>
        <w:ind w:left="720" w:hanging="360"/>
      </w:pPr>
      <w:rPr>
        <w:rFonts w:ascii="Symbol" w:hAnsi="Symbol"/>
      </w:rPr>
    </w:lvl>
    <w:lvl w:ilvl="2" w:tplc="FA1A76BE">
      <w:start w:val="1"/>
      <w:numFmt w:val="bullet"/>
      <w:lvlText w:val=""/>
      <w:lvlJc w:val="left"/>
      <w:pPr>
        <w:ind w:left="720" w:hanging="360"/>
      </w:pPr>
      <w:rPr>
        <w:rFonts w:ascii="Symbol" w:hAnsi="Symbol"/>
      </w:rPr>
    </w:lvl>
    <w:lvl w:ilvl="3" w:tplc="E1C625AE">
      <w:start w:val="1"/>
      <w:numFmt w:val="bullet"/>
      <w:lvlText w:val=""/>
      <w:lvlJc w:val="left"/>
      <w:pPr>
        <w:ind w:left="720" w:hanging="360"/>
      </w:pPr>
      <w:rPr>
        <w:rFonts w:ascii="Symbol" w:hAnsi="Symbol"/>
      </w:rPr>
    </w:lvl>
    <w:lvl w:ilvl="4" w:tplc="C7B4D344">
      <w:start w:val="1"/>
      <w:numFmt w:val="bullet"/>
      <w:lvlText w:val=""/>
      <w:lvlJc w:val="left"/>
      <w:pPr>
        <w:ind w:left="720" w:hanging="360"/>
      </w:pPr>
      <w:rPr>
        <w:rFonts w:ascii="Symbol" w:hAnsi="Symbol"/>
      </w:rPr>
    </w:lvl>
    <w:lvl w:ilvl="5" w:tplc="94CE363C">
      <w:start w:val="1"/>
      <w:numFmt w:val="bullet"/>
      <w:lvlText w:val=""/>
      <w:lvlJc w:val="left"/>
      <w:pPr>
        <w:ind w:left="720" w:hanging="360"/>
      </w:pPr>
      <w:rPr>
        <w:rFonts w:ascii="Symbol" w:hAnsi="Symbol"/>
      </w:rPr>
    </w:lvl>
    <w:lvl w:ilvl="6" w:tplc="FD3C9D8A">
      <w:start w:val="1"/>
      <w:numFmt w:val="bullet"/>
      <w:lvlText w:val=""/>
      <w:lvlJc w:val="left"/>
      <w:pPr>
        <w:ind w:left="720" w:hanging="360"/>
      </w:pPr>
      <w:rPr>
        <w:rFonts w:ascii="Symbol" w:hAnsi="Symbol"/>
      </w:rPr>
    </w:lvl>
    <w:lvl w:ilvl="7" w:tplc="1D06EC32">
      <w:start w:val="1"/>
      <w:numFmt w:val="bullet"/>
      <w:lvlText w:val=""/>
      <w:lvlJc w:val="left"/>
      <w:pPr>
        <w:ind w:left="720" w:hanging="360"/>
      </w:pPr>
      <w:rPr>
        <w:rFonts w:ascii="Symbol" w:hAnsi="Symbol"/>
      </w:rPr>
    </w:lvl>
    <w:lvl w:ilvl="8" w:tplc="EB5480C4">
      <w:start w:val="1"/>
      <w:numFmt w:val="bullet"/>
      <w:lvlText w:val=""/>
      <w:lvlJc w:val="left"/>
      <w:pPr>
        <w:ind w:left="720" w:hanging="360"/>
      </w:pPr>
      <w:rPr>
        <w:rFonts w:ascii="Symbol" w:hAnsi="Symbol"/>
      </w:rPr>
    </w:lvl>
  </w:abstractNum>
  <w:abstractNum w:abstractNumId="66" w15:restartNumberingAfterBreak="0">
    <w:nsid w:val="2FF516DE"/>
    <w:multiLevelType w:val="hybridMultilevel"/>
    <w:tmpl w:val="FFFFFFFF"/>
    <w:lvl w:ilvl="0" w:tplc="11BE04A6">
      <w:start w:val="1"/>
      <w:numFmt w:val="bullet"/>
      <w:lvlText w:val="·"/>
      <w:lvlJc w:val="left"/>
      <w:pPr>
        <w:ind w:left="720" w:hanging="360"/>
      </w:pPr>
      <w:rPr>
        <w:rFonts w:ascii="Symbol" w:hAnsi="Symbol" w:hint="default"/>
      </w:rPr>
    </w:lvl>
    <w:lvl w:ilvl="1" w:tplc="A740B010">
      <w:start w:val="1"/>
      <w:numFmt w:val="bullet"/>
      <w:lvlText w:val="o"/>
      <w:lvlJc w:val="left"/>
      <w:pPr>
        <w:ind w:left="1440" w:hanging="360"/>
      </w:pPr>
      <w:rPr>
        <w:rFonts w:ascii="Courier New" w:hAnsi="Courier New" w:hint="default"/>
      </w:rPr>
    </w:lvl>
    <w:lvl w:ilvl="2" w:tplc="E10E5634">
      <w:start w:val="1"/>
      <w:numFmt w:val="bullet"/>
      <w:lvlText w:val=""/>
      <w:lvlJc w:val="left"/>
      <w:pPr>
        <w:ind w:left="2160" w:hanging="360"/>
      </w:pPr>
      <w:rPr>
        <w:rFonts w:ascii="Wingdings" w:hAnsi="Wingdings" w:hint="default"/>
      </w:rPr>
    </w:lvl>
    <w:lvl w:ilvl="3" w:tplc="694028AE">
      <w:start w:val="1"/>
      <w:numFmt w:val="bullet"/>
      <w:lvlText w:val=""/>
      <w:lvlJc w:val="left"/>
      <w:pPr>
        <w:ind w:left="2880" w:hanging="360"/>
      </w:pPr>
      <w:rPr>
        <w:rFonts w:ascii="Symbol" w:hAnsi="Symbol" w:hint="default"/>
      </w:rPr>
    </w:lvl>
    <w:lvl w:ilvl="4" w:tplc="F648EB00">
      <w:start w:val="1"/>
      <w:numFmt w:val="bullet"/>
      <w:lvlText w:val="o"/>
      <w:lvlJc w:val="left"/>
      <w:pPr>
        <w:ind w:left="3600" w:hanging="360"/>
      </w:pPr>
      <w:rPr>
        <w:rFonts w:ascii="Courier New" w:hAnsi="Courier New" w:hint="default"/>
      </w:rPr>
    </w:lvl>
    <w:lvl w:ilvl="5" w:tplc="1E2E5516">
      <w:start w:val="1"/>
      <w:numFmt w:val="bullet"/>
      <w:lvlText w:val=""/>
      <w:lvlJc w:val="left"/>
      <w:pPr>
        <w:ind w:left="4320" w:hanging="360"/>
      </w:pPr>
      <w:rPr>
        <w:rFonts w:ascii="Wingdings" w:hAnsi="Wingdings" w:hint="default"/>
      </w:rPr>
    </w:lvl>
    <w:lvl w:ilvl="6" w:tplc="A8680CD0">
      <w:start w:val="1"/>
      <w:numFmt w:val="bullet"/>
      <w:lvlText w:val=""/>
      <w:lvlJc w:val="left"/>
      <w:pPr>
        <w:ind w:left="5040" w:hanging="360"/>
      </w:pPr>
      <w:rPr>
        <w:rFonts w:ascii="Symbol" w:hAnsi="Symbol" w:hint="default"/>
      </w:rPr>
    </w:lvl>
    <w:lvl w:ilvl="7" w:tplc="04C2DDFE">
      <w:start w:val="1"/>
      <w:numFmt w:val="bullet"/>
      <w:lvlText w:val="o"/>
      <w:lvlJc w:val="left"/>
      <w:pPr>
        <w:ind w:left="5760" w:hanging="360"/>
      </w:pPr>
      <w:rPr>
        <w:rFonts w:ascii="Courier New" w:hAnsi="Courier New" w:hint="default"/>
      </w:rPr>
    </w:lvl>
    <w:lvl w:ilvl="8" w:tplc="102A5B9E">
      <w:start w:val="1"/>
      <w:numFmt w:val="bullet"/>
      <w:lvlText w:val=""/>
      <w:lvlJc w:val="left"/>
      <w:pPr>
        <w:ind w:left="6480" w:hanging="360"/>
      </w:pPr>
      <w:rPr>
        <w:rFonts w:ascii="Wingdings" w:hAnsi="Wingdings" w:hint="default"/>
      </w:rPr>
    </w:lvl>
  </w:abstractNum>
  <w:abstractNum w:abstractNumId="67" w15:restartNumberingAfterBreak="0">
    <w:nsid w:val="30DB07BB"/>
    <w:multiLevelType w:val="hybridMultilevel"/>
    <w:tmpl w:val="F6887996"/>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1E8420B"/>
    <w:multiLevelType w:val="hybridMultilevel"/>
    <w:tmpl w:val="FFFFFFFF"/>
    <w:lvl w:ilvl="0" w:tplc="D4566CCE">
      <w:start w:val="1"/>
      <w:numFmt w:val="bullet"/>
      <w:lvlText w:val="·"/>
      <w:lvlJc w:val="left"/>
      <w:pPr>
        <w:ind w:left="720" w:hanging="360"/>
      </w:pPr>
      <w:rPr>
        <w:rFonts w:ascii="Symbol" w:hAnsi="Symbol" w:hint="default"/>
      </w:rPr>
    </w:lvl>
    <w:lvl w:ilvl="1" w:tplc="9580ECF0">
      <w:start w:val="1"/>
      <w:numFmt w:val="bullet"/>
      <w:lvlText w:val="o"/>
      <w:lvlJc w:val="left"/>
      <w:pPr>
        <w:ind w:left="1440" w:hanging="360"/>
      </w:pPr>
      <w:rPr>
        <w:rFonts w:ascii="Courier New" w:hAnsi="Courier New" w:hint="default"/>
      </w:rPr>
    </w:lvl>
    <w:lvl w:ilvl="2" w:tplc="58C84C54">
      <w:start w:val="1"/>
      <w:numFmt w:val="bullet"/>
      <w:lvlText w:val=""/>
      <w:lvlJc w:val="left"/>
      <w:pPr>
        <w:ind w:left="2160" w:hanging="360"/>
      </w:pPr>
      <w:rPr>
        <w:rFonts w:ascii="Wingdings" w:hAnsi="Wingdings" w:hint="default"/>
      </w:rPr>
    </w:lvl>
    <w:lvl w:ilvl="3" w:tplc="829AF490">
      <w:start w:val="1"/>
      <w:numFmt w:val="bullet"/>
      <w:lvlText w:val=""/>
      <w:lvlJc w:val="left"/>
      <w:pPr>
        <w:ind w:left="2880" w:hanging="360"/>
      </w:pPr>
      <w:rPr>
        <w:rFonts w:ascii="Symbol" w:hAnsi="Symbol" w:hint="default"/>
      </w:rPr>
    </w:lvl>
    <w:lvl w:ilvl="4" w:tplc="F836C3F4">
      <w:start w:val="1"/>
      <w:numFmt w:val="bullet"/>
      <w:lvlText w:val="o"/>
      <w:lvlJc w:val="left"/>
      <w:pPr>
        <w:ind w:left="3600" w:hanging="360"/>
      </w:pPr>
      <w:rPr>
        <w:rFonts w:ascii="Courier New" w:hAnsi="Courier New" w:hint="default"/>
      </w:rPr>
    </w:lvl>
    <w:lvl w:ilvl="5" w:tplc="11D22BAA">
      <w:start w:val="1"/>
      <w:numFmt w:val="bullet"/>
      <w:lvlText w:val=""/>
      <w:lvlJc w:val="left"/>
      <w:pPr>
        <w:ind w:left="4320" w:hanging="360"/>
      </w:pPr>
      <w:rPr>
        <w:rFonts w:ascii="Wingdings" w:hAnsi="Wingdings" w:hint="default"/>
      </w:rPr>
    </w:lvl>
    <w:lvl w:ilvl="6" w:tplc="72CEE4C2">
      <w:start w:val="1"/>
      <w:numFmt w:val="bullet"/>
      <w:lvlText w:val=""/>
      <w:lvlJc w:val="left"/>
      <w:pPr>
        <w:ind w:left="5040" w:hanging="360"/>
      </w:pPr>
      <w:rPr>
        <w:rFonts w:ascii="Symbol" w:hAnsi="Symbol" w:hint="default"/>
      </w:rPr>
    </w:lvl>
    <w:lvl w:ilvl="7" w:tplc="7DD61C7A">
      <w:start w:val="1"/>
      <w:numFmt w:val="bullet"/>
      <w:lvlText w:val="o"/>
      <w:lvlJc w:val="left"/>
      <w:pPr>
        <w:ind w:left="5760" w:hanging="360"/>
      </w:pPr>
      <w:rPr>
        <w:rFonts w:ascii="Courier New" w:hAnsi="Courier New" w:hint="default"/>
      </w:rPr>
    </w:lvl>
    <w:lvl w:ilvl="8" w:tplc="BF9A27B4">
      <w:start w:val="1"/>
      <w:numFmt w:val="bullet"/>
      <w:lvlText w:val=""/>
      <w:lvlJc w:val="left"/>
      <w:pPr>
        <w:ind w:left="6480" w:hanging="360"/>
      </w:pPr>
      <w:rPr>
        <w:rFonts w:ascii="Wingdings" w:hAnsi="Wingdings" w:hint="default"/>
      </w:rPr>
    </w:lvl>
  </w:abstractNum>
  <w:abstractNum w:abstractNumId="69" w15:restartNumberingAfterBreak="0">
    <w:nsid w:val="323733B7"/>
    <w:multiLevelType w:val="hybridMultilevel"/>
    <w:tmpl w:val="4D32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27A2FFE"/>
    <w:multiLevelType w:val="hybridMultilevel"/>
    <w:tmpl w:val="FFFFFFFF"/>
    <w:lvl w:ilvl="0" w:tplc="D2140AF4">
      <w:start w:val="1"/>
      <w:numFmt w:val="bullet"/>
      <w:lvlText w:val="·"/>
      <w:lvlJc w:val="left"/>
      <w:pPr>
        <w:ind w:left="720" w:hanging="360"/>
      </w:pPr>
      <w:rPr>
        <w:rFonts w:ascii="Symbol" w:hAnsi="Symbol" w:hint="default"/>
      </w:rPr>
    </w:lvl>
    <w:lvl w:ilvl="1" w:tplc="8C5634EC">
      <w:start w:val="1"/>
      <w:numFmt w:val="bullet"/>
      <w:lvlText w:val="o"/>
      <w:lvlJc w:val="left"/>
      <w:pPr>
        <w:ind w:left="1440" w:hanging="360"/>
      </w:pPr>
      <w:rPr>
        <w:rFonts w:ascii="Courier New" w:hAnsi="Courier New" w:hint="default"/>
      </w:rPr>
    </w:lvl>
    <w:lvl w:ilvl="2" w:tplc="C838CAF8">
      <w:start w:val="1"/>
      <w:numFmt w:val="bullet"/>
      <w:lvlText w:val=""/>
      <w:lvlJc w:val="left"/>
      <w:pPr>
        <w:ind w:left="2160" w:hanging="360"/>
      </w:pPr>
      <w:rPr>
        <w:rFonts w:ascii="Wingdings" w:hAnsi="Wingdings" w:hint="default"/>
      </w:rPr>
    </w:lvl>
    <w:lvl w:ilvl="3" w:tplc="10E479C2">
      <w:start w:val="1"/>
      <w:numFmt w:val="bullet"/>
      <w:lvlText w:val=""/>
      <w:lvlJc w:val="left"/>
      <w:pPr>
        <w:ind w:left="2880" w:hanging="360"/>
      </w:pPr>
      <w:rPr>
        <w:rFonts w:ascii="Symbol" w:hAnsi="Symbol" w:hint="default"/>
      </w:rPr>
    </w:lvl>
    <w:lvl w:ilvl="4" w:tplc="8C1C7D42">
      <w:start w:val="1"/>
      <w:numFmt w:val="bullet"/>
      <w:lvlText w:val="o"/>
      <w:lvlJc w:val="left"/>
      <w:pPr>
        <w:ind w:left="3600" w:hanging="360"/>
      </w:pPr>
      <w:rPr>
        <w:rFonts w:ascii="Courier New" w:hAnsi="Courier New" w:hint="default"/>
      </w:rPr>
    </w:lvl>
    <w:lvl w:ilvl="5" w:tplc="ECA29546">
      <w:start w:val="1"/>
      <w:numFmt w:val="bullet"/>
      <w:lvlText w:val=""/>
      <w:lvlJc w:val="left"/>
      <w:pPr>
        <w:ind w:left="4320" w:hanging="360"/>
      </w:pPr>
      <w:rPr>
        <w:rFonts w:ascii="Wingdings" w:hAnsi="Wingdings" w:hint="default"/>
      </w:rPr>
    </w:lvl>
    <w:lvl w:ilvl="6" w:tplc="29F04A54">
      <w:start w:val="1"/>
      <w:numFmt w:val="bullet"/>
      <w:lvlText w:val=""/>
      <w:lvlJc w:val="left"/>
      <w:pPr>
        <w:ind w:left="5040" w:hanging="360"/>
      </w:pPr>
      <w:rPr>
        <w:rFonts w:ascii="Symbol" w:hAnsi="Symbol" w:hint="default"/>
      </w:rPr>
    </w:lvl>
    <w:lvl w:ilvl="7" w:tplc="E9CA8774">
      <w:start w:val="1"/>
      <w:numFmt w:val="bullet"/>
      <w:lvlText w:val="o"/>
      <w:lvlJc w:val="left"/>
      <w:pPr>
        <w:ind w:left="5760" w:hanging="360"/>
      </w:pPr>
      <w:rPr>
        <w:rFonts w:ascii="Courier New" w:hAnsi="Courier New" w:hint="default"/>
      </w:rPr>
    </w:lvl>
    <w:lvl w:ilvl="8" w:tplc="0B6A6654">
      <w:start w:val="1"/>
      <w:numFmt w:val="bullet"/>
      <w:lvlText w:val=""/>
      <w:lvlJc w:val="left"/>
      <w:pPr>
        <w:ind w:left="6480" w:hanging="360"/>
      </w:pPr>
      <w:rPr>
        <w:rFonts w:ascii="Wingdings" w:hAnsi="Wingdings" w:hint="default"/>
      </w:rPr>
    </w:lvl>
  </w:abstractNum>
  <w:abstractNum w:abstractNumId="71" w15:restartNumberingAfterBreak="0">
    <w:nsid w:val="32812B98"/>
    <w:multiLevelType w:val="hybridMultilevel"/>
    <w:tmpl w:val="FFFFFFFF"/>
    <w:lvl w:ilvl="0" w:tplc="27728428">
      <w:start w:val="1"/>
      <w:numFmt w:val="decimal"/>
      <w:lvlText w:val="%1."/>
      <w:lvlJc w:val="left"/>
      <w:pPr>
        <w:ind w:left="720" w:hanging="360"/>
      </w:pPr>
    </w:lvl>
    <w:lvl w:ilvl="1" w:tplc="550E7EDE">
      <w:start w:val="1"/>
      <w:numFmt w:val="lowerLetter"/>
      <w:lvlText w:val="%2."/>
      <w:lvlJc w:val="left"/>
      <w:pPr>
        <w:ind w:left="1440" w:hanging="360"/>
      </w:pPr>
    </w:lvl>
    <w:lvl w:ilvl="2" w:tplc="B0A2D44A">
      <w:start w:val="1"/>
      <w:numFmt w:val="lowerRoman"/>
      <w:lvlText w:val="%3."/>
      <w:lvlJc w:val="right"/>
      <w:pPr>
        <w:ind w:left="2160" w:hanging="180"/>
      </w:pPr>
    </w:lvl>
    <w:lvl w:ilvl="3" w:tplc="D2302206">
      <w:start w:val="1"/>
      <w:numFmt w:val="decimal"/>
      <w:lvlText w:val="%4."/>
      <w:lvlJc w:val="left"/>
      <w:pPr>
        <w:ind w:left="2880" w:hanging="360"/>
      </w:pPr>
    </w:lvl>
    <w:lvl w:ilvl="4" w:tplc="ABBE09F0">
      <w:start w:val="1"/>
      <w:numFmt w:val="lowerLetter"/>
      <w:lvlText w:val="%5."/>
      <w:lvlJc w:val="left"/>
      <w:pPr>
        <w:ind w:left="3600" w:hanging="360"/>
      </w:pPr>
    </w:lvl>
    <w:lvl w:ilvl="5" w:tplc="7E481C66">
      <w:start w:val="1"/>
      <w:numFmt w:val="lowerRoman"/>
      <w:lvlText w:val="%6."/>
      <w:lvlJc w:val="right"/>
      <w:pPr>
        <w:ind w:left="4320" w:hanging="180"/>
      </w:pPr>
    </w:lvl>
    <w:lvl w:ilvl="6" w:tplc="EFFC189C">
      <w:start w:val="1"/>
      <w:numFmt w:val="decimal"/>
      <w:lvlText w:val="%7."/>
      <w:lvlJc w:val="left"/>
      <w:pPr>
        <w:ind w:left="5040" w:hanging="360"/>
      </w:pPr>
    </w:lvl>
    <w:lvl w:ilvl="7" w:tplc="62BE8760">
      <w:start w:val="1"/>
      <w:numFmt w:val="lowerLetter"/>
      <w:lvlText w:val="%8."/>
      <w:lvlJc w:val="left"/>
      <w:pPr>
        <w:ind w:left="5760" w:hanging="360"/>
      </w:pPr>
    </w:lvl>
    <w:lvl w:ilvl="8" w:tplc="CF940BF4">
      <w:start w:val="1"/>
      <w:numFmt w:val="lowerRoman"/>
      <w:lvlText w:val="%9."/>
      <w:lvlJc w:val="right"/>
      <w:pPr>
        <w:ind w:left="6480" w:hanging="180"/>
      </w:pPr>
    </w:lvl>
  </w:abstractNum>
  <w:abstractNum w:abstractNumId="72" w15:restartNumberingAfterBreak="0">
    <w:nsid w:val="330217EF"/>
    <w:multiLevelType w:val="hybridMultilevel"/>
    <w:tmpl w:val="AB2C2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33352886"/>
    <w:multiLevelType w:val="hybridMultilevel"/>
    <w:tmpl w:val="FFFFFFFF"/>
    <w:lvl w:ilvl="0" w:tplc="B6E05A72">
      <w:start w:val="1"/>
      <w:numFmt w:val="bullet"/>
      <w:lvlText w:val="·"/>
      <w:lvlJc w:val="left"/>
      <w:pPr>
        <w:ind w:left="720" w:hanging="360"/>
      </w:pPr>
      <w:rPr>
        <w:rFonts w:ascii="Symbol" w:hAnsi="Symbol" w:hint="default"/>
      </w:rPr>
    </w:lvl>
    <w:lvl w:ilvl="1" w:tplc="43347068">
      <w:start w:val="1"/>
      <w:numFmt w:val="bullet"/>
      <w:lvlText w:val="o"/>
      <w:lvlJc w:val="left"/>
      <w:pPr>
        <w:ind w:left="1440" w:hanging="360"/>
      </w:pPr>
      <w:rPr>
        <w:rFonts w:ascii="Courier New" w:hAnsi="Courier New" w:hint="default"/>
      </w:rPr>
    </w:lvl>
    <w:lvl w:ilvl="2" w:tplc="D6D08F6E">
      <w:start w:val="1"/>
      <w:numFmt w:val="bullet"/>
      <w:lvlText w:val=""/>
      <w:lvlJc w:val="left"/>
      <w:pPr>
        <w:ind w:left="2160" w:hanging="360"/>
      </w:pPr>
      <w:rPr>
        <w:rFonts w:ascii="Wingdings" w:hAnsi="Wingdings" w:hint="default"/>
      </w:rPr>
    </w:lvl>
    <w:lvl w:ilvl="3" w:tplc="F0F0B8BA">
      <w:start w:val="1"/>
      <w:numFmt w:val="bullet"/>
      <w:lvlText w:val=""/>
      <w:lvlJc w:val="left"/>
      <w:pPr>
        <w:ind w:left="2880" w:hanging="360"/>
      </w:pPr>
      <w:rPr>
        <w:rFonts w:ascii="Symbol" w:hAnsi="Symbol" w:hint="default"/>
      </w:rPr>
    </w:lvl>
    <w:lvl w:ilvl="4" w:tplc="48EA9FF2">
      <w:start w:val="1"/>
      <w:numFmt w:val="bullet"/>
      <w:lvlText w:val="o"/>
      <w:lvlJc w:val="left"/>
      <w:pPr>
        <w:ind w:left="3600" w:hanging="360"/>
      </w:pPr>
      <w:rPr>
        <w:rFonts w:ascii="Courier New" w:hAnsi="Courier New" w:hint="default"/>
      </w:rPr>
    </w:lvl>
    <w:lvl w:ilvl="5" w:tplc="B8E6E5E0">
      <w:start w:val="1"/>
      <w:numFmt w:val="bullet"/>
      <w:lvlText w:val=""/>
      <w:lvlJc w:val="left"/>
      <w:pPr>
        <w:ind w:left="4320" w:hanging="360"/>
      </w:pPr>
      <w:rPr>
        <w:rFonts w:ascii="Wingdings" w:hAnsi="Wingdings" w:hint="default"/>
      </w:rPr>
    </w:lvl>
    <w:lvl w:ilvl="6" w:tplc="4C247084">
      <w:start w:val="1"/>
      <w:numFmt w:val="bullet"/>
      <w:lvlText w:val=""/>
      <w:lvlJc w:val="left"/>
      <w:pPr>
        <w:ind w:left="5040" w:hanging="360"/>
      </w:pPr>
      <w:rPr>
        <w:rFonts w:ascii="Symbol" w:hAnsi="Symbol" w:hint="default"/>
      </w:rPr>
    </w:lvl>
    <w:lvl w:ilvl="7" w:tplc="05782E2C">
      <w:start w:val="1"/>
      <w:numFmt w:val="bullet"/>
      <w:lvlText w:val="o"/>
      <w:lvlJc w:val="left"/>
      <w:pPr>
        <w:ind w:left="5760" w:hanging="360"/>
      </w:pPr>
      <w:rPr>
        <w:rFonts w:ascii="Courier New" w:hAnsi="Courier New" w:hint="default"/>
      </w:rPr>
    </w:lvl>
    <w:lvl w:ilvl="8" w:tplc="D854A8A2">
      <w:start w:val="1"/>
      <w:numFmt w:val="bullet"/>
      <w:lvlText w:val=""/>
      <w:lvlJc w:val="left"/>
      <w:pPr>
        <w:ind w:left="6480" w:hanging="360"/>
      </w:pPr>
      <w:rPr>
        <w:rFonts w:ascii="Wingdings" w:hAnsi="Wingdings" w:hint="default"/>
      </w:rPr>
    </w:lvl>
  </w:abstractNum>
  <w:abstractNum w:abstractNumId="74" w15:restartNumberingAfterBreak="0">
    <w:nsid w:val="33A57821"/>
    <w:multiLevelType w:val="hybridMultilevel"/>
    <w:tmpl w:val="FFFFFFFF"/>
    <w:lvl w:ilvl="0" w:tplc="B6C42C06">
      <w:start w:val="1"/>
      <w:numFmt w:val="bullet"/>
      <w:lvlText w:val="·"/>
      <w:lvlJc w:val="left"/>
      <w:pPr>
        <w:ind w:left="720" w:hanging="360"/>
      </w:pPr>
      <w:rPr>
        <w:rFonts w:ascii="Symbol" w:hAnsi="Symbol" w:hint="default"/>
      </w:rPr>
    </w:lvl>
    <w:lvl w:ilvl="1" w:tplc="29922D90">
      <w:start w:val="1"/>
      <w:numFmt w:val="bullet"/>
      <w:lvlText w:val="o"/>
      <w:lvlJc w:val="left"/>
      <w:pPr>
        <w:ind w:left="1440" w:hanging="360"/>
      </w:pPr>
      <w:rPr>
        <w:rFonts w:ascii="Courier New" w:hAnsi="Courier New" w:hint="default"/>
      </w:rPr>
    </w:lvl>
    <w:lvl w:ilvl="2" w:tplc="700258AE">
      <w:start w:val="1"/>
      <w:numFmt w:val="bullet"/>
      <w:lvlText w:val=""/>
      <w:lvlJc w:val="left"/>
      <w:pPr>
        <w:ind w:left="2160" w:hanging="360"/>
      </w:pPr>
      <w:rPr>
        <w:rFonts w:ascii="Wingdings" w:hAnsi="Wingdings" w:hint="default"/>
      </w:rPr>
    </w:lvl>
    <w:lvl w:ilvl="3" w:tplc="8C5A0024">
      <w:start w:val="1"/>
      <w:numFmt w:val="bullet"/>
      <w:lvlText w:val=""/>
      <w:lvlJc w:val="left"/>
      <w:pPr>
        <w:ind w:left="2880" w:hanging="360"/>
      </w:pPr>
      <w:rPr>
        <w:rFonts w:ascii="Symbol" w:hAnsi="Symbol" w:hint="default"/>
      </w:rPr>
    </w:lvl>
    <w:lvl w:ilvl="4" w:tplc="C1C438EC">
      <w:start w:val="1"/>
      <w:numFmt w:val="bullet"/>
      <w:lvlText w:val="o"/>
      <w:lvlJc w:val="left"/>
      <w:pPr>
        <w:ind w:left="3600" w:hanging="360"/>
      </w:pPr>
      <w:rPr>
        <w:rFonts w:ascii="Courier New" w:hAnsi="Courier New" w:hint="default"/>
      </w:rPr>
    </w:lvl>
    <w:lvl w:ilvl="5" w:tplc="00749E26">
      <w:start w:val="1"/>
      <w:numFmt w:val="bullet"/>
      <w:lvlText w:val=""/>
      <w:lvlJc w:val="left"/>
      <w:pPr>
        <w:ind w:left="4320" w:hanging="360"/>
      </w:pPr>
      <w:rPr>
        <w:rFonts w:ascii="Wingdings" w:hAnsi="Wingdings" w:hint="default"/>
      </w:rPr>
    </w:lvl>
    <w:lvl w:ilvl="6" w:tplc="970ABFEC">
      <w:start w:val="1"/>
      <w:numFmt w:val="bullet"/>
      <w:lvlText w:val=""/>
      <w:lvlJc w:val="left"/>
      <w:pPr>
        <w:ind w:left="5040" w:hanging="360"/>
      </w:pPr>
      <w:rPr>
        <w:rFonts w:ascii="Symbol" w:hAnsi="Symbol" w:hint="default"/>
      </w:rPr>
    </w:lvl>
    <w:lvl w:ilvl="7" w:tplc="788290FC">
      <w:start w:val="1"/>
      <w:numFmt w:val="bullet"/>
      <w:lvlText w:val="o"/>
      <w:lvlJc w:val="left"/>
      <w:pPr>
        <w:ind w:left="5760" w:hanging="360"/>
      </w:pPr>
      <w:rPr>
        <w:rFonts w:ascii="Courier New" w:hAnsi="Courier New" w:hint="default"/>
      </w:rPr>
    </w:lvl>
    <w:lvl w:ilvl="8" w:tplc="8772C16C">
      <w:start w:val="1"/>
      <w:numFmt w:val="bullet"/>
      <w:lvlText w:val=""/>
      <w:lvlJc w:val="left"/>
      <w:pPr>
        <w:ind w:left="6480" w:hanging="360"/>
      </w:pPr>
      <w:rPr>
        <w:rFonts w:ascii="Wingdings" w:hAnsi="Wingdings" w:hint="default"/>
      </w:rPr>
    </w:lvl>
  </w:abstractNum>
  <w:abstractNum w:abstractNumId="75" w15:restartNumberingAfterBreak="0">
    <w:nsid w:val="33B84E82"/>
    <w:multiLevelType w:val="hybridMultilevel"/>
    <w:tmpl w:val="FFFFFFFF"/>
    <w:lvl w:ilvl="0" w:tplc="0F8EFC22">
      <w:start w:val="1"/>
      <w:numFmt w:val="bullet"/>
      <w:lvlText w:val=""/>
      <w:lvlJc w:val="left"/>
      <w:pPr>
        <w:ind w:left="720" w:hanging="360"/>
      </w:pPr>
      <w:rPr>
        <w:rFonts w:ascii="Symbol" w:hAnsi="Symbol" w:hint="default"/>
      </w:rPr>
    </w:lvl>
    <w:lvl w:ilvl="1" w:tplc="5510D4DE">
      <w:start w:val="1"/>
      <w:numFmt w:val="bullet"/>
      <w:lvlText w:val="o"/>
      <w:lvlJc w:val="left"/>
      <w:pPr>
        <w:ind w:left="1440" w:hanging="360"/>
      </w:pPr>
      <w:rPr>
        <w:rFonts w:ascii="Courier New" w:hAnsi="Courier New" w:hint="default"/>
      </w:rPr>
    </w:lvl>
    <w:lvl w:ilvl="2" w:tplc="C108EED6">
      <w:start w:val="1"/>
      <w:numFmt w:val="bullet"/>
      <w:lvlText w:val=""/>
      <w:lvlJc w:val="left"/>
      <w:pPr>
        <w:ind w:left="2160" w:hanging="360"/>
      </w:pPr>
      <w:rPr>
        <w:rFonts w:ascii="Wingdings" w:hAnsi="Wingdings" w:hint="default"/>
      </w:rPr>
    </w:lvl>
    <w:lvl w:ilvl="3" w:tplc="0D469FFE">
      <w:start w:val="1"/>
      <w:numFmt w:val="bullet"/>
      <w:lvlText w:val=""/>
      <w:lvlJc w:val="left"/>
      <w:pPr>
        <w:ind w:left="2880" w:hanging="360"/>
      </w:pPr>
      <w:rPr>
        <w:rFonts w:ascii="Symbol" w:hAnsi="Symbol" w:hint="default"/>
      </w:rPr>
    </w:lvl>
    <w:lvl w:ilvl="4" w:tplc="6082B956">
      <w:start w:val="1"/>
      <w:numFmt w:val="bullet"/>
      <w:lvlText w:val="o"/>
      <w:lvlJc w:val="left"/>
      <w:pPr>
        <w:ind w:left="3600" w:hanging="360"/>
      </w:pPr>
      <w:rPr>
        <w:rFonts w:ascii="Courier New" w:hAnsi="Courier New" w:hint="default"/>
      </w:rPr>
    </w:lvl>
    <w:lvl w:ilvl="5" w:tplc="B2FE5250">
      <w:start w:val="1"/>
      <w:numFmt w:val="bullet"/>
      <w:lvlText w:val=""/>
      <w:lvlJc w:val="left"/>
      <w:pPr>
        <w:ind w:left="4320" w:hanging="360"/>
      </w:pPr>
      <w:rPr>
        <w:rFonts w:ascii="Wingdings" w:hAnsi="Wingdings" w:hint="default"/>
      </w:rPr>
    </w:lvl>
    <w:lvl w:ilvl="6" w:tplc="398ACD32">
      <w:start w:val="1"/>
      <w:numFmt w:val="bullet"/>
      <w:lvlText w:val=""/>
      <w:lvlJc w:val="left"/>
      <w:pPr>
        <w:ind w:left="5040" w:hanging="360"/>
      </w:pPr>
      <w:rPr>
        <w:rFonts w:ascii="Symbol" w:hAnsi="Symbol" w:hint="default"/>
      </w:rPr>
    </w:lvl>
    <w:lvl w:ilvl="7" w:tplc="7FE4F008">
      <w:start w:val="1"/>
      <w:numFmt w:val="bullet"/>
      <w:lvlText w:val="o"/>
      <w:lvlJc w:val="left"/>
      <w:pPr>
        <w:ind w:left="5760" w:hanging="360"/>
      </w:pPr>
      <w:rPr>
        <w:rFonts w:ascii="Courier New" w:hAnsi="Courier New" w:hint="default"/>
      </w:rPr>
    </w:lvl>
    <w:lvl w:ilvl="8" w:tplc="2D08F69C">
      <w:start w:val="1"/>
      <w:numFmt w:val="bullet"/>
      <w:lvlText w:val=""/>
      <w:lvlJc w:val="left"/>
      <w:pPr>
        <w:ind w:left="6480" w:hanging="360"/>
      </w:pPr>
      <w:rPr>
        <w:rFonts w:ascii="Wingdings" w:hAnsi="Wingdings" w:hint="default"/>
      </w:rPr>
    </w:lvl>
  </w:abstractNum>
  <w:abstractNum w:abstractNumId="76" w15:restartNumberingAfterBreak="0">
    <w:nsid w:val="34056528"/>
    <w:multiLevelType w:val="hybridMultilevel"/>
    <w:tmpl w:val="04581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528770A"/>
    <w:multiLevelType w:val="hybridMultilevel"/>
    <w:tmpl w:val="237218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374F13E0"/>
    <w:multiLevelType w:val="hybridMultilevel"/>
    <w:tmpl w:val="FFFFFFFF"/>
    <w:lvl w:ilvl="0" w:tplc="3A1A82C0">
      <w:start w:val="1"/>
      <w:numFmt w:val="decimal"/>
      <w:lvlText w:val="%1."/>
      <w:lvlJc w:val="left"/>
      <w:pPr>
        <w:ind w:left="720" w:hanging="360"/>
      </w:pPr>
    </w:lvl>
    <w:lvl w:ilvl="1" w:tplc="802826A8">
      <w:start w:val="1"/>
      <w:numFmt w:val="lowerLetter"/>
      <w:lvlText w:val="%2."/>
      <w:lvlJc w:val="left"/>
      <w:pPr>
        <w:ind w:left="1440" w:hanging="360"/>
      </w:pPr>
    </w:lvl>
    <w:lvl w:ilvl="2" w:tplc="7C6A72AE">
      <w:start w:val="1"/>
      <w:numFmt w:val="lowerRoman"/>
      <w:lvlText w:val="%3."/>
      <w:lvlJc w:val="right"/>
      <w:pPr>
        <w:ind w:left="2160" w:hanging="180"/>
      </w:pPr>
    </w:lvl>
    <w:lvl w:ilvl="3" w:tplc="EFF889A8">
      <w:start w:val="1"/>
      <w:numFmt w:val="decimal"/>
      <w:lvlText w:val="%4."/>
      <w:lvlJc w:val="left"/>
      <w:pPr>
        <w:ind w:left="2880" w:hanging="360"/>
      </w:pPr>
    </w:lvl>
    <w:lvl w:ilvl="4" w:tplc="94B2F9AC">
      <w:start w:val="1"/>
      <w:numFmt w:val="lowerLetter"/>
      <w:lvlText w:val="%5."/>
      <w:lvlJc w:val="left"/>
      <w:pPr>
        <w:ind w:left="3600" w:hanging="360"/>
      </w:pPr>
    </w:lvl>
    <w:lvl w:ilvl="5" w:tplc="D69A8AB2">
      <w:start w:val="1"/>
      <w:numFmt w:val="lowerRoman"/>
      <w:lvlText w:val="%6."/>
      <w:lvlJc w:val="right"/>
      <w:pPr>
        <w:ind w:left="4320" w:hanging="180"/>
      </w:pPr>
    </w:lvl>
    <w:lvl w:ilvl="6" w:tplc="68DAE60C">
      <w:start w:val="1"/>
      <w:numFmt w:val="decimal"/>
      <w:lvlText w:val="%7."/>
      <w:lvlJc w:val="left"/>
      <w:pPr>
        <w:ind w:left="5040" w:hanging="360"/>
      </w:pPr>
    </w:lvl>
    <w:lvl w:ilvl="7" w:tplc="F1E6AA60">
      <w:start w:val="1"/>
      <w:numFmt w:val="lowerLetter"/>
      <w:lvlText w:val="%8."/>
      <w:lvlJc w:val="left"/>
      <w:pPr>
        <w:ind w:left="5760" w:hanging="360"/>
      </w:pPr>
    </w:lvl>
    <w:lvl w:ilvl="8" w:tplc="A6A4720C">
      <w:start w:val="1"/>
      <w:numFmt w:val="lowerRoman"/>
      <w:lvlText w:val="%9."/>
      <w:lvlJc w:val="right"/>
      <w:pPr>
        <w:ind w:left="6480" w:hanging="180"/>
      </w:pPr>
    </w:lvl>
  </w:abstractNum>
  <w:abstractNum w:abstractNumId="79" w15:restartNumberingAfterBreak="0">
    <w:nsid w:val="37847F0F"/>
    <w:multiLevelType w:val="hybridMultilevel"/>
    <w:tmpl w:val="FFFFFFFF"/>
    <w:lvl w:ilvl="0" w:tplc="8AAEDF04">
      <w:start w:val="1"/>
      <w:numFmt w:val="decimal"/>
      <w:lvlText w:val="%1."/>
      <w:lvlJc w:val="left"/>
      <w:pPr>
        <w:ind w:left="720" w:hanging="360"/>
      </w:pPr>
    </w:lvl>
    <w:lvl w:ilvl="1" w:tplc="3A90F214">
      <w:start w:val="1"/>
      <w:numFmt w:val="lowerLetter"/>
      <w:lvlText w:val="%2."/>
      <w:lvlJc w:val="left"/>
      <w:pPr>
        <w:ind w:left="1440" w:hanging="360"/>
      </w:pPr>
    </w:lvl>
    <w:lvl w:ilvl="2" w:tplc="98382F36">
      <w:start w:val="1"/>
      <w:numFmt w:val="lowerRoman"/>
      <w:lvlText w:val="%3."/>
      <w:lvlJc w:val="right"/>
      <w:pPr>
        <w:ind w:left="2160" w:hanging="180"/>
      </w:pPr>
    </w:lvl>
    <w:lvl w:ilvl="3" w:tplc="725EEF94">
      <w:start w:val="1"/>
      <w:numFmt w:val="decimal"/>
      <w:lvlText w:val="%4."/>
      <w:lvlJc w:val="left"/>
      <w:pPr>
        <w:ind w:left="2880" w:hanging="360"/>
      </w:pPr>
    </w:lvl>
    <w:lvl w:ilvl="4" w:tplc="CA84E186">
      <w:start w:val="1"/>
      <w:numFmt w:val="lowerLetter"/>
      <w:lvlText w:val="%5."/>
      <w:lvlJc w:val="left"/>
      <w:pPr>
        <w:ind w:left="3600" w:hanging="360"/>
      </w:pPr>
    </w:lvl>
    <w:lvl w:ilvl="5" w:tplc="7A12A202">
      <w:start w:val="1"/>
      <w:numFmt w:val="lowerRoman"/>
      <w:lvlText w:val="%6."/>
      <w:lvlJc w:val="right"/>
      <w:pPr>
        <w:ind w:left="4320" w:hanging="180"/>
      </w:pPr>
    </w:lvl>
    <w:lvl w:ilvl="6" w:tplc="9C50555A">
      <w:start w:val="1"/>
      <w:numFmt w:val="decimal"/>
      <w:lvlText w:val="%7."/>
      <w:lvlJc w:val="left"/>
      <w:pPr>
        <w:ind w:left="5040" w:hanging="360"/>
      </w:pPr>
    </w:lvl>
    <w:lvl w:ilvl="7" w:tplc="EB56EE34">
      <w:start w:val="1"/>
      <w:numFmt w:val="lowerLetter"/>
      <w:lvlText w:val="%8."/>
      <w:lvlJc w:val="left"/>
      <w:pPr>
        <w:ind w:left="5760" w:hanging="360"/>
      </w:pPr>
    </w:lvl>
    <w:lvl w:ilvl="8" w:tplc="EE9677B6">
      <w:start w:val="1"/>
      <w:numFmt w:val="lowerRoman"/>
      <w:lvlText w:val="%9."/>
      <w:lvlJc w:val="right"/>
      <w:pPr>
        <w:ind w:left="6480" w:hanging="180"/>
      </w:pPr>
    </w:lvl>
  </w:abstractNum>
  <w:abstractNum w:abstractNumId="80" w15:restartNumberingAfterBreak="0">
    <w:nsid w:val="379A5B13"/>
    <w:multiLevelType w:val="hybridMultilevel"/>
    <w:tmpl w:val="FFFFFFFF"/>
    <w:lvl w:ilvl="0" w:tplc="4B0A56BC">
      <w:start w:val="1"/>
      <w:numFmt w:val="decimal"/>
      <w:lvlText w:val="%1."/>
      <w:lvlJc w:val="left"/>
      <w:pPr>
        <w:ind w:left="720" w:hanging="360"/>
      </w:pPr>
    </w:lvl>
    <w:lvl w:ilvl="1" w:tplc="DFBCE61A">
      <w:start w:val="1"/>
      <w:numFmt w:val="lowerLetter"/>
      <w:lvlText w:val="%2."/>
      <w:lvlJc w:val="left"/>
      <w:pPr>
        <w:ind w:left="1440" w:hanging="360"/>
      </w:pPr>
    </w:lvl>
    <w:lvl w:ilvl="2" w:tplc="2242BEF4">
      <w:start w:val="1"/>
      <w:numFmt w:val="lowerRoman"/>
      <w:lvlText w:val="%3."/>
      <w:lvlJc w:val="right"/>
      <w:pPr>
        <w:ind w:left="2160" w:hanging="180"/>
      </w:pPr>
    </w:lvl>
    <w:lvl w:ilvl="3" w:tplc="459497CE">
      <w:start w:val="1"/>
      <w:numFmt w:val="decimal"/>
      <w:lvlText w:val="%4."/>
      <w:lvlJc w:val="left"/>
      <w:pPr>
        <w:ind w:left="2880" w:hanging="360"/>
      </w:pPr>
    </w:lvl>
    <w:lvl w:ilvl="4" w:tplc="3B4C3056">
      <w:start w:val="1"/>
      <w:numFmt w:val="lowerLetter"/>
      <w:lvlText w:val="%5."/>
      <w:lvlJc w:val="left"/>
      <w:pPr>
        <w:ind w:left="3600" w:hanging="360"/>
      </w:pPr>
    </w:lvl>
    <w:lvl w:ilvl="5" w:tplc="BADE6CAE">
      <w:start w:val="1"/>
      <w:numFmt w:val="lowerRoman"/>
      <w:lvlText w:val="%6."/>
      <w:lvlJc w:val="right"/>
      <w:pPr>
        <w:ind w:left="4320" w:hanging="180"/>
      </w:pPr>
    </w:lvl>
    <w:lvl w:ilvl="6" w:tplc="D1AE8E68">
      <w:start w:val="1"/>
      <w:numFmt w:val="decimal"/>
      <w:lvlText w:val="%7."/>
      <w:lvlJc w:val="left"/>
      <w:pPr>
        <w:ind w:left="5040" w:hanging="360"/>
      </w:pPr>
    </w:lvl>
    <w:lvl w:ilvl="7" w:tplc="CD6C4778">
      <w:start w:val="1"/>
      <w:numFmt w:val="lowerLetter"/>
      <w:lvlText w:val="%8."/>
      <w:lvlJc w:val="left"/>
      <w:pPr>
        <w:ind w:left="5760" w:hanging="360"/>
      </w:pPr>
    </w:lvl>
    <w:lvl w:ilvl="8" w:tplc="4D0AC88A">
      <w:start w:val="1"/>
      <w:numFmt w:val="lowerRoman"/>
      <w:lvlText w:val="%9."/>
      <w:lvlJc w:val="right"/>
      <w:pPr>
        <w:ind w:left="6480" w:hanging="180"/>
      </w:pPr>
    </w:lvl>
  </w:abstractNum>
  <w:abstractNum w:abstractNumId="81" w15:restartNumberingAfterBreak="0">
    <w:nsid w:val="37A02891"/>
    <w:multiLevelType w:val="hybridMultilevel"/>
    <w:tmpl w:val="1BF2921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7FE5B23"/>
    <w:multiLevelType w:val="hybridMultilevel"/>
    <w:tmpl w:val="FFFFFFFF"/>
    <w:lvl w:ilvl="0" w:tplc="513240AA">
      <w:start w:val="1"/>
      <w:numFmt w:val="decimal"/>
      <w:lvlText w:val="%1."/>
      <w:lvlJc w:val="left"/>
      <w:pPr>
        <w:ind w:left="720" w:hanging="360"/>
      </w:pPr>
    </w:lvl>
    <w:lvl w:ilvl="1" w:tplc="23084B16">
      <w:start w:val="1"/>
      <w:numFmt w:val="lowerLetter"/>
      <w:lvlText w:val="%2."/>
      <w:lvlJc w:val="left"/>
      <w:pPr>
        <w:ind w:left="1440" w:hanging="360"/>
      </w:pPr>
    </w:lvl>
    <w:lvl w:ilvl="2" w:tplc="DDD01A2C">
      <w:start w:val="1"/>
      <w:numFmt w:val="lowerRoman"/>
      <w:lvlText w:val="%3."/>
      <w:lvlJc w:val="right"/>
      <w:pPr>
        <w:ind w:left="2160" w:hanging="180"/>
      </w:pPr>
    </w:lvl>
    <w:lvl w:ilvl="3" w:tplc="94225C8E">
      <w:start w:val="1"/>
      <w:numFmt w:val="decimal"/>
      <w:lvlText w:val="%4."/>
      <w:lvlJc w:val="left"/>
      <w:pPr>
        <w:ind w:left="2880" w:hanging="360"/>
      </w:pPr>
    </w:lvl>
    <w:lvl w:ilvl="4" w:tplc="44D87842">
      <w:start w:val="1"/>
      <w:numFmt w:val="lowerLetter"/>
      <w:lvlText w:val="%5."/>
      <w:lvlJc w:val="left"/>
      <w:pPr>
        <w:ind w:left="3600" w:hanging="360"/>
      </w:pPr>
    </w:lvl>
    <w:lvl w:ilvl="5" w:tplc="F55440A8">
      <w:start w:val="1"/>
      <w:numFmt w:val="lowerRoman"/>
      <w:lvlText w:val="%6."/>
      <w:lvlJc w:val="right"/>
      <w:pPr>
        <w:ind w:left="4320" w:hanging="180"/>
      </w:pPr>
    </w:lvl>
    <w:lvl w:ilvl="6" w:tplc="D58C1DD6">
      <w:start w:val="1"/>
      <w:numFmt w:val="decimal"/>
      <w:lvlText w:val="%7."/>
      <w:lvlJc w:val="left"/>
      <w:pPr>
        <w:ind w:left="5040" w:hanging="360"/>
      </w:pPr>
    </w:lvl>
    <w:lvl w:ilvl="7" w:tplc="D9EE1A5A">
      <w:start w:val="1"/>
      <w:numFmt w:val="lowerLetter"/>
      <w:lvlText w:val="%8."/>
      <w:lvlJc w:val="left"/>
      <w:pPr>
        <w:ind w:left="5760" w:hanging="360"/>
      </w:pPr>
    </w:lvl>
    <w:lvl w:ilvl="8" w:tplc="72803BE8">
      <w:start w:val="1"/>
      <w:numFmt w:val="lowerRoman"/>
      <w:lvlText w:val="%9."/>
      <w:lvlJc w:val="right"/>
      <w:pPr>
        <w:ind w:left="6480" w:hanging="180"/>
      </w:pPr>
    </w:lvl>
  </w:abstractNum>
  <w:abstractNum w:abstractNumId="83" w15:restartNumberingAfterBreak="0">
    <w:nsid w:val="3884698C"/>
    <w:multiLevelType w:val="hybridMultilevel"/>
    <w:tmpl w:val="FFFFFFFF"/>
    <w:lvl w:ilvl="0" w:tplc="EFC8925E">
      <w:start w:val="1"/>
      <w:numFmt w:val="decimal"/>
      <w:lvlText w:val="%1."/>
      <w:lvlJc w:val="left"/>
      <w:pPr>
        <w:ind w:left="720" w:hanging="360"/>
      </w:pPr>
    </w:lvl>
    <w:lvl w:ilvl="1" w:tplc="8DA0C4D4">
      <w:start w:val="1"/>
      <w:numFmt w:val="lowerLetter"/>
      <w:lvlText w:val="%2."/>
      <w:lvlJc w:val="left"/>
      <w:pPr>
        <w:ind w:left="1440" w:hanging="360"/>
      </w:pPr>
    </w:lvl>
    <w:lvl w:ilvl="2" w:tplc="8AF8EBCA">
      <w:start w:val="1"/>
      <w:numFmt w:val="lowerRoman"/>
      <w:lvlText w:val="%3."/>
      <w:lvlJc w:val="right"/>
      <w:pPr>
        <w:ind w:left="2160" w:hanging="180"/>
      </w:pPr>
    </w:lvl>
    <w:lvl w:ilvl="3" w:tplc="242CF75E">
      <w:start w:val="1"/>
      <w:numFmt w:val="decimal"/>
      <w:lvlText w:val="%4."/>
      <w:lvlJc w:val="left"/>
      <w:pPr>
        <w:ind w:left="2880" w:hanging="360"/>
      </w:pPr>
    </w:lvl>
    <w:lvl w:ilvl="4" w:tplc="7DE409D0">
      <w:start w:val="1"/>
      <w:numFmt w:val="lowerLetter"/>
      <w:lvlText w:val="%5."/>
      <w:lvlJc w:val="left"/>
      <w:pPr>
        <w:ind w:left="3600" w:hanging="360"/>
      </w:pPr>
    </w:lvl>
    <w:lvl w:ilvl="5" w:tplc="C0786A08">
      <w:start w:val="1"/>
      <w:numFmt w:val="lowerRoman"/>
      <w:lvlText w:val="%6."/>
      <w:lvlJc w:val="right"/>
      <w:pPr>
        <w:ind w:left="4320" w:hanging="180"/>
      </w:pPr>
    </w:lvl>
    <w:lvl w:ilvl="6" w:tplc="169A8B44">
      <w:start w:val="1"/>
      <w:numFmt w:val="decimal"/>
      <w:lvlText w:val="%7."/>
      <w:lvlJc w:val="left"/>
      <w:pPr>
        <w:ind w:left="5040" w:hanging="360"/>
      </w:pPr>
    </w:lvl>
    <w:lvl w:ilvl="7" w:tplc="52E0ED30">
      <w:start w:val="1"/>
      <w:numFmt w:val="lowerLetter"/>
      <w:lvlText w:val="%8."/>
      <w:lvlJc w:val="left"/>
      <w:pPr>
        <w:ind w:left="5760" w:hanging="360"/>
      </w:pPr>
    </w:lvl>
    <w:lvl w:ilvl="8" w:tplc="D166E5BA">
      <w:start w:val="1"/>
      <w:numFmt w:val="lowerRoman"/>
      <w:lvlText w:val="%9."/>
      <w:lvlJc w:val="right"/>
      <w:pPr>
        <w:ind w:left="6480" w:hanging="180"/>
      </w:pPr>
    </w:lvl>
  </w:abstractNum>
  <w:abstractNum w:abstractNumId="84" w15:restartNumberingAfterBreak="0">
    <w:nsid w:val="38892FFD"/>
    <w:multiLevelType w:val="hybridMultilevel"/>
    <w:tmpl w:val="7C6A4A9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585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389867D2"/>
    <w:multiLevelType w:val="hybridMultilevel"/>
    <w:tmpl w:val="FFFFFFFF"/>
    <w:lvl w:ilvl="0" w:tplc="59C8B876">
      <w:start w:val="1"/>
      <w:numFmt w:val="decimal"/>
      <w:lvlText w:val="%1."/>
      <w:lvlJc w:val="left"/>
      <w:pPr>
        <w:ind w:left="720" w:hanging="360"/>
      </w:pPr>
    </w:lvl>
    <w:lvl w:ilvl="1" w:tplc="25C42822">
      <w:start w:val="1"/>
      <w:numFmt w:val="lowerLetter"/>
      <w:lvlText w:val="%2."/>
      <w:lvlJc w:val="left"/>
      <w:pPr>
        <w:ind w:left="1440" w:hanging="360"/>
      </w:pPr>
    </w:lvl>
    <w:lvl w:ilvl="2" w:tplc="0E202ECC">
      <w:start w:val="1"/>
      <w:numFmt w:val="lowerRoman"/>
      <w:lvlText w:val="%3."/>
      <w:lvlJc w:val="right"/>
      <w:pPr>
        <w:ind w:left="2160" w:hanging="180"/>
      </w:pPr>
    </w:lvl>
    <w:lvl w:ilvl="3" w:tplc="B9C0B024">
      <w:start w:val="1"/>
      <w:numFmt w:val="decimal"/>
      <w:lvlText w:val="%4."/>
      <w:lvlJc w:val="left"/>
      <w:pPr>
        <w:ind w:left="2880" w:hanging="360"/>
      </w:pPr>
    </w:lvl>
    <w:lvl w:ilvl="4" w:tplc="C9A0AD62">
      <w:start w:val="1"/>
      <w:numFmt w:val="lowerLetter"/>
      <w:lvlText w:val="%5."/>
      <w:lvlJc w:val="left"/>
      <w:pPr>
        <w:ind w:left="3600" w:hanging="360"/>
      </w:pPr>
    </w:lvl>
    <w:lvl w:ilvl="5" w:tplc="3D9CF578">
      <w:start w:val="1"/>
      <w:numFmt w:val="lowerRoman"/>
      <w:lvlText w:val="%6."/>
      <w:lvlJc w:val="right"/>
      <w:pPr>
        <w:ind w:left="4320" w:hanging="180"/>
      </w:pPr>
    </w:lvl>
    <w:lvl w:ilvl="6" w:tplc="B606A51E">
      <w:start w:val="1"/>
      <w:numFmt w:val="decimal"/>
      <w:lvlText w:val="%7."/>
      <w:lvlJc w:val="left"/>
      <w:pPr>
        <w:ind w:left="5040" w:hanging="360"/>
      </w:pPr>
    </w:lvl>
    <w:lvl w:ilvl="7" w:tplc="0DDCFD4E">
      <w:start w:val="1"/>
      <w:numFmt w:val="lowerLetter"/>
      <w:lvlText w:val="%8."/>
      <w:lvlJc w:val="left"/>
      <w:pPr>
        <w:ind w:left="5760" w:hanging="360"/>
      </w:pPr>
    </w:lvl>
    <w:lvl w:ilvl="8" w:tplc="3760B942">
      <w:start w:val="1"/>
      <w:numFmt w:val="lowerRoman"/>
      <w:lvlText w:val="%9."/>
      <w:lvlJc w:val="right"/>
      <w:pPr>
        <w:ind w:left="6480" w:hanging="180"/>
      </w:pPr>
    </w:lvl>
  </w:abstractNum>
  <w:abstractNum w:abstractNumId="86" w15:restartNumberingAfterBreak="0">
    <w:nsid w:val="38D21C25"/>
    <w:multiLevelType w:val="hybridMultilevel"/>
    <w:tmpl w:val="FFFFFFFF"/>
    <w:lvl w:ilvl="0" w:tplc="D8443502">
      <w:start w:val="1"/>
      <w:numFmt w:val="bullet"/>
      <w:lvlText w:val="·"/>
      <w:lvlJc w:val="left"/>
      <w:pPr>
        <w:ind w:left="720" w:hanging="360"/>
      </w:pPr>
      <w:rPr>
        <w:rFonts w:ascii="Symbol" w:hAnsi="Symbol" w:hint="default"/>
      </w:rPr>
    </w:lvl>
    <w:lvl w:ilvl="1" w:tplc="19649870">
      <w:start w:val="1"/>
      <w:numFmt w:val="bullet"/>
      <w:lvlText w:val="o"/>
      <w:lvlJc w:val="left"/>
      <w:pPr>
        <w:ind w:left="1440" w:hanging="360"/>
      </w:pPr>
      <w:rPr>
        <w:rFonts w:ascii="Courier New" w:hAnsi="Courier New" w:hint="default"/>
      </w:rPr>
    </w:lvl>
    <w:lvl w:ilvl="2" w:tplc="9210E648">
      <w:start w:val="1"/>
      <w:numFmt w:val="bullet"/>
      <w:lvlText w:val=""/>
      <w:lvlJc w:val="left"/>
      <w:pPr>
        <w:ind w:left="2160" w:hanging="360"/>
      </w:pPr>
      <w:rPr>
        <w:rFonts w:ascii="Wingdings" w:hAnsi="Wingdings" w:hint="default"/>
      </w:rPr>
    </w:lvl>
    <w:lvl w:ilvl="3" w:tplc="09E4B7AA">
      <w:start w:val="1"/>
      <w:numFmt w:val="bullet"/>
      <w:lvlText w:val=""/>
      <w:lvlJc w:val="left"/>
      <w:pPr>
        <w:ind w:left="2880" w:hanging="360"/>
      </w:pPr>
      <w:rPr>
        <w:rFonts w:ascii="Symbol" w:hAnsi="Symbol" w:hint="default"/>
      </w:rPr>
    </w:lvl>
    <w:lvl w:ilvl="4" w:tplc="918634B0">
      <w:start w:val="1"/>
      <w:numFmt w:val="bullet"/>
      <w:lvlText w:val="o"/>
      <w:lvlJc w:val="left"/>
      <w:pPr>
        <w:ind w:left="3600" w:hanging="360"/>
      </w:pPr>
      <w:rPr>
        <w:rFonts w:ascii="Courier New" w:hAnsi="Courier New" w:hint="default"/>
      </w:rPr>
    </w:lvl>
    <w:lvl w:ilvl="5" w:tplc="CB9A62B0">
      <w:start w:val="1"/>
      <w:numFmt w:val="bullet"/>
      <w:lvlText w:val=""/>
      <w:lvlJc w:val="left"/>
      <w:pPr>
        <w:ind w:left="4320" w:hanging="360"/>
      </w:pPr>
      <w:rPr>
        <w:rFonts w:ascii="Wingdings" w:hAnsi="Wingdings" w:hint="default"/>
      </w:rPr>
    </w:lvl>
    <w:lvl w:ilvl="6" w:tplc="82E8686E">
      <w:start w:val="1"/>
      <w:numFmt w:val="bullet"/>
      <w:lvlText w:val=""/>
      <w:lvlJc w:val="left"/>
      <w:pPr>
        <w:ind w:left="5040" w:hanging="360"/>
      </w:pPr>
      <w:rPr>
        <w:rFonts w:ascii="Symbol" w:hAnsi="Symbol" w:hint="default"/>
      </w:rPr>
    </w:lvl>
    <w:lvl w:ilvl="7" w:tplc="9B686A0C">
      <w:start w:val="1"/>
      <w:numFmt w:val="bullet"/>
      <w:lvlText w:val="o"/>
      <w:lvlJc w:val="left"/>
      <w:pPr>
        <w:ind w:left="5760" w:hanging="360"/>
      </w:pPr>
      <w:rPr>
        <w:rFonts w:ascii="Courier New" w:hAnsi="Courier New" w:hint="default"/>
      </w:rPr>
    </w:lvl>
    <w:lvl w:ilvl="8" w:tplc="B7026E3A">
      <w:start w:val="1"/>
      <w:numFmt w:val="bullet"/>
      <w:lvlText w:val=""/>
      <w:lvlJc w:val="left"/>
      <w:pPr>
        <w:ind w:left="6480" w:hanging="360"/>
      </w:pPr>
      <w:rPr>
        <w:rFonts w:ascii="Wingdings" w:hAnsi="Wingdings" w:hint="default"/>
      </w:rPr>
    </w:lvl>
  </w:abstractNum>
  <w:abstractNum w:abstractNumId="87" w15:restartNumberingAfterBreak="0">
    <w:nsid w:val="3B82278E"/>
    <w:multiLevelType w:val="hybridMultilevel"/>
    <w:tmpl w:val="53007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BE17306"/>
    <w:multiLevelType w:val="hybridMultilevel"/>
    <w:tmpl w:val="FFFFFFFF"/>
    <w:lvl w:ilvl="0" w:tplc="ED768A08">
      <w:start w:val="1"/>
      <w:numFmt w:val="bullet"/>
      <w:lvlText w:val="·"/>
      <w:lvlJc w:val="left"/>
      <w:pPr>
        <w:ind w:left="720" w:hanging="360"/>
      </w:pPr>
      <w:rPr>
        <w:rFonts w:ascii="Symbol" w:hAnsi="Symbol" w:hint="default"/>
      </w:rPr>
    </w:lvl>
    <w:lvl w:ilvl="1" w:tplc="B82C1590">
      <w:start w:val="1"/>
      <w:numFmt w:val="bullet"/>
      <w:lvlText w:val="o"/>
      <w:lvlJc w:val="left"/>
      <w:pPr>
        <w:ind w:left="1440" w:hanging="360"/>
      </w:pPr>
      <w:rPr>
        <w:rFonts w:ascii="Courier New" w:hAnsi="Courier New" w:hint="default"/>
      </w:rPr>
    </w:lvl>
    <w:lvl w:ilvl="2" w:tplc="75188CA4">
      <w:start w:val="1"/>
      <w:numFmt w:val="bullet"/>
      <w:lvlText w:val=""/>
      <w:lvlJc w:val="left"/>
      <w:pPr>
        <w:ind w:left="2160" w:hanging="360"/>
      </w:pPr>
      <w:rPr>
        <w:rFonts w:ascii="Wingdings" w:hAnsi="Wingdings" w:hint="default"/>
      </w:rPr>
    </w:lvl>
    <w:lvl w:ilvl="3" w:tplc="17B60158">
      <w:start w:val="1"/>
      <w:numFmt w:val="bullet"/>
      <w:lvlText w:val=""/>
      <w:lvlJc w:val="left"/>
      <w:pPr>
        <w:ind w:left="2880" w:hanging="360"/>
      </w:pPr>
      <w:rPr>
        <w:rFonts w:ascii="Symbol" w:hAnsi="Symbol" w:hint="default"/>
      </w:rPr>
    </w:lvl>
    <w:lvl w:ilvl="4" w:tplc="EC4E01D4">
      <w:start w:val="1"/>
      <w:numFmt w:val="bullet"/>
      <w:lvlText w:val="o"/>
      <w:lvlJc w:val="left"/>
      <w:pPr>
        <w:ind w:left="3600" w:hanging="360"/>
      </w:pPr>
      <w:rPr>
        <w:rFonts w:ascii="Courier New" w:hAnsi="Courier New" w:hint="default"/>
      </w:rPr>
    </w:lvl>
    <w:lvl w:ilvl="5" w:tplc="9E34DE28">
      <w:start w:val="1"/>
      <w:numFmt w:val="bullet"/>
      <w:lvlText w:val=""/>
      <w:lvlJc w:val="left"/>
      <w:pPr>
        <w:ind w:left="4320" w:hanging="360"/>
      </w:pPr>
      <w:rPr>
        <w:rFonts w:ascii="Wingdings" w:hAnsi="Wingdings" w:hint="default"/>
      </w:rPr>
    </w:lvl>
    <w:lvl w:ilvl="6" w:tplc="630A14E0">
      <w:start w:val="1"/>
      <w:numFmt w:val="bullet"/>
      <w:lvlText w:val=""/>
      <w:lvlJc w:val="left"/>
      <w:pPr>
        <w:ind w:left="5040" w:hanging="360"/>
      </w:pPr>
      <w:rPr>
        <w:rFonts w:ascii="Symbol" w:hAnsi="Symbol" w:hint="default"/>
      </w:rPr>
    </w:lvl>
    <w:lvl w:ilvl="7" w:tplc="464EB602">
      <w:start w:val="1"/>
      <w:numFmt w:val="bullet"/>
      <w:lvlText w:val="o"/>
      <w:lvlJc w:val="left"/>
      <w:pPr>
        <w:ind w:left="5760" w:hanging="360"/>
      </w:pPr>
      <w:rPr>
        <w:rFonts w:ascii="Courier New" w:hAnsi="Courier New" w:hint="default"/>
      </w:rPr>
    </w:lvl>
    <w:lvl w:ilvl="8" w:tplc="DE0E6A8E">
      <w:start w:val="1"/>
      <w:numFmt w:val="bullet"/>
      <w:lvlText w:val=""/>
      <w:lvlJc w:val="left"/>
      <w:pPr>
        <w:ind w:left="6480" w:hanging="360"/>
      </w:pPr>
      <w:rPr>
        <w:rFonts w:ascii="Wingdings" w:hAnsi="Wingdings" w:hint="default"/>
      </w:rPr>
    </w:lvl>
  </w:abstractNum>
  <w:abstractNum w:abstractNumId="89" w15:restartNumberingAfterBreak="0">
    <w:nsid w:val="3C8C7E9B"/>
    <w:multiLevelType w:val="hybridMultilevel"/>
    <w:tmpl w:val="FFFFFFFF"/>
    <w:lvl w:ilvl="0" w:tplc="9B94F0CC">
      <w:start w:val="1"/>
      <w:numFmt w:val="bullet"/>
      <w:lvlText w:val="·"/>
      <w:lvlJc w:val="left"/>
      <w:pPr>
        <w:ind w:left="720" w:hanging="360"/>
      </w:pPr>
      <w:rPr>
        <w:rFonts w:ascii="Symbol" w:hAnsi="Symbol" w:hint="default"/>
      </w:rPr>
    </w:lvl>
    <w:lvl w:ilvl="1" w:tplc="6158CBF4">
      <w:start w:val="1"/>
      <w:numFmt w:val="bullet"/>
      <w:lvlText w:val="o"/>
      <w:lvlJc w:val="left"/>
      <w:pPr>
        <w:ind w:left="1440" w:hanging="360"/>
      </w:pPr>
      <w:rPr>
        <w:rFonts w:ascii="Courier New" w:hAnsi="Courier New" w:hint="default"/>
      </w:rPr>
    </w:lvl>
    <w:lvl w:ilvl="2" w:tplc="C6E24FFC">
      <w:start w:val="1"/>
      <w:numFmt w:val="bullet"/>
      <w:lvlText w:val=""/>
      <w:lvlJc w:val="left"/>
      <w:pPr>
        <w:ind w:left="2160" w:hanging="360"/>
      </w:pPr>
      <w:rPr>
        <w:rFonts w:ascii="Wingdings" w:hAnsi="Wingdings" w:hint="default"/>
      </w:rPr>
    </w:lvl>
    <w:lvl w:ilvl="3" w:tplc="040A4778">
      <w:start w:val="1"/>
      <w:numFmt w:val="bullet"/>
      <w:lvlText w:val=""/>
      <w:lvlJc w:val="left"/>
      <w:pPr>
        <w:ind w:left="2880" w:hanging="360"/>
      </w:pPr>
      <w:rPr>
        <w:rFonts w:ascii="Symbol" w:hAnsi="Symbol" w:hint="default"/>
      </w:rPr>
    </w:lvl>
    <w:lvl w:ilvl="4" w:tplc="166C81B4">
      <w:start w:val="1"/>
      <w:numFmt w:val="bullet"/>
      <w:lvlText w:val="o"/>
      <w:lvlJc w:val="left"/>
      <w:pPr>
        <w:ind w:left="3600" w:hanging="360"/>
      </w:pPr>
      <w:rPr>
        <w:rFonts w:ascii="Courier New" w:hAnsi="Courier New" w:hint="default"/>
      </w:rPr>
    </w:lvl>
    <w:lvl w:ilvl="5" w:tplc="7B1C6842">
      <w:start w:val="1"/>
      <w:numFmt w:val="bullet"/>
      <w:lvlText w:val=""/>
      <w:lvlJc w:val="left"/>
      <w:pPr>
        <w:ind w:left="4320" w:hanging="360"/>
      </w:pPr>
      <w:rPr>
        <w:rFonts w:ascii="Wingdings" w:hAnsi="Wingdings" w:hint="default"/>
      </w:rPr>
    </w:lvl>
    <w:lvl w:ilvl="6" w:tplc="028E781C">
      <w:start w:val="1"/>
      <w:numFmt w:val="bullet"/>
      <w:lvlText w:val=""/>
      <w:lvlJc w:val="left"/>
      <w:pPr>
        <w:ind w:left="5040" w:hanging="360"/>
      </w:pPr>
      <w:rPr>
        <w:rFonts w:ascii="Symbol" w:hAnsi="Symbol" w:hint="default"/>
      </w:rPr>
    </w:lvl>
    <w:lvl w:ilvl="7" w:tplc="493CF56E">
      <w:start w:val="1"/>
      <w:numFmt w:val="bullet"/>
      <w:lvlText w:val="o"/>
      <w:lvlJc w:val="left"/>
      <w:pPr>
        <w:ind w:left="5760" w:hanging="360"/>
      </w:pPr>
      <w:rPr>
        <w:rFonts w:ascii="Courier New" w:hAnsi="Courier New" w:hint="default"/>
      </w:rPr>
    </w:lvl>
    <w:lvl w:ilvl="8" w:tplc="37727650">
      <w:start w:val="1"/>
      <w:numFmt w:val="bullet"/>
      <w:lvlText w:val=""/>
      <w:lvlJc w:val="left"/>
      <w:pPr>
        <w:ind w:left="6480" w:hanging="360"/>
      </w:pPr>
      <w:rPr>
        <w:rFonts w:ascii="Wingdings" w:hAnsi="Wingdings" w:hint="default"/>
      </w:rPr>
    </w:lvl>
  </w:abstractNum>
  <w:abstractNum w:abstractNumId="90" w15:restartNumberingAfterBreak="0">
    <w:nsid w:val="3CAA7D60"/>
    <w:multiLevelType w:val="hybridMultilevel"/>
    <w:tmpl w:val="FFFFFFFF"/>
    <w:lvl w:ilvl="0" w:tplc="4D3A303E">
      <w:start w:val="1"/>
      <w:numFmt w:val="bullet"/>
      <w:lvlText w:val="·"/>
      <w:lvlJc w:val="left"/>
      <w:pPr>
        <w:ind w:left="720" w:hanging="360"/>
      </w:pPr>
      <w:rPr>
        <w:rFonts w:ascii="Symbol" w:hAnsi="Symbol" w:hint="default"/>
      </w:rPr>
    </w:lvl>
    <w:lvl w:ilvl="1" w:tplc="08609C04">
      <w:start w:val="1"/>
      <w:numFmt w:val="bullet"/>
      <w:lvlText w:val="o"/>
      <w:lvlJc w:val="left"/>
      <w:pPr>
        <w:ind w:left="1440" w:hanging="360"/>
      </w:pPr>
      <w:rPr>
        <w:rFonts w:ascii="Courier New" w:hAnsi="Courier New" w:hint="default"/>
      </w:rPr>
    </w:lvl>
    <w:lvl w:ilvl="2" w:tplc="F6945596">
      <w:start w:val="1"/>
      <w:numFmt w:val="bullet"/>
      <w:lvlText w:val=""/>
      <w:lvlJc w:val="left"/>
      <w:pPr>
        <w:ind w:left="2160" w:hanging="360"/>
      </w:pPr>
      <w:rPr>
        <w:rFonts w:ascii="Wingdings" w:hAnsi="Wingdings" w:hint="default"/>
      </w:rPr>
    </w:lvl>
    <w:lvl w:ilvl="3" w:tplc="B18CDFC2">
      <w:start w:val="1"/>
      <w:numFmt w:val="bullet"/>
      <w:lvlText w:val=""/>
      <w:lvlJc w:val="left"/>
      <w:pPr>
        <w:ind w:left="2880" w:hanging="360"/>
      </w:pPr>
      <w:rPr>
        <w:rFonts w:ascii="Symbol" w:hAnsi="Symbol" w:hint="default"/>
      </w:rPr>
    </w:lvl>
    <w:lvl w:ilvl="4" w:tplc="9F58902E">
      <w:start w:val="1"/>
      <w:numFmt w:val="bullet"/>
      <w:lvlText w:val="o"/>
      <w:lvlJc w:val="left"/>
      <w:pPr>
        <w:ind w:left="3600" w:hanging="360"/>
      </w:pPr>
      <w:rPr>
        <w:rFonts w:ascii="Courier New" w:hAnsi="Courier New" w:hint="default"/>
      </w:rPr>
    </w:lvl>
    <w:lvl w:ilvl="5" w:tplc="B1861172">
      <w:start w:val="1"/>
      <w:numFmt w:val="bullet"/>
      <w:lvlText w:val=""/>
      <w:lvlJc w:val="left"/>
      <w:pPr>
        <w:ind w:left="4320" w:hanging="360"/>
      </w:pPr>
      <w:rPr>
        <w:rFonts w:ascii="Wingdings" w:hAnsi="Wingdings" w:hint="default"/>
      </w:rPr>
    </w:lvl>
    <w:lvl w:ilvl="6" w:tplc="B3600898">
      <w:start w:val="1"/>
      <w:numFmt w:val="bullet"/>
      <w:lvlText w:val=""/>
      <w:lvlJc w:val="left"/>
      <w:pPr>
        <w:ind w:left="5040" w:hanging="360"/>
      </w:pPr>
      <w:rPr>
        <w:rFonts w:ascii="Symbol" w:hAnsi="Symbol" w:hint="default"/>
      </w:rPr>
    </w:lvl>
    <w:lvl w:ilvl="7" w:tplc="F7669298">
      <w:start w:val="1"/>
      <w:numFmt w:val="bullet"/>
      <w:lvlText w:val="o"/>
      <w:lvlJc w:val="left"/>
      <w:pPr>
        <w:ind w:left="5760" w:hanging="360"/>
      </w:pPr>
      <w:rPr>
        <w:rFonts w:ascii="Courier New" w:hAnsi="Courier New" w:hint="default"/>
      </w:rPr>
    </w:lvl>
    <w:lvl w:ilvl="8" w:tplc="57804F92">
      <w:start w:val="1"/>
      <w:numFmt w:val="bullet"/>
      <w:lvlText w:val=""/>
      <w:lvlJc w:val="left"/>
      <w:pPr>
        <w:ind w:left="6480" w:hanging="360"/>
      </w:pPr>
      <w:rPr>
        <w:rFonts w:ascii="Wingdings" w:hAnsi="Wingdings" w:hint="default"/>
      </w:rPr>
    </w:lvl>
  </w:abstractNum>
  <w:abstractNum w:abstractNumId="91" w15:restartNumberingAfterBreak="0">
    <w:nsid w:val="3CE144AD"/>
    <w:multiLevelType w:val="hybridMultilevel"/>
    <w:tmpl w:val="FFFFFFFF"/>
    <w:lvl w:ilvl="0" w:tplc="A16C2EE2">
      <w:start w:val="1"/>
      <w:numFmt w:val="decimal"/>
      <w:lvlText w:val="%1."/>
      <w:lvlJc w:val="left"/>
      <w:pPr>
        <w:ind w:left="720" w:hanging="360"/>
      </w:pPr>
    </w:lvl>
    <w:lvl w:ilvl="1" w:tplc="2368C090">
      <w:start w:val="1"/>
      <w:numFmt w:val="lowerLetter"/>
      <w:lvlText w:val="%2."/>
      <w:lvlJc w:val="left"/>
      <w:pPr>
        <w:ind w:left="1440" w:hanging="360"/>
      </w:pPr>
    </w:lvl>
    <w:lvl w:ilvl="2" w:tplc="D232727C">
      <w:start w:val="1"/>
      <w:numFmt w:val="lowerRoman"/>
      <w:lvlText w:val="%3."/>
      <w:lvlJc w:val="right"/>
      <w:pPr>
        <w:ind w:left="2160" w:hanging="180"/>
      </w:pPr>
    </w:lvl>
    <w:lvl w:ilvl="3" w:tplc="A2BA4EE8">
      <w:start w:val="1"/>
      <w:numFmt w:val="decimal"/>
      <w:lvlText w:val="%4."/>
      <w:lvlJc w:val="left"/>
      <w:pPr>
        <w:ind w:left="2880" w:hanging="360"/>
      </w:pPr>
    </w:lvl>
    <w:lvl w:ilvl="4" w:tplc="B2F86B06">
      <w:start w:val="1"/>
      <w:numFmt w:val="lowerLetter"/>
      <w:lvlText w:val="%5."/>
      <w:lvlJc w:val="left"/>
      <w:pPr>
        <w:ind w:left="3600" w:hanging="360"/>
      </w:pPr>
    </w:lvl>
    <w:lvl w:ilvl="5" w:tplc="1FB48A16">
      <w:start w:val="1"/>
      <w:numFmt w:val="lowerRoman"/>
      <w:lvlText w:val="%6."/>
      <w:lvlJc w:val="right"/>
      <w:pPr>
        <w:ind w:left="4320" w:hanging="180"/>
      </w:pPr>
    </w:lvl>
    <w:lvl w:ilvl="6" w:tplc="D36A22C2">
      <w:start w:val="1"/>
      <w:numFmt w:val="decimal"/>
      <w:lvlText w:val="%7."/>
      <w:lvlJc w:val="left"/>
      <w:pPr>
        <w:ind w:left="5040" w:hanging="360"/>
      </w:pPr>
    </w:lvl>
    <w:lvl w:ilvl="7" w:tplc="E7E8545C">
      <w:start w:val="1"/>
      <w:numFmt w:val="lowerLetter"/>
      <w:lvlText w:val="%8."/>
      <w:lvlJc w:val="left"/>
      <w:pPr>
        <w:ind w:left="5760" w:hanging="360"/>
      </w:pPr>
    </w:lvl>
    <w:lvl w:ilvl="8" w:tplc="E4181050">
      <w:start w:val="1"/>
      <w:numFmt w:val="lowerRoman"/>
      <w:lvlText w:val="%9."/>
      <w:lvlJc w:val="right"/>
      <w:pPr>
        <w:ind w:left="6480" w:hanging="180"/>
      </w:pPr>
    </w:lvl>
  </w:abstractNum>
  <w:abstractNum w:abstractNumId="92" w15:restartNumberingAfterBreak="0">
    <w:nsid w:val="3D0C3E9B"/>
    <w:multiLevelType w:val="hybridMultilevel"/>
    <w:tmpl w:val="FFFFFFFF"/>
    <w:lvl w:ilvl="0" w:tplc="1F1E1634">
      <w:start w:val="1"/>
      <w:numFmt w:val="decimal"/>
      <w:lvlText w:val="%1."/>
      <w:lvlJc w:val="left"/>
      <w:pPr>
        <w:ind w:left="720" w:hanging="360"/>
      </w:pPr>
    </w:lvl>
    <w:lvl w:ilvl="1" w:tplc="3EE431EA">
      <w:start w:val="1"/>
      <w:numFmt w:val="lowerLetter"/>
      <w:lvlText w:val="%2."/>
      <w:lvlJc w:val="left"/>
      <w:pPr>
        <w:ind w:left="1440" w:hanging="360"/>
      </w:pPr>
    </w:lvl>
    <w:lvl w:ilvl="2" w:tplc="6B341D68">
      <w:start w:val="1"/>
      <w:numFmt w:val="lowerRoman"/>
      <w:lvlText w:val="%3."/>
      <w:lvlJc w:val="right"/>
      <w:pPr>
        <w:ind w:left="2160" w:hanging="180"/>
      </w:pPr>
    </w:lvl>
    <w:lvl w:ilvl="3" w:tplc="8B62CB50">
      <w:start w:val="1"/>
      <w:numFmt w:val="decimal"/>
      <w:lvlText w:val="%4."/>
      <w:lvlJc w:val="left"/>
      <w:pPr>
        <w:ind w:left="2880" w:hanging="360"/>
      </w:pPr>
    </w:lvl>
    <w:lvl w:ilvl="4" w:tplc="5C8256B8">
      <w:start w:val="1"/>
      <w:numFmt w:val="lowerLetter"/>
      <w:lvlText w:val="%5."/>
      <w:lvlJc w:val="left"/>
      <w:pPr>
        <w:ind w:left="3600" w:hanging="360"/>
      </w:pPr>
    </w:lvl>
    <w:lvl w:ilvl="5" w:tplc="295CF21A">
      <w:start w:val="1"/>
      <w:numFmt w:val="lowerRoman"/>
      <w:lvlText w:val="%6."/>
      <w:lvlJc w:val="right"/>
      <w:pPr>
        <w:ind w:left="4320" w:hanging="180"/>
      </w:pPr>
    </w:lvl>
    <w:lvl w:ilvl="6" w:tplc="72B61656">
      <w:start w:val="1"/>
      <w:numFmt w:val="decimal"/>
      <w:lvlText w:val="%7."/>
      <w:lvlJc w:val="left"/>
      <w:pPr>
        <w:ind w:left="5040" w:hanging="360"/>
      </w:pPr>
    </w:lvl>
    <w:lvl w:ilvl="7" w:tplc="69A456BA">
      <w:start w:val="1"/>
      <w:numFmt w:val="lowerLetter"/>
      <w:lvlText w:val="%8."/>
      <w:lvlJc w:val="left"/>
      <w:pPr>
        <w:ind w:left="5760" w:hanging="360"/>
      </w:pPr>
    </w:lvl>
    <w:lvl w:ilvl="8" w:tplc="B4861888">
      <w:start w:val="1"/>
      <w:numFmt w:val="lowerRoman"/>
      <w:lvlText w:val="%9."/>
      <w:lvlJc w:val="right"/>
      <w:pPr>
        <w:ind w:left="6480" w:hanging="180"/>
      </w:pPr>
    </w:lvl>
  </w:abstractNum>
  <w:abstractNum w:abstractNumId="93" w15:restartNumberingAfterBreak="0">
    <w:nsid w:val="3DAE0770"/>
    <w:multiLevelType w:val="hybridMultilevel"/>
    <w:tmpl w:val="FFFFFFFF"/>
    <w:lvl w:ilvl="0" w:tplc="249CB926">
      <w:start w:val="1"/>
      <w:numFmt w:val="decimal"/>
      <w:lvlText w:val="%1."/>
      <w:lvlJc w:val="left"/>
      <w:pPr>
        <w:ind w:left="720" w:hanging="360"/>
      </w:pPr>
    </w:lvl>
    <w:lvl w:ilvl="1" w:tplc="7174CBF0">
      <w:start w:val="1"/>
      <w:numFmt w:val="lowerLetter"/>
      <w:lvlText w:val="%2."/>
      <w:lvlJc w:val="left"/>
      <w:pPr>
        <w:ind w:left="1440" w:hanging="360"/>
      </w:pPr>
    </w:lvl>
    <w:lvl w:ilvl="2" w:tplc="74265E82">
      <w:start w:val="1"/>
      <w:numFmt w:val="lowerRoman"/>
      <w:lvlText w:val="%3."/>
      <w:lvlJc w:val="right"/>
      <w:pPr>
        <w:ind w:left="2160" w:hanging="180"/>
      </w:pPr>
    </w:lvl>
    <w:lvl w:ilvl="3" w:tplc="331640BA">
      <w:start w:val="1"/>
      <w:numFmt w:val="decimal"/>
      <w:lvlText w:val="%4."/>
      <w:lvlJc w:val="left"/>
      <w:pPr>
        <w:ind w:left="2880" w:hanging="360"/>
      </w:pPr>
    </w:lvl>
    <w:lvl w:ilvl="4" w:tplc="92C2B662">
      <w:start w:val="1"/>
      <w:numFmt w:val="lowerLetter"/>
      <w:lvlText w:val="%5."/>
      <w:lvlJc w:val="left"/>
      <w:pPr>
        <w:ind w:left="3600" w:hanging="360"/>
      </w:pPr>
    </w:lvl>
    <w:lvl w:ilvl="5" w:tplc="41DC2AE0">
      <w:start w:val="1"/>
      <w:numFmt w:val="lowerRoman"/>
      <w:lvlText w:val="%6."/>
      <w:lvlJc w:val="right"/>
      <w:pPr>
        <w:ind w:left="4320" w:hanging="180"/>
      </w:pPr>
    </w:lvl>
    <w:lvl w:ilvl="6" w:tplc="17E4DCB0">
      <w:start w:val="1"/>
      <w:numFmt w:val="decimal"/>
      <w:lvlText w:val="%7."/>
      <w:lvlJc w:val="left"/>
      <w:pPr>
        <w:ind w:left="5040" w:hanging="360"/>
      </w:pPr>
    </w:lvl>
    <w:lvl w:ilvl="7" w:tplc="C832ADAC">
      <w:start w:val="1"/>
      <w:numFmt w:val="lowerLetter"/>
      <w:lvlText w:val="%8."/>
      <w:lvlJc w:val="left"/>
      <w:pPr>
        <w:ind w:left="5760" w:hanging="360"/>
      </w:pPr>
    </w:lvl>
    <w:lvl w:ilvl="8" w:tplc="4FDC19E0">
      <w:start w:val="1"/>
      <w:numFmt w:val="lowerRoman"/>
      <w:lvlText w:val="%9."/>
      <w:lvlJc w:val="right"/>
      <w:pPr>
        <w:ind w:left="6480" w:hanging="180"/>
      </w:pPr>
    </w:lvl>
  </w:abstractNum>
  <w:abstractNum w:abstractNumId="94" w15:restartNumberingAfterBreak="0">
    <w:nsid w:val="3E8068B8"/>
    <w:multiLevelType w:val="hybridMultilevel"/>
    <w:tmpl w:val="18B2BCB4"/>
    <w:lvl w:ilvl="0" w:tplc="1220D6B8">
      <w:start w:val="1"/>
      <w:numFmt w:val="decimal"/>
      <w:lvlText w:val="%1."/>
      <w:lvlJc w:val="left"/>
      <w:pPr>
        <w:ind w:left="360" w:hanging="360"/>
      </w:pPr>
      <w:rPr>
        <w:rFonts w:asciiTheme="minorHAnsi" w:eastAsiaTheme="minorHAnsi" w:hAnsiTheme="minorHAnsi" w:cstheme="minorBidi"/>
        <w:b w:val="0"/>
        <w:bCs/>
        <w:i w:val="0"/>
        <w:iCs w:val="0"/>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2A14C60"/>
    <w:multiLevelType w:val="hybridMultilevel"/>
    <w:tmpl w:val="FFFFFFFF"/>
    <w:lvl w:ilvl="0" w:tplc="64AA618A">
      <w:start w:val="1"/>
      <w:numFmt w:val="bullet"/>
      <w:lvlText w:val="·"/>
      <w:lvlJc w:val="left"/>
      <w:pPr>
        <w:ind w:left="720" w:hanging="360"/>
      </w:pPr>
      <w:rPr>
        <w:rFonts w:ascii="Symbol" w:hAnsi="Symbol" w:hint="default"/>
      </w:rPr>
    </w:lvl>
    <w:lvl w:ilvl="1" w:tplc="4692D0F0">
      <w:start w:val="1"/>
      <w:numFmt w:val="bullet"/>
      <w:lvlText w:val="o"/>
      <w:lvlJc w:val="left"/>
      <w:pPr>
        <w:ind w:left="1440" w:hanging="360"/>
      </w:pPr>
      <w:rPr>
        <w:rFonts w:ascii="Courier New" w:hAnsi="Courier New" w:hint="default"/>
      </w:rPr>
    </w:lvl>
    <w:lvl w:ilvl="2" w:tplc="13AE51E6">
      <w:start w:val="1"/>
      <w:numFmt w:val="bullet"/>
      <w:lvlText w:val=""/>
      <w:lvlJc w:val="left"/>
      <w:pPr>
        <w:ind w:left="2160" w:hanging="360"/>
      </w:pPr>
      <w:rPr>
        <w:rFonts w:ascii="Wingdings" w:hAnsi="Wingdings" w:hint="default"/>
      </w:rPr>
    </w:lvl>
    <w:lvl w:ilvl="3" w:tplc="7E761958">
      <w:start w:val="1"/>
      <w:numFmt w:val="bullet"/>
      <w:lvlText w:val=""/>
      <w:lvlJc w:val="left"/>
      <w:pPr>
        <w:ind w:left="2880" w:hanging="360"/>
      </w:pPr>
      <w:rPr>
        <w:rFonts w:ascii="Symbol" w:hAnsi="Symbol" w:hint="default"/>
      </w:rPr>
    </w:lvl>
    <w:lvl w:ilvl="4" w:tplc="B7A6F250">
      <w:start w:val="1"/>
      <w:numFmt w:val="bullet"/>
      <w:lvlText w:val="o"/>
      <w:lvlJc w:val="left"/>
      <w:pPr>
        <w:ind w:left="3600" w:hanging="360"/>
      </w:pPr>
      <w:rPr>
        <w:rFonts w:ascii="Courier New" w:hAnsi="Courier New" w:hint="default"/>
      </w:rPr>
    </w:lvl>
    <w:lvl w:ilvl="5" w:tplc="6EE015FE">
      <w:start w:val="1"/>
      <w:numFmt w:val="bullet"/>
      <w:lvlText w:val=""/>
      <w:lvlJc w:val="left"/>
      <w:pPr>
        <w:ind w:left="4320" w:hanging="360"/>
      </w:pPr>
      <w:rPr>
        <w:rFonts w:ascii="Wingdings" w:hAnsi="Wingdings" w:hint="default"/>
      </w:rPr>
    </w:lvl>
    <w:lvl w:ilvl="6" w:tplc="F5B6CAF4">
      <w:start w:val="1"/>
      <w:numFmt w:val="bullet"/>
      <w:lvlText w:val=""/>
      <w:lvlJc w:val="left"/>
      <w:pPr>
        <w:ind w:left="5040" w:hanging="360"/>
      </w:pPr>
      <w:rPr>
        <w:rFonts w:ascii="Symbol" w:hAnsi="Symbol" w:hint="default"/>
      </w:rPr>
    </w:lvl>
    <w:lvl w:ilvl="7" w:tplc="9EB4F9B0">
      <w:start w:val="1"/>
      <w:numFmt w:val="bullet"/>
      <w:lvlText w:val="o"/>
      <w:lvlJc w:val="left"/>
      <w:pPr>
        <w:ind w:left="5760" w:hanging="360"/>
      </w:pPr>
      <w:rPr>
        <w:rFonts w:ascii="Courier New" w:hAnsi="Courier New" w:hint="default"/>
      </w:rPr>
    </w:lvl>
    <w:lvl w:ilvl="8" w:tplc="5C048A48">
      <w:start w:val="1"/>
      <w:numFmt w:val="bullet"/>
      <w:lvlText w:val=""/>
      <w:lvlJc w:val="left"/>
      <w:pPr>
        <w:ind w:left="6480" w:hanging="360"/>
      </w:pPr>
      <w:rPr>
        <w:rFonts w:ascii="Wingdings" w:hAnsi="Wingdings" w:hint="default"/>
      </w:rPr>
    </w:lvl>
  </w:abstractNum>
  <w:abstractNum w:abstractNumId="96" w15:restartNumberingAfterBreak="0">
    <w:nsid w:val="4329401D"/>
    <w:multiLevelType w:val="multilevel"/>
    <w:tmpl w:val="6E1A3302"/>
    <w:lvl w:ilvl="0">
      <w:start w:val="1"/>
      <w:numFmt w:val="decimal"/>
      <w:lvlText w:val="%1."/>
      <w:lvlJc w:val="left"/>
      <w:pPr>
        <w:ind w:left="720" w:hanging="360"/>
      </w:pPr>
    </w:lvl>
    <w:lvl w:ilvl="1">
      <w:start w:val="2015"/>
      <w:numFmt w:val="bullet"/>
      <w:lvlText w:val="•"/>
      <w:lvlJc w:val="left"/>
      <w:pPr>
        <w:ind w:left="1440" w:hanging="360"/>
      </w:pPr>
      <w:rPr>
        <w:rFonts w:ascii="Calibri" w:eastAsiaTheme="minorHAnsi" w:hAnsi="Calibri" w:cstheme="minorBid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43C21B36"/>
    <w:multiLevelType w:val="hybridMultilevel"/>
    <w:tmpl w:val="446089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443F6D54"/>
    <w:multiLevelType w:val="hybridMultilevel"/>
    <w:tmpl w:val="D790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5366A10"/>
    <w:multiLevelType w:val="hybridMultilevel"/>
    <w:tmpl w:val="FFFFFFFF"/>
    <w:lvl w:ilvl="0" w:tplc="7FD6BC00">
      <w:start w:val="1"/>
      <w:numFmt w:val="bullet"/>
      <w:lvlText w:val="·"/>
      <w:lvlJc w:val="left"/>
      <w:pPr>
        <w:ind w:left="720" w:hanging="360"/>
      </w:pPr>
      <w:rPr>
        <w:rFonts w:ascii="Symbol" w:hAnsi="Symbol" w:hint="default"/>
      </w:rPr>
    </w:lvl>
    <w:lvl w:ilvl="1" w:tplc="D6E4AA3E">
      <w:start w:val="1"/>
      <w:numFmt w:val="bullet"/>
      <w:lvlText w:val="o"/>
      <w:lvlJc w:val="left"/>
      <w:pPr>
        <w:ind w:left="1440" w:hanging="360"/>
      </w:pPr>
      <w:rPr>
        <w:rFonts w:ascii="Courier New" w:hAnsi="Courier New" w:hint="default"/>
      </w:rPr>
    </w:lvl>
    <w:lvl w:ilvl="2" w:tplc="BF6AE3BE">
      <w:start w:val="1"/>
      <w:numFmt w:val="bullet"/>
      <w:lvlText w:val=""/>
      <w:lvlJc w:val="left"/>
      <w:pPr>
        <w:ind w:left="2160" w:hanging="360"/>
      </w:pPr>
      <w:rPr>
        <w:rFonts w:ascii="Wingdings" w:hAnsi="Wingdings" w:hint="default"/>
      </w:rPr>
    </w:lvl>
    <w:lvl w:ilvl="3" w:tplc="6EC86308">
      <w:start w:val="1"/>
      <w:numFmt w:val="bullet"/>
      <w:lvlText w:val=""/>
      <w:lvlJc w:val="left"/>
      <w:pPr>
        <w:ind w:left="2880" w:hanging="360"/>
      </w:pPr>
      <w:rPr>
        <w:rFonts w:ascii="Symbol" w:hAnsi="Symbol" w:hint="default"/>
      </w:rPr>
    </w:lvl>
    <w:lvl w:ilvl="4" w:tplc="BC824052">
      <w:start w:val="1"/>
      <w:numFmt w:val="bullet"/>
      <w:lvlText w:val="o"/>
      <w:lvlJc w:val="left"/>
      <w:pPr>
        <w:ind w:left="3600" w:hanging="360"/>
      </w:pPr>
      <w:rPr>
        <w:rFonts w:ascii="Courier New" w:hAnsi="Courier New" w:hint="default"/>
      </w:rPr>
    </w:lvl>
    <w:lvl w:ilvl="5" w:tplc="1BAA897C">
      <w:start w:val="1"/>
      <w:numFmt w:val="bullet"/>
      <w:lvlText w:val=""/>
      <w:lvlJc w:val="left"/>
      <w:pPr>
        <w:ind w:left="4320" w:hanging="360"/>
      </w:pPr>
      <w:rPr>
        <w:rFonts w:ascii="Wingdings" w:hAnsi="Wingdings" w:hint="default"/>
      </w:rPr>
    </w:lvl>
    <w:lvl w:ilvl="6" w:tplc="C8482E3C">
      <w:start w:val="1"/>
      <w:numFmt w:val="bullet"/>
      <w:lvlText w:val=""/>
      <w:lvlJc w:val="left"/>
      <w:pPr>
        <w:ind w:left="5040" w:hanging="360"/>
      </w:pPr>
      <w:rPr>
        <w:rFonts w:ascii="Symbol" w:hAnsi="Symbol" w:hint="default"/>
      </w:rPr>
    </w:lvl>
    <w:lvl w:ilvl="7" w:tplc="1F6A9A26">
      <w:start w:val="1"/>
      <w:numFmt w:val="bullet"/>
      <w:lvlText w:val="o"/>
      <w:lvlJc w:val="left"/>
      <w:pPr>
        <w:ind w:left="5760" w:hanging="360"/>
      </w:pPr>
      <w:rPr>
        <w:rFonts w:ascii="Courier New" w:hAnsi="Courier New" w:hint="default"/>
      </w:rPr>
    </w:lvl>
    <w:lvl w:ilvl="8" w:tplc="3ACC2DE2">
      <w:start w:val="1"/>
      <w:numFmt w:val="bullet"/>
      <w:lvlText w:val=""/>
      <w:lvlJc w:val="left"/>
      <w:pPr>
        <w:ind w:left="6480" w:hanging="360"/>
      </w:pPr>
      <w:rPr>
        <w:rFonts w:ascii="Wingdings" w:hAnsi="Wingdings" w:hint="default"/>
      </w:rPr>
    </w:lvl>
  </w:abstractNum>
  <w:abstractNum w:abstractNumId="100" w15:restartNumberingAfterBreak="0">
    <w:nsid w:val="45FB6F64"/>
    <w:multiLevelType w:val="hybridMultilevel"/>
    <w:tmpl w:val="FFFFFFFF"/>
    <w:lvl w:ilvl="0" w:tplc="47B2FADC">
      <w:start w:val="1"/>
      <w:numFmt w:val="bullet"/>
      <w:lvlText w:val="·"/>
      <w:lvlJc w:val="left"/>
      <w:pPr>
        <w:ind w:left="720" w:hanging="360"/>
      </w:pPr>
      <w:rPr>
        <w:rFonts w:ascii="Symbol" w:hAnsi="Symbol" w:hint="default"/>
      </w:rPr>
    </w:lvl>
    <w:lvl w:ilvl="1" w:tplc="59184936">
      <w:start w:val="1"/>
      <w:numFmt w:val="bullet"/>
      <w:lvlText w:val="o"/>
      <w:lvlJc w:val="left"/>
      <w:pPr>
        <w:ind w:left="1440" w:hanging="360"/>
      </w:pPr>
      <w:rPr>
        <w:rFonts w:ascii="Courier New" w:hAnsi="Courier New" w:hint="default"/>
      </w:rPr>
    </w:lvl>
    <w:lvl w:ilvl="2" w:tplc="EBA0D740">
      <w:start w:val="1"/>
      <w:numFmt w:val="bullet"/>
      <w:lvlText w:val=""/>
      <w:lvlJc w:val="left"/>
      <w:pPr>
        <w:ind w:left="2160" w:hanging="360"/>
      </w:pPr>
      <w:rPr>
        <w:rFonts w:ascii="Wingdings" w:hAnsi="Wingdings" w:hint="default"/>
      </w:rPr>
    </w:lvl>
    <w:lvl w:ilvl="3" w:tplc="668211C0">
      <w:start w:val="1"/>
      <w:numFmt w:val="bullet"/>
      <w:lvlText w:val=""/>
      <w:lvlJc w:val="left"/>
      <w:pPr>
        <w:ind w:left="2880" w:hanging="360"/>
      </w:pPr>
      <w:rPr>
        <w:rFonts w:ascii="Symbol" w:hAnsi="Symbol" w:hint="default"/>
      </w:rPr>
    </w:lvl>
    <w:lvl w:ilvl="4" w:tplc="3356BD36">
      <w:start w:val="1"/>
      <w:numFmt w:val="bullet"/>
      <w:lvlText w:val="o"/>
      <w:lvlJc w:val="left"/>
      <w:pPr>
        <w:ind w:left="3600" w:hanging="360"/>
      </w:pPr>
      <w:rPr>
        <w:rFonts w:ascii="Courier New" w:hAnsi="Courier New" w:hint="default"/>
      </w:rPr>
    </w:lvl>
    <w:lvl w:ilvl="5" w:tplc="6DD4FE08">
      <w:start w:val="1"/>
      <w:numFmt w:val="bullet"/>
      <w:lvlText w:val=""/>
      <w:lvlJc w:val="left"/>
      <w:pPr>
        <w:ind w:left="4320" w:hanging="360"/>
      </w:pPr>
      <w:rPr>
        <w:rFonts w:ascii="Wingdings" w:hAnsi="Wingdings" w:hint="default"/>
      </w:rPr>
    </w:lvl>
    <w:lvl w:ilvl="6" w:tplc="15165C7A">
      <w:start w:val="1"/>
      <w:numFmt w:val="bullet"/>
      <w:lvlText w:val=""/>
      <w:lvlJc w:val="left"/>
      <w:pPr>
        <w:ind w:left="5040" w:hanging="360"/>
      </w:pPr>
      <w:rPr>
        <w:rFonts w:ascii="Symbol" w:hAnsi="Symbol" w:hint="default"/>
      </w:rPr>
    </w:lvl>
    <w:lvl w:ilvl="7" w:tplc="2B08192E">
      <w:start w:val="1"/>
      <w:numFmt w:val="bullet"/>
      <w:lvlText w:val="o"/>
      <w:lvlJc w:val="left"/>
      <w:pPr>
        <w:ind w:left="5760" w:hanging="360"/>
      </w:pPr>
      <w:rPr>
        <w:rFonts w:ascii="Courier New" w:hAnsi="Courier New" w:hint="default"/>
      </w:rPr>
    </w:lvl>
    <w:lvl w:ilvl="8" w:tplc="4C385BBC">
      <w:start w:val="1"/>
      <w:numFmt w:val="bullet"/>
      <w:lvlText w:val=""/>
      <w:lvlJc w:val="left"/>
      <w:pPr>
        <w:ind w:left="6480" w:hanging="360"/>
      </w:pPr>
      <w:rPr>
        <w:rFonts w:ascii="Wingdings" w:hAnsi="Wingdings" w:hint="default"/>
      </w:rPr>
    </w:lvl>
  </w:abstractNum>
  <w:abstractNum w:abstractNumId="101" w15:restartNumberingAfterBreak="0">
    <w:nsid w:val="474720AD"/>
    <w:multiLevelType w:val="hybridMultilevel"/>
    <w:tmpl w:val="8AF6A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84B1AEA"/>
    <w:multiLevelType w:val="hybridMultilevel"/>
    <w:tmpl w:val="A554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974235D"/>
    <w:multiLevelType w:val="hybridMultilevel"/>
    <w:tmpl w:val="FFFFFFFF"/>
    <w:lvl w:ilvl="0" w:tplc="A3741208">
      <w:start w:val="1"/>
      <w:numFmt w:val="bullet"/>
      <w:lvlText w:val="·"/>
      <w:lvlJc w:val="left"/>
      <w:pPr>
        <w:ind w:left="720" w:hanging="360"/>
      </w:pPr>
      <w:rPr>
        <w:rFonts w:ascii="Symbol" w:hAnsi="Symbol" w:hint="default"/>
      </w:rPr>
    </w:lvl>
    <w:lvl w:ilvl="1" w:tplc="40989A08">
      <w:start w:val="1"/>
      <w:numFmt w:val="bullet"/>
      <w:lvlText w:val="o"/>
      <w:lvlJc w:val="left"/>
      <w:pPr>
        <w:ind w:left="1440" w:hanging="360"/>
      </w:pPr>
      <w:rPr>
        <w:rFonts w:ascii="Courier New" w:hAnsi="Courier New" w:hint="default"/>
      </w:rPr>
    </w:lvl>
    <w:lvl w:ilvl="2" w:tplc="8E3CFF84">
      <w:start w:val="1"/>
      <w:numFmt w:val="bullet"/>
      <w:lvlText w:val=""/>
      <w:lvlJc w:val="left"/>
      <w:pPr>
        <w:ind w:left="2160" w:hanging="360"/>
      </w:pPr>
      <w:rPr>
        <w:rFonts w:ascii="Wingdings" w:hAnsi="Wingdings" w:hint="default"/>
      </w:rPr>
    </w:lvl>
    <w:lvl w:ilvl="3" w:tplc="2B8E38CA">
      <w:start w:val="1"/>
      <w:numFmt w:val="bullet"/>
      <w:lvlText w:val=""/>
      <w:lvlJc w:val="left"/>
      <w:pPr>
        <w:ind w:left="2880" w:hanging="360"/>
      </w:pPr>
      <w:rPr>
        <w:rFonts w:ascii="Symbol" w:hAnsi="Symbol" w:hint="default"/>
      </w:rPr>
    </w:lvl>
    <w:lvl w:ilvl="4" w:tplc="22F68DAC">
      <w:start w:val="1"/>
      <w:numFmt w:val="bullet"/>
      <w:lvlText w:val="o"/>
      <w:lvlJc w:val="left"/>
      <w:pPr>
        <w:ind w:left="3600" w:hanging="360"/>
      </w:pPr>
      <w:rPr>
        <w:rFonts w:ascii="Courier New" w:hAnsi="Courier New" w:hint="default"/>
      </w:rPr>
    </w:lvl>
    <w:lvl w:ilvl="5" w:tplc="7F76600E">
      <w:start w:val="1"/>
      <w:numFmt w:val="bullet"/>
      <w:lvlText w:val=""/>
      <w:lvlJc w:val="left"/>
      <w:pPr>
        <w:ind w:left="4320" w:hanging="360"/>
      </w:pPr>
      <w:rPr>
        <w:rFonts w:ascii="Wingdings" w:hAnsi="Wingdings" w:hint="default"/>
      </w:rPr>
    </w:lvl>
    <w:lvl w:ilvl="6" w:tplc="7B7CB776">
      <w:start w:val="1"/>
      <w:numFmt w:val="bullet"/>
      <w:lvlText w:val=""/>
      <w:lvlJc w:val="left"/>
      <w:pPr>
        <w:ind w:left="5040" w:hanging="360"/>
      </w:pPr>
      <w:rPr>
        <w:rFonts w:ascii="Symbol" w:hAnsi="Symbol" w:hint="default"/>
      </w:rPr>
    </w:lvl>
    <w:lvl w:ilvl="7" w:tplc="C2CC911A">
      <w:start w:val="1"/>
      <w:numFmt w:val="bullet"/>
      <w:lvlText w:val="o"/>
      <w:lvlJc w:val="left"/>
      <w:pPr>
        <w:ind w:left="5760" w:hanging="360"/>
      </w:pPr>
      <w:rPr>
        <w:rFonts w:ascii="Courier New" w:hAnsi="Courier New" w:hint="default"/>
      </w:rPr>
    </w:lvl>
    <w:lvl w:ilvl="8" w:tplc="0B787DEC">
      <w:start w:val="1"/>
      <w:numFmt w:val="bullet"/>
      <w:lvlText w:val=""/>
      <w:lvlJc w:val="left"/>
      <w:pPr>
        <w:ind w:left="6480" w:hanging="360"/>
      </w:pPr>
      <w:rPr>
        <w:rFonts w:ascii="Wingdings" w:hAnsi="Wingdings" w:hint="default"/>
      </w:rPr>
    </w:lvl>
  </w:abstractNum>
  <w:abstractNum w:abstractNumId="104" w15:restartNumberingAfterBreak="0">
    <w:nsid w:val="4A31768F"/>
    <w:multiLevelType w:val="hybridMultilevel"/>
    <w:tmpl w:val="40DEF75E"/>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A5B417A"/>
    <w:multiLevelType w:val="hybridMultilevel"/>
    <w:tmpl w:val="FFFFFFFF"/>
    <w:lvl w:ilvl="0" w:tplc="4E2EA41E">
      <w:start w:val="1"/>
      <w:numFmt w:val="bullet"/>
      <w:lvlText w:val="·"/>
      <w:lvlJc w:val="left"/>
      <w:pPr>
        <w:ind w:left="720" w:hanging="360"/>
      </w:pPr>
      <w:rPr>
        <w:rFonts w:ascii="Symbol" w:hAnsi="Symbol" w:hint="default"/>
      </w:rPr>
    </w:lvl>
    <w:lvl w:ilvl="1" w:tplc="AA4800A4">
      <w:start w:val="1"/>
      <w:numFmt w:val="bullet"/>
      <w:lvlText w:val="o"/>
      <w:lvlJc w:val="left"/>
      <w:pPr>
        <w:ind w:left="1440" w:hanging="360"/>
      </w:pPr>
      <w:rPr>
        <w:rFonts w:ascii="Courier New" w:hAnsi="Courier New" w:hint="default"/>
      </w:rPr>
    </w:lvl>
    <w:lvl w:ilvl="2" w:tplc="0284B8F2">
      <w:start w:val="1"/>
      <w:numFmt w:val="bullet"/>
      <w:lvlText w:val=""/>
      <w:lvlJc w:val="left"/>
      <w:pPr>
        <w:ind w:left="2160" w:hanging="360"/>
      </w:pPr>
      <w:rPr>
        <w:rFonts w:ascii="Wingdings" w:hAnsi="Wingdings" w:hint="default"/>
      </w:rPr>
    </w:lvl>
    <w:lvl w:ilvl="3" w:tplc="B9B8503C">
      <w:start w:val="1"/>
      <w:numFmt w:val="bullet"/>
      <w:lvlText w:val=""/>
      <w:lvlJc w:val="left"/>
      <w:pPr>
        <w:ind w:left="2880" w:hanging="360"/>
      </w:pPr>
      <w:rPr>
        <w:rFonts w:ascii="Symbol" w:hAnsi="Symbol" w:hint="default"/>
      </w:rPr>
    </w:lvl>
    <w:lvl w:ilvl="4" w:tplc="6C9C226E">
      <w:start w:val="1"/>
      <w:numFmt w:val="bullet"/>
      <w:lvlText w:val="o"/>
      <w:lvlJc w:val="left"/>
      <w:pPr>
        <w:ind w:left="3600" w:hanging="360"/>
      </w:pPr>
      <w:rPr>
        <w:rFonts w:ascii="Courier New" w:hAnsi="Courier New" w:hint="default"/>
      </w:rPr>
    </w:lvl>
    <w:lvl w:ilvl="5" w:tplc="350EB220">
      <w:start w:val="1"/>
      <w:numFmt w:val="bullet"/>
      <w:lvlText w:val=""/>
      <w:lvlJc w:val="left"/>
      <w:pPr>
        <w:ind w:left="4320" w:hanging="360"/>
      </w:pPr>
      <w:rPr>
        <w:rFonts w:ascii="Wingdings" w:hAnsi="Wingdings" w:hint="default"/>
      </w:rPr>
    </w:lvl>
    <w:lvl w:ilvl="6" w:tplc="06042C34">
      <w:start w:val="1"/>
      <w:numFmt w:val="bullet"/>
      <w:lvlText w:val=""/>
      <w:lvlJc w:val="left"/>
      <w:pPr>
        <w:ind w:left="5040" w:hanging="360"/>
      </w:pPr>
      <w:rPr>
        <w:rFonts w:ascii="Symbol" w:hAnsi="Symbol" w:hint="default"/>
      </w:rPr>
    </w:lvl>
    <w:lvl w:ilvl="7" w:tplc="2BD4F1A8">
      <w:start w:val="1"/>
      <w:numFmt w:val="bullet"/>
      <w:lvlText w:val="o"/>
      <w:lvlJc w:val="left"/>
      <w:pPr>
        <w:ind w:left="5760" w:hanging="360"/>
      </w:pPr>
      <w:rPr>
        <w:rFonts w:ascii="Courier New" w:hAnsi="Courier New" w:hint="default"/>
      </w:rPr>
    </w:lvl>
    <w:lvl w:ilvl="8" w:tplc="6478D990">
      <w:start w:val="1"/>
      <w:numFmt w:val="bullet"/>
      <w:lvlText w:val=""/>
      <w:lvlJc w:val="left"/>
      <w:pPr>
        <w:ind w:left="6480" w:hanging="360"/>
      </w:pPr>
      <w:rPr>
        <w:rFonts w:ascii="Wingdings" w:hAnsi="Wingdings" w:hint="default"/>
      </w:rPr>
    </w:lvl>
  </w:abstractNum>
  <w:abstractNum w:abstractNumId="106" w15:restartNumberingAfterBreak="0">
    <w:nsid w:val="4A79384D"/>
    <w:multiLevelType w:val="hybridMultilevel"/>
    <w:tmpl w:val="393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AA13DC6"/>
    <w:multiLevelType w:val="hybridMultilevel"/>
    <w:tmpl w:val="4204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4D556ED8"/>
    <w:multiLevelType w:val="hybridMultilevel"/>
    <w:tmpl w:val="540CD2D8"/>
    <w:lvl w:ilvl="0" w:tplc="20C0B43C">
      <w:start w:val="1"/>
      <w:numFmt w:val="lowerLetter"/>
      <w:lvlText w:val="%1."/>
      <w:lvlJc w:val="left"/>
      <w:pPr>
        <w:ind w:left="720" w:hanging="360"/>
      </w:pPr>
      <w:rPr>
        <w:rFonts w:ascii="Calibi" w:hAnsi="Calib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EC40194"/>
    <w:multiLevelType w:val="hybridMultilevel"/>
    <w:tmpl w:val="FFFFFFFF"/>
    <w:lvl w:ilvl="0" w:tplc="65583EB2">
      <w:start w:val="1"/>
      <w:numFmt w:val="decimal"/>
      <w:lvlText w:val="%1."/>
      <w:lvlJc w:val="left"/>
      <w:pPr>
        <w:ind w:left="720" w:hanging="360"/>
      </w:pPr>
    </w:lvl>
    <w:lvl w:ilvl="1" w:tplc="C66A8752">
      <w:start w:val="1"/>
      <w:numFmt w:val="lowerLetter"/>
      <w:lvlText w:val="%2."/>
      <w:lvlJc w:val="left"/>
      <w:pPr>
        <w:ind w:left="1440" w:hanging="360"/>
      </w:pPr>
    </w:lvl>
    <w:lvl w:ilvl="2" w:tplc="D9728130">
      <w:start w:val="1"/>
      <w:numFmt w:val="lowerRoman"/>
      <w:lvlText w:val="%3."/>
      <w:lvlJc w:val="right"/>
      <w:pPr>
        <w:ind w:left="2160" w:hanging="180"/>
      </w:pPr>
    </w:lvl>
    <w:lvl w:ilvl="3" w:tplc="9F143A5E">
      <w:start w:val="1"/>
      <w:numFmt w:val="decimal"/>
      <w:lvlText w:val="%4."/>
      <w:lvlJc w:val="left"/>
      <w:pPr>
        <w:ind w:left="2880" w:hanging="360"/>
      </w:pPr>
    </w:lvl>
    <w:lvl w:ilvl="4" w:tplc="9D08B486">
      <w:start w:val="1"/>
      <w:numFmt w:val="lowerLetter"/>
      <w:lvlText w:val="%5."/>
      <w:lvlJc w:val="left"/>
      <w:pPr>
        <w:ind w:left="3600" w:hanging="360"/>
      </w:pPr>
    </w:lvl>
    <w:lvl w:ilvl="5" w:tplc="FCE2084A">
      <w:start w:val="1"/>
      <w:numFmt w:val="lowerRoman"/>
      <w:lvlText w:val="%6."/>
      <w:lvlJc w:val="right"/>
      <w:pPr>
        <w:ind w:left="4320" w:hanging="180"/>
      </w:pPr>
    </w:lvl>
    <w:lvl w:ilvl="6" w:tplc="47DE9C3C">
      <w:start w:val="1"/>
      <w:numFmt w:val="decimal"/>
      <w:lvlText w:val="%7."/>
      <w:lvlJc w:val="left"/>
      <w:pPr>
        <w:ind w:left="5040" w:hanging="360"/>
      </w:pPr>
    </w:lvl>
    <w:lvl w:ilvl="7" w:tplc="4E1CE3E4">
      <w:start w:val="1"/>
      <w:numFmt w:val="lowerLetter"/>
      <w:lvlText w:val="%8."/>
      <w:lvlJc w:val="left"/>
      <w:pPr>
        <w:ind w:left="5760" w:hanging="360"/>
      </w:pPr>
    </w:lvl>
    <w:lvl w:ilvl="8" w:tplc="43625BA2">
      <w:start w:val="1"/>
      <w:numFmt w:val="lowerRoman"/>
      <w:lvlText w:val="%9."/>
      <w:lvlJc w:val="right"/>
      <w:pPr>
        <w:ind w:left="6480" w:hanging="180"/>
      </w:pPr>
    </w:lvl>
  </w:abstractNum>
  <w:abstractNum w:abstractNumId="111" w15:restartNumberingAfterBreak="0">
    <w:nsid w:val="4F164763"/>
    <w:multiLevelType w:val="hybridMultilevel"/>
    <w:tmpl w:val="D78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F5407D0"/>
    <w:multiLevelType w:val="hybridMultilevel"/>
    <w:tmpl w:val="FFFFFFFF"/>
    <w:lvl w:ilvl="0" w:tplc="BFD852BA">
      <w:start w:val="1"/>
      <w:numFmt w:val="decimal"/>
      <w:lvlText w:val="%1."/>
      <w:lvlJc w:val="left"/>
      <w:pPr>
        <w:ind w:left="720" w:hanging="360"/>
      </w:pPr>
    </w:lvl>
    <w:lvl w:ilvl="1" w:tplc="3EE68E5A">
      <w:start w:val="1"/>
      <w:numFmt w:val="lowerLetter"/>
      <w:lvlText w:val="%2."/>
      <w:lvlJc w:val="left"/>
      <w:pPr>
        <w:ind w:left="1440" w:hanging="360"/>
      </w:pPr>
    </w:lvl>
    <w:lvl w:ilvl="2" w:tplc="A238B93A">
      <w:start w:val="1"/>
      <w:numFmt w:val="lowerRoman"/>
      <w:lvlText w:val="%3."/>
      <w:lvlJc w:val="right"/>
      <w:pPr>
        <w:ind w:left="2160" w:hanging="180"/>
      </w:pPr>
    </w:lvl>
    <w:lvl w:ilvl="3" w:tplc="5B52C118">
      <w:start w:val="1"/>
      <w:numFmt w:val="decimal"/>
      <w:lvlText w:val="%4."/>
      <w:lvlJc w:val="left"/>
      <w:pPr>
        <w:ind w:left="2880" w:hanging="360"/>
      </w:pPr>
    </w:lvl>
    <w:lvl w:ilvl="4" w:tplc="5FEAFA76">
      <w:start w:val="1"/>
      <w:numFmt w:val="lowerLetter"/>
      <w:lvlText w:val="%5."/>
      <w:lvlJc w:val="left"/>
      <w:pPr>
        <w:ind w:left="3600" w:hanging="360"/>
      </w:pPr>
    </w:lvl>
    <w:lvl w:ilvl="5" w:tplc="15B07DC6">
      <w:start w:val="1"/>
      <w:numFmt w:val="lowerRoman"/>
      <w:lvlText w:val="%6."/>
      <w:lvlJc w:val="right"/>
      <w:pPr>
        <w:ind w:left="4320" w:hanging="180"/>
      </w:pPr>
    </w:lvl>
    <w:lvl w:ilvl="6" w:tplc="88C21548">
      <w:start w:val="1"/>
      <w:numFmt w:val="decimal"/>
      <w:lvlText w:val="%7."/>
      <w:lvlJc w:val="left"/>
      <w:pPr>
        <w:ind w:left="5040" w:hanging="360"/>
      </w:pPr>
    </w:lvl>
    <w:lvl w:ilvl="7" w:tplc="AB7E9AD4">
      <w:start w:val="1"/>
      <w:numFmt w:val="lowerLetter"/>
      <w:lvlText w:val="%8."/>
      <w:lvlJc w:val="left"/>
      <w:pPr>
        <w:ind w:left="5760" w:hanging="360"/>
      </w:pPr>
    </w:lvl>
    <w:lvl w:ilvl="8" w:tplc="34E21428">
      <w:start w:val="1"/>
      <w:numFmt w:val="lowerRoman"/>
      <w:lvlText w:val="%9."/>
      <w:lvlJc w:val="right"/>
      <w:pPr>
        <w:ind w:left="6480" w:hanging="180"/>
      </w:pPr>
    </w:lvl>
  </w:abstractNum>
  <w:abstractNum w:abstractNumId="113" w15:restartNumberingAfterBreak="0">
    <w:nsid w:val="501E5D26"/>
    <w:multiLevelType w:val="hybridMultilevel"/>
    <w:tmpl w:val="FFFFFFFF"/>
    <w:lvl w:ilvl="0" w:tplc="A1EA1734">
      <w:start w:val="1"/>
      <w:numFmt w:val="bullet"/>
      <w:lvlText w:val="·"/>
      <w:lvlJc w:val="left"/>
      <w:pPr>
        <w:ind w:left="720" w:hanging="360"/>
      </w:pPr>
      <w:rPr>
        <w:rFonts w:ascii="Symbol" w:hAnsi="Symbol" w:hint="default"/>
      </w:rPr>
    </w:lvl>
    <w:lvl w:ilvl="1" w:tplc="9A16C316">
      <w:start w:val="1"/>
      <w:numFmt w:val="bullet"/>
      <w:lvlText w:val="o"/>
      <w:lvlJc w:val="left"/>
      <w:pPr>
        <w:ind w:left="1440" w:hanging="360"/>
      </w:pPr>
      <w:rPr>
        <w:rFonts w:ascii="Courier New" w:hAnsi="Courier New" w:hint="default"/>
      </w:rPr>
    </w:lvl>
    <w:lvl w:ilvl="2" w:tplc="DF58CD1C">
      <w:start w:val="1"/>
      <w:numFmt w:val="bullet"/>
      <w:lvlText w:val=""/>
      <w:lvlJc w:val="left"/>
      <w:pPr>
        <w:ind w:left="2160" w:hanging="360"/>
      </w:pPr>
      <w:rPr>
        <w:rFonts w:ascii="Wingdings" w:hAnsi="Wingdings" w:hint="default"/>
      </w:rPr>
    </w:lvl>
    <w:lvl w:ilvl="3" w:tplc="66486E3A">
      <w:start w:val="1"/>
      <w:numFmt w:val="bullet"/>
      <w:lvlText w:val=""/>
      <w:lvlJc w:val="left"/>
      <w:pPr>
        <w:ind w:left="2880" w:hanging="360"/>
      </w:pPr>
      <w:rPr>
        <w:rFonts w:ascii="Symbol" w:hAnsi="Symbol" w:hint="default"/>
      </w:rPr>
    </w:lvl>
    <w:lvl w:ilvl="4" w:tplc="20F606D0">
      <w:start w:val="1"/>
      <w:numFmt w:val="bullet"/>
      <w:lvlText w:val="o"/>
      <w:lvlJc w:val="left"/>
      <w:pPr>
        <w:ind w:left="3600" w:hanging="360"/>
      </w:pPr>
      <w:rPr>
        <w:rFonts w:ascii="Courier New" w:hAnsi="Courier New" w:hint="default"/>
      </w:rPr>
    </w:lvl>
    <w:lvl w:ilvl="5" w:tplc="B80EA69E">
      <w:start w:val="1"/>
      <w:numFmt w:val="bullet"/>
      <w:lvlText w:val=""/>
      <w:lvlJc w:val="left"/>
      <w:pPr>
        <w:ind w:left="4320" w:hanging="360"/>
      </w:pPr>
      <w:rPr>
        <w:rFonts w:ascii="Wingdings" w:hAnsi="Wingdings" w:hint="default"/>
      </w:rPr>
    </w:lvl>
    <w:lvl w:ilvl="6" w:tplc="9918BFB4">
      <w:start w:val="1"/>
      <w:numFmt w:val="bullet"/>
      <w:lvlText w:val=""/>
      <w:lvlJc w:val="left"/>
      <w:pPr>
        <w:ind w:left="5040" w:hanging="360"/>
      </w:pPr>
      <w:rPr>
        <w:rFonts w:ascii="Symbol" w:hAnsi="Symbol" w:hint="default"/>
      </w:rPr>
    </w:lvl>
    <w:lvl w:ilvl="7" w:tplc="0D142BAE">
      <w:start w:val="1"/>
      <w:numFmt w:val="bullet"/>
      <w:lvlText w:val="o"/>
      <w:lvlJc w:val="left"/>
      <w:pPr>
        <w:ind w:left="5760" w:hanging="360"/>
      </w:pPr>
      <w:rPr>
        <w:rFonts w:ascii="Courier New" w:hAnsi="Courier New" w:hint="default"/>
      </w:rPr>
    </w:lvl>
    <w:lvl w:ilvl="8" w:tplc="3FD8D05C">
      <w:start w:val="1"/>
      <w:numFmt w:val="bullet"/>
      <w:lvlText w:val=""/>
      <w:lvlJc w:val="left"/>
      <w:pPr>
        <w:ind w:left="6480" w:hanging="360"/>
      </w:pPr>
      <w:rPr>
        <w:rFonts w:ascii="Wingdings" w:hAnsi="Wingdings" w:hint="default"/>
      </w:rPr>
    </w:lvl>
  </w:abstractNum>
  <w:abstractNum w:abstractNumId="114" w15:restartNumberingAfterBreak="0">
    <w:nsid w:val="513B00D9"/>
    <w:multiLevelType w:val="hybridMultilevel"/>
    <w:tmpl w:val="FFFFFFFF"/>
    <w:lvl w:ilvl="0" w:tplc="6F0231D0">
      <w:start w:val="1"/>
      <w:numFmt w:val="bullet"/>
      <w:lvlText w:val="·"/>
      <w:lvlJc w:val="left"/>
      <w:pPr>
        <w:ind w:left="720" w:hanging="360"/>
      </w:pPr>
      <w:rPr>
        <w:rFonts w:ascii="Symbol" w:hAnsi="Symbol" w:hint="default"/>
      </w:rPr>
    </w:lvl>
    <w:lvl w:ilvl="1" w:tplc="77883448">
      <w:start w:val="1"/>
      <w:numFmt w:val="bullet"/>
      <w:lvlText w:val="o"/>
      <w:lvlJc w:val="left"/>
      <w:pPr>
        <w:ind w:left="1440" w:hanging="360"/>
      </w:pPr>
      <w:rPr>
        <w:rFonts w:ascii="Courier New" w:hAnsi="Courier New" w:hint="default"/>
      </w:rPr>
    </w:lvl>
    <w:lvl w:ilvl="2" w:tplc="3EC80118">
      <w:start w:val="1"/>
      <w:numFmt w:val="bullet"/>
      <w:lvlText w:val=""/>
      <w:lvlJc w:val="left"/>
      <w:pPr>
        <w:ind w:left="2160" w:hanging="360"/>
      </w:pPr>
      <w:rPr>
        <w:rFonts w:ascii="Wingdings" w:hAnsi="Wingdings" w:hint="default"/>
      </w:rPr>
    </w:lvl>
    <w:lvl w:ilvl="3" w:tplc="5EAC5D8E">
      <w:start w:val="1"/>
      <w:numFmt w:val="bullet"/>
      <w:lvlText w:val=""/>
      <w:lvlJc w:val="left"/>
      <w:pPr>
        <w:ind w:left="2880" w:hanging="360"/>
      </w:pPr>
      <w:rPr>
        <w:rFonts w:ascii="Symbol" w:hAnsi="Symbol" w:hint="default"/>
      </w:rPr>
    </w:lvl>
    <w:lvl w:ilvl="4" w:tplc="65F85594">
      <w:start w:val="1"/>
      <w:numFmt w:val="bullet"/>
      <w:lvlText w:val="o"/>
      <w:lvlJc w:val="left"/>
      <w:pPr>
        <w:ind w:left="3600" w:hanging="360"/>
      </w:pPr>
      <w:rPr>
        <w:rFonts w:ascii="Courier New" w:hAnsi="Courier New" w:hint="default"/>
      </w:rPr>
    </w:lvl>
    <w:lvl w:ilvl="5" w:tplc="8820B860">
      <w:start w:val="1"/>
      <w:numFmt w:val="bullet"/>
      <w:lvlText w:val=""/>
      <w:lvlJc w:val="left"/>
      <w:pPr>
        <w:ind w:left="4320" w:hanging="360"/>
      </w:pPr>
      <w:rPr>
        <w:rFonts w:ascii="Wingdings" w:hAnsi="Wingdings" w:hint="default"/>
      </w:rPr>
    </w:lvl>
    <w:lvl w:ilvl="6" w:tplc="F26A95D0">
      <w:start w:val="1"/>
      <w:numFmt w:val="bullet"/>
      <w:lvlText w:val=""/>
      <w:lvlJc w:val="left"/>
      <w:pPr>
        <w:ind w:left="5040" w:hanging="360"/>
      </w:pPr>
      <w:rPr>
        <w:rFonts w:ascii="Symbol" w:hAnsi="Symbol" w:hint="default"/>
      </w:rPr>
    </w:lvl>
    <w:lvl w:ilvl="7" w:tplc="B374F0B2">
      <w:start w:val="1"/>
      <w:numFmt w:val="bullet"/>
      <w:lvlText w:val="o"/>
      <w:lvlJc w:val="left"/>
      <w:pPr>
        <w:ind w:left="5760" w:hanging="360"/>
      </w:pPr>
      <w:rPr>
        <w:rFonts w:ascii="Courier New" w:hAnsi="Courier New" w:hint="default"/>
      </w:rPr>
    </w:lvl>
    <w:lvl w:ilvl="8" w:tplc="6E08BBA4">
      <w:start w:val="1"/>
      <w:numFmt w:val="bullet"/>
      <w:lvlText w:val=""/>
      <w:lvlJc w:val="left"/>
      <w:pPr>
        <w:ind w:left="6480" w:hanging="360"/>
      </w:pPr>
      <w:rPr>
        <w:rFonts w:ascii="Wingdings" w:hAnsi="Wingdings" w:hint="default"/>
      </w:rPr>
    </w:lvl>
  </w:abstractNum>
  <w:abstractNum w:abstractNumId="115" w15:restartNumberingAfterBreak="0">
    <w:nsid w:val="51630384"/>
    <w:multiLevelType w:val="hybridMultilevel"/>
    <w:tmpl w:val="1EFE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1A162DE"/>
    <w:multiLevelType w:val="hybridMultilevel"/>
    <w:tmpl w:val="FFFFFFFF"/>
    <w:lvl w:ilvl="0" w:tplc="431A8FEA">
      <w:start w:val="1"/>
      <w:numFmt w:val="bullet"/>
      <w:lvlText w:val="·"/>
      <w:lvlJc w:val="left"/>
      <w:pPr>
        <w:ind w:left="720" w:hanging="360"/>
      </w:pPr>
      <w:rPr>
        <w:rFonts w:ascii="Symbol" w:hAnsi="Symbol" w:hint="default"/>
      </w:rPr>
    </w:lvl>
    <w:lvl w:ilvl="1" w:tplc="67FC865C">
      <w:start w:val="1"/>
      <w:numFmt w:val="bullet"/>
      <w:lvlText w:val="o"/>
      <w:lvlJc w:val="left"/>
      <w:pPr>
        <w:ind w:left="1440" w:hanging="360"/>
      </w:pPr>
      <w:rPr>
        <w:rFonts w:ascii="Courier New" w:hAnsi="Courier New" w:hint="default"/>
      </w:rPr>
    </w:lvl>
    <w:lvl w:ilvl="2" w:tplc="EBA81BEA">
      <w:start w:val="1"/>
      <w:numFmt w:val="bullet"/>
      <w:lvlText w:val=""/>
      <w:lvlJc w:val="left"/>
      <w:pPr>
        <w:ind w:left="2160" w:hanging="360"/>
      </w:pPr>
      <w:rPr>
        <w:rFonts w:ascii="Wingdings" w:hAnsi="Wingdings" w:hint="default"/>
      </w:rPr>
    </w:lvl>
    <w:lvl w:ilvl="3" w:tplc="3CA62DCA">
      <w:start w:val="1"/>
      <w:numFmt w:val="bullet"/>
      <w:lvlText w:val=""/>
      <w:lvlJc w:val="left"/>
      <w:pPr>
        <w:ind w:left="2880" w:hanging="360"/>
      </w:pPr>
      <w:rPr>
        <w:rFonts w:ascii="Symbol" w:hAnsi="Symbol" w:hint="default"/>
      </w:rPr>
    </w:lvl>
    <w:lvl w:ilvl="4" w:tplc="2780C87C">
      <w:start w:val="1"/>
      <w:numFmt w:val="bullet"/>
      <w:lvlText w:val="o"/>
      <w:lvlJc w:val="left"/>
      <w:pPr>
        <w:ind w:left="3600" w:hanging="360"/>
      </w:pPr>
      <w:rPr>
        <w:rFonts w:ascii="Courier New" w:hAnsi="Courier New" w:hint="default"/>
      </w:rPr>
    </w:lvl>
    <w:lvl w:ilvl="5" w:tplc="CBE6E136">
      <w:start w:val="1"/>
      <w:numFmt w:val="bullet"/>
      <w:lvlText w:val=""/>
      <w:lvlJc w:val="left"/>
      <w:pPr>
        <w:ind w:left="4320" w:hanging="360"/>
      </w:pPr>
      <w:rPr>
        <w:rFonts w:ascii="Wingdings" w:hAnsi="Wingdings" w:hint="default"/>
      </w:rPr>
    </w:lvl>
    <w:lvl w:ilvl="6" w:tplc="8BE8D604">
      <w:start w:val="1"/>
      <w:numFmt w:val="bullet"/>
      <w:lvlText w:val=""/>
      <w:lvlJc w:val="left"/>
      <w:pPr>
        <w:ind w:left="5040" w:hanging="360"/>
      </w:pPr>
      <w:rPr>
        <w:rFonts w:ascii="Symbol" w:hAnsi="Symbol" w:hint="default"/>
      </w:rPr>
    </w:lvl>
    <w:lvl w:ilvl="7" w:tplc="EB32904C">
      <w:start w:val="1"/>
      <w:numFmt w:val="bullet"/>
      <w:lvlText w:val="o"/>
      <w:lvlJc w:val="left"/>
      <w:pPr>
        <w:ind w:left="5760" w:hanging="360"/>
      </w:pPr>
      <w:rPr>
        <w:rFonts w:ascii="Courier New" w:hAnsi="Courier New" w:hint="default"/>
      </w:rPr>
    </w:lvl>
    <w:lvl w:ilvl="8" w:tplc="2E66477C">
      <w:start w:val="1"/>
      <w:numFmt w:val="bullet"/>
      <w:lvlText w:val=""/>
      <w:lvlJc w:val="left"/>
      <w:pPr>
        <w:ind w:left="6480" w:hanging="360"/>
      </w:pPr>
      <w:rPr>
        <w:rFonts w:ascii="Wingdings" w:hAnsi="Wingdings" w:hint="default"/>
      </w:rPr>
    </w:lvl>
  </w:abstractNum>
  <w:abstractNum w:abstractNumId="117" w15:restartNumberingAfterBreak="0">
    <w:nsid w:val="51FB4ED3"/>
    <w:multiLevelType w:val="hybridMultilevel"/>
    <w:tmpl w:val="FFFFFFFF"/>
    <w:lvl w:ilvl="0" w:tplc="528E6788">
      <w:start w:val="1"/>
      <w:numFmt w:val="bullet"/>
      <w:lvlText w:val="·"/>
      <w:lvlJc w:val="left"/>
      <w:pPr>
        <w:ind w:left="720" w:hanging="360"/>
      </w:pPr>
      <w:rPr>
        <w:rFonts w:ascii="Symbol" w:hAnsi="Symbol" w:hint="default"/>
      </w:rPr>
    </w:lvl>
    <w:lvl w:ilvl="1" w:tplc="2D186AC8">
      <w:start w:val="1"/>
      <w:numFmt w:val="bullet"/>
      <w:lvlText w:val="o"/>
      <w:lvlJc w:val="left"/>
      <w:pPr>
        <w:ind w:left="1440" w:hanging="360"/>
      </w:pPr>
      <w:rPr>
        <w:rFonts w:ascii="Courier New" w:hAnsi="Courier New" w:hint="default"/>
      </w:rPr>
    </w:lvl>
    <w:lvl w:ilvl="2" w:tplc="0D48C4CE">
      <w:start w:val="1"/>
      <w:numFmt w:val="bullet"/>
      <w:lvlText w:val=""/>
      <w:lvlJc w:val="left"/>
      <w:pPr>
        <w:ind w:left="2160" w:hanging="360"/>
      </w:pPr>
      <w:rPr>
        <w:rFonts w:ascii="Wingdings" w:hAnsi="Wingdings" w:hint="default"/>
      </w:rPr>
    </w:lvl>
    <w:lvl w:ilvl="3" w:tplc="C6C89A3E">
      <w:start w:val="1"/>
      <w:numFmt w:val="bullet"/>
      <w:lvlText w:val=""/>
      <w:lvlJc w:val="left"/>
      <w:pPr>
        <w:ind w:left="2880" w:hanging="360"/>
      </w:pPr>
      <w:rPr>
        <w:rFonts w:ascii="Symbol" w:hAnsi="Symbol" w:hint="default"/>
      </w:rPr>
    </w:lvl>
    <w:lvl w:ilvl="4" w:tplc="E26C085C">
      <w:start w:val="1"/>
      <w:numFmt w:val="bullet"/>
      <w:lvlText w:val="o"/>
      <w:lvlJc w:val="left"/>
      <w:pPr>
        <w:ind w:left="3600" w:hanging="360"/>
      </w:pPr>
      <w:rPr>
        <w:rFonts w:ascii="Courier New" w:hAnsi="Courier New" w:hint="default"/>
      </w:rPr>
    </w:lvl>
    <w:lvl w:ilvl="5" w:tplc="FD9260CC">
      <w:start w:val="1"/>
      <w:numFmt w:val="bullet"/>
      <w:lvlText w:val=""/>
      <w:lvlJc w:val="left"/>
      <w:pPr>
        <w:ind w:left="4320" w:hanging="360"/>
      </w:pPr>
      <w:rPr>
        <w:rFonts w:ascii="Wingdings" w:hAnsi="Wingdings" w:hint="default"/>
      </w:rPr>
    </w:lvl>
    <w:lvl w:ilvl="6" w:tplc="02B66B0A">
      <w:start w:val="1"/>
      <w:numFmt w:val="bullet"/>
      <w:lvlText w:val=""/>
      <w:lvlJc w:val="left"/>
      <w:pPr>
        <w:ind w:left="5040" w:hanging="360"/>
      </w:pPr>
      <w:rPr>
        <w:rFonts w:ascii="Symbol" w:hAnsi="Symbol" w:hint="default"/>
      </w:rPr>
    </w:lvl>
    <w:lvl w:ilvl="7" w:tplc="BAB2BC12">
      <w:start w:val="1"/>
      <w:numFmt w:val="bullet"/>
      <w:lvlText w:val="o"/>
      <w:lvlJc w:val="left"/>
      <w:pPr>
        <w:ind w:left="5760" w:hanging="360"/>
      </w:pPr>
      <w:rPr>
        <w:rFonts w:ascii="Courier New" w:hAnsi="Courier New" w:hint="default"/>
      </w:rPr>
    </w:lvl>
    <w:lvl w:ilvl="8" w:tplc="901CE9D2">
      <w:start w:val="1"/>
      <w:numFmt w:val="bullet"/>
      <w:lvlText w:val=""/>
      <w:lvlJc w:val="left"/>
      <w:pPr>
        <w:ind w:left="6480" w:hanging="360"/>
      </w:pPr>
      <w:rPr>
        <w:rFonts w:ascii="Wingdings" w:hAnsi="Wingdings" w:hint="default"/>
      </w:rPr>
    </w:lvl>
  </w:abstractNum>
  <w:abstractNum w:abstractNumId="118" w15:restartNumberingAfterBreak="0">
    <w:nsid w:val="527D5E51"/>
    <w:multiLevelType w:val="hybridMultilevel"/>
    <w:tmpl w:val="FFFFFFFF"/>
    <w:lvl w:ilvl="0" w:tplc="3B14D6F8">
      <w:start w:val="1"/>
      <w:numFmt w:val="decimal"/>
      <w:lvlText w:val="%1."/>
      <w:lvlJc w:val="left"/>
      <w:pPr>
        <w:ind w:left="720" w:hanging="360"/>
      </w:pPr>
    </w:lvl>
    <w:lvl w:ilvl="1" w:tplc="92068510">
      <w:start w:val="1"/>
      <w:numFmt w:val="lowerLetter"/>
      <w:lvlText w:val="%2."/>
      <w:lvlJc w:val="left"/>
      <w:pPr>
        <w:ind w:left="1440" w:hanging="360"/>
      </w:pPr>
    </w:lvl>
    <w:lvl w:ilvl="2" w:tplc="399A5464">
      <w:start w:val="1"/>
      <w:numFmt w:val="lowerRoman"/>
      <w:lvlText w:val="%3."/>
      <w:lvlJc w:val="right"/>
      <w:pPr>
        <w:ind w:left="2160" w:hanging="180"/>
      </w:pPr>
    </w:lvl>
    <w:lvl w:ilvl="3" w:tplc="FF24D418">
      <w:start w:val="1"/>
      <w:numFmt w:val="decimal"/>
      <w:lvlText w:val="%4."/>
      <w:lvlJc w:val="left"/>
      <w:pPr>
        <w:ind w:left="2880" w:hanging="360"/>
      </w:pPr>
    </w:lvl>
    <w:lvl w:ilvl="4" w:tplc="5B24F0F0">
      <w:start w:val="1"/>
      <w:numFmt w:val="lowerLetter"/>
      <w:lvlText w:val="%5."/>
      <w:lvlJc w:val="left"/>
      <w:pPr>
        <w:ind w:left="3600" w:hanging="360"/>
      </w:pPr>
    </w:lvl>
    <w:lvl w:ilvl="5" w:tplc="B3E2641A">
      <w:start w:val="1"/>
      <w:numFmt w:val="lowerRoman"/>
      <w:lvlText w:val="%6."/>
      <w:lvlJc w:val="right"/>
      <w:pPr>
        <w:ind w:left="4320" w:hanging="180"/>
      </w:pPr>
    </w:lvl>
    <w:lvl w:ilvl="6" w:tplc="AC3C0EAA">
      <w:start w:val="1"/>
      <w:numFmt w:val="decimal"/>
      <w:lvlText w:val="%7."/>
      <w:lvlJc w:val="left"/>
      <w:pPr>
        <w:ind w:left="5040" w:hanging="360"/>
      </w:pPr>
    </w:lvl>
    <w:lvl w:ilvl="7" w:tplc="051A2F0E">
      <w:start w:val="1"/>
      <w:numFmt w:val="lowerLetter"/>
      <w:lvlText w:val="%8."/>
      <w:lvlJc w:val="left"/>
      <w:pPr>
        <w:ind w:left="5760" w:hanging="360"/>
      </w:pPr>
    </w:lvl>
    <w:lvl w:ilvl="8" w:tplc="A04AE53E">
      <w:start w:val="1"/>
      <w:numFmt w:val="lowerRoman"/>
      <w:lvlText w:val="%9."/>
      <w:lvlJc w:val="right"/>
      <w:pPr>
        <w:ind w:left="6480" w:hanging="180"/>
      </w:pPr>
    </w:lvl>
  </w:abstractNum>
  <w:abstractNum w:abstractNumId="119" w15:restartNumberingAfterBreak="0">
    <w:nsid w:val="5390749E"/>
    <w:multiLevelType w:val="hybridMultilevel"/>
    <w:tmpl w:val="3222D06C"/>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0" w15:restartNumberingAfterBreak="0">
    <w:nsid w:val="54F5022C"/>
    <w:multiLevelType w:val="hybridMultilevel"/>
    <w:tmpl w:val="748EEFB8"/>
    <w:lvl w:ilvl="0" w:tplc="FB8E0DD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52D5955"/>
    <w:multiLevelType w:val="hybridMultilevel"/>
    <w:tmpl w:val="FFFFFFFF"/>
    <w:lvl w:ilvl="0" w:tplc="D6D6540E">
      <w:start w:val="1"/>
      <w:numFmt w:val="bullet"/>
      <w:lvlText w:val="·"/>
      <w:lvlJc w:val="left"/>
      <w:pPr>
        <w:ind w:left="720" w:hanging="360"/>
      </w:pPr>
      <w:rPr>
        <w:rFonts w:ascii="Symbol" w:hAnsi="Symbol" w:hint="default"/>
      </w:rPr>
    </w:lvl>
    <w:lvl w:ilvl="1" w:tplc="01B4C63E">
      <w:start w:val="1"/>
      <w:numFmt w:val="bullet"/>
      <w:lvlText w:val="o"/>
      <w:lvlJc w:val="left"/>
      <w:pPr>
        <w:ind w:left="1440" w:hanging="360"/>
      </w:pPr>
      <w:rPr>
        <w:rFonts w:ascii="Courier New" w:hAnsi="Courier New" w:hint="default"/>
      </w:rPr>
    </w:lvl>
    <w:lvl w:ilvl="2" w:tplc="F3EA0F26">
      <w:start w:val="1"/>
      <w:numFmt w:val="bullet"/>
      <w:lvlText w:val=""/>
      <w:lvlJc w:val="left"/>
      <w:pPr>
        <w:ind w:left="2160" w:hanging="360"/>
      </w:pPr>
      <w:rPr>
        <w:rFonts w:ascii="Wingdings" w:hAnsi="Wingdings" w:hint="default"/>
      </w:rPr>
    </w:lvl>
    <w:lvl w:ilvl="3" w:tplc="71D20E7A">
      <w:start w:val="1"/>
      <w:numFmt w:val="bullet"/>
      <w:lvlText w:val=""/>
      <w:lvlJc w:val="left"/>
      <w:pPr>
        <w:ind w:left="2880" w:hanging="360"/>
      </w:pPr>
      <w:rPr>
        <w:rFonts w:ascii="Symbol" w:hAnsi="Symbol" w:hint="default"/>
      </w:rPr>
    </w:lvl>
    <w:lvl w:ilvl="4" w:tplc="9FE45EF8">
      <w:start w:val="1"/>
      <w:numFmt w:val="bullet"/>
      <w:lvlText w:val="o"/>
      <w:lvlJc w:val="left"/>
      <w:pPr>
        <w:ind w:left="3600" w:hanging="360"/>
      </w:pPr>
      <w:rPr>
        <w:rFonts w:ascii="Courier New" w:hAnsi="Courier New" w:hint="default"/>
      </w:rPr>
    </w:lvl>
    <w:lvl w:ilvl="5" w:tplc="D4B6FCDE">
      <w:start w:val="1"/>
      <w:numFmt w:val="bullet"/>
      <w:lvlText w:val=""/>
      <w:lvlJc w:val="left"/>
      <w:pPr>
        <w:ind w:left="4320" w:hanging="360"/>
      </w:pPr>
      <w:rPr>
        <w:rFonts w:ascii="Wingdings" w:hAnsi="Wingdings" w:hint="default"/>
      </w:rPr>
    </w:lvl>
    <w:lvl w:ilvl="6" w:tplc="914802E4">
      <w:start w:val="1"/>
      <w:numFmt w:val="bullet"/>
      <w:lvlText w:val=""/>
      <w:lvlJc w:val="left"/>
      <w:pPr>
        <w:ind w:left="5040" w:hanging="360"/>
      </w:pPr>
      <w:rPr>
        <w:rFonts w:ascii="Symbol" w:hAnsi="Symbol" w:hint="default"/>
      </w:rPr>
    </w:lvl>
    <w:lvl w:ilvl="7" w:tplc="34D8BD3E">
      <w:start w:val="1"/>
      <w:numFmt w:val="bullet"/>
      <w:lvlText w:val="o"/>
      <w:lvlJc w:val="left"/>
      <w:pPr>
        <w:ind w:left="5760" w:hanging="360"/>
      </w:pPr>
      <w:rPr>
        <w:rFonts w:ascii="Courier New" w:hAnsi="Courier New" w:hint="default"/>
      </w:rPr>
    </w:lvl>
    <w:lvl w:ilvl="8" w:tplc="7B72261E">
      <w:start w:val="1"/>
      <w:numFmt w:val="bullet"/>
      <w:lvlText w:val=""/>
      <w:lvlJc w:val="left"/>
      <w:pPr>
        <w:ind w:left="6480" w:hanging="360"/>
      </w:pPr>
      <w:rPr>
        <w:rFonts w:ascii="Wingdings" w:hAnsi="Wingdings" w:hint="default"/>
      </w:rPr>
    </w:lvl>
  </w:abstractNum>
  <w:abstractNum w:abstractNumId="122" w15:restartNumberingAfterBreak="0">
    <w:nsid w:val="55816D69"/>
    <w:multiLevelType w:val="hybridMultilevel"/>
    <w:tmpl w:val="FFFFFFFF"/>
    <w:lvl w:ilvl="0" w:tplc="4138917E">
      <w:start w:val="1"/>
      <w:numFmt w:val="bullet"/>
      <w:lvlText w:val="·"/>
      <w:lvlJc w:val="left"/>
      <w:pPr>
        <w:ind w:left="720" w:hanging="360"/>
      </w:pPr>
      <w:rPr>
        <w:rFonts w:ascii="Symbol" w:hAnsi="Symbol" w:hint="default"/>
      </w:rPr>
    </w:lvl>
    <w:lvl w:ilvl="1" w:tplc="F30476AA">
      <w:start w:val="1"/>
      <w:numFmt w:val="bullet"/>
      <w:lvlText w:val="o"/>
      <w:lvlJc w:val="left"/>
      <w:pPr>
        <w:ind w:left="1440" w:hanging="360"/>
      </w:pPr>
      <w:rPr>
        <w:rFonts w:ascii="Courier New" w:hAnsi="Courier New" w:hint="default"/>
      </w:rPr>
    </w:lvl>
    <w:lvl w:ilvl="2" w:tplc="CEDEAD4A">
      <w:start w:val="1"/>
      <w:numFmt w:val="bullet"/>
      <w:lvlText w:val=""/>
      <w:lvlJc w:val="left"/>
      <w:pPr>
        <w:ind w:left="2160" w:hanging="360"/>
      </w:pPr>
      <w:rPr>
        <w:rFonts w:ascii="Wingdings" w:hAnsi="Wingdings" w:hint="default"/>
      </w:rPr>
    </w:lvl>
    <w:lvl w:ilvl="3" w:tplc="87B83D68">
      <w:start w:val="1"/>
      <w:numFmt w:val="bullet"/>
      <w:lvlText w:val=""/>
      <w:lvlJc w:val="left"/>
      <w:pPr>
        <w:ind w:left="2880" w:hanging="360"/>
      </w:pPr>
      <w:rPr>
        <w:rFonts w:ascii="Symbol" w:hAnsi="Symbol" w:hint="default"/>
      </w:rPr>
    </w:lvl>
    <w:lvl w:ilvl="4" w:tplc="1E3C47AE">
      <w:start w:val="1"/>
      <w:numFmt w:val="bullet"/>
      <w:lvlText w:val="o"/>
      <w:lvlJc w:val="left"/>
      <w:pPr>
        <w:ind w:left="3600" w:hanging="360"/>
      </w:pPr>
      <w:rPr>
        <w:rFonts w:ascii="Courier New" w:hAnsi="Courier New" w:hint="default"/>
      </w:rPr>
    </w:lvl>
    <w:lvl w:ilvl="5" w:tplc="6BBEE94C">
      <w:start w:val="1"/>
      <w:numFmt w:val="bullet"/>
      <w:lvlText w:val=""/>
      <w:lvlJc w:val="left"/>
      <w:pPr>
        <w:ind w:left="4320" w:hanging="360"/>
      </w:pPr>
      <w:rPr>
        <w:rFonts w:ascii="Wingdings" w:hAnsi="Wingdings" w:hint="default"/>
      </w:rPr>
    </w:lvl>
    <w:lvl w:ilvl="6" w:tplc="87740212">
      <w:start w:val="1"/>
      <w:numFmt w:val="bullet"/>
      <w:lvlText w:val=""/>
      <w:lvlJc w:val="left"/>
      <w:pPr>
        <w:ind w:left="5040" w:hanging="360"/>
      </w:pPr>
      <w:rPr>
        <w:rFonts w:ascii="Symbol" w:hAnsi="Symbol" w:hint="default"/>
      </w:rPr>
    </w:lvl>
    <w:lvl w:ilvl="7" w:tplc="C80AA208">
      <w:start w:val="1"/>
      <w:numFmt w:val="bullet"/>
      <w:lvlText w:val="o"/>
      <w:lvlJc w:val="left"/>
      <w:pPr>
        <w:ind w:left="5760" w:hanging="360"/>
      </w:pPr>
      <w:rPr>
        <w:rFonts w:ascii="Courier New" w:hAnsi="Courier New" w:hint="default"/>
      </w:rPr>
    </w:lvl>
    <w:lvl w:ilvl="8" w:tplc="BEA8C71A">
      <w:start w:val="1"/>
      <w:numFmt w:val="bullet"/>
      <w:lvlText w:val=""/>
      <w:lvlJc w:val="left"/>
      <w:pPr>
        <w:ind w:left="6480" w:hanging="360"/>
      </w:pPr>
      <w:rPr>
        <w:rFonts w:ascii="Wingdings" w:hAnsi="Wingdings" w:hint="default"/>
      </w:rPr>
    </w:lvl>
  </w:abstractNum>
  <w:abstractNum w:abstractNumId="123" w15:restartNumberingAfterBreak="0">
    <w:nsid w:val="55A13E20"/>
    <w:multiLevelType w:val="hybridMultilevel"/>
    <w:tmpl w:val="4536B8BC"/>
    <w:lvl w:ilvl="0" w:tplc="03AE7AB8">
      <w:start w:val="5"/>
      <w:numFmt w:val="decimal"/>
      <w:lvlText w:val="%1."/>
      <w:lvlJc w:val="left"/>
      <w:pPr>
        <w:ind w:left="360" w:hanging="360"/>
      </w:pPr>
      <w:rPr>
        <w:rFonts w:asciiTheme="minorHAnsi" w:hAnsiTheme="minorHAnsi" w:cstheme="minorHAnsi" w:hint="default"/>
        <w:b w:val="0"/>
        <w:bCs w:val="0"/>
        <w:i w:val="0"/>
        <w:iCs w:val="0"/>
        <w:sz w:val="24"/>
        <w:szCs w:val="24"/>
      </w:rPr>
    </w:lvl>
    <w:lvl w:ilvl="1" w:tplc="9C806572">
      <w:start w:val="1"/>
      <w:numFmt w:val="upperLetter"/>
      <w:lvlText w:val="3%2."/>
      <w:lvlJc w:val="left"/>
      <w:pPr>
        <w:ind w:left="1080" w:hanging="360"/>
      </w:pPr>
      <w:rPr>
        <w:rFonts w:hint="default"/>
        <w:b w:val="0"/>
        <w:bCs w:val="0"/>
        <w:sz w:val="24"/>
        <w:szCs w:val="24"/>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56011FED"/>
    <w:multiLevelType w:val="hybridMultilevel"/>
    <w:tmpl w:val="FFFFFFFF"/>
    <w:lvl w:ilvl="0" w:tplc="E13C476C">
      <w:start w:val="1"/>
      <w:numFmt w:val="decimal"/>
      <w:lvlText w:val="%1."/>
      <w:lvlJc w:val="left"/>
      <w:pPr>
        <w:ind w:left="720" w:hanging="360"/>
      </w:pPr>
    </w:lvl>
    <w:lvl w:ilvl="1" w:tplc="49A25040">
      <w:start w:val="1"/>
      <w:numFmt w:val="lowerLetter"/>
      <w:lvlText w:val="%2."/>
      <w:lvlJc w:val="left"/>
      <w:pPr>
        <w:ind w:left="1440" w:hanging="360"/>
      </w:pPr>
    </w:lvl>
    <w:lvl w:ilvl="2" w:tplc="09BE3296">
      <w:start w:val="1"/>
      <w:numFmt w:val="lowerRoman"/>
      <w:lvlText w:val="%3."/>
      <w:lvlJc w:val="right"/>
      <w:pPr>
        <w:ind w:left="2160" w:hanging="180"/>
      </w:pPr>
    </w:lvl>
    <w:lvl w:ilvl="3" w:tplc="F59E5B34">
      <w:start w:val="1"/>
      <w:numFmt w:val="decimal"/>
      <w:lvlText w:val="%4."/>
      <w:lvlJc w:val="left"/>
      <w:pPr>
        <w:ind w:left="2880" w:hanging="360"/>
      </w:pPr>
    </w:lvl>
    <w:lvl w:ilvl="4" w:tplc="4796D8CA">
      <w:start w:val="1"/>
      <w:numFmt w:val="lowerLetter"/>
      <w:lvlText w:val="%5."/>
      <w:lvlJc w:val="left"/>
      <w:pPr>
        <w:ind w:left="3600" w:hanging="360"/>
      </w:pPr>
    </w:lvl>
    <w:lvl w:ilvl="5" w:tplc="8026C212">
      <w:start w:val="1"/>
      <w:numFmt w:val="lowerRoman"/>
      <w:lvlText w:val="%6."/>
      <w:lvlJc w:val="right"/>
      <w:pPr>
        <w:ind w:left="4320" w:hanging="180"/>
      </w:pPr>
    </w:lvl>
    <w:lvl w:ilvl="6" w:tplc="C58895EC">
      <w:start w:val="1"/>
      <w:numFmt w:val="decimal"/>
      <w:lvlText w:val="%7."/>
      <w:lvlJc w:val="left"/>
      <w:pPr>
        <w:ind w:left="5040" w:hanging="360"/>
      </w:pPr>
    </w:lvl>
    <w:lvl w:ilvl="7" w:tplc="F82C3562">
      <w:start w:val="1"/>
      <w:numFmt w:val="lowerLetter"/>
      <w:lvlText w:val="%8."/>
      <w:lvlJc w:val="left"/>
      <w:pPr>
        <w:ind w:left="5760" w:hanging="360"/>
      </w:pPr>
    </w:lvl>
    <w:lvl w:ilvl="8" w:tplc="54C21758">
      <w:start w:val="1"/>
      <w:numFmt w:val="lowerRoman"/>
      <w:lvlText w:val="%9."/>
      <w:lvlJc w:val="right"/>
      <w:pPr>
        <w:ind w:left="6480" w:hanging="180"/>
      </w:pPr>
    </w:lvl>
  </w:abstractNum>
  <w:abstractNum w:abstractNumId="125" w15:restartNumberingAfterBreak="0">
    <w:nsid w:val="56787475"/>
    <w:multiLevelType w:val="hybridMultilevel"/>
    <w:tmpl w:val="02EC9AA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576329CB"/>
    <w:multiLevelType w:val="hybridMultilevel"/>
    <w:tmpl w:val="FFFFFFFF"/>
    <w:lvl w:ilvl="0" w:tplc="362826E4">
      <w:start w:val="1"/>
      <w:numFmt w:val="bullet"/>
      <w:lvlText w:val="·"/>
      <w:lvlJc w:val="left"/>
      <w:pPr>
        <w:ind w:left="720" w:hanging="360"/>
      </w:pPr>
      <w:rPr>
        <w:rFonts w:ascii="Symbol" w:hAnsi="Symbol" w:hint="default"/>
      </w:rPr>
    </w:lvl>
    <w:lvl w:ilvl="1" w:tplc="43A6B362">
      <w:start w:val="1"/>
      <w:numFmt w:val="bullet"/>
      <w:lvlText w:val="o"/>
      <w:lvlJc w:val="left"/>
      <w:pPr>
        <w:ind w:left="1440" w:hanging="360"/>
      </w:pPr>
      <w:rPr>
        <w:rFonts w:ascii="Courier New" w:hAnsi="Courier New" w:hint="default"/>
      </w:rPr>
    </w:lvl>
    <w:lvl w:ilvl="2" w:tplc="5BDEC30E">
      <w:start w:val="1"/>
      <w:numFmt w:val="bullet"/>
      <w:lvlText w:val=""/>
      <w:lvlJc w:val="left"/>
      <w:pPr>
        <w:ind w:left="2160" w:hanging="360"/>
      </w:pPr>
      <w:rPr>
        <w:rFonts w:ascii="Wingdings" w:hAnsi="Wingdings" w:hint="default"/>
      </w:rPr>
    </w:lvl>
    <w:lvl w:ilvl="3" w:tplc="A3B83896">
      <w:start w:val="1"/>
      <w:numFmt w:val="bullet"/>
      <w:lvlText w:val=""/>
      <w:lvlJc w:val="left"/>
      <w:pPr>
        <w:ind w:left="2880" w:hanging="360"/>
      </w:pPr>
      <w:rPr>
        <w:rFonts w:ascii="Symbol" w:hAnsi="Symbol" w:hint="default"/>
      </w:rPr>
    </w:lvl>
    <w:lvl w:ilvl="4" w:tplc="1F4C03EA">
      <w:start w:val="1"/>
      <w:numFmt w:val="bullet"/>
      <w:lvlText w:val="o"/>
      <w:lvlJc w:val="left"/>
      <w:pPr>
        <w:ind w:left="3600" w:hanging="360"/>
      </w:pPr>
      <w:rPr>
        <w:rFonts w:ascii="Courier New" w:hAnsi="Courier New" w:hint="default"/>
      </w:rPr>
    </w:lvl>
    <w:lvl w:ilvl="5" w:tplc="A9F00468">
      <w:start w:val="1"/>
      <w:numFmt w:val="bullet"/>
      <w:lvlText w:val=""/>
      <w:lvlJc w:val="left"/>
      <w:pPr>
        <w:ind w:left="4320" w:hanging="360"/>
      </w:pPr>
      <w:rPr>
        <w:rFonts w:ascii="Wingdings" w:hAnsi="Wingdings" w:hint="default"/>
      </w:rPr>
    </w:lvl>
    <w:lvl w:ilvl="6" w:tplc="55C27424">
      <w:start w:val="1"/>
      <w:numFmt w:val="bullet"/>
      <w:lvlText w:val=""/>
      <w:lvlJc w:val="left"/>
      <w:pPr>
        <w:ind w:left="5040" w:hanging="360"/>
      </w:pPr>
      <w:rPr>
        <w:rFonts w:ascii="Symbol" w:hAnsi="Symbol" w:hint="default"/>
      </w:rPr>
    </w:lvl>
    <w:lvl w:ilvl="7" w:tplc="20E2F5D4">
      <w:start w:val="1"/>
      <w:numFmt w:val="bullet"/>
      <w:lvlText w:val="o"/>
      <w:lvlJc w:val="left"/>
      <w:pPr>
        <w:ind w:left="5760" w:hanging="360"/>
      </w:pPr>
      <w:rPr>
        <w:rFonts w:ascii="Courier New" w:hAnsi="Courier New" w:hint="default"/>
      </w:rPr>
    </w:lvl>
    <w:lvl w:ilvl="8" w:tplc="62D8805E">
      <w:start w:val="1"/>
      <w:numFmt w:val="bullet"/>
      <w:lvlText w:val=""/>
      <w:lvlJc w:val="left"/>
      <w:pPr>
        <w:ind w:left="6480" w:hanging="360"/>
      </w:pPr>
      <w:rPr>
        <w:rFonts w:ascii="Wingdings" w:hAnsi="Wingdings" w:hint="default"/>
      </w:rPr>
    </w:lvl>
  </w:abstractNum>
  <w:abstractNum w:abstractNumId="127" w15:restartNumberingAfterBreak="0">
    <w:nsid w:val="58405BA9"/>
    <w:multiLevelType w:val="hybridMultilevel"/>
    <w:tmpl w:val="401245C6"/>
    <w:lvl w:ilvl="0" w:tplc="42869FE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58F9098A"/>
    <w:multiLevelType w:val="hybridMultilevel"/>
    <w:tmpl w:val="FFFFFFFF"/>
    <w:lvl w:ilvl="0" w:tplc="274007E6">
      <w:start w:val="1"/>
      <w:numFmt w:val="bullet"/>
      <w:lvlText w:val="·"/>
      <w:lvlJc w:val="left"/>
      <w:pPr>
        <w:ind w:left="720" w:hanging="360"/>
      </w:pPr>
      <w:rPr>
        <w:rFonts w:ascii="Symbol" w:hAnsi="Symbol" w:hint="default"/>
      </w:rPr>
    </w:lvl>
    <w:lvl w:ilvl="1" w:tplc="4820491E">
      <w:start w:val="1"/>
      <w:numFmt w:val="bullet"/>
      <w:lvlText w:val="o"/>
      <w:lvlJc w:val="left"/>
      <w:pPr>
        <w:ind w:left="1440" w:hanging="360"/>
      </w:pPr>
      <w:rPr>
        <w:rFonts w:ascii="Courier New" w:hAnsi="Courier New" w:hint="default"/>
      </w:rPr>
    </w:lvl>
    <w:lvl w:ilvl="2" w:tplc="5B727BFC">
      <w:start w:val="1"/>
      <w:numFmt w:val="bullet"/>
      <w:lvlText w:val=""/>
      <w:lvlJc w:val="left"/>
      <w:pPr>
        <w:ind w:left="2160" w:hanging="360"/>
      </w:pPr>
      <w:rPr>
        <w:rFonts w:ascii="Wingdings" w:hAnsi="Wingdings" w:hint="default"/>
      </w:rPr>
    </w:lvl>
    <w:lvl w:ilvl="3" w:tplc="D882AF5C">
      <w:start w:val="1"/>
      <w:numFmt w:val="bullet"/>
      <w:lvlText w:val=""/>
      <w:lvlJc w:val="left"/>
      <w:pPr>
        <w:ind w:left="2880" w:hanging="360"/>
      </w:pPr>
      <w:rPr>
        <w:rFonts w:ascii="Symbol" w:hAnsi="Symbol" w:hint="default"/>
      </w:rPr>
    </w:lvl>
    <w:lvl w:ilvl="4" w:tplc="1122B246">
      <w:start w:val="1"/>
      <w:numFmt w:val="bullet"/>
      <w:lvlText w:val="o"/>
      <w:lvlJc w:val="left"/>
      <w:pPr>
        <w:ind w:left="3600" w:hanging="360"/>
      </w:pPr>
      <w:rPr>
        <w:rFonts w:ascii="Courier New" w:hAnsi="Courier New" w:hint="default"/>
      </w:rPr>
    </w:lvl>
    <w:lvl w:ilvl="5" w:tplc="A288DB1A">
      <w:start w:val="1"/>
      <w:numFmt w:val="bullet"/>
      <w:lvlText w:val=""/>
      <w:lvlJc w:val="left"/>
      <w:pPr>
        <w:ind w:left="4320" w:hanging="360"/>
      </w:pPr>
      <w:rPr>
        <w:rFonts w:ascii="Wingdings" w:hAnsi="Wingdings" w:hint="default"/>
      </w:rPr>
    </w:lvl>
    <w:lvl w:ilvl="6" w:tplc="F702C166">
      <w:start w:val="1"/>
      <w:numFmt w:val="bullet"/>
      <w:lvlText w:val=""/>
      <w:lvlJc w:val="left"/>
      <w:pPr>
        <w:ind w:left="5040" w:hanging="360"/>
      </w:pPr>
      <w:rPr>
        <w:rFonts w:ascii="Symbol" w:hAnsi="Symbol" w:hint="default"/>
      </w:rPr>
    </w:lvl>
    <w:lvl w:ilvl="7" w:tplc="DC6005F6">
      <w:start w:val="1"/>
      <w:numFmt w:val="bullet"/>
      <w:lvlText w:val="o"/>
      <w:lvlJc w:val="left"/>
      <w:pPr>
        <w:ind w:left="5760" w:hanging="360"/>
      </w:pPr>
      <w:rPr>
        <w:rFonts w:ascii="Courier New" w:hAnsi="Courier New" w:hint="default"/>
      </w:rPr>
    </w:lvl>
    <w:lvl w:ilvl="8" w:tplc="0D1C527C">
      <w:start w:val="1"/>
      <w:numFmt w:val="bullet"/>
      <w:lvlText w:val=""/>
      <w:lvlJc w:val="left"/>
      <w:pPr>
        <w:ind w:left="6480" w:hanging="360"/>
      </w:pPr>
      <w:rPr>
        <w:rFonts w:ascii="Wingdings" w:hAnsi="Wingdings" w:hint="default"/>
      </w:rPr>
    </w:lvl>
  </w:abstractNum>
  <w:abstractNum w:abstractNumId="129" w15:restartNumberingAfterBreak="0">
    <w:nsid w:val="5C23684C"/>
    <w:multiLevelType w:val="hybridMultilevel"/>
    <w:tmpl w:val="FFFFFFFF"/>
    <w:lvl w:ilvl="0" w:tplc="090C5D04">
      <w:start w:val="1"/>
      <w:numFmt w:val="bullet"/>
      <w:lvlText w:val="·"/>
      <w:lvlJc w:val="left"/>
      <w:pPr>
        <w:ind w:left="720" w:hanging="360"/>
      </w:pPr>
      <w:rPr>
        <w:rFonts w:ascii="Symbol" w:hAnsi="Symbol" w:hint="default"/>
      </w:rPr>
    </w:lvl>
    <w:lvl w:ilvl="1" w:tplc="B8669A4E">
      <w:start w:val="1"/>
      <w:numFmt w:val="bullet"/>
      <w:lvlText w:val="o"/>
      <w:lvlJc w:val="left"/>
      <w:pPr>
        <w:ind w:left="1440" w:hanging="360"/>
      </w:pPr>
      <w:rPr>
        <w:rFonts w:ascii="Courier New" w:hAnsi="Courier New" w:hint="default"/>
      </w:rPr>
    </w:lvl>
    <w:lvl w:ilvl="2" w:tplc="50E841DA">
      <w:start w:val="1"/>
      <w:numFmt w:val="bullet"/>
      <w:lvlText w:val=""/>
      <w:lvlJc w:val="left"/>
      <w:pPr>
        <w:ind w:left="2160" w:hanging="360"/>
      </w:pPr>
      <w:rPr>
        <w:rFonts w:ascii="Wingdings" w:hAnsi="Wingdings" w:hint="default"/>
      </w:rPr>
    </w:lvl>
    <w:lvl w:ilvl="3" w:tplc="C2BE7654">
      <w:start w:val="1"/>
      <w:numFmt w:val="bullet"/>
      <w:lvlText w:val=""/>
      <w:lvlJc w:val="left"/>
      <w:pPr>
        <w:ind w:left="2880" w:hanging="360"/>
      </w:pPr>
      <w:rPr>
        <w:rFonts w:ascii="Symbol" w:hAnsi="Symbol" w:hint="default"/>
      </w:rPr>
    </w:lvl>
    <w:lvl w:ilvl="4" w:tplc="D546909E">
      <w:start w:val="1"/>
      <w:numFmt w:val="bullet"/>
      <w:lvlText w:val="o"/>
      <w:lvlJc w:val="left"/>
      <w:pPr>
        <w:ind w:left="3600" w:hanging="360"/>
      </w:pPr>
      <w:rPr>
        <w:rFonts w:ascii="Courier New" w:hAnsi="Courier New" w:hint="default"/>
      </w:rPr>
    </w:lvl>
    <w:lvl w:ilvl="5" w:tplc="6DF4C490">
      <w:start w:val="1"/>
      <w:numFmt w:val="bullet"/>
      <w:lvlText w:val=""/>
      <w:lvlJc w:val="left"/>
      <w:pPr>
        <w:ind w:left="4320" w:hanging="360"/>
      </w:pPr>
      <w:rPr>
        <w:rFonts w:ascii="Wingdings" w:hAnsi="Wingdings" w:hint="default"/>
      </w:rPr>
    </w:lvl>
    <w:lvl w:ilvl="6" w:tplc="50B80282">
      <w:start w:val="1"/>
      <w:numFmt w:val="bullet"/>
      <w:lvlText w:val=""/>
      <w:lvlJc w:val="left"/>
      <w:pPr>
        <w:ind w:left="5040" w:hanging="360"/>
      </w:pPr>
      <w:rPr>
        <w:rFonts w:ascii="Symbol" w:hAnsi="Symbol" w:hint="default"/>
      </w:rPr>
    </w:lvl>
    <w:lvl w:ilvl="7" w:tplc="A06C01E0">
      <w:start w:val="1"/>
      <w:numFmt w:val="bullet"/>
      <w:lvlText w:val="o"/>
      <w:lvlJc w:val="left"/>
      <w:pPr>
        <w:ind w:left="5760" w:hanging="360"/>
      </w:pPr>
      <w:rPr>
        <w:rFonts w:ascii="Courier New" w:hAnsi="Courier New" w:hint="default"/>
      </w:rPr>
    </w:lvl>
    <w:lvl w:ilvl="8" w:tplc="2A02F9E6">
      <w:start w:val="1"/>
      <w:numFmt w:val="bullet"/>
      <w:lvlText w:val=""/>
      <w:lvlJc w:val="left"/>
      <w:pPr>
        <w:ind w:left="6480" w:hanging="360"/>
      </w:pPr>
      <w:rPr>
        <w:rFonts w:ascii="Wingdings" w:hAnsi="Wingdings" w:hint="default"/>
      </w:rPr>
    </w:lvl>
  </w:abstractNum>
  <w:abstractNum w:abstractNumId="130" w15:restartNumberingAfterBreak="0">
    <w:nsid w:val="5D2B7E72"/>
    <w:multiLevelType w:val="hybridMultilevel"/>
    <w:tmpl w:val="FFFFFFFF"/>
    <w:lvl w:ilvl="0" w:tplc="50CC0292">
      <w:start w:val="1"/>
      <w:numFmt w:val="bullet"/>
      <w:lvlText w:val="·"/>
      <w:lvlJc w:val="left"/>
      <w:pPr>
        <w:ind w:left="720" w:hanging="360"/>
      </w:pPr>
      <w:rPr>
        <w:rFonts w:ascii="Symbol" w:hAnsi="Symbol" w:hint="default"/>
      </w:rPr>
    </w:lvl>
    <w:lvl w:ilvl="1" w:tplc="F86CD436">
      <w:start w:val="1"/>
      <w:numFmt w:val="bullet"/>
      <w:lvlText w:val="o"/>
      <w:lvlJc w:val="left"/>
      <w:pPr>
        <w:ind w:left="1440" w:hanging="360"/>
      </w:pPr>
      <w:rPr>
        <w:rFonts w:ascii="Courier New" w:hAnsi="Courier New" w:hint="default"/>
      </w:rPr>
    </w:lvl>
    <w:lvl w:ilvl="2" w:tplc="D65C1268">
      <w:start w:val="1"/>
      <w:numFmt w:val="bullet"/>
      <w:lvlText w:val=""/>
      <w:lvlJc w:val="left"/>
      <w:pPr>
        <w:ind w:left="2160" w:hanging="360"/>
      </w:pPr>
      <w:rPr>
        <w:rFonts w:ascii="Wingdings" w:hAnsi="Wingdings" w:hint="default"/>
      </w:rPr>
    </w:lvl>
    <w:lvl w:ilvl="3" w:tplc="7C9CFD1A">
      <w:start w:val="1"/>
      <w:numFmt w:val="bullet"/>
      <w:lvlText w:val=""/>
      <w:lvlJc w:val="left"/>
      <w:pPr>
        <w:ind w:left="2880" w:hanging="360"/>
      </w:pPr>
      <w:rPr>
        <w:rFonts w:ascii="Symbol" w:hAnsi="Symbol" w:hint="default"/>
      </w:rPr>
    </w:lvl>
    <w:lvl w:ilvl="4" w:tplc="69F8AB6E">
      <w:start w:val="1"/>
      <w:numFmt w:val="bullet"/>
      <w:lvlText w:val="o"/>
      <w:lvlJc w:val="left"/>
      <w:pPr>
        <w:ind w:left="3600" w:hanging="360"/>
      </w:pPr>
      <w:rPr>
        <w:rFonts w:ascii="Courier New" w:hAnsi="Courier New" w:hint="default"/>
      </w:rPr>
    </w:lvl>
    <w:lvl w:ilvl="5" w:tplc="27E4A9BA">
      <w:start w:val="1"/>
      <w:numFmt w:val="bullet"/>
      <w:lvlText w:val=""/>
      <w:lvlJc w:val="left"/>
      <w:pPr>
        <w:ind w:left="4320" w:hanging="360"/>
      </w:pPr>
      <w:rPr>
        <w:rFonts w:ascii="Wingdings" w:hAnsi="Wingdings" w:hint="default"/>
      </w:rPr>
    </w:lvl>
    <w:lvl w:ilvl="6" w:tplc="F5D6B3F0">
      <w:start w:val="1"/>
      <w:numFmt w:val="bullet"/>
      <w:lvlText w:val=""/>
      <w:lvlJc w:val="left"/>
      <w:pPr>
        <w:ind w:left="5040" w:hanging="360"/>
      </w:pPr>
      <w:rPr>
        <w:rFonts w:ascii="Symbol" w:hAnsi="Symbol" w:hint="default"/>
      </w:rPr>
    </w:lvl>
    <w:lvl w:ilvl="7" w:tplc="81F64A62">
      <w:start w:val="1"/>
      <w:numFmt w:val="bullet"/>
      <w:lvlText w:val="o"/>
      <w:lvlJc w:val="left"/>
      <w:pPr>
        <w:ind w:left="5760" w:hanging="360"/>
      </w:pPr>
      <w:rPr>
        <w:rFonts w:ascii="Courier New" w:hAnsi="Courier New" w:hint="default"/>
      </w:rPr>
    </w:lvl>
    <w:lvl w:ilvl="8" w:tplc="EDA6AE4C">
      <w:start w:val="1"/>
      <w:numFmt w:val="bullet"/>
      <w:lvlText w:val=""/>
      <w:lvlJc w:val="left"/>
      <w:pPr>
        <w:ind w:left="6480" w:hanging="360"/>
      </w:pPr>
      <w:rPr>
        <w:rFonts w:ascii="Wingdings" w:hAnsi="Wingdings" w:hint="default"/>
      </w:rPr>
    </w:lvl>
  </w:abstractNum>
  <w:abstractNum w:abstractNumId="131" w15:restartNumberingAfterBreak="0">
    <w:nsid w:val="5DC215DF"/>
    <w:multiLevelType w:val="hybridMultilevel"/>
    <w:tmpl w:val="783C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EB20B13"/>
    <w:multiLevelType w:val="hybridMultilevel"/>
    <w:tmpl w:val="FFFFFFFF"/>
    <w:lvl w:ilvl="0" w:tplc="F86E4F92">
      <w:start w:val="1"/>
      <w:numFmt w:val="bullet"/>
      <w:lvlText w:val=""/>
      <w:lvlJc w:val="left"/>
      <w:pPr>
        <w:ind w:left="720" w:hanging="360"/>
      </w:pPr>
      <w:rPr>
        <w:rFonts w:ascii="Symbol" w:hAnsi="Symbol" w:hint="default"/>
      </w:rPr>
    </w:lvl>
    <w:lvl w:ilvl="1" w:tplc="F2622026">
      <w:start w:val="1"/>
      <w:numFmt w:val="bullet"/>
      <w:lvlText w:val="o"/>
      <w:lvlJc w:val="left"/>
      <w:pPr>
        <w:ind w:left="1440" w:hanging="360"/>
      </w:pPr>
      <w:rPr>
        <w:rFonts w:ascii="Courier New" w:hAnsi="Courier New" w:hint="default"/>
      </w:rPr>
    </w:lvl>
    <w:lvl w:ilvl="2" w:tplc="9758A620">
      <w:start w:val="1"/>
      <w:numFmt w:val="bullet"/>
      <w:lvlText w:val=""/>
      <w:lvlJc w:val="left"/>
      <w:pPr>
        <w:ind w:left="2160" w:hanging="360"/>
      </w:pPr>
      <w:rPr>
        <w:rFonts w:ascii="Wingdings" w:hAnsi="Wingdings" w:hint="default"/>
      </w:rPr>
    </w:lvl>
    <w:lvl w:ilvl="3" w:tplc="B15ED600">
      <w:start w:val="1"/>
      <w:numFmt w:val="bullet"/>
      <w:lvlText w:val=""/>
      <w:lvlJc w:val="left"/>
      <w:pPr>
        <w:ind w:left="2880" w:hanging="360"/>
      </w:pPr>
      <w:rPr>
        <w:rFonts w:ascii="Symbol" w:hAnsi="Symbol" w:hint="default"/>
      </w:rPr>
    </w:lvl>
    <w:lvl w:ilvl="4" w:tplc="4156D5DA">
      <w:start w:val="1"/>
      <w:numFmt w:val="bullet"/>
      <w:lvlText w:val="o"/>
      <w:lvlJc w:val="left"/>
      <w:pPr>
        <w:ind w:left="3600" w:hanging="360"/>
      </w:pPr>
      <w:rPr>
        <w:rFonts w:ascii="Courier New" w:hAnsi="Courier New" w:hint="default"/>
      </w:rPr>
    </w:lvl>
    <w:lvl w:ilvl="5" w:tplc="C5D4E94E">
      <w:start w:val="1"/>
      <w:numFmt w:val="bullet"/>
      <w:lvlText w:val=""/>
      <w:lvlJc w:val="left"/>
      <w:pPr>
        <w:ind w:left="4320" w:hanging="360"/>
      </w:pPr>
      <w:rPr>
        <w:rFonts w:ascii="Wingdings" w:hAnsi="Wingdings" w:hint="default"/>
      </w:rPr>
    </w:lvl>
    <w:lvl w:ilvl="6" w:tplc="145ED240">
      <w:start w:val="1"/>
      <w:numFmt w:val="bullet"/>
      <w:lvlText w:val=""/>
      <w:lvlJc w:val="left"/>
      <w:pPr>
        <w:ind w:left="5040" w:hanging="360"/>
      </w:pPr>
      <w:rPr>
        <w:rFonts w:ascii="Symbol" w:hAnsi="Symbol" w:hint="default"/>
      </w:rPr>
    </w:lvl>
    <w:lvl w:ilvl="7" w:tplc="76004F92">
      <w:start w:val="1"/>
      <w:numFmt w:val="bullet"/>
      <w:lvlText w:val="o"/>
      <w:lvlJc w:val="left"/>
      <w:pPr>
        <w:ind w:left="5760" w:hanging="360"/>
      </w:pPr>
      <w:rPr>
        <w:rFonts w:ascii="Courier New" w:hAnsi="Courier New" w:hint="default"/>
      </w:rPr>
    </w:lvl>
    <w:lvl w:ilvl="8" w:tplc="144E70DE">
      <w:start w:val="1"/>
      <w:numFmt w:val="bullet"/>
      <w:lvlText w:val=""/>
      <w:lvlJc w:val="left"/>
      <w:pPr>
        <w:ind w:left="6480" w:hanging="360"/>
      </w:pPr>
      <w:rPr>
        <w:rFonts w:ascii="Wingdings" w:hAnsi="Wingdings" w:hint="default"/>
      </w:rPr>
    </w:lvl>
  </w:abstractNum>
  <w:abstractNum w:abstractNumId="133" w15:restartNumberingAfterBreak="0">
    <w:nsid w:val="5F1901B2"/>
    <w:multiLevelType w:val="hybridMultilevel"/>
    <w:tmpl w:val="FFFFFFFF"/>
    <w:lvl w:ilvl="0" w:tplc="7E46BB58">
      <w:start w:val="1"/>
      <w:numFmt w:val="bullet"/>
      <w:lvlText w:val="·"/>
      <w:lvlJc w:val="left"/>
      <w:pPr>
        <w:ind w:left="720" w:hanging="360"/>
      </w:pPr>
      <w:rPr>
        <w:rFonts w:ascii="Symbol" w:hAnsi="Symbol" w:hint="default"/>
      </w:rPr>
    </w:lvl>
    <w:lvl w:ilvl="1" w:tplc="983231EE">
      <w:start w:val="1"/>
      <w:numFmt w:val="bullet"/>
      <w:lvlText w:val="o"/>
      <w:lvlJc w:val="left"/>
      <w:pPr>
        <w:ind w:left="1440" w:hanging="360"/>
      </w:pPr>
      <w:rPr>
        <w:rFonts w:ascii="Courier New" w:hAnsi="Courier New" w:hint="default"/>
      </w:rPr>
    </w:lvl>
    <w:lvl w:ilvl="2" w:tplc="FDA424B0">
      <w:start w:val="1"/>
      <w:numFmt w:val="bullet"/>
      <w:lvlText w:val=""/>
      <w:lvlJc w:val="left"/>
      <w:pPr>
        <w:ind w:left="2160" w:hanging="360"/>
      </w:pPr>
      <w:rPr>
        <w:rFonts w:ascii="Wingdings" w:hAnsi="Wingdings" w:hint="default"/>
      </w:rPr>
    </w:lvl>
    <w:lvl w:ilvl="3" w:tplc="FE20B2E8">
      <w:start w:val="1"/>
      <w:numFmt w:val="bullet"/>
      <w:lvlText w:val=""/>
      <w:lvlJc w:val="left"/>
      <w:pPr>
        <w:ind w:left="2880" w:hanging="360"/>
      </w:pPr>
      <w:rPr>
        <w:rFonts w:ascii="Symbol" w:hAnsi="Symbol" w:hint="default"/>
      </w:rPr>
    </w:lvl>
    <w:lvl w:ilvl="4" w:tplc="0934491C">
      <w:start w:val="1"/>
      <w:numFmt w:val="bullet"/>
      <w:lvlText w:val="o"/>
      <w:lvlJc w:val="left"/>
      <w:pPr>
        <w:ind w:left="3600" w:hanging="360"/>
      </w:pPr>
      <w:rPr>
        <w:rFonts w:ascii="Courier New" w:hAnsi="Courier New" w:hint="default"/>
      </w:rPr>
    </w:lvl>
    <w:lvl w:ilvl="5" w:tplc="3F983D70">
      <w:start w:val="1"/>
      <w:numFmt w:val="bullet"/>
      <w:lvlText w:val=""/>
      <w:lvlJc w:val="left"/>
      <w:pPr>
        <w:ind w:left="4320" w:hanging="360"/>
      </w:pPr>
      <w:rPr>
        <w:rFonts w:ascii="Wingdings" w:hAnsi="Wingdings" w:hint="default"/>
      </w:rPr>
    </w:lvl>
    <w:lvl w:ilvl="6" w:tplc="7116C4DA">
      <w:start w:val="1"/>
      <w:numFmt w:val="bullet"/>
      <w:lvlText w:val=""/>
      <w:lvlJc w:val="left"/>
      <w:pPr>
        <w:ind w:left="5040" w:hanging="360"/>
      </w:pPr>
      <w:rPr>
        <w:rFonts w:ascii="Symbol" w:hAnsi="Symbol" w:hint="default"/>
      </w:rPr>
    </w:lvl>
    <w:lvl w:ilvl="7" w:tplc="6ADE3574">
      <w:start w:val="1"/>
      <w:numFmt w:val="bullet"/>
      <w:lvlText w:val="o"/>
      <w:lvlJc w:val="left"/>
      <w:pPr>
        <w:ind w:left="5760" w:hanging="360"/>
      </w:pPr>
      <w:rPr>
        <w:rFonts w:ascii="Courier New" w:hAnsi="Courier New" w:hint="default"/>
      </w:rPr>
    </w:lvl>
    <w:lvl w:ilvl="8" w:tplc="ED3A6128">
      <w:start w:val="1"/>
      <w:numFmt w:val="bullet"/>
      <w:lvlText w:val=""/>
      <w:lvlJc w:val="left"/>
      <w:pPr>
        <w:ind w:left="6480" w:hanging="360"/>
      </w:pPr>
      <w:rPr>
        <w:rFonts w:ascii="Wingdings" w:hAnsi="Wingdings" w:hint="default"/>
      </w:rPr>
    </w:lvl>
  </w:abstractNum>
  <w:abstractNum w:abstractNumId="134" w15:restartNumberingAfterBreak="0">
    <w:nsid w:val="5F371015"/>
    <w:multiLevelType w:val="hybridMultilevel"/>
    <w:tmpl w:val="FFFFFFFF"/>
    <w:lvl w:ilvl="0" w:tplc="75EC83EA">
      <w:start w:val="1"/>
      <w:numFmt w:val="bullet"/>
      <w:lvlText w:val="·"/>
      <w:lvlJc w:val="left"/>
      <w:pPr>
        <w:ind w:left="720" w:hanging="360"/>
      </w:pPr>
      <w:rPr>
        <w:rFonts w:ascii="Symbol" w:hAnsi="Symbol" w:hint="default"/>
      </w:rPr>
    </w:lvl>
    <w:lvl w:ilvl="1" w:tplc="131A3024">
      <w:start w:val="1"/>
      <w:numFmt w:val="bullet"/>
      <w:lvlText w:val="o"/>
      <w:lvlJc w:val="left"/>
      <w:pPr>
        <w:ind w:left="1440" w:hanging="360"/>
      </w:pPr>
      <w:rPr>
        <w:rFonts w:ascii="Courier New" w:hAnsi="Courier New" w:hint="default"/>
      </w:rPr>
    </w:lvl>
    <w:lvl w:ilvl="2" w:tplc="3DE27206">
      <w:start w:val="1"/>
      <w:numFmt w:val="bullet"/>
      <w:lvlText w:val=""/>
      <w:lvlJc w:val="left"/>
      <w:pPr>
        <w:ind w:left="2160" w:hanging="360"/>
      </w:pPr>
      <w:rPr>
        <w:rFonts w:ascii="Wingdings" w:hAnsi="Wingdings" w:hint="default"/>
      </w:rPr>
    </w:lvl>
    <w:lvl w:ilvl="3" w:tplc="D04EDF66">
      <w:start w:val="1"/>
      <w:numFmt w:val="bullet"/>
      <w:lvlText w:val=""/>
      <w:lvlJc w:val="left"/>
      <w:pPr>
        <w:ind w:left="2880" w:hanging="360"/>
      </w:pPr>
      <w:rPr>
        <w:rFonts w:ascii="Symbol" w:hAnsi="Symbol" w:hint="default"/>
      </w:rPr>
    </w:lvl>
    <w:lvl w:ilvl="4" w:tplc="F1165B72">
      <w:start w:val="1"/>
      <w:numFmt w:val="bullet"/>
      <w:lvlText w:val="o"/>
      <w:lvlJc w:val="left"/>
      <w:pPr>
        <w:ind w:left="3600" w:hanging="360"/>
      </w:pPr>
      <w:rPr>
        <w:rFonts w:ascii="Courier New" w:hAnsi="Courier New" w:hint="default"/>
      </w:rPr>
    </w:lvl>
    <w:lvl w:ilvl="5" w:tplc="B97C78EE">
      <w:start w:val="1"/>
      <w:numFmt w:val="bullet"/>
      <w:lvlText w:val=""/>
      <w:lvlJc w:val="left"/>
      <w:pPr>
        <w:ind w:left="4320" w:hanging="360"/>
      </w:pPr>
      <w:rPr>
        <w:rFonts w:ascii="Wingdings" w:hAnsi="Wingdings" w:hint="default"/>
      </w:rPr>
    </w:lvl>
    <w:lvl w:ilvl="6" w:tplc="E78A4A44">
      <w:start w:val="1"/>
      <w:numFmt w:val="bullet"/>
      <w:lvlText w:val=""/>
      <w:lvlJc w:val="left"/>
      <w:pPr>
        <w:ind w:left="5040" w:hanging="360"/>
      </w:pPr>
      <w:rPr>
        <w:rFonts w:ascii="Symbol" w:hAnsi="Symbol" w:hint="default"/>
      </w:rPr>
    </w:lvl>
    <w:lvl w:ilvl="7" w:tplc="756E6D62">
      <w:start w:val="1"/>
      <w:numFmt w:val="bullet"/>
      <w:lvlText w:val="o"/>
      <w:lvlJc w:val="left"/>
      <w:pPr>
        <w:ind w:left="5760" w:hanging="360"/>
      </w:pPr>
      <w:rPr>
        <w:rFonts w:ascii="Courier New" w:hAnsi="Courier New" w:hint="default"/>
      </w:rPr>
    </w:lvl>
    <w:lvl w:ilvl="8" w:tplc="EB4C57D4">
      <w:start w:val="1"/>
      <w:numFmt w:val="bullet"/>
      <w:lvlText w:val=""/>
      <w:lvlJc w:val="left"/>
      <w:pPr>
        <w:ind w:left="6480" w:hanging="360"/>
      </w:pPr>
      <w:rPr>
        <w:rFonts w:ascii="Wingdings" w:hAnsi="Wingdings" w:hint="default"/>
      </w:rPr>
    </w:lvl>
  </w:abstractNum>
  <w:abstractNum w:abstractNumId="135" w15:restartNumberingAfterBreak="0">
    <w:nsid w:val="60697261"/>
    <w:multiLevelType w:val="hybridMultilevel"/>
    <w:tmpl w:val="3A682794"/>
    <w:lvl w:ilvl="0" w:tplc="927C0B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15C4A33"/>
    <w:multiLevelType w:val="hybridMultilevel"/>
    <w:tmpl w:val="FFFFFFFF"/>
    <w:lvl w:ilvl="0" w:tplc="7A9A068E">
      <w:start w:val="1"/>
      <w:numFmt w:val="bullet"/>
      <w:lvlText w:val="·"/>
      <w:lvlJc w:val="left"/>
      <w:pPr>
        <w:ind w:left="720" w:hanging="360"/>
      </w:pPr>
      <w:rPr>
        <w:rFonts w:ascii="Symbol" w:hAnsi="Symbol" w:hint="default"/>
      </w:rPr>
    </w:lvl>
    <w:lvl w:ilvl="1" w:tplc="E1A032AE">
      <w:start w:val="1"/>
      <w:numFmt w:val="bullet"/>
      <w:lvlText w:val="o"/>
      <w:lvlJc w:val="left"/>
      <w:pPr>
        <w:ind w:left="1440" w:hanging="360"/>
      </w:pPr>
      <w:rPr>
        <w:rFonts w:ascii="Courier New" w:hAnsi="Courier New" w:hint="default"/>
      </w:rPr>
    </w:lvl>
    <w:lvl w:ilvl="2" w:tplc="924A896C">
      <w:start w:val="1"/>
      <w:numFmt w:val="bullet"/>
      <w:lvlText w:val=""/>
      <w:lvlJc w:val="left"/>
      <w:pPr>
        <w:ind w:left="2160" w:hanging="360"/>
      </w:pPr>
      <w:rPr>
        <w:rFonts w:ascii="Wingdings" w:hAnsi="Wingdings" w:hint="default"/>
      </w:rPr>
    </w:lvl>
    <w:lvl w:ilvl="3" w:tplc="6FE6324E">
      <w:start w:val="1"/>
      <w:numFmt w:val="bullet"/>
      <w:lvlText w:val=""/>
      <w:lvlJc w:val="left"/>
      <w:pPr>
        <w:ind w:left="2880" w:hanging="360"/>
      </w:pPr>
      <w:rPr>
        <w:rFonts w:ascii="Symbol" w:hAnsi="Symbol" w:hint="default"/>
      </w:rPr>
    </w:lvl>
    <w:lvl w:ilvl="4" w:tplc="5BE6E9EA">
      <w:start w:val="1"/>
      <w:numFmt w:val="bullet"/>
      <w:lvlText w:val="o"/>
      <w:lvlJc w:val="left"/>
      <w:pPr>
        <w:ind w:left="3600" w:hanging="360"/>
      </w:pPr>
      <w:rPr>
        <w:rFonts w:ascii="Courier New" w:hAnsi="Courier New" w:hint="default"/>
      </w:rPr>
    </w:lvl>
    <w:lvl w:ilvl="5" w:tplc="6EFAF788">
      <w:start w:val="1"/>
      <w:numFmt w:val="bullet"/>
      <w:lvlText w:val=""/>
      <w:lvlJc w:val="left"/>
      <w:pPr>
        <w:ind w:left="4320" w:hanging="360"/>
      </w:pPr>
      <w:rPr>
        <w:rFonts w:ascii="Wingdings" w:hAnsi="Wingdings" w:hint="default"/>
      </w:rPr>
    </w:lvl>
    <w:lvl w:ilvl="6" w:tplc="DD8616AE">
      <w:start w:val="1"/>
      <w:numFmt w:val="bullet"/>
      <w:lvlText w:val=""/>
      <w:lvlJc w:val="left"/>
      <w:pPr>
        <w:ind w:left="5040" w:hanging="360"/>
      </w:pPr>
      <w:rPr>
        <w:rFonts w:ascii="Symbol" w:hAnsi="Symbol" w:hint="default"/>
      </w:rPr>
    </w:lvl>
    <w:lvl w:ilvl="7" w:tplc="7BACEF60">
      <w:start w:val="1"/>
      <w:numFmt w:val="bullet"/>
      <w:lvlText w:val="o"/>
      <w:lvlJc w:val="left"/>
      <w:pPr>
        <w:ind w:left="5760" w:hanging="360"/>
      </w:pPr>
      <w:rPr>
        <w:rFonts w:ascii="Courier New" w:hAnsi="Courier New" w:hint="default"/>
      </w:rPr>
    </w:lvl>
    <w:lvl w:ilvl="8" w:tplc="DC88E2F8">
      <w:start w:val="1"/>
      <w:numFmt w:val="bullet"/>
      <w:lvlText w:val=""/>
      <w:lvlJc w:val="left"/>
      <w:pPr>
        <w:ind w:left="6480" w:hanging="360"/>
      </w:pPr>
      <w:rPr>
        <w:rFonts w:ascii="Wingdings" w:hAnsi="Wingdings" w:hint="default"/>
      </w:rPr>
    </w:lvl>
  </w:abstractNum>
  <w:abstractNum w:abstractNumId="137" w15:restartNumberingAfterBreak="0">
    <w:nsid w:val="617A4DE9"/>
    <w:multiLevelType w:val="hybridMultilevel"/>
    <w:tmpl w:val="FFFFFFFF"/>
    <w:lvl w:ilvl="0" w:tplc="6A5CEBA0">
      <w:start w:val="1"/>
      <w:numFmt w:val="bullet"/>
      <w:lvlText w:val="·"/>
      <w:lvlJc w:val="left"/>
      <w:pPr>
        <w:ind w:left="720" w:hanging="360"/>
      </w:pPr>
      <w:rPr>
        <w:rFonts w:ascii="Symbol" w:hAnsi="Symbol" w:hint="default"/>
      </w:rPr>
    </w:lvl>
    <w:lvl w:ilvl="1" w:tplc="DF429F1C">
      <w:start w:val="1"/>
      <w:numFmt w:val="bullet"/>
      <w:lvlText w:val="o"/>
      <w:lvlJc w:val="left"/>
      <w:pPr>
        <w:ind w:left="1440" w:hanging="360"/>
      </w:pPr>
      <w:rPr>
        <w:rFonts w:ascii="Courier New" w:hAnsi="Courier New" w:hint="default"/>
      </w:rPr>
    </w:lvl>
    <w:lvl w:ilvl="2" w:tplc="9238F764">
      <w:start w:val="1"/>
      <w:numFmt w:val="bullet"/>
      <w:lvlText w:val=""/>
      <w:lvlJc w:val="left"/>
      <w:pPr>
        <w:ind w:left="2160" w:hanging="360"/>
      </w:pPr>
      <w:rPr>
        <w:rFonts w:ascii="Wingdings" w:hAnsi="Wingdings" w:hint="default"/>
      </w:rPr>
    </w:lvl>
    <w:lvl w:ilvl="3" w:tplc="3E7EB2BE">
      <w:start w:val="1"/>
      <w:numFmt w:val="bullet"/>
      <w:lvlText w:val=""/>
      <w:lvlJc w:val="left"/>
      <w:pPr>
        <w:ind w:left="2880" w:hanging="360"/>
      </w:pPr>
      <w:rPr>
        <w:rFonts w:ascii="Symbol" w:hAnsi="Symbol" w:hint="default"/>
      </w:rPr>
    </w:lvl>
    <w:lvl w:ilvl="4" w:tplc="90129804">
      <w:start w:val="1"/>
      <w:numFmt w:val="bullet"/>
      <w:lvlText w:val="o"/>
      <w:lvlJc w:val="left"/>
      <w:pPr>
        <w:ind w:left="3600" w:hanging="360"/>
      </w:pPr>
      <w:rPr>
        <w:rFonts w:ascii="Courier New" w:hAnsi="Courier New" w:hint="default"/>
      </w:rPr>
    </w:lvl>
    <w:lvl w:ilvl="5" w:tplc="611A770C">
      <w:start w:val="1"/>
      <w:numFmt w:val="bullet"/>
      <w:lvlText w:val=""/>
      <w:lvlJc w:val="left"/>
      <w:pPr>
        <w:ind w:left="4320" w:hanging="360"/>
      </w:pPr>
      <w:rPr>
        <w:rFonts w:ascii="Wingdings" w:hAnsi="Wingdings" w:hint="default"/>
      </w:rPr>
    </w:lvl>
    <w:lvl w:ilvl="6" w:tplc="85D4A81C">
      <w:start w:val="1"/>
      <w:numFmt w:val="bullet"/>
      <w:lvlText w:val=""/>
      <w:lvlJc w:val="left"/>
      <w:pPr>
        <w:ind w:left="5040" w:hanging="360"/>
      </w:pPr>
      <w:rPr>
        <w:rFonts w:ascii="Symbol" w:hAnsi="Symbol" w:hint="default"/>
      </w:rPr>
    </w:lvl>
    <w:lvl w:ilvl="7" w:tplc="ABA2E37E">
      <w:start w:val="1"/>
      <w:numFmt w:val="bullet"/>
      <w:lvlText w:val="o"/>
      <w:lvlJc w:val="left"/>
      <w:pPr>
        <w:ind w:left="5760" w:hanging="360"/>
      </w:pPr>
      <w:rPr>
        <w:rFonts w:ascii="Courier New" w:hAnsi="Courier New" w:hint="default"/>
      </w:rPr>
    </w:lvl>
    <w:lvl w:ilvl="8" w:tplc="165C2D8A">
      <w:start w:val="1"/>
      <w:numFmt w:val="bullet"/>
      <w:lvlText w:val=""/>
      <w:lvlJc w:val="left"/>
      <w:pPr>
        <w:ind w:left="6480" w:hanging="360"/>
      </w:pPr>
      <w:rPr>
        <w:rFonts w:ascii="Wingdings" w:hAnsi="Wingdings" w:hint="default"/>
      </w:rPr>
    </w:lvl>
  </w:abstractNum>
  <w:abstractNum w:abstractNumId="138" w15:restartNumberingAfterBreak="0">
    <w:nsid w:val="635B742E"/>
    <w:multiLevelType w:val="hybridMultilevel"/>
    <w:tmpl w:val="FFFFFFFF"/>
    <w:lvl w:ilvl="0" w:tplc="A3D83456">
      <w:start w:val="1"/>
      <w:numFmt w:val="bullet"/>
      <w:lvlText w:val=""/>
      <w:lvlJc w:val="left"/>
      <w:pPr>
        <w:ind w:left="720" w:hanging="360"/>
      </w:pPr>
      <w:rPr>
        <w:rFonts w:ascii="Symbol" w:hAnsi="Symbol" w:hint="default"/>
      </w:rPr>
    </w:lvl>
    <w:lvl w:ilvl="1" w:tplc="271CBF76">
      <w:start w:val="1"/>
      <w:numFmt w:val="bullet"/>
      <w:lvlText w:val="o"/>
      <w:lvlJc w:val="left"/>
      <w:pPr>
        <w:ind w:left="1440" w:hanging="360"/>
      </w:pPr>
      <w:rPr>
        <w:rFonts w:ascii="Courier New" w:hAnsi="Courier New" w:hint="default"/>
      </w:rPr>
    </w:lvl>
    <w:lvl w:ilvl="2" w:tplc="C0A036BC">
      <w:start w:val="1"/>
      <w:numFmt w:val="bullet"/>
      <w:lvlText w:val=""/>
      <w:lvlJc w:val="left"/>
      <w:pPr>
        <w:ind w:left="2160" w:hanging="360"/>
      </w:pPr>
      <w:rPr>
        <w:rFonts w:ascii="Wingdings" w:hAnsi="Wingdings" w:hint="default"/>
      </w:rPr>
    </w:lvl>
    <w:lvl w:ilvl="3" w:tplc="30BCF270">
      <w:start w:val="1"/>
      <w:numFmt w:val="bullet"/>
      <w:lvlText w:val=""/>
      <w:lvlJc w:val="left"/>
      <w:pPr>
        <w:ind w:left="2880" w:hanging="360"/>
      </w:pPr>
      <w:rPr>
        <w:rFonts w:ascii="Symbol" w:hAnsi="Symbol" w:hint="default"/>
      </w:rPr>
    </w:lvl>
    <w:lvl w:ilvl="4" w:tplc="71A66E60">
      <w:start w:val="1"/>
      <w:numFmt w:val="bullet"/>
      <w:lvlText w:val="o"/>
      <w:lvlJc w:val="left"/>
      <w:pPr>
        <w:ind w:left="3600" w:hanging="360"/>
      </w:pPr>
      <w:rPr>
        <w:rFonts w:ascii="Courier New" w:hAnsi="Courier New" w:hint="default"/>
      </w:rPr>
    </w:lvl>
    <w:lvl w:ilvl="5" w:tplc="F3E2B6A2">
      <w:start w:val="1"/>
      <w:numFmt w:val="bullet"/>
      <w:lvlText w:val=""/>
      <w:lvlJc w:val="left"/>
      <w:pPr>
        <w:ind w:left="4320" w:hanging="360"/>
      </w:pPr>
      <w:rPr>
        <w:rFonts w:ascii="Wingdings" w:hAnsi="Wingdings" w:hint="default"/>
      </w:rPr>
    </w:lvl>
    <w:lvl w:ilvl="6" w:tplc="D29C4392">
      <w:start w:val="1"/>
      <w:numFmt w:val="bullet"/>
      <w:lvlText w:val=""/>
      <w:lvlJc w:val="left"/>
      <w:pPr>
        <w:ind w:left="5040" w:hanging="360"/>
      </w:pPr>
      <w:rPr>
        <w:rFonts w:ascii="Symbol" w:hAnsi="Symbol" w:hint="default"/>
      </w:rPr>
    </w:lvl>
    <w:lvl w:ilvl="7" w:tplc="C6565934">
      <w:start w:val="1"/>
      <w:numFmt w:val="bullet"/>
      <w:lvlText w:val="o"/>
      <w:lvlJc w:val="left"/>
      <w:pPr>
        <w:ind w:left="5760" w:hanging="360"/>
      </w:pPr>
      <w:rPr>
        <w:rFonts w:ascii="Courier New" w:hAnsi="Courier New" w:hint="default"/>
      </w:rPr>
    </w:lvl>
    <w:lvl w:ilvl="8" w:tplc="7D22FAD6">
      <w:start w:val="1"/>
      <w:numFmt w:val="bullet"/>
      <w:lvlText w:val=""/>
      <w:lvlJc w:val="left"/>
      <w:pPr>
        <w:ind w:left="6480" w:hanging="360"/>
      </w:pPr>
      <w:rPr>
        <w:rFonts w:ascii="Wingdings" w:hAnsi="Wingdings" w:hint="default"/>
      </w:rPr>
    </w:lvl>
  </w:abstractNum>
  <w:abstractNum w:abstractNumId="139" w15:restartNumberingAfterBreak="0">
    <w:nsid w:val="63FF7439"/>
    <w:multiLevelType w:val="hybridMultilevel"/>
    <w:tmpl w:val="9D52EA2C"/>
    <w:lvl w:ilvl="0" w:tplc="4C5CDC9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15:restartNumberingAfterBreak="0">
    <w:nsid w:val="6429560F"/>
    <w:multiLevelType w:val="hybridMultilevel"/>
    <w:tmpl w:val="0F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43B7111"/>
    <w:multiLevelType w:val="hybridMultilevel"/>
    <w:tmpl w:val="FFFFFFFF"/>
    <w:lvl w:ilvl="0" w:tplc="DAE4F006">
      <w:start w:val="1"/>
      <w:numFmt w:val="bullet"/>
      <w:lvlText w:val="·"/>
      <w:lvlJc w:val="left"/>
      <w:pPr>
        <w:ind w:left="720" w:hanging="360"/>
      </w:pPr>
      <w:rPr>
        <w:rFonts w:ascii="Symbol" w:hAnsi="Symbol" w:hint="default"/>
      </w:rPr>
    </w:lvl>
    <w:lvl w:ilvl="1" w:tplc="9A16B956">
      <w:start w:val="1"/>
      <w:numFmt w:val="bullet"/>
      <w:lvlText w:val="o"/>
      <w:lvlJc w:val="left"/>
      <w:pPr>
        <w:ind w:left="1440" w:hanging="360"/>
      </w:pPr>
      <w:rPr>
        <w:rFonts w:ascii="Courier New" w:hAnsi="Courier New" w:hint="default"/>
      </w:rPr>
    </w:lvl>
    <w:lvl w:ilvl="2" w:tplc="B74C4EA8">
      <w:start w:val="1"/>
      <w:numFmt w:val="bullet"/>
      <w:lvlText w:val=""/>
      <w:lvlJc w:val="left"/>
      <w:pPr>
        <w:ind w:left="2160" w:hanging="360"/>
      </w:pPr>
      <w:rPr>
        <w:rFonts w:ascii="Wingdings" w:hAnsi="Wingdings" w:hint="default"/>
      </w:rPr>
    </w:lvl>
    <w:lvl w:ilvl="3" w:tplc="FF305D5C">
      <w:start w:val="1"/>
      <w:numFmt w:val="bullet"/>
      <w:lvlText w:val=""/>
      <w:lvlJc w:val="left"/>
      <w:pPr>
        <w:ind w:left="2880" w:hanging="360"/>
      </w:pPr>
      <w:rPr>
        <w:rFonts w:ascii="Symbol" w:hAnsi="Symbol" w:hint="default"/>
      </w:rPr>
    </w:lvl>
    <w:lvl w:ilvl="4" w:tplc="1ECE3FA8">
      <w:start w:val="1"/>
      <w:numFmt w:val="bullet"/>
      <w:lvlText w:val="o"/>
      <w:lvlJc w:val="left"/>
      <w:pPr>
        <w:ind w:left="3600" w:hanging="360"/>
      </w:pPr>
      <w:rPr>
        <w:rFonts w:ascii="Courier New" w:hAnsi="Courier New" w:hint="default"/>
      </w:rPr>
    </w:lvl>
    <w:lvl w:ilvl="5" w:tplc="A03E08A6">
      <w:start w:val="1"/>
      <w:numFmt w:val="bullet"/>
      <w:lvlText w:val=""/>
      <w:lvlJc w:val="left"/>
      <w:pPr>
        <w:ind w:left="4320" w:hanging="360"/>
      </w:pPr>
      <w:rPr>
        <w:rFonts w:ascii="Wingdings" w:hAnsi="Wingdings" w:hint="default"/>
      </w:rPr>
    </w:lvl>
    <w:lvl w:ilvl="6" w:tplc="1C8A4494">
      <w:start w:val="1"/>
      <w:numFmt w:val="bullet"/>
      <w:lvlText w:val=""/>
      <w:lvlJc w:val="left"/>
      <w:pPr>
        <w:ind w:left="5040" w:hanging="360"/>
      </w:pPr>
      <w:rPr>
        <w:rFonts w:ascii="Symbol" w:hAnsi="Symbol" w:hint="default"/>
      </w:rPr>
    </w:lvl>
    <w:lvl w:ilvl="7" w:tplc="530A3BB6">
      <w:start w:val="1"/>
      <w:numFmt w:val="bullet"/>
      <w:lvlText w:val="o"/>
      <w:lvlJc w:val="left"/>
      <w:pPr>
        <w:ind w:left="5760" w:hanging="360"/>
      </w:pPr>
      <w:rPr>
        <w:rFonts w:ascii="Courier New" w:hAnsi="Courier New" w:hint="default"/>
      </w:rPr>
    </w:lvl>
    <w:lvl w:ilvl="8" w:tplc="3AD44856">
      <w:start w:val="1"/>
      <w:numFmt w:val="bullet"/>
      <w:lvlText w:val=""/>
      <w:lvlJc w:val="left"/>
      <w:pPr>
        <w:ind w:left="6480" w:hanging="360"/>
      </w:pPr>
      <w:rPr>
        <w:rFonts w:ascii="Wingdings" w:hAnsi="Wingdings" w:hint="default"/>
      </w:rPr>
    </w:lvl>
  </w:abstractNum>
  <w:abstractNum w:abstractNumId="142" w15:restartNumberingAfterBreak="0">
    <w:nsid w:val="649914C5"/>
    <w:multiLevelType w:val="hybridMultilevel"/>
    <w:tmpl w:val="FFFFFFFF"/>
    <w:lvl w:ilvl="0" w:tplc="F0487994">
      <w:start w:val="1"/>
      <w:numFmt w:val="bullet"/>
      <w:lvlText w:val="·"/>
      <w:lvlJc w:val="left"/>
      <w:pPr>
        <w:ind w:left="720" w:hanging="360"/>
      </w:pPr>
      <w:rPr>
        <w:rFonts w:ascii="Symbol" w:hAnsi="Symbol" w:hint="default"/>
      </w:rPr>
    </w:lvl>
    <w:lvl w:ilvl="1" w:tplc="841E1640">
      <w:start w:val="1"/>
      <w:numFmt w:val="bullet"/>
      <w:lvlText w:val="o"/>
      <w:lvlJc w:val="left"/>
      <w:pPr>
        <w:ind w:left="1440" w:hanging="360"/>
      </w:pPr>
      <w:rPr>
        <w:rFonts w:ascii="Courier New" w:hAnsi="Courier New" w:hint="default"/>
      </w:rPr>
    </w:lvl>
    <w:lvl w:ilvl="2" w:tplc="085AB196">
      <w:start w:val="1"/>
      <w:numFmt w:val="bullet"/>
      <w:lvlText w:val=""/>
      <w:lvlJc w:val="left"/>
      <w:pPr>
        <w:ind w:left="2160" w:hanging="360"/>
      </w:pPr>
      <w:rPr>
        <w:rFonts w:ascii="Wingdings" w:hAnsi="Wingdings" w:hint="default"/>
      </w:rPr>
    </w:lvl>
    <w:lvl w:ilvl="3" w:tplc="4C82AC02">
      <w:start w:val="1"/>
      <w:numFmt w:val="bullet"/>
      <w:lvlText w:val=""/>
      <w:lvlJc w:val="left"/>
      <w:pPr>
        <w:ind w:left="2880" w:hanging="360"/>
      </w:pPr>
      <w:rPr>
        <w:rFonts w:ascii="Symbol" w:hAnsi="Symbol" w:hint="default"/>
      </w:rPr>
    </w:lvl>
    <w:lvl w:ilvl="4" w:tplc="6E645998">
      <w:start w:val="1"/>
      <w:numFmt w:val="bullet"/>
      <w:lvlText w:val="o"/>
      <w:lvlJc w:val="left"/>
      <w:pPr>
        <w:ind w:left="3600" w:hanging="360"/>
      </w:pPr>
      <w:rPr>
        <w:rFonts w:ascii="Courier New" w:hAnsi="Courier New" w:hint="default"/>
      </w:rPr>
    </w:lvl>
    <w:lvl w:ilvl="5" w:tplc="B590F06C">
      <w:start w:val="1"/>
      <w:numFmt w:val="bullet"/>
      <w:lvlText w:val=""/>
      <w:lvlJc w:val="left"/>
      <w:pPr>
        <w:ind w:left="4320" w:hanging="360"/>
      </w:pPr>
      <w:rPr>
        <w:rFonts w:ascii="Wingdings" w:hAnsi="Wingdings" w:hint="default"/>
      </w:rPr>
    </w:lvl>
    <w:lvl w:ilvl="6" w:tplc="1D48B264">
      <w:start w:val="1"/>
      <w:numFmt w:val="bullet"/>
      <w:lvlText w:val=""/>
      <w:lvlJc w:val="left"/>
      <w:pPr>
        <w:ind w:left="5040" w:hanging="360"/>
      </w:pPr>
      <w:rPr>
        <w:rFonts w:ascii="Symbol" w:hAnsi="Symbol" w:hint="default"/>
      </w:rPr>
    </w:lvl>
    <w:lvl w:ilvl="7" w:tplc="3424943A">
      <w:start w:val="1"/>
      <w:numFmt w:val="bullet"/>
      <w:lvlText w:val="o"/>
      <w:lvlJc w:val="left"/>
      <w:pPr>
        <w:ind w:left="5760" w:hanging="360"/>
      </w:pPr>
      <w:rPr>
        <w:rFonts w:ascii="Courier New" w:hAnsi="Courier New" w:hint="default"/>
      </w:rPr>
    </w:lvl>
    <w:lvl w:ilvl="8" w:tplc="F90619D8">
      <w:start w:val="1"/>
      <w:numFmt w:val="bullet"/>
      <w:lvlText w:val=""/>
      <w:lvlJc w:val="left"/>
      <w:pPr>
        <w:ind w:left="6480" w:hanging="360"/>
      </w:pPr>
      <w:rPr>
        <w:rFonts w:ascii="Wingdings" w:hAnsi="Wingdings" w:hint="default"/>
      </w:rPr>
    </w:lvl>
  </w:abstractNum>
  <w:abstractNum w:abstractNumId="143" w15:restartNumberingAfterBreak="0">
    <w:nsid w:val="66534F8D"/>
    <w:multiLevelType w:val="hybridMultilevel"/>
    <w:tmpl w:val="FFFFFFFF"/>
    <w:lvl w:ilvl="0" w:tplc="4A90CBE0">
      <w:start w:val="1"/>
      <w:numFmt w:val="bullet"/>
      <w:lvlText w:val="·"/>
      <w:lvlJc w:val="left"/>
      <w:pPr>
        <w:ind w:left="720" w:hanging="360"/>
      </w:pPr>
      <w:rPr>
        <w:rFonts w:ascii="Symbol" w:hAnsi="Symbol" w:hint="default"/>
      </w:rPr>
    </w:lvl>
    <w:lvl w:ilvl="1" w:tplc="CCF68B12">
      <w:start w:val="1"/>
      <w:numFmt w:val="bullet"/>
      <w:lvlText w:val="o"/>
      <w:lvlJc w:val="left"/>
      <w:pPr>
        <w:ind w:left="1440" w:hanging="360"/>
      </w:pPr>
      <w:rPr>
        <w:rFonts w:ascii="Courier New" w:hAnsi="Courier New" w:hint="default"/>
      </w:rPr>
    </w:lvl>
    <w:lvl w:ilvl="2" w:tplc="B428ECBE">
      <w:start w:val="1"/>
      <w:numFmt w:val="bullet"/>
      <w:lvlText w:val=""/>
      <w:lvlJc w:val="left"/>
      <w:pPr>
        <w:ind w:left="2160" w:hanging="360"/>
      </w:pPr>
      <w:rPr>
        <w:rFonts w:ascii="Wingdings" w:hAnsi="Wingdings" w:hint="default"/>
      </w:rPr>
    </w:lvl>
    <w:lvl w:ilvl="3" w:tplc="DA2C63C0">
      <w:start w:val="1"/>
      <w:numFmt w:val="bullet"/>
      <w:lvlText w:val=""/>
      <w:lvlJc w:val="left"/>
      <w:pPr>
        <w:ind w:left="2880" w:hanging="360"/>
      </w:pPr>
      <w:rPr>
        <w:rFonts w:ascii="Symbol" w:hAnsi="Symbol" w:hint="default"/>
      </w:rPr>
    </w:lvl>
    <w:lvl w:ilvl="4" w:tplc="3B9C289C">
      <w:start w:val="1"/>
      <w:numFmt w:val="bullet"/>
      <w:lvlText w:val="o"/>
      <w:lvlJc w:val="left"/>
      <w:pPr>
        <w:ind w:left="3600" w:hanging="360"/>
      </w:pPr>
      <w:rPr>
        <w:rFonts w:ascii="Courier New" w:hAnsi="Courier New" w:hint="default"/>
      </w:rPr>
    </w:lvl>
    <w:lvl w:ilvl="5" w:tplc="75D4A790">
      <w:start w:val="1"/>
      <w:numFmt w:val="bullet"/>
      <w:lvlText w:val=""/>
      <w:lvlJc w:val="left"/>
      <w:pPr>
        <w:ind w:left="4320" w:hanging="360"/>
      </w:pPr>
      <w:rPr>
        <w:rFonts w:ascii="Wingdings" w:hAnsi="Wingdings" w:hint="default"/>
      </w:rPr>
    </w:lvl>
    <w:lvl w:ilvl="6" w:tplc="CB4E08D6">
      <w:start w:val="1"/>
      <w:numFmt w:val="bullet"/>
      <w:lvlText w:val=""/>
      <w:lvlJc w:val="left"/>
      <w:pPr>
        <w:ind w:left="5040" w:hanging="360"/>
      </w:pPr>
      <w:rPr>
        <w:rFonts w:ascii="Symbol" w:hAnsi="Symbol" w:hint="default"/>
      </w:rPr>
    </w:lvl>
    <w:lvl w:ilvl="7" w:tplc="6C020F12">
      <w:start w:val="1"/>
      <w:numFmt w:val="bullet"/>
      <w:lvlText w:val="o"/>
      <w:lvlJc w:val="left"/>
      <w:pPr>
        <w:ind w:left="5760" w:hanging="360"/>
      </w:pPr>
      <w:rPr>
        <w:rFonts w:ascii="Courier New" w:hAnsi="Courier New" w:hint="default"/>
      </w:rPr>
    </w:lvl>
    <w:lvl w:ilvl="8" w:tplc="8EDE6804">
      <w:start w:val="1"/>
      <w:numFmt w:val="bullet"/>
      <w:lvlText w:val=""/>
      <w:lvlJc w:val="left"/>
      <w:pPr>
        <w:ind w:left="6480" w:hanging="360"/>
      </w:pPr>
      <w:rPr>
        <w:rFonts w:ascii="Wingdings" w:hAnsi="Wingdings" w:hint="default"/>
      </w:rPr>
    </w:lvl>
  </w:abstractNum>
  <w:abstractNum w:abstractNumId="144" w15:restartNumberingAfterBreak="0">
    <w:nsid w:val="666331AB"/>
    <w:multiLevelType w:val="hybridMultilevel"/>
    <w:tmpl w:val="FFFFFFFF"/>
    <w:lvl w:ilvl="0" w:tplc="45D45356">
      <w:start w:val="1"/>
      <w:numFmt w:val="decimal"/>
      <w:lvlText w:val="%1."/>
      <w:lvlJc w:val="left"/>
      <w:pPr>
        <w:ind w:left="720" w:hanging="360"/>
      </w:pPr>
    </w:lvl>
    <w:lvl w:ilvl="1" w:tplc="8AE4D09A">
      <w:start w:val="1"/>
      <w:numFmt w:val="lowerLetter"/>
      <w:lvlText w:val="%2."/>
      <w:lvlJc w:val="left"/>
      <w:pPr>
        <w:ind w:left="1440" w:hanging="360"/>
      </w:pPr>
    </w:lvl>
    <w:lvl w:ilvl="2" w:tplc="3D426C2A">
      <w:start w:val="1"/>
      <w:numFmt w:val="lowerRoman"/>
      <w:lvlText w:val="%3."/>
      <w:lvlJc w:val="right"/>
      <w:pPr>
        <w:ind w:left="2160" w:hanging="180"/>
      </w:pPr>
    </w:lvl>
    <w:lvl w:ilvl="3" w:tplc="0254C422">
      <w:start w:val="1"/>
      <w:numFmt w:val="decimal"/>
      <w:lvlText w:val="%4."/>
      <w:lvlJc w:val="left"/>
      <w:pPr>
        <w:ind w:left="2880" w:hanging="360"/>
      </w:pPr>
    </w:lvl>
    <w:lvl w:ilvl="4" w:tplc="F6DA8C90">
      <w:start w:val="1"/>
      <w:numFmt w:val="lowerLetter"/>
      <w:lvlText w:val="%5."/>
      <w:lvlJc w:val="left"/>
      <w:pPr>
        <w:ind w:left="3600" w:hanging="360"/>
      </w:pPr>
    </w:lvl>
    <w:lvl w:ilvl="5" w:tplc="14E84A98">
      <w:start w:val="1"/>
      <w:numFmt w:val="lowerRoman"/>
      <w:lvlText w:val="%6."/>
      <w:lvlJc w:val="right"/>
      <w:pPr>
        <w:ind w:left="4320" w:hanging="180"/>
      </w:pPr>
    </w:lvl>
    <w:lvl w:ilvl="6" w:tplc="0C4E686C">
      <w:start w:val="1"/>
      <w:numFmt w:val="decimal"/>
      <w:lvlText w:val="%7."/>
      <w:lvlJc w:val="left"/>
      <w:pPr>
        <w:ind w:left="5040" w:hanging="360"/>
      </w:pPr>
    </w:lvl>
    <w:lvl w:ilvl="7" w:tplc="8B7C9D0C">
      <w:start w:val="1"/>
      <w:numFmt w:val="lowerLetter"/>
      <w:lvlText w:val="%8."/>
      <w:lvlJc w:val="left"/>
      <w:pPr>
        <w:ind w:left="5760" w:hanging="360"/>
      </w:pPr>
    </w:lvl>
    <w:lvl w:ilvl="8" w:tplc="6D887CDE">
      <w:start w:val="1"/>
      <w:numFmt w:val="lowerRoman"/>
      <w:lvlText w:val="%9."/>
      <w:lvlJc w:val="right"/>
      <w:pPr>
        <w:ind w:left="6480" w:hanging="180"/>
      </w:pPr>
    </w:lvl>
  </w:abstractNum>
  <w:abstractNum w:abstractNumId="145" w15:restartNumberingAfterBreak="0">
    <w:nsid w:val="66C31F18"/>
    <w:multiLevelType w:val="hybridMultilevel"/>
    <w:tmpl w:val="FFFFFFFF"/>
    <w:lvl w:ilvl="0" w:tplc="21484E22">
      <w:start w:val="1"/>
      <w:numFmt w:val="bullet"/>
      <w:lvlText w:val="·"/>
      <w:lvlJc w:val="left"/>
      <w:pPr>
        <w:ind w:left="720" w:hanging="360"/>
      </w:pPr>
      <w:rPr>
        <w:rFonts w:ascii="Symbol" w:hAnsi="Symbol" w:hint="default"/>
      </w:rPr>
    </w:lvl>
    <w:lvl w:ilvl="1" w:tplc="D66ECECE">
      <w:start w:val="1"/>
      <w:numFmt w:val="bullet"/>
      <w:lvlText w:val="o"/>
      <w:lvlJc w:val="left"/>
      <w:pPr>
        <w:ind w:left="1440" w:hanging="360"/>
      </w:pPr>
      <w:rPr>
        <w:rFonts w:ascii="Courier New" w:hAnsi="Courier New" w:hint="default"/>
      </w:rPr>
    </w:lvl>
    <w:lvl w:ilvl="2" w:tplc="44468AB0">
      <w:start w:val="1"/>
      <w:numFmt w:val="bullet"/>
      <w:lvlText w:val=""/>
      <w:lvlJc w:val="left"/>
      <w:pPr>
        <w:ind w:left="2160" w:hanging="360"/>
      </w:pPr>
      <w:rPr>
        <w:rFonts w:ascii="Wingdings" w:hAnsi="Wingdings" w:hint="default"/>
      </w:rPr>
    </w:lvl>
    <w:lvl w:ilvl="3" w:tplc="E36A1866">
      <w:start w:val="1"/>
      <w:numFmt w:val="bullet"/>
      <w:lvlText w:val=""/>
      <w:lvlJc w:val="left"/>
      <w:pPr>
        <w:ind w:left="2880" w:hanging="360"/>
      </w:pPr>
      <w:rPr>
        <w:rFonts w:ascii="Symbol" w:hAnsi="Symbol" w:hint="default"/>
      </w:rPr>
    </w:lvl>
    <w:lvl w:ilvl="4" w:tplc="88721020">
      <w:start w:val="1"/>
      <w:numFmt w:val="bullet"/>
      <w:lvlText w:val="o"/>
      <w:lvlJc w:val="left"/>
      <w:pPr>
        <w:ind w:left="3600" w:hanging="360"/>
      </w:pPr>
      <w:rPr>
        <w:rFonts w:ascii="Courier New" w:hAnsi="Courier New" w:hint="default"/>
      </w:rPr>
    </w:lvl>
    <w:lvl w:ilvl="5" w:tplc="FBC8C4CE">
      <w:start w:val="1"/>
      <w:numFmt w:val="bullet"/>
      <w:lvlText w:val=""/>
      <w:lvlJc w:val="left"/>
      <w:pPr>
        <w:ind w:left="4320" w:hanging="360"/>
      </w:pPr>
      <w:rPr>
        <w:rFonts w:ascii="Wingdings" w:hAnsi="Wingdings" w:hint="default"/>
      </w:rPr>
    </w:lvl>
    <w:lvl w:ilvl="6" w:tplc="9690B100">
      <w:start w:val="1"/>
      <w:numFmt w:val="bullet"/>
      <w:lvlText w:val=""/>
      <w:lvlJc w:val="left"/>
      <w:pPr>
        <w:ind w:left="5040" w:hanging="360"/>
      </w:pPr>
      <w:rPr>
        <w:rFonts w:ascii="Symbol" w:hAnsi="Symbol" w:hint="default"/>
      </w:rPr>
    </w:lvl>
    <w:lvl w:ilvl="7" w:tplc="E4926968">
      <w:start w:val="1"/>
      <w:numFmt w:val="bullet"/>
      <w:lvlText w:val="o"/>
      <w:lvlJc w:val="left"/>
      <w:pPr>
        <w:ind w:left="5760" w:hanging="360"/>
      </w:pPr>
      <w:rPr>
        <w:rFonts w:ascii="Courier New" w:hAnsi="Courier New" w:hint="default"/>
      </w:rPr>
    </w:lvl>
    <w:lvl w:ilvl="8" w:tplc="179C44A6">
      <w:start w:val="1"/>
      <w:numFmt w:val="bullet"/>
      <w:lvlText w:val=""/>
      <w:lvlJc w:val="left"/>
      <w:pPr>
        <w:ind w:left="6480" w:hanging="360"/>
      </w:pPr>
      <w:rPr>
        <w:rFonts w:ascii="Wingdings" w:hAnsi="Wingdings" w:hint="default"/>
      </w:rPr>
    </w:lvl>
  </w:abstractNum>
  <w:abstractNum w:abstractNumId="146" w15:restartNumberingAfterBreak="0">
    <w:nsid w:val="66C561D0"/>
    <w:multiLevelType w:val="hybridMultilevel"/>
    <w:tmpl w:val="F28A491E"/>
    <w:lvl w:ilvl="0" w:tplc="7F74E294">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7" w15:restartNumberingAfterBreak="0">
    <w:nsid w:val="66F92743"/>
    <w:multiLevelType w:val="hybridMultilevel"/>
    <w:tmpl w:val="DD5A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72D6CD8"/>
    <w:multiLevelType w:val="hybridMultilevel"/>
    <w:tmpl w:val="9A507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78A74F0"/>
    <w:multiLevelType w:val="hybridMultilevel"/>
    <w:tmpl w:val="FFFFFFFF"/>
    <w:lvl w:ilvl="0" w:tplc="D300320A">
      <w:start w:val="1"/>
      <w:numFmt w:val="bullet"/>
      <w:lvlText w:val="·"/>
      <w:lvlJc w:val="left"/>
      <w:pPr>
        <w:ind w:left="720" w:hanging="360"/>
      </w:pPr>
      <w:rPr>
        <w:rFonts w:ascii="Symbol" w:hAnsi="Symbol" w:hint="default"/>
      </w:rPr>
    </w:lvl>
    <w:lvl w:ilvl="1" w:tplc="F04AEDB2">
      <w:start w:val="1"/>
      <w:numFmt w:val="bullet"/>
      <w:lvlText w:val="o"/>
      <w:lvlJc w:val="left"/>
      <w:pPr>
        <w:ind w:left="1440" w:hanging="360"/>
      </w:pPr>
      <w:rPr>
        <w:rFonts w:ascii="Courier New" w:hAnsi="Courier New" w:hint="default"/>
      </w:rPr>
    </w:lvl>
    <w:lvl w:ilvl="2" w:tplc="7412573C">
      <w:start w:val="1"/>
      <w:numFmt w:val="bullet"/>
      <w:lvlText w:val=""/>
      <w:lvlJc w:val="left"/>
      <w:pPr>
        <w:ind w:left="2160" w:hanging="360"/>
      </w:pPr>
      <w:rPr>
        <w:rFonts w:ascii="Wingdings" w:hAnsi="Wingdings" w:hint="default"/>
      </w:rPr>
    </w:lvl>
    <w:lvl w:ilvl="3" w:tplc="0ED2E0E4">
      <w:start w:val="1"/>
      <w:numFmt w:val="bullet"/>
      <w:lvlText w:val=""/>
      <w:lvlJc w:val="left"/>
      <w:pPr>
        <w:ind w:left="2880" w:hanging="360"/>
      </w:pPr>
      <w:rPr>
        <w:rFonts w:ascii="Symbol" w:hAnsi="Symbol" w:hint="default"/>
      </w:rPr>
    </w:lvl>
    <w:lvl w:ilvl="4" w:tplc="343C31D6">
      <w:start w:val="1"/>
      <w:numFmt w:val="bullet"/>
      <w:lvlText w:val="o"/>
      <w:lvlJc w:val="left"/>
      <w:pPr>
        <w:ind w:left="3600" w:hanging="360"/>
      </w:pPr>
      <w:rPr>
        <w:rFonts w:ascii="Courier New" w:hAnsi="Courier New" w:hint="default"/>
      </w:rPr>
    </w:lvl>
    <w:lvl w:ilvl="5" w:tplc="368E6C3C">
      <w:start w:val="1"/>
      <w:numFmt w:val="bullet"/>
      <w:lvlText w:val=""/>
      <w:lvlJc w:val="left"/>
      <w:pPr>
        <w:ind w:left="4320" w:hanging="360"/>
      </w:pPr>
      <w:rPr>
        <w:rFonts w:ascii="Wingdings" w:hAnsi="Wingdings" w:hint="default"/>
      </w:rPr>
    </w:lvl>
    <w:lvl w:ilvl="6" w:tplc="D040DE82">
      <w:start w:val="1"/>
      <w:numFmt w:val="bullet"/>
      <w:lvlText w:val=""/>
      <w:lvlJc w:val="left"/>
      <w:pPr>
        <w:ind w:left="5040" w:hanging="360"/>
      </w:pPr>
      <w:rPr>
        <w:rFonts w:ascii="Symbol" w:hAnsi="Symbol" w:hint="default"/>
      </w:rPr>
    </w:lvl>
    <w:lvl w:ilvl="7" w:tplc="9B00CCE6">
      <w:start w:val="1"/>
      <w:numFmt w:val="bullet"/>
      <w:lvlText w:val="o"/>
      <w:lvlJc w:val="left"/>
      <w:pPr>
        <w:ind w:left="5760" w:hanging="360"/>
      </w:pPr>
      <w:rPr>
        <w:rFonts w:ascii="Courier New" w:hAnsi="Courier New" w:hint="default"/>
      </w:rPr>
    </w:lvl>
    <w:lvl w:ilvl="8" w:tplc="1A5A4386">
      <w:start w:val="1"/>
      <w:numFmt w:val="bullet"/>
      <w:lvlText w:val=""/>
      <w:lvlJc w:val="left"/>
      <w:pPr>
        <w:ind w:left="6480" w:hanging="360"/>
      </w:pPr>
      <w:rPr>
        <w:rFonts w:ascii="Wingdings" w:hAnsi="Wingdings" w:hint="default"/>
      </w:rPr>
    </w:lvl>
  </w:abstractNum>
  <w:abstractNum w:abstractNumId="150" w15:restartNumberingAfterBreak="0">
    <w:nsid w:val="68653531"/>
    <w:multiLevelType w:val="hybridMultilevel"/>
    <w:tmpl w:val="FFFFFFFF"/>
    <w:lvl w:ilvl="0" w:tplc="9BFA70AA">
      <w:start w:val="1"/>
      <w:numFmt w:val="bullet"/>
      <w:lvlText w:val="·"/>
      <w:lvlJc w:val="left"/>
      <w:pPr>
        <w:ind w:left="720" w:hanging="360"/>
      </w:pPr>
      <w:rPr>
        <w:rFonts w:ascii="Symbol" w:hAnsi="Symbol" w:hint="default"/>
      </w:rPr>
    </w:lvl>
    <w:lvl w:ilvl="1" w:tplc="97A06FBE">
      <w:start w:val="1"/>
      <w:numFmt w:val="bullet"/>
      <w:lvlText w:val="o"/>
      <w:lvlJc w:val="left"/>
      <w:pPr>
        <w:ind w:left="1440" w:hanging="360"/>
      </w:pPr>
      <w:rPr>
        <w:rFonts w:ascii="Courier New" w:hAnsi="Courier New" w:hint="default"/>
      </w:rPr>
    </w:lvl>
    <w:lvl w:ilvl="2" w:tplc="678CE2F6">
      <w:start w:val="1"/>
      <w:numFmt w:val="bullet"/>
      <w:lvlText w:val=""/>
      <w:lvlJc w:val="left"/>
      <w:pPr>
        <w:ind w:left="2160" w:hanging="360"/>
      </w:pPr>
      <w:rPr>
        <w:rFonts w:ascii="Wingdings" w:hAnsi="Wingdings" w:hint="default"/>
      </w:rPr>
    </w:lvl>
    <w:lvl w:ilvl="3" w:tplc="7BACF8EC">
      <w:start w:val="1"/>
      <w:numFmt w:val="bullet"/>
      <w:lvlText w:val=""/>
      <w:lvlJc w:val="left"/>
      <w:pPr>
        <w:ind w:left="2880" w:hanging="360"/>
      </w:pPr>
      <w:rPr>
        <w:rFonts w:ascii="Symbol" w:hAnsi="Symbol" w:hint="default"/>
      </w:rPr>
    </w:lvl>
    <w:lvl w:ilvl="4" w:tplc="0E760F6C">
      <w:start w:val="1"/>
      <w:numFmt w:val="bullet"/>
      <w:lvlText w:val="o"/>
      <w:lvlJc w:val="left"/>
      <w:pPr>
        <w:ind w:left="3600" w:hanging="360"/>
      </w:pPr>
      <w:rPr>
        <w:rFonts w:ascii="Courier New" w:hAnsi="Courier New" w:hint="default"/>
      </w:rPr>
    </w:lvl>
    <w:lvl w:ilvl="5" w:tplc="F06035A0">
      <w:start w:val="1"/>
      <w:numFmt w:val="bullet"/>
      <w:lvlText w:val=""/>
      <w:lvlJc w:val="left"/>
      <w:pPr>
        <w:ind w:left="4320" w:hanging="360"/>
      </w:pPr>
      <w:rPr>
        <w:rFonts w:ascii="Wingdings" w:hAnsi="Wingdings" w:hint="default"/>
      </w:rPr>
    </w:lvl>
    <w:lvl w:ilvl="6" w:tplc="B6BCEA76">
      <w:start w:val="1"/>
      <w:numFmt w:val="bullet"/>
      <w:lvlText w:val=""/>
      <w:lvlJc w:val="left"/>
      <w:pPr>
        <w:ind w:left="5040" w:hanging="360"/>
      </w:pPr>
      <w:rPr>
        <w:rFonts w:ascii="Symbol" w:hAnsi="Symbol" w:hint="default"/>
      </w:rPr>
    </w:lvl>
    <w:lvl w:ilvl="7" w:tplc="4A6EEB5C">
      <w:start w:val="1"/>
      <w:numFmt w:val="bullet"/>
      <w:lvlText w:val="o"/>
      <w:lvlJc w:val="left"/>
      <w:pPr>
        <w:ind w:left="5760" w:hanging="360"/>
      </w:pPr>
      <w:rPr>
        <w:rFonts w:ascii="Courier New" w:hAnsi="Courier New" w:hint="default"/>
      </w:rPr>
    </w:lvl>
    <w:lvl w:ilvl="8" w:tplc="AB765926">
      <w:start w:val="1"/>
      <w:numFmt w:val="bullet"/>
      <w:lvlText w:val=""/>
      <w:lvlJc w:val="left"/>
      <w:pPr>
        <w:ind w:left="6480" w:hanging="360"/>
      </w:pPr>
      <w:rPr>
        <w:rFonts w:ascii="Wingdings" w:hAnsi="Wingdings" w:hint="default"/>
      </w:rPr>
    </w:lvl>
  </w:abstractNum>
  <w:abstractNum w:abstractNumId="151" w15:restartNumberingAfterBreak="0">
    <w:nsid w:val="68A8487A"/>
    <w:multiLevelType w:val="hybridMultilevel"/>
    <w:tmpl w:val="FFFFFFFF"/>
    <w:lvl w:ilvl="0" w:tplc="6B7A97E6">
      <w:start w:val="1"/>
      <w:numFmt w:val="decimal"/>
      <w:lvlText w:val="%1."/>
      <w:lvlJc w:val="left"/>
      <w:pPr>
        <w:ind w:left="720" w:hanging="360"/>
      </w:pPr>
    </w:lvl>
    <w:lvl w:ilvl="1" w:tplc="D772EDF2">
      <w:start w:val="1"/>
      <w:numFmt w:val="lowerLetter"/>
      <w:lvlText w:val="%2."/>
      <w:lvlJc w:val="left"/>
      <w:pPr>
        <w:ind w:left="1440" w:hanging="360"/>
      </w:pPr>
    </w:lvl>
    <w:lvl w:ilvl="2" w:tplc="0846C94A">
      <w:start w:val="1"/>
      <w:numFmt w:val="lowerRoman"/>
      <w:lvlText w:val="%3."/>
      <w:lvlJc w:val="right"/>
      <w:pPr>
        <w:ind w:left="2160" w:hanging="180"/>
      </w:pPr>
    </w:lvl>
    <w:lvl w:ilvl="3" w:tplc="BB16B1D6">
      <w:start w:val="1"/>
      <w:numFmt w:val="decimal"/>
      <w:lvlText w:val="%4."/>
      <w:lvlJc w:val="left"/>
      <w:pPr>
        <w:ind w:left="2880" w:hanging="360"/>
      </w:pPr>
    </w:lvl>
    <w:lvl w:ilvl="4" w:tplc="CBCCFE60">
      <w:start w:val="1"/>
      <w:numFmt w:val="lowerLetter"/>
      <w:lvlText w:val="%5."/>
      <w:lvlJc w:val="left"/>
      <w:pPr>
        <w:ind w:left="3600" w:hanging="360"/>
      </w:pPr>
    </w:lvl>
    <w:lvl w:ilvl="5" w:tplc="4AD8B638">
      <w:start w:val="1"/>
      <w:numFmt w:val="lowerRoman"/>
      <w:lvlText w:val="%6."/>
      <w:lvlJc w:val="right"/>
      <w:pPr>
        <w:ind w:left="4320" w:hanging="180"/>
      </w:pPr>
    </w:lvl>
    <w:lvl w:ilvl="6" w:tplc="1778C966">
      <w:start w:val="1"/>
      <w:numFmt w:val="decimal"/>
      <w:lvlText w:val="%7."/>
      <w:lvlJc w:val="left"/>
      <w:pPr>
        <w:ind w:left="5040" w:hanging="360"/>
      </w:pPr>
    </w:lvl>
    <w:lvl w:ilvl="7" w:tplc="FE385DBE">
      <w:start w:val="1"/>
      <w:numFmt w:val="lowerLetter"/>
      <w:lvlText w:val="%8."/>
      <w:lvlJc w:val="left"/>
      <w:pPr>
        <w:ind w:left="5760" w:hanging="360"/>
      </w:pPr>
    </w:lvl>
    <w:lvl w:ilvl="8" w:tplc="D596847E">
      <w:start w:val="1"/>
      <w:numFmt w:val="lowerRoman"/>
      <w:lvlText w:val="%9."/>
      <w:lvlJc w:val="right"/>
      <w:pPr>
        <w:ind w:left="6480" w:hanging="180"/>
      </w:pPr>
    </w:lvl>
  </w:abstractNum>
  <w:abstractNum w:abstractNumId="152" w15:restartNumberingAfterBreak="0">
    <w:nsid w:val="69052557"/>
    <w:multiLevelType w:val="hybridMultilevel"/>
    <w:tmpl w:val="FFE458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9FF2D15"/>
    <w:multiLevelType w:val="hybridMultilevel"/>
    <w:tmpl w:val="56CEB90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AD8359A"/>
    <w:multiLevelType w:val="hybridMultilevel"/>
    <w:tmpl w:val="FFFFFFFF"/>
    <w:lvl w:ilvl="0" w:tplc="0E6E0126">
      <w:start w:val="1"/>
      <w:numFmt w:val="bullet"/>
      <w:lvlText w:val="·"/>
      <w:lvlJc w:val="left"/>
      <w:pPr>
        <w:ind w:left="720" w:hanging="360"/>
      </w:pPr>
      <w:rPr>
        <w:rFonts w:ascii="Symbol" w:hAnsi="Symbol" w:hint="default"/>
      </w:rPr>
    </w:lvl>
    <w:lvl w:ilvl="1" w:tplc="6C382398">
      <w:start w:val="1"/>
      <w:numFmt w:val="bullet"/>
      <w:lvlText w:val="o"/>
      <w:lvlJc w:val="left"/>
      <w:pPr>
        <w:ind w:left="1440" w:hanging="360"/>
      </w:pPr>
      <w:rPr>
        <w:rFonts w:ascii="Courier New" w:hAnsi="Courier New" w:hint="default"/>
      </w:rPr>
    </w:lvl>
    <w:lvl w:ilvl="2" w:tplc="FACE6CAC">
      <w:start w:val="1"/>
      <w:numFmt w:val="bullet"/>
      <w:lvlText w:val=""/>
      <w:lvlJc w:val="left"/>
      <w:pPr>
        <w:ind w:left="2160" w:hanging="360"/>
      </w:pPr>
      <w:rPr>
        <w:rFonts w:ascii="Wingdings" w:hAnsi="Wingdings" w:hint="default"/>
      </w:rPr>
    </w:lvl>
    <w:lvl w:ilvl="3" w:tplc="62C0E874">
      <w:start w:val="1"/>
      <w:numFmt w:val="bullet"/>
      <w:lvlText w:val=""/>
      <w:lvlJc w:val="left"/>
      <w:pPr>
        <w:ind w:left="2880" w:hanging="360"/>
      </w:pPr>
      <w:rPr>
        <w:rFonts w:ascii="Symbol" w:hAnsi="Symbol" w:hint="default"/>
      </w:rPr>
    </w:lvl>
    <w:lvl w:ilvl="4" w:tplc="31669614">
      <w:start w:val="1"/>
      <w:numFmt w:val="bullet"/>
      <w:lvlText w:val="o"/>
      <w:lvlJc w:val="left"/>
      <w:pPr>
        <w:ind w:left="3600" w:hanging="360"/>
      </w:pPr>
      <w:rPr>
        <w:rFonts w:ascii="Courier New" w:hAnsi="Courier New" w:hint="default"/>
      </w:rPr>
    </w:lvl>
    <w:lvl w:ilvl="5" w:tplc="2B1C1E68">
      <w:start w:val="1"/>
      <w:numFmt w:val="bullet"/>
      <w:lvlText w:val=""/>
      <w:lvlJc w:val="left"/>
      <w:pPr>
        <w:ind w:left="4320" w:hanging="360"/>
      </w:pPr>
      <w:rPr>
        <w:rFonts w:ascii="Wingdings" w:hAnsi="Wingdings" w:hint="default"/>
      </w:rPr>
    </w:lvl>
    <w:lvl w:ilvl="6" w:tplc="BC68743E">
      <w:start w:val="1"/>
      <w:numFmt w:val="bullet"/>
      <w:lvlText w:val=""/>
      <w:lvlJc w:val="left"/>
      <w:pPr>
        <w:ind w:left="5040" w:hanging="360"/>
      </w:pPr>
      <w:rPr>
        <w:rFonts w:ascii="Symbol" w:hAnsi="Symbol" w:hint="default"/>
      </w:rPr>
    </w:lvl>
    <w:lvl w:ilvl="7" w:tplc="DDBAED7C">
      <w:start w:val="1"/>
      <w:numFmt w:val="bullet"/>
      <w:lvlText w:val="o"/>
      <w:lvlJc w:val="left"/>
      <w:pPr>
        <w:ind w:left="5760" w:hanging="360"/>
      </w:pPr>
      <w:rPr>
        <w:rFonts w:ascii="Courier New" w:hAnsi="Courier New" w:hint="default"/>
      </w:rPr>
    </w:lvl>
    <w:lvl w:ilvl="8" w:tplc="2EFA9B56">
      <w:start w:val="1"/>
      <w:numFmt w:val="bullet"/>
      <w:lvlText w:val=""/>
      <w:lvlJc w:val="left"/>
      <w:pPr>
        <w:ind w:left="6480" w:hanging="360"/>
      </w:pPr>
      <w:rPr>
        <w:rFonts w:ascii="Wingdings" w:hAnsi="Wingdings" w:hint="default"/>
      </w:rPr>
    </w:lvl>
  </w:abstractNum>
  <w:abstractNum w:abstractNumId="155" w15:restartNumberingAfterBreak="0">
    <w:nsid w:val="6B4211B2"/>
    <w:multiLevelType w:val="hybridMultilevel"/>
    <w:tmpl w:val="70668CE0"/>
    <w:lvl w:ilvl="0" w:tplc="E954EF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BBE2392"/>
    <w:multiLevelType w:val="hybridMultilevel"/>
    <w:tmpl w:val="FFFFFFFF"/>
    <w:lvl w:ilvl="0" w:tplc="BCD614DE">
      <w:start w:val="1"/>
      <w:numFmt w:val="decimal"/>
      <w:lvlText w:val="%1."/>
      <w:lvlJc w:val="left"/>
      <w:pPr>
        <w:ind w:left="720" w:hanging="360"/>
      </w:pPr>
    </w:lvl>
    <w:lvl w:ilvl="1" w:tplc="F6002856">
      <w:start w:val="1"/>
      <w:numFmt w:val="lowerLetter"/>
      <w:lvlText w:val="%2."/>
      <w:lvlJc w:val="left"/>
      <w:pPr>
        <w:ind w:left="1440" w:hanging="360"/>
      </w:pPr>
    </w:lvl>
    <w:lvl w:ilvl="2" w:tplc="CAB66636">
      <w:start w:val="1"/>
      <w:numFmt w:val="lowerRoman"/>
      <w:lvlText w:val="%3."/>
      <w:lvlJc w:val="right"/>
      <w:pPr>
        <w:ind w:left="2160" w:hanging="180"/>
      </w:pPr>
    </w:lvl>
    <w:lvl w:ilvl="3" w:tplc="7B0C085A">
      <w:start w:val="1"/>
      <w:numFmt w:val="decimal"/>
      <w:lvlText w:val="%4."/>
      <w:lvlJc w:val="left"/>
      <w:pPr>
        <w:ind w:left="2880" w:hanging="360"/>
      </w:pPr>
    </w:lvl>
    <w:lvl w:ilvl="4" w:tplc="A79A4F8E">
      <w:start w:val="1"/>
      <w:numFmt w:val="lowerLetter"/>
      <w:lvlText w:val="%5."/>
      <w:lvlJc w:val="left"/>
      <w:pPr>
        <w:ind w:left="3600" w:hanging="360"/>
      </w:pPr>
    </w:lvl>
    <w:lvl w:ilvl="5" w:tplc="8A7AF1E8">
      <w:start w:val="1"/>
      <w:numFmt w:val="lowerRoman"/>
      <w:lvlText w:val="%6."/>
      <w:lvlJc w:val="right"/>
      <w:pPr>
        <w:ind w:left="4320" w:hanging="180"/>
      </w:pPr>
    </w:lvl>
    <w:lvl w:ilvl="6" w:tplc="E0CC8F68">
      <w:start w:val="1"/>
      <w:numFmt w:val="decimal"/>
      <w:lvlText w:val="%7."/>
      <w:lvlJc w:val="left"/>
      <w:pPr>
        <w:ind w:left="5040" w:hanging="360"/>
      </w:pPr>
    </w:lvl>
    <w:lvl w:ilvl="7" w:tplc="20B87B5E">
      <w:start w:val="1"/>
      <w:numFmt w:val="lowerLetter"/>
      <w:lvlText w:val="%8."/>
      <w:lvlJc w:val="left"/>
      <w:pPr>
        <w:ind w:left="5760" w:hanging="360"/>
      </w:pPr>
    </w:lvl>
    <w:lvl w:ilvl="8" w:tplc="26248606">
      <w:start w:val="1"/>
      <w:numFmt w:val="lowerRoman"/>
      <w:lvlText w:val="%9."/>
      <w:lvlJc w:val="right"/>
      <w:pPr>
        <w:ind w:left="6480" w:hanging="180"/>
      </w:pPr>
    </w:lvl>
  </w:abstractNum>
  <w:abstractNum w:abstractNumId="157" w15:restartNumberingAfterBreak="0">
    <w:nsid w:val="6C832E9D"/>
    <w:multiLevelType w:val="hybridMultilevel"/>
    <w:tmpl w:val="FFFFFFFF"/>
    <w:lvl w:ilvl="0" w:tplc="F5E858C0">
      <w:start w:val="1"/>
      <w:numFmt w:val="bullet"/>
      <w:lvlText w:val="·"/>
      <w:lvlJc w:val="left"/>
      <w:pPr>
        <w:ind w:left="720" w:hanging="360"/>
      </w:pPr>
      <w:rPr>
        <w:rFonts w:ascii="Symbol" w:hAnsi="Symbol" w:hint="default"/>
      </w:rPr>
    </w:lvl>
    <w:lvl w:ilvl="1" w:tplc="42BC9D16">
      <w:start w:val="1"/>
      <w:numFmt w:val="bullet"/>
      <w:lvlText w:val="o"/>
      <w:lvlJc w:val="left"/>
      <w:pPr>
        <w:ind w:left="1440" w:hanging="360"/>
      </w:pPr>
      <w:rPr>
        <w:rFonts w:ascii="Courier New" w:hAnsi="Courier New" w:hint="default"/>
      </w:rPr>
    </w:lvl>
    <w:lvl w:ilvl="2" w:tplc="ED822CBC">
      <w:start w:val="1"/>
      <w:numFmt w:val="bullet"/>
      <w:lvlText w:val=""/>
      <w:lvlJc w:val="left"/>
      <w:pPr>
        <w:ind w:left="2160" w:hanging="360"/>
      </w:pPr>
      <w:rPr>
        <w:rFonts w:ascii="Wingdings" w:hAnsi="Wingdings" w:hint="default"/>
      </w:rPr>
    </w:lvl>
    <w:lvl w:ilvl="3" w:tplc="7458F22E">
      <w:start w:val="1"/>
      <w:numFmt w:val="bullet"/>
      <w:lvlText w:val=""/>
      <w:lvlJc w:val="left"/>
      <w:pPr>
        <w:ind w:left="2880" w:hanging="360"/>
      </w:pPr>
      <w:rPr>
        <w:rFonts w:ascii="Symbol" w:hAnsi="Symbol" w:hint="default"/>
      </w:rPr>
    </w:lvl>
    <w:lvl w:ilvl="4" w:tplc="4DB0DA96">
      <w:start w:val="1"/>
      <w:numFmt w:val="bullet"/>
      <w:lvlText w:val="o"/>
      <w:lvlJc w:val="left"/>
      <w:pPr>
        <w:ind w:left="3600" w:hanging="360"/>
      </w:pPr>
      <w:rPr>
        <w:rFonts w:ascii="Courier New" w:hAnsi="Courier New" w:hint="default"/>
      </w:rPr>
    </w:lvl>
    <w:lvl w:ilvl="5" w:tplc="5BC0455C">
      <w:start w:val="1"/>
      <w:numFmt w:val="bullet"/>
      <w:lvlText w:val=""/>
      <w:lvlJc w:val="left"/>
      <w:pPr>
        <w:ind w:left="4320" w:hanging="360"/>
      </w:pPr>
      <w:rPr>
        <w:rFonts w:ascii="Wingdings" w:hAnsi="Wingdings" w:hint="default"/>
      </w:rPr>
    </w:lvl>
    <w:lvl w:ilvl="6" w:tplc="31FE56F6">
      <w:start w:val="1"/>
      <w:numFmt w:val="bullet"/>
      <w:lvlText w:val=""/>
      <w:lvlJc w:val="left"/>
      <w:pPr>
        <w:ind w:left="5040" w:hanging="360"/>
      </w:pPr>
      <w:rPr>
        <w:rFonts w:ascii="Symbol" w:hAnsi="Symbol" w:hint="default"/>
      </w:rPr>
    </w:lvl>
    <w:lvl w:ilvl="7" w:tplc="7BEECEA0">
      <w:start w:val="1"/>
      <w:numFmt w:val="bullet"/>
      <w:lvlText w:val="o"/>
      <w:lvlJc w:val="left"/>
      <w:pPr>
        <w:ind w:left="5760" w:hanging="360"/>
      </w:pPr>
      <w:rPr>
        <w:rFonts w:ascii="Courier New" w:hAnsi="Courier New" w:hint="default"/>
      </w:rPr>
    </w:lvl>
    <w:lvl w:ilvl="8" w:tplc="8F227EBC">
      <w:start w:val="1"/>
      <w:numFmt w:val="bullet"/>
      <w:lvlText w:val=""/>
      <w:lvlJc w:val="left"/>
      <w:pPr>
        <w:ind w:left="6480" w:hanging="360"/>
      </w:pPr>
      <w:rPr>
        <w:rFonts w:ascii="Wingdings" w:hAnsi="Wingdings" w:hint="default"/>
      </w:rPr>
    </w:lvl>
  </w:abstractNum>
  <w:abstractNum w:abstractNumId="158" w15:restartNumberingAfterBreak="0">
    <w:nsid w:val="6E55066D"/>
    <w:multiLevelType w:val="hybridMultilevel"/>
    <w:tmpl w:val="FFFFFFFF"/>
    <w:lvl w:ilvl="0" w:tplc="5AC0F160">
      <w:start w:val="1"/>
      <w:numFmt w:val="decimal"/>
      <w:lvlText w:val="%1."/>
      <w:lvlJc w:val="left"/>
      <w:pPr>
        <w:ind w:left="720" w:hanging="360"/>
      </w:pPr>
    </w:lvl>
    <w:lvl w:ilvl="1" w:tplc="A010190A">
      <w:start w:val="1"/>
      <w:numFmt w:val="lowerLetter"/>
      <w:lvlText w:val="%2."/>
      <w:lvlJc w:val="left"/>
      <w:pPr>
        <w:ind w:left="1440" w:hanging="360"/>
      </w:pPr>
    </w:lvl>
    <w:lvl w:ilvl="2" w:tplc="FBC8C8CA">
      <w:start w:val="1"/>
      <w:numFmt w:val="lowerRoman"/>
      <w:lvlText w:val="%3."/>
      <w:lvlJc w:val="right"/>
      <w:pPr>
        <w:ind w:left="2160" w:hanging="180"/>
      </w:pPr>
    </w:lvl>
    <w:lvl w:ilvl="3" w:tplc="AC26A92C">
      <w:start w:val="1"/>
      <w:numFmt w:val="decimal"/>
      <w:lvlText w:val="%4."/>
      <w:lvlJc w:val="left"/>
      <w:pPr>
        <w:ind w:left="2880" w:hanging="360"/>
      </w:pPr>
    </w:lvl>
    <w:lvl w:ilvl="4" w:tplc="90908A74">
      <w:start w:val="1"/>
      <w:numFmt w:val="lowerLetter"/>
      <w:lvlText w:val="%5."/>
      <w:lvlJc w:val="left"/>
      <w:pPr>
        <w:ind w:left="3600" w:hanging="360"/>
      </w:pPr>
    </w:lvl>
    <w:lvl w:ilvl="5" w:tplc="1EA027F0">
      <w:start w:val="1"/>
      <w:numFmt w:val="lowerRoman"/>
      <w:lvlText w:val="%6."/>
      <w:lvlJc w:val="right"/>
      <w:pPr>
        <w:ind w:left="4320" w:hanging="180"/>
      </w:pPr>
    </w:lvl>
    <w:lvl w:ilvl="6" w:tplc="770467C8">
      <w:start w:val="1"/>
      <w:numFmt w:val="decimal"/>
      <w:lvlText w:val="%7."/>
      <w:lvlJc w:val="left"/>
      <w:pPr>
        <w:ind w:left="5040" w:hanging="360"/>
      </w:pPr>
    </w:lvl>
    <w:lvl w:ilvl="7" w:tplc="BA700012">
      <w:start w:val="1"/>
      <w:numFmt w:val="lowerLetter"/>
      <w:lvlText w:val="%8."/>
      <w:lvlJc w:val="left"/>
      <w:pPr>
        <w:ind w:left="5760" w:hanging="360"/>
      </w:pPr>
    </w:lvl>
    <w:lvl w:ilvl="8" w:tplc="FD6E1CEE">
      <w:start w:val="1"/>
      <w:numFmt w:val="lowerRoman"/>
      <w:lvlText w:val="%9."/>
      <w:lvlJc w:val="right"/>
      <w:pPr>
        <w:ind w:left="6480" w:hanging="180"/>
      </w:pPr>
    </w:lvl>
  </w:abstractNum>
  <w:abstractNum w:abstractNumId="159" w15:restartNumberingAfterBreak="0">
    <w:nsid w:val="6EE401C3"/>
    <w:multiLevelType w:val="hybridMultilevel"/>
    <w:tmpl w:val="FFFFFFFF"/>
    <w:lvl w:ilvl="0" w:tplc="8FD2EFBA">
      <w:start w:val="1"/>
      <w:numFmt w:val="bullet"/>
      <w:lvlText w:val="·"/>
      <w:lvlJc w:val="left"/>
      <w:pPr>
        <w:ind w:left="720" w:hanging="360"/>
      </w:pPr>
      <w:rPr>
        <w:rFonts w:ascii="Symbol" w:hAnsi="Symbol" w:hint="default"/>
      </w:rPr>
    </w:lvl>
    <w:lvl w:ilvl="1" w:tplc="605C3264">
      <w:start w:val="1"/>
      <w:numFmt w:val="bullet"/>
      <w:lvlText w:val="o"/>
      <w:lvlJc w:val="left"/>
      <w:pPr>
        <w:ind w:left="1440" w:hanging="360"/>
      </w:pPr>
      <w:rPr>
        <w:rFonts w:ascii="Courier New" w:hAnsi="Courier New" w:hint="default"/>
      </w:rPr>
    </w:lvl>
    <w:lvl w:ilvl="2" w:tplc="9F96BDFC">
      <w:start w:val="1"/>
      <w:numFmt w:val="bullet"/>
      <w:lvlText w:val=""/>
      <w:lvlJc w:val="left"/>
      <w:pPr>
        <w:ind w:left="2160" w:hanging="360"/>
      </w:pPr>
      <w:rPr>
        <w:rFonts w:ascii="Wingdings" w:hAnsi="Wingdings" w:hint="default"/>
      </w:rPr>
    </w:lvl>
    <w:lvl w:ilvl="3" w:tplc="0EB6B8EA">
      <w:start w:val="1"/>
      <w:numFmt w:val="bullet"/>
      <w:lvlText w:val=""/>
      <w:lvlJc w:val="left"/>
      <w:pPr>
        <w:ind w:left="2880" w:hanging="360"/>
      </w:pPr>
      <w:rPr>
        <w:rFonts w:ascii="Symbol" w:hAnsi="Symbol" w:hint="default"/>
      </w:rPr>
    </w:lvl>
    <w:lvl w:ilvl="4" w:tplc="9DB2319C">
      <w:start w:val="1"/>
      <w:numFmt w:val="bullet"/>
      <w:lvlText w:val="o"/>
      <w:lvlJc w:val="left"/>
      <w:pPr>
        <w:ind w:left="3600" w:hanging="360"/>
      </w:pPr>
      <w:rPr>
        <w:rFonts w:ascii="Courier New" w:hAnsi="Courier New" w:hint="default"/>
      </w:rPr>
    </w:lvl>
    <w:lvl w:ilvl="5" w:tplc="7FBCEBDC">
      <w:start w:val="1"/>
      <w:numFmt w:val="bullet"/>
      <w:lvlText w:val=""/>
      <w:lvlJc w:val="left"/>
      <w:pPr>
        <w:ind w:left="4320" w:hanging="360"/>
      </w:pPr>
      <w:rPr>
        <w:rFonts w:ascii="Wingdings" w:hAnsi="Wingdings" w:hint="default"/>
      </w:rPr>
    </w:lvl>
    <w:lvl w:ilvl="6" w:tplc="F440D9D6">
      <w:start w:val="1"/>
      <w:numFmt w:val="bullet"/>
      <w:lvlText w:val=""/>
      <w:lvlJc w:val="left"/>
      <w:pPr>
        <w:ind w:left="5040" w:hanging="360"/>
      </w:pPr>
      <w:rPr>
        <w:rFonts w:ascii="Symbol" w:hAnsi="Symbol" w:hint="default"/>
      </w:rPr>
    </w:lvl>
    <w:lvl w:ilvl="7" w:tplc="A7D6417A">
      <w:start w:val="1"/>
      <w:numFmt w:val="bullet"/>
      <w:lvlText w:val="o"/>
      <w:lvlJc w:val="left"/>
      <w:pPr>
        <w:ind w:left="5760" w:hanging="360"/>
      </w:pPr>
      <w:rPr>
        <w:rFonts w:ascii="Courier New" w:hAnsi="Courier New" w:hint="default"/>
      </w:rPr>
    </w:lvl>
    <w:lvl w:ilvl="8" w:tplc="7488DF34">
      <w:start w:val="1"/>
      <w:numFmt w:val="bullet"/>
      <w:lvlText w:val=""/>
      <w:lvlJc w:val="left"/>
      <w:pPr>
        <w:ind w:left="6480" w:hanging="360"/>
      </w:pPr>
      <w:rPr>
        <w:rFonts w:ascii="Wingdings" w:hAnsi="Wingdings" w:hint="default"/>
      </w:rPr>
    </w:lvl>
  </w:abstractNum>
  <w:abstractNum w:abstractNumId="160" w15:restartNumberingAfterBreak="0">
    <w:nsid w:val="6F1A1051"/>
    <w:multiLevelType w:val="hybridMultilevel"/>
    <w:tmpl w:val="5DCA63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6FFD0BD2"/>
    <w:multiLevelType w:val="hybridMultilevel"/>
    <w:tmpl w:val="FFFFFFFF"/>
    <w:lvl w:ilvl="0" w:tplc="31D2BEC6">
      <w:start w:val="1"/>
      <w:numFmt w:val="decimal"/>
      <w:lvlText w:val="%1."/>
      <w:lvlJc w:val="left"/>
      <w:pPr>
        <w:ind w:left="720" w:hanging="360"/>
      </w:pPr>
    </w:lvl>
    <w:lvl w:ilvl="1" w:tplc="32AA1B04">
      <w:start w:val="1"/>
      <w:numFmt w:val="lowerLetter"/>
      <w:lvlText w:val="%2."/>
      <w:lvlJc w:val="left"/>
      <w:pPr>
        <w:ind w:left="1440" w:hanging="360"/>
      </w:pPr>
    </w:lvl>
    <w:lvl w:ilvl="2" w:tplc="C22232D2">
      <w:start w:val="1"/>
      <w:numFmt w:val="lowerRoman"/>
      <w:lvlText w:val="%3."/>
      <w:lvlJc w:val="right"/>
      <w:pPr>
        <w:ind w:left="2160" w:hanging="180"/>
      </w:pPr>
    </w:lvl>
    <w:lvl w:ilvl="3" w:tplc="019E5DF8">
      <w:start w:val="1"/>
      <w:numFmt w:val="decimal"/>
      <w:lvlText w:val="%4."/>
      <w:lvlJc w:val="left"/>
      <w:pPr>
        <w:ind w:left="2880" w:hanging="360"/>
      </w:pPr>
    </w:lvl>
    <w:lvl w:ilvl="4" w:tplc="7F50AA42">
      <w:start w:val="1"/>
      <w:numFmt w:val="lowerLetter"/>
      <w:lvlText w:val="%5."/>
      <w:lvlJc w:val="left"/>
      <w:pPr>
        <w:ind w:left="3600" w:hanging="360"/>
      </w:pPr>
    </w:lvl>
    <w:lvl w:ilvl="5" w:tplc="31F87A40">
      <w:start w:val="1"/>
      <w:numFmt w:val="lowerRoman"/>
      <w:lvlText w:val="%6."/>
      <w:lvlJc w:val="right"/>
      <w:pPr>
        <w:ind w:left="4320" w:hanging="180"/>
      </w:pPr>
    </w:lvl>
    <w:lvl w:ilvl="6" w:tplc="52223D2C">
      <w:start w:val="1"/>
      <w:numFmt w:val="decimal"/>
      <w:lvlText w:val="%7."/>
      <w:lvlJc w:val="left"/>
      <w:pPr>
        <w:ind w:left="5040" w:hanging="360"/>
      </w:pPr>
    </w:lvl>
    <w:lvl w:ilvl="7" w:tplc="3F5E807A">
      <w:start w:val="1"/>
      <w:numFmt w:val="lowerLetter"/>
      <w:lvlText w:val="%8."/>
      <w:lvlJc w:val="left"/>
      <w:pPr>
        <w:ind w:left="5760" w:hanging="360"/>
      </w:pPr>
    </w:lvl>
    <w:lvl w:ilvl="8" w:tplc="381ACB26">
      <w:start w:val="1"/>
      <w:numFmt w:val="lowerRoman"/>
      <w:lvlText w:val="%9."/>
      <w:lvlJc w:val="right"/>
      <w:pPr>
        <w:ind w:left="6480" w:hanging="180"/>
      </w:pPr>
    </w:lvl>
  </w:abstractNum>
  <w:abstractNum w:abstractNumId="162" w15:restartNumberingAfterBreak="0">
    <w:nsid w:val="7085775A"/>
    <w:multiLevelType w:val="hybridMultilevel"/>
    <w:tmpl w:val="FFFFFFFF"/>
    <w:lvl w:ilvl="0" w:tplc="23DC228E">
      <w:start w:val="1"/>
      <w:numFmt w:val="bullet"/>
      <w:lvlText w:val="·"/>
      <w:lvlJc w:val="left"/>
      <w:pPr>
        <w:ind w:left="720" w:hanging="360"/>
      </w:pPr>
      <w:rPr>
        <w:rFonts w:ascii="Symbol" w:hAnsi="Symbol" w:hint="default"/>
      </w:rPr>
    </w:lvl>
    <w:lvl w:ilvl="1" w:tplc="EB387E7E">
      <w:start w:val="1"/>
      <w:numFmt w:val="bullet"/>
      <w:lvlText w:val="o"/>
      <w:lvlJc w:val="left"/>
      <w:pPr>
        <w:ind w:left="1440" w:hanging="360"/>
      </w:pPr>
      <w:rPr>
        <w:rFonts w:ascii="Courier New" w:hAnsi="Courier New" w:hint="default"/>
      </w:rPr>
    </w:lvl>
    <w:lvl w:ilvl="2" w:tplc="17EAE3DE">
      <w:start w:val="1"/>
      <w:numFmt w:val="bullet"/>
      <w:lvlText w:val=""/>
      <w:lvlJc w:val="left"/>
      <w:pPr>
        <w:ind w:left="2160" w:hanging="360"/>
      </w:pPr>
      <w:rPr>
        <w:rFonts w:ascii="Wingdings" w:hAnsi="Wingdings" w:hint="default"/>
      </w:rPr>
    </w:lvl>
    <w:lvl w:ilvl="3" w:tplc="62165642">
      <w:start w:val="1"/>
      <w:numFmt w:val="bullet"/>
      <w:lvlText w:val=""/>
      <w:lvlJc w:val="left"/>
      <w:pPr>
        <w:ind w:left="2880" w:hanging="360"/>
      </w:pPr>
      <w:rPr>
        <w:rFonts w:ascii="Symbol" w:hAnsi="Symbol" w:hint="default"/>
      </w:rPr>
    </w:lvl>
    <w:lvl w:ilvl="4" w:tplc="8F288E54">
      <w:start w:val="1"/>
      <w:numFmt w:val="bullet"/>
      <w:lvlText w:val="o"/>
      <w:lvlJc w:val="left"/>
      <w:pPr>
        <w:ind w:left="3600" w:hanging="360"/>
      </w:pPr>
      <w:rPr>
        <w:rFonts w:ascii="Courier New" w:hAnsi="Courier New" w:hint="default"/>
      </w:rPr>
    </w:lvl>
    <w:lvl w:ilvl="5" w:tplc="954C0886">
      <w:start w:val="1"/>
      <w:numFmt w:val="bullet"/>
      <w:lvlText w:val=""/>
      <w:lvlJc w:val="left"/>
      <w:pPr>
        <w:ind w:left="4320" w:hanging="360"/>
      </w:pPr>
      <w:rPr>
        <w:rFonts w:ascii="Wingdings" w:hAnsi="Wingdings" w:hint="default"/>
      </w:rPr>
    </w:lvl>
    <w:lvl w:ilvl="6" w:tplc="68ECA722">
      <w:start w:val="1"/>
      <w:numFmt w:val="bullet"/>
      <w:lvlText w:val=""/>
      <w:lvlJc w:val="left"/>
      <w:pPr>
        <w:ind w:left="5040" w:hanging="360"/>
      </w:pPr>
      <w:rPr>
        <w:rFonts w:ascii="Symbol" w:hAnsi="Symbol" w:hint="default"/>
      </w:rPr>
    </w:lvl>
    <w:lvl w:ilvl="7" w:tplc="3E387A6E">
      <w:start w:val="1"/>
      <w:numFmt w:val="bullet"/>
      <w:lvlText w:val="o"/>
      <w:lvlJc w:val="left"/>
      <w:pPr>
        <w:ind w:left="5760" w:hanging="360"/>
      </w:pPr>
      <w:rPr>
        <w:rFonts w:ascii="Courier New" w:hAnsi="Courier New" w:hint="default"/>
      </w:rPr>
    </w:lvl>
    <w:lvl w:ilvl="8" w:tplc="642C4398">
      <w:start w:val="1"/>
      <w:numFmt w:val="bullet"/>
      <w:lvlText w:val=""/>
      <w:lvlJc w:val="left"/>
      <w:pPr>
        <w:ind w:left="6480" w:hanging="360"/>
      </w:pPr>
      <w:rPr>
        <w:rFonts w:ascii="Wingdings" w:hAnsi="Wingdings" w:hint="default"/>
      </w:rPr>
    </w:lvl>
  </w:abstractNum>
  <w:abstractNum w:abstractNumId="163" w15:restartNumberingAfterBreak="0">
    <w:nsid w:val="70C2051C"/>
    <w:multiLevelType w:val="hybridMultilevel"/>
    <w:tmpl w:val="FFFFFFFF"/>
    <w:lvl w:ilvl="0" w:tplc="69123B92">
      <w:start w:val="1"/>
      <w:numFmt w:val="bullet"/>
      <w:lvlText w:val="·"/>
      <w:lvlJc w:val="left"/>
      <w:pPr>
        <w:ind w:left="720" w:hanging="360"/>
      </w:pPr>
      <w:rPr>
        <w:rFonts w:ascii="Symbol" w:hAnsi="Symbol" w:hint="default"/>
      </w:rPr>
    </w:lvl>
    <w:lvl w:ilvl="1" w:tplc="BB6800EE">
      <w:start w:val="1"/>
      <w:numFmt w:val="bullet"/>
      <w:lvlText w:val="o"/>
      <w:lvlJc w:val="left"/>
      <w:pPr>
        <w:ind w:left="1440" w:hanging="360"/>
      </w:pPr>
      <w:rPr>
        <w:rFonts w:ascii="Courier New" w:hAnsi="Courier New" w:hint="default"/>
      </w:rPr>
    </w:lvl>
    <w:lvl w:ilvl="2" w:tplc="29843558">
      <w:start w:val="1"/>
      <w:numFmt w:val="bullet"/>
      <w:lvlText w:val=""/>
      <w:lvlJc w:val="left"/>
      <w:pPr>
        <w:ind w:left="2160" w:hanging="360"/>
      </w:pPr>
      <w:rPr>
        <w:rFonts w:ascii="Wingdings" w:hAnsi="Wingdings" w:hint="default"/>
      </w:rPr>
    </w:lvl>
    <w:lvl w:ilvl="3" w:tplc="ED72C78C">
      <w:start w:val="1"/>
      <w:numFmt w:val="bullet"/>
      <w:lvlText w:val=""/>
      <w:lvlJc w:val="left"/>
      <w:pPr>
        <w:ind w:left="2880" w:hanging="360"/>
      </w:pPr>
      <w:rPr>
        <w:rFonts w:ascii="Symbol" w:hAnsi="Symbol" w:hint="default"/>
      </w:rPr>
    </w:lvl>
    <w:lvl w:ilvl="4" w:tplc="D69CDE72">
      <w:start w:val="1"/>
      <w:numFmt w:val="bullet"/>
      <w:lvlText w:val="o"/>
      <w:lvlJc w:val="left"/>
      <w:pPr>
        <w:ind w:left="3600" w:hanging="360"/>
      </w:pPr>
      <w:rPr>
        <w:rFonts w:ascii="Courier New" w:hAnsi="Courier New" w:hint="default"/>
      </w:rPr>
    </w:lvl>
    <w:lvl w:ilvl="5" w:tplc="4176DE04">
      <w:start w:val="1"/>
      <w:numFmt w:val="bullet"/>
      <w:lvlText w:val=""/>
      <w:lvlJc w:val="left"/>
      <w:pPr>
        <w:ind w:left="4320" w:hanging="360"/>
      </w:pPr>
      <w:rPr>
        <w:rFonts w:ascii="Wingdings" w:hAnsi="Wingdings" w:hint="default"/>
      </w:rPr>
    </w:lvl>
    <w:lvl w:ilvl="6" w:tplc="E370BFC0">
      <w:start w:val="1"/>
      <w:numFmt w:val="bullet"/>
      <w:lvlText w:val=""/>
      <w:lvlJc w:val="left"/>
      <w:pPr>
        <w:ind w:left="5040" w:hanging="360"/>
      </w:pPr>
      <w:rPr>
        <w:rFonts w:ascii="Symbol" w:hAnsi="Symbol" w:hint="default"/>
      </w:rPr>
    </w:lvl>
    <w:lvl w:ilvl="7" w:tplc="A7C48B1E">
      <w:start w:val="1"/>
      <w:numFmt w:val="bullet"/>
      <w:lvlText w:val="o"/>
      <w:lvlJc w:val="left"/>
      <w:pPr>
        <w:ind w:left="5760" w:hanging="360"/>
      </w:pPr>
      <w:rPr>
        <w:rFonts w:ascii="Courier New" w:hAnsi="Courier New" w:hint="default"/>
      </w:rPr>
    </w:lvl>
    <w:lvl w:ilvl="8" w:tplc="6AE44C2C">
      <w:start w:val="1"/>
      <w:numFmt w:val="bullet"/>
      <w:lvlText w:val=""/>
      <w:lvlJc w:val="left"/>
      <w:pPr>
        <w:ind w:left="6480" w:hanging="360"/>
      </w:pPr>
      <w:rPr>
        <w:rFonts w:ascii="Wingdings" w:hAnsi="Wingdings" w:hint="default"/>
      </w:rPr>
    </w:lvl>
  </w:abstractNum>
  <w:abstractNum w:abstractNumId="164" w15:restartNumberingAfterBreak="0">
    <w:nsid w:val="7109445C"/>
    <w:multiLevelType w:val="hybridMultilevel"/>
    <w:tmpl w:val="A056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1D95623"/>
    <w:multiLevelType w:val="multilevel"/>
    <w:tmpl w:val="8E3C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1E529D2"/>
    <w:multiLevelType w:val="hybridMultilevel"/>
    <w:tmpl w:val="AFB65C9E"/>
    <w:lvl w:ilvl="0" w:tplc="2AA0BE4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20A4657"/>
    <w:multiLevelType w:val="hybridMultilevel"/>
    <w:tmpl w:val="5238B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33170B9"/>
    <w:multiLevelType w:val="hybridMultilevel"/>
    <w:tmpl w:val="FFFFFFFF"/>
    <w:lvl w:ilvl="0" w:tplc="4C6EA69E">
      <w:start w:val="1"/>
      <w:numFmt w:val="decimal"/>
      <w:lvlText w:val="%1."/>
      <w:lvlJc w:val="left"/>
      <w:pPr>
        <w:ind w:left="720" w:hanging="360"/>
      </w:pPr>
    </w:lvl>
    <w:lvl w:ilvl="1" w:tplc="A7ECA1F2">
      <w:start w:val="1"/>
      <w:numFmt w:val="lowerLetter"/>
      <w:lvlText w:val="%2."/>
      <w:lvlJc w:val="left"/>
      <w:pPr>
        <w:ind w:left="1440" w:hanging="360"/>
      </w:pPr>
    </w:lvl>
    <w:lvl w:ilvl="2" w:tplc="39DC0060">
      <w:start w:val="1"/>
      <w:numFmt w:val="lowerRoman"/>
      <w:lvlText w:val="%3."/>
      <w:lvlJc w:val="right"/>
      <w:pPr>
        <w:ind w:left="2160" w:hanging="180"/>
      </w:pPr>
    </w:lvl>
    <w:lvl w:ilvl="3" w:tplc="A936E720">
      <w:start w:val="1"/>
      <w:numFmt w:val="decimal"/>
      <w:lvlText w:val="%4."/>
      <w:lvlJc w:val="left"/>
      <w:pPr>
        <w:ind w:left="2880" w:hanging="360"/>
      </w:pPr>
    </w:lvl>
    <w:lvl w:ilvl="4" w:tplc="5B3ED8FC">
      <w:start w:val="1"/>
      <w:numFmt w:val="lowerLetter"/>
      <w:lvlText w:val="%5."/>
      <w:lvlJc w:val="left"/>
      <w:pPr>
        <w:ind w:left="3600" w:hanging="360"/>
      </w:pPr>
    </w:lvl>
    <w:lvl w:ilvl="5" w:tplc="DDA48C76">
      <w:start w:val="1"/>
      <w:numFmt w:val="lowerRoman"/>
      <w:lvlText w:val="%6."/>
      <w:lvlJc w:val="right"/>
      <w:pPr>
        <w:ind w:left="4320" w:hanging="180"/>
      </w:pPr>
    </w:lvl>
    <w:lvl w:ilvl="6" w:tplc="EC5AFA94">
      <w:start w:val="1"/>
      <w:numFmt w:val="decimal"/>
      <w:lvlText w:val="%7."/>
      <w:lvlJc w:val="left"/>
      <w:pPr>
        <w:ind w:left="5040" w:hanging="360"/>
      </w:pPr>
    </w:lvl>
    <w:lvl w:ilvl="7" w:tplc="AA30A550">
      <w:start w:val="1"/>
      <w:numFmt w:val="lowerLetter"/>
      <w:lvlText w:val="%8."/>
      <w:lvlJc w:val="left"/>
      <w:pPr>
        <w:ind w:left="5760" w:hanging="360"/>
      </w:pPr>
    </w:lvl>
    <w:lvl w:ilvl="8" w:tplc="960CAF0A">
      <w:start w:val="1"/>
      <w:numFmt w:val="lowerRoman"/>
      <w:lvlText w:val="%9."/>
      <w:lvlJc w:val="right"/>
      <w:pPr>
        <w:ind w:left="6480" w:hanging="180"/>
      </w:pPr>
    </w:lvl>
  </w:abstractNum>
  <w:abstractNum w:abstractNumId="169" w15:restartNumberingAfterBreak="0">
    <w:nsid w:val="743A3439"/>
    <w:multiLevelType w:val="hybridMultilevel"/>
    <w:tmpl w:val="FFFFFFFF"/>
    <w:lvl w:ilvl="0" w:tplc="4AFC0AAC">
      <w:start w:val="1"/>
      <w:numFmt w:val="bullet"/>
      <w:lvlText w:val="·"/>
      <w:lvlJc w:val="left"/>
      <w:pPr>
        <w:ind w:left="720" w:hanging="360"/>
      </w:pPr>
      <w:rPr>
        <w:rFonts w:ascii="Symbol" w:hAnsi="Symbol" w:hint="default"/>
      </w:rPr>
    </w:lvl>
    <w:lvl w:ilvl="1" w:tplc="D738FE2A">
      <w:start w:val="1"/>
      <w:numFmt w:val="bullet"/>
      <w:lvlText w:val="o"/>
      <w:lvlJc w:val="left"/>
      <w:pPr>
        <w:ind w:left="1440" w:hanging="360"/>
      </w:pPr>
      <w:rPr>
        <w:rFonts w:ascii="Courier New" w:hAnsi="Courier New" w:hint="default"/>
      </w:rPr>
    </w:lvl>
    <w:lvl w:ilvl="2" w:tplc="4C9A4050">
      <w:start w:val="1"/>
      <w:numFmt w:val="bullet"/>
      <w:lvlText w:val=""/>
      <w:lvlJc w:val="left"/>
      <w:pPr>
        <w:ind w:left="2160" w:hanging="360"/>
      </w:pPr>
      <w:rPr>
        <w:rFonts w:ascii="Wingdings" w:hAnsi="Wingdings" w:hint="default"/>
      </w:rPr>
    </w:lvl>
    <w:lvl w:ilvl="3" w:tplc="AB5A076C">
      <w:start w:val="1"/>
      <w:numFmt w:val="bullet"/>
      <w:lvlText w:val=""/>
      <w:lvlJc w:val="left"/>
      <w:pPr>
        <w:ind w:left="2880" w:hanging="360"/>
      </w:pPr>
      <w:rPr>
        <w:rFonts w:ascii="Symbol" w:hAnsi="Symbol" w:hint="default"/>
      </w:rPr>
    </w:lvl>
    <w:lvl w:ilvl="4" w:tplc="FD9E32B2">
      <w:start w:val="1"/>
      <w:numFmt w:val="bullet"/>
      <w:lvlText w:val="o"/>
      <w:lvlJc w:val="left"/>
      <w:pPr>
        <w:ind w:left="3600" w:hanging="360"/>
      </w:pPr>
      <w:rPr>
        <w:rFonts w:ascii="Courier New" w:hAnsi="Courier New" w:hint="default"/>
      </w:rPr>
    </w:lvl>
    <w:lvl w:ilvl="5" w:tplc="593CE0FA">
      <w:start w:val="1"/>
      <w:numFmt w:val="bullet"/>
      <w:lvlText w:val=""/>
      <w:lvlJc w:val="left"/>
      <w:pPr>
        <w:ind w:left="4320" w:hanging="360"/>
      </w:pPr>
      <w:rPr>
        <w:rFonts w:ascii="Wingdings" w:hAnsi="Wingdings" w:hint="default"/>
      </w:rPr>
    </w:lvl>
    <w:lvl w:ilvl="6" w:tplc="607CF6D8">
      <w:start w:val="1"/>
      <w:numFmt w:val="bullet"/>
      <w:lvlText w:val=""/>
      <w:lvlJc w:val="left"/>
      <w:pPr>
        <w:ind w:left="5040" w:hanging="360"/>
      </w:pPr>
      <w:rPr>
        <w:rFonts w:ascii="Symbol" w:hAnsi="Symbol" w:hint="default"/>
      </w:rPr>
    </w:lvl>
    <w:lvl w:ilvl="7" w:tplc="856E4760">
      <w:start w:val="1"/>
      <w:numFmt w:val="bullet"/>
      <w:lvlText w:val="o"/>
      <w:lvlJc w:val="left"/>
      <w:pPr>
        <w:ind w:left="5760" w:hanging="360"/>
      </w:pPr>
      <w:rPr>
        <w:rFonts w:ascii="Courier New" w:hAnsi="Courier New" w:hint="default"/>
      </w:rPr>
    </w:lvl>
    <w:lvl w:ilvl="8" w:tplc="BF5A5F00">
      <w:start w:val="1"/>
      <w:numFmt w:val="bullet"/>
      <w:lvlText w:val=""/>
      <w:lvlJc w:val="left"/>
      <w:pPr>
        <w:ind w:left="6480" w:hanging="360"/>
      </w:pPr>
      <w:rPr>
        <w:rFonts w:ascii="Wingdings" w:hAnsi="Wingdings" w:hint="default"/>
      </w:rPr>
    </w:lvl>
  </w:abstractNum>
  <w:abstractNum w:abstractNumId="170" w15:restartNumberingAfterBreak="0">
    <w:nsid w:val="745B1E27"/>
    <w:multiLevelType w:val="hybridMultilevel"/>
    <w:tmpl w:val="73FACA22"/>
    <w:lvl w:ilvl="0" w:tplc="D6D8A59C">
      <w:start w:val="1"/>
      <w:numFmt w:val="decimal"/>
      <w:lvlText w:val="%1."/>
      <w:lvlJc w:val="left"/>
      <w:pPr>
        <w:ind w:left="360" w:hanging="360"/>
      </w:pPr>
      <w:rPr>
        <w:rFonts w:asciiTheme="minorHAnsi" w:hAnsiTheme="minorHAnsi" w:cstheme="minorHAnsi" w:hint="default"/>
        <w:b w:val="0"/>
        <w:bCs w:val="0"/>
        <w:i w:val="0"/>
        <w:iCs w:val="0"/>
        <w:sz w:val="24"/>
        <w:szCs w:val="24"/>
      </w:rPr>
    </w:lvl>
    <w:lvl w:ilvl="1" w:tplc="35964E1A">
      <w:start w:val="1"/>
      <w:numFmt w:val="bullet"/>
      <w:lvlText w:val=""/>
      <w:lvlJc w:val="left"/>
      <w:pPr>
        <w:ind w:left="108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71526A9"/>
    <w:multiLevelType w:val="hybridMultilevel"/>
    <w:tmpl w:val="783E867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78327B1"/>
    <w:multiLevelType w:val="hybridMultilevel"/>
    <w:tmpl w:val="FFFFFFFF"/>
    <w:lvl w:ilvl="0" w:tplc="BC9EACB0">
      <w:start w:val="1"/>
      <w:numFmt w:val="bullet"/>
      <w:lvlText w:val="·"/>
      <w:lvlJc w:val="left"/>
      <w:pPr>
        <w:ind w:left="720" w:hanging="360"/>
      </w:pPr>
      <w:rPr>
        <w:rFonts w:ascii="Symbol" w:hAnsi="Symbol" w:hint="default"/>
      </w:rPr>
    </w:lvl>
    <w:lvl w:ilvl="1" w:tplc="56CAFA18">
      <w:start w:val="1"/>
      <w:numFmt w:val="bullet"/>
      <w:lvlText w:val="o"/>
      <w:lvlJc w:val="left"/>
      <w:pPr>
        <w:ind w:left="1440" w:hanging="360"/>
      </w:pPr>
      <w:rPr>
        <w:rFonts w:ascii="Courier New" w:hAnsi="Courier New" w:hint="default"/>
      </w:rPr>
    </w:lvl>
    <w:lvl w:ilvl="2" w:tplc="1F72C0FE">
      <w:start w:val="1"/>
      <w:numFmt w:val="bullet"/>
      <w:lvlText w:val=""/>
      <w:lvlJc w:val="left"/>
      <w:pPr>
        <w:ind w:left="2160" w:hanging="360"/>
      </w:pPr>
      <w:rPr>
        <w:rFonts w:ascii="Wingdings" w:hAnsi="Wingdings" w:hint="default"/>
      </w:rPr>
    </w:lvl>
    <w:lvl w:ilvl="3" w:tplc="7CF075E4">
      <w:start w:val="1"/>
      <w:numFmt w:val="bullet"/>
      <w:lvlText w:val=""/>
      <w:lvlJc w:val="left"/>
      <w:pPr>
        <w:ind w:left="2880" w:hanging="360"/>
      </w:pPr>
      <w:rPr>
        <w:rFonts w:ascii="Symbol" w:hAnsi="Symbol" w:hint="default"/>
      </w:rPr>
    </w:lvl>
    <w:lvl w:ilvl="4" w:tplc="154E93D2">
      <w:start w:val="1"/>
      <w:numFmt w:val="bullet"/>
      <w:lvlText w:val="o"/>
      <w:lvlJc w:val="left"/>
      <w:pPr>
        <w:ind w:left="3600" w:hanging="360"/>
      </w:pPr>
      <w:rPr>
        <w:rFonts w:ascii="Courier New" w:hAnsi="Courier New" w:hint="default"/>
      </w:rPr>
    </w:lvl>
    <w:lvl w:ilvl="5" w:tplc="67048CF2">
      <w:start w:val="1"/>
      <w:numFmt w:val="bullet"/>
      <w:lvlText w:val=""/>
      <w:lvlJc w:val="left"/>
      <w:pPr>
        <w:ind w:left="4320" w:hanging="360"/>
      </w:pPr>
      <w:rPr>
        <w:rFonts w:ascii="Wingdings" w:hAnsi="Wingdings" w:hint="default"/>
      </w:rPr>
    </w:lvl>
    <w:lvl w:ilvl="6" w:tplc="B0F2B47A">
      <w:start w:val="1"/>
      <w:numFmt w:val="bullet"/>
      <w:lvlText w:val=""/>
      <w:lvlJc w:val="left"/>
      <w:pPr>
        <w:ind w:left="5040" w:hanging="360"/>
      </w:pPr>
      <w:rPr>
        <w:rFonts w:ascii="Symbol" w:hAnsi="Symbol" w:hint="default"/>
      </w:rPr>
    </w:lvl>
    <w:lvl w:ilvl="7" w:tplc="51E8BF1C">
      <w:start w:val="1"/>
      <w:numFmt w:val="bullet"/>
      <w:lvlText w:val="o"/>
      <w:lvlJc w:val="left"/>
      <w:pPr>
        <w:ind w:left="5760" w:hanging="360"/>
      </w:pPr>
      <w:rPr>
        <w:rFonts w:ascii="Courier New" w:hAnsi="Courier New" w:hint="default"/>
      </w:rPr>
    </w:lvl>
    <w:lvl w:ilvl="8" w:tplc="09820A62">
      <w:start w:val="1"/>
      <w:numFmt w:val="bullet"/>
      <w:lvlText w:val=""/>
      <w:lvlJc w:val="left"/>
      <w:pPr>
        <w:ind w:left="6480" w:hanging="360"/>
      </w:pPr>
      <w:rPr>
        <w:rFonts w:ascii="Wingdings" w:hAnsi="Wingdings" w:hint="default"/>
      </w:rPr>
    </w:lvl>
  </w:abstractNum>
  <w:abstractNum w:abstractNumId="173" w15:restartNumberingAfterBreak="0">
    <w:nsid w:val="78A92ABA"/>
    <w:multiLevelType w:val="hybridMultilevel"/>
    <w:tmpl w:val="FFFFFFFF"/>
    <w:lvl w:ilvl="0" w:tplc="AD08ADAE">
      <w:start w:val="1"/>
      <w:numFmt w:val="bullet"/>
      <w:lvlText w:val="·"/>
      <w:lvlJc w:val="left"/>
      <w:pPr>
        <w:ind w:left="720" w:hanging="360"/>
      </w:pPr>
      <w:rPr>
        <w:rFonts w:ascii="Symbol" w:hAnsi="Symbol" w:hint="default"/>
      </w:rPr>
    </w:lvl>
    <w:lvl w:ilvl="1" w:tplc="74381CA4">
      <w:start w:val="1"/>
      <w:numFmt w:val="bullet"/>
      <w:lvlText w:val="o"/>
      <w:lvlJc w:val="left"/>
      <w:pPr>
        <w:ind w:left="1440" w:hanging="360"/>
      </w:pPr>
      <w:rPr>
        <w:rFonts w:ascii="Courier New" w:hAnsi="Courier New" w:hint="default"/>
      </w:rPr>
    </w:lvl>
    <w:lvl w:ilvl="2" w:tplc="150E1336">
      <w:start w:val="1"/>
      <w:numFmt w:val="bullet"/>
      <w:lvlText w:val=""/>
      <w:lvlJc w:val="left"/>
      <w:pPr>
        <w:ind w:left="2160" w:hanging="360"/>
      </w:pPr>
      <w:rPr>
        <w:rFonts w:ascii="Wingdings" w:hAnsi="Wingdings" w:hint="default"/>
      </w:rPr>
    </w:lvl>
    <w:lvl w:ilvl="3" w:tplc="46303232">
      <w:start w:val="1"/>
      <w:numFmt w:val="bullet"/>
      <w:lvlText w:val=""/>
      <w:lvlJc w:val="left"/>
      <w:pPr>
        <w:ind w:left="2880" w:hanging="360"/>
      </w:pPr>
      <w:rPr>
        <w:rFonts w:ascii="Symbol" w:hAnsi="Symbol" w:hint="default"/>
      </w:rPr>
    </w:lvl>
    <w:lvl w:ilvl="4" w:tplc="275EC6F2">
      <w:start w:val="1"/>
      <w:numFmt w:val="bullet"/>
      <w:lvlText w:val="o"/>
      <w:lvlJc w:val="left"/>
      <w:pPr>
        <w:ind w:left="3600" w:hanging="360"/>
      </w:pPr>
      <w:rPr>
        <w:rFonts w:ascii="Courier New" w:hAnsi="Courier New" w:hint="default"/>
      </w:rPr>
    </w:lvl>
    <w:lvl w:ilvl="5" w:tplc="C2AE023A">
      <w:start w:val="1"/>
      <w:numFmt w:val="bullet"/>
      <w:lvlText w:val=""/>
      <w:lvlJc w:val="left"/>
      <w:pPr>
        <w:ind w:left="4320" w:hanging="360"/>
      </w:pPr>
      <w:rPr>
        <w:rFonts w:ascii="Wingdings" w:hAnsi="Wingdings" w:hint="default"/>
      </w:rPr>
    </w:lvl>
    <w:lvl w:ilvl="6" w:tplc="B606B35E">
      <w:start w:val="1"/>
      <w:numFmt w:val="bullet"/>
      <w:lvlText w:val=""/>
      <w:lvlJc w:val="left"/>
      <w:pPr>
        <w:ind w:left="5040" w:hanging="360"/>
      </w:pPr>
      <w:rPr>
        <w:rFonts w:ascii="Symbol" w:hAnsi="Symbol" w:hint="default"/>
      </w:rPr>
    </w:lvl>
    <w:lvl w:ilvl="7" w:tplc="AFE0A700">
      <w:start w:val="1"/>
      <w:numFmt w:val="bullet"/>
      <w:lvlText w:val="o"/>
      <w:lvlJc w:val="left"/>
      <w:pPr>
        <w:ind w:left="5760" w:hanging="360"/>
      </w:pPr>
      <w:rPr>
        <w:rFonts w:ascii="Courier New" w:hAnsi="Courier New" w:hint="default"/>
      </w:rPr>
    </w:lvl>
    <w:lvl w:ilvl="8" w:tplc="36B63238">
      <w:start w:val="1"/>
      <w:numFmt w:val="bullet"/>
      <w:lvlText w:val=""/>
      <w:lvlJc w:val="left"/>
      <w:pPr>
        <w:ind w:left="6480" w:hanging="360"/>
      </w:pPr>
      <w:rPr>
        <w:rFonts w:ascii="Wingdings" w:hAnsi="Wingdings" w:hint="default"/>
      </w:rPr>
    </w:lvl>
  </w:abstractNum>
  <w:abstractNum w:abstractNumId="174" w15:restartNumberingAfterBreak="0">
    <w:nsid w:val="78BE6885"/>
    <w:multiLevelType w:val="hybridMultilevel"/>
    <w:tmpl w:val="FFFFFFFF"/>
    <w:lvl w:ilvl="0" w:tplc="05C4764E">
      <w:start w:val="1"/>
      <w:numFmt w:val="bullet"/>
      <w:lvlText w:val=""/>
      <w:lvlJc w:val="left"/>
      <w:pPr>
        <w:ind w:left="720" w:hanging="360"/>
      </w:pPr>
      <w:rPr>
        <w:rFonts w:ascii="Symbol" w:hAnsi="Symbol" w:hint="default"/>
      </w:rPr>
    </w:lvl>
    <w:lvl w:ilvl="1" w:tplc="ED92A138">
      <w:start w:val="1"/>
      <w:numFmt w:val="bullet"/>
      <w:lvlText w:val="o"/>
      <w:lvlJc w:val="left"/>
      <w:pPr>
        <w:ind w:left="1440" w:hanging="360"/>
      </w:pPr>
      <w:rPr>
        <w:rFonts w:ascii="Courier New" w:hAnsi="Courier New" w:hint="default"/>
      </w:rPr>
    </w:lvl>
    <w:lvl w:ilvl="2" w:tplc="8DDCAB88">
      <w:start w:val="1"/>
      <w:numFmt w:val="bullet"/>
      <w:lvlText w:val=""/>
      <w:lvlJc w:val="left"/>
      <w:pPr>
        <w:ind w:left="2160" w:hanging="360"/>
      </w:pPr>
      <w:rPr>
        <w:rFonts w:ascii="Wingdings" w:hAnsi="Wingdings" w:hint="default"/>
      </w:rPr>
    </w:lvl>
    <w:lvl w:ilvl="3" w:tplc="35E86ADE">
      <w:start w:val="1"/>
      <w:numFmt w:val="bullet"/>
      <w:lvlText w:val=""/>
      <w:lvlJc w:val="left"/>
      <w:pPr>
        <w:ind w:left="2880" w:hanging="360"/>
      </w:pPr>
      <w:rPr>
        <w:rFonts w:ascii="Symbol" w:hAnsi="Symbol" w:hint="default"/>
      </w:rPr>
    </w:lvl>
    <w:lvl w:ilvl="4" w:tplc="489E6626">
      <w:start w:val="1"/>
      <w:numFmt w:val="bullet"/>
      <w:lvlText w:val="o"/>
      <w:lvlJc w:val="left"/>
      <w:pPr>
        <w:ind w:left="3600" w:hanging="360"/>
      </w:pPr>
      <w:rPr>
        <w:rFonts w:ascii="Courier New" w:hAnsi="Courier New" w:hint="default"/>
      </w:rPr>
    </w:lvl>
    <w:lvl w:ilvl="5" w:tplc="1722E444">
      <w:start w:val="1"/>
      <w:numFmt w:val="bullet"/>
      <w:lvlText w:val=""/>
      <w:lvlJc w:val="left"/>
      <w:pPr>
        <w:ind w:left="4320" w:hanging="360"/>
      </w:pPr>
      <w:rPr>
        <w:rFonts w:ascii="Wingdings" w:hAnsi="Wingdings" w:hint="default"/>
      </w:rPr>
    </w:lvl>
    <w:lvl w:ilvl="6" w:tplc="A4CCC0C2">
      <w:start w:val="1"/>
      <w:numFmt w:val="bullet"/>
      <w:lvlText w:val=""/>
      <w:lvlJc w:val="left"/>
      <w:pPr>
        <w:ind w:left="5040" w:hanging="360"/>
      </w:pPr>
      <w:rPr>
        <w:rFonts w:ascii="Symbol" w:hAnsi="Symbol" w:hint="default"/>
      </w:rPr>
    </w:lvl>
    <w:lvl w:ilvl="7" w:tplc="6A385E28">
      <w:start w:val="1"/>
      <w:numFmt w:val="bullet"/>
      <w:lvlText w:val="o"/>
      <w:lvlJc w:val="left"/>
      <w:pPr>
        <w:ind w:left="5760" w:hanging="360"/>
      </w:pPr>
      <w:rPr>
        <w:rFonts w:ascii="Courier New" w:hAnsi="Courier New" w:hint="default"/>
      </w:rPr>
    </w:lvl>
    <w:lvl w:ilvl="8" w:tplc="BC1273E0">
      <w:start w:val="1"/>
      <w:numFmt w:val="bullet"/>
      <w:lvlText w:val=""/>
      <w:lvlJc w:val="left"/>
      <w:pPr>
        <w:ind w:left="6480" w:hanging="360"/>
      </w:pPr>
      <w:rPr>
        <w:rFonts w:ascii="Wingdings" w:hAnsi="Wingdings" w:hint="default"/>
      </w:rPr>
    </w:lvl>
  </w:abstractNum>
  <w:abstractNum w:abstractNumId="175" w15:restartNumberingAfterBreak="0">
    <w:nsid w:val="78E2521C"/>
    <w:multiLevelType w:val="hybridMultilevel"/>
    <w:tmpl w:val="FFFFFFFF"/>
    <w:lvl w:ilvl="0" w:tplc="8B0A7DEC">
      <w:start w:val="1"/>
      <w:numFmt w:val="bullet"/>
      <w:lvlText w:val=""/>
      <w:lvlJc w:val="left"/>
      <w:pPr>
        <w:ind w:left="720" w:hanging="360"/>
      </w:pPr>
      <w:rPr>
        <w:rFonts w:ascii="Symbol" w:hAnsi="Symbol" w:hint="default"/>
      </w:rPr>
    </w:lvl>
    <w:lvl w:ilvl="1" w:tplc="473E93BA">
      <w:start w:val="1"/>
      <w:numFmt w:val="bullet"/>
      <w:lvlText w:val="o"/>
      <w:lvlJc w:val="left"/>
      <w:pPr>
        <w:ind w:left="1440" w:hanging="360"/>
      </w:pPr>
      <w:rPr>
        <w:rFonts w:ascii="Courier New" w:hAnsi="Courier New" w:hint="default"/>
      </w:rPr>
    </w:lvl>
    <w:lvl w:ilvl="2" w:tplc="BEC28B36">
      <w:start w:val="1"/>
      <w:numFmt w:val="bullet"/>
      <w:lvlText w:val=""/>
      <w:lvlJc w:val="left"/>
      <w:pPr>
        <w:ind w:left="2160" w:hanging="360"/>
      </w:pPr>
      <w:rPr>
        <w:rFonts w:ascii="Wingdings" w:hAnsi="Wingdings" w:hint="default"/>
      </w:rPr>
    </w:lvl>
    <w:lvl w:ilvl="3" w:tplc="1D9C6A12">
      <w:start w:val="1"/>
      <w:numFmt w:val="bullet"/>
      <w:lvlText w:val=""/>
      <w:lvlJc w:val="left"/>
      <w:pPr>
        <w:ind w:left="2880" w:hanging="360"/>
      </w:pPr>
      <w:rPr>
        <w:rFonts w:ascii="Symbol" w:hAnsi="Symbol" w:hint="default"/>
      </w:rPr>
    </w:lvl>
    <w:lvl w:ilvl="4" w:tplc="A3187914">
      <w:start w:val="1"/>
      <w:numFmt w:val="bullet"/>
      <w:lvlText w:val="o"/>
      <w:lvlJc w:val="left"/>
      <w:pPr>
        <w:ind w:left="3600" w:hanging="360"/>
      </w:pPr>
      <w:rPr>
        <w:rFonts w:ascii="Courier New" w:hAnsi="Courier New" w:hint="default"/>
      </w:rPr>
    </w:lvl>
    <w:lvl w:ilvl="5" w:tplc="4F063358">
      <w:start w:val="1"/>
      <w:numFmt w:val="bullet"/>
      <w:lvlText w:val=""/>
      <w:lvlJc w:val="left"/>
      <w:pPr>
        <w:ind w:left="4320" w:hanging="360"/>
      </w:pPr>
      <w:rPr>
        <w:rFonts w:ascii="Wingdings" w:hAnsi="Wingdings" w:hint="default"/>
      </w:rPr>
    </w:lvl>
    <w:lvl w:ilvl="6" w:tplc="FF9EFB4C">
      <w:start w:val="1"/>
      <w:numFmt w:val="bullet"/>
      <w:lvlText w:val=""/>
      <w:lvlJc w:val="left"/>
      <w:pPr>
        <w:ind w:left="5040" w:hanging="360"/>
      </w:pPr>
      <w:rPr>
        <w:rFonts w:ascii="Symbol" w:hAnsi="Symbol" w:hint="default"/>
      </w:rPr>
    </w:lvl>
    <w:lvl w:ilvl="7" w:tplc="39AC0378">
      <w:start w:val="1"/>
      <w:numFmt w:val="bullet"/>
      <w:lvlText w:val="o"/>
      <w:lvlJc w:val="left"/>
      <w:pPr>
        <w:ind w:left="5760" w:hanging="360"/>
      </w:pPr>
      <w:rPr>
        <w:rFonts w:ascii="Courier New" w:hAnsi="Courier New" w:hint="default"/>
      </w:rPr>
    </w:lvl>
    <w:lvl w:ilvl="8" w:tplc="50BCD436">
      <w:start w:val="1"/>
      <w:numFmt w:val="bullet"/>
      <w:lvlText w:val=""/>
      <w:lvlJc w:val="left"/>
      <w:pPr>
        <w:ind w:left="6480" w:hanging="360"/>
      </w:pPr>
      <w:rPr>
        <w:rFonts w:ascii="Wingdings" w:hAnsi="Wingdings" w:hint="default"/>
      </w:rPr>
    </w:lvl>
  </w:abstractNum>
  <w:abstractNum w:abstractNumId="176" w15:restartNumberingAfterBreak="0">
    <w:nsid w:val="7ADD3872"/>
    <w:multiLevelType w:val="hybridMultilevel"/>
    <w:tmpl w:val="FFFFFFFF"/>
    <w:lvl w:ilvl="0" w:tplc="52841266">
      <w:start w:val="1"/>
      <w:numFmt w:val="decimal"/>
      <w:lvlText w:val="%1."/>
      <w:lvlJc w:val="left"/>
      <w:pPr>
        <w:ind w:left="720" w:hanging="360"/>
      </w:pPr>
    </w:lvl>
    <w:lvl w:ilvl="1" w:tplc="3F9A7548">
      <w:start w:val="1"/>
      <w:numFmt w:val="lowerLetter"/>
      <w:lvlText w:val="%2."/>
      <w:lvlJc w:val="left"/>
      <w:pPr>
        <w:ind w:left="1440" w:hanging="360"/>
      </w:pPr>
    </w:lvl>
    <w:lvl w:ilvl="2" w:tplc="BCD274C4">
      <w:start w:val="1"/>
      <w:numFmt w:val="lowerRoman"/>
      <w:lvlText w:val="%3."/>
      <w:lvlJc w:val="right"/>
      <w:pPr>
        <w:ind w:left="2160" w:hanging="180"/>
      </w:pPr>
    </w:lvl>
    <w:lvl w:ilvl="3" w:tplc="FC2A9314">
      <w:start w:val="1"/>
      <w:numFmt w:val="decimal"/>
      <w:lvlText w:val="%4."/>
      <w:lvlJc w:val="left"/>
      <w:pPr>
        <w:ind w:left="2880" w:hanging="360"/>
      </w:pPr>
    </w:lvl>
    <w:lvl w:ilvl="4" w:tplc="FF145586">
      <w:start w:val="1"/>
      <w:numFmt w:val="lowerLetter"/>
      <w:lvlText w:val="%5."/>
      <w:lvlJc w:val="left"/>
      <w:pPr>
        <w:ind w:left="3600" w:hanging="360"/>
      </w:pPr>
    </w:lvl>
    <w:lvl w:ilvl="5" w:tplc="465EEF96">
      <w:start w:val="1"/>
      <w:numFmt w:val="lowerRoman"/>
      <w:lvlText w:val="%6."/>
      <w:lvlJc w:val="right"/>
      <w:pPr>
        <w:ind w:left="4320" w:hanging="180"/>
      </w:pPr>
    </w:lvl>
    <w:lvl w:ilvl="6" w:tplc="11961146">
      <w:start w:val="1"/>
      <w:numFmt w:val="decimal"/>
      <w:lvlText w:val="%7."/>
      <w:lvlJc w:val="left"/>
      <w:pPr>
        <w:ind w:left="5040" w:hanging="360"/>
      </w:pPr>
    </w:lvl>
    <w:lvl w:ilvl="7" w:tplc="F29CCD44">
      <w:start w:val="1"/>
      <w:numFmt w:val="lowerLetter"/>
      <w:lvlText w:val="%8."/>
      <w:lvlJc w:val="left"/>
      <w:pPr>
        <w:ind w:left="5760" w:hanging="360"/>
      </w:pPr>
    </w:lvl>
    <w:lvl w:ilvl="8" w:tplc="1E3EB272">
      <w:start w:val="1"/>
      <w:numFmt w:val="lowerRoman"/>
      <w:lvlText w:val="%9."/>
      <w:lvlJc w:val="right"/>
      <w:pPr>
        <w:ind w:left="6480" w:hanging="180"/>
      </w:pPr>
    </w:lvl>
  </w:abstractNum>
  <w:abstractNum w:abstractNumId="177" w15:restartNumberingAfterBreak="0">
    <w:nsid w:val="7B86133D"/>
    <w:multiLevelType w:val="hybridMultilevel"/>
    <w:tmpl w:val="FFFFFFFF"/>
    <w:lvl w:ilvl="0" w:tplc="A210AE16">
      <w:start w:val="1"/>
      <w:numFmt w:val="bullet"/>
      <w:lvlText w:val="·"/>
      <w:lvlJc w:val="left"/>
      <w:pPr>
        <w:ind w:left="720" w:hanging="360"/>
      </w:pPr>
      <w:rPr>
        <w:rFonts w:ascii="Symbol" w:hAnsi="Symbol" w:hint="default"/>
      </w:rPr>
    </w:lvl>
    <w:lvl w:ilvl="1" w:tplc="03EE278C">
      <w:start w:val="1"/>
      <w:numFmt w:val="bullet"/>
      <w:lvlText w:val="o"/>
      <w:lvlJc w:val="left"/>
      <w:pPr>
        <w:ind w:left="1440" w:hanging="360"/>
      </w:pPr>
      <w:rPr>
        <w:rFonts w:ascii="Courier New" w:hAnsi="Courier New" w:hint="default"/>
      </w:rPr>
    </w:lvl>
    <w:lvl w:ilvl="2" w:tplc="AC443894">
      <w:start w:val="1"/>
      <w:numFmt w:val="bullet"/>
      <w:lvlText w:val=""/>
      <w:lvlJc w:val="left"/>
      <w:pPr>
        <w:ind w:left="2160" w:hanging="360"/>
      </w:pPr>
      <w:rPr>
        <w:rFonts w:ascii="Wingdings" w:hAnsi="Wingdings" w:hint="default"/>
      </w:rPr>
    </w:lvl>
    <w:lvl w:ilvl="3" w:tplc="F6BADA2C">
      <w:start w:val="1"/>
      <w:numFmt w:val="bullet"/>
      <w:lvlText w:val=""/>
      <w:lvlJc w:val="left"/>
      <w:pPr>
        <w:ind w:left="2880" w:hanging="360"/>
      </w:pPr>
      <w:rPr>
        <w:rFonts w:ascii="Symbol" w:hAnsi="Symbol" w:hint="default"/>
      </w:rPr>
    </w:lvl>
    <w:lvl w:ilvl="4" w:tplc="4F5AC754">
      <w:start w:val="1"/>
      <w:numFmt w:val="bullet"/>
      <w:lvlText w:val="o"/>
      <w:lvlJc w:val="left"/>
      <w:pPr>
        <w:ind w:left="3600" w:hanging="360"/>
      </w:pPr>
      <w:rPr>
        <w:rFonts w:ascii="Courier New" w:hAnsi="Courier New" w:hint="default"/>
      </w:rPr>
    </w:lvl>
    <w:lvl w:ilvl="5" w:tplc="886E79EA">
      <w:start w:val="1"/>
      <w:numFmt w:val="bullet"/>
      <w:lvlText w:val=""/>
      <w:lvlJc w:val="left"/>
      <w:pPr>
        <w:ind w:left="4320" w:hanging="360"/>
      </w:pPr>
      <w:rPr>
        <w:rFonts w:ascii="Wingdings" w:hAnsi="Wingdings" w:hint="default"/>
      </w:rPr>
    </w:lvl>
    <w:lvl w:ilvl="6" w:tplc="98DE28DC">
      <w:start w:val="1"/>
      <w:numFmt w:val="bullet"/>
      <w:lvlText w:val=""/>
      <w:lvlJc w:val="left"/>
      <w:pPr>
        <w:ind w:left="5040" w:hanging="360"/>
      </w:pPr>
      <w:rPr>
        <w:rFonts w:ascii="Symbol" w:hAnsi="Symbol" w:hint="default"/>
      </w:rPr>
    </w:lvl>
    <w:lvl w:ilvl="7" w:tplc="0988E704">
      <w:start w:val="1"/>
      <w:numFmt w:val="bullet"/>
      <w:lvlText w:val="o"/>
      <w:lvlJc w:val="left"/>
      <w:pPr>
        <w:ind w:left="5760" w:hanging="360"/>
      </w:pPr>
      <w:rPr>
        <w:rFonts w:ascii="Courier New" w:hAnsi="Courier New" w:hint="default"/>
      </w:rPr>
    </w:lvl>
    <w:lvl w:ilvl="8" w:tplc="478400EA">
      <w:start w:val="1"/>
      <w:numFmt w:val="bullet"/>
      <w:lvlText w:val=""/>
      <w:lvlJc w:val="left"/>
      <w:pPr>
        <w:ind w:left="6480" w:hanging="360"/>
      </w:pPr>
      <w:rPr>
        <w:rFonts w:ascii="Wingdings" w:hAnsi="Wingdings" w:hint="default"/>
      </w:rPr>
    </w:lvl>
  </w:abstractNum>
  <w:abstractNum w:abstractNumId="178" w15:restartNumberingAfterBreak="0">
    <w:nsid w:val="7B955369"/>
    <w:multiLevelType w:val="hybridMultilevel"/>
    <w:tmpl w:val="FFFFFFFF"/>
    <w:lvl w:ilvl="0" w:tplc="4CA4990C">
      <w:start w:val="1"/>
      <w:numFmt w:val="bullet"/>
      <w:lvlText w:val="·"/>
      <w:lvlJc w:val="left"/>
      <w:pPr>
        <w:ind w:left="720" w:hanging="360"/>
      </w:pPr>
      <w:rPr>
        <w:rFonts w:ascii="Symbol" w:hAnsi="Symbol" w:hint="default"/>
      </w:rPr>
    </w:lvl>
    <w:lvl w:ilvl="1" w:tplc="0D18BB66">
      <w:start w:val="1"/>
      <w:numFmt w:val="bullet"/>
      <w:lvlText w:val="o"/>
      <w:lvlJc w:val="left"/>
      <w:pPr>
        <w:ind w:left="1440" w:hanging="360"/>
      </w:pPr>
      <w:rPr>
        <w:rFonts w:ascii="Courier New" w:hAnsi="Courier New" w:hint="default"/>
      </w:rPr>
    </w:lvl>
    <w:lvl w:ilvl="2" w:tplc="D8DE448C">
      <w:start w:val="1"/>
      <w:numFmt w:val="bullet"/>
      <w:lvlText w:val=""/>
      <w:lvlJc w:val="left"/>
      <w:pPr>
        <w:ind w:left="2160" w:hanging="360"/>
      </w:pPr>
      <w:rPr>
        <w:rFonts w:ascii="Wingdings" w:hAnsi="Wingdings" w:hint="default"/>
      </w:rPr>
    </w:lvl>
    <w:lvl w:ilvl="3" w:tplc="03DC6196">
      <w:start w:val="1"/>
      <w:numFmt w:val="bullet"/>
      <w:lvlText w:val=""/>
      <w:lvlJc w:val="left"/>
      <w:pPr>
        <w:ind w:left="2880" w:hanging="360"/>
      </w:pPr>
      <w:rPr>
        <w:rFonts w:ascii="Symbol" w:hAnsi="Symbol" w:hint="default"/>
      </w:rPr>
    </w:lvl>
    <w:lvl w:ilvl="4" w:tplc="467EAC2A">
      <w:start w:val="1"/>
      <w:numFmt w:val="bullet"/>
      <w:lvlText w:val="o"/>
      <w:lvlJc w:val="left"/>
      <w:pPr>
        <w:ind w:left="3600" w:hanging="360"/>
      </w:pPr>
      <w:rPr>
        <w:rFonts w:ascii="Courier New" w:hAnsi="Courier New" w:hint="default"/>
      </w:rPr>
    </w:lvl>
    <w:lvl w:ilvl="5" w:tplc="495C9B8C">
      <w:start w:val="1"/>
      <w:numFmt w:val="bullet"/>
      <w:lvlText w:val=""/>
      <w:lvlJc w:val="left"/>
      <w:pPr>
        <w:ind w:left="4320" w:hanging="360"/>
      </w:pPr>
      <w:rPr>
        <w:rFonts w:ascii="Wingdings" w:hAnsi="Wingdings" w:hint="default"/>
      </w:rPr>
    </w:lvl>
    <w:lvl w:ilvl="6" w:tplc="B888C282">
      <w:start w:val="1"/>
      <w:numFmt w:val="bullet"/>
      <w:lvlText w:val=""/>
      <w:lvlJc w:val="left"/>
      <w:pPr>
        <w:ind w:left="5040" w:hanging="360"/>
      </w:pPr>
      <w:rPr>
        <w:rFonts w:ascii="Symbol" w:hAnsi="Symbol" w:hint="default"/>
      </w:rPr>
    </w:lvl>
    <w:lvl w:ilvl="7" w:tplc="ACDE2E56">
      <w:start w:val="1"/>
      <w:numFmt w:val="bullet"/>
      <w:lvlText w:val="o"/>
      <w:lvlJc w:val="left"/>
      <w:pPr>
        <w:ind w:left="5760" w:hanging="360"/>
      </w:pPr>
      <w:rPr>
        <w:rFonts w:ascii="Courier New" w:hAnsi="Courier New" w:hint="default"/>
      </w:rPr>
    </w:lvl>
    <w:lvl w:ilvl="8" w:tplc="E33634AA">
      <w:start w:val="1"/>
      <w:numFmt w:val="bullet"/>
      <w:lvlText w:val=""/>
      <w:lvlJc w:val="left"/>
      <w:pPr>
        <w:ind w:left="6480" w:hanging="360"/>
      </w:pPr>
      <w:rPr>
        <w:rFonts w:ascii="Wingdings" w:hAnsi="Wingdings" w:hint="default"/>
      </w:rPr>
    </w:lvl>
  </w:abstractNum>
  <w:abstractNum w:abstractNumId="179" w15:restartNumberingAfterBreak="0">
    <w:nsid w:val="7C617ABC"/>
    <w:multiLevelType w:val="hybridMultilevel"/>
    <w:tmpl w:val="FFFFFFFF"/>
    <w:lvl w:ilvl="0" w:tplc="8670E34C">
      <w:start w:val="1"/>
      <w:numFmt w:val="bullet"/>
      <w:lvlText w:val="·"/>
      <w:lvlJc w:val="left"/>
      <w:pPr>
        <w:ind w:left="720" w:hanging="360"/>
      </w:pPr>
      <w:rPr>
        <w:rFonts w:ascii="Symbol" w:hAnsi="Symbol" w:hint="default"/>
      </w:rPr>
    </w:lvl>
    <w:lvl w:ilvl="1" w:tplc="591027D6">
      <w:start w:val="1"/>
      <w:numFmt w:val="bullet"/>
      <w:lvlText w:val="o"/>
      <w:lvlJc w:val="left"/>
      <w:pPr>
        <w:ind w:left="1440" w:hanging="360"/>
      </w:pPr>
      <w:rPr>
        <w:rFonts w:ascii="Courier New" w:hAnsi="Courier New" w:hint="default"/>
      </w:rPr>
    </w:lvl>
    <w:lvl w:ilvl="2" w:tplc="9DD222B6">
      <w:start w:val="1"/>
      <w:numFmt w:val="bullet"/>
      <w:lvlText w:val=""/>
      <w:lvlJc w:val="left"/>
      <w:pPr>
        <w:ind w:left="2160" w:hanging="360"/>
      </w:pPr>
      <w:rPr>
        <w:rFonts w:ascii="Wingdings" w:hAnsi="Wingdings" w:hint="default"/>
      </w:rPr>
    </w:lvl>
    <w:lvl w:ilvl="3" w:tplc="060A204C">
      <w:start w:val="1"/>
      <w:numFmt w:val="bullet"/>
      <w:lvlText w:val=""/>
      <w:lvlJc w:val="left"/>
      <w:pPr>
        <w:ind w:left="2880" w:hanging="360"/>
      </w:pPr>
      <w:rPr>
        <w:rFonts w:ascii="Symbol" w:hAnsi="Symbol" w:hint="default"/>
      </w:rPr>
    </w:lvl>
    <w:lvl w:ilvl="4" w:tplc="51582C7C">
      <w:start w:val="1"/>
      <w:numFmt w:val="bullet"/>
      <w:lvlText w:val="o"/>
      <w:lvlJc w:val="left"/>
      <w:pPr>
        <w:ind w:left="3600" w:hanging="360"/>
      </w:pPr>
      <w:rPr>
        <w:rFonts w:ascii="Courier New" w:hAnsi="Courier New" w:hint="default"/>
      </w:rPr>
    </w:lvl>
    <w:lvl w:ilvl="5" w:tplc="D4FC7D02">
      <w:start w:val="1"/>
      <w:numFmt w:val="bullet"/>
      <w:lvlText w:val=""/>
      <w:lvlJc w:val="left"/>
      <w:pPr>
        <w:ind w:left="4320" w:hanging="360"/>
      </w:pPr>
      <w:rPr>
        <w:rFonts w:ascii="Wingdings" w:hAnsi="Wingdings" w:hint="default"/>
      </w:rPr>
    </w:lvl>
    <w:lvl w:ilvl="6" w:tplc="12F6D1C6">
      <w:start w:val="1"/>
      <w:numFmt w:val="bullet"/>
      <w:lvlText w:val=""/>
      <w:lvlJc w:val="left"/>
      <w:pPr>
        <w:ind w:left="5040" w:hanging="360"/>
      </w:pPr>
      <w:rPr>
        <w:rFonts w:ascii="Symbol" w:hAnsi="Symbol" w:hint="default"/>
      </w:rPr>
    </w:lvl>
    <w:lvl w:ilvl="7" w:tplc="2938C60C">
      <w:start w:val="1"/>
      <w:numFmt w:val="bullet"/>
      <w:lvlText w:val="o"/>
      <w:lvlJc w:val="left"/>
      <w:pPr>
        <w:ind w:left="5760" w:hanging="360"/>
      </w:pPr>
      <w:rPr>
        <w:rFonts w:ascii="Courier New" w:hAnsi="Courier New" w:hint="default"/>
      </w:rPr>
    </w:lvl>
    <w:lvl w:ilvl="8" w:tplc="47829F9C">
      <w:start w:val="1"/>
      <w:numFmt w:val="bullet"/>
      <w:lvlText w:val=""/>
      <w:lvlJc w:val="left"/>
      <w:pPr>
        <w:ind w:left="6480" w:hanging="360"/>
      </w:pPr>
      <w:rPr>
        <w:rFonts w:ascii="Wingdings" w:hAnsi="Wingdings" w:hint="default"/>
      </w:rPr>
    </w:lvl>
  </w:abstractNum>
  <w:abstractNum w:abstractNumId="180" w15:restartNumberingAfterBreak="0">
    <w:nsid w:val="7E3F0284"/>
    <w:multiLevelType w:val="hybridMultilevel"/>
    <w:tmpl w:val="FFFFFFFF"/>
    <w:lvl w:ilvl="0" w:tplc="595EE894">
      <w:start w:val="1"/>
      <w:numFmt w:val="decimal"/>
      <w:lvlText w:val="%1."/>
      <w:lvlJc w:val="left"/>
      <w:pPr>
        <w:ind w:left="720" w:hanging="360"/>
      </w:pPr>
    </w:lvl>
    <w:lvl w:ilvl="1" w:tplc="3ACAC8F6">
      <w:start w:val="1"/>
      <w:numFmt w:val="lowerLetter"/>
      <w:lvlText w:val="%2."/>
      <w:lvlJc w:val="left"/>
      <w:pPr>
        <w:ind w:left="1440" w:hanging="360"/>
      </w:pPr>
    </w:lvl>
    <w:lvl w:ilvl="2" w:tplc="1E8C5A98">
      <w:start w:val="1"/>
      <w:numFmt w:val="lowerRoman"/>
      <w:lvlText w:val="%3."/>
      <w:lvlJc w:val="right"/>
      <w:pPr>
        <w:ind w:left="2160" w:hanging="180"/>
      </w:pPr>
    </w:lvl>
    <w:lvl w:ilvl="3" w:tplc="07106F9A">
      <w:start w:val="1"/>
      <w:numFmt w:val="decimal"/>
      <w:lvlText w:val="%4."/>
      <w:lvlJc w:val="left"/>
      <w:pPr>
        <w:ind w:left="2880" w:hanging="360"/>
      </w:pPr>
    </w:lvl>
    <w:lvl w:ilvl="4" w:tplc="F90ABB2E">
      <w:start w:val="1"/>
      <w:numFmt w:val="lowerLetter"/>
      <w:lvlText w:val="%5."/>
      <w:lvlJc w:val="left"/>
      <w:pPr>
        <w:ind w:left="3600" w:hanging="360"/>
      </w:pPr>
    </w:lvl>
    <w:lvl w:ilvl="5" w:tplc="74B83C06">
      <w:start w:val="1"/>
      <w:numFmt w:val="lowerRoman"/>
      <w:lvlText w:val="%6."/>
      <w:lvlJc w:val="right"/>
      <w:pPr>
        <w:ind w:left="4320" w:hanging="180"/>
      </w:pPr>
    </w:lvl>
    <w:lvl w:ilvl="6" w:tplc="138C63E6">
      <w:start w:val="1"/>
      <w:numFmt w:val="decimal"/>
      <w:lvlText w:val="%7."/>
      <w:lvlJc w:val="left"/>
      <w:pPr>
        <w:ind w:left="5040" w:hanging="360"/>
      </w:pPr>
    </w:lvl>
    <w:lvl w:ilvl="7" w:tplc="0BA62850">
      <w:start w:val="1"/>
      <w:numFmt w:val="lowerLetter"/>
      <w:lvlText w:val="%8."/>
      <w:lvlJc w:val="left"/>
      <w:pPr>
        <w:ind w:left="5760" w:hanging="360"/>
      </w:pPr>
    </w:lvl>
    <w:lvl w:ilvl="8" w:tplc="12B85B5A">
      <w:start w:val="1"/>
      <w:numFmt w:val="lowerRoman"/>
      <w:lvlText w:val="%9."/>
      <w:lvlJc w:val="right"/>
      <w:pPr>
        <w:ind w:left="6480" w:hanging="180"/>
      </w:pPr>
    </w:lvl>
  </w:abstractNum>
  <w:abstractNum w:abstractNumId="181" w15:restartNumberingAfterBreak="0">
    <w:nsid w:val="7F5D71C1"/>
    <w:multiLevelType w:val="hybridMultilevel"/>
    <w:tmpl w:val="9A5072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7FE4105B"/>
    <w:multiLevelType w:val="hybridMultilevel"/>
    <w:tmpl w:val="FFFFFFFF"/>
    <w:lvl w:ilvl="0" w:tplc="2A66DEB8">
      <w:start w:val="1"/>
      <w:numFmt w:val="bullet"/>
      <w:lvlText w:val=""/>
      <w:lvlJc w:val="left"/>
      <w:pPr>
        <w:ind w:left="720" w:hanging="360"/>
      </w:pPr>
      <w:rPr>
        <w:rFonts w:ascii="Symbol" w:hAnsi="Symbol" w:hint="default"/>
      </w:rPr>
    </w:lvl>
    <w:lvl w:ilvl="1" w:tplc="F670D1AA">
      <w:start w:val="1"/>
      <w:numFmt w:val="bullet"/>
      <w:lvlText w:val="o"/>
      <w:lvlJc w:val="left"/>
      <w:pPr>
        <w:ind w:left="1440" w:hanging="360"/>
      </w:pPr>
      <w:rPr>
        <w:rFonts w:ascii="Courier New" w:hAnsi="Courier New" w:hint="default"/>
      </w:rPr>
    </w:lvl>
    <w:lvl w:ilvl="2" w:tplc="0060AAF8">
      <w:start w:val="1"/>
      <w:numFmt w:val="bullet"/>
      <w:lvlText w:val=""/>
      <w:lvlJc w:val="left"/>
      <w:pPr>
        <w:ind w:left="2160" w:hanging="360"/>
      </w:pPr>
      <w:rPr>
        <w:rFonts w:ascii="Wingdings" w:hAnsi="Wingdings" w:hint="default"/>
      </w:rPr>
    </w:lvl>
    <w:lvl w:ilvl="3" w:tplc="5A2CE0D8">
      <w:start w:val="1"/>
      <w:numFmt w:val="bullet"/>
      <w:lvlText w:val=""/>
      <w:lvlJc w:val="left"/>
      <w:pPr>
        <w:ind w:left="2880" w:hanging="360"/>
      </w:pPr>
      <w:rPr>
        <w:rFonts w:ascii="Symbol" w:hAnsi="Symbol" w:hint="default"/>
      </w:rPr>
    </w:lvl>
    <w:lvl w:ilvl="4" w:tplc="79BEE0BA">
      <w:start w:val="1"/>
      <w:numFmt w:val="bullet"/>
      <w:lvlText w:val="o"/>
      <w:lvlJc w:val="left"/>
      <w:pPr>
        <w:ind w:left="3600" w:hanging="360"/>
      </w:pPr>
      <w:rPr>
        <w:rFonts w:ascii="Courier New" w:hAnsi="Courier New" w:hint="default"/>
      </w:rPr>
    </w:lvl>
    <w:lvl w:ilvl="5" w:tplc="F6D4C56A">
      <w:start w:val="1"/>
      <w:numFmt w:val="bullet"/>
      <w:lvlText w:val=""/>
      <w:lvlJc w:val="left"/>
      <w:pPr>
        <w:ind w:left="4320" w:hanging="360"/>
      </w:pPr>
      <w:rPr>
        <w:rFonts w:ascii="Wingdings" w:hAnsi="Wingdings" w:hint="default"/>
      </w:rPr>
    </w:lvl>
    <w:lvl w:ilvl="6" w:tplc="EE6C4074">
      <w:start w:val="1"/>
      <w:numFmt w:val="bullet"/>
      <w:lvlText w:val=""/>
      <w:lvlJc w:val="left"/>
      <w:pPr>
        <w:ind w:left="5040" w:hanging="360"/>
      </w:pPr>
      <w:rPr>
        <w:rFonts w:ascii="Symbol" w:hAnsi="Symbol" w:hint="default"/>
      </w:rPr>
    </w:lvl>
    <w:lvl w:ilvl="7" w:tplc="ED0EEB94">
      <w:start w:val="1"/>
      <w:numFmt w:val="bullet"/>
      <w:lvlText w:val="o"/>
      <w:lvlJc w:val="left"/>
      <w:pPr>
        <w:ind w:left="5760" w:hanging="360"/>
      </w:pPr>
      <w:rPr>
        <w:rFonts w:ascii="Courier New" w:hAnsi="Courier New" w:hint="default"/>
      </w:rPr>
    </w:lvl>
    <w:lvl w:ilvl="8" w:tplc="3E0A6FC6">
      <w:start w:val="1"/>
      <w:numFmt w:val="bullet"/>
      <w:lvlText w:val=""/>
      <w:lvlJc w:val="left"/>
      <w:pPr>
        <w:ind w:left="6480" w:hanging="360"/>
      </w:pPr>
      <w:rPr>
        <w:rFonts w:ascii="Wingdings" w:hAnsi="Wingdings" w:hint="default"/>
      </w:rPr>
    </w:lvl>
  </w:abstractNum>
  <w:num w:numId="1" w16cid:durableId="1086001549">
    <w:abstractNumId w:val="23"/>
  </w:num>
  <w:num w:numId="2" w16cid:durableId="1905485801">
    <w:abstractNumId w:val="41"/>
  </w:num>
  <w:num w:numId="3" w16cid:durableId="655377405">
    <w:abstractNumId w:val="54"/>
  </w:num>
  <w:num w:numId="4" w16cid:durableId="1322277054">
    <w:abstractNumId w:val="104"/>
  </w:num>
  <w:num w:numId="5" w16cid:durableId="1193886156">
    <w:abstractNumId w:val="171"/>
  </w:num>
  <w:num w:numId="6" w16cid:durableId="1844273441">
    <w:abstractNumId w:val="147"/>
  </w:num>
  <w:num w:numId="7" w16cid:durableId="59639970">
    <w:abstractNumId w:val="44"/>
  </w:num>
  <w:num w:numId="8" w16cid:durableId="1968701780">
    <w:abstractNumId w:val="170"/>
  </w:num>
  <w:num w:numId="9" w16cid:durableId="549536398">
    <w:abstractNumId w:val="107"/>
  </w:num>
  <w:num w:numId="10" w16cid:durableId="2113284853">
    <w:abstractNumId w:val="139"/>
  </w:num>
  <w:num w:numId="11" w16cid:durableId="1523665832">
    <w:abstractNumId w:val="19"/>
  </w:num>
  <w:num w:numId="12" w16cid:durableId="623778990">
    <w:abstractNumId w:val="153"/>
  </w:num>
  <w:num w:numId="13" w16cid:durableId="1407415709">
    <w:abstractNumId w:val="146"/>
  </w:num>
  <w:num w:numId="14" w16cid:durableId="526912310">
    <w:abstractNumId w:val="81"/>
  </w:num>
  <w:num w:numId="15" w16cid:durableId="1772044117">
    <w:abstractNumId w:val="125"/>
  </w:num>
  <w:num w:numId="16" w16cid:durableId="1132600">
    <w:abstractNumId w:val="102"/>
  </w:num>
  <w:num w:numId="17" w16cid:durableId="2130662058">
    <w:abstractNumId w:val="49"/>
  </w:num>
  <w:num w:numId="18" w16cid:durableId="536628284">
    <w:abstractNumId w:val="119"/>
  </w:num>
  <w:num w:numId="19" w16cid:durableId="1218738518">
    <w:abstractNumId w:val="26"/>
  </w:num>
  <w:num w:numId="20" w16cid:durableId="785194721">
    <w:abstractNumId w:val="127"/>
  </w:num>
  <w:num w:numId="21" w16cid:durableId="96826202">
    <w:abstractNumId w:val="108"/>
  </w:num>
  <w:num w:numId="22" w16cid:durableId="1874659150">
    <w:abstractNumId w:val="152"/>
  </w:num>
  <w:num w:numId="23" w16cid:durableId="1128208390">
    <w:abstractNumId w:val="97"/>
  </w:num>
  <w:num w:numId="24" w16cid:durableId="1505321430">
    <w:abstractNumId w:val="61"/>
  </w:num>
  <w:num w:numId="25" w16cid:durableId="232357693">
    <w:abstractNumId w:val="96"/>
  </w:num>
  <w:num w:numId="26" w16cid:durableId="268396972">
    <w:abstractNumId w:val="111"/>
  </w:num>
  <w:num w:numId="27" w16cid:durableId="1353070154">
    <w:abstractNumId w:val="140"/>
  </w:num>
  <w:num w:numId="28" w16cid:durableId="548878904">
    <w:abstractNumId w:val="98"/>
  </w:num>
  <w:num w:numId="29" w16cid:durableId="1487162201">
    <w:abstractNumId w:val="101"/>
  </w:num>
  <w:num w:numId="30" w16cid:durableId="1762792626">
    <w:abstractNumId w:val="120"/>
  </w:num>
  <w:num w:numId="31" w16cid:durableId="1156923541">
    <w:abstractNumId w:val="166"/>
  </w:num>
  <w:num w:numId="32" w16cid:durableId="30231990">
    <w:abstractNumId w:val="109"/>
  </w:num>
  <w:num w:numId="33" w16cid:durableId="153300185">
    <w:abstractNumId w:val="167"/>
  </w:num>
  <w:num w:numId="34" w16cid:durableId="1411196297">
    <w:abstractNumId w:val="48"/>
  </w:num>
  <w:num w:numId="35" w16cid:durableId="1502701672">
    <w:abstractNumId w:val="106"/>
  </w:num>
  <w:num w:numId="36" w16cid:durableId="1400522392">
    <w:abstractNumId w:val="115"/>
  </w:num>
  <w:num w:numId="37" w16cid:durableId="395859778">
    <w:abstractNumId w:val="160"/>
  </w:num>
  <w:num w:numId="38" w16cid:durableId="394092008">
    <w:abstractNumId w:val="67"/>
  </w:num>
  <w:num w:numId="39" w16cid:durableId="103579021">
    <w:abstractNumId w:val="128"/>
  </w:num>
  <w:num w:numId="40" w16cid:durableId="1381397934">
    <w:abstractNumId w:val="172"/>
  </w:num>
  <w:num w:numId="41" w16cid:durableId="1207794568">
    <w:abstractNumId w:val="68"/>
  </w:num>
  <w:num w:numId="42" w16cid:durableId="1869756359">
    <w:abstractNumId w:val="73"/>
  </w:num>
  <w:num w:numId="43" w16cid:durableId="1067191123">
    <w:abstractNumId w:val="0"/>
  </w:num>
  <w:num w:numId="44" w16cid:durableId="1787308836">
    <w:abstractNumId w:val="63"/>
  </w:num>
  <w:num w:numId="45" w16cid:durableId="1130199985">
    <w:abstractNumId w:val="113"/>
  </w:num>
  <w:num w:numId="46" w16cid:durableId="2130859049">
    <w:abstractNumId w:val="157"/>
  </w:num>
  <w:num w:numId="47" w16cid:durableId="811796899">
    <w:abstractNumId w:val="29"/>
  </w:num>
  <w:num w:numId="48" w16cid:durableId="1169249190">
    <w:abstractNumId w:val="5"/>
  </w:num>
  <w:num w:numId="49" w16cid:durableId="548882525">
    <w:abstractNumId w:val="150"/>
  </w:num>
  <w:num w:numId="50" w16cid:durableId="1408649526">
    <w:abstractNumId w:val="70"/>
  </w:num>
  <w:num w:numId="51" w16cid:durableId="318117078">
    <w:abstractNumId w:val="137"/>
  </w:num>
  <w:num w:numId="52" w16cid:durableId="1962298559">
    <w:abstractNumId w:val="50"/>
  </w:num>
  <w:num w:numId="53" w16cid:durableId="602878622">
    <w:abstractNumId w:val="162"/>
  </w:num>
  <w:num w:numId="54" w16cid:durableId="677582326">
    <w:abstractNumId w:val="178"/>
  </w:num>
  <w:num w:numId="55" w16cid:durableId="1633440303">
    <w:abstractNumId w:val="100"/>
  </w:num>
  <w:num w:numId="56" w16cid:durableId="2143300606">
    <w:abstractNumId w:val="116"/>
  </w:num>
  <w:num w:numId="57" w16cid:durableId="927470506">
    <w:abstractNumId w:val="46"/>
  </w:num>
  <w:num w:numId="58" w16cid:durableId="277104503">
    <w:abstractNumId w:val="163"/>
  </w:num>
  <w:num w:numId="59" w16cid:durableId="1586837814">
    <w:abstractNumId w:val="88"/>
  </w:num>
  <w:num w:numId="60" w16cid:durableId="1002467758">
    <w:abstractNumId w:val="149"/>
  </w:num>
  <w:num w:numId="61" w16cid:durableId="94903105">
    <w:abstractNumId w:val="52"/>
  </w:num>
  <w:num w:numId="62" w16cid:durableId="1804158284">
    <w:abstractNumId w:val="173"/>
  </w:num>
  <w:num w:numId="63" w16cid:durableId="771245420">
    <w:abstractNumId w:val="53"/>
  </w:num>
  <w:num w:numId="64" w16cid:durableId="1446970174">
    <w:abstractNumId w:val="74"/>
  </w:num>
  <w:num w:numId="65" w16cid:durableId="1626891628">
    <w:abstractNumId w:val="130"/>
  </w:num>
  <w:num w:numId="66" w16cid:durableId="1333677361">
    <w:abstractNumId w:val="27"/>
  </w:num>
  <w:num w:numId="67" w16cid:durableId="950287037">
    <w:abstractNumId w:val="95"/>
  </w:num>
  <w:num w:numId="68" w16cid:durableId="296878087">
    <w:abstractNumId w:val="121"/>
  </w:num>
  <w:num w:numId="69" w16cid:durableId="230386098">
    <w:abstractNumId w:val="133"/>
  </w:num>
  <w:num w:numId="70" w16cid:durableId="43257038">
    <w:abstractNumId w:val="179"/>
  </w:num>
  <w:num w:numId="71" w16cid:durableId="1966539664">
    <w:abstractNumId w:val="90"/>
  </w:num>
  <w:num w:numId="72" w16cid:durableId="1840072106">
    <w:abstractNumId w:val="4"/>
  </w:num>
  <w:num w:numId="73" w16cid:durableId="196357888">
    <w:abstractNumId w:val="24"/>
  </w:num>
  <w:num w:numId="74" w16cid:durableId="1503203990">
    <w:abstractNumId w:val="30"/>
  </w:num>
  <w:num w:numId="75" w16cid:durableId="1723291835">
    <w:abstractNumId w:val="31"/>
  </w:num>
  <w:num w:numId="76" w16cid:durableId="257300156">
    <w:abstractNumId w:val="62"/>
  </w:num>
  <w:num w:numId="77" w16cid:durableId="1922250575">
    <w:abstractNumId w:val="57"/>
  </w:num>
  <w:num w:numId="78" w16cid:durableId="709189135">
    <w:abstractNumId w:val="51"/>
  </w:num>
  <w:num w:numId="79" w16cid:durableId="1183085433">
    <w:abstractNumId w:val="159"/>
  </w:num>
  <w:num w:numId="80" w16cid:durableId="1811941548">
    <w:abstractNumId w:val="154"/>
  </w:num>
  <w:num w:numId="81" w16cid:durableId="1129932944">
    <w:abstractNumId w:val="66"/>
  </w:num>
  <w:num w:numId="82" w16cid:durableId="2035037028">
    <w:abstractNumId w:val="114"/>
  </w:num>
  <w:num w:numId="83" w16cid:durableId="1959750613">
    <w:abstractNumId w:val="42"/>
  </w:num>
  <w:num w:numId="84" w16cid:durableId="1007749744">
    <w:abstractNumId w:val="143"/>
  </w:num>
  <w:num w:numId="85" w16cid:durableId="774524751">
    <w:abstractNumId w:val="28"/>
  </w:num>
  <w:num w:numId="86" w16cid:durableId="1169251985">
    <w:abstractNumId w:val="145"/>
  </w:num>
  <w:num w:numId="87" w16cid:durableId="1186674543">
    <w:abstractNumId w:val="89"/>
  </w:num>
  <w:num w:numId="88" w16cid:durableId="308630319">
    <w:abstractNumId w:val="151"/>
  </w:num>
  <w:num w:numId="89" w16cid:durableId="656614402">
    <w:abstractNumId w:val="56"/>
  </w:num>
  <w:num w:numId="90" w16cid:durableId="937951876">
    <w:abstractNumId w:val="180"/>
  </w:num>
  <w:num w:numId="91" w16cid:durableId="1204245168">
    <w:abstractNumId w:val="177"/>
  </w:num>
  <w:num w:numId="92" w16cid:durableId="750852926">
    <w:abstractNumId w:val="82"/>
  </w:num>
  <w:num w:numId="93" w16cid:durableId="1353921193">
    <w:abstractNumId w:val="126"/>
  </w:num>
  <w:num w:numId="94" w16cid:durableId="853541720">
    <w:abstractNumId w:val="78"/>
  </w:num>
  <w:num w:numId="95" w16cid:durableId="1696079333">
    <w:abstractNumId w:val="122"/>
  </w:num>
  <w:num w:numId="96" w16cid:durableId="373509024">
    <w:abstractNumId w:val="20"/>
  </w:num>
  <w:num w:numId="97" w16cid:durableId="2013994827">
    <w:abstractNumId w:val="141"/>
  </w:num>
  <w:num w:numId="98" w16cid:durableId="1430346452">
    <w:abstractNumId w:val="176"/>
  </w:num>
  <w:num w:numId="99" w16cid:durableId="1310479973">
    <w:abstractNumId w:val="58"/>
  </w:num>
  <w:num w:numId="100" w16cid:durableId="1800806302">
    <w:abstractNumId w:val="80"/>
  </w:num>
  <w:num w:numId="101" w16cid:durableId="1242301627">
    <w:abstractNumId w:val="10"/>
  </w:num>
  <w:num w:numId="102" w16cid:durableId="119686505">
    <w:abstractNumId w:val="118"/>
  </w:num>
  <w:num w:numId="103" w16cid:durableId="119417134">
    <w:abstractNumId w:val="22"/>
  </w:num>
  <w:num w:numId="104" w16cid:durableId="320695144">
    <w:abstractNumId w:val="93"/>
  </w:num>
  <w:num w:numId="105" w16cid:durableId="602692527">
    <w:abstractNumId w:val="169"/>
  </w:num>
  <w:num w:numId="106" w16cid:durableId="859977805">
    <w:abstractNumId w:val="112"/>
  </w:num>
  <w:num w:numId="107" w16cid:durableId="1784760461">
    <w:abstractNumId w:val="105"/>
  </w:num>
  <w:num w:numId="108" w16cid:durableId="332146458">
    <w:abstractNumId w:val="14"/>
  </w:num>
  <w:num w:numId="109" w16cid:durableId="920335271">
    <w:abstractNumId w:val="103"/>
  </w:num>
  <w:num w:numId="110" w16cid:durableId="1018509784">
    <w:abstractNumId w:val="168"/>
  </w:num>
  <w:num w:numId="111" w16cid:durableId="1157377462">
    <w:abstractNumId w:val="99"/>
  </w:num>
  <w:num w:numId="112" w16cid:durableId="2082672101">
    <w:abstractNumId w:val="36"/>
  </w:num>
  <w:num w:numId="113" w16cid:durableId="94636089">
    <w:abstractNumId w:val="60"/>
  </w:num>
  <w:num w:numId="114" w16cid:durableId="1869562987">
    <w:abstractNumId w:val="144"/>
  </w:num>
  <w:num w:numId="115" w16cid:durableId="1410036613">
    <w:abstractNumId w:val="134"/>
  </w:num>
  <w:num w:numId="116" w16cid:durableId="2089299820">
    <w:abstractNumId w:val="158"/>
  </w:num>
  <w:num w:numId="117" w16cid:durableId="1292251126">
    <w:abstractNumId w:val="40"/>
  </w:num>
  <w:num w:numId="118" w16cid:durableId="1952661104">
    <w:abstractNumId w:val="124"/>
  </w:num>
  <w:num w:numId="119" w16cid:durableId="280690911">
    <w:abstractNumId w:val="3"/>
  </w:num>
  <w:num w:numId="120" w16cid:durableId="1841658442">
    <w:abstractNumId w:val="39"/>
  </w:num>
  <w:num w:numId="121" w16cid:durableId="1847939853">
    <w:abstractNumId w:val="59"/>
  </w:num>
  <w:num w:numId="122" w16cid:durableId="201016869">
    <w:abstractNumId w:val="33"/>
  </w:num>
  <w:num w:numId="123" w16cid:durableId="419446347">
    <w:abstractNumId w:val="16"/>
  </w:num>
  <w:num w:numId="124" w16cid:durableId="931351320">
    <w:abstractNumId w:val="71"/>
  </w:num>
  <w:num w:numId="125" w16cid:durableId="243300464">
    <w:abstractNumId w:val="8"/>
  </w:num>
  <w:num w:numId="126" w16cid:durableId="615213151">
    <w:abstractNumId w:val="1"/>
  </w:num>
  <w:num w:numId="127" w16cid:durableId="548302953">
    <w:abstractNumId w:val="7"/>
  </w:num>
  <w:num w:numId="128" w16cid:durableId="1851984444">
    <w:abstractNumId w:val="161"/>
  </w:num>
  <w:num w:numId="129" w16cid:durableId="1649047595">
    <w:abstractNumId w:val="2"/>
  </w:num>
  <w:num w:numId="130" w16cid:durableId="2106730610">
    <w:abstractNumId w:val="6"/>
  </w:num>
  <w:num w:numId="131" w16cid:durableId="2108190343">
    <w:abstractNumId w:val="43"/>
  </w:num>
  <w:num w:numId="132" w16cid:durableId="1487824331">
    <w:abstractNumId w:val="117"/>
  </w:num>
  <w:num w:numId="133" w16cid:durableId="539902741">
    <w:abstractNumId w:val="175"/>
  </w:num>
  <w:num w:numId="134" w16cid:durableId="1355882857">
    <w:abstractNumId w:val="110"/>
  </w:num>
  <w:num w:numId="135" w16cid:durableId="1178930563">
    <w:abstractNumId w:val="129"/>
  </w:num>
  <w:num w:numId="136" w16cid:durableId="1084376262">
    <w:abstractNumId w:val="132"/>
  </w:num>
  <w:num w:numId="137" w16cid:durableId="1257977701">
    <w:abstractNumId w:val="91"/>
  </w:num>
  <w:num w:numId="138" w16cid:durableId="1511526667">
    <w:abstractNumId w:val="21"/>
  </w:num>
  <w:num w:numId="139" w16cid:durableId="891577550">
    <w:abstractNumId w:val="138"/>
  </w:num>
  <w:num w:numId="140" w16cid:durableId="1175538093">
    <w:abstractNumId w:val="79"/>
  </w:num>
  <w:num w:numId="141" w16cid:durableId="1140924785">
    <w:abstractNumId w:val="13"/>
  </w:num>
  <w:num w:numId="142" w16cid:durableId="1018694941">
    <w:abstractNumId w:val="174"/>
  </w:num>
  <w:num w:numId="143" w16cid:durableId="575091531">
    <w:abstractNumId w:val="156"/>
  </w:num>
  <w:num w:numId="144" w16cid:durableId="1187597925">
    <w:abstractNumId w:val="12"/>
  </w:num>
  <w:num w:numId="145" w16cid:durableId="711001489">
    <w:abstractNumId w:val="38"/>
  </w:num>
  <w:num w:numId="146" w16cid:durableId="672996102">
    <w:abstractNumId w:val="83"/>
  </w:num>
  <w:num w:numId="147" w16cid:durableId="744688648">
    <w:abstractNumId w:val="142"/>
  </w:num>
  <w:num w:numId="148" w16cid:durableId="1554194434">
    <w:abstractNumId w:val="75"/>
  </w:num>
  <w:num w:numId="149" w16cid:durableId="1941335391">
    <w:abstractNumId w:val="85"/>
  </w:num>
  <w:num w:numId="150" w16cid:durableId="842276719">
    <w:abstractNumId w:val="136"/>
  </w:num>
  <w:num w:numId="151" w16cid:durableId="852574021">
    <w:abstractNumId w:val="182"/>
  </w:num>
  <w:num w:numId="152" w16cid:durableId="1675184064">
    <w:abstractNumId w:val="92"/>
  </w:num>
  <w:num w:numId="153" w16cid:durableId="1651521511">
    <w:abstractNumId w:val="86"/>
  </w:num>
  <w:num w:numId="154" w16cid:durableId="1857186762">
    <w:abstractNumId w:val="45"/>
  </w:num>
  <w:num w:numId="155" w16cid:durableId="2034652625">
    <w:abstractNumId w:val="9"/>
  </w:num>
  <w:num w:numId="156" w16cid:durableId="1686443291">
    <w:abstractNumId w:val="84"/>
  </w:num>
  <w:num w:numId="157" w16cid:durableId="1191528806">
    <w:abstractNumId w:val="165"/>
  </w:num>
  <w:num w:numId="158" w16cid:durableId="790325709">
    <w:abstractNumId w:val="94"/>
  </w:num>
  <w:num w:numId="159" w16cid:durableId="844053815">
    <w:abstractNumId w:val="15"/>
  </w:num>
  <w:num w:numId="160" w16cid:durableId="731348246">
    <w:abstractNumId w:val="123"/>
  </w:num>
  <w:num w:numId="161" w16cid:durableId="215942461">
    <w:abstractNumId w:val="148"/>
  </w:num>
  <w:num w:numId="162" w16cid:durableId="887650312">
    <w:abstractNumId w:val="181"/>
  </w:num>
  <w:num w:numId="163" w16cid:durableId="866912986">
    <w:abstractNumId w:val="65"/>
  </w:num>
  <w:num w:numId="164" w16cid:durableId="1585457268">
    <w:abstractNumId w:val="37"/>
  </w:num>
  <w:num w:numId="165" w16cid:durableId="1106196098">
    <w:abstractNumId w:val="32"/>
  </w:num>
  <w:num w:numId="166" w16cid:durableId="1629894006">
    <w:abstractNumId w:val="17"/>
  </w:num>
  <w:num w:numId="167" w16cid:durableId="1271472682">
    <w:abstractNumId w:val="131"/>
  </w:num>
  <w:num w:numId="168" w16cid:durableId="865556439">
    <w:abstractNumId w:val="34"/>
  </w:num>
  <w:num w:numId="169" w16cid:durableId="601305685">
    <w:abstractNumId w:val="55"/>
  </w:num>
  <w:num w:numId="170" w16cid:durableId="150566590">
    <w:abstractNumId w:val="77"/>
  </w:num>
  <w:num w:numId="171" w16cid:durableId="376711157">
    <w:abstractNumId w:val="11"/>
  </w:num>
  <w:num w:numId="172" w16cid:durableId="2094358030">
    <w:abstractNumId w:val="18"/>
  </w:num>
  <w:num w:numId="173" w16cid:durableId="345986728">
    <w:abstractNumId w:val="69"/>
  </w:num>
  <w:num w:numId="174" w16cid:durableId="172689371">
    <w:abstractNumId w:val="35"/>
  </w:num>
  <w:num w:numId="175" w16cid:durableId="1139028290">
    <w:abstractNumId w:val="155"/>
  </w:num>
  <w:num w:numId="176" w16cid:durableId="924387549">
    <w:abstractNumId w:val="135"/>
  </w:num>
  <w:num w:numId="177" w16cid:durableId="1829517119">
    <w:abstractNumId w:val="25"/>
  </w:num>
  <w:num w:numId="178" w16cid:durableId="1802309086">
    <w:abstractNumId w:val="87"/>
  </w:num>
  <w:num w:numId="179" w16cid:durableId="945037468">
    <w:abstractNumId w:val="76"/>
  </w:num>
  <w:num w:numId="180" w16cid:durableId="1016345315">
    <w:abstractNumId w:val="164"/>
  </w:num>
  <w:num w:numId="181" w16cid:durableId="1024087744">
    <w:abstractNumId w:val="47"/>
  </w:num>
  <w:num w:numId="182" w16cid:durableId="443580141">
    <w:abstractNumId w:val="64"/>
  </w:num>
  <w:num w:numId="183" w16cid:durableId="1721898539">
    <w:abstractNumId w:val="72"/>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ysjAzMDc3NjRU0lEKTi0uzszPAykwqgUAurbfZSwAAAA="/>
  </w:docVars>
  <w:rsids>
    <w:rsidRoot w:val="00CF75C3"/>
    <w:rsid w:val="00000676"/>
    <w:rsid w:val="00000C1A"/>
    <w:rsid w:val="000015B4"/>
    <w:rsid w:val="00001CD7"/>
    <w:rsid w:val="00001D44"/>
    <w:rsid w:val="00001EB5"/>
    <w:rsid w:val="0000344B"/>
    <w:rsid w:val="000035A0"/>
    <w:rsid w:val="000037F9"/>
    <w:rsid w:val="00004374"/>
    <w:rsid w:val="0000468B"/>
    <w:rsid w:val="00004BA0"/>
    <w:rsid w:val="0000514D"/>
    <w:rsid w:val="00005A33"/>
    <w:rsid w:val="00005A86"/>
    <w:rsid w:val="000064C0"/>
    <w:rsid w:val="0000685F"/>
    <w:rsid w:val="00006C44"/>
    <w:rsid w:val="0000744D"/>
    <w:rsid w:val="00007A67"/>
    <w:rsid w:val="0001005C"/>
    <w:rsid w:val="0001064F"/>
    <w:rsid w:val="000117D8"/>
    <w:rsid w:val="000124EF"/>
    <w:rsid w:val="000125AC"/>
    <w:rsid w:val="0001262D"/>
    <w:rsid w:val="000144C5"/>
    <w:rsid w:val="00014FF8"/>
    <w:rsid w:val="000151EA"/>
    <w:rsid w:val="000153FB"/>
    <w:rsid w:val="00015B43"/>
    <w:rsid w:val="0001772A"/>
    <w:rsid w:val="0001774A"/>
    <w:rsid w:val="00017C85"/>
    <w:rsid w:val="00017D84"/>
    <w:rsid w:val="00017F03"/>
    <w:rsid w:val="00017F1E"/>
    <w:rsid w:val="00020636"/>
    <w:rsid w:val="000213D3"/>
    <w:rsid w:val="0002167A"/>
    <w:rsid w:val="00021DBD"/>
    <w:rsid w:val="000229D4"/>
    <w:rsid w:val="0002306A"/>
    <w:rsid w:val="0002339F"/>
    <w:rsid w:val="00023817"/>
    <w:rsid w:val="00024059"/>
    <w:rsid w:val="0002687A"/>
    <w:rsid w:val="00026E27"/>
    <w:rsid w:val="00030271"/>
    <w:rsid w:val="000308D4"/>
    <w:rsid w:val="00031614"/>
    <w:rsid w:val="000316B2"/>
    <w:rsid w:val="00031C0C"/>
    <w:rsid w:val="00031CDB"/>
    <w:rsid w:val="00031D79"/>
    <w:rsid w:val="000320AE"/>
    <w:rsid w:val="00032EFC"/>
    <w:rsid w:val="0003329D"/>
    <w:rsid w:val="00033C51"/>
    <w:rsid w:val="0003447A"/>
    <w:rsid w:val="00034BE9"/>
    <w:rsid w:val="000357FA"/>
    <w:rsid w:val="00035858"/>
    <w:rsid w:val="000359FF"/>
    <w:rsid w:val="0003634D"/>
    <w:rsid w:val="0003653F"/>
    <w:rsid w:val="000373F3"/>
    <w:rsid w:val="00040334"/>
    <w:rsid w:val="00040551"/>
    <w:rsid w:val="0004095D"/>
    <w:rsid w:val="00041091"/>
    <w:rsid w:val="00041653"/>
    <w:rsid w:val="0004195B"/>
    <w:rsid w:val="00041F8B"/>
    <w:rsid w:val="0004225D"/>
    <w:rsid w:val="00043839"/>
    <w:rsid w:val="00043BBD"/>
    <w:rsid w:val="00043C24"/>
    <w:rsid w:val="00044E80"/>
    <w:rsid w:val="00045501"/>
    <w:rsid w:val="00045FE6"/>
    <w:rsid w:val="00047CEB"/>
    <w:rsid w:val="00047F34"/>
    <w:rsid w:val="00050E1F"/>
    <w:rsid w:val="000521AD"/>
    <w:rsid w:val="000529C9"/>
    <w:rsid w:val="00054742"/>
    <w:rsid w:val="000548D1"/>
    <w:rsid w:val="00054A00"/>
    <w:rsid w:val="00055494"/>
    <w:rsid w:val="00055622"/>
    <w:rsid w:val="00055AE5"/>
    <w:rsid w:val="00055E0D"/>
    <w:rsid w:val="00056754"/>
    <w:rsid w:val="00056997"/>
    <w:rsid w:val="00056B66"/>
    <w:rsid w:val="000570BF"/>
    <w:rsid w:val="00057BE4"/>
    <w:rsid w:val="0006009C"/>
    <w:rsid w:val="000600AE"/>
    <w:rsid w:val="000609BC"/>
    <w:rsid w:val="00061012"/>
    <w:rsid w:val="0006177F"/>
    <w:rsid w:val="00061B1C"/>
    <w:rsid w:val="00061C14"/>
    <w:rsid w:val="0006230E"/>
    <w:rsid w:val="00062EA2"/>
    <w:rsid w:val="000637BA"/>
    <w:rsid w:val="00063CCF"/>
    <w:rsid w:val="00064280"/>
    <w:rsid w:val="00064C21"/>
    <w:rsid w:val="00065394"/>
    <w:rsid w:val="00065913"/>
    <w:rsid w:val="000669BB"/>
    <w:rsid w:val="00066A9B"/>
    <w:rsid w:val="00066D4E"/>
    <w:rsid w:val="00067B44"/>
    <w:rsid w:val="00067DA8"/>
    <w:rsid w:val="00070262"/>
    <w:rsid w:val="000710CF"/>
    <w:rsid w:val="00072B2D"/>
    <w:rsid w:val="00072DC1"/>
    <w:rsid w:val="00072ECB"/>
    <w:rsid w:val="00073E57"/>
    <w:rsid w:val="00073FD1"/>
    <w:rsid w:val="0007400F"/>
    <w:rsid w:val="000741ED"/>
    <w:rsid w:val="000752D4"/>
    <w:rsid w:val="00075A50"/>
    <w:rsid w:val="000763EE"/>
    <w:rsid w:val="00076DE5"/>
    <w:rsid w:val="000774FD"/>
    <w:rsid w:val="00077AE3"/>
    <w:rsid w:val="00077EC5"/>
    <w:rsid w:val="000802D6"/>
    <w:rsid w:val="00080A75"/>
    <w:rsid w:val="00082C27"/>
    <w:rsid w:val="000839FD"/>
    <w:rsid w:val="00083F3B"/>
    <w:rsid w:val="000840F2"/>
    <w:rsid w:val="0008432B"/>
    <w:rsid w:val="000843FB"/>
    <w:rsid w:val="0008483F"/>
    <w:rsid w:val="00084920"/>
    <w:rsid w:val="00085A5E"/>
    <w:rsid w:val="00085BFC"/>
    <w:rsid w:val="000868EA"/>
    <w:rsid w:val="00086F51"/>
    <w:rsid w:val="00087ABD"/>
    <w:rsid w:val="00087FE0"/>
    <w:rsid w:val="000900B1"/>
    <w:rsid w:val="00090876"/>
    <w:rsid w:val="00090CCE"/>
    <w:rsid w:val="00091A7D"/>
    <w:rsid w:val="00093372"/>
    <w:rsid w:val="0009364F"/>
    <w:rsid w:val="0009383A"/>
    <w:rsid w:val="0009466E"/>
    <w:rsid w:val="00094791"/>
    <w:rsid w:val="00095452"/>
    <w:rsid w:val="00096220"/>
    <w:rsid w:val="000964D2"/>
    <w:rsid w:val="000966CD"/>
    <w:rsid w:val="00096DCB"/>
    <w:rsid w:val="000976F0"/>
    <w:rsid w:val="00097BD1"/>
    <w:rsid w:val="000A0318"/>
    <w:rsid w:val="000A184D"/>
    <w:rsid w:val="000A27E2"/>
    <w:rsid w:val="000A3141"/>
    <w:rsid w:val="000A3B8C"/>
    <w:rsid w:val="000A3FAE"/>
    <w:rsid w:val="000A406F"/>
    <w:rsid w:val="000A4343"/>
    <w:rsid w:val="000A4EFA"/>
    <w:rsid w:val="000A70CE"/>
    <w:rsid w:val="000A7206"/>
    <w:rsid w:val="000A764D"/>
    <w:rsid w:val="000A7869"/>
    <w:rsid w:val="000A78BC"/>
    <w:rsid w:val="000A7A55"/>
    <w:rsid w:val="000A7E0F"/>
    <w:rsid w:val="000A7F62"/>
    <w:rsid w:val="000B01C9"/>
    <w:rsid w:val="000B052A"/>
    <w:rsid w:val="000B0673"/>
    <w:rsid w:val="000B0DB3"/>
    <w:rsid w:val="000B1113"/>
    <w:rsid w:val="000B12E3"/>
    <w:rsid w:val="000B163E"/>
    <w:rsid w:val="000B2100"/>
    <w:rsid w:val="000B233C"/>
    <w:rsid w:val="000B25A8"/>
    <w:rsid w:val="000B31F9"/>
    <w:rsid w:val="000B34CF"/>
    <w:rsid w:val="000B35BD"/>
    <w:rsid w:val="000B611F"/>
    <w:rsid w:val="000B672A"/>
    <w:rsid w:val="000B6CB4"/>
    <w:rsid w:val="000B7126"/>
    <w:rsid w:val="000B7FCD"/>
    <w:rsid w:val="000C002D"/>
    <w:rsid w:val="000C00C5"/>
    <w:rsid w:val="000C07DA"/>
    <w:rsid w:val="000C0E11"/>
    <w:rsid w:val="000C1290"/>
    <w:rsid w:val="000C1571"/>
    <w:rsid w:val="000C1684"/>
    <w:rsid w:val="000C1694"/>
    <w:rsid w:val="000C1AD4"/>
    <w:rsid w:val="000C21AB"/>
    <w:rsid w:val="000C3B8D"/>
    <w:rsid w:val="000C51EB"/>
    <w:rsid w:val="000C5A09"/>
    <w:rsid w:val="000C5B29"/>
    <w:rsid w:val="000C666A"/>
    <w:rsid w:val="000C6E71"/>
    <w:rsid w:val="000C7914"/>
    <w:rsid w:val="000D0383"/>
    <w:rsid w:val="000D07ED"/>
    <w:rsid w:val="000D0C8F"/>
    <w:rsid w:val="000D13A6"/>
    <w:rsid w:val="000D1503"/>
    <w:rsid w:val="000D1F31"/>
    <w:rsid w:val="000D246A"/>
    <w:rsid w:val="000D2649"/>
    <w:rsid w:val="000D34CE"/>
    <w:rsid w:val="000D3504"/>
    <w:rsid w:val="000D38B7"/>
    <w:rsid w:val="000D43E7"/>
    <w:rsid w:val="000D47FC"/>
    <w:rsid w:val="000D5911"/>
    <w:rsid w:val="000D5D07"/>
    <w:rsid w:val="000D6026"/>
    <w:rsid w:val="000D6178"/>
    <w:rsid w:val="000D68D2"/>
    <w:rsid w:val="000D6D1E"/>
    <w:rsid w:val="000D79CA"/>
    <w:rsid w:val="000D7DD9"/>
    <w:rsid w:val="000E0281"/>
    <w:rsid w:val="000E08FA"/>
    <w:rsid w:val="000E0AB6"/>
    <w:rsid w:val="000E0BA7"/>
    <w:rsid w:val="000E0D52"/>
    <w:rsid w:val="000E1081"/>
    <w:rsid w:val="000E494D"/>
    <w:rsid w:val="000E64BE"/>
    <w:rsid w:val="000E66A6"/>
    <w:rsid w:val="000E6BCF"/>
    <w:rsid w:val="000E6E5E"/>
    <w:rsid w:val="000E75CA"/>
    <w:rsid w:val="000F07D9"/>
    <w:rsid w:val="000F0C97"/>
    <w:rsid w:val="000F250C"/>
    <w:rsid w:val="000F256C"/>
    <w:rsid w:val="000F2A57"/>
    <w:rsid w:val="000F3750"/>
    <w:rsid w:val="000F3A12"/>
    <w:rsid w:val="000F3B5D"/>
    <w:rsid w:val="000F5C8D"/>
    <w:rsid w:val="000F64BA"/>
    <w:rsid w:val="000F6870"/>
    <w:rsid w:val="000F6BD4"/>
    <w:rsid w:val="000FBE46"/>
    <w:rsid w:val="001006E1"/>
    <w:rsid w:val="00101EC3"/>
    <w:rsid w:val="00102357"/>
    <w:rsid w:val="001025F3"/>
    <w:rsid w:val="00102A06"/>
    <w:rsid w:val="00102DA2"/>
    <w:rsid w:val="00103550"/>
    <w:rsid w:val="001037C9"/>
    <w:rsid w:val="00103AE8"/>
    <w:rsid w:val="001050C7"/>
    <w:rsid w:val="00105F61"/>
    <w:rsid w:val="001065B4"/>
    <w:rsid w:val="00106CCC"/>
    <w:rsid w:val="00106D6B"/>
    <w:rsid w:val="0010749C"/>
    <w:rsid w:val="001077B3"/>
    <w:rsid w:val="00107B84"/>
    <w:rsid w:val="00110324"/>
    <w:rsid w:val="0011134B"/>
    <w:rsid w:val="00112523"/>
    <w:rsid w:val="00112E8C"/>
    <w:rsid w:val="00113400"/>
    <w:rsid w:val="00113777"/>
    <w:rsid w:val="0011399C"/>
    <w:rsid w:val="00114352"/>
    <w:rsid w:val="00114D90"/>
    <w:rsid w:val="001157E4"/>
    <w:rsid w:val="00116071"/>
    <w:rsid w:val="00116452"/>
    <w:rsid w:val="0011689D"/>
    <w:rsid w:val="00120634"/>
    <w:rsid w:val="00120D8A"/>
    <w:rsid w:val="00120E4D"/>
    <w:rsid w:val="00120FCC"/>
    <w:rsid w:val="00121E7D"/>
    <w:rsid w:val="00122674"/>
    <w:rsid w:val="0012398A"/>
    <w:rsid w:val="001244C8"/>
    <w:rsid w:val="00124CBD"/>
    <w:rsid w:val="00125F6B"/>
    <w:rsid w:val="00127897"/>
    <w:rsid w:val="00130623"/>
    <w:rsid w:val="00130A1A"/>
    <w:rsid w:val="001328C8"/>
    <w:rsid w:val="00132B91"/>
    <w:rsid w:val="0013344B"/>
    <w:rsid w:val="0013394A"/>
    <w:rsid w:val="00133A59"/>
    <w:rsid w:val="00133CB3"/>
    <w:rsid w:val="00134174"/>
    <w:rsid w:val="00134A29"/>
    <w:rsid w:val="001350B0"/>
    <w:rsid w:val="001354E6"/>
    <w:rsid w:val="00135CB8"/>
    <w:rsid w:val="0013624D"/>
    <w:rsid w:val="001362AD"/>
    <w:rsid w:val="001365D6"/>
    <w:rsid w:val="00136AAB"/>
    <w:rsid w:val="00136EC3"/>
    <w:rsid w:val="00137492"/>
    <w:rsid w:val="00137887"/>
    <w:rsid w:val="00140116"/>
    <w:rsid w:val="00140A60"/>
    <w:rsid w:val="00140AAC"/>
    <w:rsid w:val="00142F66"/>
    <w:rsid w:val="001435F3"/>
    <w:rsid w:val="00143B23"/>
    <w:rsid w:val="001440AA"/>
    <w:rsid w:val="00144CCF"/>
    <w:rsid w:val="0014519B"/>
    <w:rsid w:val="0014669D"/>
    <w:rsid w:val="00146BAB"/>
    <w:rsid w:val="00146E34"/>
    <w:rsid w:val="00146E6E"/>
    <w:rsid w:val="00147768"/>
    <w:rsid w:val="0014AA2B"/>
    <w:rsid w:val="001505EA"/>
    <w:rsid w:val="00151769"/>
    <w:rsid w:val="00151A28"/>
    <w:rsid w:val="001522BF"/>
    <w:rsid w:val="00152A66"/>
    <w:rsid w:val="00152EDF"/>
    <w:rsid w:val="00154A72"/>
    <w:rsid w:val="00154BCB"/>
    <w:rsid w:val="00155C23"/>
    <w:rsid w:val="00155F13"/>
    <w:rsid w:val="001563A9"/>
    <w:rsid w:val="00160AB8"/>
    <w:rsid w:val="00161DF3"/>
    <w:rsid w:val="00163A76"/>
    <w:rsid w:val="0016539B"/>
    <w:rsid w:val="0016592E"/>
    <w:rsid w:val="00166047"/>
    <w:rsid w:val="0016646E"/>
    <w:rsid w:val="00166ACF"/>
    <w:rsid w:val="0016741D"/>
    <w:rsid w:val="00167475"/>
    <w:rsid w:val="00167AA6"/>
    <w:rsid w:val="00170386"/>
    <w:rsid w:val="001706EC"/>
    <w:rsid w:val="00170C21"/>
    <w:rsid w:val="001720DE"/>
    <w:rsid w:val="0017251C"/>
    <w:rsid w:val="001732C5"/>
    <w:rsid w:val="00173F54"/>
    <w:rsid w:val="001747E7"/>
    <w:rsid w:val="0017557A"/>
    <w:rsid w:val="0017638C"/>
    <w:rsid w:val="00177938"/>
    <w:rsid w:val="001791BE"/>
    <w:rsid w:val="001801A5"/>
    <w:rsid w:val="00180610"/>
    <w:rsid w:val="001808E4"/>
    <w:rsid w:val="00180D4A"/>
    <w:rsid w:val="00181638"/>
    <w:rsid w:val="00181BDB"/>
    <w:rsid w:val="00181DA4"/>
    <w:rsid w:val="00183241"/>
    <w:rsid w:val="00183338"/>
    <w:rsid w:val="001835FC"/>
    <w:rsid w:val="00183CDF"/>
    <w:rsid w:val="0018452B"/>
    <w:rsid w:val="00184658"/>
    <w:rsid w:val="00184C42"/>
    <w:rsid w:val="00184F2E"/>
    <w:rsid w:val="00185B07"/>
    <w:rsid w:val="001862DE"/>
    <w:rsid w:val="001865BD"/>
    <w:rsid w:val="00186CF2"/>
    <w:rsid w:val="00187751"/>
    <w:rsid w:val="00190B67"/>
    <w:rsid w:val="00190D6A"/>
    <w:rsid w:val="0019169C"/>
    <w:rsid w:val="001945B4"/>
    <w:rsid w:val="001948CE"/>
    <w:rsid w:val="001949E9"/>
    <w:rsid w:val="00194A5C"/>
    <w:rsid w:val="00194AAD"/>
    <w:rsid w:val="0019572D"/>
    <w:rsid w:val="00195857"/>
    <w:rsid w:val="0019667D"/>
    <w:rsid w:val="00196D90"/>
    <w:rsid w:val="0019D1D4"/>
    <w:rsid w:val="001A0035"/>
    <w:rsid w:val="001A0434"/>
    <w:rsid w:val="001A0492"/>
    <w:rsid w:val="001A0B0E"/>
    <w:rsid w:val="001A12C0"/>
    <w:rsid w:val="001A185E"/>
    <w:rsid w:val="001A1B00"/>
    <w:rsid w:val="001A23A0"/>
    <w:rsid w:val="001A254E"/>
    <w:rsid w:val="001A255E"/>
    <w:rsid w:val="001A42E2"/>
    <w:rsid w:val="001A437B"/>
    <w:rsid w:val="001A4BD4"/>
    <w:rsid w:val="001A531D"/>
    <w:rsid w:val="001A69D9"/>
    <w:rsid w:val="001A6C0F"/>
    <w:rsid w:val="001A77AB"/>
    <w:rsid w:val="001B0110"/>
    <w:rsid w:val="001B02A5"/>
    <w:rsid w:val="001B1BB0"/>
    <w:rsid w:val="001B24D6"/>
    <w:rsid w:val="001B2CB4"/>
    <w:rsid w:val="001B37E1"/>
    <w:rsid w:val="001B3DC9"/>
    <w:rsid w:val="001B4174"/>
    <w:rsid w:val="001B4463"/>
    <w:rsid w:val="001B4721"/>
    <w:rsid w:val="001B4B91"/>
    <w:rsid w:val="001B4E30"/>
    <w:rsid w:val="001B5358"/>
    <w:rsid w:val="001B5391"/>
    <w:rsid w:val="001B53C9"/>
    <w:rsid w:val="001B5602"/>
    <w:rsid w:val="001B7650"/>
    <w:rsid w:val="001B7986"/>
    <w:rsid w:val="001C15DE"/>
    <w:rsid w:val="001C15F3"/>
    <w:rsid w:val="001C3DB4"/>
    <w:rsid w:val="001C42A2"/>
    <w:rsid w:val="001C4AB5"/>
    <w:rsid w:val="001C569A"/>
    <w:rsid w:val="001C5824"/>
    <w:rsid w:val="001C5EBE"/>
    <w:rsid w:val="001C6221"/>
    <w:rsid w:val="001C6494"/>
    <w:rsid w:val="001C68B4"/>
    <w:rsid w:val="001C6AD1"/>
    <w:rsid w:val="001C6F61"/>
    <w:rsid w:val="001C7619"/>
    <w:rsid w:val="001C78D3"/>
    <w:rsid w:val="001D19CF"/>
    <w:rsid w:val="001D2AFA"/>
    <w:rsid w:val="001D2DC6"/>
    <w:rsid w:val="001D3253"/>
    <w:rsid w:val="001D3425"/>
    <w:rsid w:val="001D3489"/>
    <w:rsid w:val="001D43BD"/>
    <w:rsid w:val="001D44E0"/>
    <w:rsid w:val="001D470F"/>
    <w:rsid w:val="001D49A6"/>
    <w:rsid w:val="001D5A0B"/>
    <w:rsid w:val="001D6171"/>
    <w:rsid w:val="001D6323"/>
    <w:rsid w:val="001D65CC"/>
    <w:rsid w:val="001D69A8"/>
    <w:rsid w:val="001E0831"/>
    <w:rsid w:val="001E1DF0"/>
    <w:rsid w:val="001E2178"/>
    <w:rsid w:val="001E28D3"/>
    <w:rsid w:val="001E3DEF"/>
    <w:rsid w:val="001E438A"/>
    <w:rsid w:val="001E4F11"/>
    <w:rsid w:val="001E54B6"/>
    <w:rsid w:val="001E6069"/>
    <w:rsid w:val="001E621D"/>
    <w:rsid w:val="001E6B68"/>
    <w:rsid w:val="001F06FB"/>
    <w:rsid w:val="001F07E5"/>
    <w:rsid w:val="001F1312"/>
    <w:rsid w:val="001F15D3"/>
    <w:rsid w:val="001F33FC"/>
    <w:rsid w:val="001F39D8"/>
    <w:rsid w:val="001F42AA"/>
    <w:rsid w:val="001F4CA4"/>
    <w:rsid w:val="001F5D10"/>
    <w:rsid w:val="001F5E13"/>
    <w:rsid w:val="001F6961"/>
    <w:rsid w:val="001F6BA3"/>
    <w:rsid w:val="001F75BE"/>
    <w:rsid w:val="0020077A"/>
    <w:rsid w:val="00200CED"/>
    <w:rsid w:val="00201548"/>
    <w:rsid w:val="0020172B"/>
    <w:rsid w:val="002038D2"/>
    <w:rsid w:val="00203998"/>
    <w:rsid w:val="00206E29"/>
    <w:rsid w:val="002077D3"/>
    <w:rsid w:val="002078E5"/>
    <w:rsid w:val="00207970"/>
    <w:rsid w:val="00210935"/>
    <w:rsid w:val="00210F81"/>
    <w:rsid w:val="00210F94"/>
    <w:rsid w:val="0021128B"/>
    <w:rsid w:val="002119C6"/>
    <w:rsid w:val="00211A8B"/>
    <w:rsid w:val="00213033"/>
    <w:rsid w:val="002130FC"/>
    <w:rsid w:val="00213EED"/>
    <w:rsid w:val="0021420B"/>
    <w:rsid w:val="00214A88"/>
    <w:rsid w:val="00215D04"/>
    <w:rsid w:val="00216ADF"/>
    <w:rsid w:val="00216CA4"/>
    <w:rsid w:val="00216CC9"/>
    <w:rsid w:val="00217975"/>
    <w:rsid w:val="00217C93"/>
    <w:rsid w:val="0022040D"/>
    <w:rsid w:val="00220869"/>
    <w:rsid w:val="00220985"/>
    <w:rsid w:val="00221747"/>
    <w:rsid w:val="002219F0"/>
    <w:rsid w:val="002229AD"/>
    <w:rsid w:val="00223F8D"/>
    <w:rsid w:val="0022409E"/>
    <w:rsid w:val="00225700"/>
    <w:rsid w:val="00225CC6"/>
    <w:rsid w:val="00226B3E"/>
    <w:rsid w:val="00227CDA"/>
    <w:rsid w:val="00230389"/>
    <w:rsid w:val="00230946"/>
    <w:rsid w:val="00230E22"/>
    <w:rsid w:val="002310B7"/>
    <w:rsid w:val="002321F0"/>
    <w:rsid w:val="002322DD"/>
    <w:rsid w:val="00232920"/>
    <w:rsid w:val="00232D01"/>
    <w:rsid w:val="00232F2C"/>
    <w:rsid w:val="002332A2"/>
    <w:rsid w:val="0023365F"/>
    <w:rsid w:val="00233D90"/>
    <w:rsid w:val="00234381"/>
    <w:rsid w:val="00234A2E"/>
    <w:rsid w:val="00234E13"/>
    <w:rsid w:val="002352D8"/>
    <w:rsid w:val="00235C36"/>
    <w:rsid w:val="00235ED2"/>
    <w:rsid w:val="0023604C"/>
    <w:rsid w:val="00236BD8"/>
    <w:rsid w:val="00236CF7"/>
    <w:rsid w:val="002407D8"/>
    <w:rsid w:val="00240B77"/>
    <w:rsid w:val="00240EF5"/>
    <w:rsid w:val="0024187F"/>
    <w:rsid w:val="00241E16"/>
    <w:rsid w:val="00242277"/>
    <w:rsid w:val="0024245F"/>
    <w:rsid w:val="0024249D"/>
    <w:rsid w:val="00242B57"/>
    <w:rsid w:val="00242C26"/>
    <w:rsid w:val="002436FE"/>
    <w:rsid w:val="0024383F"/>
    <w:rsid w:val="00243929"/>
    <w:rsid w:val="00243B79"/>
    <w:rsid w:val="00244650"/>
    <w:rsid w:val="00244DC7"/>
    <w:rsid w:val="00245A9B"/>
    <w:rsid w:val="00245BEC"/>
    <w:rsid w:val="00245FE5"/>
    <w:rsid w:val="00246380"/>
    <w:rsid w:val="002465E7"/>
    <w:rsid w:val="00246691"/>
    <w:rsid w:val="00246BD4"/>
    <w:rsid w:val="00251961"/>
    <w:rsid w:val="00252C17"/>
    <w:rsid w:val="00253FFA"/>
    <w:rsid w:val="00254205"/>
    <w:rsid w:val="00255B29"/>
    <w:rsid w:val="00256245"/>
    <w:rsid w:val="00256DE2"/>
    <w:rsid w:val="00257B64"/>
    <w:rsid w:val="00257E5D"/>
    <w:rsid w:val="00260CAD"/>
    <w:rsid w:val="00260FF0"/>
    <w:rsid w:val="00260FF7"/>
    <w:rsid w:val="00261C48"/>
    <w:rsid w:val="00261DB0"/>
    <w:rsid w:val="00262C3A"/>
    <w:rsid w:val="00262F1C"/>
    <w:rsid w:val="00263C99"/>
    <w:rsid w:val="0026425B"/>
    <w:rsid w:val="00264286"/>
    <w:rsid w:val="00264BA4"/>
    <w:rsid w:val="002661C6"/>
    <w:rsid w:val="00266DB7"/>
    <w:rsid w:val="002676DE"/>
    <w:rsid w:val="00270153"/>
    <w:rsid w:val="002708BC"/>
    <w:rsid w:val="002717ED"/>
    <w:rsid w:val="0027183A"/>
    <w:rsid w:val="00272449"/>
    <w:rsid w:val="0027280D"/>
    <w:rsid w:val="00272DC2"/>
    <w:rsid w:val="00272FAE"/>
    <w:rsid w:val="002735F5"/>
    <w:rsid w:val="00273600"/>
    <w:rsid w:val="00273902"/>
    <w:rsid w:val="00274122"/>
    <w:rsid w:val="00274A89"/>
    <w:rsid w:val="00275279"/>
    <w:rsid w:val="002754D5"/>
    <w:rsid w:val="00275932"/>
    <w:rsid w:val="0027598A"/>
    <w:rsid w:val="00275D68"/>
    <w:rsid w:val="00276EDA"/>
    <w:rsid w:val="00277C75"/>
    <w:rsid w:val="00277E1E"/>
    <w:rsid w:val="00280858"/>
    <w:rsid w:val="00281139"/>
    <w:rsid w:val="00281676"/>
    <w:rsid w:val="0028192D"/>
    <w:rsid w:val="00281B7D"/>
    <w:rsid w:val="00282B0F"/>
    <w:rsid w:val="00282C82"/>
    <w:rsid w:val="0028322B"/>
    <w:rsid w:val="00283806"/>
    <w:rsid w:val="0028483C"/>
    <w:rsid w:val="00285C39"/>
    <w:rsid w:val="00285C7A"/>
    <w:rsid w:val="00286BB4"/>
    <w:rsid w:val="0028716B"/>
    <w:rsid w:val="00287513"/>
    <w:rsid w:val="00287BA7"/>
    <w:rsid w:val="002901E6"/>
    <w:rsid w:val="00290CFF"/>
    <w:rsid w:val="002912A8"/>
    <w:rsid w:val="0029141F"/>
    <w:rsid w:val="00291C72"/>
    <w:rsid w:val="00291DB2"/>
    <w:rsid w:val="002924CB"/>
    <w:rsid w:val="00292FE3"/>
    <w:rsid w:val="00293526"/>
    <w:rsid w:val="0029385E"/>
    <w:rsid w:val="0029408F"/>
    <w:rsid w:val="00294BC4"/>
    <w:rsid w:val="00295E84"/>
    <w:rsid w:val="002970DE"/>
    <w:rsid w:val="00297B63"/>
    <w:rsid w:val="002A012E"/>
    <w:rsid w:val="002A0846"/>
    <w:rsid w:val="002A1274"/>
    <w:rsid w:val="002A2C76"/>
    <w:rsid w:val="002A33AB"/>
    <w:rsid w:val="002A37EB"/>
    <w:rsid w:val="002A41B6"/>
    <w:rsid w:val="002A4515"/>
    <w:rsid w:val="002A5D12"/>
    <w:rsid w:val="002A6482"/>
    <w:rsid w:val="002A687D"/>
    <w:rsid w:val="002A6CCC"/>
    <w:rsid w:val="002A70ED"/>
    <w:rsid w:val="002A785B"/>
    <w:rsid w:val="002A79E4"/>
    <w:rsid w:val="002B0C3F"/>
    <w:rsid w:val="002B137F"/>
    <w:rsid w:val="002B1392"/>
    <w:rsid w:val="002B1AF0"/>
    <w:rsid w:val="002B24F3"/>
    <w:rsid w:val="002B25D4"/>
    <w:rsid w:val="002B30CE"/>
    <w:rsid w:val="002B3CF4"/>
    <w:rsid w:val="002B4082"/>
    <w:rsid w:val="002B552D"/>
    <w:rsid w:val="002B595B"/>
    <w:rsid w:val="002B5A9B"/>
    <w:rsid w:val="002B6BD5"/>
    <w:rsid w:val="002B6CC9"/>
    <w:rsid w:val="002B7123"/>
    <w:rsid w:val="002B7AA7"/>
    <w:rsid w:val="002B7B94"/>
    <w:rsid w:val="002C042F"/>
    <w:rsid w:val="002C1815"/>
    <w:rsid w:val="002C1F81"/>
    <w:rsid w:val="002C1FD7"/>
    <w:rsid w:val="002C2633"/>
    <w:rsid w:val="002C2793"/>
    <w:rsid w:val="002C3077"/>
    <w:rsid w:val="002C33BE"/>
    <w:rsid w:val="002C35BC"/>
    <w:rsid w:val="002C4A54"/>
    <w:rsid w:val="002C4F77"/>
    <w:rsid w:val="002C6D6F"/>
    <w:rsid w:val="002C7676"/>
    <w:rsid w:val="002C7990"/>
    <w:rsid w:val="002D038F"/>
    <w:rsid w:val="002D03DC"/>
    <w:rsid w:val="002D0869"/>
    <w:rsid w:val="002D18B4"/>
    <w:rsid w:val="002D1D1C"/>
    <w:rsid w:val="002D1E1E"/>
    <w:rsid w:val="002D2517"/>
    <w:rsid w:val="002D2BC2"/>
    <w:rsid w:val="002D2D42"/>
    <w:rsid w:val="002D2EE0"/>
    <w:rsid w:val="002D301E"/>
    <w:rsid w:val="002D3B43"/>
    <w:rsid w:val="002D3C9E"/>
    <w:rsid w:val="002D3D54"/>
    <w:rsid w:val="002D3F08"/>
    <w:rsid w:val="002D4571"/>
    <w:rsid w:val="002D4ABA"/>
    <w:rsid w:val="002D5D02"/>
    <w:rsid w:val="002D61D9"/>
    <w:rsid w:val="002D7176"/>
    <w:rsid w:val="002D7642"/>
    <w:rsid w:val="002D7E01"/>
    <w:rsid w:val="002E135E"/>
    <w:rsid w:val="002E1BF6"/>
    <w:rsid w:val="002E3ECB"/>
    <w:rsid w:val="002E4050"/>
    <w:rsid w:val="002E4757"/>
    <w:rsid w:val="002E5015"/>
    <w:rsid w:val="002E5BAF"/>
    <w:rsid w:val="002E6E66"/>
    <w:rsid w:val="002E6F63"/>
    <w:rsid w:val="002EF45D"/>
    <w:rsid w:val="002F07BA"/>
    <w:rsid w:val="002F0B3F"/>
    <w:rsid w:val="002F0CAC"/>
    <w:rsid w:val="002F1F68"/>
    <w:rsid w:val="002F3765"/>
    <w:rsid w:val="002F3A72"/>
    <w:rsid w:val="002F3EB1"/>
    <w:rsid w:val="002F4C6D"/>
    <w:rsid w:val="002F4EF2"/>
    <w:rsid w:val="002F51E5"/>
    <w:rsid w:val="002F5229"/>
    <w:rsid w:val="002F5C45"/>
    <w:rsid w:val="002F5EC7"/>
    <w:rsid w:val="002F5FB2"/>
    <w:rsid w:val="002F60F4"/>
    <w:rsid w:val="002F6398"/>
    <w:rsid w:val="002F6E75"/>
    <w:rsid w:val="002F6F45"/>
    <w:rsid w:val="002F77DC"/>
    <w:rsid w:val="003001ED"/>
    <w:rsid w:val="0030039E"/>
    <w:rsid w:val="003003DE"/>
    <w:rsid w:val="003005B8"/>
    <w:rsid w:val="0030065C"/>
    <w:rsid w:val="00301981"/>
    <w:rsid w:val="00301AFE"/>
    <w:rsid w:val="00301BFD"/>
    <w:rsid w:val="00301E45"/>
    <w:rsid w:val="003025F3"/>
    <w:rsid w:val="003028CD"/>
    <w:rsid w:val="00302EA7"/>
    <w:rsid w:val="00303490"/>
    <w:rsid w:val="003041DC"/>
    <w:rsid w:val="00304F43"/>
    <w:rsid w:val="003050A1"/>
    <w:rsid w:val="00305348"/>
    <w:rsid w:val="0030671F"/>
    <w:rsid w:val="00307077"/>
    <w:rsid w:val="003072C9"/>
    <w:rsid w:val="00307493"/>
    <w:rsid w:val="00307E7F"/>
    <w:rsid w:val="003101CE"/>
    <w:rsid w:val="003105A7"/>
    <w:rsid w:val="00311054"/>
    <w:rsid w:val="00311505"/>
    <w:rsid w:val="003119C2"/>
    <w:rsid w:val="00311B91"/>
    <w:rsid w:val="00312514"/>
    <w:rsid w:val="003130D9"/>
    <w:rsid w:val="0031325E"/>
    <w:rsid w:val="00313284"/>
    <w:rsid w:val="0031331B"/>
    <w:rsid w:val="003145B5"/>
    <w:rsid w:val="00314E18"/>
    <w:rsid w:val="0031551F"/>
    <w:rsid w:val="00315581"/>
    <w:rsid w:val="00315ADA"/>
    <w:rsid w:val="00315EBF"/>
    <w:rsid w:val="00316246"/>
    <w:rsid w:val="00316495"/>
    <w:rsid w:val="00316C0E"/>
    <w:rsid w:val="00316CB3"/>
    <w:rsid w:val="003175A3"/>
    <w:rsid w:val="00320007"/>
    <w:rsid w:val="00321688"/>
    <w:rsid w:val="00321ABE"/>
    <w:rsid w:val="00321C93"/>
    <w:rsid w:val="00321CA1"/>
    <w:rsid w:val="003231EA"/>
    <w:rsid w:val="00323676"/>
    <w:rsid w:val="00323D82"/>
    <w:rsid w:val="00324C5C"/>
    <w:rsid w:val="00325E21"/>
    <w:rsid w:val="00326190"/>
    <w:rsid w:val="0032F362"/>
    <w:rsid w:val="00330BDB"/>
    <w:rsid w:val="00330BF5"/>
    <w:rsid w:val="0033100A"/>
    <w:rsid w:val="00331885"/>
    <w:rsid w:val="003324EC"/>
    <w:rsid w:val="00333255"/>
    <w:rsid w:val="00334FB5"/>
    <w:rsid w:val="00335E4F"/>
    <w:rsid w:val="00335F4F"/>
    <w:rsid w:val="00336288"/>
    <w:rsid w:val="00336548"/>
    <w:rsid w:val="003365A2"/>
    <w:rsid w:val="003367E0"/>
    <w:rsid w:val="00336874"/>
    <w:rsid w:val="00336B34"/>
    <w:rsid w:val="00337F9F"/>
    <w:rsid w:val="00340375"/>
    <w:rsid w:val="00340954"/>
    <w:rsid w:val="00341879"/>
    <w:rsid w:val="00341A00"/>
    <w:rsid w:val="00341B60"/>
    <w:rsid w:val="0034298A"/>
    <w:rsid w:val="003444B7"/>
    <w:rsid w:val="00344A0D"/>
    <w:rsid w:val="00344D02"/>
    <w:rsid w:val="00345AA0"/>
    <w:rsid w:val="00346D15"/>
    <w:rsid w:val="00346F41"/>
    <w:rsid w:val="0034744D"/>
    <w:rsid w:val="00347FC0"/>
    <w:rsid w:val="00350B4B"/>
    <w:rsid w:val="00351B88"/>
    <w:rsid w:val="0035211E"/>
    <w:rsid w:val="00352B05"/>
    <w:rsid w:val="00352BD3"/>
    <w:rsid w:val="00354B3A"/>
    <w:rsid w:val="00355C0E"/>
    <w:rsid w:val="00356287"/>
    <w:rsid w:val="0035649C"/>
    <w:rsid w:val="00356632"/>
    <w:rsid w:val="0035698A"/>
    <w:rsid w:val="00356E1E"/>
    <w:rsid w:val="0035760E"/>
    <w:rsid w:val="003578C7"/>
    <w:rsid w:val="00357C93"/>
    <w:rsid w:val="00360AB9"/>
    <w:rsid w:val="00361864"/>
    <w:rsid w:val="00361879"/>
    <w:rsid w:val="00361BF4"/>
    <w:rsid w:val="0036379F"/>
    <w:rsid w:val="00363F41"/>
    <w:rsid w:val="003641B0"/>
    <w:rsid w:val="003644CB"/>
    <w:rsid w:val="003644E6"/>
    <w:rsid w:val="00364D63"/>
    <w:rsid w:val="0036566E"/>
    <w:rsid w:val="00366AE7"/>
    <w:rsid w:val="00366BA0"/>
    <w:rsid w:val="00366E80"/>
    <w:rsid w:val="003671AB"/>
    <w:rsid w:val="00367235"/>
    <w:rsid w:val="00367A57"/>
    <w:rsid w:val="00370B23"/>
    <w:rsid w:val="00370FDB"/>
    <w:rsid w:val="003715F4"/>
    <w:rsid w:val="00371BCA"/>
    <w:rsid w:val="00373755"/>
    <w:rsid w:val="00373B26"/>
    <w:rsid w:val="0037430A"/>
    <w:rsid w:val="003744CB"/>
    <w:rsid w:val="00374D9A"/>
    <w:rsid w:val="00375A78"/>
    <w:rsid w:val="0037627E"/>
    <w:rsid w:val="0037647C"/>
    <w:rsid w:val="00376598"/>
    <w:rsid w:val="003769CB"/>
    <w:rsid w:val="00380BA9"/>
    <w:rsid w:val="003818EE"/>
    <w:rsid w:val="003819FD"/>
    <w:rsid w:val="00382923"/>
    <w:rsid w:val="003867FD"/>
    <w:rsid w:val="00387BD3"/>
    <w:rsid w:val="00390106"/>
    <w:rsid w:val="00390271"/>
    <w:rsid w:val="003906FB"/>
    <w:rsid w:val="00390995"/>
    <w:rsid w:val="00390CB5"/>
    <w:rsid w:val="00390DD9"/>
    <w:rsid w:val="00390F3C"/>
    <w:rsid w:val="0039124E"/>
    <w:rsid w:val="003915D8"/>
    <w:rsid w:val="00391BBA"/>
    <w:rsid w:val="00391E18"/>
    <w:rsid w:val="003934ED"/>
    <w:rsid w:val="0039363D"/>
    <w:rsid w:val="003942A3"/>
    <w:rsid w:val="00394605"/>
    <w:rsid w:val="00395684"/>
    <w:rsid w:val="0039652E"/>
    <w:rsid w:val="003965FD"/>
    <w:rsid w:val="003976A3"/>
    <w:rsid w:val="00397A49"/>
    <w:rsid w:val="00397B68"/>
    <w:rsid w:val="003A0029"/>
    <w:rsid w:val="003A033A"/>
    <w:rsid w:val="003A044E"/>
    <w:rsid w:val="003A0F95"/>
    <w:rsid w:val="003A2412"/>
    <w:rsid w:val="003A268D"/>
    <w:rsid w:val="003A3156"/>
    <w:rsid w:val="003A35FE"/>
    <w:rsid w:val="003A3B39"/>
    <w:rsid w:val="003A4E50"/>
    <w:rsid w:val="003A58C4"/>
    <w:rsid w:val="003A62A9"/>
    <w:rsid w:val="003A6448"/>
    <w:rsid w:val="003A6647"/>
    <w:rsid w:val="003A6979"/>
    <w:rsid w:val="003A7199"/>
    <w:rsid w:val="003A71EF"/>
    <w:rsid w:val="003A77C7"/>
    <w:rsid w:val="003A7CF7"/>
    <w:rsid w:val="003B0F57"/>
    <w:rsid w:val="003B18CF"/>
    <w:rsid w:val="003B24D4"/>
    <w:rsid w:val="003B4175"/>
    <w:rsid w:val="003B4664"/>
    <w:rsid w:val="003B4906"/>
    <w:rsid w:val="003B5476"/>
    <w:rsid w:val="003B6318"/>
    <w:rsid w:val="003B649A"/>
    <w:rsid w:val="003B703F"/>
    <w:rsid w:val="003B71D8"/>
    <w:rsid w:val="003B7D04"/>
    <w:rsid w:val="003BEB57"/>
    <w:rsid w:val="003C0201"/>
    <w:rsid w:val="003C0219"/>
    <w:rsid w:val="003C08CC"/>
    <w:rsid w:val="003C0B66"/>
    <w:rsid w:val="003C0D07"/>
    <w:rsid w:val="003C1462"/>
    <w:rsid w:val="003C147E"/>
    <w:rsid w:val="003C290D"/>
    <w:rsid w:val="003C29C0"/>
    <w:rsid w:val="003C2BF2"/>
    <w:rsid w:val="003C2E3B"/>
    <w:rsid w:val="003C2E45"/>
    <w:rsid w:val="003C3628"/>
    <w:rsid w:val="003C4A1C"/>
    <w:rsid w:val="003C4BAB"/>
    <w:rsid w:val="003C4DD1"/>
    <w:rsid w:val="003C5468"/>
    <w:rsid w:val="003C573C"/>
    <w:rsid w:val="003C636C"/>
    <w:rsid w:val="003C65CC"/>
    <w:rsid w:val="003C71BF"/>
    <w:rsid w:val="003C7670"/>
    <w:rsid w:val="003D0933"/>
    <w:rsid w:val="003D1DF2"/>
    <w:rsid w:val="003D3B6E"/>
    <w:rsid w:val="003D476C"/>
    <w:rsid w:val="003D4FDB"/>
    <w:rsid w:val="003D5C19"/>
    <w:rsid w:val="003D6974"/>
    <w:rsid w:val="003D6BAD"/>
    <w:rsid w:val="003D6EA3"/>
    <w:rsid w:val="003D7367"/>
    <w:rsid w:val="003E096F"/>
    <w:rsid w:val="003E1DF6"/>
    <w:rsid w:val="003E1FF8"/>
    <w:rsid w:val="003E323E"/>
    <w:rsid w:val="003E3CE3"/>
    <w:rsid w:val="003E40E0"/>
    <w:rsid w:val="003E44D7"/>
    <w:rsid w:val="003E4ACF"/>
    <w:rsid w:val="003E4DC2"/>
    <w:rsid w:val="003E5475"/>
    <w:rsid w:val="003E5AA1"/>
    <w:rsid w:val="003E5C17"/>
    <w:rsid w:val="003E5EE0"/>
    <w:rsid w:val="003E68E3"/>
    <w:rsid w:val="003E6D54"/>
    <w:rsid w:val="003E733B"/>
    <w:rsid w:val="003E7423"/>
    <w:rsid w:val="003E7707"/>
    <w:rsid w:val="003E7814"/>
    <w:rsid w:val="003E7A32"/>
    <w:rsid w:val="003F10CA"/>
    <w:rsid w:val="003F20BE"/>
    <w:rsid w:val="003F26A0"/>
    <w:rsid w:val="003F285F"/>
    <w:rsid w:val="003F2874"/>
    <w:rsid w:val="003F2BED"/>
    <w:rsid w:val="003F34F7"/>
    <w:rsid w:val="003F41F2"/>
    <w:rsid w:val="003F435B"/>
    <w:rsid w:val="003F4F37"/>
    <w:rsid w:val="003F4F4A"/>
    <w:rsid w:val="003F5066"/>
    <w:rsid w:val="003F5154"/>
    <w:rsid w:val="003F5917"/>
    <w:rsid w:val="003F6FBC"/>
    <w:rsid w:val="003F7841"/>
    <w:rsid w:val="003F7889"/>
    <w:rsid w:val="003F7EEA"/>
    <w:rsid w:val="00400BED"/>
    <w:rsid w:val="004011E5"/>
    <w:rsid w:val="0040272C"/>
    <w:rsid w:val="004039AA"/>
    <w:rsid w:val="004039FF"/>
    <w:rsid w:val="00404D73"/>
    <w:rsid w:val="00406350"/>
    <w:rsid w:val="00407275"/>
    <w:rsid w:val="0040734E"/>
    <w:rsid w:val="0040765A"/>
    <w:rsid w:val="00407CAE"/>
    <w:rsid w:val="00410839"/>
    <w:rsid w:val="00410A75"/>
    <w:rsid w:val="00410DF1"/>
    <w:rsid w:val="00412155"/>
    <w:rsid w:val="004124C5"/>
    <w:rsid w:val="00412C87"/>
    <w:rsid w:val="00413BC0"/>
    <w:rsid w:val="00413CF3"/>
    <w:rsid w:val="0041531D"/>
    <w:rsid w:val="00415EE2"/>
    <w:rsid w:val="00416B6C"/>
    <w:rsid w:val="0041759A"/>
    <w:rsid w:val="004200EA"/>
    <w:rsid w:val="004203FB"/>
    <w:rsid w:val="0042176B"/>
    <w:rsid w:val="00421A11"/>
    <w:rsid w:val="00422563"/>
    <w:rsid w:val="004239DC"/>
    <w:rsid w:val="00423EB4"/>
    <w:rsid w:val="00424943"/>
    <w:rsid w:val="004250EF"/>
    <w:rsid w:val="00425ABB"/>
    <w:rsid w:val="00425F58"/>
    <w:rsid w:val="0042673A"/>
    <w:rsid w:val="0042697D"/>
    <w:rsid w:val="00426DAD"/>
    <w:rsid w:val="004271CF"/>
    <w:rsid w:val="00427CB6"/>
    <w:rsid w:val="004309F3"/>
    <w:rsid w:val="0043152F"/>
    <w:rsid w:val="004315CF"/>
    <w:rsid w:val="004323F6"/>
    <w:rsid w:val="0043255A"/>
    <w:rsid w:val="0043264A"/>
    <w:rsid w:val="00432B48"/>
    <w:rsid w:val="004334C6"/>
    <w:rsid w:val="00433CEE"/>
    <w:rsid w:val="0043406C"/>
    <w:rsid w:val="00434792"/>
    <w:rsid w:val="004348A3"/>
    <w:rsid w:val="00434F80"/>
    <w:rsid w:val="00435843"/>
    <w:rsid w:val="00435CE6"/>
    <w:rsid w:val="004368B0"/>
    <w:rsid w:val="00436DC0"/>
    <w:rsid w:val="0043746F"/>
    <w:rsid w:val="00437D10"/>
    <w:rsid w:val="00437D18"/>
    <w:rsid w:val="0044005D"/>
    <w:rsid w:val="00440393"/>
    <w:rsid w:val="0044064D"/>
    <w:rsid w:val="00441B07"/>
    <w:rsid w:val="0044235A"/>
    <w:rsid w:val="0044273E"/>
    <w:rsid w:val="00443551"/>
    <w:rsid w:val="004448A9"/>
    <w:rsid w:val="00445524"/>
    <w:rsid w:val="00445587"/>
    <w:rsid w:val="004457C0"/>
    <w:rsid w:val="004458B7"/>
    <w:rsid w:val="00445ABD"/>
    <w:rsid w:val="00446981"/>
    <w:rsid w:val="00446AAE"/>
    <w:rsid w:val="00447BA4"/>
    <w:rsid w:val="00450B2D"/>
    <w:rsid w:val="004513E6"/>
    <w:rsid w:val="00451DC1"/>
    <w:rsid w:val="00451EC0"/>
    <w:rsid w:val="004523AA"/>
    <w:rsid w:val="0045252D"/>
    <w:rsid w:val="00452BA7"/>
    <w:rsid w:val="0045375D"/>
    <w:rsid w:val="00454844"/>
    <w:rsid w:val="00454C44"/>
    <w:rsid w:val="00455758"/>
    <w:rsid w:val="0045653C"/>
    <w:rsid w:val="00456FD4"/>
    <w:rsid w:val="0045712D"/>
    <w:rsid w:val="00457AEB"/>
    <w:rsid w:val="0046062E"/>
    <w:rsid w:val="0046160B"/>
    <w:rsid w:val="00462645"/>
    <w:rsid w:val="004646D1"/>
    <w:rsid w:val="00464E7C"/>
    <w:rsid w:val="00465374"/>
    <w:rsid w:val="0046551F"/>
    <w:rsid w:val="004657F4"/>
    <w:rsid w:val="00466304"/>
    <w:rsid w:val="00466F01"/>
    <w:rsid w:val="00467A41"/>
    <w:rsid w:val="00467D6A"/>
    <w:rsid w:val="00467EDB"/>
    <w:rsid w:val="004707E9"/>
    <w:rsid w:val="00470D16"/>
    <w:rsid w:val="00470FF1"/>
    <w:rsid w:val="0047109D"/>
    <w:rsid w:val="0047125B"/>
    <w:rsid w:val="00472321"/>
    <w:rsid w:val="00472A6A"/>
    <w:rsid w:val="00472E0F"/>
    <w:rsid w:val="00472F84"/>
    <w:rsid w:val="004731B5"/>
    <w:rsid w:val="00473F54"/>
    <w:rsid w:val="00474027"/>
    <w:rsid w:val="0047429C"/>
    <w:rsid w:val="004742B2"/>
    <w:rsid w:val="00474CAB"/>
    <w:rsid w:val="00474EFD"/>
    <w:rsid w:val="00474F9B"/>
    <w:rsid w:val="0047528C"/>
    <w:rsid w:val="004756FC"/>
    <w:rsid w:val="00475D70"/>
    <w:rsid w:val="00476038"/>
    <w:rsid w:val="00476260"/>
    <w:rsid w:val="004764C9"/>
    <w:rsid w:val="00476E4F"/>
    <w:rsid w:val="004771A5"/>
    <w:rsid w:val="0048123A"/>
    <w:rsid w:val="004813E5"/>
    <w:rsid w:val="00481DD6"/>
    <w:rsid w:val="00482040"/>
    <w:rsid w:val="00483310"/>
    <w:rsid w:val="00483AC3"/>
    <w:rsid w:val="00483C14"/>
    <w:rsid w:val="00483CE7"/>
    <w:rsid w:val="00484190"/>
    <w:rsid w:val="004848DC"/>
    <w:rsid w:val="0048665F"/>
    <w:rsid w:val="00486D04"/>
    <w:rsid w:val="00486D8F"/>
    <w:rsid w:val="004874D7"/>
    <w:rsid w:val="00487E35"/>
    <w:rsid w:val="00490E8E"/>
    <w:rsid w:val="00491C08"/>
    <w:rsid w:val="004935C6"/>
    <w:rsid w:val="00494B7A"/>
    <w:rsid w:val="00494E3D"/>
    <w:rsid w:val="00495784"/>
    <w:rsid w:val="00495DA8"/>
    <w:rsid w:val="00495ED5"/>
    <w:rsid w:val="00497DD5"/>
    <w:rsid w:val="0049A943"/>
    <w:rsid w:val="004A015D"/>
    <w:rsid w:val="004A0659"/>
    <w:rsid w:val="004A0684"/>
    <w:rsid w:val="004A0F39"/>
    <w:rsid w:val="004A1653"/>
    <w:rsid w:val="004A21D0"/>
    <w:rsid w:val="004A21F7"/>
    <w:rsid w:val="004A24D7"/>
    <w:rsid w:val="004A2C85"/>
    <w:rsid w:val="004A3649"/>
    <w:rsid w:val="004A3712"/>
    <w:rsid w:val="004A3F5A"/>
    <w:rsid w:val="004A4895"/>
    <w:rsid w:val="004A4E51"/>
    <w:rsid w:val="004A5137"/>
    <w:rsid w:val="004A578F"/>
    <w:rsid w:val="004A6A38"/>
    <w:rsid w:val="004A6E99"/>
    <w:rsid w:val="004A6FD5"/>
    <w:rsid w:val="004A7436"/>
    <w:rsid w:val="004B01B6"/>
    <w:rsid w:val="004B0C23"/>
    <w:rsid w:val="004B0CD1"/>
    <w:rsid w:val="004B0EAD"/>
    <w:rsid w:val="004B14AE"/>
    <w:rsid w:val="004B2014"/>
    <w:rsid w:val="004B2C89"/>
    <w:rsid w:val="004B2F0D"/>
    <w:rsid w:val="004B3148"/>
    <w:rsid w:val="004B3169"/>
    <w:rsid w:val="004B363C"/>
    <w:rsid w:val="004B3F43"/>
    <w:rsid w:val="004B46F4"/>
    <w:rsid w:val="004B4838"/>
    <w:rsid w:val="004B4C2A"/>
    <w:rsid w:val="004B5837"/>
    <w:rsid w:val="004B5D83"/>
    <w:rsid w:val="004B6A22"/>
    <w:rsid w:val="004B6A76"/>
    <w:rsid w:val="004B761A"/>
    <w:rsid w:val="004B767E"/>
    <w:rsid w:val="004C0C1B"/>
    <w:rsid w:val="004C12F9"/>
    <w:rsid w:val="004C1D56"/>
    <w:rsid w:val="004C2375"/>
    <w:rsid w:val="004C2C89"/>
    <w:rsid w:val="004C2F24"/>
    <w:rsid w:val="004C3890"/>
    <w:rsid w:val="004C41ED"/>
    <w:rsid w:val="004C4C53"/>
    <w:rsid w:val="004C5087"/>
    <w:rsid w:val="004C5FB8"/>
    <w:rsid w:val="004C6178"/>
    <w:rsid w:val="004C6255"/>
    <w:rsid w:val="004C72DA"/>
    <w:rsid w:val="004C7788"/>
    <w:rsid w:val="004C7C63"/>
    <w:rsid w:val="004D2669"/>
    <w:rsid w:val="004D31B5"/>
    <w:rsid w:val="004D3574"/>
    <w:rsid w:val="004D36CD"/>
    <w:rsid w:val="004D3BBA"/>
    <w:rsid w:val="004D3C21"/>
    <w:rsid w:val="004D4200"/>
    <w:rsid w:val="004D7FEA"/>
    <w:rsid w:val="004E08D2"/>
    <w:rsid w:val="004E0F41"/>
    <w:rsid w:val="004E108E"/>
    <w:rsid w:val="004E400F"/>
    <w:rsid w:val="004E44EE"/>
    <w:rsid w:val="004E5899"/>
    <w:rsid w:val="004E6A66"/>
    <w:rsid w:val="004E7200"/>
    <w:rsid w:val="004F04CD"/>
    <w:rsid w:val="004F09C3"/>
    <w:rsid w:val="004F142D"/>
    <w:rsid w:val="004F1467"/>
    <w:rsid w:val="004F36E7"/>
    <w:rsid w:val="004F3F16"/>
    <w:rsid w:val="004F4276"/>
    <w:rsid w:val="004F459A"/>
    <w:rsid w:val="004F4892"/>
    <w:rsid w:val="004F48D6"/>
    <w:rsid w:val="004F4901"/>
    <w:rsid w:val="004F4F6E"/>
    <w:rsid w:val="004F67F3"/>
    <w:rsid w:val="004F6DE3"/>
    <w:rsid w:val="004F77A8"/>
    <w:rsid w:val="004FD061"/>
    <w:rsid w:val="005008A9"/>
    <w:rsid w:val="00500AEC"/>
    <w:rsid w:val="00500C76"/>
    <w:rsid w:val="0050129E"/>
    <w:rsid w:val="0050182C"/>
    <w:rsid w:val="00502179"/>
    <w:rsid w:val="0050256B"/>
    <w:rsid w:val="0050314A"/>
    <w:rsid w:val="00503972"/>
    <w:rsid w:val="0050428F"/>
    <w:rsid w:val="00504857"/>
    <w:rsid w:val="0050500F"/>
    <w:rsid w:val="00505E10"/>
    <w:rsid w:val="005060DD"/>
    <w:rsid w:val="005069BF"/>
    <w:rsid w:val="00506DCF"/>
    <w:rsid w:val="0050714A"/>
    <w:rsid w:val="00507B4C"/>
    <w:rsid w:val="005105A2"/>
    <w:rsid w:val="005113DC"/>
    <w:rsid w:val="00511A94"/>
    <w:rsid w:val="005128B1"/>
    <w:rsid w:val="00513241"/>
    <w:rsid w:val="005134E1"/>
    <w:rsid w:val="005137B9"/>
    <w:rsid w:val="00513FCA"/>
    <w:rsid w:val="005141AC"/>
    <w:rsid w:val="00514FB6"/>
    <w:rsid w:val="005170EE"/>
    <w:rsid w:val="00517188"/>
    <w:rsid w:val="005177C8"/>
    <w:rsid w:val="005212A9"/>
    <w:rsid w:val="00521828"/>
    <w:rsid w:val="00521AD0"/>
    <w:rsid w:val="005222DE"/>
    <w:rsid w:val="00522E6D"/>
    <w:rsid w:val="005231DE"/>
    <w:rsid w:val="00523441"/>
    <w:rsid w:val="005236B4"/>
    <w:rsid w:val="0052445D"/>
    <w:rsid w:val="00524F21"/>
    <w:rsid w:val="005254FC"/>
    <w:rsid w:val="00525FE2"/>
    <w:rsid w:val="005264F7"/>
    <w:rsid w:val="00526B30"/>
    <w:rsid w:val="0052718E"/>
    <w:rsid w:val="005279DE"/>
    <w:rsid w:val="00527DFE"/>
    <w:rsid w:val="005305AE"/>
    <w:rsid w:val="00532469"/>
    <w:rsid w:val="0053261A"/>
    <w:rsid w:val="00532B54"/>
    <w:rsid w:val="00533600"/>
    <w:rsid w:val="00533AD5"/>
    <w:rsid w:val="00533B78"/>
    <w:rsid w:val="00533E6D"/>
    <w:rsid w:val="0053419E"/>
    <w:rsid w:val="00534221"/>
    <w:rsid w:val="005345A6"/>
    <w:rsid w:val="00534667"/>
    <w:rsid w:val="00535248"/>
    <w:rsid w:val="005354A2"/>
    <w:rsid w:val="005357FD"/>
    <w:rsid w:val="00535E68"/>
    <w:rsid w:val="00536864"/>
    <w:rsid w:val="00536D9C"/>
    <w:rsid w:val="00537151"/>
    <w:rsid w:val="00537323"/>
    <w:rsid w:val="005374C5"/>
    <w:rsid w:val="00537703"/>
    <w:rsid w:val="005397BB"/>
    <w:rsid w:val="00540EBF"/>
    <w:rsid w:val="00541481"/>
    <w:rsid w:val="00541C64"/>
    <w:rsid w:val="0054231E"/>
    <w:rsid w:val="005425E4"/>
    <w:rsid w:val="00544260"/>
    <w:rsid w:val="0054493A"/>
    <w:rsid w:val="00544BB2"/>
    <w:rsid w:val="00544E4D"/>
    <w:rsid w:val="00544E4E"/>
    <w:rsid w:val="005454E0"/>
    <w:rsid w:val="00545AB8"/>
    <w:rsid w:val="00546D44"/>
    <w:rsid w:val="00546DD8"/>
    <w:rsid w:val="005471B9"/>
    <w:rsid w:val="00547A35"/>
    <w:rsid w:val="00547DB0"/>
    <w:rsid w:val="005502DB"/>
    <w:rsid w:val="00550FF5"/>
    <w:rsid w:val="00551261"/>
    <w:rsid w:val="005516F9"/>
    <w:rsid w:val="00551FEB"/>
    <w:rsid w:val="00553204"/>
    <w:rsid w:val="005538A9"/>
    <w:rsid w:val="0055582A"/>
    <w:rsid w:val="00555914"/>
    <w:rsid w:val="00555A2E"/>
    <w:rsid w:val="0055628C"/>
    <w:rsid w:val="00556A23"/>
    <w:rsid w:val="00556AA7"/>
    <w:rsid w:val="00556DF6"/>
    <w:rsid w:val="0055716B"/>
    <w:rsid w:val="005613CE"/>
    <w:rsid w:val="00561581"/>
    <w:rsid w:val="005617B5"/>
    <w:rsid w:val="005622AF"/>
    <w:rsid w:val="00562EEE"/>
    <w:rsid w:val="00563AA9"/>
    <w:rsid w:val="005640E8"/>
    <w:rsid w:val="00564164"/>
    <w:rsid w:val="00564492"/>
    <w:rsid w:val="00564FCF"/>
    <w:rsid w:val="00565239"/>
    <w:rsid w:val="005655C9"/>
    <w:rsid w:val="00565617"/>
    <w:rsid w:val="00565D8B"/>
    <w:rsid w:val="00566742"/>
    <w:rsid w:val="0056708B"/>
    <w:rsid w:val="00567957"/>
    <w:rsid w:val="00567FF1"/>
    <w:rsid w:val="005702B1"/>
    <w:rsid w:val="0057033A"/>
    <w:rsid w:val="005712CA"/>
    <w:rsid w:val="00571522"/>
    <w:rsid w:val="005730C8"/>
    <w:rsid w:val="00573167"/>
    <w:rsid w:val="005737AE"/>
    <w:rsid w:val="005746D7"/>
    <w:rsid w:val="00575E3F"/>
    <w:rsid w:val="00575FE1"/>
    <w:rsid w:val="005773E2"/>
    <w:rsid w:val="00577810"/>
    <w:rsid w:val="005800DF"/>
    <w:rsid w:val="00580347"/>
    <w:rsid w:val="0058132B"/>
    <w:rsid w:val="005813A7"/>
    <w:rsid w:val="005814FC"/>
    <w:rsid w:val="00581672"/>
    <w:rsid w:val="00581E88"/>
    <w:rsid w:val="00582B86"/>
    <w:rsid w:val="00583D3C"/>
    <w:rsid w:val="00584E24"/>
    <w:rsid w:val="00585BD7"/>
    <w:rsid w:val="0058641C"/>
    <w:rsid w:val="0058677E"/>
    <w:rsid w:val="0058722E"/>
    <w:rsid w:val="005873FE"/>
    <w:rsid w:val="00587916"/>
    <w:rsid w:val="00587936"/>
    <w:rsid w:val="00587A4B"/>
    <w:rsid w:val="00591957"/>
    <w:rsid w:val="005922C7"/>
    <w:rsid w:val="005928BD"/>
    <w:rsid w:val="00592995"/>
    <w:rsid w:val="00592BF1"/>
    <w:rsid w:val="005936D6"/>
    <w:rsid w:val="00593CFE"/>
    <w:rsid w:val="00593DCE"/>
    <w:rsid w:val="00594ECD"/>
    <w:rsid w:val="00594FE4"/>
    <w:rsid w:val="005951F5"/>
    <w:rsid w:val="0059606B"/>
    <w:rsid w:val="005966BE"/>
    <w:rsid w:val="00596FFB"/>
    <w:rsid w:val="00597271"/>
    <w:rsid w:val="00597322"/>
    <w:rsid w:val="0059752C"/>
    <w:rsid w:val="00597610"/>
    <w:rsid w:val="0059781B"/>
    <w:rsid w:val="005978FD"/>
    <w:rsid w:val="00597969"/>
    <w:rsid w:val="00597983"/>
    <w:rsid w:val="005A06E6"/>
    <w:rsid w:val="005A0B84"/>
    <w:rsid w:val="005A0B9A"/>
    <w:rsid w:val="005A2731"/>
    <w:rsid w:val="005A2C58"/>
    <w:rsid w:val="005A2C95"/>
    <w:rsid w:val="005A2EA2"/>
    <w:rsid w:val="005A3160"/>
    <w:rsid w:val="005A47DD"/>
    <w:rsid w:val="005A4F05"/>
    <w:rsid w:val="005A4F41"/>
    <w:rsid w:val="005A5CB7"/>
    <w:rsid w:val="005A6140"/>
    <w:rsid w:val="005A7282"/>
    <w:rsid w:val="005A7548"/>
    <w:rsid w:val="005B06E0"/>
    <w:rsid w:val="005B0B05"/>
    <w:rsid w:val="005B0FE6"/>
    <w:rsid w:val="005B2067"/>
    <w:rsid w:val="005B21E3"/>
    <w:rsid w:val="005B25C0"/>
    <w:rsid w:val="005B2913"/>
    <w:rsid w:val="005B2CA2"/>
    <w:rsid w:val="005B4856"/>
    <w:rsid w:val="005B4A78"/>
    <w:rsid w:val="005B4D97"/>
    <w:rsid w:val="005B5037"/>
    <w:rsid w:val="005B52C0"/>
    <w:rsid w:val="005B54FC"/>
    <w:rsid w:val="005B5DE0"/>
    <w:rsid w:val="005B5E4A"/>
    <w:rsid w:val="005B5FE5"/>
    <w:rsid w:val="005B64C0"/>
    <w:rsid w:val="005B79C8"/>
    <w:rsid w:val="005C000A"/>
    <w:rsid w:val="005C010C"/>
    <w:rsid w:val="005C1781"/>
    <w:rsid w:val="005C179A"/>
    <w:rsid w:val="005C21D5"/>
    <w:rsid w:val="005C266D"/>
    <w:rsid w:val="005C27F6"/>
    <w:rsid w:val="005C2A3F"/>
    <w:rsid w:val="005C3E95"/>
    <w:rsid w:val="005C445D"/>
    <w:rsid w:val="005C5149"/>
    <w:rsid w:val="005C5315"/>
    <w:rsid w:val="005C5412"/>
    <w:rsid w:val="005C563B"/>
    <w:rsid w:val="005C5B1C"/>
    <w:rsid w:val="005C6722"/>
    <w:rsid w:val="005C7967"/>
    <w:rsid w:val="005C7C83"/>
    <w:rsid w:val="005C7C9D"/>
    <w:rsid w:val="005D07A4"/>
    <w:rsid w:val="005D1F0C"/>
    <w:rsid w:val="005D289A"/>
    <w:rsid w:val="005D28EC"/>
    <w:rsid w:val="005D2C36"/>
    <w:rsid w:val="005D4711"/>
    <w:rsid w:val="005D4F37"/>
    <w:rsid w:val="005D66B4"/>
    <w:rsid w:val="005D6750"/>
    <w:rsid w:val="005D6A57"/>
    <w:rsid w:val="005D6A60"/>
    <w:rsid w:val="005D712C"/>
    <w:rsid w:val="005D72F0"/>
    <w:rsid w:val="005E0261"/>
    <w:rsid w:val="005E0407"/>
    <w:rsid w:val="005E0F09"/>
    <w:rsid w:val="005E1342"/>
    <w:rsid w:val="005E1800"/>
    <w:rsid w:val="005E183E"/>
    <w:rsid w:val="005E2069"/>
    <w:rsid w:val="005E2624"/>
    <w:rsid w:val="005E29F4"/>
    <w:rsid w:val="005E2BDA"/>
    <w:rsid w:val="005E3971"/>
    <w:rsid w:val="005E3BA2"/>
    <w:rsid w:val="005E403E"/>
    <w:rsid w:val="005E525C"/>
    <w:rsid w:val="005E56FF"/>
    <w:rsid w:val="005F16B9"/>
    <w:rsid w:val="005F1EB6"/>
    <w:rsid w:val="005F21BC"/>
    <w:rsid w:val="005F21E2"/>
    <w:rsid w:val="005F38B9"/>
    <w:rsid w:val="005F3F7C"/>
    <w:rsid w:val="005F4E93"/>
    <w:rsid w:val="005F4EC2"/>
    <w:rsid w:val="005F513F"/>
    <w:rsid w:val="005F5239"/>
    <w:rsid w:val="005F542A"/>
    <w:rsid w:val="005F5F8E"/>
    <w:rsid w:val="005F5FA8"/>
    <w:rsid w:val="005F70D8"/>
    <w:rsid w:val="005F736C"/>
    <w:rsid w:val="005F75F1"/>
    <w:rsid w:val="005F7608"/>
    <w:rsid w:val="005F778E"/>
    <w:rsid w:val="005F7C56"/>
    <w:rsid w:val="00600021"/>
    <w:rsid w:val="00600EA7"/>
    <w:rsid w:val="00600F1C"/>
    <w:rsid w:val="00601410"/>
    <w:rsid w:val="0060173F"/>
    <w:rsid w:val="00601B26"/>
    <w:rsid w:val="00601C56"/>
    <w:rsid w:val="00603176"/>
    <w:rsid w:val="0060375C"/>
    <w:rsid w:val="006041E3"/>
    <w:rsid w:val="00605B1E"/>
    <w:rsid w:val="0060639A"/>
    <w:rsid w:val="006065DF"/>
    <w:rsid w:val="00606610"/>
    <w:rsid w:val="006069B3"/>
    <w:rsid w:val="00606B0F"/>
    <w:rsid w:val="006074AC"/>
    <w:rsid w:val="00607FF9"/>
    <w:rsid w:val="006116FE"/>
    <w:rsid w:val="00612912"/>
    <w:rsid w:val="00612ADA"/>
    <w:rsid w:val="006130A5"/>
    <w:rsid w:val="0061445D"/>
    <w:rsid w:val="00614796"/>
    <w:rsid w:val="00614D63"/>
    <w:rsid w:val="00616147"/>
    <w:rsid w:val="00616528"/>
    <w:rsid w:val="00616B79"/>
    <w:rsid w:val="00616E6C"/>
    <w:rsid w:val="00616E83"/>
    <w:rsid w:val="00617CC8"/>
    <w:rsid w:val="00620769"/>
    <w:rsid w:val="006209B9"/>
    <w:rsid w:val="00620A5E"/>
    <w:rsid w:val="00622092"/>
    <w:rsid w:val="006221F9"/>
    <w:rsid w:val="006224B4"/>
    <w:rsid w:val="00622AE8"/>
    <w:rsid w:val="00622D49"/>
    <w:rsid w:val="00623425"/>
    <w:rsid w:val="00623664"/>
    <w:rsid w:val="00623AC7"/>
    <w:rsid w:val="00624076"/>
    <w:rsid w:val="00624322"/>
    <w:rsid w:val="00625794"/>
    <w:rsid w:val="00625995"/>
    <w:rsid w:val="00625C91"/>
    <w:rsid w:val="00625CE3"/>
    <w:rsid w:val="0062618E"/>
    <w:rsid w:val="006262C2"/>
    <w:rsid w:val="00627B67"/>
    <w:rsid w:val="00630488"/>
    <w:rsid w:val="00631115"/>
    <w:rsid w:val="0063144F"/>
    <w:rsid w:val="0063200E"/>
    <w:rsid w:val="00632B3A"/>
    <w:rsid w:val="00632CCB"/>
    <w:rsid w:val="0063338E"/>
    <w:rsid w:val="00633E3A"/>
    <w:rsid w:val="006343AB"/>
    <w:rsid w:val="00634478"/>
    <w:rsid w:val="0063474B"/>
    <w:rsid w:val="00634A82"/>
    <w:rsid w:val="006359F6"/>
    <w:rsid w:val="00635BFA"/>
    <w:rsid w:val="00635DD1"/>
    <w:rsid w:val="00636769"/>
    <w:rsid w:val="00637870"/>
    <w:rsid w:val="00637BAF"/>
    <w:rsid w:val="00640977"/>
    <w:rsid w:val="006430C8"/>
    <w:rsid w:val="00644D37"/>
    <w:rsid w:val="006452CE"/>
    <w:rsid w:val="00645ECF"/>
    <w:rsid w:val="00646898"/>
    <w:rsid w:val="00646B06"/>
    <w:rsid w:val="00647861"/>
    <w:rsid w:val="00651808"/>
    <w:rsid w:val="006522A9"/>
    <w:rsid w:val="0065275F"/>
    <w:rsid w:val="0065293D"/>
    <w:rsid w:val="00652DBC"/>
    <w:rsid w:val="00652EB8"/>
    <w:rsid w:val="00653271"/>
    <w:rsid w:val="00653470"/>
    <w:rsid w:val="006536D0"/>
    <w:rsid w:val="0065375C"/>
    <w:rsid w:val="00653924"/>
    <w:rsid w:val="00653ED7"/>
    <w:rsid w:val="0065499A"/>
    <w:rsid w:val="00654BCB"/>
    <w:rsid w:val="00655A29"/>
    <w:rsid w:val="00655D10"/>
    <w:rsid w:val="00656843"/>
    <w:rsid w:val="00656D13"/>
    <w:rsid w:val="00656D6A"/>
    <w:rsid w:val="00657F95"/>
    <w:rsid w:val="00660644"/>
    <w:rsid w:val="00660659"/>
    <w:rsid w:val="00661724"/>
    <w:rsid w:val="0066173F"/>
    <w:rsid w:val="00661EBA"/>
    <w:rsid w:val="0066244B"/>
    <w:rsid w:val="00662E36"/>
    <w:rsid w:val="00662F0D"/>
    <w:rsid w:val="00663ABF"/>
    <w:rsid w:val="00663C30"/>
    <w:rsid w:val="00663E35"/>
    <w:rsid w:val="006643E8"/>
    <w:rsid w:val="00664734"/>
    <w:rsid w:val="006655C4"/>
    <w:rsid w:val="00665AD7"/>
    <w:rsid w:val="00667A17"/>
    <w:rsid w:val="0066D1CC"/>
    <w:rsid w:val="00671045"/>
    <w:rsid w:val="00671051"/>
    <w:rsid w:val="00671086"/>
    <w:rsid w:val="00671450"/>
    <w:rsid w:val="0067356E"/>
    <w:rsid w:val="0067423C"/>
    <w:rsid w:val="006744E9"/>
    <w:rsid w:val="00675BEA"/>
    <w:rsid w:val="00675ECB"/>
    <w:rsid w:val="00676AAB"/>
    <w:rsid w:val="00676D04"/>
    <w:rsid w:val="00677196"/>
    <w:rsid w:val="00680892"/>
    <w:rsid w:val="00680899"/>
    <w:rsid w:val="006812ED"/>
    <w:rsid w:val="006832DD"/>
    <w:rsid w:val="006833D4"/>
    <w:rsid w:val="006834E4"/>
    <w:rsid w:val="006835C4"/>
    <w:rsid w:val="00683F65"/>
    <w:rsid w:val="006842EC"/>
    <w:rsid w:val="00684825"/>
    <w:rsid w:val="00684D61"/>
    <w:rsid w:val="006850C7"/>
    <w:rsid w:val="00685491"/>
    <w:rsid w:val="00685D71"/>
    <w:rsid w:val="00685DD6"/>
    <w:rsid w:val="00686869"/>
    <w:rsid w:val="00686D6B"/>
    <w:rsid w:val="006872FD"/>
    <w:rsid w:val="00687650"/>
    <w:rsid w:val="00687829"/>
    <w:rsid w:val="00687C50"/>
    <w:rsid w:val="00687E5C"/>
    <w:rsid w:val="00691B2B"/>
    <w:rsid w:val="006924A9"/>
    <w:rsid w:val="006937B5"/>
    <w:rsid w:val="00693CF2"/>
    <w:rsid w:val="00694D2B"/>
    <w:rsid w:val="00695C0B"/>
    <w:rsid w:val="0069678D"/>
    <w:rsid w:val="006972EC"/>
    <w:rsid w:val="006976B2"/>
    <w:rsid w:val="00697EAA"/>
    <w:rsid w:val="006A051D"/>
    <w:rsid w:val="006A07D9"/>
    <w:rsid w:val="006A07E8"/>
    <w:rsid w:val="006A1EC4"/>
    <w:rsid w:val="006A23F4"/>
    <w:rsid w:val="006A2910"/>
    <w:rsid w:val="006A29A9"/>
    <w:rsid w:val="006A35CD"/>
    <w:rsid w:val="006A36DA"/>
    <w:rsid w:val="006A39DD"/>
    <w:rsid w:val="006A4A90"/>
    <w:rsid w:val="006A58BA"/>
    <w:rsid w:val="006A59B4"/>
    <w:rsid w:val="006A5A9A"/>
    <w:rsid w:val="006A61A6"/>
    <w:rsid w:val="006A62BC"/>
    <w:rsid w:val="006A662D"/>
    <w:rsid w:val="006A672A"/>
    <w:rsid w:val="006A7084"/>
    <w:rsid w:val="006A7DEC"/>
    <w:rsid w:val="006B03F7"/>
    <w:rsid w:val="006B19C6"/>
    <w:rsid w:val="006B1F59"/>
    <w:rsid w:val="006B2153"/>
    <w:rsid w:val="006B24AC"/>
    <w:rsid w:val="006B2CBF"/>
    <w:rsid w:val="006B2EBC"/>
    <w:rsid w:val="006B320F"/>
    <w:rsid w:val="006B334C"/>
    <w:rsid w:val="006B3F3E"/>
    <w:rsid w:val="006B423B"/>
    <w:rsid w:val="006B4425"/>
    <w:rsid w:val="006B4531"/>
    <w:rsid w:val="006B49AB"/>
    <w:rsid w:val="006B4AA8"/>
    <w:rsid w:val="006B4EB6"/>
    <w:rsid w:val="006B4EE6"/>
    <w:rsid w:val="006B5357"/>
    <w:rsid w:val="006B689D"/>
    <w:rsid w:val="006B69B7"/>
    <w:rsid w:val="006B6F28"/>
    <w:rsid w:val="006B70EA"/>
    <w:rsid w:val="006C03F1"/>
    <w:rsid w:val="006C06BE"/>
    <w:rsid w:val="006C1BAF"/>
    <w:rsid w:val="006C25EF"/>
    <w:rsid w:val="006C34C9"/>
    <w:rsid w:val="006C367D"/>
    <w:rsid w:val="006C3E99"/>
    <w:rsid w:val="006C4D4C"/>
    <w:rsid w:val="006C59D1"/>
    <w:rsid w:val="006C5A9C"/>
    <w:rsid w:val="006C5D96"/>
    <w:rsid w:val="006C70B9"/>
    <w:rsid w:val="006C7B79"/>
    <w:rsid w:val="006C7B8C"/>
    <w:rsid w:val="006C7F9A"/>
    <w:rsid w:val="006D00B8"/>
    <w:rsid w:val="006D0333"/>
    <w:rsid w:val="006D10FA"/>
    <w:rsid w:val="006D19AE"/>
    <w:rsid w:val="006D1DBF"/>
    <w:rsid w:val="006D1EAD"/>
    <w:rsid w:val="006D2C6F"/>
    <w:rsid w:val="006D2FFB"/>
    <w:rsid w:val="006D378D"/>
    <w:rsid w:val="006D3CF8"/>
    <w:rsid w:val="006D42EF"/>
    <w:rsid w:val="006D54FB"/>
    <w:rsid w:val="006D5566"/>
    <w:rsid w:val="006D5A5E"/>
    <w:rsid w:val="006D5B75"/>
    <w:rsid w:val="006D6266"/>
    <w:rsid w:val="006D63ED"/>
    <w:rsid w:val="006D67A5"/>
    <w:rsid w:val="006D7588"/>
    <w:rsid w:val="006D79F8"/>
    <w:rsid w:val="006E0915"/>
    <w:rsid w:val="006E0FCB"/>
    <w:rsid w:val="006E1228"/>
    <w:rsid w:val="006E1A0F"/>
    <w:rsid w:val="006E224C"/>
    <w:rsid w:val="006E3F80"/>
    <w:rsid w:val="006E44C2"/>
    <w:rsid w:val="006E5528"/>
    <w:rsid w:val="006E6628"/>
    <w:rsid w:val="006E6688"/>
    <w:rsid w:val="006E7DEE"/>
    <w:rsid w:val="006EA571"/>
    <w:rsid w:val="006F0467"/>
    <w:rsid w:val="006F05DB"/>
    <w:rsid w:val="006F0A3D"/>
    <w:rsid w:val="006F0F5E"/>
    <w:rsid w:val="006F144D"/>
    <w:rsid w:val="006F147C"/>
    <w:rsid w:val="006F2408"/>
    <w:rsid w:val="006F2C87"/>
    <w:rsid w:val="006F2EC3"/>
    <w:rsid w:val="006F3185"/>
    <w:rsid w:val="006F4722"/>
    <w:rsid w:val="006F5437"/>
    <w:rsid w:val="006F554E"/>
    <w:rsid w:val="006F7E5F"/>
    <w:rsid w:val="007005B9"/>
    <w:rsid w:val="00700953"/>
    <w:rsid w:val="00700B84"/>
    <w:rsid w:val="00700E97"/>
    <w:rsid w:val="0070177C"/>
    <w:rsid w:val="0070338D"/>
    <w:rsid w:val="00704299"/>
    <w:rsid w:val="00704A4D"/>
    <w:rsid w:val="00704C38"/>
    <w:rsid w:val="00705CC2"/>
    <w:rsid w:val="00706C7A"/>
    <w:rsid w:val="007071F4"/>
    <w:rsid w:val="007075D0"/>
    <w:rsid w:val="00710E35"/>
    <w:rsid w:val="007115A9"/>
    <w:rsid w:val="007128AC"/>
    <w:rsid w:val="00712CB7"/>
    <w:rsid w:val="00713957"/>
    <w:rsid w:val="00713EEC"/>
    <w:rsid w:val="00714BE9"/>
    <w:rsid w:val="0071514D"/>
    <w:rsid w:val="007152FB"/>
    <w:rsid w:val="00715867"/>
    <w:rsid w:val="0071621C"/>
    <w:rsid w:val="00716D00"/>
    <w:rsid w:val="00717594"/>
    <w:rsid w:val="0072083B"/>
    <w:rsid w:val="00720DB4"/>
    <w:rsid w:val="00720E16"/>
    <w:rsid w:val="007229D1"/>
    <w:rsid w:val="00722ACA"/>
    <w:rsid w:val="00723046"/>
    <w:rsid w:val="00723AC6"/>
    <w:rsid w:val="00724D92"/>
    <w:rsid w:val="007261F6"/>
    <w:rsid w:val="00726826"/>
    <w:rsid w:val="00727554"/>
    <w:rsid w:val="007279C6"/>
    <w:rsid w:val="00727ADD"/>
    <w:rsid w:val="00727C21"/>
    <w:rsid w:val="00731038"/>
    <w:rsid w:val="00731491"/>
    <w:rsid w:val="007315CA"/>
    <w:rsid w:val="00731905"/>
    <w:rsid w:val="00731C85"/>
    <w:rsid w:val="00731DFB"/>
    <w:rsid w:val="00732429"/>
    <w:rsid w:val="007324FB"/>
    <w:rsid w:val="0073261B"/>
    <w:rsid w:val="00732C82"/>
    <w:rsid w:val="007332BF"/>
    <w:rsid w:val="007338E2"/>
    <w:rsid w:val="007339CC"/>
    <w:rsid w:val="007366A1"/>
    <w:rsid w:val="00736D7B"/>
    <w:rsid w:val="007376D1"/>
    <w:rsid w:val="007378D5"/>
    <w:rsid w:val="00737D48"/>
    <w:rsid w:val="00740197"/>
    <w:rsid w:val="00740AD7"/>
    <w:rsid w:val="00740D86"/>
    <w:rsid w:val="00741052"/>
    <w:rsid w:val="0074107F"/>
    <w:rsid w:val="00741C80"/>
    <w:rsid w:val="00741DD0"/>
    <w:rsid w:val="0074361D"/>
    <w:rsid w:val="00743F01"/>
    <w:rsid w:val="007448C9"/>
    <w:rsid w:val="007449A9"/>
    <w:rsid w:val="00744CCD"/>
    <w:rsid w:val="00744EE3"/>
    <w:rsid w:val="00744FC8"/>
    <w:rsid w:val="00745296"/>
    <w:rsid w:val="00745829"/>
    <w:rsid w:val="00745D69"/>
    <w:rsid w:val="0074648F"/>
    <w:rsid w:val="00747CF1"/>
    <w:rsid w:val="00747DB1"/>
    <w:rsid w:val="0075015C"/>
    <w:rsid w:val="007512C7"/>
    <w:rsid w:val="00751A89"/>
    <w:rsid w:val="0075201A"/>
    <w:rsid w:val="00752281"/>
    <w:rsid w:val="007526E4"/>
    <w:rsid w:val="00752ED7"/>
    <w:rsid w:val="00753ADA"/>
    <w:rsid w:val="007547E0"/>
    <w:rsid w:val="00754FD8"/>
    <w:rsid w:val="00755508"/>
    <w:rsid w:val="007556E9"/>
    <w:rsid w:val="00755AAD"/>
    <w:rsid w:val="00755B16"/>
    <w:rsid w:val="00755E67"/>
    <w:rsid w:val="00756233"/>
    <w:rsid w:val="00756563"/>
    <w:rsid w:val="00756E1C"/>
    <w:rsid w:val="00757B4D"/>
    <w:rsid w:val="00757D25"/>
    <w:rsid w:val="00760503"/>
    <w:rsid w:val="00760D44"/>
    <w:rsid w:val="007615A7"/>
    <w:rsid w:val="00761AEB"/>
    <w:rsid w:val="0076488F"/>
    <w:rsid w:val="00765603"/>
    <w:rsid w:val="00765A37"/>
    <w:rsid w:val="007669BD"/>
    <w:rsid w:val="007671F7"/>
    <w:rsid w:val="007707C2"/>
    <w:rsid w:val="00770CA4"/>
    <w:rsid w:val="007722A5"/>
    <w:rsid w:val="00772365"/>
    <w:rsid w:val="007723C6"/>
    <w:rsid w:val="007737DD"/>
    <w:rsid w:val="00773C0F"/>
    <w:rsid w:val="0077470B"/>
    <w:rsid w:val="0077498A"/>
    <w:rsid w:val="00774D08"/>
    <w:rsid w:val="00775062"/>
    <w:rsid w:val="007752A5"/>
    <w:rsid w:val="007757D3"/>
    <w:rsid w:val="007758E4"/>
    <w:rsid w:val="00775983"/>
    <w:rsid w:val="00775CB5"/>
    <w:rsid w:val="007768D7"/>
    <w:rsid w:val="007773A5"/>
    <w:rsid w:val="00777CFD"/>
    <w:rsid w:val="00777DFB"/>
    <w:rsid w:val="00780A7F"/>
    <w:rsid w:val="007823DC"/>
    <w:rsid w:val="0078299D"/>
    <w:rsid w:val="00783541"/>
    <w:rsid w:val="0078354F"/>
    <w:rsid w:val="00784176"/>
    <w:rsid w:val="00784B2E"/>
    <w:rsid w:val="00784D55"/>
    <w:rsid w:val="00784E59"/>
    <w:rsid w:val="00784EB9"/>
    <w:rsid w:val="007854BB"/>
    <w:rsid w:val="007859B3"/>
    <w:rsid w:val="00785DA0"/>
    <w:rsid w:val="00786B94"/>
    <w:rsid w:val="007874F1"/>
    <w:rsid w:val="0079033E"/>
    <w:rsid w:val="0079163B"/>
    <w:rsid w:val="00791CE6"/>
    <w:rsid w:val="00792344"/>
    <w:rsid w:val="00792E55"/>
    <w:rsid w:val="007944DD"/>
    <w:rsid w:val="007958E9"/>
    <w:rsid w:val="00795F43"/>
    <w:rsid w:val="0079636E"/>
    <w:rsid w:val="007964DD"/>
    <w:rsid w:val="007973AC"/>
    <w:rsid w:val="00797639"/>
    <w:rsid w:val="007A04F8"/>
    <w:rsid w:val="007A0A58"/>
    <w:rsid w:val="007A10C0"/>
    <w:rsid w:val="007A116E"/>
    <w:rsid w:val="007A1809"/>
    <w:rsid w:val="007A1960"/>
    <w:rsid w:val="007A219D"/>
    <w:rsid w:val="007A2C9D"/>
    <w:rsid w:val="007A3BCC"/>
    <w:rsid w:val="007A4024"/>
    <w:rsid w:val="007A42A7"/>
    <w:rsid w:val="007A4C92"/>
    <w:rsid w:val="007A5CF4"/>
    <w:rsid w:val="007A6533"/>
    <w:rsid w:val="007A66A4"/>
    <w:rsid w:val="007A6AB3"/>
    <w:rsid w:val="007A6F97"/>
    <w:rsid w:val="007A70E9"/>
    <w:rsid w:val="007A7153"/>
    <w:rsid w:val="007B0D90"/>
    <w:rsid w:val="007B2C62"/>
    <w:rsid w:val="007B3F11"/>
    <w:rsid w:val="007B43B0"/>
    <w:rsid w:val="007B4C62"/>
    <w:rsid w:val="007B4CC3"/>
    <w:rsid w:val="007B4EBF"/>
    <w:rsid w:val="007B521C"/>
    <w:rsid w:val="007B5772"/>
    <w:rsid w:val="007B5960"/>
    <w:rsid w:val="007B7424"/>
    <w:rsid w:val="007B7A45"/>
    <w:rsid w:val="007B7DB3"/>
    <w:rsid w:val="007BB758"/>
    <w:rsid w:val="007C04B7"/>
    <w:rsid w:val="007C09CD"/>
    <w:rsid w:val="007C15E9"/>
    <w:rsid w:val="007C1AA0"/>
    <w:rsid w:val="007C2158"/>
    <w:rsid w:val="007C2A1E"/>
    <w:rsid w:val="007C2C73"/>
    <w:rsid w:val="007C33AB"/>
    <w:rsid w:val="007C38F8"/>
    <w:rsid w:val="007C3E71"/>
    <w:rsid w:val="007C3F96"/>
    <w:rsid w:val="007C5C95"/>
    <w:rsid w:val="007C6D64"/>
    <w:rsid w:val="007D12F8"/>
    <w:rsid w:val="007D1B34"/>
    <w:rsid w:val="007D2100"/>
    <w:rsid w:val="007D3007"/>
    <w:rsid w:val="007D36EE"/>
    <w:rsid w:val="007D3E7A"/>
    <w:rsid w:val="007D4783"/>
    <w:rsid w:val="007D52E2"/>
    <w:rsid w:val="007D6DA7"/>
    <w:rsid w:val="007E045D"/>
    <w:rsid w:val="007E1078"/>
    <w:rsid w:val="007E202B"/>
    <w:rsid w:val="007E2506"/>
    <w:rsid w:val="007E2EFD"/>
    <w:rsid w:val="007E2F6F"/>
    <w:rsid w:val="007E4593"/>
    <w:rsid w:val="007E47BA"/>
    <w:rsid w:val="007E47CF"/>
    <w:rsid w:val="007E6040"/>
    <w:rsid w:val="007E6853"/>
    <w:rsid w:val="007E6D3E"/>
    <w:rsid w:val="007E6DA7"/>
    <w:rsid w:val="007E7015"/>
    <w:rsid w:val="007E72B2"/>
    <w:rsid w:val="007E760D"/>
    <w:rsid w:val="007E7718"/>
    <w:rsid w:val="007E7C2B"/>
    <w:rsid w:val="007E7DA7"/>
    <w:rsid w:val="007F01A0"/>
    <w:rsid w:val="007F05B1"/>
    <w:rsid w:val="007F1321"/>
    <w:rsid w:val="007F154C"/>
    <w:rsid w:val="007F1674"/>
    <w:rsid w:val="007F1854"/>
    <w:rsid w:val="007F1EA9"/>
    <w:rsid w:val="007F27CE"/>
    <w:rsid w:val="007F3354"/>
    <w:rsid w:val="007F37E7"/>
    <w:rsid w:val="007F3DAC"/>
    <w:rsid w:val="007F3EA9"/>
    <w:rsid w:val="007F3EC0"/>
    <w:rsid w:val="007F53D4"/>
    <w:rsid w:val="007F5AF9"/>
    <w:rsid w:val="007F6465"/>
    <w:rsid w:val="007F6D93"/>
    <w:rsid w:val="007F6E0B"/>
    <w:rsid w:val="007F6E1A"/>
    <w:rsid w:val="007F7139"/>
    <w:rsid w:val="007F7595"/>
    <w:rsid w:val="00800187"/>
    <w:rsid w:val="00803811"/>
    <w:rsid w:val="008038D3"/>
    <w:rsid w:val="00803CF6"/>
    <w:rsid w:val="00803F63"/>
    <w:rsid w:val="00804400"/>
    <w:rsid w:val="00804676"/>
    <w:rsid w:val="00806164"/>
    <w:rsid w:val="008065FA"/>
    <w:rsid w:val="00806BF3"/>
    <w:rsid w:val="008079CA"/>
    <w:rsid w:val="0080BEFE"/>
    <w:rsid w:val="0081052B"/>
    <w:rsid w:val="00810D35"/>
    <w:rsid w:val="00812DC8"/>
    <w:rsid w:val="008136BF"/>
    <w:rsid w:val="00813A06"/>
    <w:rsid w:val="00814806"/>
    <w:rsid w:val="008152B5"/>
    <w:rsid w:val="00815396"/>
    <w:rsid w:val="008157FE"/>
    <w:rsid w:val="00815C4C"/>
    <w:rsid w:val="00815E03"/>
    <w:rsid w:val="00816748"/>
    <w:rsid w:val="00816CA6"/>
    <w:rsid w:val="00816DD8"/>
    <w:rsid w:val="008179B2"/>
    <w:rsid w:val="00817C57"/>
    <w:rsid w:val="00817DA2"/>
    <w:rsid w:val="00817FE4"/>
    <w:rsid w:val="00820597"/>
    <w:rsid w:val="00820A03"/>
    <w:rsid w:val="00820FF6"/>
    <w:rsid w:val="00822521"/>
    <w:rsid w:val="00822B31"/>
    <w:rsid w:val="00823345"/>
    <w:rsid w:val="008239FA"/>
    <w:rsid w:val="008240B0"/>
    <w:rsid w:val="00824116"/>
    <w:rsid w:val="008244EE"/>
    <w:rsid w:val="0082460E"/>
    <w:rsid w:val="00824BED"/>
    <w:rsid w:val="0082514D"/>
    <w:rsid w:val="00825E8F"/>
    <w:rsid w:val="00826152"/>
    <w:rsid w:val="00826A54"/>
    <w:rsid w:val="00826AB6"/>
    <w:rsid w:val="0082762C"/>
    <w:rsid w:val="008307FE"/>
    <w:rsid w:val="00830CB6"/>
    <w:rsid w:val="00831CEE"/>
    <w:rsid w:val="00833589"/>
    <w:rsid w:val="00833E7B"/>
    <w:rsid w:val="008347D9"/>
    <w:rsid w:val="00835523"/>
    <w:rsid w:val="00835F72"/>
    <w:rsid w:val="008361C0"/>
    <w:rsid w:val="00836ADC"/>
    <w:rsid w:val="008372A7"/>
    <w:rsid w:val="008379ED"/>
    <w:rsid w:val="00837AF5"/>
    <w:rsid w:val="00837FA7"/>
    <w:rsid w:val="00840F33"/>
    <w:rsid w:val="0084461D"/>
    <w:rsid w:val="00844A1B"/>
    <w:rsid w:val="00844EB4"/>
    <w:rsid w:val="00845C85"/>
    <w:rsid w:val="00845CC8"/>
    <w:rsid w:val="008469BB"/>
    <w:rsid w:val="0084781E"/>
    <w:rsid w:val="00847B47"/>
    <w:rsid w:val="00847F02"/>
    <w:rsid w:val="00850EE1"/>
    <w:rsid w:val="00851545"/>
    <w:rsid w:val="0085204C"/>
    <w:rsid w:val="00852FB0"/>
    <w:rsid w:val="00854937"/>
    <w:rsid w:val="00855957"/>
    <w:rsid w:val="008559A0"/>
    <w:rsid w:val="00855BB2"/>
    <w:rsid w:val="00855ED3"/>
    <w:rsid w:val="00856557"/>
    <w:rsid w:val="00856980"/>
    <w:rsid w:val="00857391"/>
    <w:rsid w:val="00857402"/>
    <w:rsid w:val="00860F13"/>
    <w:rsid w:val="0086230A"/>
    <w:rsid w:val="00863CB2"/>
    <w:rsid w:val="0086462C"/>
    <w:rsid w:val="008650B0"/>
    <w:rsid w:val="00865394"/>
    <w:rsid w:val="008657CF"/>
    <w:rsid w:val="008664F8"/>
    <w:rsid w:val="00866506"/>
    <w:rsid w:val="00866AD6"/>
    <w:rsid w:val="00866FDE"/>
    <w:rsid w:val="008672DC"/>
    <w:rsid w:val="008677A5"/>
    <w:rsid w:val="00867BEC"/>
    <w:rsid w:val="008708A0"/>
    <w:rsid w:val="00870F0D"/>
    <w:rsid w:val="00871B11"/>
    <w:rsid w:val="00871F65"/>
    <w:rsid w:val="00872442"/>
    <w:rsid w:val="00872A44"/>
    <w:rsid w:val="00872A7A"/>
    <w:rsid w:val="00874870"/>
    <w:rsid w:val="00875812"/>
    <w:rsid w:val="00875987"/>
    <w:rsid w:val="008765CF"/>
    <w:rsid w:val="00876AB9"/>
    <w:rsid w:val="00876AC8"/>
    <w:rsid w:val="00876D08"/>
    <w:rsid w:val="00876D71"/>
    <w:rsid w:val="008773A3"/>
    <w:rsid w:val="0087744B"/>
    <w:rsid w:val="00877A6C"/>
    <w:rsid w:val="00877C74"/>
    <w:rsid w:val="00880B92"/>
    <w:rsid w:val="0088118E"/>
    <w:rsid w:val="00881976"/>
    <w:rsid w:val="008819C4"/>
    <w:rsid w:val="008827AA"/>
    <w:rsid w:val="008831FC"/>
    <w:rsid w:val="0088347F"/>
    <w:rsid w:val="00883D21"/>
    <w:rsid w:val="00883EDD"/>
    <w:rsid w:val="008848FD"/>
    <w:rsid w:val="00884FC8"/>
    <w:rsid w:val="008854D5"/>
    <w:rsid w:val="00885839"/>
    <w:rsid w:val="00885E40"/>
    <w:rsid w:val="00886009"/>
    <w:rsid w:val="00886288"/>
    <w:rsid w:val="00886E75"/>
    <w:rsid w:val="0089022D"/>
    <w:rsid w:val="00890261"/>
    <w:rsid w:val="008916FB"/>
    <w:rsid w:val="008917B2"/>
    <w:rsid w:val="00891FF0"/>
    <w:rsid w:val="008922FF"/>
    <w:rsid w:val="0089418E"/>
    <w:rsid w:val="008946C6"/>
    <w:rsid w:val="00894814"/>
    <w:rsid w:val="00894C40"/>
    <w:rsid w:val="008955F4"/>
    <w:rsid w:val="0089593A"/>
    <w:rsid w:val="00895D4A"/>
    <w:rsid w:val="008960BF"/>
    <w:rsid w:val="008961E8"/>
    <w:rsid w:val="00896861"/>
    <w:rsid w:val="0089738A"/>
    <w:rsid w:val="008A0837"/>
    <w:rsid w:val="008A0EBE"/>
    <w:rsid w:val="008A10B5"/>
    <w:rsid w:val="008A1118"/>
    <w:rsid w:val="008A2526"/>
    <w:rsid w:val="008A26BE"/>
    <w:rsid w:val="008A2B4B"/>
    <w:rsid w:val="008A2C39"/>
    <w:rsid w:val="008A3DBB"/>
    <w:rsid w:val="008A3EB1"/>
    <w:rsid w:val="008A497D"/>
    <w:rsid w:val="008A4A71"/>
    <w:rsid w:val="008A5B11"/>
    <w:rsid w:val="008A5D46"/>
    <w:rsid w:val="008A5F1B"/>
    <w:rsid w:val="008A755D"/>
    <w:rsid w:val="008A75AA"/>
    <w:rsid w:val="008A7771"/>
    <w:rsid w:val="008A778F"/>
    <w:rsid w:val="008A7D78"/>
    <w:rsid w:val="008B01EE"/>
    <w:rsid w:val="008B0A7E"/>
    <w:rsid w:val="008B2747"/>
    <w:rsid w:val="008B28FA"/>
    <w:rsid w:val="008B37E1"/>
    <w:rsid w:val="008B3CAB"/>
    <w:rsid w:val="008B3ED4"/>
    <w:rsid w:val="008B4334"/>
    <w:rsid w:val="008B484A"/>
    <w:rsid w:val="008B5851"/>
    <w:rsid w:val="008B609A"/>
    <w:rsid w:val="008B617A"/>
    <w:rsid w:val="008B6C87"/>
    <w:rsid w:val="008C0711"/>
    <w:rsid w:val="008C0756"/>
    <w:rsid w:val="008C0A9A"/>
    <w:rsid w:val="008C0C90"/>
    <w:rsid w:val="008C0D55"/>
    <w:rsid w:val="008C1441"/>
    <w:rsid w:val="008C1C4C"/>
    <w:rsid w:val="008C1F86"/>
    <w:rsid w:val="008C1FB3"/>
    <w:rsid w:val="008C20F1"/>
    <w:rsid w:val="008C21FF"/>
    <w:rsid w:val="008C291D"/>
    <w:rsid w:val="008C2CB1"/>
    <w:rsid w:val="008C3194"/>
    <w:rsid w:val="008C3434"/>
    <w:rsid w:val="008C4B7E"/>
    <w:rsid w:val="008C652D"/>
    <w:rsid w:val="008C6755"/>
    <w:rsid w:val="008C6858"/>
    <w:rsid w:val="008C6ADD"/>
    <w:rsid w:val="008C6B6B"/>
    <w:rsid w:val="008C742D"/>
    <w:rsid w:val="008C7850"/>
    <w:rsid w:val="008C785E"/>
    <w:rsid w:val="008C7884"/>
    <w:rsid w:val="008C7C55"/>
    <w:rsid w:val="008D084D"/>
    <w:rsid w:val="008D0DC1"/>
    <w:rsid w:val="008D13DE"/>
    <w:rsid w:val="008D2149"/>
    <w:rsid w:val="008D28BA"/>
    <w:rsid w:val="008D3FCD"/>
    <w:rsid w:val="008D4355"/>
    <w:rsid w:val="008D4A36"/>
    <w:rsid w:val="008D4B2B"/>
    <w:rsid w:val="008D544C"/>
    <w:rsid w:val="008E08FC"/>
    <w:rsid w:val="008E0E40"/>
    <w:rsid w:val="008E1507"/>
    <w:rsid w:val="008E2405"/>
    <w:rsid w:val="008E312E"/>
    <w:rsid w:val="008E3BB4"/>
    <w:rsid w:val="008E3E13"/>
    <w:rsid w:val="008E50C5"/>
    <w:rsid w:val="008E64B7"/>
    <w:rsid w:val="008E710E"/>
    <w:rsid w:val="008E72A3"/>
    <w:rsid w:val="008F1059"/>
    <w:rsid w:val="008F1FE6"/>
    <w:rsid w:val="008F1FE8"/>
    <w:rsid w:val="008F2ABD"/>
    <w:rsid w:val="008F306C"/>
    <w:rsid w:val="008F484A"/>
    <w:rsid w:val="008F4ACB"/>
    <w:rsid w:val="008F4AE5"/>
    <w:rsid w:val="008F4B5D"/>
    <w:rsid w:val="008F575C"/>
    <w:rsid w:val="008F57CF"/>
    <w:rsid w:val="008F58D4"/>
    <w:rsid w:val="008F6B7C"/>
    <w:rsid w:val="008F6C1A"/>
    <w:rsid w:val="008F6EB6"/>
    <w:rsid w:val="008F7B07"/>
    <w:rsid w:val="0090049F"/>
    <w:rsid w:val="009007A4"/>
    <w:rsid w:val="00901275"/>
    <w:rsid w:val="0090165D"/>
    <w:rsid w:val="00901A5B"/>
    <w:rsid w:val="00901E7E"/>
    <w:rsid w:val="009021AC"/>
    <w:rsid w:val="00904159"/>
    <w:rsid w:val="00904251"/>
    <w:rsid w:val="009043A8"/>
    <w:rsid w:val="00905991"/>
    <w:rsid w:val="00905AB8"/>
    <w:rsid w:val="00906563"/>
    <w:rsid w:val="00906749"/>
    <w:rsid w:val="00906CA4"/>
    <w:rsid w:val="009071FB"/>
    <w:rsid w:val="00907D01"/>
    <w:rsid w:val="00911271"/>
    <w:rsid w:val="00911D39"/>
    <w:rsid w:val="00912BF4"/>
    <w:rsid w:val="0091373D"/>
    <w:rsid w:val="00913D44"/>
    <w:rsid w:val="00914951"/>
    <w:rsid w:val="00917564"/>
    <w:rsid w:val="00917DC3"/>
    <w:rsid w:val="009201C6"/>
    <w:rsid w:val="009215B5"/>
    <w:rsid w:val="0092170F"/>
    <w:rsid w:val="0092181C"/>
    <w:rsid w:val="00921925"/>
    <w:rsid w:val="009222C0"/>
    <w:rsid w:val="009222FC"/>
    <w:rsid w:val="0092271D"/>
    <w:rsid w:val="00923100"/>
    <w:rsid w:val="009253E7"/>
    <w:rsid w:val="00925696"/>
    <w:rsid w:val="009260F7"/>
    <w:rsid w:val="00926552"/>
    <w:rsid w:val="009265F4"/>
    <w:rsid w:val="00927506"/>
    <w:rsid w:val="00927D6A"/>
    <w:rsid w:val="00930419"/>
    <w:rsid w:val="009306ED"/>
    <w:rsid w:val="00930D7C"/>
    <w:rsid w:val="00930FE1"/>
    <w:rsid w:val="009312FB"/>
    <w:rsid w:val="00931A24"/>
    <w:rsid w:val="0093242E"/>
    <w:rsid w:val="009339D6"/>
    <w:rsid w:val="00933F11"/>
    <w:rsid w:val="00934A2D"/>
    <w:rsid w:val="00934AF7"/>
    <w:rsid w:val="00935101"/>
    <w:rsid w:val="00935952"/>
    <w:rsid w:val="00935B45"/>
    <w:rsid w:val="00935D5D"/>
    <w:rsid w:val="009366D9"/>
    <w:rsid w:val="00936AC1"/>
    <w:rsid w:val="009376A3"/>
    <w:rsid w:val="009377C0"/>
    <w:rsid w:val="00937B94"/>
    <w:rsid w:val="009403A8"/>
    <w:rsid w:val="009406B7"/>
    <w:rsid w:val="00940A65"/>
    <w:rsid w:val="00941C77"/>
    <w:rsid w:val="00943B7E"/>
    <w:rsid w:val="00943FB8"/>
    <w:rsid w:val="0094552A"/>
    <w:rsid w:val="00945DF7"/>
    <w:rsid w:val="00946F7E"/>
    <w:rsid w:val="00947C86"/>
    <w:rsid w:val="0095011F"/>
    <w:rsid w:val="009512E1"/>
    <w:rsid w:val="0095140A"/>
    <w:rsid w:val="00951B2A"/>
    <w:rsid w:val="00953496"/>
    <w:rsid w:val="00953C80"/>
    <w:rsid w:val="00953FFF"/>
    <w:rsid w:val="009540E7"/>
    <w:rsid w:val="00955398"/>
    <w:rsid w:val="009554A4"/>
    <w:rsid w:val="00955DC1"/>
    <w:rsid w:val="009561C7"/>
    <w:rsid w:val="0095660A"/>
    <w:rsid w:val="00956D6E"/>
    <w:rsid w:val="00957974"/>
    <w:rsid w:val="00957A03"/>
    <w:rsid w:val="00957CBE"/>
    <w:rsid w:val="009608CD"/>
    <w:rsid w:val="00960C64"/>
    <w:rsid w:val="00960F2B"/>
    <w:rsid w:val="0096126B"/>
    <w:rsid w:val="00961D63"/>
    <w:rsid w:val="00962284"/>
    <w:rsid w:val="009638A9"/>
    <w:rsid w:val="00963C92"/>
    <w:rsid w:val="0096403A"/>
    <w:rsid w:val="00964455"/>
    <w:rsid w:val="009654A7"/>
    <w:rsid w:val="00965962"/>
    <w:rsid w:val="009664CF"/>
    <w:rsid w:val="00966698"/>
    <w:rsid w:val="00966CE8"/>
    <w:rsid w:val="00967366"/>
    <w:rsid w:val="00970271"/>
    <w:rsid w:val="009719D0"/>
    <w:rsid w:val="00972105"/>
    <w:rsid w:val="009722D7"/>
    <w:rsid w:val="0097364D"/>
    <w:rsid w:val="009737F8"/>
    <w:rsid w:val="009741CB"/>
    <w:rsid w:val="00974574"/>
    <w:rsid w:val="0097528B"/>
    <w:rsid w:val="00975701"/>
    <w:rsid w:val="00975C1D"/>
    <w:rsid w:val="00975C78"/>
    <w:rsid w:val="00975FA0"/>
    <w:rsid w:val="009760E2"/>
    <w:rsid w:val="009767D3"/>
    <w:rsid w:val="00976956"/>
    <w:rsid w:val="00980CA7"/>
    <w:rsid w:val="00980E7D"/>
    <w:rsid w:val="00981E01"/>
    <w:rsid w:val="009822E7"/>
    <w:rsid w:val="0098230D"/>
    <w:rsid w:val="00982CD8"/>
    <w:rsid w:val="00982CE9"/>
    <w:rsid w:val="0098335E"/>
    <w:rsid w:val="009846F6"/>
    <w:rsid w:val="0098490A"/>
    <w:rsid w:val="009860FD"/>
    <w:rsid w:val="00986485"/>
    <w:rsid w:val="00986BF6"/>
    <w:rsid w:val="00986EEE"/>
    <w:rsid w:val="00990019"/>
    <w:rsid w:val="0099006C"/>
    <w:rsid w:val="00990BA0"/>
    <w:rsid w:val="00991418"/>
    <w:rsid w:val="00991DDF"/>
    <w:rsid w:val="00993F72"/>
    <w:rsid w:val="00994A6F"/>
    <w:rsid w:val="009950D0"/>
    <w:rsid w:val="009952F6"/>
    <w:rsid w:val="0099623F"/>
    <w:rsid w:val="00996679"/>
    <w:rsid w:val="00996AC9"/>
    <w:rsid w:val="009A19CD"/>
    <w:rsid w:val="009A2C0A"/>
    <w:rsid w:val="009A304E"/>
    <w:rsid w:val="009A3CE3"/>
    <w:rsid w:val="009A3EB8"/>
    <w:rsid w:val="009A4438"/>
    <w:rsid w:val="009A51AF"/>
    <w:rsid w:val="009A52E7"/>
    <w:rsid w:val="009A5B92"/>
    <w:rsid w:val="009A6246"/>
    <w:rsid w:val="009A6AAB"/>
    <w:rsid w:val="009A7FAF"/>
    <w:rsid w:val="009B1815"/>
    <w:rsid w:val="009B23CB"/>
    <w:rsid w:val="009B2B67"/>
    <w:rsid w:val="009B2D4C"/>
    <w:rsid w:val="009B3A10"/>
    <w:rsid w:val="009B47D5"/>
    <w:rsid w:val="009B55AB"/>
    <w:rsid w:val="009B565A"/>
    <w:rsid w:val="009B5862"/>
    <w:rsid w:val="009B5EE5"/>
    <w:rsid w:val="009B68EF"/>
    <w:rsid w:val="009B6F7D"/>
    <w:rsid w:val="009B76DF"/>
    <w:rsid w:val="009B78A2"/>
    <w:rsid w:val="009B7CEC"/>
    <w:rsid w:val="009B7ED9"/>
    <w:rsid w:val="009C032C"/>
    <w:rsid w:val="009C177C"/>
    <w:rsid w:val="009C2175"/>
    <w:rsid w:val="009C2453"/>
    <w:rsid w:val="009C3B77"/>
    <w:rsid w:val="009C3F11"/>
    <w:rsid w:val="009C4138"/>
    <w:rsid w:val="009C42A8"/>
    <w:rsid w:val="009C4375"/>
    <w:rsid w:val="009C48F8"/>
    <w:rsid w:val="009C49A1"/>
    <w:rsid w:val="009C4BDA"/>
    <w:rsid w:val="009C5AAE"/>
    <w:rsid w:val="009C5ABA"/>
    <w:rsid w:val="009C656E"/>
    <w:rsid w:val="009C6752"/>
    <w:rsid w:val="009C700B"/>
    <w:rsid w:val="009C784E"/>
    <w:rsid w:val="009C7EF7"/>
    <w:rsid w:val="009C88EC"/>
    <w:rsid w:val="009D0AE2"/>
    <w:rsid w:val="009D2685"/>
    <w:rsid w:val="009D3A19"/>
    <w:rsid w:val="009D4123"/>
    <w:rsid w:val="009D4CF7"/>
    <w:rsid w:val="009D4EBB"/>
    <w:rsid w:val="009D5AF0"/>
    <w:rsid w:val="009D6B8E"/>
    <w:rsid w:val="009D7BF0"/>
    <w:rsid w:val="009E04A6"/>
    <w:rsid w:val="009E0975"/>
    <w:rsid w:val="009E0976"/>
    <w:rsid w:val="009E1280"/>
    <w:rsid w:val="009E132F"/>
    <w:rsid w:val="009E1FD4"/>
    <w:rsid w:val="009E21A8"/>
    <w:rsid w:val="009E23D5"/>
    <w:rsid w:val="009E2F93"/>
    <w:rsid w:val="009E356D"/>
    <w:rsid w:val="009E3A76"/>
    <w:rsid w:val="009E4801"/>
    <w:rsid w:val="009E490F"/>
    <w:rsid w:val="009E5F1D"/>
    <w:rsid w:val="009E6D1B"/>
    <w:rsid w:val="009E75A0"/>
    <w:rsid w:val="009E7C62"/>
    <w:rsid w:val="009F025A"/>
    <w:rsid w:val="009F0E17"/>
    <w:rsid w:val="009F0F13"/>
    <w:rsid w:val="009F11C0"/>
    <w:rsid w:val="009F1AD8"/>
    <w:rsid w:val="009F1EC3"/>
    <w:rsid w:val="009F3243"/>
    <w:rsid w:val="009F4003"/>
    <w:rsid w:val="009F4733"/>
    <w:rsid w:val="009F49E8"/>
    <w:rsid w:val="009F5BEB"/>
    <w:rsid w:val="009F6702"/>
    <w:rsid w:val="009F6E64"/>
    <w:rsid w:val="009F7455"/>
    <w:rsid w:val="00A005E2"/>
    <w:rsid w:val="00A025F9"/>
    <w:rsid w:val="00A026B3"/>
    <w:rsid w:val="00A0284A"/>
    <w:rsid w:val="00A02972"/>
    <w:rsid w:val="00A02DB3"/>
    <w:rsid w:val="00A036C8"/>
    <w:rsid w:val="00A0476D"/>
    <w:rsid w:val="00A04940"/>
    <w:rsid w:val="00A04DDE"/>
    <w:rsid w:val="00A05087"/>
    <w:rsid w:val="00A052B0"/>
    <w:rsid w:val="00A05878"/>
    <w:rsid w:val="00A059F4"/>
    <w:rsid w:val="00A06477"/>
    <w:rsid w:val="00A067C4"/>
    <w:rsid w:val="00A06D55"/>
    <w:rsid w:val="00A10BCC"/>
    <w:rsid w:val="00A10FAB"/>
    <w:rsid w:val="00A11D3C"/>
    <w:rsid w:val="00A13028"/>
    <w:rsid w:val="00A14270"/>
    <w:rsid w:val="00A14AA7"/>
    <w:rsid w:val="00A14C2B"/>
    <w:rsid w:val="00A1539A"/>
    <w:rsid w:val="00A157E2"/>
    <w:rsid w:val="00A161C6"/>
    <w:rsid w:val="00A162EC"/>
    <w:rsid w:val="00A16BF6"/>
    <w:rsid w:val="00A21598"/>
    <w:rsid w:val="00A2183F"/>
    <w:rsid w:val="00A23141"/>
    <w:rsid w:val="00A234C4"/>
    <w:rsid w:val="00A23F34"/>
    <w:rsid w:val="00A24835"/>
    <w:rsid w:val="00A24B53"/>
    <w:rsid w:val="00A2515F"/>
    <w:rsid w:val="00A254BC"/>
    <w:rsid w:val="00A2654A"/>
    <w:rsid w:val="00A2A4C1"/>
    <w:rsid w:val="00A3002E"/>
    <w:rsid w:val="00A30797"/>
    <w:rsid w:val="00A30CDA"/>
    <w:rsid w:val="00A3242D"/>
    <w:rsid w:val="00A3252C"/>
    <w:rsid w:val="00A32A4F"/>
    <w:rsid w:val="00A32D39"/>
    <w:rsid w:val="00A32EA0"/>
    <w:rsid w:val="00A34384"/>
    <w:rsid w:val="00A34653"/>
    <w:rsid w:val="00A3533E"/>
    <w:rsid w:val="00A354B1"/>
    <w:rsid w:val="00A35B65"/>
    <w:rsid w:val="00A360AC"/>
    <w:rsid w:val="00A361C6"/>
    <w:rsid w:val="00A36482"/>
    <w:rsid w:val="00A364E2"/>
    <w:rsid w:val="00A36914"/>
    <w:rsid w:val="00A37A8A"/>
    <w:rsid w:val="00A37DC2"/>
    <w:rsid w:val="00A40FB3"/>
    <w:rsid w:val="00A41C6D"/>
    <w:rsid w:val="00A429EB"/>
    <w:rsid w:val="00A42F3E"/>
    <w:rsid w:val="00A44A3F"/>
    <w:rsid w:val="00A45523"/>
    <w:rsid w:val="00A45566"/>
    <w:rsid w:val="00A45CF6"/>
    <w:rsid w:val="00A462EB"/>
    <w:rsid w:val="00A463F8"/>
    <w:rsid w:val="00A46726"/>
    <w:rsid w:val="00A46737"/>
    <w:rsid w:val="00A46CF5"/>
    <w:rsid w:val="00A46F9F"/>
    <w:rsid w:val="00A470F6"/>
    <w:rsid w:val="00A473CA"/>
    <w:rsid w:val="00A4780A"/>
    <w:rsid w:val="00A47DBE"/>
    <w:rsid w:val="00A50150"/>
    <w:rsid w:val="00A503E0"/>
    <w:rsid w:val="00A51E93"/>
    <w:rsid w:val="00A522E3"/>
    <w:rsid w:val="00A526BE"/>
    <w:rsid w:val="00A528A2"/>
    <w:rsid w:val="00A52A68"/>
    <w:rsid w:val="00A52D5F"/>
    <w:rsid w:val="00A5322C"/>
    <w:rsid w:val="00A53767"/>
    <w:rsid w:val="00A53AB9"/>
    <w:rsid w:val="00A53E84"/>
    <w:rsid w:val="00A5432C"/>
    <w:rsid w:val="00A546C7"/>
    <w:rsid w:val="00A54CEF"/>
    <w:rsid w:val="00A55C05"/>
    <w:rsid w:val="00A56313"/>
    <w:rsid w:val="00A56F90"/>
    <w:rsid w:val="00A57D07"/>
    <w:rsid w:val="00A57D61"/>
    <w:rsid w:val="00A60493"/>
    <w:rsid w:val="00A604DD"/>
    <w:rsid w:val="00A612F7"/>
    <w:rsid w:val="00A62008"/>
    <w:rsid w:val="00A6231D"/>
    <w:rsid w:val="00A62876"/>
    <w:rsid w:val="00A62C0E"/>
    <w:rsid w:val="00A63598"/>
    <w:rsid w:val="00A639DA"/>
    <w:rsid w:val="00A6456D"/>
    <w:rsid w:val="00A65118"/>
    <w:rsid w:val="00A65A60"/>
    <w:rsid w:val="00A66953"/>
    <w:rsid w:val="00A66BC7"/>
    <w:rsid w:val="00A678F3"/>
    <w:rsid w:val="00A67A2E"/>
    <w:rsid w:val="00A67CAF"/>
    <w:rsid w:val="00A71B19"/>
    <w:rsid w:val="00A71D25"/>
    <w:rsid w:val="00A7272B"/>
    <w:rsid w:val="00A729EE"/>
    <w:rsid w:val="00A731D2"/>
    <w:rsid w:val="00A742CF"/>
    <w:rsid w:val="00A74337"/>
    <w:rsid w:val="00A749CC"/>
    <w:rsid w:val="00A750FE"/>
    <w:rsid w:val="00A7597A"/>
    <w:rsid w:val="00A75CD5"/>
    <w:rsid w:val="00A75DEE"/>
    <w:rsid w:val="00A75EA6"/>
    <w:rsid w:val="00A7634A"/>
    <w:rsid w:val="00A7702F"/>
    <w:rsid w:val="00A771C2"/>
    <w:rsid w:val="00A80091"/>
    <w:rsid w:val="00A80643"/>
    <w:rsid w:val="00A808F5"/>
    <w:rsid w:val="00A81549"/>
    <w:rsid w:val="00A81F28"/>
    <w:rsid w:val="00A8313F"/>
    <w:rsid w:val="00A83309"/>
    <w:rsid w:val="00A84073"/>
    <w:rsid w:val="00A84087"/>
    <w:rsid w:val="00A84270"/>
    <w:rsid w:val="00A84C01"/>
    <w:rsid w:val="00A85203"/>
    <w:rsid w:val="00A85462"/>
    <w:rsid w:val="00A85BFB"/>
    <w:rsid w:val="00A86340"/>
    <w:rsid w:val="00A86F9F"/>
    <w:rsid w:val="00A9046F"/>
    <w:rsid w:val="00A9052B"/>
    <w:rsid w:val="00A9285F"/>
    <w:rsid w:val="00A92C5A"/>
    <w:rsid w:val="00A92DFE"/>
    <w:rsid w:val="00A92F83"/>
    <w:rsid w:val="00A93063"/>
    <w:rsid w:val="00A9370D"/>
    <w:rsid w:val="00A944BB"/>
    <w:rsid w:val="00A94DF7"/>
    <w:rsid w:val="00A95068"/>
    <w:rsid w:val="00A95406"/>
    <w:rsid w:val="00A95441"/>
    <w:rsid w:val="00A95BA3"/>
    <w:rsid w:val="00A95D2A"/>
    <w:rsid w:val="00A96136"/>
    <w:rsid w:val="00A961A2"/>
    <w:rsid w:val="00A96480"/>
    <w:rsid w:val="00A964DE"/>
    <w:rsid w:val="00A9685B"/>
    <w:rsid w:val="00A99894"/>
    <w:rsid w:val="00A9FF2F"/>
    <w:rsid w:val="00AA0714"/>
    <w:rsid w:val="00AA0C58"/>
    <w:rsid w:val="00AA2219"/>
    <w:rsid w:val="00AA2764"/>
    <w:rsid w:val="00AA2ADD"/>
    <w:rsid w:val="00AA33EA"/>
    <w:rsid w:val="00AA3650"/>
    <w:rsid w:val="00AA3CC2"/>
    <w:rsid w:val="00AA4944"/>
    <w:rsid w:val="00AA5F65"/>
    <w:rsid w:val="00AA78B7"/>
    <w:rsid w:val="00AB05AD"/>
    <w:rsid w:val="00AB0EA8"/>
    <w:rsid w:val="00AB146F"/>
    <w:rsid w:val="00AB19B1"/>
    <w:rsid w:val="00AB2782"/>
    <w:rsid w:val="00AB2EF8"/>
    <w:rsid w:val="00AB30F5"/>
    <w:rsid w:val="00AB3816"/>
    <w:rsid w:val="00AB3E99"/>
    <w:rsid w:val="00AB449D"/>
    <w:rsid w:val="00AB44C6"/>
    <w:rsid w:val="00AB4BF7"/>
    <w:rsid w:val="00AB4FA9"/>
    <w:rsid w:val="00AB55BF"/>
    <w:rsid w:val="00AB5772"/>
    <w:rsid w:val="00AB6178"/>
    <w:rsid w:val="00AB6897"/>
    <w:rsid w:val="00AB6ECC"/>
    <w:rsid w:val="00AB7744"/>
    <w:rsid w:val="00ABB1C2"/>
    <w:rsid w:val="00AC0047"/>
    <w:rsid w:val="00AC08BF"/>
    <w:rsid w:val="00AC21B2"/>
    <w:rsid w:val="00AC2C94"/>
    <w:rsid w:val="00AC46B4"/>
    <w:rsid w:val="00AC4B97"/>
    <w:rsid w:val="00AC4D09"/>
    <w:rsid w:val="00AC5757"/>
    <w:rsid w:val="00AC5D40"/>
    <w:rsid w:val="00AC7AF9"/>
    <w:rsid w:val="00AD0366"/>
    <w:rsid w:val="00AD0A71"/>
    <w:rsid w:val="00AD124D"/>
    <w:rsid w:val="00AD159A"/>
    <w:rsid w:val="00AD1682"/>
    <w:rsid w:val="00AD16AD"/>
    <w:rsid w:val="00AD38CB"/>
    <w:rsid w:val="00AD704B"/>
    <w:rsid w:val="00AD7300"/>
    <w:rsid w:val="00AD7BF4"/>
    <w:rsid w:val="00AD7F97"/>
    <w:rsid w:val="00AE1A92"/>
    <w:rsid w:val="00AE1EA1"/>
    <w:rsid w:val="00AE1F1E"/>
    <w:rsid w:val="00AE2E8C"/>
    <w:rsid w:val="00AE3B30"/>
    <w:rsid w:val="00AE3B59"/>
    <w:rsid w:val="00AE52E6"/>
    <w:rsid w:val="00AE7FD5"/>
    <w:rsid w:val="00AF05B3"/>
    <w:rsid w:val="00AF0885"/>
    <w:rsid w:val="00AF0ACD"/>
    <w:rsid w:val="00AF0F9E"/>
    <w:rsid w:val="00AF1166"/>
    <w:rsid w:val="00AF1709"/>
    <w:rsid w:val="00AF2061"/>
    <w:rsid w:val="00AF266B"/>
    <w:rsid w:val="00AF333E"/>
    <w:rsid w:val="00AF4048"/>
    <w:rsid w:val="00AF4D41"/>
    <w:rsid w:val="00AF5201"/>
    <w:rsid w:val="00AF53C3"/>
    <w:rsid w:val="00AF6586"/>
    <w:rsid w:val="00AF663D"/>
    <w:rsid w:val="00AF7C37"/>
    <w:rsid w:val="00B0002E"/>
    <w:rsid w:val="00B00A01"/>
    <w:rsid w:val="00B00E31"/>
    <w:rsid w:val="00B00F0E"/>
    <w:rsid w:val="00B01678"/>
    <w:rsid w:val="00B01F4C"/>
    <w:rsid w:val="00B03945"/>
    <w:rsid w:val="00B03A8D"/>
    <w:rsid w:val="00B03F18"/>
    <w:rsid w:val="00B04430"/>
    <w:rsid w:val="00B05380"/>
    <w:rsid w:val="00B053DA"/>
    <w:rsid w:val="00B05EA1"/>
    <w:rsid w:val="00B05F1D"/>
    <w:rsid w:val="00B10744"/>
    <w:rsid w:val="00B1085E"/>
    <w:rsid w:val="00B1128C"/>
    <w:rsid w:val="00B11483"/>
    <w:rsid w:val="00B1340A"/>
    <w:rsid w:val="00B156CB"/>
    <w:rsid w:val="00B15A92"/>
    <w:rsid w:val="00B15FAC"/>
    <w:rsid w:val="00B17604"/>
    <w:rsid w:val="00B17872"/>
    <w:rsid w:val="00B2046F"/>
    <w:rsid w:val="00B204D9"/>
    <w:rsid w:val="00B20CF7"/>
    <w:rsid w:val="00B20FCA"/>
    <w:rsid w:val="00B2158B"/>
    <w:rsid w:val="00B21802"/>
    <w:rsid w:val="00B2193F"/>
    <w:rsid w:val="00B22382"/>
    <w:rsid w:val="00B2250E"/>
    <w:rsid w:val="00B23A57"/>
    <w:rsid w:val="00B2408C"/>
    <w:rsid w:val="00B25551"/>
    <w:rsid w:val="00B26139"/>
    <w:rsid w:val="00B26233"/>
    <w:rsid w:val="00B262FD"/>
    <w:rsid w:val="00B26FEB"/>
    <w:rsid w:val="00B3061A"/>
    <w:rsid w:val="00B3303F"/>
    <w:rsid w:val="00B33A61"/>
    <w:rsid w:val="00B34084"/>
    <w:rsid w:val="00B3414A"/>
    <w:rsid w:val="00B35586"/>
    <w:rsid w:val="00B36059"/>
    <w:rsid w:val="00B365D8"/>
    <w:rsid w:val="00B3671B"/>
    <w:rsid w:val="00B37280"/>
    <w:rsid w:val="00B3731D"/>
    <w:rsid w:val="00B373E3"/>
    <w:rsid w:val="00B37411"/>
    <w:rsid w:val="00B37888"/>
    <w:rsid w:val="00B37FDB"/>
    <w:rsid w:val="00B4004D"/>
    <w:rsid w:val="00B408F0"/>
    <w:rsid w:val="00B41261"/>
    <w:rsid w:val="00B41B27"/>
    <w:rsid w:val="00B41DE4"/>
    <w:rsid w:val="00B425DC"/>
    <w:rsid w:val="00B42F16"/>
    <w:rsid w:val="00B431D8"/>
    <w:rsid w:val="00B43891"/>
    <w:rsid w:val="00B43A88"/>
    <w:rsid w:val="00B43B43"/>
    <w:rsid w:val="00B43F97"/>
    <w:rsid w:val="00B4409C"/>
    <w:rsid w:val="00B44F65"/>
    <w:rsid w:val="00B4510D"/>
    <w:rsid w:val="00B45202"/>
    <w:rsid w:val="00B45620"/>
    <w:rsid w:val="00B458E0"/>
    <w:rsid w:val="00B47A08"/>
    <w:rsid w:val="00B50799"/>
    <w:rsid w:val="00B50A6D"/>
    <w:rsid w:val="00B51818"/>
    <w:rsid w:val="00B520C1"/>
    <w:rsid w:val="00B5250B"/>
    <w:rsid w:val="00B526DA"/>
    <w:rsid w:val="00B528FB"/>
    <w:rsid w:val="00B52C76"/>
    <w:rsid w:val="00B52F01"/>
    <w:rsid w:val="00B5312E"/>
    <w:rsid w:val="00B5427A"/>
    <w:rsid w:val="00B54336"/>
    <w:rsid w:val="00B54E08"/>
    <w:rsid w:val="00B55B80"/>
    <w:rsid w:val="00B569EE"/>
    <w:rsid w:val="00B572A1"/>
    <w:rsid w:val="00B602C6"/>
    <w:rsid w:val="00B60846"/>
    <w:rsid w:val="00B60CA5"/>
    <w:rsid w:val="00B61DBF"/>
    <w:rsid w:val="00B625F8"/>
    <w:rsid w:val="00B62C85"/>
    <w:rsid w:val="00B62DC4"/>
    <w:rsid w:val="00B63076"/>
    <w:rsid w:val="00B64B83"/>
    <w:rsid w:val="00B669DE"/>
    <w:rsid w:val="00B66B80"/>
    <w:rsid w:val="00B66C51"/>
    <w:rsid w:val="00B708F2"/>
    <w:rsid w:val="00B70B0A"/>
    <w:rsid w:val="00B70E45"/>
    <w:rsid w:val="00B714DE"/>
    <w:rsid w:val="00B7166C"/>
    <w:rsid w:val="00B71C0F"/>
    <w:rsid w:val="00B71E4A"/>
    <w:rsid w:val="00B72705"/>
    <w:rsid w:val="00B72A03"/>
    <w:rsid w:val="00B72A42"/>
    <w:rsid w:val="00B72C30"/>
    <w:rsid w:val="00B73D0E"/>
    <w:rsid w:val="00B73D33"/>
    <w:rsid w:val="00B73FC6"/>
    <w:rsid w:val="00B7523A"/>
    <w:rsid w:val="00B75496"/>
    <w:rsid w:val="00B75CD1"/>
    <w:rsid w:val="00B76E4F"/>
    <w:rsid w:val="00B8027F"/>
    <w:rsid w:val="00B805F3"/>
    <w:rsid w:val="00B809DB"/>
    <w:rsid w:val="00B811EE"/>
    <w:rsid w:val="00B81351"/>
    <w:rsid w:val="00B81A7F"/>
    <w:rsid w:val="00B81AED"/>
    <w:rsid w:val="00B81C3A"/>
    <w:rsid w:val="00B81DCC"/>
    <w:rsid w:val="00B81E21"/>
    <w:rsid w:val="00B81F9D"/>
    <w:rsid w:val="00B8205F"/>
    <w:rsid w:val="00B84421"/>
    <w:rsid w:val="00B8529E"/>
    <w:rsid w:val="00B85599"/>
    <w:rsid w:val="00B85E88"/>
    <w:rsid w:val="00B86B55"/>
    <w:rsid w:val="00B87072"/>
    <w:rsid w:val="00B875F6"/>
    <w:rsid w:val="00B908EB"/>
    <w:rsid w:val="00B92622"/>
    <w:rsid w:val="00B92CD2"/>
    <w:rsid w:val="00B92DA2"/>
    <w:rsid w:val="00B92E64"/>
    <w:rsid w:val="00B93B34"/>
    <w:rsid w:val="00B93B9C"/>
    <w:rsid w:val="00B95109"/>
    <w:rsid w:val="00B953F9"/>
    <w:rsid w:val="00B95722"/>
    <w:rsid w:val="00B95B50"/>
    <w:rsid w:val="00B96920"/>
    <w:rsid w:val="00B96C04"/>
    <w:rsid w:val="00B97BF0"/>
    <w:rsid w:val="00BA06AA"/>
    <w:rsid w:val="00BA07A5"/>
    <w:rsid w:val="00BA1263"/>
    <w:rsid w:val="00BA154F"/>
    <w:rsid w:val="00BA1C9F"/>
    <w:rsid w:val="00BA252B"/>
    <w:rsid w:val="00BA3CEF"/>
    <w:rsid w:val="00BA46E0"/>
    <w:rsid w:val="00BA50A3"/>
    <w:rsid w:val="00BA56FC"/>
    <w:rsid w:val="00BA6DDB"/>
    <w:rsid w:val="00BA7105"/>
    <w:rsid w:val="00BA778D"/>
    <w:rsid w:val="00BB0938"/>
    <w:rsid w:val="00BB0EF2"/>
    <w:rsid w:val="00BB1020"/>
    <w:rsid w:val="00BB10F5"/>
    <w:rsid w:val="00BB1A93"/>
    <w:rsid w:val="00BB2B0C"/>
    <w:rsid w:val="00BB32CC"/>
    <w:rsid w:val="00BB3E1C"/>
    <w:rsid w:val="00BB47A6"/>
    <w:rsid w:val="00BB5DAF"/>
    <w:rsid w:val="00BB7AEA"/>
    <w:rsid w:val="00BB9739"/>
    <w:rsid w:val="00BC0084"/>
    <w:rsid w:val="00BC00EB"/>
    <w:rsid w:val="00BC0BB4"/>
    <w:rsid w:val="00BC0FBF"/>
    <w:rsid w:val="00BC1122"/>
    <w:rsid w:val="00BC22C9"/>
    <w:rsid w:val="00BC2662"/>
    <w:rsid w:val="00BC28B9"/>
    <w:rsid w:val="00BC2D40"/>
    <w:rsid w:val="00BC3EFA"/>
    <w:rsid w:val="00BC3F00"/>
    <w:rsid w:val="00BC3FB0"/>
    <w:rsid w:val="00BC4015"/>
    <w:rsid w:val="00BC44BB"/>
    <w:rsid w:val="00BC4574"/>
    <w:rsid w:val="00BC4AE2"/>
    <w:rsid w:val="00BC4C8F"/>
    <w:rsid w:val="00BC5287"/>
    <w:rsid w:val="00BC6257"/>
    <w:rsid w:val="00BC6287"/>
    <w:rsid w:val="00BC6454"/>
    <w:rsid w:val="00BC7E61"/>
    <w:rsid w:val="00BD1022"/>
    <w:rsid w:val="00BD104F"/>
    <w:rsid w:val="00BD2739"/>
    <w:rsid w:val="00BD27C3"/>
    <w:rsid w:val="00BD2DB4"/>
    <w:rsid w:val="00BD3105"/>
    <w:rsid w:val="00BD3A7A"/>
    <w:rsid w:val="00BD55AC"/>
    <w:rsid w:val="00BD5A75"/>
    <w:rsid w:val="00BD5FB7"/>
    <w:rsid w:val="00BD66D4"/>
    <w:rsid w:val="00BD67BD"/>
    <w:rsid w:val="00BD6B7D"/>
    <w:rsid w:val="00BD7600"/>
    <w:rsid w:val="00BE163F"/>
    <w:rsid w:val="00BE1857"/>
    <w:rsid w:val="00BE18AF"/>
    <w:rsid w:val="00BE1EE3"/>
    <w:rsid w:val="00BE2273"/>
    <w:rsid w:val="00BE284A"/>
    <w:rsid w:val="00BE3609"/>
    <w:rsid w:val="00BE4C36"/>
    <w:rsid w:val="00BE70C5"/>
    <w:rsid w:val="00BE71D0"/>
    <w:rsid w:val="00BE7608"/>
    <w:rsid w:val="00BE7618"/>
    <w:rsid w:val="00BE7ED2"/>
    <w:rsid w:val="00BF027C"/>
    <w:rsid w:val="00BF0283"/>
    <w:rsid w:val="00BF0505"/>
    <w:rsid w:val="00BF0525"/>
    <w:rsid w:val="00BF0919"/>
    <w:rsid w:val="00BF1189"/>
    <w:rsid w:val="00BF1283"/>
    <w:rsid w:val="00BF1BEA"/>
    <w:rsid w:val="00BF1FF5"/>
    <w:rsid w:val="00BF2EF9"/>
    <w:rsid w:val="00BF391B"/>
    <w:rsid w:val="00BF44D8"/>
    <w:rsid w:val="00BF4AEF"/>
    <w:rsid w:val="00BF4B65"/>
    <w:rsid w:val="00BF53CC"/>
    <w:rsid w:val="00BF55B7"/>
    <w:rsid w:val="00BF58E3"/>
    <w:rsid w:val="00BF7093"/>
    <w:rsid w:val="00BF765F"/>
    <w:rsid w:val="00BF7DCC"/>
    <w:rsid w:val="00C000FD"/>
    <w:rsid w:val="00C00367"/>
    <w:rsid w:val="00C007DA"/>
    <w:rsid w:val="00C00BA0"/>
    <w:rsid w:val="00C016E0"/>
    <w:rsid w:val="00C02200"/>
    <w:rsid w:val="00C02782"/>
    <w:rsid w:val="00C02D0F"/>
    <w:rsid w:val="00C02DD3"/>
    <w:rsid w:val="00C04893"/>
    <w:rsid w:val="00C05327"/>
    <w:rsid w:val="00C05E5B"/>
    <w:rsid w:val="00C05E74"/>
    <w:rsid w:val="00C06D2D"/>
    <w:rsid w:val="00C072F5"/>
    <w:rsid w:val="00C07C03"/>
    <w:rsid w:val="00C10304"/>
    <w:rsid w:val="00C1111C"/>
    <w:rsid w:val="00C12517"/>
    <w:rsid w:val="00C127DF"/>
    <w:rsid w:val="00C1353F"/>
    <w:rsid w:val="00C13A08"/>
    <w:rsid w:val="00C13F53"/>
    <w:rsid w:val="00C14C7A"/>
    <w:rsid w:val="00C14EB0"/>
    <w:rsid w:val="00C14F05"/>
    <w:rsid w:val="00C1616F"/>
    <w:rsid w:val="00C16A42"/>
    <w:rsid w:val="00C16FCE"/>
    <w:rsid w:val="00C20EB7"/>
    <w:rsid w:val="00C22B71"/>
    <w:rsid w:val="00C230CB"/>
    <w:rsid w:val="00C234A6"/>
    <w:rsid w:val="00C23D7E"/>
    <w:rsid w:val="00C24023"/>
    <w:rsid w:val="00C244B7"/>
    <w:rsid w:val="00C2572F"/>
    <w:rsid w:val="00C2586E"/>
    <w:rsid w:val="00C267E3"/>
    <w:rsid w:val="00C26AA5"/>
    <w:rsid w:val="00C26E18"/>
    <w:rsid w:val="00C27FC6"/>
    <w:rsid w:val="00C2DD18"/>
    <w:rsid w:val="00C30385"/>
    <w:rsid w:val="00C30A82"/>
    <w:rsid w:val="00C30A92"/>
    <w:rsid w:val="00C31946"/>
    <w:rsid w:val="00C31B19"/>
    <w:rsid w:val="00C32C9A"/>
    <w:rsid w:val="00C3309C"/>
    <w:rsid w:val="00C348C3"/>
    <w:rsid w:val="00C352E6"/>
    <w:rsid w:val="00C357B5"/>
    <w:rsid w:val="00C36825"/>
    <w:rsid w:val="00C36962"/>
    <w:rsid w:val="00C40ADE"/>
    <w:rsid w:val="00C41396"/>
    <w:rsid w:val="00C41B9D"/>
    <w:rsid w:val="00C41CC1"/>
    <w:rsid w:val="00C42259"/>
    <w:rsid w:val="00C42425"/>
    <w:rsid w:val="00C42583"/>
    <w:rsid w:val="00C42718"/>
    <w:rsid w:val="00C43027"/>
    <w:rsid w:val="00C4332F"/>
    <w:rsid w:val="00C442DD"/>
    <w:rsid w:val="00C449F3"/>
    <w:rsid w:val="00C44C86"/>
    <w:rsid w:val="00C458A2"/>
    <w:rsid w:val="00C46069"/>
    <w:rsid w:val="00C466EA"/>
    <w:rsid w:val="00C47060"/>
    <w:rsid w:val="00C47B27"/>
    <w:rsid w:val="00C47D70"/>
    <w:rsid w:val="00C47D8D"/>
    <w:rsid w:val="00C509E7"/>
    <w:rsid w:val="00C51A8D"/>
    <w:rsid w:val="00C5215C"/>
    <w:rsid w:val="00C53285"/>
    <w:rsid w:val="00C546EA"/>
    <w:rsid w:val="00C5561B"/>
    <w:rsid w:val="00C55895"/>
    <w:rsid w:val="00C56C2F"/>
    <w:rsid w:val="00C6075B"/>
    <w:rsid w:val="00C61547"/>
    <w:rsid w:val="00C616C1"/>
    <w:rsid w:val="00C61C00"/>
    <w:rsid w:val="00C62F52"/>
    <w:rsid w:val="00C63F6D"/>
    <w:rsid w:val="00C64492"/>
    <w:rsid w:val="00C64543"/>
    <w:rsid w:val="00C65C84"/>
    <w:rsid w:val="00C667F0"/>
    <w:rsid w:val="00C670AA"/>
    <w:rsid w:val="00C67539"/>
    <w:rsid w:val="00C70F13"/>
    <w:rsid w:val="00C711D5"/>
    <w:rsid w:val="00C71222"/>
    <w:rsid w:val="00C715B8"/>
    <w:rsid w:val="00C71D67"/>
    <w:rsid w:val="00C71F0A"/>
    <w:rsid w:val="00C7267F"/>
    <w:rsid w:val="00C72682"/>
    <w:rsid w:val="00C729B7"/>
    <w:rsid w:val="00C73E07"/>
    <w:rsid w:val="00C740C0"/>
    <w:rsid w:val="00C747A7"/>
    <w:rsid w:val="00C747F1"/>
    <w:rsid w:val="00C74F3F"/>
    <w:rsid w:val="00C75EF8"/>
    <w:rsid w:val="00C762E0"/>
    <w:rsid w:val="00C803C0"/>
    <w:rsid w:val="00C806C6"/>
    <w:rsid w:val="00C827EC"/>
    <w:rsid w:val="00C830CE"/>
    <w:rsid w:val="00C83433"/>
    <w:rsid w:val="00C83AA4"/>
    <w:rsid w:val="00C8489B"/>
    <w:rsid w:val="00C84A43"/>
    <w:rsid w:val="00C84FA4"/>
    <w:rsid w:val="00C8554B"/>
    <w:rsid w:val="00C85D7D"/>
    <w:rsid w:val="00C861A3"/>
    <w:rsid w:val="00C879EC"/>
    <w:rsid w:val="00C87F1F"/>
    <w:rsid w:val="00C900BC"/>
    <w:rsid w:val="00C905FF"/>
    <w:rsid w:val="00C919CD"/>
    <w:rsid w:val="00C929D3"/>
    <w:rsid w:val="00C92B45"/>
    <w:rsid w:val="00C92CF0"/>
    <w:rsid w:val="00C9423A"/>
    <w:rsid w:val="00C94B06"/>
    <w:rsid w:val="00C95074"/>
    <w:rsid w:val="00C951AE"/>
    <w:rsid w:val="00C952BE"/>
    <w:rsid w:val="00C95427"/>
    <w:rsid w:val="00C956CF"/>
    <w:rsid w:val="00C960C9"/>
    <w:rsid w:val="00C96222"/>
    <w:rsid w:val="00C9719C"/>
    <w:rsid w:val="00C975D9"/>
    <w:rsid w:val="00C97A17"/>
    <w:rsid w:val="00C9ABCD"/>
    <w:rsid w:val="00CA0962"/>
    <w:rsid w:val="00CA0AC6"/>
    <w:rsid w:val="00CA0C32"/>
    <w:rsid w:val="00CA11FE"/>
    <w:rsid w:val="00CA1B6C"/>
    <w:rsid w:val="00CA1CF5"/>
    <w:rsid w:val="00CA2252"/>
    <w:rsid w:val="00CA27B8"/>
    <w:rsid w:val="00CA3042"/>
    <w:rsid w:val="00CA3547"/>
    <w:rsid w:val="00CA358E"/>
    <w:rsid w:val="00CA3607"/>
    <w:rsid w:val="00CA3921"/>
    <w:rsid w:val="00CA3CF4"/>
    <w:rsid w:val="00CA3DC9"/>
    <w:rsid w:val="00CA50D6"/>
    <w:rsid w:val="00CA518A"/>
    <w:rsid w:val="00CA598E"/>
    <w:rsid w:val="00CA5F51"/>
    <w:rsid w:val="00CA63AC"/>
    <w:rsid w:val="00CA648D"/>
    <w:rsid w:val="00CA6AB2"/>
    <w:rsid w:val="00CA6D41"/>
    <w:rsid w:val="00CA7D55"/>
    <w:rsid w:val="00CB0151"/>
    <w:rsid w:val="00CB0831"/>
    <w:rsid w:val="00CB19E3"/>
    <w:rsid w:val="00CB1A20"/>
    <w:rsid w:val="00CB23BD"/>
    <w:rsid w:val="00CB27E7"/>
    <w:rsid w:val="00CB37FD"/>
    <w:rsid w:val="00CB5429"/>
    <w:rsid w:val="00CC0D31"/>
    <w:rsid w:val="00CC0D7D"/>
    <w:rsid w:val="00CC0DE6"/>
    <w:rsid w:val="00CC11BB"/>
    <w:rsid w:val="00CC136D"/>
    <w:rsid w:val="00CC1A15"/>
    <w:rsid w:val="00CC208C"/>
    <w:rsid w:val="00CC2303"/>
    <w:rsid w:val="00CC2A6E"/>
    <w:rsid w:val="00CC2C85"/>
    <w:rsid w:val="00CC2ECA"/>
    <w:rsid w:val="00CC32C8"/>
    <w:rsid w:val="00CC34BB"/>
    <w:rsid w:val="00CC36D3"/>
    <w:rsid w:val="00CC3A0E"/>
    <w:rsid w:val="00CC4355"/>
    <w:rsid w:val="00CC4C67"/>
    <w:rsid w:val="00CC4E62"/>
    <w:rsid w:val="00CC523D"/>
    <w:rsid w:val="00CC5983"/>
    <w:rsid w:val="00CC5B18"/>
    <w:rsid w:val="00CC6D12"/>
    <w:rsid w:val="00CC708A"/>
    <w:rsid w:val="00CC7360"/>
    <w:rsid w:val="00CC771C"/>
    <w:rsid w:val="00CC78DD"/>
    <w:rsid w:val="00CD03C3"/>
    <w:rsid w:val="00CD0755"/>
    <w:rsid w:val="00CD0C03"/>
    <w:rsid w:val="00CD10B6"/>
    <w:rsid w:val="00CD1788"/>
    <w:rsid w:val="00CD2F86"/>
    <w:rsid w:val="00CD35C7"/>
    <w:rsid w:val="00CD432D"/>
    <w:rsid w:val="00CD564B"/>
    <w:rsid w:val="00CD611F"/>
    <w:rsid w:val="00CD6610"/>
    <w:rsid w:val="00CD6B7E"/>
    <w:rsid w:val="00CD7882"/>
    <w:rsid w:val="00CD7B3E"/>
    <w:rsid w:val="00CE0343"/>
    <w:rsid w:val="00CE06D0"/>
    <w:rsid w:val="00CE0D31"/>
    <w:rsid w:val="00CE20B4"/>
    <w:rsid w:val="00CE22AD"/>
    <w:rsid w:val="00CE3C6D"/>
    <w:rsid w:val="00CE3E36"/>
    <w:rsid w:val="00CE3EDC"/>
    <w:rsid w:val="00CE4BC8"/>
    <w:rsid w:val="00CE54C9"/>
    <w:rsid w:val="00CE56B5"/>
    <w:rsid w:val="00CE5970"/>
    <w:rsid w:val="00CE5CE7"/>
    <w:rsid w:val="00CE5F35"/>
    <w:rsid w:val="00CE62FE"/>
    <w:rsid w:val="00CE6BEA"/>
    <w:rsid w:val="00CE7524"/>
    <w:rsid w:val="00CE7772"/>
    <w:rsid w:val="00CF12B5"/>
    <w:rsid w:val="00CF13FD"/>
    <w:rsid w:val="00CF1D34"/>
    <w:rsid w:val="00CF25EA"/>
    <w:rsid w:val="00CF32A3"/>
    <w:rsid w:val="00CF38CE"/>
    <w:rsid w:val="00CF5BF8"/>
    <w:rsid w:val="00CF75C3"/>
    <w:rsid w:val="00D00916"/>
    <w:rsid w:val="00D00AB1"/>
    <w:rsid w:val="00D01190"/>
    <w:rsid w:val="00D011D8"/>
    <w:rsid w:val="00D01614"/>
    <w:rsid w:val="00D0167C"/>
    <w:rsid w:val="00D0298F"/>
    <w:rsid w:val="00D0416A"/>
    <w:rsid w:val="00D04258"/>
    <w:rsid w:val="00D045E7"/>
    <w:rsid w:val="00D04CEE"/>
    <w:rsid w:val="00D062E7"/>
    <w:rsid w:val="00D068DA"/>
    <w:rsid w:val="00D07CDE"/>
    <w:rsid w:val="00D0D49A"/>
    <w:rsid w:val="00D1104A"/>
    <w:rsid w:val="00D11242"/>
    <w:rsid w:val="00D11BE5"/>
    <w:rsid w:val="00D1429D"/>
    <w:rsid w:val="00D144DD"/>
    <w:rsid w:val="00D149AF"/>
    <w:rsid w:val="00D15572"/>
    <w:rsid w:val="00D15A6E"/>
    <w:rsid w:val="00D16860"/>
    <w:rsid w:val="00D16F93"/>
    <w:rsid w:val="00D176CE"/>
    <w:rsid w:val="00D17ADE"/>
    <w:rsid w:val="00D20163"/>
    <w:rsid w:val="00D20D6D"/>
    <w:rsid w:val="00D2138A"/>
    <w:rsid w:val="00D21B6E"/>
    <w:rsid w:val="00D2240B"/>
    <w:rsid w:val="00D22FE2"/>
    <w:rsid w:val="00D231A2"/>
    <w:rsid w:val="00D23C77"/>
    <w:rsid w:val="00D2451E"/>
    <w:rsid w:val="00D252F0"/>
    <w:rsid w:val="00D25873"/>
    <w:rsid w:val="00D263A5"/>
    <w:rsid w:val="00D26684"/>
    <w:rsid w:val="00D269AA"/>
    <w:rsid w:val="00D26D8C"/>
    <w:rsid w:val="00D27123"/>
    <w:rsid w:val="00D278BD"/>
    <w:rsid w:val="00D27F01"/>
    <w:rsid w:val="00D27F15"/>
    <w:rsid w:val="00D27FE1"/>
    <w:rsid w:val="00D3051B"/>
    <w:rsid w:val="00D30751"/>
    <w:rsid w:val="00D30D44"/>
    <w:rsid w:val="00D31778"/>
    <w:rsid w:val="00D326A2"/>
    <w:rsid w:val="00D32712"/>
    <w:rsid w:val="00D33576"/>
    <w:rsid w:val="00D340B6"/>
    <w:rsid w:val="00D351C0"/>
    <w:rsid w:val="00D354DD"/>
    <w:rsid w:val="00D366E6"/>
    <w:rsid w:val="00D36884"/>
    <w:rsid w:val="00D36BD5"/>
    <w:rsid w:val="00D37098"/>
    <w:rsid w:val="00D37FC4"/>
    <w:rsid w:val="00D40C1A"/>
    <w:rsid w:val="00D40D7F"/>
    <w:rsid w:val="00D40E8C"/>
    <w:rsid w:val="00D411E8"/>
    <w:rsid w:val="00D4237E"/>
    <w:rsid w:val="00D423AD"/>
    <w:rsid w:val="00D4242A"/>
    <w:rsid w:val="00D429E5"/>
    <w:rsid w:val="00D42ACD"/>
    <w:rsid w:val="00D43036"/>
    <w:rsid w:val="00D44C63"/>
    <w:rsid w:val="00D44D9C"/>
    <w:rsid w:val="00D44FEC"/>
    <w:rsid w:val="00D45963"/>
    <w:rsid w:val="00D45A31"/>
    <w:rsid w:val="00D45BD1"/>
    <w:rsid w:val="00D463BE"/>
    <w:rsid w:val="00D4663D"/>
    <w:rsid w:val="00D479AD"/>
    <w:rsid w:val="00D500B7"/>
    <w:rsid w:val="00D503DC"/>
    <w:rsid w:val="00D50767"/>
    <w:rsid w:val="00D50F3F"/>
    <w:rsid w:val="00D512FA"/>
    <w:rsid w:val="00D514F2"/>
    <w:rsid w:val="00D51A7C"/>
    <w:rsid w:val="00D51C90"/>
    <w:rsid w:val="00D52889"/>
    <w:rsid w:val="00D52AB4"/>
    <w:rsid w:val="00D52F43"/>
    <w:rsid w:val="00D536E3"/>
    <w:rsid w:val="00D5385E"/>
    <w:rsid w:val="00D5387E"/>
    <w:rsid w:val="00D539A4"/>
    <w:rsid w:val="00D5478E"/>
    <w:rsid w:val="00D54CC7"/>
    <w:rsid w:val="00D54DDD"/>
    <w:rsid w:val="00D552B9"/>
    <w:rsid w:val="00D55877"/>
    <w:rsid w:val="00D5765E"/>
    <w:rsid w:val="00D57A66"/>
    <w:rsid w:val="00D57E61"/>
    <w:rsid w:val="00D60087"/>
    <w:rsid w:val="00D61712"/>
    <w:rsid w:val="00D61747"/>
    <w:rsid w:val="00D61E8E"/>
    <w:rsid w:val="00D62C65"/>
    <w:rsid w:val="00D63990"/>
    <w:rsid w:val="00D63A4D"/>
    <w:rsid w:val="00D63BD6"/>
    <w:rsid w:val="00D6584A"/>
    <w:rsid w:val="00D65CD2"/>
    <w:rsid w:val="00D6616C"/>
    <w:rsid w:val="00D66356"/>
    <w:rsid w:val="00D66837"/>
    <w:rsid w:val="00D66A0C"/>
    <w:rsid w:val="00D66DF5"/>
    <w:rsid w:val="00D67687"/>
    <w:rsid w:val="00D678A7"/>
    <w:rsid w:val="00D67960"/>
    <w:rsid w:val="00D67C59"/>
    <w:rsid w:val="00D71DAE"/>
    <w:rsid w:val="00D72098"/>
    <w:rsid w:val="00D72552"/>
    <w:rsid w:val="00D725B4"/>
    <w:rsid w:val="00D72AD9"/>
    <w:rsid w:val="00D7359F"/>
    <w:rsid w:val="00D736B6"/>
    <w:rsid w:val="00D7382F"/>
    <w:rsid w:val="00D7396B"/>
    <w:rsid w:val="00D73AA3"/>
    <w:rsid w:val="00D744A8"/>
    <w:rsid w:val="00D7537B"/>
    <w:rsid w:val="00D7658F"/>
    <w:rsid w:val="00D765A8"/>
    <w:rsid w:val="00D772A5"/>
    <w:rsid w:val="00D77590"/>
    <w:rsid w:val="00D77B29"/>
    <w:rsid w:val="00D80105"/>
    <w:rsid w:val="00D81448"/>
    <w:rsid w:val="00D819BC"/>
    <w:rsid w:val="00D820A3"/>
    <w:rsid w:val="00D82217"/>
    <w:rsid w:val="00D83304"/>
    <w:rsid w:val="00D8396A"/>
    <w:rsid w:val="00D83AD1"/>
    <w:rsid w:val="00D84047"/>
    <w:rsid w:val="00D841E0"/>
    <w:rsid w:val="00D8469A"/>
    <w:rsid w:val="00D849E9"/>
    <w:rsid w:val="00D8611C"/>
    <w:rsid w:val="00D86223"/>
    <w:rsid w:val="00D8675A"/>
    <w:rsid w:val="00D86D26"/>
    <w:rsid w:val="00D87523"/>
    <w:rsid w:val="00D87861"/>
    <w:rsid w:val="00D87B1F"/>
    <w:rsid w:val="00D87BF7"/>
    <w:rsid w:val="00D91401"/>
    <w:rsid w:val="00D916D9"/>
    <w:rsid w:val="00D91EE6"/>
    <w:rsid w:val="00D91FF0"/>
    <w:rsid w:val="00D925F8"/>
    <w:rsid w:val="00D929CC"/>
    <w:rsid w:val="00D92E11"/>
    <w:rsid w:val="00D93CE6"/>
    <w:rsid w:val="00D93EAE"/>
    <w:rsid w:val="00D948B0"/>
    <w:rsid w:val="00D95557"/>
    <w:rsid w:val="00D95B03"/>
    <w:rsid w:val="00D96023"/>
    <w:rsid w:val="00D96554"/>
    <w:rsid w:val="00D96D36"/>
    <w:rsid w:val="00D9D82E"/>
    <w:rsid w:val="00DA0389"/>
    <w:rsid w:val="00DA0E0D"/>
    <w:rsid w:val="00DA1C20"/>
    <w:rsid w:val="00DA1F59"/>
    <w:rsid w:val="00DA209C"/>
    <w:rsid w:val="00DA424C"/>
    <w:rsid w:val="00DA4859"/>
    <w:rsid w:val="00DA5114"/>
    <w:rsid w:val="00DA5571"/>
    <w:rsid w:val="00DA5904"/>
    <w:rsid w:val="00DA5971"/>
    <w:rsid w:val="00DA5A3B"/>
    <w:rsid w:val="00DA5A47"/>
    <w:rsid w:val="00DA5CDA"/>
    <w:rsid w:val="00DA67B2"/>
    <w:rsid w:val="00DA6976"/>
    <w:rsid w:val="00DA7175"/>
    <w:rsid w:val="00DA71D1"/>
    <w:rsid w:val="00DA7981"/>
    <w:rsid w:val="00DA7C7F"/>
    <w:rsid w:val="00DA7CE6"/>
    <w:rsid w:val="00DABA02"/>
    <w:rsid w:val="00DB07FD"/>
    <w:rsid w:val="00DB12A5"/>
    <w:rsid w:val="00DB1307"/>
    <w:rsid w:val="00DB2AF2"/>
    <w:rsid w:val="00DB2C60"/>
    <w:rsid w:val="00DB319F"/>
    <w:rsid w:val="00DB365D"/>
    <w:rsid w:val="00DB3A0F"/>
    <w:rsid w:val="00DB3D19"/>
    <w:rsid w:val="00DB3E88"/>
    <w:rsid w:val="00DB4B61"/>
    <w:rsid w:val="00DB4DFB"/>
    <w:rsid w:val="00DB5C7F"/>
    <w:rsid w:val="00DB5E9A"/>
    <w:rsid w:val="00DB652D"/>
    <w:rsid w:val="00DB678C"/>
    <w:rsid w:val="00DB76DA"/>
    <w:rsid w:val="00DB7BA4"/>
    <w:rsid w:val="00DB7CD4"/>
    <w:rsid w:val="00DC08A7"/>
    <w:rsid w:val="00DC0DB0"/>
    <w:rsid w:val="00DC1520"/>
    <w:rsid w:val="00DC24AE"/>
    <w:rsid w:val="00DC2AB0"/>
    <w:rsid w:val="00DC2AF0"/>
    <w:rsid w:val="00DC3AFE"/>
    <w:rsid w:val="00DC3B9D"/>
    <w:rsid w:val="00DC3FF7"/>
    <w:rsid w:val="00DC4097"/>
    <w:rsid w:val="00DC4878"/>
    <w:rsid w:val="00DC48B5"/>
    <w:rsid w:val="00DC6A5E"/>
    <w:rsid w:val="00DC79B7"/>
    <w:rsid w:val="00DC7DD9"/>
    <w:rsid w:val="00DD1132"/>
    <w:rsid w:val="00DD1995"/>
    <w:rsid w:val="00DD1ECC"/>
    <w:rsid w:val="00DD2E2D"/>
    <w:rsid w:val="00DD3154"/>
    <w:rsid w:val="00DD43BB"/>
    <w:rsid w:val="00DD448C"/>
    <w:rsid w:val="00DD4FD6"/>
    <w:rsid w:val="00DD5FBA"/>
    <w:rsid w:val="00DD6744"/>
    <w:rsid w:val="00DD6A50"/>
    <w:rsid w:val="00DE0105"/>
    <w:rsid w:val="00DE01AA"/>
    <w:rsid w:val="00DE03A8"/>
    <w:rsid w:val="00DE0A40"/>
    <w:rsid w:val="00DE1D96"/>
    <w:rsid w:val="00DE2BE2"/>
    <w:rsid w:val="00DE2DD7"/>
    <w:rsid w:val="00DE3176"/>
    <w:rsid w:val="00DE3E64"/>
    <w:rsid w:val="00DE4042"/>
    <w:rsid w:val="00DE43F5"/>
    <w:rsid w:val="00DE4476"/>
    <w:rsid w:val="00DE4805"/>
    <w:rsid w:val="00DE5DAD"/>
    <w:rsid w:val="00DE5F0C"/>
    <w:rsid w:val="00DE660D"/>
    <w:rsid w:val="00DE6AEB"/>
    <w:rsid w:val="00DE6B9F"/>
    <w:rsid w:val="00DE7432"/>
    <w:rsid w:val="00DE7C1D"/>
    <w:rsid w:val="00DF001C"/>
    <w:rsid w:val="00DF00BE"/>
    <w:rsid w:val="00DF1671"/>
    <w:rsid w:val="00DF1794"/>
    <w:rsid w:val="00DF181B"/>
    <w:rsid w:val="00DF1BFE"/>
    <w:rsid w:val="00DF29AB"/>
    <w:rsid w:val="00DF340D"/>
    <w:rsid w:val="00DF380D"/>
    <w:rsid w:val="00DF393F"/>
    <w:rsid w:val="00DF3AB9"/>
    <w:rsid w:val="00DF3F06"/>
    <w:rsid w:val="00DF419A"/>
    <w:rsid w:val="00DF41DC"/>
    <w:rsid w:val="00DF44AA"/>
    <w:rsid w:val="00DF455C"/>
    <w:rsid w:val="00DF494F"/>
    <w:rsid w:val="00DF4BDB"/>
    <w:rsid w:val="00DF4DEC"/>
    <w:rsid w:val="00DF4E93"/>
    <w:rsid w:val="00DF54D9"/>
    <w:rsid w:val="00DF6B61"/>
    <w:rsid w:val="00DF7419"/>
    <w:rsid w:val="00E0022B"/>
    <w:rsid w:val="00E008E4"/>
    <w:rsid w:val="00E01F24"/>
    <w:rsid w:val="00E02470"/>
    <w:rsid w:val="00E02C38"/>
    <w:rsid w:val="00E03DF7"/>
    <w:rsid w:val="00E04576"/>
    <w:rsid w:val="00E0468D"/>
    <w:rsid w:val="00E04E28"/>
    <w:rsid w:val="00E04F41"/>
    <w:rsid w:val="00E0559A"/>
    <w:rsid w:val="00E0631D"/>
    <w:rsid w:val="00E064FE"/>
    <w:rsid w:val="00E06804"/>
    <w:rsid w:val="00E06AC3"/>
    <w:rsid w:val="00E06D20"/>
    <w:rsid w:val="00E07058"/>
    <w:rsid w:val="00E07497"/>
    <w:rsid w:val="00E076ED"/>
    <w:rsid w:val="00E07B4C"/>
    <w:rsid w:val="00E07FDA"/>
    <w:rsid w:val="00E10186"/>
    <w:rsid w:val="00E10CC3"/>
    <w:rsid w:val="00E1132E"/>
    <w:rsid w:val="00E1138A"/>
    <w:rsid w:val="00E11AC3"/>
    <w:rsid w:val="00E12FA4"/>
    <w:rsid w:val="00E13CD2"/>
    <w:rsid w:val="00E13F6F"/>
    <w:rsid w:val="00E145C7"/>
    <w:rsid w:val="00E165FD"/>
    <w:rsid w:val="00E166A6"/>
    <w:rsid w:val="00E166F2"/>
    <w:rsid w:val="00E16D75"/>
    <w:rsid w:val="00E20580"/>
    <w:rsid w:val="00E20B86"/>
    <w:rsid w:val="00E20BA9"/>
    <w:rsid w:val="00E20F90"/>
    <w:rsid w:val="00E2114B"/>
    <w:rsid w:val="00E21199"/>
    <w:rsid w:val="00E21CAC"/>
    <w:rsid w:val="00E2231E"/>
    <w:rsid w:val="00E2274C"/>
    <w:rsid w:val="00E22779"/>
    <w:rsid w:val="00E22824"/>
    <w:rsid w:val="00E22879"/>
    <w:rsid w:val="00E23557"/>
    <w:rsid w:val="00E23B3B"/>
    <w:rsid w:val="00E24281"/>
    <w:rsid w:val="00E2450F"/>
    <w:rsid w:val="00E2460E"/>
    <w:rsid w:val="00E24AC6"/>
    <w:rsid w:val="00E24FE1"/>
    <w:rsid w:val="00E256A2"/>
    <w:rsid w:val="00E256E2"/>
    <w:rsid w:val="00E25A19"/>
    <w:rsid w:val="00E26DB6"/>
    <w:rsid w:val="00E27E00"/>
    <w:rsid w:val="00E27FDF"/>
    <w:rsid w:val="00E30043"/>
    <w:rsid w:val="00E30183"/>
    <w:rsid w:val="00E30A3F"/>
    <w:rsid w:val="00E3140D"/>
    <w:rsid w:val="00E32176"/>
    <w:rsid w:val="00E345D1"/>
    <w:rsid w:val="00E34A13"/>
    <w:rsid w:val="00E34A20"/>
    <w:rsid w:val="00E34E85"/>
    <w:rsid w:val="00E35405"/>
    <w:rsid w:val="00E3579F"/>
    <w:rsid w:val="00E360FC"/>
    <w:rsid w:val="00E36BBD"/>
    <w:rsid w:val="00E3732D"/>
    <w:rsid w:val="00E3765B"/>
    <w:rsid w:val="00E377AE"/>
    <w:rsid w:val="00E4043B"/>
    <w:rsid w:val="00E409D8"/>
    <w:rsid w:val="00E40D66"/>
    <w:rsid w:val="00E40FF6"/>
    <w:rsid w:val="00E41B35"/>
    <w:rsid w:val="00E41F39"/>
    <w:rsid w:val="00E43C08"/>
    <w:rsid w:val="00E447BE"/>
    <w:rsid w:val="00E44CAD"/>
    <w:rsid w:val="00E44FA5"/>
    <w:rsid w:val="00E45202"/>
    <w:rsid w:val="00E45D93"/>
    <w:rsid w:val="00E460DD"/>
    <w:rsid w:val="00E4661A"/>
    <w:rsid w:val="00E4661D"/>
    <w:rsid w:val="00E46EB9"/>
    <w:rsid w:val="00E4738F"/>
    <w:rsid w:val="00E4755E"/>
    <w:rsid w:val="00E47B8A"/>
    <w:rsid w:val="00E50240"/>
    <w:rsid w:val="00E50717"/>
    <w:rsid w:val="00E50E7E"/>
    <w:rsid w:val="00E52193"/>
    <w:rsid w:val="00E5426A"/>
    <w:rsid w:val="00E54686"/>
    <w:rsid w:val="00E54957"/>
    <w:rsid w:val="00E5518D"/>
    <w:rsid w:val="00E558B4"/>
    <w:rsid w:val="00E56158"/>
    <w:rsid w:val="00E5664F"/>
    <w:rsid w:val="00E56837"/>
    <w:rsid w:val="00E570A7"/>
    <w:rsid w:val="00E579B4"/>
    <w:rsid w:val="00E57B40"/>
    <w:rsid w:val="00E608BA"/>
    <w:rsid w:val="00E61169"/>
    <w:rsid w:val="00E61B38"/>
    <w:rsid w:val="00E61BB3"/>
    <w:rsid w:val="00E62499"/>
    <w:rsid w:val="00E62A53"/>
    <w:rsid w:val="00E63416"/>
    <w:rsid w:val="00E65231"/>
    <w:rsid w:val="00E65314"/>
    <w:rsid w:val="00E6536C"/>
    <w:rsid w:val="00E66248"/>
    <w:rsid w:val="00E66362"/>
    <w:rsid w:val="00E66BC1"/>
    <w:rsid w:val="00E7285F"/>
    <w:rsid w:val="00E72A89"/>
    <w:rsid w:val="00E734B4"/>
    <w:rsid w:val="00E73A52"/>
    <w:rsid w:val="00E73FBD"/>
    <w:rsid w:val="00E73FDD"/>
    <w:rsid w:val="00E74291"/>
    <w:rsid w:val="00E76109"/>
    <w:rsid w:val="00E76218"/>
    <w:rsid w:val="00E765C5"/>
    <w:rsid w:val="00E76CA3"/>
    <w:rsid w:val="00E76F55"/>
    <w:rsid w:val="00E77055"/>
    <w:rsid w:val="00E7741F"/>
    <w:rsid w:val="00E77873"/>
    <w:rsid w:val="00E77891"/>
    <w:rsid w:val="00E778C4"/>
    <w:rsid w:val="00E779C3"/>
    <w:rsid w:val="00E80010"/>
    <w:rsid w:val="00E81168"/>
    <w:rsid w:val="00E816D6"/>
    <w:rsid w:val="00E81AE0"/>
    <w:rsid w:val="00E81F69"/>
    <w:rsid w:val="00E82891"/>
    <w:rsid w:val="00E82C2A"/>
    <w:rsid w:val="00E83B92"/>
    <w:rsid w:val="00E84047"/>
    <w:rsid w:val="00E8541E"/>
    <w:rsid w:val="00E85A44"/>
    <w:rsid w:val="00E85D23"/>
    <w:rsid w:val="00E85EF4"/>
    <w:rsid w:val="00E86426"/>
    <w:rsid w:val="00E86DE4"/>
    <w:rsid w:val="00E86E8F"/>
    <w:rsid w:val="00E87880"/>
    <w:rsid w:val="00E87B46"/>
    <w:rsid w:val="00E8BB34"/>
    <w:rsid w:val="00E90964"/>
    <w:rsid w:val="00E90A99"/>
    <w:rsid w:val="00E90D34"/>
    <w:rsid w:val="00E91849"/>
    <w:rsid w:val="00E91A1A"/>
    <w:rsid w:val="00E920FB"/>
    <w:rsid w:val="00E9386A"/>
    <w:rsid w:val="00E93C0B"/>
    <w:rsid w:val="00E93C9A"/>
    <w:rsid w:val="00E93D71"/>
    <w:rsid w:val="00E94A28"/>
    <w:rsid w:val="00E94BEC"/>
    <w:rsid w:val="00E951B4"/>
    <w:rsid w:val="00E9736E"/>
    <w:rsid w:val="00E973AF"/>
    <w:rsid w:val="00E979A5"/>
    <w:rsid w:val="00E97C8C"/>
    <w:rsid w:val="00EA0232"/>
    <w:rsid w:val="00EA03EA"/>
    <w:rsid w:val="00EA0729"/>
    <w:rsid w:val="00EA0DE9"/>
    <w:rsid w:val="00EA145B"/>
    <w:rsid w:val="00EA1BC8"/>
    <w:rsid w:val="00EA20DF"/>
    <w:rsid w:val="00EA2819"/>
    <w:rsid w:val="00EA3579"/>
    <w:rsid w:val="00EA3CC2"/>
    <w:rsid w:val="00EA497D"/>
    <w:rsid w:val="00EA50BD"/>
    <w:rsid w:val="00EA57D4"/>
    <w:rsid w:val="00EA5D24"/>
    <w:rsid w:val="00EA6502"/>
    <w:rsid w:val="00EA67FA"/>
    <w:rsid w:val="00EA6B17"/>
    <w:rsid w:val="00EB11EF"/>
    <w:rsid w:val="00EB1274"/>
    <w:rsid w:val="00EB1726"/>
    <w:rsid w:val="00EB1C3A"/>
    <w:rsid w:val="00EB1DBC"/>
    <w:rsid w:val="00EB1E9A"/>
    <w:rsid w:val="00EB2DD4"/>
    <w:rsid w:val="00EB35F3"/>
    <w:rsid w:val="00EB3D39"/>
    <w:rsid w:val="00EB4420"/>
    <w:rsid w:val="00EB4644"/>
    <w:rsid w:val="00EB4865"/>
    <w:rsid w:val="00EB4C84"/>
    <w:rsid w:val="00EB4D7F"/>
    <w:rsid w:val="00EB673C"/>
    <w:rsid w:val="00EB6820"/>
    <w:rsid w:val="00EB75F2"/>
    <w:rsid w:val="00EC081A"/>
    <w:rsid w:val="00EC0A8E"/>
    <w:rsid w:val="00EC0F03"/>
    <w:rsid w:val="00EC0F39"/>
    <w:rsid w:val="00EC1AF1"/>
    <w:rsid w:val="00EC1DA6"/>
    <w:rsid w:val="00EC247B"/>
    <w:rsid w:val="00EC27A1"/>
    <w:rsid w:val="00EC2F5B"/>
    <w:rsid w:val="00EC3BC5"/>
    <w:rsid w:val="00EC4673"/>
    <w:rsid w:val="00EC4824"/>
    <w:rsid w:val="00EC5513"/>
    <w:rsid w:val="00EC5F31"/>
    <w:rsid w:val="00EC737E"/>
    <w:rsid w:val="00ED01DB"/>
    <w:rsid w:val="00ED0B64"/>
    <w:rsid w:val="00ED127E"/>
    <w:rsid w:val="00ED157C"/>
    <w:rsid w:val="00ED2572"/>
    <w:rsid w:val="00ED2D95"/>
    <w:rsid w:val="00ED2FB2"/>
    <w:rsid w:val="00ED3856"/>
    <w:rsid w:val="00ED3E2A"/>
    <w:rsid w:val="00ED52B7"/>
    <w:rsid w:val="00ED57F7"/>
    <w:rsid w:val="00ED60CC"/>
    <w:rsid w:val="00ED6F3E"/>
    <w:rsid w:val="00ED77CC"/>
    <w:rsid w:val="00ED7AF8"/>
    <w:rsid w:val="00EE0F2D"/>
    <w:rsid w:val="00EE19ED"/>
    <w:rsid w:val="00EE1EFF"/>
    <w:rsid w:val="00EE254E"/>
    <w:rsid w:val="00EE25D6"/>
    <w:rsid w:val="00EE28A1"/>
    <w:rsid w:val="00EE3AAA"/>
    <w:rsid w:val="00EE3EBC"/>
    <w:rsid w:val="00EE40E5"/>
    <w:rsid w:val="00EE50CA"/>
    <w:rsid w:val="00EE5CBC"/>
    <w:rsid w:val="00EE5F72"/>
    <w:rsid w:val="00EE7D01"/>
    <w:rsid w:val="00EE7F6F"/>
    <w:rsid w:val="00EF01B3"/>
    <w:rsid w:val="00EF03AD"/>
    <w:rsid w:val="00EF0DC3"/>
    <w:rsid w:val="00EF119A"/>
    <w:rsid w:val="00EF1F71"/>
    <w:rsid w:val="00EF241F"/>
    <w:rsid w:val="00EF2584"/>
    <w:rsid w:val="00EF27CF"/>
    <w:rsid w:val="00EF2ABA"/>
    <w:rsid w:val="00EF35C9"/>
    <w:rsid w:val="00EF3F26"/>
    <w:rsid w:val="00EF4283"/>
    <w:rsid w:val="00EF4968"/>
    <w:rsid w:val="00EF5837"/>
    <w:rsid w:val="00EF63F0"/>
    <w:rsid w:val="00EF6D99"/>
    <w:rsid w:val="00EF7534"/>
    <w:rsid w:val="00EF754A"/>
    <w:rsid w:val="00F004B2"/>
    <w:rsid w:val="00F00B82"/>
    <w:rsid w:val="00F00F69"/>
    <w:rsid w:val="00F01494"/>
    <w:rsid w:val="00F017F9"/>
    <w:rsid w:val="00F01F83"/>
    <w:rsid w:val="00F0239C"/>
    <w:rsid w:val="00F023D6"/>
    <w:rsid w:val="00F02BF9"/>
    <w:rsid w:val="00F02C0D"/>
    <w:rsid w:val="00F0331F"/>
    <w:rsid w:val="00F036B4"/>
    <w:rsid w:val="00F044AD"/>
    <w:rsid w:val="00F044C2"/>
    <w:rsid w:val="00F04DC7"/>
    <w:rsid w:val="00F06918"/>
    <w:rsid w:val="00F07B49"/>
    <w:rsid w:val="00F10696"/>
    <w:rsid w:val="00F10D07"/>
    <w:rsid w:val="00F1167D"/>
    <w:rsid w:val="00F126C0"/>
    <w:rsid w:val="00F12740"/>
    <w:rsid w:val="00F12DBB"/>
    <w:rsid w:val="00F13A98"/>
    <w:rsid w:val="00F1410D"/>
    <w:rsid w:val="00F143D5"/>
    <w:rsid w:val="00F154D8"/>
    <w:rsid w:val="00F15B2E"/>
    <w:rsid w:val="00F15F8B"/>
    <w:rsid w:val="00F166FA"/>
    <w:rsid w:val="00F16A5D"/>
    <w:rsid w:val="00F16B5F"/>
    <w:rsid w:val="00F1709C"/>
    <w:rsid w:val="00F1796F"/>
    <w:rsid w:val="00F17D63"/>
    <w:rsid w:val="00F202F3"/>
    <w:rsid w:val="00F2071F"/>
    <w:rsid w:val="00F20AB2"/>
    <w:rsid w:val="00F20D3E"/>
    <w:rsid w:val="00F20EFF"/>
    <w:rsid w:val="00F210C5"/>
    <w:rsid w:val="00F21EC7"/>
    <w:rsid w:val="00F221FC"/>
    <w:rsid w:val="00F22415"/>
    <w:rsid w:val="00F22C98"/>
    <w:rsid w:val="00F2342D"/>
    <w:rsid w:val="00F23FE0"/>
    <w:rsid w:val="00F242DC"/>
    <w:rsid w:val="00F244D4"/>
    <w:rsid w:val="00F24A5E"/>
    <w:rsid w:val="00F25051"/>
    <w:rsid w:val="00F25A39"/>
    <w:rsid w:val="00F25F97"/>
    <w:rsid w:val="00F26932"/>
    <w:rsid w:val="00F3047C"/>
    <w:rsid w:val="00F3054B"/>
    <w:rsid w:val="00F30550"/>
    <w:rsid w:val="00F3150F"/>
    <w:rsid w:val="00F319A4"/>
    <w:rsid w:val="00F31DA2"/>
    <w:rsid w:val="00F32E65"/>
    <w:rsid w:val="00F32F22"/>
    <w:rsid w:val="00F335F7"/>
    <w:rsid w:val="00F336DE"/>
    <w:rsid w:val="00F33C94"/>
    <w:rsid w:val="00F3488F"/>
    <w:rsid w:val="00F34A8E"/>
    <w:rsid w:val="00F34AA4"/>
    <w:rsid w:val="00F358B7"/>
    <w:rsid w:val="00F358F6"/>
    <w:rsid w:val="00F3602C"/>
    <w:rsid w:val="00F360ED"/>
    <w:rsid w:val="00F3653C"/>
    <w:rsid w:val="00F36DC8"/>
    <w:rsid w:val="00F40919"/>
    <w:rsid w:val="00F41622"/>
    <w:rsid w:val="00F4169A"/>
    <w:rsid w:val="00F41A35"/>
    <w:rsid w:val="00F42D0B"/>
    <w:rsid w:val="00F433E7"/>
    <w:rsid w:val="00F4390A"/>
    <w:rsid w:val="00F43C55"/>
    <w:rsid w:val="00F442F6"/>
    <w:rsid w:val="00F4478F"/>
    <w:rsid w:val="00F4482E"/>
    <w:rsid w:val="00F44A99"/>
    <w:rsid w:val="00F465E5"/>
    <w:rsid w:val="00F4736E"/>
    <w:rsid w:val="00F50C47"/>
    <w:rsid w:val="00F52637"/>
    <w:rsid w:val="00F532D3"/>
    <w:rsid w:val="00F53547"/>
    <w:rsid w:val="00F53566"/>
    <w:rsid w:val="00F5368D"/>
    <w:rsid w:val="00F55141"/>
    <w:rsid w:val="00F55F52"/>
    <w:rsid w:val="00F566BB"/>
    <w:rsid w:val="00F5787C"/>
    <w:rsid w:val="00F5795B"/>
    <w:rsid w:val="00F601F6"/>
    <w:rsid w:val="00F615A8"/>
    <w:rsid w:val="00F6228E"/>
    <w:rsid w:val="00F625CF"/>
    <w:rsid w:val="00F629E0"/>
    <w:rsid w:val="00F62F9E"/>
    <w:rsid w:val="00F64C6C"/>
    <w:rsid w:val="00F64E1E"/>
    <w:rsid w:val="00F65413"/>
    <w:rsid w:val="00F65D5D"/>
    <w:rsid w:val="00F67D1A"/>
    <w:rsid w:val="00F70C4F"/>
    <w:rsid w:val="00F71251"/>
    <w:rsid w:val="00F728B6"/>
    <w:rsid w:val="00F7340A"/>
    <w:rsid w:val="00F735A3"/>
    <w:rsid w:val="00F73BD0"/>
    <w:rsid w:val="00F74127"/>
    <w:rsid w:val="00F749FE"/>
    <w:rsid w:val="00F74EAF"/>
    <w:rsid w:val="00F7556F"/>
    <w:rsid w:val="00F77156"/>
    <w:rsid w:val="00F7725A"/>
    <w:rsid w:val="00F816C3"/>
    <w:rsid w:val="00F818ED"/>
    <w:rsid w:val="00F819E7"/>
    <w:rsid w:val="00F82344"/>
    <w:rsid w:val="00F82411"/>
    <w:rsid w:val="00F827D0"/>
    <w:rsid w:val="00F82EF1"/>
    <w:rsid w:val="00F83476"/>
    <w:rsid w:val="00F83C82"/>
    <w:rsid w:val="00F84925"/>
    <w:rsid w:val="00F8502E"/>
    <w:rsid w:val="00F85C75"/>
    <w:rsid w:val="00F86F6C"/>
    <w:rsid w:val="00F87288"/>
    <w:rsid w:val="00F87482"/>
    <w:rsid w:val="00F875D7"/>
    <w:rsid w:val="00F87B88"/>
    <w:rsid w:val="00F87F7D"/>
    <w:rsid w:val="00F9009F"/>
    <w:rsid w:val="00F9073B"/>
    <w:rsid w:val="00F90A83"/>
    <w:rsid w:val="00F90E6C"/>
    <w:rsid w:val="00F91749"/>
    <w:rsid w:val="00F918F7"/>
    <w:rsid w:val="00F91976"/>
    <w:rsid w:val="00F91999"/>
    <w:rsid w:val="00F92033"/>
    <w:rsid w:val="00F9261D"/>
    <w:rsid w:val="00F927BB"/>
    <w:rsid w:val="00F92E13"/>
    <w:rsid w:val="00F9315A"/>
    <w:rsid w:val="00F938D0"/>
    <w:rsid w:val="00F93C32"/>
    <w:rsid w:val="00F94CAD"/>
    <w:rsid w:val="00F95216"/>
    <w:rsid w:val="00F95432"/>
    <w:rsid w:val="00F968B0"/>
    <w:rsid w:val="00F969ED"/>
    <w:rsid w:val="00F9751F"/>
    <w:rsid w:val="00F978D0"/>
    <w:rsid w:val="00FA0E16"/>
    <w:rsid w:val="00FA3478"/>
    <w:rsid w:val="00FA3542"/>
    <w:rsid w:val="00FA3BDC"/>
    <w:rsid w:val="00FA4E73"/>
    <w:rsid w:val="00FA5C74"/>
    <w:rsid w:val="00FA63DB"/>
    <w:rsid w:val="00FA6B9A"/>
    <w:rsid w:val="00FA7693"/>
    <w:rsid w:val="00FA78AE"/>
    <w:rsid w:val="00FA7D0A"/>
    <w:rsid w:val="00FB10C8"/>
    <w:rsid w:val="00FB2BA2"/>
    <w:rsid w:val="00FB2C7C"/>
    <w:rsid w:val="00FB2C94"/>
    <w:rsid w:val="00FB34E1"/>
    <w:rsid w:val="00FB3CD1"/>
    <w:rsid w:val="00FB428C"/>
    <w:rsid w:val="00FB4E4C"/>
    <w:rsid w:val="00FB4F1E"/>
    <w:rsid w:val="00FB5AF1"/>
    <w:rsid w:val="00FB5C7A"/>
    <w:rsid w:val="00FB647B"/>
    <w:rsid w:val="00FB6D10"/>
    <w:rsid w:val="00FB7ECC"/>
    <w:rsid w:val="00FC00F3"/>
    <w:rsid w:val="00FC020B"/>
    <w:rsid w:val="00FC036A"/>
    <w:rsid w:val="00FC079A"/>
    <w:rsid w:val="00FC0F22"/>
    <w:rsid w:val="00FC10ED"/>
    <w:rsid w:val="00FC1147"/>
    <w:rsid w:val="00FC1408"/>
    <w:rsid w:val="00FC1B24"/>
    <w:rsid w:val="00FC2019"/>
    <w:rsid w:val="00FC2BEF"/>
    <w:rsid w:val="00FC3181"/>
    <w:rsid w:val="00FC3F96"/>
    <w:rsid w:val="00FC4965"/>
    <w:rsid w:val="00FC4CCC"/>
    <w:rsid w:val="00FC51BC"/>
    <w:rsid w:val="00FC59C5"/>
    <w:rsid w:val="00FC66EB"/>
    <w:rsid w:val="00FC67C5"/>
    <w:rsid w:val="00FC6C5E"/>
    <w:rsid w:val="00FC6E00"/>
    <w:rsid w:val="00FC7B56"/>
    <w:rsid w:val="00FC7B66"/>
    <w:rsid w:val="00FC7D87"/>
    <w:rsid w:val="00FD013C"/>
    <w:rsid w:val="00FD0224"/>
    <w:rsid w:val="00FD03A7"/>
    <w:rsid w:val="00FD0A79"/>
    <w:rsid w:val="00FD1948"/>
    <w:rsid w:val="00FD1A78"/>
    <w:rsid w:val="00FD1FBD"/>
    <w:rsid w:val="00FD24C6"/>
    <w:rsid w:val="00FD3172"/>
    <w:rsid w:val="00FD3EF2"/>
    <w:rsid w:val="00FD5DBE"/>
    <w:rsid w:val="00FD7A81"/>
    <w:rsid w:val="00FE021A"/>
    <w:rsid w:val="00FE04D8"/>
    <w:rsid w:val="00FE0EEC"/>
    <w:rsid w:val="00FE2289"/>
    <w:rsid w:val="00FE2840"/>
    <w:rsid w:val="00FE2E4E"/>
    <w:rsid w:val="00FE2F8E"/>
    <w:rsid w:val="00FE3003"/>
    <w:rsid w:val="00FE3056"/>
    <w:rsid w:val="00FE31E4"/>
    <w:rsid w:val="00FE35AA"/>
    <w:rsid w:val="00FE3974"/>
    <w:rsid w:val="00FE3A17"/>
    <w:rsid w:val="00FE518E"/>
    <w:rsid w:val="00FE55CB"/>
    <w:rsid w:val="00FE6699"/>
    <w:rsid w:val="00FE6AFF"/>
    <w:rsid w:val="00FE6CB6"/>
    <w:rsid w:val="00FE7546"/>
    <w:rsid w:val="00FE754D"/>
    <w:rsid w:val="00FE769B"/>
    <w:rsid w:val="00FE7AA5"/>
    <w:rsid w:val="00FF0586"/>
    <w:rsid w:val="00FF07CF"/>
    <w:rsid w:val="00FF0B9D"/>
    <w:rsid w:val="00FF1210"/>
    <w:rsid w:val="00FF12BC"/>
    <w:rsid w:val="00FF12BF"/>
    <w:rsid w:val="00FF2F0C"/>
    <w:rsid w:val="00FF2F36"/>
    <w:rsid w:val="00FF3147"/>
    <w:rsid w:val="00FF36FB"/>
    <w:rsid w:val="00FF3DEC"/>
    <w:rsid w:val="00FF498D"/>
    <w:rsid w:val="00FF6286"/>
    <w:rsid w:val="00FF6A98"/>
    <w:rsid w:val="010BB25B"/>
    <w:rsid w:val="011407C8"/>
    <w:rsid w:val="011D07DC"/>
    <w:rsid w:val="0127EAAE"/>
    <w:rsid w:val="012A804E"/>
    <w:rsid w:val="012FC7CC"/>
    <w:rsid w:val="013CED9E"/>
    <w:rsid w:val="0154AB4D"/>
    <w:rsid w:val="01580F88"/>
    <w:rsid w:val="016C7272"/>
    <w:rsid w:val="016D2BE3"/>
    <w:rsid w:val="01725566"/>
    <w:rsid w:val="0178B593"/>
    <w:rsid w:val="01A4594C"/>
    <w:rsid w:val="01A7C676"/>
    <w:rsid w:val="01ABB1BC"/>
    <w:rsid w:val="01ACACC5"/>
    <w:rsid w:val="01B3DD5F"/>
    <w:rsid w:val="01BF6D9C"/>
    <w:rsid w:val="01BF7540"/>
    <w:rsid w:val="01CD06B7"/>
    <w:rsid w:val="01D9D2AD"/>
    <w:rsid w:val="01DB8153"/>
    <w:rsid w:val="01E22CD5"/>
    <w:rsid w:val="01E55E82"/>
    <w:rsid w:val="01E579A4"/>
    <w:rsid w:val="01F5376B"/>
    <w:rsid w:val="01F8119A"/>
    <w:rsid w:val="01FF2A54"/>
    <w:rsid w:val="020B57FE"/>
    <w:rsid w:val="020CB161"/>
    <w:rsid w:val="020CB5AA"/>
    <w:rsid w:val="020E4ABA"/>
    <w:rsid w:val="020EC892"/>
    <w:rsid w:val="02318743"/>
    <w:rsid w:val="02381F39"/>
    <w:rsid w:val="0239B23B"/>
    <w:rsid w:val="024ACBAE"/>
    <w:rsid w:val="0251CBCD"/>
    <w:rsid w:val="0251EB68"/>
    <w:rsid w:val="02536E30"/>
    <w:rsid w:val="02581F92"/>
    <w:rsid w:val="025AC9C5"/>
    <w:rsid w:val="025E2D97"/>
    <w:rsid w:val="02636F07"/>
    <w:rsid w:val="02681174"/>
    <w:rsid w:val="026BC0E0"/>
    <w:rsid w:val="0273CA74"/>
    <w:rsid w:val="027B2308"/>
    <w:rsid w:val="0282B58A"/>
    <w:rsid w:val="02907233"/>
    <w:rsid w:val="029DADF9"/>
    <w:rsid w:val="02AA1F86"/>
    <w:rsid w:val="02BABDC7"/>
    <w:rsid w:val="02CF1FE5"/>
    <w:rsid w:val="02D27EA0"/>
    <w:rsid w:val="02E172E9"/>
    <w:rsid w:val="02EC8699"/>
    <w:rsid w:val="02FE9E0E"/>
    <w:rsid w:val="030993BC"/>
    <w:rsid w:val="030F55C5"/>
    <w:rsid w:val="0318A3E0"/>
    <w:rsid w:val="0321739B"/>
    <w:rsid w:val="03225708"/>
    <w:rsid w:val="0332CFCD"/>
    <w:rsid w:val="0340EABA"/>
    <w:rsid w:val="0340FA97"/>
    <w:rsid w:val="03429273"/>
    <w:rsid w:val="0345C0EF"/>
    <w:rsid w:val="03503F05"/>
    <w:rsid w:val="0354FFE8"/>
    <w:rsid w:val="0359CC43"/>
    <w:rsid w:val="035B0F25"/>
    <w:rsid w:val="0366DD88"/>
    <w:rsid w:val="036808B2"/>
    <w:rsid w:val="0369819D"/>
    <w:rsid w:val="037CD77E"/>
    <w:rsid w:val="037EED20"/>
    <w:rsid w:val="038142F4"/>
    <w:rsid w:val="0382C483"/>
    <w:rsid w:val="0382EE9F"/>
    <w:rsid w:val="038F3A11"/>
    <w:rsid w:val="039610AD"/>
    <w:rsid w:val="03BB0D89"/>
    <w:rsid w:val="03BF7732"/>
    <w:rsid w:val="03C8EB83"/>
    <w:rsid w:val="03D53D9B"/>
    <w:rsid w:val="03D6EF1C"/>
    <w:rsid w:val="03DA118F"/>
    <w:rsid w:val="03DE8775"/>
    <w:rsid w:val="03EE6135"/>
    <w:rsid w:val="03F4AC4B"/>
    <w:rsid w:val="040788AA"/>
    <w:rsid w:val="0409F027"/>
    <w:rsid w:val="040C90E2"/>
    <w:rsid w:val="04126BB7"/>
    <w:rsid w:val="0420AEBD"/>
    <w:rsid w:val="04264B02"/>
    <w:rsid w:val="04267017"/>
    <w:rsid w:val="0430229A"/>
    <w:rsid w:val="04359D9C"/>
    <w:rsid w:val="044A7078"/>
    <w:rsid w:val="044AA306"/>
    <w:rsid w:val="045BC0F6"/>
    <w:rsid w:val="0474B574"/>
    <w:rsid w:val="0477CE5D"/>
    <w:rsid w:val="047CBD66"/>
    <w:rsid w:val="04869E1C"/>
    <w:rsid w:val="04916791"/>
    <w:rsid w:val="0498BDE3"/>
    <w:rsid w:val="04A1FC0F"/>
    <w:rsid w:val="04A3C3B4"/>
    <w:rsid w:val="04B99EE4"/>
    <w:rsid w:val="04BA92BD"/>
    <w:rsid w:val="04BACFF3"/>
    <w:rsid w:val="04BD833C"/>
    <w:rsid w:val="04C5682D"/>
    <w:rsid w:val="04CB35AE"/>
    <w:rsid w:val="04D35660"/>
    <w:rsid w:val="04DB4F92"/>
    <w:rsid w:val="04E19150"/>
    <w:rsid w:val="04E78015"/>
    <w:rsid w:val="04EFEA13"/>
    <w:rsid w:val="04F989D2"/>
    <w:rsid w:val="04FCAF25"/>
    <w:rsid w:val="05065088"/>
    <w:rsid w:val="050C65C5"/>
    <w:rsid w:val="0523CC15"/>
    <w:rsid w:val="052713C8"/>
    <w:rsid w:val="0527538F"/>
    <w:rsid w:val="052AF509"/>
    <w:rsid w:val="0530BDB5"/>
    <w:rsid w:val="053421CF"/>
    <w:rsid w:val="05481F4E"/>
    <w:rsid w:val="056205E0"/>
    <w:rsid w:val="05622B5A"/>
    <w:rsid w:val="05657C37"/>
    <w:rsid w:val="056AACF4"/>
    <w:rsid w:val="05789130"/>
    <w:rsid w:val="057D65AD"/>
    <w:rsid w:val="0586FF58"/>
    <w:rsid w:val="059EDCAE"/>
    <w:rsid w:val="05A1D28C"/>
    <w:rsid w:val="05AA6CDB"/>
    <w:rsid w:val="05ACA9AF"/>
    <w:rsid w:val="05AF333F"/>
    <w:rsid w:val="05B9420B"/>
    <w:rsid w:val="05C23377"/>
    <w:rsid w:val="05D4CCDF"/>
    <w:rsid w:val="05D5914A"/>
    <w:rsid w:val="05E6746D"/>
    <w:rsid w:val="05E9A106"/>
    <w:rsid w:val="05F2A448"/>
    <w:rsid w:val="05F97E94"/>
    <w:rsid w:val="05FB3B22"/>
    <w:rsid w:val="05FD8057"/>
    <w:rsid w:val="0610964E"/>
    <w:rsid w:val="06120BB0"/>
    <w:rsid w:val="061B7AED"/>
    <w:rsid w:val="062D801C"/>
    <w:rsid w:val="062E4C6D"/>
    <w:rsid w:val="0630A53C"/>
    <w:rsid w:val="06318EC6"/>
    <w:rsid w:val="063AD499"/>
    <w:rsid w:val="064B23E6"/>
    <w:rsid w:val="064BEF23"/>
    <w:rsid w:val="065F1028"/>
    <w:rsid w:val="065F46A2"/>
    <w:rsid w:val="06682405"/>
    <w:rsid w:val="0669B3A1"/>
    <w:rsid w:val="067033C5"/>
    <w:rsid w:val="0676ED43"/>
    <w:rsid w:val="067801E5"/>
    <w:rsid w:val="067B498A"/>
    <w:rsid w:val="067EF6F1"/>
    <w:rsid w:val="06813E33"/>
    <w:rsid w:val="0689135D"/>
    <w:rsid w:val="0691FB95"/>
    <w:rsid w:val="069DA6C8"/>
    <w:rsid w:val="06AD719E"/>
    <w:rsid w:val="06C8B1C8"/>
    <w:rsid w:val="06D64B7A"/>
    <w:rsid w:val="06DD6ECA"/>
    <w:rsid w:val="06E85D82"/>
    <w:rsid w:val="06EFDC5A"/>
    <w:rsid w:val="06F9BE0D"/>
    <w:rsid w:val="070084A6"/>
    <w:rsid w:val="0707E17F"/>
    <w:rsid w:val="0728964D"/>
    <w:rsid w:val="0733E2E2"/>
    <w:rsid w:val="073C023E"/>
    <w:rsid w:val="0745BFC9"/>
    <w:rsid w:val="074A923D"/>
    <w:rsid w:val="0754F8C8"/>
    <w:rsid w:val="07584F7F"/>
    <w:rsid w:val="07635365"/>
    <w:rsid w:val="076880B8"/>
    <w:rsid w:val="077169BE"/>
    <w:rsid w:val="077B334D"/>
    <w:rsid w:val="0783F5E6"/>
    <w:rsid w:val="0786BD1C"/>
    <w:rsid w:val="078DD346"/>
    <w:rsid w:val="078DD646"/>
    <w:rsid w:val="0796E6AE"/>
    <w:rsid w:val="07970B83"/>
    <w:rsid w:val="07985562"/>
    <w:rsid w:val="07A68D17"/>
    <w:rsid w:val="07C0D0DA"/>
    <w:rsid w:val="07CF9BF5"/>
    <w:rsid w:val="07D122A7"/>
    <w:rsid w:val="07D3673C"/>
    <w:rsid w:val="07D57CFB"/>
    <w:rsid w:val="07D5D063"/>
    <w:rsid w:val="07EBB2E4"/>
    <w:rsid w:val="07FF5B62"/>
    <w:rsid w:val="080988F6"/>
    <w:rsid w:val="080CEDF5"/>
    <w:rsid w:val="080E98D0"/>
    <w:rsid w:val="08195DB3"/>
    <w:rsid w:val="0819CB33"/>
    <w:rsid w:val="08288B51"/>
    <w:rsid w:val="082AA1EF"/>
    <w:rsid w:val="082E7DD5"/>
    <w:rsid w:val="084B7943"/>
    <w:rsid w:val="08693F5E"/>
    <w:rsid w:val="0883B430"/>
    <w:rsid w:val="0883B680"/>
    <w:rsid w:val="0883E06B"/>
    <w:rsid w:val="088A24DC"/>
    <w:rsid w:val="0894E088"/>
    <w:rsid w:val="08A9E7B3"/>
    <w:rsid w:val="08AEFF24"/>
    <w:rsid w:val="08B445D2"/>
    <w:rsid w:val="08BD94E7"/>
    <w:rsid w:val="08C43718"/>
    <w:rsid w:val="08DF6D6C"/>
    <w:rsid w:val="08E2EA95"/>
    <w:rsid w:val="08E31173"/>
    <w:rsid w:val="08F76512"/>
    <w:rsid w:val="08FBCD16"/>
    <w:rsid w:val="0902C464"/>
    <w:rsid w:val="090C98C5"/>
    <w:rsid w:val="0915E711"/>
    <w:rsid w:val="091DFD03"/>
    <w:rsid w:val="09231302"/>
    <w:rsid w:val="0932DBE4"/>
    <w:rsid w:val="09342D80"/>
    <w:rsid w:val="09352ED3"/>
    <w:rsid w:val="094FD809"/>
    <w:rsid w:val="09539273"/>
    <w:rsid w:val="0954C3CE"/>
    <w:rsid w:val="096456C2"/>
    <w:rsid w:val="096B609C"/>
    <w:rsid w:val="0977E76C"/>
    <w:rsid w:val="097FB9C4"/>
    <w:rsid w:val="09860A23"/>
    <w:rsid w:val="09863944"/>
    <w:rsid w:val="0987EE01"/>
    <w:rsid w:val="09930214"/>
    <w:rsid w:val="0998935B"/>
    <w:rsid w:val="09A33142"/>
    <w:rsid w:val="09A8DBA4"/>
    <w:rsid w:val="09B2B7D7"/>
    <w:rsid w:val="09B5482C"/>
    <w:rsid w:val="09B68A54"/>
    <w:rsid w:val="09B7406E"/>
    <w:rsid w:val="09C72DC2"/>
    <w:rsid w:val="09D8521F"/>
    <w:rsid w:val="09DECCB7"/>
    <w:rsid w:val="09E2FDCC"/>
    <w:rsid w:val="09FA3F1B"/>
    <w:rsid w:val="09FD6C67"/>
    <w:rsid w:val="0A06F24C"/>
    <w:rsid w:val="0A14652F"/>
    <w:rsid w:val="0A1962B0"/>
    <w:rsid w:val="0A22AD76"/>
    <w:rsid w:val="0A2572FF"/>
    <w:rsid w:val="0A5A0C8B"/>
    <w:rsid w:val="0A64A97B"/>
    <w:rsid w:val="0A66AA0D"/>
    <w:rsid w:val="0A737760"/>
    <w:rsid w:val="0A816838"/>
    <w:rsid w:val="0A824811"/>
    <w:rsid w:val="0A828DD8"/>
    <w:rsid w:val="0A86FFBB"/>
    <w:rsid w:val="0A87F231"/>
    <w:rsid w:val="0A8BBAB9"/>
    <w:rsid w:val="0A8D7C46"/>
    <w:rsid w:val="0A8E11C2"/>
    <w:rsid w:val="0A8FD1DC"/>
    <w:rsid w:val="0A98BE49"/>
    <w:rsid w:val="0AA86926"/>
    <w:rsid w:val="0AB401F0"/>
    <w:rsid w:val="0AC08CDC"/>
    <w:rsid w:val="0AC638A2"/>
    <w:rsid w:val="0AC9C110"/>
    <w:rsid w:val="0ACCBDF6"/>
    <w:rsid w:val="0AD4AA3C"/>
    <w:rsid w:val="0AD65158"/>
    <w:rsid w:val="0AD9B00E"/>
    <w:rsid w:val="0AE57A45"/>
    <w:rsid w:val="0AFE265F"/>
    <w:rsid w:val="0AFEA7F3"/>
    <w:rsid w:val="0B160BC2"/>
    <w:rsid w:val="0B25D722"/>
    <w:rsid w:val="0B34A2FF"/>
    <w:rsid w:val="0B34C902"/>
    <w:rsid w:val="0B38A508"/>
    <w:rsid w:val="0B48F2E3"/>
    <w:rsid w:val="0B599C90"/>
    <w:rsid w:val="0B6A64E8"/>
    <w:rsid w:val="0B909E6B"/>
    <w:rsid w:val="0B91966A"/>
    <w:rsid w:val="0B9765D3"/>
    <w:rsid w:val="0BB5A5A7"/>
    <w:rsid w:val="0BBA0C3E"/>
    <w:rsid w:val="0BC067D0"/>
    <w:rsid w:val="0BD81113"/>
    <w:rsid w:val="0BDA09AD"/>
    <w:rsid w:val="0BDF6CE5"/>
    <w:rsid w:val="0BEA88DB"/>
    <w:rsid w:val="0C037066"/>
    <w:rsid w:val="0C040164"/>
    <w:rsid w:val="0C1349B3"/>
    <w:rsid w:val="0C15A6EE"/>
    <w:rsid w:val="0C1EC9AC"/>
    <w:rsid w:val="0C23C292"/>
    <w:rsid w:val="0C25DA63"/>
    <w:rsid w:val="0C2FFB53"/>
    <w:rsid w:val="0C496723"/>
    <w:rsid w:val="0C4D15F6"/>
    <w:rsid w:val="0C51FD03"/>
    <w:rsid w:val="0C5F09F5"/>
    <w:rsid w:val="0C625F6D"/>
    <w:rsid w:val="0C64E0D3"/>
    <w:rsid w:val="0C72FA24"/>
    <w:rsid w:val="0C78E886"/>
    <w:rsid w:val="0C7A9F72"/>
    <w:rsid w:val="0C7E606C"/>
    <w:rsid w:val="0C81AF0D"/>
    <w:rsid w:val="0C9C8609"/>
    <w:rsid w:val="0CA4DD65"/>
    <w:rsid w:val="0CAB9E16"/>
    <w:rsid w:val="0CB226F2"/>
    <w:rsid w:val="0CB51FE1"/>
    <w:rsid w:val="0CB6A402"/>
    <w:rsid w:val="0CBFB5CC"/>
    <w:rsid w:val="0CC547A2"/>
    <w:rsid w:val="0CD7FDEF"/>
    <w:rsid w:val="0CDE96D4"/>
    <w:rsid w:val="0CE2066C"/>
    <w:rsid w:val="0CF49003"/>
    <w:rsid w:val="0D05E873"/>
    <w:rsid w:val="0D11425D"/>
    <w:rsid w:val="0D1BDF0A"/>
    <w:rsid w:val="0D246DBE"/>
    <w:rsid w:val="0D281E4E"/>
    <w:rsid w:val="0D2FC24D"/>
    <w:rsid w:val="0D33D81B"/>
    <w:rsid w:val="0D3F73C2"/>
    <w:rsid w:val="0D5C598E"/>
    <w:rsid w:val="0D793EA5"/>
    <w:rsid w:val="0D8AAFA2"/>
    <w:rsid w:val="0D900D93"/>
    <w:rsid w:val="0D955E3E"/>
    <w:rsid w:val="0D9725A7"/>
    <w:rsid w:val="0DA07A4F"/>
    <w:rsid w:val="0DA72F4E"/>
    <w:rsid w:val="0DAC442A"/>
    <w:rsid w:val="0DAD2C93"/>
    <w:rsid w:val="0DB456E1"/>
    <w:rsid w:val="0DBFC8CF"/>
    <w:rsid w:val="0DC5D15B"/>
    <w:rsid w:val="0DC6CD91"/>
    <w:rsid w:val="0DDA6C53"/>
    <w:rsid w:val="0DE4DA10"/>
    <w:rsid w:val="0DE57769"/>
    <w:rsid w:val="0DEE2773"/>
    <w:rsid w:val="0DF8E4FA"/>
    <w:rsid w:val="0DFE1B89"/>
    <w:rsid w:val="0E0161D2"/>
    <w:rsid w:val="0E02CDB5"/>
    <w:rsid w:val="0E20A2E7"/>
    <w:rsid w:val="0E371CAC"/>
    <w:rsid w:val="0E38F077"/>
    <w:rsid w:val="0E39F8A4"/>
    <w:rsid w:val="0E47043D"/>
    <w:rsid w:val="0E577ED7"/>
    <w:rsid w:val="0E57F9EC"/>
    <w:rsid w:val="0E6062AF"/>
    <w:rsid w:val="0E66D4CB"/>
    <w:rsid w:val="0E720838"/>
    <w:rsid w:val="0E855FAC"/>
    <w:rsid w:val="0E86CB0A"/>
    <w:rsid w:val="0E87BC91"/>
    <w:rsid w:val="0E8DA8E7"/>
    <w:rsid w:val="0E8DAFF0"/>
    <w:rsid w:val="0E8FE685"/>
    <w:rsid w:val="0E9CD59B"/>
    <w:rsid w:val="0E9DDA57"/>
    <w:rsid w:val="0EA458F0"/>
    <w:rsid w:val="0EB8150B"/>
    <w:rsid w:val="0EC1F8F1"/>
    <w:rsid w:val="0F0D3F11"/>
    <w:rsid w:val="0F1B12C0"/>
    <w:rsid w:val="0F2E9405"/>
    <w:rsid w:val="0F30034B"/>
    <w:rsid w:val="0F381BD0"/>
    <w:rsid w:val="0F3ED001"/>
    <w:rsid w:val="0F527E11"/>
    <w:rsid w:val="0F5B4DEF"/>
    <w:rsid w:val="0F64B4AB"/>
    <w:rsid w:val="0F7B0211"/>
    <w:rsid w:val="0F7BCB5F"/>
    <w:rsid w:val="0F87106E"/>
    <w:rsid w:val="0FB8B42F"/>
    <w:rsid w:val="0FC65E51"/>
    <w:rsid w:val="0FD4FD15"/>
    <w:rsid w:val="0FD84ACD"/>
    <w:rsid w:val="0FEB8B09"/>
    <w:rsid w:val="0FECC0A3"/>
    <w:rsid w:val="0FFB879E"/>
    <w:rsid w:val="10065E1C"/>
    <w:rsid w:val="100BD93E"/>
    <w:rsid w:val="100EC8E2"/>
    <w:rsid w:val="10102D83"/>
    <w:rsid w:val="1010B8A6"/>
    <w:rsid w:val="10156241"/>
    <w:rsid w:val="1018B2F8"/>
    <w:rsid w:val="101C9C86"/>
    <w:rsid w:val="10204CF8"/>
    <w:rsid w:val="102A6326"/>
    <w:rsid w:val="1032CF8B"/>
    <w:rsid w:val="103355C1"/>
    <w:rsid w:val="1033E5AF"/>
    <w:rsid w:val="10357946"/>
    <w:rsid w:val="103AF73E"/>
    <w:rsid w:val="10482076"/>
    <w:rsid w:val="104D9DCE"/>
    <w:rsid w:val="105DA505"/>
    <w:rsid w:val="105EF8BB"/>
    <w:rsid w:val="1060C92C"/>
    <w:rsid w:val="107D8895"/>
    <w:rsid w:val="10895451"/>
    <w:rsid w:val="109DA0BF"/>
    <w:rsid w:val="10B752AF"/>
    <w:rsid w:val="10C51F17"/>
    <w:rsid w:val="10D33892"/>
    <w:rsid w:val="10E30C1A"/>
    <w:rsid w:val="10E5918F"/>
    <w:rsid w:val="10E8A600"/>
    <w:rsid w:val="10EB9F8C"/>
    <w:rsid w:val="10EE02D5"/>
    <w:rsid w:val="10FB0BDA"/>
    <w:rsid w:val="10FC5727"/>
    <w:rsid w:val="11060209"/>
    <w:rsid w:val="11194F68"/>
    <w:rsid w:val="111EFAE8"/>
    <w:rsid w:val="11212A16"/>
    <w:rsid w:val="1125C356"/>
    <w:rsid w:val="11263C5D"/>
    <w:rsid w:val="1126DE59"/>
    <w:rsid w:val="11273312"/>
    <w:rsid w:val="1129C5DC"/>
    <w:rsid w:val="1138B1CD"/>
    <w:rsid w:val="113A4B46"/>
    <w:rsid w:val="113F7AAC"/>
    <w:rsid w:val="114006B6"/>
    <w:rsid w:val="114E2431"/>
    <w:rsid w:val="116256F9"/>
    <w:rsid w:val="117E48D5"/>
    <w:rsid w:val="1183C458"/>
    <w:rsid w:val="1189B9B0"/>
    <w:rsid w:val="118C2B98"/>
    <w:rsid w:val="118F4EFB"/>
    <w:rsid w:val="11980975"/>
    <w:rsid w:val="11A0FFED"/>
    <w:rsid w:val="11AE4FDB"/>
    <w:rsid w:val="11B03A47"/>
    <w:rsid w:val="11B115F8"/>
    <w:rsid w:val="11B28C33"/>
    <w:rsid w:val="11B44297"/>
    <w:rsid w:val="11B9830B"/>
    <w:rsid w:val="11BD32E3"/>
    <w:rsid w:val="11C5E918"/>
    <w:rsid w:val="11C9AC8E"/>
    <w:rsid w:val="11DC4EEE"/>
    <w:rsid w:val="11E26B85"/>
    <w:rsid w:val="11E56A0D"/>
    <w:rsid w:val="11EB1807"/>
    <w:rsid w:val="11FFF746"/>
    <w:rsid w:val="12102102"/>
    <w:rsid w:val="121AFEC5"/>
    <w:rsid w:val="121C5847"/>
    <w:rsid w:val="12385226"/>
    <w:rsid w:val="1250D315"/>
    <w:rsid w:val="12520534"/>
    <w:rsid w:val="1260EF78"/>
    <w:rsid w:val="126379E9"/>
    <w:rsid w:val="1271F787"/>
    <w:rsid w:val="1275FE3B"/>
    <w:rsid w:val="12799C55"/>
    <w:rsid w:val="12806DE1"/>
    <w:rsid w:val="1288EFEF"/>
    <w:rsid w:val="129519C0"/>
    <w:rsid w:val="12980713"/>
    <w:rsid w:val="12A3314B"/>
    <w:rsid w:val="12A9B8CC"/>
    <w:rsid w:val="12B944D6"/>
    <w:rsid w:val="12CE7ACA"/>
    <w:rsid w:val="12ED6B2F"/>
    <w:rsid w:val="130863D1"/>
    <w:rsid w:val="131F6F02"/>
    <w:rsid w:val="132B2A3C"/>
    <w:rsid w:val="13302AE9"/>
    <w:rsid w:val="1331AECE"/>
    <w:rsid w:val="13338D07"/>
    <w:rsid w:val="134AA484"/>
    <w:rsid w:val="1353D729"/>
    <w:rsid w:val="136085C0"/>
    <w:rsid w:val="136144AF"/>
    <w:rsid w:val="1368FEB5"/>
    <w:rsid w:val="136E335A"/>
    <w:rsid w:val="1370BEEF"/>
    <w:rsid w:val="1374C550"/>
    <w:rsid w:val="137D3A3C"/>
    <w:rsid w:val="1386CF1C"/>
    <w:rsid w:val="139A71DC"/>
    <w:rsid w:val="139E3306"/>
    <w:rsid w:val="13A75130"/>
    <w:rsid w:val="13AB43EF"/>
    <w:rsid w:val="13B71056"/>
    <w:rsid w:val="13BE775F"/>
    <w:rsid w:val="13C42308"/>
    <w:rsid w:val="13DD7AE2"/>
    <w:rsid w:val="13E2DE8E"/>
    <w:rsid w:val="13EF00FA"/>
    <w:rsid w:val="13FC818B"/>
    <w:rsid w:val="1400BD09"/>
    <w:rsid w:val="1409DBD6"/>
    <w:rsid w:val="140BE4FE"/>
    <w:rsid w:val="1413DF7C"/>
    <w:rsid w:val="14251DDE"/>
    <w:rsid w:val="14281820"/>
    <w:rsid w:val="14287BA8"/>
    <w:rsid w:val="14301F8F"/>
    <w:rsid w:val="14373B29"/>
    <w:rsid w:val="143D1691"/>
    <w:rsid w:val="14460702"/>
    <w:rsid w:val="144FFD2D"/>
    <w:rsid w:val="1454A0EC"/>
    <w:rsid w:val="14580FEE"/>
    <w:rsid w:val="14599149"/>
    <w:rsid w:val="146EE299"/>
    <w:rsid w:val="14860837"/>
    <w:rsid w:val="14A09A1D"/>
    <w:rsid w:val="14A30A55"/>
    <w:rsid w:val="14AB6376"/>
    <w:rsid w:val="14AF56EE"/>
    <w:rsid w:val="14AFED5E"/>
    <w:rsid w:val="14C508B9"/>
    <w:rsid w:val="14C9486C"/>
    <w:rsid w:val="14D1CE33"/>
    <w:rsid w:val="14D1EAE9"/>
    <w:rsid w:val="14D92A60"/>
    <w:rsid w:val="14E5A282"/>
    <w:rsid w:val="14E71EC8"/>
    <w:rsid w:val="14E9AFC8"/>
    <w:rsid w:val="14F18DFC"/>
    <w:rsid w:val="14F3400E"/>
    <w:rsid w:val="14F700B2"/>
    <w:rsid w:val="14FC5783"/>
    <w:rsid w:val="150926B8"/>
    <w:rsid w:val="150F4750"/>
    <w:rsid w:val="15280713"/>
    <w:rsid w:val="152EC6CD"/>
    <w:rsid w:val="1537C6F6"/>
    <w:rsid w:val="15519EAF"/>
    <w:rsid w:val="15534E34"/>
    <w:rsid w:val="15567608"/>
    <w:rsid w:val="155B9C27"/>
    <w:rsid w:val="155C3DE6"/>
    <w:rsid w:val="155F975E"/>
    <w:rsid w:val="15623229"/>
    <w:rsid w:val="15670226"/>
    <w:rsid w:val="156F84BC"/>
    <w:rsid w:val="1571B233"/>
    <w:rsid w:val="157CCE25"/>
    <w:rsid w:val="158695C8"/>
    <w:rsid w:val="158E6B0B"/>
    <w:rsid w:val="15A539AD"/>
    <w:rsid w:val="15A5F69C"/>
    <w:rsid w:val="15A73B36"/>
    <w:rsid w:val="15AB61A3"/>
    <w:rsid w:val="15AE2F18"/>
    <w:rsid w:val="15B046F9"/>
    <w:rsid w:val="15B7B9A1"/>
    <w:rsid w:val="15C45F9D"/>
    <w:rsid w:val="15C5A93A"/>
    <w:rsid w:val="15C9CAC2"/>
    <w:rsid w:val="15CAC770"/>
    <w:rsid w:val="15E711CF"/>
    <w:rsid w:val="15EB25AF"/>
    <w:rsid w:val="15EB8639"/>
    <w:rsid w:val="15F19A7A"/>
    <w:rsid w:val="1621BE53"/>
    <w:rsid w:val="1625B831"/>
    <w:rsid w:val="1630BB47"/>
    <w:rsid w:val="163B09B8"/>
    <w:rsid w:val="163CCA69"/>
    <w:rsid w:val="163CEB6D"/>
    <w:rsid w:val="163DDB37"/>
    <w:rsid w:val="16476BEC"/>
    <w:rsid w:val="16481841"/>
    <w:rsid w:val="1649E3A4"/>
    <w:rsid w:val="164CF56D"/>
    <w:rsid w:val="165C0227"/>
    <w:rsid w:val="1662C3F5"/>
    <w:rsid w:val="166DB82A"/>
    <w:rsid w:val="166ECB14"/>
    <w:rsid w:val="1680C9F5"/>
    <w:rsid w:val="1681C228"/>
    <w:rsid w:val="168423D9"/>
    <w:rsid w:val="1685E4FD"/>
    <w:rsid w:val="16866C7E"/>
    <w:rsid w:val="168EA064"/>
    <w:rsid w:val="1699E4A4"/>
    <w:rsid w:val="16A26EF7"/>
    <w:rsid w:val="16BF3119"/>
    <w:rsid w:val="16C9A6F9"/>
    <w:rsid w:val="16CF766A"/>
    <w:rsid w:val="16D91C3A"/>
    <w:rsid w:val="16DDD50C"/>
    <w:rsid w:val="16E796A7"/>
    <w:rsid w:val="16F24C79"/>
    <w:rsid w:val="16F38810"/>
    <w:rsid w:val="16FCBD90"/>
    <w:rsid w:val="170CA5E0"/>
    <w:rsid w:val="170FCB58"/>
    <w:rsid w:val="171D40B4"/>
    <w:rsid w:val="17257292"/>
    <w:rsid w:val="1729BB12"/>
    <w:rsid w:val="172B5B46"/>
    <w:rsid w:val="1731D888"/>
    <w:rsid w:val="1732C08B"/>
    <w:rsid w:val="17358C29"/>
    <w:rsid w:val="174006E3"/>
    <w:rsid w:val="174DECBA"/>
    <w:rsid w:val="1751EFEF"/>
    <w:rsid w:val="17626301"/>
    <w:rsid w:val="17655FA3"/>
    <w:rsid w:val="17810FC2"/>
    <w:rsid w:val="17833D99"/>
    <w:rsid w:val="178B70CB"/>
    <w:rsid w:val="179905C8"/>
    <w:rsid w:val="179CBB1D"/>
    <w:rsid w:val="17AFCCF7"/>
    <w:rsid w:val="17B636B0"/>
    <w:rsid w:val="17B68C3E"/>
    <w:rsid w:val="17B91EED"/>
    <w:rsid w:val="17C40854"/>
    <w:rsid w:val="17C51F3F"/>
    <w:rsid w:val="17D09508"/>
    <w:rsid w:val="17D618BE"/>
    <w:rsid w:val="17E1401E"/>
    <w:rsid w:val="17E1892B"/>
    <w:rsid w:val="1802C336"/>
    <w:rsid w:val="1829D75F"/>
    <w:rsid w:val="1833F845"/>
    <w:rsid w:val="1836C609"/>
    <w:rsid w:val="18415BD6"/>
    <w:rsid w:val="1843584A"/>
    <w:rsid w:val="184392A5"/>
    <w:rsid w:val="1862F959"/>
    <w:rsid w:val="1865D43A"/>
    <w:rsid w:val="18791BC5"/>
    <w:rsid w:val="188A5FE7"/>
    <w:rsid w:val="188B02D5"/>
    <w:rsid w:val="18905286"/>
    <w:rsid w:val="189543B0"/>
    <w:rsid w:val="189DD5C0"/>
    <w:rsid w:val="18CFEE4E"/>
    <w:rsid w:val="18D69474"/>
    <w:rsid w:val="18D6FEA3"/>
    <w:rsid w:val="18E2FDC8"/>
    <w:rsid w:val="18FAD09E"/>
    <w:rsid w:val="19027EE3"/>
    <w:rsid w:val="192153C7"/>
    <w:rsid w:val="19249B6C"/>
    <w:rsid w:val="192A54D0"/>
    <w:rsid w:val="19384A2D"/>
    <w:rsid w:val="1944F8DA"/>
    <w:rsid w:val="19674CF7"/>
    <w:rsid w:val="19685C09"/>
    <w:rsid w:val="196DBC38"/>
    <w:rsid w:val="198C67C0"/>
    <w:rsid w:val="198DE153"/>
    <w:rsid w:val="198FC9FE"/>
    <w:rsid w:val="1993C2D4"/>
    <w:rsid w:val="19AB2717"/>
    <w:rsid w:val="19C75F31"/>
    <w:rsid w:val="19CF6766"/>
    <w:rsid w:val="19D01627"/>
    <w:rsid w:val="19E56B6B"/>
    <w:rsid w:val="19F0174B"/>
    <w:rsid w:val="19F4634B"/>
    <w:rsid w:val="19FC64E8"/>
    <w:rsid w:val="1A114DC5"/>
    <w:rsid w:val="1A12156A"/>
    <w:rsid w:val="1A12C675"/>
    <w:rsid w:val="1A1CE454"/>
    <w:rsid w:val="1A23A0EE"/>
    <w:rsid w:val="1A2FFA30"/>
    <w:rsid w:val="1A363056"/>
    <w:rsid w:val="1A3D21C2"/>
    <w:rsid w:val="1A4522E9"/>
    <w:rsid w:val="1A69936E"/>
    <w:rsid w:val="1A6B59E2"/>
    <w:rsid w:val="1A70C06C"/>
    <w:rsid w:val="1A8A8AE5"/>
    <w:rsid w:val="1A8F721B"/>
    <w:rsid w:val="1A91D01F"/>
    <w:rsid w:val="1A9529D5"/>
    <w:rsid w:val="1AA7CCC8"/>
    <w:rsid w:val="1AAE97B0"/>
    <w:rsid w:val="1AC1B237"/>
    <w:rsid w:val="1AC5E9C3"/>
    <w:rsid w:val="1AC6619F"/>
    <w:rsid w:val="1ACA9408"/>
    <w:rsid w:val="1ACC5FD9"/>
    <w:rsid w:val="1AF229D7"/>
    <w:rsid w:val="1AF9F6BE"/>
    <w:rsid w:val="1AFD1C01"/>
    <w:rsid w:val="1B042C6A"/>
    <w:rsid w:val="1B0548BC"/>
    <w:rsid w:val="1B060C0D"/>
    <w:rsid w:val="1B0BDFEE"/>
    <w:rsid w:val="1B23805B"/>
    <w:rsid w:val="1B30A9AE"/>
    <w:rsid w:val="1B49FD0E"/>
    <w:rsid w:val="1B56CE27"/>
    <w:rsid w:val="1B581E20"/>
    <w:rsid w:val="1B6B41A1"/>
    <w:rsid w:val="1B77B240"/>
    <w:rsid w:val="1B8203DC"/>
    <w:rsid w:val="1B844EBD"/>
    <w:rsid w:val="1B8DBDB8"/>
    <w:rsid w:val="1BAD48BC"/>
    <w:rsid w:val="1BBAC4FC"/>
    <w:rsid w:val="1BC75E79"/>
    <w:rsid w:val="1BC975A5"/>
    <w:rsid w:val="1BD14778"/>
    <w:rsid w:val="1BD385E4"/>
    <w:rsid w:val="1BD61D72"/>
    <w:rsid w:val="1BD9146A"/>
    <w:rsid w:val="1BE0FED5"/>
    <w:rsid w:val="1BED478A"/>
    <w:rsid w:val="1BF57180"/>
    <w:rsid w:val="1BF8837E"/>
    <w:rsid w:val="1C074FB9"/>
    <w:rsid w:val="1C075FB4"/>
    <w:rsid w:val="1C11DA9C"/>
    <w:rsid w:val="1C12635D"/>
    <w:rsid w:val="1C128338"/>
    <w:rsid w:val="1C18114A"/>
    <w:rsid w:val="1C1874A8"/>
    <w:rsid w:val="1C1C614F"/>
    <w:rsid w:val="1C256B8B"/>
    <w:rsid w:val="1C47B2CA"/>
    <w:rsid w:val="1C4D3C0C"/>
    <w:rsid w:val="1C5FF9FC"/>
    <w:rsid w:val="1C608A08"/>
    <w:rsid w:val="1C6AC033"/>
    <w:rsid w:val="1C6AD860"/>
    <w:rsid w:val="1C703482"/>
    <w:rsid w:val="1C73C477"/>
    <w:rsid w:val="1C7C13E9"/>
    <w:rsid w:val="1C7DE493"/>
    <w:rsid w:val="1C821B2A"/>
    <w:rsid w:val="1C8467B0"/>
    <w:rsid w:val="1C85ED2B"/>
    <w:rsid w:val="1C894E54"/>
    <w:rsid w:val="1C8ED450"/>
    <w:rsid w:val="1C93B2F1"/>
    <w:rsid w:val="1C95AB2F"/>
    <w:rsid w:val="1C995935"/>
    <w:rsid w:val="1C9B0FED"/>
    <w:rsid w:val="1C9BECDC"/>
    <w:rsid w:val="1CC5C59F"/>
    <w:rsid w:val="1CD1C4C7"/>
    <w:rsid w:val="1CFC8F54"/>
    <w:rsid w:val="1CFDDA6D"/>
    <w:rsid w:val="1D036067"/>
    <w:rsid w:val="1D0B31BF"/>
    <w:rsid w:val="1D1D0957"/>
    <w:rsid w:val="1D281AA8"/>
    <w:rsid w:val="1D2C1CBF"/>
    <w:rsid w:val="1D2CB9E8"/>
    <w:rsid w:val="1D34B0D6"/>
    <w:rsid w:val="1D3813ED"/>
    <w:rsid w:val="1D45C868"/>
    <w:rsid w:val="1D4A4FA6"/>
    <w:rsid w:val="1D564926"/>
    <w:rsid w:val="1D56AEC8"/>
    <w:rsid w:val="1D58EA45"/>
    <w:rsid w:val="1D678E6F"/>
    <w:rsid w:val="1D679A28"/>
    <w:rsid w:val="1D68C640"/>
    <w:rsid w:val="1D6D63AE"/>
    <w:rsid w:val="1D777A6C"/>
    <w:rsid w:val="1D89D9B9"/>
    <w:rsid w:val="1D924B51"/>
    <w:rsid w:val="1D938C37"/>
    <w:rsid w:val="1D9814FA"/>
    <w:rsid w:val="1D988EC1"/>
    <w:rsid w:val="1DA27DB3"/>
    <w:rsid w:val="1DA61AC1"/>
    <w:rsid w:val="1DA8583E"/>
    <w:rsid w:val="1DBC5F95"/>
    <w:rsid w:val="1DD61ECB"/>
    <w:rsid w:val="1DD7AF14"/>
    <w:rsid w:val="1DD900DF"/>
    <w:rsid w:val="1DD9814E"/>
    <w:rsid w:val="1DE1FD6C"/>
    <w:rsid w:val="1DF1AE10"/>
    <w:rsid w:val="1DF3AAC3"/>
    <w:rsid w:val="1E09E4B1"/>
    <w:rsid w:val="1E0C5F78"/>
    <w:rsid w:val="1E1275B0"/>
    <w:rsid w:val="1E13654F"/>
    <w:rsid w:val="1E19BDBC"/>
    <w:rsid w:val="1E4FF6E0"/>
    <w:rsid w:val="1E5B363A"/>
    <w:rsid w:val="1E62D9C8"/>
    <w:rsid w:val="1E66CBDF"/>
    <w:rsid w:val="1E750503"/>
    <w:rsid w:val="1E7B930D"/>
    <w:rsid w:val="1E7C7164"/>
    <w:rsid w:val="1E7F250A"/>
    <w:rsid w:val="1E806B2E"/>
    <w:rsid w:val="1E865A89"/>
    <w:rsid w:val="1E8F3815"/>
    <w:rsid w:val="1E903C8B"/>
    <w:rsid w:val="1E9D8F68"/>
    <w:rsid w:val="1EA11C10"/>
    <w:rsid w:val="1EA982E6"/>
    <w:rsid w:val="1EACACB2"/>
    <w:rsid w:val="1EB0EE00"/>
    <w:rsid w:val="1EB84F63"/>
    <w:rsid w:val="1EC58BA0"/>
    <w:rsid w:val="1EC922E5"/>
    <w:rsid w:val="1EC9644B"/>
    <w:rsid w:val="1ED16FF2"/>
    <w:rsid w:val="1ED38E9A"/>
    <w:rsid w:val="1ED41059"/>
    <w:rsid w:val="1EE29B98"/>
    <w:rsid w:val="1EEDF488"/>
    <w:rsid w:val="1EF01D5C"/>
    <w:rsid w:val="1EF05255"/>
    <w:rsid w:val="1EF0537B"/>
    <w:rsid w:val="1EF1E732"/>
    <w:rsid w:val="1EF468C9"/>
    <w:rsid w:val="1EF4B455"/>
    <w:rsid w:val="1EFE6942"/>
    <w:rsid w:val="1F088BB3"/>
    <w:rsid w:val="1F096543"/>
    <w:rsid w:val="1F0AEC4E"/>
    <w:rsid w:val="1F0B0E23"/>
    <w:rsid w:val="1F0FC75F"/>
    <w:rsid w:val="1F27A814"/>
    <w:rsid w:val="1F2BFCBD"/>
    <w:rsid w:val="1F36A27A"/>
    <w:rsid w:val="1F44318E"/>
    <w:rsid w:val="1F4A29CC"/>
    <w:rsid w:val="1F5384FA"/>
    <w:rsid w:val="1F590930"/>
    <w:rsid w:val="1F5DF737"/>
    <w:rsid w:val="1F67AB11"/>
    <w:rsid w:val="1F70553E"/>
    <w:rsid w:val="1F734A12"/>
    <w:rsid w:val="1F7C3DBD"/>
    <w:rsid w:val="1F7D29A2"/>
    <w:rsid w:val="1F7E6610"/>
    <w:rsid w:val="1F7E9324"/>
    <w:rsid w:val="1FA0E4A7"/>
    <w:rsid w:val="1FA21CE1"/>
    <w:rsid w:val="1FA44A7E"/>
    <w:rsid w:val="1FA9A5F3"/>
    <w:rsid w:val="1FABFA3F"/>
    <w:rsid w:val="1FC3D549"/>
    <w:rsid w:val="1FC9D0CD"/>
    <w:rsid w:val="1FD0A90B"/>
    <w:rsid w:val="1FDD779F"/>
    <w:rsid w:val="1FE15486"/>
    <w:rsid w:val="1FE23339"/>
    <w:rsid w:val="1FF1BAF1"/>
    <w:rsid w:val="1FFDB41E"/>
    <w:rsid w:val="1FFE0BF3"/>
    <w:rsid w:val="1FFE499F"/>
    <w:rsid w:val="1FFF7249"/>
    <w:rsid w:val="2007DFA9"/>
    <w:rsid w:val="2009CBB3"/>
    <w:rsid w:val="20143447"/>
    <w:rsid w:val="201ACABD"/>
    <w:rsid w:val="201AFC85"/>
    <w:rsid w:val="2031EF82"/>
    <w:rsid w:val="2034E22C"/>
    <w:rsid w:val="20409CDA"/>
    <w:rsid w:val="20430685"/>
    <w:rsid w:val="20477D4E"/>
    <w:rsid w:val="204DD977"/>
    <w:rsid w:val="2053238A"/>
    <w:rsid w:val="20539CB9"/>
    <w:rsid w:val="205743C9"/>
    <w:rsid w:val="2057E0B3"/>
    <w:rsid w:val="20623B73"/>
    <w:rsid w:val="206CF4E9"/>
    <w:rsid w:val="2078EC6C"/>
    <w:rsid w:val="207B8C28"/>
    <w:rsid w:val="207BE524"/>
    <w:rsid w:val="2082B087"/>
    <w:rsid w:val="2088984E"/>
    <w:rsid w:val="208D8A76"/>
    <w:rsid w:val="208F66DF"/>
    <w:rsid w:val="20ABF448"/>
    <w:rsid w:val="20AC731A"/>
    <w:rsid w:val="20C0641F"/>
    <w:rsid w:val="20D9DC37"/>
    <w:rsid w:val="20E10F0F"/>
    <w:rsid w:val="20F8E804"/>
    <w:rsid w:val="2118EFBE"/>
    <w:rsid w:val="212527D4"/>
    <w:rsid w:val="21295062"/>
    <w:rsid w:val="212C80AC"/>
    <w:rsid w:val="213B073D"/>
    <w:rsid w:val="21471467"/>
    <w:rsid w:val="214D6A37"/>
    <w:rsid w:val="2159700C"/>
    <w:rsid w:val="215E23FB"/>
    <w:rsid w:val="216218A2"/>
    <w:rsid w:val="2186D73B"/>
    <w:rsid w:val="218EC916"/>
    <w:rsid w:val="218F9074"/>
    <w:rsid w:val="21997A4E"/>
    <w:rsid w:val="219B9066"/>
    <w:rsid w:val="219E0433"/>
    <w:rsid w:val="21AD1075"/>
    <w:rsid w:val="21B7FF8B"/>
    <w:rsid w:val="21C3FF55"/>
    <w:rsid w:val="21CBE6B9"/>
    <w:rsid w:val="21D60FC2"/>
    <w:rsid w:val="21D6DD58"/>
    <w:rsid w:val="21DC177A"/>
    <w:rsid w:val="21DCF816"/>
    <w:rsid w:val="21EEE213"/>
    <w:rsid w:val="21F076E8"/>
    <w:rsid w:val="21F421B9"/>
    <w:rsid w:val="21FD8F65"/>
    <w:rsid w:val="21FE6674"/>
    <w:rsid w:val="21FF0E0B"/>
    <w:rsid w:val="22086CF2"/>
    <w:rsid w:val="220E9292"/>
    <w:rsid w:val="2212BF85"/>
    <w:rsid w:val="22149C97"/>
    <w:rsid w:val="221ACD6C"/>
    <w:rsid w:val="223C61D5"/>
    <w:rsid w:val="2245ACB2"/>
    <w:rsid w:val="22487560"/>
    <w:rsid w:val="2258C8EC"/>
    <w:rsid w:val="2262A747"/>
    <w:rsid w:val="2266E9D0"/>
    <w:rsid w:val="226B3EC9"/>
    <w:rsid w:val="226D59BA"/>
    <w:rsid w:val="2277D7A7"/>
    <w:rsid w:val="228B778F"/>
    <w:rsid w:val="22933F72"/>
    <w:rsid w:val="22A5597E"/>
    <w:rsid w:val="22B4C6B2"/>
    <w:rsid w:val="22B83BAE"/>
    <w:rsid w:val="22BC55F9"/>
    <w:rsid w:val="22C105B6"/>
    <w:rsid w:val="22C3F16D"/>
    <w:rsid w:val="22CBB670"/>
    <w:rsid w:val="22D0B328"/>
    <w:rsid w:val="22D3D921"/>
    <w:rsid w:val="22E04AAF"/>
    <w:rsid w:val="22E76E0C"/>
    <w:rsid w:val="22EA2D58"/>
    <w:rsid w:val="22EA9E06"/>
    <w:rsid w:val="22EF9646"/>
    <w:rsid w:val="22F821FF"/>
    <w:rsid w:val="23017AE3"/>
    <w:rsid w:val="230265E1"/>
    <w:rsid w:val="231B8111"/>
    <w:rsid w:val="232067B4"/>
    <w:rsid w:val="2327A2EF"/>
    <w:rsid w:val="23424F11"/>
    <w:rsid w:val="234F71F8"/>
    <w:rsid w:val="2352CCEB"/>
    <w:rsid w:val="2357D609"/>
    <w:rsid w:val="2364ADD8"/>
    <w:rsid w:val="236528DA"/>
    <w:rsid w:val="236A7B17"/>
    <w:rsid w:val="237B4956"/>
    <w:rsid w:val="2380E63B"/>
    <w:rsid w:val="23876CB2"/>
    <w:rsid w:val="23928B81"/>
    <w:rsid w:val="23A74859"/>
    <w:rsid w:val="23A9BECE"/>
    <w:rsid w:val="23BB18CD"/>
    <w:rsid w:val="23C199A0"/>
    <w:rsid w:val="23C38E7F"/>
    <w:rsid w:val="23C429E8"/>
    <w:rsid w:val="23D3540D"/>
    <w:rsid w:val="23E6A738"/>
    <w:rsid w:val="23EA1783"/>
    <w:rsid w:val="23F82811"/>
    <w:rsid w:val="23F913F1"/>
    <w:rsid w:val="240B8822"/>
    <w:rsid w:val="24267D1F"/>
    <w:rsid w:val="242BE85F"/>
    <w:rsid w:val="242E2CEE"/>
    <w:rsid w:val="2435DE54"/>
    <w:rsid w:val="24442D64"/>
    <w:rsid w:val="24453BE1"/>
    <w:rsid w:val="24555465"/>
    <w:rsid w:val="246D889D"/>
    <w:rsid w:val="24714241"/>
    <w:rsid w:val="24743F63"/>
    <w:rsid w:val="2478B747"/>
    <w:rsid w:val="2478E996"/>
    <w:rsid w:val="247E1187"/>
    <w:rsid w:val="248C2C0F"/>
    <w:rsid w:val="2492D559"/>
    <w:rsid w:val="249E42A0"/>
    <w:rsid w:val="24A3328B"/>
    <w:rsid w:val="24A65990"/>
    <w:rsid w:val="24A7DC4B"/>
    <w:rsid w:val="24A8743C"/>
    <w:rsid w:val="24AA3DD5"/>
    <w:rsid w:val="24C4F487"/>
    <w:rsid w:val="24C96E03"/>
    <w:rsid w:val="24EED6AF"/>
    <w:rsid w:val="24EF4D14"/>
    <w:rsid w:val="24F3E5D3"/>
    <w:rsid w:val="24FBCE3C"/>
    <w:rsid w:val="25041B21"/>
    <w:rsid w:val="250CA46C"/>
    <w:rsid w:val="250EDEAC"/>
    <w:rsid w:val="251394D8"/>
    <w:rsid w:val="2516C799"/>
    <w:rsid w:val="2519EEC7"/>
    <w:rsid w:val="251DBF9B"/>
    <w:rsid w:val="253403D6"/>
    <w:rsid w:val="2536C03C"/>
    <w:rsid w:val="253A2A87"/>
    <w:rsid w:val="25417126"/>
    <w:rsid w:val="25420076"/>
    <w:rsid w:val="2560C8F1"/>
    <w:rsid w:val="2564F6D3"/>
    <w:rsid w:val="2569A085"/>
    <w:rsid w:val="256B2DD7"/>
    <w:rsid w:val="2579C1FF"/>
    <w:rsid w:val="257A96DB"/>
    <w:rsid w:val="257B2578"/>
    <w:rsid w:val="257C93C0"/>
    <w:rsid w:val="2581780A"/>
    <w:rsid w:val="2583207D"/>
    <w:rsid w:val="25928F80"/>
    <w:rsid w:val="259EB316"/>
    <w:rsid w:val="259EE02A"/>
    <w:rsid w:val="25A0FBFC"/>
    <w:rsid w:val="25A4F223"/>
    <w:rsid w:val="25AC46A3"/>
    <w:rsid w:val="25AD1090"/>
    <w:rsid w:val="25C22F06"/>
    <w:rsid w:val="25C65CEB"/>
    <w:rsid w:val="25CF304B"/>
    <w:rsid w:val="25D26834"/>
    <w:rsid w:val="25D4B719"/>
    <w:rsid w:val="25EC6CD7"/>
    <w:rsid w:val="25ECBD61"/>
    <w:rsid w:val="25EE5E9E"/>
    <w:rsid w:val="25FFCD87"/>
    <w:rsid w:val="260205BA"/>
    <w:rsid w:val="26022DC7"/>
    <w:rsid w:val="261522F4"/>
    <w:rsid w:val="2615E292"/>
    <w:rsid w:val="26264D74"/>
    <w:rsid w:val="26280FD7"/>
    <w:rsid w:val="262CC1CD"/>
    <w:rsid w:val="263811E8"/>
    <w:rsid w:val="263DABCF"/>
    <w:rsid w:val="263F5756"/>
    <w:rsid w:val="265524A9"/>
    <w:rsid w:val="265A1A84"/>
    <w:rsid w:val="2664AC28"/>
    <w:rsid w:val="26715078"/>
    <w:rsid w:val="2672ACED"/>
    <w:rsid w:val="2679E59C"/>
    <w:rsid w:val="268CB834"/>
    <w:rsid w:val="2697B769"/>
    <w:rsid w:val="269C1D3C"/>
    <w:rsid w:val="26A6955B"/>
    <w:rsid w:val="26A73246"/>
    <w:rsid w:val="26AE0473"/>
    <w:rsid w:val="26AE3C93"/>
    <w:rsid w:val="26B8E213"/>
    <w:rsid w:val="26C666DC"/>
    <w:rsid w:val="26CA694A"/>
    <w:rsid w:val="26CCA176"/>
    <w:rsid w:val="26CD60A7"/>
    <w:rsid w:val="26D0BC2D"/>
    <w:rsid w:val="26DDD9C0"/>
    <w:rsid w:val="26DFC0B7"/>
    <w:rsid w:val="26F1C93B"/>
    <w:rsid w:val="26FA17E4"/>
    <w:rsid w:val="26FA1A8B"/>
    <w:rsid w:val="2705B06A"/>
    <w:rsid w:val="270AFB49"/>
    <w:rsid w:val="270C8E89"/>
    <w:rsid w:val="2724BC70"/>
    <w:rsid w:val="2725F588"/>
    <w:rsid w:val="27267252"/>
    <w:rsid w:val="272A835B"/>
    <w:rsid w:val="272B9B0C"/>
    <w:rsid w:val="2738B8EC"/>
    <w:rsid w:val="27400EB0"/>
    <w:rsid w:val="2753573B"/>
    <w:rsid w:val="2755046F"/>
    <w:rsid w:val="275C24AE"/>
    <w:rsid w:val="27669F8C"/>
    <w:rsid w:val="2768C15B"/>
    <w:rsid w:val="276CC2F8"/>
    <w:rsid w:val="27719EC8"/>
    <w:rsid w:val="278834F9"/>
    <w:rsid w:val="2790DB8A"/>
    <w:rsid w:val="27B8E71D"/>
    <w:rsid w:val="27BB0EDB"/>
    <w:rsid w:val="27C1F89F"/>
    <w:rsid w:val="27C762F3"/>
    <w:rsid w:val="27D19949"/>
    <w:rsid w:val="27D2A696"/>
    <w:rsid w:val="27D5C9D7"/>
    <w:rsid w:val="27E5BA30"/>
    <w:rsid w:val="27F522BB"/>
    <w:rsid w:val="27F5CE1D"/>
    <w:rsid w:val="2802FA2A"/>
    <w:rsid w:val="2803CB8B"/>
    <w:rsid w:val="280A4F69"/>
    <w:rsid w:val="281D3521"/>
    <w:rsid w:val="281DDEC6"/>
    <w:rsid w:val="28268A45"/>
    <w:rsid w:val="282E2F26"/>
    <w:rsid w:val="28336EFE"/>
    <w:rsid w:val="28371175"/>
    <w:rsid w:val="2837AF4E"/>
    <w:rsid w:val="283949E5"/>
    <w:rsid w:val="285E4B38"/>
    <w:rsid w:val="28654FCA"/>
    <w:rsid w:val="2866C448"/>
    <w:rsid w:val="2867D07D"/>
    <w:rsid w:val="28686065"/>
    <w:rsid w:val="287A7554"/>
    <w:rsid w:val="287DABEC"/>
    <w:rsid w:val="288A968F"/>
    <w:rsid w:val="28916520"/>
    <w:rsid w:val="28935F6F"/>
    <w:rsid w:val="289771DE"/>
    <w:rsid w:val="289B4790"/>
    <w:rsid w:val="28A8FCC3"/>
    <w:rsid w:val="28AB404C"/>
    <w:rsid w:val="28ACDA52"/>
    <w:rsid w:val="28B4C977"/>
    <w:rsid w:val="28C19122"/>
    <w:rsid w:val="28CE4B7C"/>
    <w:rsid w:val="28D1B06F"/>
    <w:rsid w:val="28E2B920"/>
    <w:rsid w:val="29035752"/>
    <w:rsid w:val="29092FD7"/>
    <w:rsid w:val="2919E796"/>
    <w:rsid w:val="291B5F16"/>
    <w:rsid w:val="291CB554"/>
    <w:rsid w:val="2924E9F2"/>
    <w:rsid w:val="29299897"/>
    <w:rsid w:val="29333124"/>
    <w:rsid w:val="293853D5"/>
    <w:rsid w:val="295AD7BA"/>
    <w:rsid w:val="295B0E8C"/>
    <w:rsid w:val="296F7D28"/>
    <w:rsid w:val="298352C5"/>
    <w:rsid w:val="298B799E"/>
    <w:rsid w:val="29A28BB6"/>
    <w:rsid w:val="29A574C8"/>
    <w:rsid w:val="29A92B04"/>
    <w:rsid w:val="29AFD77F"/>
    <w:rsid w:val="29BB86E0"/>
    <w:rsid w:val="29C94676"/>
    <w:rsid w:val="29D83035"/>
    <w:rsid w:val="29DF5412"/>
    <w:rsid w:val="29E47135"/>
    <w:rsid w:val="29EF8AF9"/>
    <w:rsid w:val="29F5FB24"/>
    <w:rsid w:val="29F7237D"/>
    <w:rsid w:val="2A0177A6"/>
    <w:rsid w:val="2A03A0DE"/>
    <w:rsid w:val="2A2B1411"/>
    <w:rsid w:val="2A2ED15A"/>
    <w:rsid w:val="2A4C78C3"/>
    <w:rsid w:val="2A4DA22D"/>
    <w:rsid w:val="2A50BEA9"/>
    <w:rsid w:val="2A51845F"/>
    <w:rsid w:val="2A631992"/>
    <w:rsid w:val="2A6A537F"/>
    <w:rsid w:val="2A6D0D3D"/>
    <w:rsid w:val="2A7242C6"/>
    <w:rsid w:val="2A74C9BB"/>
    <w:rsid w:val="2A79DC2F"/>
    <w:rsid w:val="2A8219FD"/>
    <w:rsid w:val="2AA6AEB8"/>
    <w:rsid w:val="2AB89849"/>
    <w:rsid w:val="2ABC90F4"/>
    <w:rsid w:val="2AC2198E"/>
    <w:rsid w:val="2AC61B10"/>
    <w:rsid w:val="2ACAF667"/>
    <w:rsid w:val="2AD6416F"/>
    <w:rsid w:val="2ADBEC6A"/>
    <w:rsid w:val="2AE083C5"/>
    <w:rsid w:val="2AEC7220"/>
    <w:rsid w:val="2AF9C688"/>
    <w:rsid w:val="2AFA71C0"/>
    <w:rsid w:val="2B004C0F"/>
    <w:rsid w:val="2B0B27F9"/>
    <w:rsid w:val="2B1B3269"/>
    <w:rsid w:val="2B1E4BBC"/>
    <w:rsid w:val="2B30960D"/>
    <w:rsid w:val="2B36A326"/>
    <w:rsid w:val="2B3744DA"/>
    <w:rsid w:val="2B3CDDF8"/>
    <w:rsid w:val="2B41BE29"/>
    <w:rsid w:val="2B4F0EBE"/>
    <w:rsid w:val="2B508685"/>
    <w:rsid w:val="2B50EDD8"/>
    <w:rsid w:val="2B5390FC"/>
    <w:rsid w:val="2B5A84D1"/>
    <w:rsid w:val="2B5EFC81"/>
    <w:rsid w:val="2B6CEA61"/>
    <w:rsid w:val="2B6DC2DA"/>
    <w:rsid w:val="2B7A2E5D"/>
    <w:rsid w:val="2B866EE9"/>
    <w:rsid w:val="2B8ADC52"/>
    <w:rsid w:val="2B90CC94"/>
    <w:rsid w:val="2B9503C8"/>
    <w:rsid w:val="2B9D0B3B"/>
    <w:rsid w:val="2B9E5B19"/>
    <w:rsid w:val="2BA25FD9"/>
    <w:rsid w:val="2BBA7CD5"/>
    <w:rsid w:val="2BC05D7D"/>
    <w:rsid w:val="2BC8E983"/>
    <w:rsid w:val="2BCC7942"/>
    <w:rsid w:val="2BDD4F2C"/>
    <w:rsid w:val="2BE0FABA"/>
    <w:rsid w:val="2BE1262F"/>
    <w:rsid w:val="2BEA5EF4"/>
    <w:rsid w:val="2BED94BE"/>
    <w:rsid w:val="2BF1B91D"/>
    <w:rsid w:val="2BF272BC"/>
    <w:rsid w:val="2BFFF6C2"/>
    <w:rsid w:val="2C0DC885"/>
    <w:rsid w:val="2C13C02C"/>
    <w:rsid w:val="2C1C25C1"/>
    <w:rsid w:val="2C281BED"/>
    <w:rsid w:val="2C42047C"/>
    <w:rsid w:val="2C457471"/>
    <w:rsid w:val="2C4869AC"/>
    <w:rsid w:val="2C5CF246"/>
    <w:rsid w:val="2C5F6EC5"/>
    <w:rsid w:val="2C7BDC1F"/>
    <w:rsid w:val="2C7C5426"/>
    <w:rsid w:val="2C81AE03"/>
    <w:rsid w:val="2C9E8789"/>
    <w:rsid w:val="2CA34C44"/>
    <w:rsid w:val="2CA3D0D3"/>
    <w:rsid w:val="2CA542D8"/>
    <w:rsid w:val="2CB08083"/>
    <w:rsid w:val="2CB6DDF7"/>
    <w:rsid w:val="2CBB0808"/>
    <w:rsid w:val="2CC170B4"/>
    <w:rsid w:val="2CC619DF"/>
    <w:rsid w:val="2CCA0728"/>
    <w:rsid w:val="2CD20A93"/>
    <w:rsid w:val="2CD2D62F"/>
    <w:rsid w:val="2CDCD041"/>
    <w:rsid w:val="2CDE4355"/>
    <w:rsid w:val="2CFC17E8"/>
    <w:rsid w:val="2CFF74E3"/>
    <w:rsid w:val="2D0483E5"/>
    <w:rsid w:val="2D0E7729"/>
    <w:rsid w:val="2D19CFF8"/>
    <w:rsid w:val="2D1C11F7"/>
    <w:rsid w:val="2D1DB0E7"/>
    <w:rsid w:val="2D2F7063"/>
    <w:rsid w:val="2D47799D"/>
    <w:rsid w:val="2D491611"/>
    <w:rsid w:val="2D4F554E"/>
    <w:rsid w:val="2D5612AD"/>
    <w:rsid w:val="2D5EB3B2"/>
    <w:rsid w:val="2D6207E2"/>
    <w:rsid w:val="2D624417"/>
    <w:rsid w:val="2D62B9FD"/>
    <w:rsid w:val="2D664F1C"/>
    <w:rsid w:val="2D6D57FC"/>
    <w:rsid w:val="2D719312"/>
    <w:rsid w:val="2D71E4C8"/>
    <w:rsid w:val="2D7512B1"/>
    <w:rsid w:val="2D8222DE"/>
    <w:rsid w:val="2D826CE3"/>
    <w:rsid w:val="2D827AAF"/>
    <w:rsid w:val="2D8505A0"/>
    <w:rsid w:val="2D8BF935"/>
    <w:rsid w:val="2D96175D"/>
    <w:rsid w:val="2DA239CF"/>
    <w:rsid w:val="2DA4B889"/>
    <w:rsid w:val="2DA5D214"/>
    <w:rsid w:val="2DA94096"/>
    <w:rsid w:val="2DAFEAD3"/>
    <w:rsid w:val="2DB113EC"/>
    <w:rsid w:val="2DBE7BC5"/>
    <w:rsid w:val="2DC3EF91"/>
    <w:rsid w:val="2DCBF79A"/>
    <w:rsid w:val="2DD768D3"/>
    <w:rsid w:val="2DDE1001"/>
    <w:rsid w:val="2DE4A9AE"/>
    <w:rsid w:val="2DEDE5C3"/>
    <w:rsid w:val="2DF0399E"/>
    <w:rsid w:val="2DF098E1"/>
    <w:rsid w:val="2DFBB7FF"/>
    <w:rsid w:val="2E01CC5C"/>
    <w:rsid w:val="2E1C67E4"/>
    <w:rsid w:val="2E2995F6"/>
    <w:rsid w:val="2E360E2D"/>
    <w:rsid w:val="2E4515FA"/>
    <w:rsid w:val="2E478145"/>
    <w:rsid w:val="2E4F15E6"/>
    <w:rsid w:val="2E54E959"/>
    <w:rsid w:val="2E5A5700"/>
    <w:rsid w:val="2E5C5BE5"/>
    <w:rsid w:val="2E703E53"/>
    <w:rsid w:val="2E7B8D48"/>
    <w:rsid w:val="2E90A1D9"/>
    <w:rsid w:val="2E9C427A"/>
    <w:rsid w:val="2EA598DC"/>
    <w:rsid w:val="2EAC041A"/>
    <w:rsid w:val="2EAF270B"/>
    <w:rsid w:val="2EB2077F"/>
    <w:rsid w:val="2EB735EB"/>
    <w:rsid w:val="2EC0B708"/>
    <w:rsid w:val="2EC17A4F"/>
    <w:rsid w:val="2EC492AB"/>
    <w:rsid w:val="2EC4AF7F"/>
    <w:rsid w:val="2ED64B8D"/>
    <w:rsid w:val="2EF0E11C"/>
    <w:rsid w:val="2EFC2AAF"/>
    <w:rsid w:val="2F138C5A"/>
    <w:rsid w:val="2F352E20"/>
    <w:rsid w:val="2F3CEA51"/>
    <w:rsid w:val="2F5065E3"/>
    <w:rsid w:val="2F51BF81"/>
    <w:rsid w:val="2F54A922"/>
    <w:rsid w:val="2F647F7D"/>
    <w:rsid w:val="2F84FC16"/>
    <w:rsid w:val="2F87AE4F"/>
    <w:rsid w:val="2F892EA2"/>
    <w:rsid w:val="2F99650F"/>
    <w:rsid w:val="2FB00B11"/>
    <w:rsid w:val="2FB49EC2"/>
    <w:rsid w:val="2FB63C1A"/>
    <w:rsid w:val="2FB988B4"/>
    <w:rsid w:val="2FB997FB"/>
    <w:rsid w:val="2FBEBDF7"/>
    <w:rsid w:val="2FC94B3F"/>
    <w:rsid w:val="2FCCFB24"/>
    <w:rsid w:val="2FCF06F0"/>
    <w:rsid w:val="2FD056AB"/>
    <w:rsid w:val="2FD754A5"/>
    <w:rsid w:val="2FDE82C4"/>
    <w:rsid w:val="2FE5C995"/>
    <w:rsid w:val="2FEF4FEF"/>
    <w:rsid w:val="2FF01BE0"/>
    <w:rsid w:val="2FF4BEC8"/>
    <w:rsid w:val="2FF6311A"/>
    <w:rsid w:val="30035334"/>
    <w:rsid w:val="301757CD"/>
    <w:rsid w:val="3020F502"/>
    <w:rsid w:val="303416DA"/>
    <w:rsid w:val="30350A8C"/>
    <w:rsid w:val="3037B5B1"/>
    <w:rsid w:val="305E32CC"/>
    <w:rsid w:val="307480D6"/>
    <w:rsid w:val="3081335D"/>
    <w:rsid w:val="30823947"/>
    <w:rsid w:val="3089EA31"/>
    <w:rsid w:val="30905DB0"/>
    <w:rsid w:val="309C5E90"/>
    <w:rsid w:val="30AA0CF3"/>
    <w:rsid w:val="30B1A8AC"/>
    <w:rsid w:val="30B816A3"/>
    <w:rsid w:val="30BAE323"/>
    <w:rsid w:val="30C248C8"/>
    <w:rsid w:val="30C26BA4"/>
    <w:rsid w:val="30C85BED"/>
    <w:rsid w:val="30CA6E91"/>
    <w:rsid w:val="30CBEBC8"/>
    <w:rsid w:val="30CC9601"/>
    <w:rsid w:val="30CEFA86"/>
    <w:rsid w:val="30E267F6"/>
    <w:rsid w:val="30EB3543"/>
    <w:rsid w:val="30EB877A"/>
    <w:rsid w:val="310154DD"/>
    <w:rsid w:val="311B5F54"/>
    <w:rsid w:val="31350DE7"/>
    <w:rsid w:val="31441625"/>
    <w:rsid w:val="31523FAD"/>
    <w:rsid w:val="315CABBA"/>
    <w:rsid w:val="3167F2B5"/>
    <w:rsid w:val="316E842A"/>
    <w:rsid w:val="3173D2FE"/>
    <w:rsid w:val="3177E6C0"/>
    <w:rsid w:val="317A697D"/>
    <w:rsid w:val="317BD65B"/>
    <w:rsid w:val="317CD5B1"/>
    <w:rsid w:val="3181C030"/>
    <w:rsid w:val="31839F19"/>
    <w:rsid w:val="3192A405"/>
    <w:rsid w:val="3195286C"/>
    <w:rsid w:val="31A311CC"/>
    <w:rsid w:val="31B858AD"/>
    <w:rsid w:val="31BB77BC"/>
    <w:rsid w:val="31BE7969"/>
    <w:rsid w:val="31C24F8F"/>
    <w:rsid w:val="31C6DC87"/>
    <w:rsid w:val="31C8429B"/>
    <w:rsid w:val="31CF5657"/>
    <w:rsid w:val="31D30A5D"/>
    <w:rsid w:val="31E274F2"/>
    <w:rsid w:val="31E33AE9"/>
    <w:rsid w:val="31E423D9"/>
    <w:rsid w:val="31EBE487"/>
    <w:rsid w:val="3204675F"/>
    <w:rsid w:val="3205C0B7"/>
    <w:rsid w:val="320AFF57"/>
    <w:rsid w:val="320CE939"/>
    <w:rsid w:val="32162BAF"/>
    <w:rsid w:val="321701DD"/>
    <w:rsid w:val="3222DB1C"/>
    <w:rsid w:val="3225DF35"/>
    <w:rsid w:val="3233B195"/>
    <w:rsid w:val="3241FA55"/>
    <w:rsid w:val="3247D244"/>
    <w:rsid w:val="3249474A"/>
    <w:rsid w:val="326A34B0"/>
    <w:rsid w:val="326D4137"/>
    <w:rsid w:val="3270989C"/>
    <w:rsid w:val="32783D8F"/>
    <w:rsid w:val="327F3611"/>
    <w:rsid w:val="328A7F09"/>
    <w:rsid w:val="328C12A0"/>
    <w:rsid w:val="32968013"/>
    <w:rsid w:val="329AC859"/>
    <w:rsid w:val="329D73E5"/>
    <w:rsid w:val="32A801CB"/>
    <w:rsid w:val="32B60A3A"/>
    <w:rsid w:val="32BBFC76"/>
    <w:rsid w:val="32C90C9C"/>
    <w:rsid w:val="32D73B6F"/>
    <w:rsid w:val="32D7B3AE"/>
    <w:rsid w:val="32E496D1"/>
    <w:rsid w:val="32E8A917"/>
    <w:rsid w:val="32F0AB5D"/>
    <w:rsid w:val="3311CC7D"/>
    <w:rsid w:val="3314EE5E"/>
    <w:rsid w:val="33159F69"/>
    <w:rsid w:val="33285B2A"/>
    <w:rsid w:val="333235CC"/>
    <w:rsid w:val="3337C238"/>
    <w:rsid w:val="333AA58D"/>
    <w:rsid w:val="3347C3B1"/>
    <w:rsid w:val="335F6526"/>
    <w:rsid w:val="336187BF"/>
    <w:rsid w:val="336AADD2"/>
    <w:rsid w:val="3378B1A3"/>
    <w:rsid w:val="33C2ED3F"/>
    <w:rsid w:val="33C322FD"/>
    <w:rsid w:val="33DC71EF"/>
    <w:rsid w:val="33DEE58F"/>
    <w:rsid w:val="33ED96AB"/>
    <w:rsid w:val="33F02DB0"/>
    <w:rsid w:val="33F21A0E"/>
    <w:rsid w:val="34080C0A"/>
    <w:rsid w:val="34117EA8"/>
    <w:rsid w:val="34145634"/>
    <w:rsid w:val="341937E0"/>
    <w:rsid w:val="3423D824"/>
    <w:rsid w:val="342B923A"/>
    <w:rsid w:val="343D58F6"/>
    <w:rsid w:val="343FF9E5"/>
    <w:rsid w:val="3441926E"/>
    <w:rsid w:val="3442B4DF"/>
    <w:rsid w:val="34444B13"/>
    <w:rsid w:val="34460E8B"/>
    <w:rsid w:val="344EA548"/>
    <w:rsid w:val="345C99EC"/>
    <w:rsid w:val="3463A414"/>
    <w:rsid w:val="34661B86"/>
    <w:rsid w:val="34721C64"/>
    <w:rsid w:val="3475D87B"/>
    <w:rsid w:val="34789395"/>
    <w:rsid w:val="348D008D"/>
    <w:rsid w:val="34926D0F"/>
    <w:rsid w:val="3495FFCD"/>
    <w:rsid w:val="34977992"/>
    <w:rsid w:val="349D0502"/>
    <w:rsid w:val="34A40FF5"/>
    <w:rsid w:val="34A862A4"/>
    <w:rsid w:val="34B67C37"/>
    <w:rsid w:val="34BACBAB"/>
    <w:rsid w:val="34C17C53"/>
    <w:rsid w:val="34C86EED"/>
    <w:rsid w:val="34DCCFD2"/>
    <w:rsid w:val="34E805CB"/>
    <w:rsid w:val="34ECCED4"/>
    <w:rsid w:val="34ED46B1"/>
    <w:rsid w:val="34F22F72"/>
    <w:rsid w:val="34F2831C"/>
    <w:rsid w:val="34FAEA63"/>
    <w:rsid w:val="34FC92E4"/>
    <w:rsid w:val="34FFE35D"/>
    <w:rsid w:val="35078592"/>
    <w:rsid w:val="3512C6E7"/>
    <w:rsid w:val="3527912D"/>
    <w:rsid w:val="352C07B4"/>
    <w:rsid w:val="3532E8A2"/>
    <w:rsid w:val="35370441"/>
    <w:rsid w:val="353900C3"/>
    <w:rsid w:val="353922F3"/>
    <w:rsid w:val="355301D7"/>
    <w:rsid w:val="35638527"/>
    <w:rsid w:val="357AEEEE"/>
    <w:rsid w:val="358DCD7A"/>
    <w:rsid w:val="35A78E92"/>
    <w:rsid w:val="35BC57EB"/>
    <w:rsid w:val="35C3B720"/>
    <w:rsid w:val="35E055D9"/>
    <w:rsid w:val="35E20ED0"/>
    <w:rsid w:val="35E2D7ED"/>
    <w:rsid w:val="35E53CB8"/>
    <w:rsid w:val="35F39905"/>
    <w:rsid w:val="35F70889"/>
    <w:rsid w:val="35F9D0EC"/>
    <w:rsid w:val="35FB7239"/>
    <w:rsid w:val="360ED763"/>
    <w:rsid w:val="362402D1"/>
    <w:rsid w:val="363BB2A5"/>
    <w:rsid w:val="364B57E3"/>
    <w:rsid w:val="365233CC"/>
    <w:rsid w:val="3657C8E7"/>
    <w:rsid w:val="365CA13F"/>
    <w:rsid w:val="365FA1C1"/>
    <w:rsid w:val="366AF068"/>
    <w:rsid w:val="367FE136"/>
    <w:rsid w:val="36815C49"/>
    <w:rsid w:val="3683D70D"/>
    <w:rsid w:val="3687D8C5"/>
    <w:rsid w:val="369571DA"/>
    <w:rsid w:val="3696F7EA"/>
    <w:rsid w:val="3697CCA6"/>
    <w:rsid w:val="369CC3E4"/>
    <w:rsid w:val="369EB3C4"/>
    <w:rsid w:val="36B6BE83"/>
    <w:rsid w:val="36B6CF70"/>
    <w:rsid w:val="36BCF242"/>
    <w:rsid w:val="36BD292E"/>
    <w:rsid w:val="36BDF91D"/>
    <w:rsid w:val="36CE960C"/>
    <w:rsid w:val="36CF8E0E"/>
    <w:rsid w:val="36F35E07"/>
    <w:rsid w:val="36FBEF8D"/>
    <w:rsid w:val="370080C8"/>
    <w:rsid w:val="37132813"/>
    <w:rsid w:val="3717F109"/>
    <w:rsid w:val="37189DE7"/>
    <w:rsid w:val="3720671C"/>
    <w:rsid w:val="37287AE5"/>
    <w:rsid w:val="3731384B"/>
    <w:rsid w:val="3742FD56"/>
    <w:rsid w:val="37592F5C"/>
    <w:rsid w:val="37637FFC"/>
    <w:rsid w:val="37721092"/>
    <w:rsid w:val="37834ED8"/>
    <w:rsid w:val="378CD67F"/>
    <w:rsid w:val="378D3992"/>
    <w:rsid w:val="378F4656"/>
    <w:rsid w:val="37973AEF"/>
    <w:rsid w:val="379BB279"/>
    <w:rsid w:val="37AEF64A"/>
    <w:rsid w:val="37B6333A"/>
    <w:rsid w:val="37C06D38"/>
    <w:rsid w:val="37C21EA1"/>
    <w:rsid w:val="37C31778"/>
    <w:rsid w:val="37C525E8"/>
    <w:rsid w:val="37CC6403"/>
    <w:rsid w:val="37D67062"/>
    <w:rsid w:val="37D9BFE5"/>
    <w:rsid w:val="37DAF812"/>
    <w:rsid w:val="37DCA103"/>
    <w:rsid w:val="37E5017E"/>
    <w:rsid w:val="37EEBAEC"/>
    <w:rsid w:val="38001975"/>
    <w:rsid w:val="380CEA94"/>
    <w:rsid w:val="381076CC"/>
    <w:rsid w:val="38270859"/>
    <w:rsid w:val="382A07EE"/>
    <w:rsid w:val="38317FE2"/>
    <w:rsid w:val="383180DA"/>
    <w:rsid w:val="383D7EE7"/>
    <w:rsid w:val="3840DBF4"/>
    <w:rsid w:val="384BAF65"/>
    <w:rsid w:val="3851C6B0"/>
    <w:rsid w:val="38583DE9"/>
    <w:rsid w:val="385B1916"/>
    <w:rsid w:val="3863664E"/>
    <w:rsid w:val="386419A5"/>
    <w:rsid w:val="386C2E1E"/>
    <w:rsid w:val="3883A5E1"/>
    <w:rsid w:val="3886414B"/>
    <w:rsid w:val="388959C0"/>
    <w:rsid w:val="389BE7C6"/>
    <w:rsid w:val="389CBFC8"/>
    <w:rsid w:val="38A084A8"/>
    <w:rsid w:val="38A0E411"/>
    <w:rsid w:val="38B24549"/>
    <w:rsid w:val="38B8DCFF"/>
    <w:rsid w:val="38CCA8AA"/>
    <w:rsid w:val="38E110E8"/>
    <w:rsid w:val="38EEC4A5"/>
    <w:rsid w:val="38EF0422"/>
    <w:rsid w:val="38F77B79"/>
    <w:rsid w:val="39012E6C"/>
    <w:rsid w:val="3901AA13"/>
    <w:rsid w:val="390460D1"/>
    <w:rsid w:val="390FD931"/>
    <w:rsid w:val="391BDE7C"/>
    <w:rsid w:val="3925751A"/>
    <w:rsid w:val="3932D519"/>
    <w:rsid w:val="3947D5A7"/>
    <w:rsid w:val="394F218A"/>
    <w:rsid w:val="3967E34B"/>
    <w:rsid w:val="39780487"/>
    <w:rsid w:val="398339FB"/>
    <w:rsid w:val="3984FFC4"/>
    <w:rsid w:val="399290CC"/>
    <w:rsid w:val="39A157AD"/>
    <w:rsid w:val="39A8D08E"/>
    <w:rsid w:val="39A8E1C2"/>
    <w:rsid w:val="39BB8C3E"/>
    <w:rsid w:val="39BD1083"/>
    <w:rsid w:val="39BD4066"/>
    <w:rsid w:val="39C0532D"/>
    <w:rsid w:val="39CBBA2A"/>
    <w:rsid w:val="39D04C0A"/>
    <w:rsid w:val="39D74D90"/>
    <w:rsid w:val="39D757AC"/>
    <w:rsid w:val="39DC38BD"/>
    <w:rsid w:val="39E2A217"/>
    <w:rsid w:val="39F07631"/>
    <w:rsid w:val="39F6AAD7"/>
    <w:rsid w:val="3A052CC3"/>
    <w:rsid w:val="3A0A414F"/>
    <w:rsid w:val="3A1C731F"/>
    <w:rsid w:val="3A2369AC"/>
    <w:rsid w:val="3A26EDFB"/>
    <w:rsid w:val="3A28CD71"/>
    <w:rsid w:val="3A310283"/>
    <w:rsid w:val="3A3E2F8B"/>
    <w:rsid w:val="3A482DCD"/>
    <w:rsid w:val="3A5C1CCD"/>
    <w:rsid w:val="3A60782F"/>
    <w:rsid w:val="3A6ED5C5"/>
    <w:rsid w:val="3A6F0930"/>
    <w:rsid w:val="3A7254EA"/>
    <w:rsid w:val="3A7366CC"/>
    <w:rsid w:val="3A7897B6"/>
    <w:rsid w:val="3A83F23A"/>
    <w:rsid w:val="3A84198D"/>
    <w:rsid w:val="3A9A9EAC"/>
    <w:rsid w:val="3AA254D4"/>
    <w:rsid w:val="3AA75EFB"/>
    <w:rsid w:val="3AC0CD90"/>
    <w:rsid w:val="3AC1EEA7"/>
    <w:rsid w:val="3AC6AD8B"/>
    <w:rsid w:val="3ACC6055"/>
    <w:rsid w:val="3AD7CF5C"/>
    <w:rsid w:val="3ADA98F4"/>
    <w:rsid w:val="3ADCD6FC"/>
    <w:rsid w:val="3AE10B10"/>
    <w:rsid w:val="3AE47D09"/>
    <w:rsid w:val="3AEE0EF3"/>
    <w:rsid w:val="3AF541BE"/>
    <w:rsid w:val="3AF849F7"/>
    <w:rsid w:val="3AFEC8E9"/>
    <w:rsid w:val="3B0047C1"/>
    <w:rsid w:val="3B06D386"/>
    <w:rsid w:val="3B15DDFB"/>
    <w:rsid w:val="3B18E657"/>
    <w:rsid w:val="3B1D9E03"/>
    <w:rsid w:val="3B20FBD9"/>
    <w:rsid w:val="3B2FE73D"/>
    <w:rsid w:val="3B362EE8"/>
    <w:rsid w:val="3B3692F7"/>
    <w:rsid w:val="3B3DF635"/>
    <w:rsid w:val="3B4ADBC4"/>
    <w:rsid w:val="3B56CE4D"/>
    <w:rsid w:val="3B632C6A"/>
    <w:rsid w:val="3B675AAB"/>
    <w:rsid w:val="3B758FE3"/>
    <w:rsid w:val="3B816CE9"/>
    <w:rsid w:val="3B82E707"/>
    <w:rsid w:val="3B89BB95"/>
    <w:rsid w:val="3B8F34A2"/>
    <w:rsid w:val="3B90484A"/>
    <w:rsid w:val="3BAE5470"/>
    <w:rsid w:val="3BB74D82"/>
    <w:rsid w:val="3BB7570F"/>
    <w:rsid w:val="3BBAFF01"/>
    <w:rsid w:val="3BC638C7"/>
    <w:rsid w:val="3BCA1910"/>
    <w:rsid w:val="3BCBECF0"/>
    <w:rsid w:val="3BCEC3FA"/>
    <w:rsid w:val="3BD9A4DB"/>
    <w:rsid w:val="3BE559CB"/>
    <w:rsid w:val="3BF0F059"/>
    <w:rsid w:val="3BFAD343"/>
    <w:rsid w:val="3C024521"/>
    <w:rsid w:val="3C03FE5B"/>
    <w:rsid w:val="3C09C64B"/>
    <w:rsid w:val="3C0B360D"/>
    <w:rsid w:val="3C11CC85"/>
    <w:rsid w:val="3C16483E"/>
    <w:rsid w:val="3C21873E"/>
    <w:rsid w:val="3C221CE0"/>
    <w:rsid w:val="3C28002F"/>
    <w:rsid w:val="3C2EB89F"/>
    <w:rsid w:val="3C2EBA69"/>
    <w:rsid w:val="3C32DA2C"/>
    <w:rsid w:val="3C341D85"/>
    <w:rsid w:val="3C366F35"/>
    <w:rsid w:val="3C441CD9"/>
    <w:rsid w:val="3C669AFD"/>
    <w:rsid w:val="3C6DF3C3"/>
    <w:rsid w:val="3C7266C7"/>
    <w:rsid w:val="3C7A8005"/>
    <w:rsid w:val="3C932F78"/>
    <w:rsid w:val="3C95202E"/>
    <w:rsid w:val="3C9C2004"/>
    <w:rsid w:val="3CA24280"/>
    <w:rsid w:val="3CA274AC"/>
    <w:rsid w:val="3CACADDE"/>
    <w:rsid w:val="3CB2707A"/>
    <w:rsid w:val="3CC38B59"/>
    <w:rsid w:val="3CD16C93"/>
    <w:rsid w:val="3CD495D6"/>
    <w:rsid w:val="3CDB6E58"/>
    <w:rsid w:val="3CE32061"/>
    <w:rsid w:val="3CE71DBF"/>
    <w:rsid w:val="3CED76B3"/>
    <w:rsid w:val="3D060177"/>
    <w:rsid w:val="3D0615AE"/>
    <w:rsid w:val="3D0EF529"/>
    <w:rsid w:val="3D111C2E"/>
    <w:rsid w:val="3D22B6CB"/>
    <w:rsid w:val="3D22EFD6"/>
    <w:rsid w:val="3D31254C"/>
    <w:rsid w:val="3D4553FB"/>
    <w:rsid w:val="3D4AD588"/>
    <w:rsid w:val="3D4BB907"/>
    <w:rsid w:val="3D4C9796"/>
    <w:rsid w:val="3D504157"/>
    <w:rsid w:val="3D52D1DD"/>
    <w:rsid w:val="3D7946F0"/>
    <w:rsid w:val="3D7B55EC"/>
    <w:rsid w:val="3D8213E6"/>
    <w:rsid w:val="3D8F9B91"/>
    <w:rsid w:val="3D92D649"/>
    <w:rsid w:val="3D9710D2"/>
    <w:rsid w:val="3DA686D1"/>
    <w:rsid w:val="3DA6DEF5"/>
    <w:rsid w:val="3DA7D691"/>
    <w:rsid w:val="3DB0E70C"/>
    <w:rsid w:val="3DB43C24"/>
    <w:rsid w:val="3DB67FA3"/>
    <w:rsid w:val="3DBDACD9"/>
    <w:rsid w:val="3DC352CF"/>
    <w:rsid w:val="3DCE2383"/>
    <w:rsid w:val="3DD13AE1"/>
    <w:rsid w:val="3DE37D25"/>
    <w:rsid w:val="3DEB1E6F"/>
    <w:rsid w:val="3DFCBC7C"/>
    <w:rsid w:val="3E00BAF7"/>
    <w:rsid w:val="3E034BAA"/>
    <w:rsid w:val="3E04786B"/>
    <w:rsid w:val="3E078E32"/>
    <w:rsid w:val="3E188193"/>
    <w:rsid w:val="3E37852D"/>
    <w:rsid w:val="3E456611"/>
    <w:rsid w:val="3E4981CB"/>
    <w:rsid w:val="3E4988FC"/>
    <w:rsid w:val="3E51654B"/>
    <w:rsid w:val="3E563A5B"/>
    <w:rsid w:val="3E570BB3"/>
    <w:rsid w:val="3E58B42D"/>
    <w:rsid w:val="3E5E9805"/>
    <w:rsid w:val="3E80B674"/>
    <w:rsid w:val="3E82BB4F"/>
    <w:rsid w:val="3E8DCF46"/>
    <w:rsid w:val="3E8E89E4"/>
    <w:rsid w:val="3E938313"/>
    <w:rsid w:val="3E94BAEF"/>
    <w:rsid w:val="3EAD1590"/>
    <w:rsid w:val="3EB31932"/>
    <w:rsid w:val="3EC33DFE"/>
    <w:rsid w:val="3ECCDE04"/>
    <w:rsid w:val="3ED89306"/>
    <w:rsid w:val="3EDE1F04"/>
    <w:rsid w:val="3EE42432"/>
    <w:rsid w:val="3EE4E561"/>
    <w:rsid w:val="3EE90882"/>
    <w:rsid w:val="3EEF8796"/>
    <w:rsid w:val="3EF3EBBD"/>
    <w:rsid w:val="3F0623CA"/>
    <w:rsid w:val="3F065BA1"/>
    <w:rsid w:val="3F0698E1"/>
    <w:rsid w:val="3F0750E5"/>
    <w:rsid w:val="3F0934A8"/>
    <w:rsid w:val="3F0F2DE0"/>
    <w:rsid w:val="3F12571F"/>
    <w:rsid w:val="3F151A6C"/>
    <w:rsid w:val="3F16302D"/>
    <w:rsid w:val="3F1C29D3"/>
    <w:rsid w:val="3F1C6FB4"/>
    <w:rsid w:val="3F227A1B"/>
    <w:rsid w:val="3F22E305"/>
    <w:rsid w:val="3F2DAB41"/>
    <w:rsid w:val="3F329C3E"/>
    <w:rsid w:val="3F4A43DF"/>
    <w:rsid w:val="3F4A9CDC"/>
    <w:rsid w:val="3F586D39"/>
    <w:rsid w:val="3F620177"/>
    <w:rsid w:val="3F66575B"/>
    <w:rsid w:val="3F69B3D0"/>
    <w:rsid w:val="3F6F0880"/>
    <w:rsid w:val="3F8EA249"/>
    <w:rsid w:val="3F8FB42F"/>
    <w:rsid w:val="3FA192CC"/>
    <w:rsid w:val="3FABDE10"/>
    <w:rsid w:val="3FBA891C"/>
    <w:rsid w:val="3FBBE59B"/>
    <w:rsid w:val="3FBC0569"/>
    <w:rsid w:val="3FC3744A"/>
    <w:rsid w:val="3FC80D14"/>
    <w:rsid w:val="3FCA5228"/>
    <w:rsid w:val="3FCB905F"/>
    <w:rsid w:val="3FD46ABD"/>
    <w:rsid w:val="3FD9301A"/>
    <w:rsid w:val="3FDCA6F1"/>
    <w:rsid w:val="3FE8EFCA"/>
    <w:rsid w:val="3FF10F26"/>
    <w:rsid w:val="3FF2A0B2"/>
    <w:rsid w:val="400DFA5C"/>
    <w:rsid w:val="4018731D"/>
    <w:rsid w:val="40325F28"/>
    <w:rsid w:val="404ABF92"/>
    <w:rsid w:val="404E52FC"/>
    <w:rsid w:val="40503D68"/>
    <w:rsid w:val="4053D445"/>
    <w:rsid w:val="405A1EFE"/>
    <w:rsid w:val="405B9736"/>
    <w:rsid w:val="406207D4"/>
    <w:rsid w:val="4065869A"/>
    <w:rsid w:val="40672E71"/>
    <w:rsid w:val="40673D65"/>
    <w:rsid w:val="406EA0C6"/>
    <w:rsid w:val="4076C15C"/>
    <w:rsid w:val="4081BAFB"/>
    <w:rsid w:val="40828681"/>
    <w:rsid w:val="409646D1"/>
    <w:rsid w:val="409AB038"/>
    <w:rsid w:val="40A1F42B"/>
    <w:rsid w:val="40A3A468"/>
    <w:rsid w:val="40A6FA7A"/>
    <w:rsid w:val="40BA10C4"/>
    <w:rsid w:val="40BDDBA5"/>
    <w:rsid w:val="40D8962C"/>
    <w:rsid w:val="40DC0C3D"/>
    <w:rsid w:val="40DD303E"/>
    <w:rsid w:val="40E3D84A"/>
    <w:rsid w:val="40EADBE8"/>
    <w:rsid w:val="40F02C10"/>
    <w:rsid w:val="40FE046F"/>
    <w:rsid w:val="4107C930"/>
    <w:rsid w:val="410AC156"/>
    <w:rsid w:val="4117AB78"/>
    <w:rsid w:val="412B87D0"/>
    <w:rsid w:val="41333817"/>
    <w:rsid w:val="41335080"/>
    <w:rsid w:val="41406140"/>
    <w:rsid w:val="414CBB34"/>
    <w:rsid w:val="4156EBAD"/>
    <w:rsid w:val="4164BC21"/>
    <w:rsid w:val="41654E9D"/>
    <w:rsid w:val="416631DF"/>
    <w:rsid w:val="4166F403"/>
    <w:rsid w:val="41682A80"/>
    <w:rsid w:val="416DC2E0"/>
    <w:rsid w:val="416DE533"/>
    <w:rsid w:val="41704AA8"/>
    <w:rsid w:val="418DD0F9"/>
    <w:rsid w:val="41989D95"/>
    <w:rsid w:val="419AC56E"/>
    <w:rsid w:val="41A07226"/>
    <w:rsid w:val="41A12BF9"/>
    <w:rsid w:val="41A449A4"/>
    <w:rsid w:val="41B0E6EB"/>
    <w:rsid w:val="41BE3DBF"/>
    <w:rsid w:val="41BE723D"/>
    <w:rsid w:val="41C7883C"/>
    <w:rsid w:val="41CC65CA"/>
    <w:rsid w:val="41D25AEB"/>
    <w:rsid w:val="41D4D66A"/>
    <w:rsid w:val="41E2158A"/>
    <w:rsid w:val="41E653EB"/>
    <w:rsid w:val="41E6B71C"/>
    <w:rsid w:val="41EED305"/>
    <w:rsid w:val="41F801A4"/>
    <w:rsid w:val="41FBEE66"/>
    <w:rsid w:val="4205ABF4"/>
    <w:rsid w:val="4205DEC5"/>
    <w:rsid w:val="4207C14F"/>
    <w:rsid w:val="420E29EE"/>
    <w:rsid w:val="4217881F"/>
    <w:rsid w:val="42207EED"/>
    <w:rsid w:val="4243B550"/>
    <w:rsid w:val="4243DCF2"/>
    <w:rsid w:val="424DB0AB"/>
    <w:rsid w:val="4259DB28"/>
    <w:rsid w:val="42719634"/>
    <w:rsid w:val="428BC191"/>
    <w:rsid w:val="42AB6579"/>
    <w:rsid w:val="42AE5542"/>
    <w:rsid w:val="42B50552"/>
    <w:rsid w:val="42C13BC8"/>
    <w:rsid w:val="42C3FF84"/>
    <w:rsid w:val="42C8836A"/>
    <w:rsid w:val="42DFAC9E"/>
    <w:rsid w:val="42E8A4A7"/>
    <w:rsid w:val="42E99946"/>
    <w:rsid w:val="42EA12E8"/>
    <w:rsid w:val="42EDA594"/>
    <w:rsid w:val="42EEB53D"/>
    <w:rsid w:val="42F2D24C"/>
    <w:rsid w:val="42FF8D1B"/>
    <w:rsid w:val="43037165"/>
    <w:rsid w:val="43096C5C"/>
    <w:rsid w:val="4310B370"/>
    <w:rsid w:val="4310EFF7"/>
    <w:rsid w:val="4345D3B5"/>
    <w:rsid w:val="434662E9"/>
    <w:rsid w:val="435A8683"/>
    <w:rsid w:val="43609E1B"/>
    <w:rsid w:val="43629D73"/>
    <w:rsid w:val="436ED739"/>
    <w:rsid w:val="43725DE5"/>
    <w:rsid w:val="43776C75"/>
    <w:rsid w:val="437DD660"/>
    <w:rsid w:val="4383E3AF"/>
    <w:rsid w:val="4383FFF9"/>
    <w:rsid w:val="4386545C"/>
    <w:rsid w:val="43930B36"/>
    <w:rsid w:val="43969B6D"/>
    <w:rsid w:val="43989239"/>
    <w:rsid w:val="43A7A558"/>
    <w:rsid w:val="43C19CA8"/>
    <w:rsid w:val="43C52FE9"/>
    <w:rsid w:val="43CB00ED"/>
    <w:rsid w:val="43CC9A09"/>
    <w:rsid w:val="43D3262A"/>
    <w:rsid w:val="43DC9594"/>
    <w:rsid w:val="43EF55CF"/>
    <w:rsid w:val="43F0E113"/>
    <w:rsid w:val="43F5FE7D"/>
    <w:rsid w:val="43F74AA2"/>
    <w:rsid w:val="43FC8CE3"/>
    <w:rsid w:val="440AC14B"/>
    <w:rsid w:val="44187535"/>
    <w:rsid w:val="442795EB"/>
    <w:rsid w:val="44295794"/>
    <w:rsid w:val="442CC58D"/>
    <w:rsid w:val="44362B17"/>
    <w:rsid w:val="44433466"/>
    <w:rsid w:val="4446EBA8"/>
    <w:rsid w:val="44476B8E"/>
    <w:rsid w:val="444841C9"/>
    <w:rsid w:val="444A3099"/>
    <w:rsid w:val="4451F4BC"/>
    <w:rsid w:val="4459F3CE"/>
    <w:rsid w:val="44709770"/>
    <w:rsid w:val="4472D233"/>
    <w:rsid w:val="448B4E44"/>
    <w:rsid w:val="448CA4FC"/>
    <w:rsid w:val="4496BE5B"/>
    <w:rsid w:val="44ADCFD8"/>
    <w:rsid w:val="44B907C2"/>
    <w:rsid w:val="44C215B6"/>
    <w:rsid w:val="44CAB351"/>
    <w:rsid w:val="44CEB64D"/>
    <w:rsid w:val="44D3EDFE"/>
    <w:rsid w:val="44DDE340"/>
    <w:rsid w:val="44E35EC6"/>
    <w:rsid w:val="44F6905A"/>
    <w:rsid w:val="44F6B816"/>
    <w:rsid w:val="44F88898"/>
    <w:rsid w:val="44F8ED67"/>
    <w:rsid w:val="45047634"/>
    <w:rsid w:val="450AC718"/>
    <w:rsid w:val="451A82FC"/>
    <w:rsid w:val="451C01EF"/>
    <w:rsid w:val="451DF4AD"/>
    <w:rsid w:val="451EF6EF"/>
    <w:rsid w:val="451F2D26"/>
    <w:rsid w:val="45205F6C"/>
    <w:rsid w:val="45240732"/>
    <w:rsid w:val="453B8773"/>
    <w:rsid w:val="45452CE6"/>
    <w:rsid w:val="45470B66"/>
    <w:rsid w:val="454EC6D8"/>
    <w:rsid w:val="455038B9"/>
    <w:rsid w:val="45668C8D"/>
    <w:rsid w:val="4575654E"/>
    <w:rsid w:val="4583D73C"/>
    <w:rsid w:val="4599C4E1"/>
    <w:rsid w:val="45A5C6D0"/>
    <w:rsid w:val="45AB81ED"/>
    <w:rsid w:val="45B76371"/>
    <w:rsid w:val="45CD7986"/>
    <w:rsid w:val="45DBCA50"/>
    <w:rsid w:val="45F98485"/>
    <w:rsid w:val="45FEAD16"/>
    <w:rsid w:val="461D84CA"/>
    <w:rsid w:val="461EE136"/>
    <w:rsid w:val="462222C2"/>
    <w:rsid w:val="4624FC6A"/>
    <w:rsid w:val="462F9114"/>
    <w:rsid w:val="4632392C"/>
    <w:rsid w:val="4641EFBB"/>
    <w:rsid w:val="464C7889"/>
    <w:rsid w:val="464EAE9B"/>
    <w:rsid w:val="4654A4E7"/>
    <w:rsid w:val="4654EA7B"/>
    <w:rsid w:val="4663BAC7"/>
    <w:rsid w:val="46677645"/>
    <w:rsid w:val="4667D88E"/>
    <w:rsid w:val="466E2E90"/>
    <w:rsid w:val="46800F64"/>
    <w:rsid w:val="46802FFD"/>
    <w:rsid w:val="46848BC5"/>
    <w:rsid w:val="46878179"/>
    <w:rsid w:val="46882AA6"/>
    <w:rsid w:val="46903ECD"/>
    <w:rsid w:val="469356CB"/>
    <w:rsid w:val="46939A1E"/>
    <w:rsid w:val="46968EA0"/>
    <w:rsid w:val="46A24E24"/>
    <w:rsid w:val="46A5C67C"/>
    <w:rsid w:val="46B15FBE"/>
    <w:rsid w:val="46CA71F6"/>
    <w:rsid w:val="46CDCD09"/>
    <w:rsid w:val="46D310EA"/>
    <w:rsid w:val="46DCA8A8"/>
    <w:rsid w:val="46DE2052"/>
    <w:rsid w:val="46E6780A"/>
    <w:rsid w:val="46F29691"/>
    <w:rsid w:val="46F337AE"/>
    <w:rsid w:val="46F4D103"/>
    <w:rsid w:val="47110158"/>
    <w:rsid w:val="4712CF47"/>
    <w:rsid w:val="4713F4CC"/>
    <w:rsid w:val="4718471A"/>
    <w:rsid w:val="47367310"/>
    <w:rsid w:val="474A0B0C"/>
    <w:rsid w:val="474D64B0"/>
    <w:rsid w:val="4753C649"/>
    <w:rsid w:val="4757C46B"/>
    <w:rsid w:val="475B36DA"/>
    <w:rsid w:val="475EE7A8"/>
    <w:rsid w:val="4764DE96"/>
    <w:rsid w:val="4767CD44"/>
    <w:rsid w:val="47685BED"/>
    <w:rsid w:val="47700F0D"/>
    <w:rsid w:val="47706DC0"/>
    <w:rsid w:val="4776427C"/>
    <w:rsid w:val="477EF5ED"/>
    <w:rsid w:val="4785911D"/>
    <w:rsid w:val="478A04BD"/>
    <w:rsid w:val="478FA7AF"/>
    <w:rsid w:val="4790EA21"/>
    <w:rsid w:val="479D1B39"/>
    <w:rsid w:val="479DB1F7"/>
    <w:rsid w:val="47A3292F"/>
    <w:rsid w:val="47ABBFBB"/>
    <w:rsid w:val="47AEC2B2"/>
    <w:rsid w:val="47D55A68"/>
    <w:rsid w:val="47D9C4C3"/>
    <w:rsid w:val="47FE120D"/>
    <w:rsid w:val="480427F7"/>
    <w:rsid w:val="4805BCAC"/>
    <w:rsid w:val="48089BF6"/>
    <w:rsid w:val="481EAE92"/>
    <w:rsid w:val="48240899"/>
    <w:rsid w:val="48286EA5"/>
    <w:rsid w:val="483E77F7"/>
    <w:rsid w:val="48404EAC"/>
    <w:rsid w:val="48436A81"/>
    <w:rsid w:val="48466ED6"/>
    <w:rsid w:val="484A27AC"/>
    <w:rsid w:val="4861109D"/>
    <w:rsid w:val="4875B82D"/>
    <w:rsid w:val="487629A1"/>
    <w:rsid w:val="48763224"/>
    <w:rsid w:val="48797AF4"/>
    <w:rsid w:val="488E8616"/>
    <w:rsid w:val="48950DCB"/>
    <w:rsid w:val="489C5FF9"/>
    <w:rsid w:val="489EA384"/>
    <w:rsid w:val="48A1666B"/>
    <w:rsid w:val="48AFC52D"/>
    <w:rsid w:val="48C8E81E"/>
    <w:rsid w:val="48D1EEBE"/>
    <w:rsid w:val="48DBE9D1"/>
    <w:rsid w:val="48DD66A9"/>
    <w:rsid w:val="48DF8186"/>
    <w:rsid w:val="48DFDBBF"/>
    <w:rsid w:val="48E45358"/>
    <w:rsid w:val="48ED1752"/>
    <w:rsid w:val="49011222"/>
    <w:rsid w:val="49018F0F"/>
    <w:rsid w:val="49149BAA"/>
    <w:rsid w:val="491836DE"/>
    <w:rsid w:val="491AC64E"/>
    <w:rsid w:val="49264FF2"/>
    <w:rsid w:val="492AAE6F"/>
    <w:rsid w:val="492BF75F"/>
    <w:rsid w:val="492E688E"/>
    <w:rsid w:val="493140BA"/>
    <w:rsid w:val="493A6E99"/>
    <w:rsid w:val="493FA813"/>
    <w:rsid w:val="494ACE69"/>
    <w:rsid w:val="494E73A2"/>
    <w:rsid w:val="494F82FE"/>
    <w:rsid w:val="4950CCB0"/>
    <w:rsid w:val="49544AFF"/>
    <w:rsid w:val="49558D20"/>
    <w:rsid w:val="49575686"/>
    <w:rsid w:val="49608E01"/>
    <w:rsid w:val="497157D2"/>
    <w:rsid w:val="49762C9C"/>
    <w:rsid w:val="497FB133"/>
    <w:rsid w:val="498A6455"/>
    <w:rsid w:val="498CA6F5"/>
    <w:rsid w:val="49956FFB"/>
    <w:rsid w:val="49A3BC78"/>
    <w:rsid w:val="49A68FED"/>
    <w:rsid w:val="49A72F0B"/>
    <w:rsid w:val="49A7D228"/>
    <w:rsid w:val="49C2469E"/>
    <w:rsid w:val="49C64B87"/>
    <w:rsid w:val="49D86BC5"/>
    <w:rsid w:val="49D872D3"/>
    <w:rsid w:val="49D993D8"/>
    <w:rsid w:val="49E4FC48"/>
    <w:rsid w:val="4A1C804C"/>
    <w:rsid w:val="4A37B89C"/>
    <w:rsid w:val="4A417300"/>
    <w:rsid w:val="4A460A9D"/>
    <w:rsid w:val="4A638C17"/>
    <w:rsid w:val="4A66EC53"/>
    <w:rsid w:val="4A6EF779"/>
    <w:rsid w:val="4A811EE9"/>
    <w:rsid w:val="4A89AB9B"/>
    <w:rsid w:val="4A8A4A08"/>
    <w:rsid w:val="4A9A5F80"/>
    <w:rsid w:val="4AB89257"/>
    <w:rsid w:val="4ABCBA51"/>
    <w:rsid w:val="4AC04F40"/>
    <w:rsid w:val="4AC19B86"/>
    <w:rsid w:val="4AC27899"/>
    <w:rsid w:val="4AD0787D"/>
    <w:rsid w:val="4AD32A9E"/>
    <w:rsid w:val="4AD5093D"/>
    <w:rsid w:val="4ADC0FCC"/>
    <w:rsid w:val="4ADF4C9B"/>
    <w:rsid w:val="4AF1C261"/>
    <w:rsid w:val="4AF1C7AA"/>
    <w:rsid w:val="4AF51C62"/>
    <w:rsid w:val="4AF5A482"/>
    <w:rsid w:val="4B02A05F"/>
    <w:rsid w:val="4B049B76"/>
    <w:rsid w:val="4B18C84A"/>
    <w:rsid w:val="4B239378"/>
    <w:rsid w:val="4B273D95"/>
    <w:rsid w:val="4B2BEC66"/>
    <w:rsid w:val="4B3491F2"/>
    <w:rsid w:val="4B3DC67F"/>
    <w:rsid w:val="4B41D576"/>
    <w:rsid w:val="4B4FF648"/>
    <w:rsid w:val="4B538936"/>
    <w:rsid w:val="4B540D67"/>
    <w:rsid w:val="4B55DA01"/>
    <w:rsid w:val="4B5A992C"/>
    <w:rsid w:val="4B6FA537"/>
    <w:rsid w:val="4B735316"/>
    <w:rsid w:val="4B768063"/>
    <w:rsid w:val="4B7E1D6C"/>
    <w:rsid w:val="4B881A84"/>
    <w:rsid w:val="4B956B03"/>
    <w:rsid w:val="4BA4EC9D"/>
    <w:rsid w:val="4BA8D2EF"/>
    <w:rsid w:val="4BACA706"/>
    <w:rsid w:val="4BB79749"/>
    <w:rsid w:val="4BBC9FA9"/>
    <w:rsid w:val="4BC79CE3"/>
    <w:rsid w:val="4BCB5CEE"/>
    <w:rsid w:val="4BCF7A64"/>
    <w:rsid w:val="4BD9265D"/>
    <w:rsid w:val="4BDFBC69"/>
    <w:rsid w:val="4BE54F72"/>
    <w:rsid w:val="4BEAAD89"/>
    <w:rsid w:val="4BEC9458"/>
    <w:rsid w:val="4BF3D917"/>
    <w:rsid w:val="4BF77437"/>
    <w:rsid w:val="4C00DA20"/>
    <w:rsid w:val="4C08AA8F"/>
    <w:rsid w:val="4C1E50D5"/>
    <w:rsid w:val="4C35DC50"/>
    <w:rsid w:val="4C3D057B"/>
    <w:rsid w:val="4C53319D"/>
    <w:rsid w:val="4C54C214"/>
    <w:rsid w:val="4C55A3BD"/>
    <w:rsid w:val="4C637966"/>
    <w:rsid w:val="4C67AC8A"/>
    <w:rsid w:val="4C68A87F"/>
    <w:rsid w:val="4C6A6F8E"/>
    <w:rsid w:val="4C904DDB"/>
    <w:rsid w:val="4C93816B"/>
    <w:rsid w:val="4C9EA5E6"/>
    <w:rsid w:val="4CA0A726"/>
    <w:rsid w:val="4CA38B2D"/>
    <w:rsid w:val="4CA441EA"/>
    <w:rsid w:val="4CB43592"/>
    <w:rsid w:val="4CC52E38"/>
    <w:rsid w:val="4CC8DCB9"/>
    <w:rsid w:val="4CCDB5A2"/>
    <w:rsid w:val="4CD8997A"/>
    <w:rsid w:val="4CDF72EA"/>
    <w:rsid w:val="4CED3474"/>
    <w:rsid w:val="4D04F9F4"/>
    <w:rsid w:val="4D15D8FD"/>
    <w:rsid w:val="4D1B897C"/>
    <w:rsid w:val="4D21BB08"/>
    <w:rsid w:val="4D328812"/>
    <w:rsid w:val="4D380C59"/>
    <w:rsid w:val="4D393C16"/>
    <w:rsid w:val="4D5AB63C"/>
    <w:rsid w:val="4D641D47"/>
    <w:rsid w:val="4D6578FD"/>
    <w:rsid w:val="4D687EEE"/>
    <w:rsid w:val="4D6B40F7"/>
    <w:rsid w:val="4D72FF38"/>
    <w:rsid w:val="4D76D64E"/>
    <w:rsid w:val="4D7EB0E4"/>
    <w:rsid w:val="4D841DA4"/>
    <w:rsid w:val="4D84200A"/>
    <w:rsid w:val="4D897978"/>
    <w:rsid w:val="4D912320"/>
    <w:rsid w:val="4D9850ED"/>
    <w:rsid w:val="4D9FB495"/>
    <w:rsid w:val="4DAE510C"/>
    <w:rsid w:val="4DBD0FE3"/>
    <w:rsid w:val="4DC02F00"/>
    <w:rsid w:val="4DC4464E"/>
    <w:rsid w:val="4DC4F045"/>
    <w:rsid w:val="4DC5EFCB"/>
    <w:rsid w:val="4DDB02B9"/>
    <w:rsid w:val="4DE05AFC"/>
    <w:rsid w:val="4DEA9703"/>
    <w:rsid w:val="4DEC9459"/>
    <w:rsid w:val="4DEE3771"/>
    <w:rsid w:val="4E008624"/>
    <w:rsid w:val="4E054DB7"/>
    <w:rsid w:val="4E069FBF"/>
    <w:rsid w:val="4E0A8213"/>
    <w:rsid w:val="4E18F1D9"/>
    <w:rsid w:val="4E22ABD1"/>
    <w:rsid w:val="4E2386D0"/>
    <w:rsid w:val="4E2F7F94"/>
    <w:rsid w:val="4E32AA9F"/>
    <w:rsid w:val="4E39CA39"/>
    <w:rsid w:val="4E39E6E7"/>
    <w:rsid w:val="4E3C64D2"/>
    <w:rsid w:val="4E43B96C"/>
    <w:rsid w:val="4E49A71B"/>
    <w:rsid w:val="4E4A1F89"/>
    <w:rsid w:val="4E5082CD"/>
    <w:rsid w:val="4E5507AD"/>
    <w:rsid w:val="4E631795"/>
    <w:rsid w:val="4E64F846"/>
    <w:rsid w:val="4E67229C"/>
    <w:rsid w:val="4E6E38F9"/>
    <w:rsid w:val="4E6FB612"/>
    <w:rsid w:val="4E710C96"/>
    <w:rsid w:val="4E7C00A7"/>
    <w:rsid w:val="4E7C9C31"/>
    <w:rsid w:val="4E82052F"/>
    <w:rsid w:val="4E8D7E8A"/>
    <w:rsid w:val="4E94382F"/>
    <w:rsid w:val="4EB9F6C7"/>
    <w:rsid w:val="4ECAD1BB"/>
    <w:rsid w:val="4ECE2EF2"/>
    <w:rsid w:val="4ED34CE5"/>
    <w:rsid w:val="4ED38BE0"/>
    <w:rsid w:val="4EDEA782"/>
    <w:rsid w:val="4EE576B8"/>
    <w:rsid w:val="4EED4458"/>
    <w:rsid w:val="4EF5EC45"/>
    <w:rsid w:val="4F2A99EA"/>
    <w:rsid w:val="4F2B649B"/>
    <w:rsid w:val="4F31FC06"/>
    <w:rsid w:val="4F439D1C"/>
    <w:rsid w:val="4F51B3C3"/>
    <w:rsid w:val="4F51BE09"/>
    <w:rsid w:val="4F58FB99"/>
    <w:rsid w:val="4F80A820"/>
    <w:rsid w:val="4F89934E"/>
    <w:rsid w:val="4F8BFB27"/>
    <w:rsid w:val="4F94A6EB"/>
    <w:rsid w:val="4F9ABCE6"/>
    <w:rsid w:val="4F9D1AC6"/>
    <w:rsid w:val="4F9F610D"/>
    <w:rsid w:val="4FA39725"/>
    <w:rsid w:val="4FA59C25"/>
    <w:rsid w:val="4FA64A80"/>
    <w:rsid w:val="4FAD89AB"/>
    <w:rsid w:val="4FC27FE1"/>
    <w:rsid w:val="4FC5A56D"/>
    <w:rsid w:val="4FCA1117"/>
    <w:rsid w:val="4FDB5686"/>
    <w:rsid w:val="4FDDC643"/>
    <w:rsid w:val="4FF42220"/>
    <w:rsid w:val="4FF76E62"/>
    <w:rsid w:val="4FFB27B6"/>
    <w:rsid w:val="4FFF26DB"/>
    <w:rsid w:val="50090A6F"/>
    <w:rsid w:val="501187F3"/>
    <w:rsid w:val="5016901C"/>
    <w:rsid w:val="501DC6DB"/>
    <w:rsid w:val="501E9BBC"/>
    <w:rsid w:val="502BF8B6"/>
    <w:rsid w:val="503D8E85"/>
    <w:rsid w:val="504231F0"/>
    <w:rsid w:val="5042405A"/>
    <w:rsid w:val="504694BC"/>
    <w:rsid w:val="50490F2B"/>
    <w:rsid w:val="50576EBA"/>
    <w:rsid w:val="5058D8D5"/>
    <w:rsid w:val="505FED70"/>
    <w:rsid w:val="506F746E"/>
    <w:rsid w:val="50797398"/>
    <w:rsid w:val="5087ECE3"/>
    <w:rsid w:val="508C64F0"/>
    <w:rsid w:val="508FDB55"/>
    <w:rsid w:val="5093231A"/>
    <w:rsid w:val="50954AC6"/>
    <w:rsid w:val="50A2355D"/>
    <w:rsid w:val="50AD86AB"/>
    <w:rsid w:val="50AE84FB"/>
    <w:rsid w:val="50B995BD"/>
    <w:rsid w:val="50D26CC3"/>
    <w:rsid w:val="50D686FC"/>
    <w:rsid w:val="50DEC816"/>
    <w:rsid w:val="50ECEED9"/>
    <w:rsid w:val="50EE5936"/>
    <w:rsid w:val="50FC9107"/>
    <w:rsid w:val="510E181F"/>
    <w:rsid w:val="511275A5"/>
    <w:rsid w:val="5112E1B3"/>
    <w:rsid w:val="5120F48E"/>
    <w:rsid w:val="5126C37E"/>
    <w:rsid w:val="512A8E0F"/>
    <w:rsid w:val="512BE8A0"/>
    <w:rsid w:val="512CB6AC"/>
    <w:rsid w:val="513CC05B"/>
    <w:rsid w:val="513E9FBB"/>
    <w:rsid w:val="51405D5F"/>
    <w:rsid w:val="5143416C"/>
    <w:rsid w:val="514E7062"/>
    <w:rsid w:val="515B6E8C"/>
    <w:rsid w:val="516AF551"/>
    <w:rsid w:val="516B4851"/>
    <w:rsid w:val="516C07F9"/>
    <w:rsid w:val="51794B07"/>
    <w:rsid w:val="517DB0A8"/>
    <w:rsid w:val="518BF9F9"/>
    <w:rsid w:val="51A867B3"/>
    <w:rsid w:val="51ABDAE8"/>
    <w:rsid w:val="51D9F12F"/>
    <w:rsid w:val="51E30E34"/>
    <w:rsid w:val="51EC7A2B"/>
    <w:rsid w:val="51FF1920"/>
    <w:rsid w:val="5201E8C9"/>
    <w:rsid w:val="52020935"/>
    <w:rsid w:val="5202727D"/>
    <w:rsid w:val="52042192"/>
    <w:rsid w:val="52095417"/>
    <w:rsid w:val="520CAC6C"/>
    <w:rsid w:val="52185825"/>
    <w:rsid w:val="522125D9"/>
    <w:rsid w:val="522B2522"/>
    <w:rsid w:val="524124A7"/>
    <w:rsid w:val="52416103"/>
    <w:rsid w:val="5241F5A0"/>
    <w:rsid w:val="524C478C"/>
    <w:rsid w:val="524C529E"/>
    <w:rsid w:val="5250879F"/>
    <w:rsid w:val="52649AF8"/>
    <w:rsid w:val="5265D7A7"/>
    <w:rsid w:val="526DF748"/>
    <w:rsid w:val="527F7A45"/>
    <w:rsid w:val="52858ADC"/>
    <w:rsid w:val="529C8ED7"/>
    <w:rsid w:val="52C3010A"/>
    <w:rsid w:val="52D3F6C2"/>
    <w:rsid w:val="52D69C36"/>
    <w:rsid w:val="52EA03AD"/>
    <w:rsid w:val="52F54D3A"/>
    <w:rsid w:val="53008891"/>
    <w:rsid w:val="53011D22"/>
    <w:rsid w:val="531DD92B"/>
    <w:rsid w:val="5320AD67"/>
    <w:rsid w:val="532BCD8C"/>
    <w:rsid w:val="532DDA33"/>
    <w:rsid w:val="5336EFDF"/>
    <w:rsid w:val="533A2D43"/>
    <w:rsid w:val="533D237E"/>
    <w:rsid w:val="534072DC"/>
    <w:rsid w:val="5346C598"/>
    <w:rsid w:val="5351B5C6"/>
    <w:rsid w:val="5351EAD1"/>
    <w:rsid w:val="53536640"/>
    <w:rsid w:val="535E962C"/>
    <w:rsid w:val="5364F9DA"/>
    <w:rsid w:val="536D3EBF"/>
    <w:rsid w:val="536D845B"/>
    <w:rsid w:val="537BA00E"/>
    <w:rsid w:val="53805B82"/>
    <w:rsid w:val="538C99FD"/>
    <w:rsid w:val="5390B3B9"/>
    <w:rsid w:val="53959BB4"/>
    <w:rsid w:val="53975580"/>
    <w:rsid w:val="53A0EE6E"/>
    <w:rsid w:val="53A18C61"/>
    <w:rsid w:val="53A64055"/>
    <w:rsid w:val="53AC8C66"/>
    <w:rsid w:val="53B7C0D2"/>
    <w:rsid w:val="53BDAA11"/>
    <w:rsid w:val="53C147B1"/>
    <w:rsid w:val="53C7F7F0"/>
    <w:rsid w:val="53C8F3A3"/>
    <w:rsid w:val="53CDE99D"/>
    <w:rsid w:val="53DCF698"/>
    <w:rsid w:val="53F3F57F"/>
    <w:rsid w:val="53F4AAAD"/>
    <w:rsid w:val="53FB80EA"/>
    <w:rsid w:val="54010324"/>
    <w:rsid w:val="540141DE"/>
    <w:rsid w:val="540156E5"/>
    <w:rsid w:val="5404D313"/>
    <w:rsid w:val="540B4442"/>
    <w:rsid w:val="540FD14B"/>
    <w:rsid w:val="54146871"/>
    <w:rsid w:val="541591C9"/>
    <w:rsid w:val="5418C80D"/>
    <w:rsid w:val="541B40E4"/>
    <w:rsid w:val="5420B9FF"/>
    <w:rsid w:val="542AD805"/>
    <w:rsid w:val="543D324D"/>
    <w:rsid w:val="543D837C"/>
    <w:rsid w:val="54414AE8"/>
    <w:rsid w:val="5458AE53"/>
    <w:rsid w:val="545F476D"/>
    <w:rsid w:val="5473C447"/>
    <w:rsid w:val="54843C8A"/>
    <w:rsid w:val="548A66F6"/>
    <w:rsid w:val="5490CA08"/>
    <w:rsid w:val="549EC867"/>
    <w:rsid w:val="54A3DB58"/>
    <w:rsid w:val="54ABCAC3"/>
    <w:rsid w:val="54B6267B"/>
    <w:rsid w:val="54C3421E"/>
    <w:rsid w:val="54D0F380"/>
    <w:rsid w:val="54D483CC"/>
    <w:rsid w:val="54D704DE"/>
    <w:rsid w:val="54E486B8"/>
    <w:rsid w:val="54E6A9A2"/>
    <w:rsid w:val="54F487E6"/>
    <w:rsid w:val="54FACF87"/>
    <w:rsid w:val="54FD0DD8"/>
    <w:rsid w:val="54FEC48E"/>
    <w:rsid w:val="54FFF3BC"/>
    <w:rsid w:val="55085CCA"/>
    <w:rsid w:val="550F3B0E"/>
    <w:rsid w:val="55164330"/>
    <w:rsid w:val="552C8017"/>
    <w:rsid w:val="5542A8CA"/>
    <w:rsid w:val="55481A47"/>
    <w:rsid w:val="5549FB38"/>
    <w:rsid w:val="554C1197"/>
    <w:rsid w:val="555103E1"/>
    <w:rsid w:val="55528D2D"/>
    <w:rsid w:val="5557D801"/>
    <w:rsid w:val="555CC099"/>
    <w:rsid w:val="55745B9B"/>
    <w:rsid w:val="5581CE74"/>
    <w:rsid w:val="5582CF36"/>
    <w:rsid w:val="558C404B"/>
    <w:rsid w:val="5590D7C5"/>
    <w:rsid w:val="55A6FAC7"/>
    <w:rsid w:val="55B88F06"/>
    <w:rsid w:val="55BC3973"/>
    <w:rsid w:val="55C19F56"/>
    <w:rsid w:val="55CAD604"/>
    <w:rsid w:val="55CCFD4C"/>
    <w:rsid w:val="55CF3D93"/>
    <w:rsid w:val="55D1FFBE"/>
    <w:rsid w:val="55D3774B"/>
    <w:rsid w:val="55D6E890"/>
    <w:rsid w:val="55D886A7"/>
    <w:rsid w:val="55DBE967"/>
    <w:rsid w:val="55F3EAEC"/>
    <w:rsid w:val="55F44C3F"/>
    <w:rsid w:val="55F4930A"/>
    <w:rsid w:val="56027686"/>
    <w:rsid w:val="5603A2D2"/>
    <w:rsid w:val="560772F5"/>
    <w:rsid w:val="560B930D"/>
    <w:rsid w:val="560BAAE3"/>
    <w:rsid w:val="5612BBB6"/>
    <w:rsid w:val="5615B0C2"/>
    <w:rsid w:val="5618E541"/>
    <w:rsid w:val="5625D254"/>
    <w:rsid w:val="562748A7"/>
    <w:rsid w:val="5629FCC7"/>
    <w:rsid w:val="56365E68"/>
    <w:rsid w:val="56410636"/>
    <w:rsid w:val="5649EC65"/>
    <w:rsid w:val="565B14E4"/>
    <w:rsid w:val="565C1F71"/>
    <w:rsid w:val="565C3788"/>
    <w:rsid w:val="56613739"/>
    <w:rsid w:val="566C0AA2"/>
    <w:rsid w:val="5671A8C9"/>
    <w:rsid w:val="5671EC80"/>
    <w:rsid w:val="5682EAC6"/>
    <w:rsid w:val="56876CA9"/>
    <w:rsid w:val="569EA279"/>
    <w:rsid w:val="569EFAC5"/>
    <w:rsid w:val="56A275D7"/>
    <w:rsid w:val="56AA9CC0"/>
    <w:rsid w:val="56ABC423"/>
    <w:rsid w:val="56B6AE0E"/>
    <w:rsid w:val="56B93B96"/>
    <w:rsid w:val="56D0609B"/>
    <w:rsid w:val="56D0A7EE"/>
    <w:rsid w:val="56D2C099"/>
    <w:rsid w:val="56D39D7D"/>
    <w:rsid w:val="56E5560D"/>
    <w:rsid w:val="56EC004D"/>
    <w:rsid w:val="56F2FB54"/>
    <w:rsid w:val="5705D337"/>
    <w:rsid w:val="57068AEB"/>
    <w:rsid w:val="570BFFAB"/>
    <w:rsid w:val="5713F125"/>
    <w:rsid w:val="571D6E78"/>
    <w:rsid w:val="571DEB65"/>
    <w:rsid w:val="57243A68"/>
    <w:rsid w:val="572FE6E1"/>
    <w:rsid w:val="5733916C"/>
    <w:rsid w:val="57481514"/>
    <w:rsid w:val="574952BE"/>
    <w:rsid w:val="57560219"/>
    <w:rsid w:val="577C23A9"/>
    <w:rsid w:val="578894BC"/>
    <w:rsid w:val="579816D9"/>
    <w:rsid w:val="579CAC99"/>
    <w:rsid w:val="57A367B7"/>
    <w:rsid w:val="57A44C73"/>
    <w:rsid w:val="57BC5F46"/>
    <w:rsid w:val="57CB281D"/>
    <w:rsid w:val="57CD7974"/>
    <w:rsid w:val="57DBE7F4"/>
    <w:rsid w:val="57EF6A80"/>
    <w:rsid w:val="57F65A4D"/>
    <w:rsid w:val="57FE93AE"/>
    <w:rsid w:val="57FEA50F"/>
    <w:rsid w:val="57FFE5AB"/>
    <w:rsid w:val="5804A021"/>
    <w:rsid w:val="5816CE06"/>
    <w:rsid w:val="581DDB89"/>
    <w:rsid w:val="581F4E0A"/>
    <w:rsid w:val="582CF31B"/>
    <w:rsid w:val="58343708"/>
    <w:rsid w:val="5838A64E"/>
    <w:rsid w:val="583AD1E6"/>
    <w:rsid w:val="583B840D"/>
    <w:rsid w:val="584B4C9D"/>
    <w:rsid w:val="5858EF61"/>
    <w:rsid w:val="585C0384"/>
    <w:rsid w:val="5860C141"/>
    <w:rsid w:val="5876E69B"/>
    <w:rsid w:val="58828E7B"/>
    <w:rsid w:val="588CDF5C"/>
    <w:rsid w:val="58900EF8"/>
    <w:rsid w:val="5893F056"/>
    <w:rsid w:val="5894172D"/>
    <w:rsid w:val="589DD0E2"/>
    <w:rsid w:val="58AB3E95"/>
    <w:rsid w:val="58B69760"/>
    <w:rsid w:val="58BB9E8C"/>
    <w:rsid w:val="58C0CF9D"/>
    <w:rsid w:val="58C352A7"/>
    <w:rsid w:val="58DAA875"/>
    <w:rsid w:val="58DF9BE7"/>
    <w:rsid w:val="58E94D34"/>
    <w:rsid w:val="58EEB06B"/>
    <w:rsid w:val="58FD9FFF"/>
    <w:rsid w:val="58FF175C"/>
    <w:rsid w:val="59058260"/>
    <w:rsid w:val="590EC2B1"/>
    <w:rsid w:val="591A6A16"/>
    <w:rsid w:val="592120D4"/>
    <w:rsid w:val="59619AC3"/>
    <w:rsid w:val="5961F14F"/>
    <w:rsid w:val="59653F48"/>
    <w:rsid w:val="5967325B"/>
    <w:rsid w:val="5969F4EA"/>
    <w:rsid w:val="596A3F7F"/>
    <w:rsid w:val="596CD403"/>
    <w:rsid w:val="596CE1AD"/>
    <w:rsid w:val="5974FE3E"/>
    <w:rsid w:val="597850D9"/>
    <w:rsid w:val="597D3754"/>
    <w:rsid w:val="598519D0"/>
    <w:rsid w:val="599F5E3D"/>
    <w:rsid w:val="59A05957"/>
    <w:rsid w:val="59A0B017"/>
    <w:rsid w:val="59A4B460"/>
    <w:rsid w:val="59A53F37"/>
    <w:rsid w:val="59A63BF2"/>
    <w:rsid w:val="59A6A7B3"/>
    <w:rsid w:val="59A77226"/>
    <w:rsid w:val="59B0F005"/>
    <w:rsid w:val="59B32EAE"/>
    <w:rsid w:val="59BDA89C"/>
    <w:rsid w:val="59C503FF"/>
    <w:rsid w:val="59D657F3"/>
    <w:rsid w:val="59D87804"/>
    <w:rsid w:val="59DE6149"/>
    <w:rsid w:val="59E503D4"/>
    <w:rsid w:val="59F50C32"/>
    <w:rsid w:val="59FB6209"/>
    <w:rsid w:val="59FBDAA9"/>
    <w:rsid w:val="5A04A1D8"/>
    <w:rsid w:val="5A04F26C"/>
    <w:rsid w:val="5A06B4B5"/>
    <w:rsid w:val="5A201599"/>
    <w:rsid w:val="5A207942"/>
    <w:rsid w:val="5A2B65BD"/>
    <w:rsid w:val="5A2F4979"/>
    <w:rsid w:val="5A3AA684"/>
    <w:rsid w:val="5A4EEC7F"/>
    <w:rsid w:val="5A52B130"/>
    <w:rsid w:val="5A5C36CD"/>
    <w:rsid w:val="5A679EE0"/>
    <w:rsid w:val="5A6A3133"/>
    <w:rsid w:val="5A6C8F87"/>
    <w:rsid w:val="5A6F1495"/>
    <w:rsid w:val="5A724E10"/>
    <w:rsid w:val="5A7B6E7B"/>
    <w:rsid w:val="5A81B756"/>
    <w:rsid w:val="5A82E5F1"/>
    <w:rsid w:val="5A8A7EFA"/>
    <w:rsid w:val="5A903649"/>
    <w:rsid w:val="5A908027"/>
    <w:rsid w:val="5A944B12"/>
    <w:rsid w:val="5A9FAEB1"/>
    <w:rsid w:val="5AA5FA62"/>
    <w:rsid w:val="5AB912A3"/>
    <w:rsid w:val="5ABFE775"/>
    <w:rsid w:val="5AC0BD32"/>
    <w:rsid w:val="5AD541E6"/>
    <w:rsid w:val="5ADC8FA1"/>
    <w:rsid w:val="5AE1207C"/>
    <w:rsid w:val="5AE32131"/>
    <w:rsid w:val="5AE9CBE7"/>
    <w:rsid w:val="5AEE2F1F"/>
    <w:rsid w:val="5AF31CB5"/>
    <w:rsid w:val="5AF7DD4E"/>
    <w:rsid w:val="5B0142DC"/>
    <w:rsid w:val="5B05A6DB"/>
    <w:rsid w:val="5B161365"/>
    <w:rsid w:val="5B2FD1F3"/>
    <w:rsid w:val="5B305893"/>
    <w:rsid w:val="5B3374A1"/>
    <w:rsid w:val="5B42B875"/>
    <w:rsid w:val="5B4ADC92"/>
    <w:rsid w:val="5B6357C9"/>
    <w:rsid w:val="5B6D6DB1"/>
    <w:rsid w:val="5B7420EE"/>
    <w:rsid w:val="5B807179"/>
    <w:rsid w:val="5B84B9C6"/>
    <w:rsid w:val="5B890727"/>
    <w:rsid w:val="5B8E9971"/>
    <w:rsid w:val="5B902C66"/>
    <w:rsid w:val="5B923372"/>
    <w:rsid w:val="5B9819EC"/>
    <w:rsid w:val="5B9A0119"/>
    <w:rsid w:val="5BA3D949"/>
    <w:rsid w:val="5BA5140D"/>
    <w:rsid w:val="5BA97C55"/>
    <w:rsid w:val="5BAC4643"/>
    <w:rsid w:val="5BAD3E2A"/>
    <w:rsid w:val="5BB002C0"/>
    <w:rsid w:val="5BB82CB8"/>
    <w:rsid w:val="5BB84D94"/>
    <w:rsid w:val="5BB9C95A"/>
    <w:rsid w:val="5BC2875F"/>
    <w:rsid w:val="5BC32876"/>
    <w:rsid w:val="5BC73C02"/>
    <w:rsid w:val="5BC80FD4"/>
    <w:rsid w:val="5BCE40AD"/>
    <w:rsid w:val="5BD0D13F"/>
    <w:rsid w:val="5BD17CC6"/>
    <w:rsid w:val="5BDFEB47"/>
    <w:rsid w:val="5C00179A"/>
    <w:rsid w:val="5C0404CF"/>
    <w:rsid w:val="5C1868F8"/>
    <w:rsid w:val="5C20F458"/>
    <w:rsid w:val="5C22CFD7"/>
    <w:rsid w:val="5C31A825"/>
    <w:rsid w:val="5C408BD4"/>
    <w:rsid w:val="5C51C86D"/>
    <w:rsid w:val="5C53F5F0"/>
    <w:rsid w:val="5C57F15D"/>
    <w:rsid w:val="5C599D97"/>
    <w:rsid w:val="5C73DC2B"/>
    <w:rsid w:val="5C838AAE"/>
    <w:rsid w:val="5C84D57C"/>
    <w:rsid w:val="5C8B2E14"/>
    <w:rsid w:val="5C952E39"/>
    <w:rsid w:val="5C96542E"/>
    <w:rsid w:val="5C99C474"/>
    <w:rsid w:val="5C9FE4D5"/>
    <w:rsid w:val="5CA6A54C"/>
    <w:rsid w:val="5CC393B2"/>
    <w:rsid w:val="5CC90407"/>
    <w:rsid w:val="5CCE91C8"/>
    <w:rsid w:val="5CD30E8F"/>
    <w:rsid w:val="5CE04CB6"/>
    <w:rsid w:val="5CE11594"/>
    <w:rsid w:val="5CE33136"/>
    <w:rsid w:val="5CE7F3B1"/>
    <w:rsid w:val="5CF30C02"/>
    <w:rsid w:val="5CF5660A"/>
    <w:rsid w:val="5D0F746F"/>
    <w:rsid w:val="5D1D5302"/>
    <w:rsid w:val="5D31D6FB"/>
    <w:rsid w:val="5D33EA4D"/>
    <w:rsid w:val="5D386681"/>
    <w:rsid w:val="5D3BFD4A"/>
    <w:rsid w:val="5D477588"/>
    <w:rsid w:val="5D479F7C"/>
    <w:rsid w:val="5D53A60A"/>
    <w:rsid w:val="5D5D1EF8"/>
    <w:rsid w:val="5D64A269"/>
    <w:rsid w:val="5D747427"/>
    <w:rsid w:val="5D7C29A4"/>
    <w:rsid w:val="5D8BE589"/>
    <w:rsid w:val="5D8C1403"/>
    <w:rsid w:val="5D8D0BB3"/>
    <w:rsid w:val="5DA2719F"/>
    <w:rsid w:val="5DA29A47"/>
    <w:rsid w:val="5DA3C7C9"/>
    <w:rsid w:val="5DA5358C"/>
    <w:rsid w:val="5DA6DDC1"/>
    <w:rsid w:val="5DBB359B"/>
    <w:rsid w:val="5DC8B6B8"/>
    <w:rsid w:val="5DCAC69E"/>
    <w:rsid w:val="5DDFC775"/>
    <w:rsid w:val="5DDFDB61"/>
    <w:rsid w:val="5DE42DF1"/>
    <w:rsid w:val="5DED1B88"/>
    <w:rsid w:val="5DEFDEC1"/>
    <w:rsid w:val="5DF0AF89"/>
    <w:rsid w:val="5DF22729"/>
    <w:rsid w:val="5E035C4D"/>
    <w:rsid w:val="5E056D7B"/>
    <w:rsid w:val="5E0EF08B"/>
    <w:rsid w:val="5E1DB085"/>
    <w:rsid w:val="5E1DE356"/>
    <w:rsid w:val="5E22FABD"/>
    <w:rsid w:val="5E2F2912"/>
    <w:rsid w:val="5E308540"/>
    <w:rsid w:val="5E3D4B31"/>
    <w:rsid w:val="5E528EDD"/>
    <w:rsid w:val="5E6B1647"/>
    <w:rsid w:val="5E763BE2"/>
    <w:rsid w:val="5E7D3B8B"/>
    <w:rsid w:val="5E83E767"/>
    <w:rsid w:val="5E8533EC"/>
    <w:rsid w:val="5E85E70F"/>
    <w:rsid w:val="5E924B76"/>
    <w:rsid w:val="5E9F95A5"/>
    <w:rsid w:val="5EAEEA4D"/>
    <w:rsid w:val="5EB041BA"/>
    <w:rsid w:val="5EBA638F"/>
    <w:rsid w:val="5EBBC0A8"/>
    <w:rsid w:val="5EBDF3AB"/>
    <w:rsid w:val="5ECEA73C"/>
    <w:rsid w:val="5ED51581"/>
    <w:rsid w:val="5ED5616C"/>
    <w:rsid w:val="5EDEF5D1"/>
    <w:rsid w:val="5EE0EEC0"/>
    <w:rsid w:val="5EE28C2A"/>
    <w:rsid w:val="5EE35673"/>
    <w:rsid w:val="5EF46946"/>
    <w:rsid w:val="5EF72271"/>
    <w:rsid w:val="5F00E630"/>
    <w:rsid w:val="5F091C2D"/>
    <w:rsid w:val="5F0F6FA7"/>
    <w:rsid w:val="5F204AD6"/>
    <w:rsid w:val="5F23CB43"/>
    <w:rsid w:val="5F2DDC0D"/>
    <w:rsid w:val="5F300E0E"/>
    <w:rsid w:val="5F41505F"/>
    <w:rsid w:val="5F4300B3"/>
    <w:rsid w:val="5F485ADB"/>
    <w:rsid w:val="5F50717E"/>
    <w:rsid w:val="5F50CFD2"/>
    <w:rsid w:val="5F55C857"/>
    <w:rsid w:val="5F5780B5"/>
    <w:rsid w:val="5F7158E3"/>
    <w:rsid w:val="5F76A948"/>
    <w:rsid w:val="5F794A7A"/>
    <w:rsid w:val="5F79C4FD"/>
    <w:rsid w:val="5F7A7F15"/>
    <w:rsid w:val="5F817E1D"/>
    <w:rsid w:val="5F878A8B"/>
    <w:rsid w:val="5F9CBDFF"/>
    <w:rsid w:val="5FA02B9C"/>
    <w:rsid w:val="5FA81922"/>
    <w:rsid w:val="5FA9B767"/>
    <w:rsid w:val="5FBE56D5"/>
    <w:rsid w:val="5FCBB39E"/>
    <w:rsid w:val="5FCD99F0"/>
    <w:rsid w:val="5FCDD0D8"/>
    <w:rsid w:val="5FD3F8E2"/>
    <w:rsid w:val="5FD89ED0"/>
    <w:rsid w:val="5FE2C4F1"/>
    <w:rsid w:val="5FE34CA2"/>
    <w:rsid w:val="5FE77A87"/>
    <w:rsid w:val="5FEF159C"/>
    <w:rsid w:val="5FF1DEF0"/>
    <w:rsid w:val="5FF2B72F"/>
    <w:rsid w:val="5FFC9FCE"/>
    <w:rsid w:val="600ABA7E"/>
    <w:rsid w:val="600C18D8"/>
    <w:rsid w:val="60160669"/>
    <w:rsid w:val="601B800E"/>
    <w:rsid w:val="6027C61E"/>
    <w:rsid w:val="6029AFEA"/>
    <w:rsid w:val="602A0F2F"/>
    <w:rsid w:val="60310CB4"/>
    <w:rsid w:val="603B5EA1"/>
    <w:rsid w:val="60458107"/>
    <w:rsid w:val="604E89D4"/>
    <w:rsid w:val="60503B5A"/>
    <w:rsid w:val="6055D88B"/>
    <w:rsid w:val="60597E65"/>
    <w:rsid w:val="6059DCED"/>
    <w:rsid w:val="606B2592"/>
    <w:rsid w:val="6071D95D"/>
    <w:rsid w:val="6075D997"/>
    <w:rsid w:val="60792AD1"/>
    <w:rsid w:val="6081D5D1"/>
    <w:rsid w:val="608612FF"/>
    <w:rsid w:val="608B46CC"/>
    <w:rsid w:val="608E9B43"/>
    <w:rsid w:val="608EA1A5"/>
    <w:rsid w:val="60916BBF"/>
    <w:rsid w:val="6093EE8F"/>
    <w:rsid w:val="60983B91"/>
    <w:rsid w:val="60A9C2C0"/>
    <w:rsid w:val="60BA05F2"/>
    <w:rsid w:val="60BE7BF0"/>
    <w:rsid w:val="60C947C7"/>
    <w:rsid w:val="60CE64E0"/>
    <w:rsid w:val="60D30CB2"/>
    <w:rsid w:val="60DC7421"/>
    <w:rsid w:val="60F6EDA2"/>
    <w:rsid w:val="60F7C9EA"/>
    <w:rsid w:val="60F9B7B8"/>
    <w:rsid w:val="60FE9108"/>
    <w:rsid w:val="61000650"/>
    <w:rsid w:val="610C456F"/>
    <w:rsid w:val="61102161"/>
    <w:rsid w:val="61121D02"/>
    <w:rsid w:val="61157758"/>
    <w:rsid w:val="611C1362"/>
    <w:rsid w:val="611D4ED2"/>
    <w:rsid w:val="6123BFA4"/>
    <w:rsid w:val="6125810A"/>
    <w:rsid w:val="6125E59E"/>
    <w:rsid w:val="612C7D38"/>
    <w:rsid w:val="614156D0"/>
    <w:rsid w:val="61468E55"/>
    <w:rsid w:val="61546BC6"/>
    <w:rsid w:val="615FB1B9"/>
    <w:rsid w:val="6162A0B9"/>
    <w:rsid w:val="61704345"/>
    <w:rsid w:val="6186F2EB"/>
    <w:rsid w:val="618C675E"/>
    <w:rsid w:val="6191A800"/>
    <w:rsid w:val="6191C932"/>
    <w:rsid w:val="61947CE2"/>
    <w:rsid w:val="61963727"/>
    <w:rsid w:val="61975476"/>
    <w:rsid w:val="6198B9C7"/>
    <w:rsid w:val="61A68ADF"/>
    <w:rsid w:val="61B0850B"/>
    <w:rsid w:val="61BCD4AE"/>
    <w:rsid w:val="61BDB22C"/>
    <w:rsid w:val="61C730DF"/>
    <w:rsid w:val="61C9DCD4"/>
    <w:rsid w:val="61CC8820"/>
    <w:rsid w:val="61CE46B6"/>
    <w:rsid w:val="61D73C6F"/>
    <w:rsid w:val="61D8BA74"/>
    <w:rsid w:val="61EA3CA6"/>
    <w:rsid w:val="62019DFE"/>
    <w:rsid w:val="62024CEA"/>
    <w:rsid w:val="62080B33"/>
    <w:rsid w:val="620A06A4"/>
    <w:rsid w:val="620BE728"/>
    <w:rsid w:val="621BD327"/>
    <w:rsid w:val="62231691"/>
    <w:rsid w:val="62243C0C"/>
    <w:rsid w:val="624297F6"/>
    <w:rsid w:val="6247291F"/>
    <w:rsid w:val="6248AA7B"/>
    <w:rsid w:val="62497223"/>
    <w:rsid w:val="624A125A"/>
    <w:rsid w:val="6256D3CE"/>
    <w:rsid w:val="625AE62D"/>
    <w:rsid w:val="625B9066"/>
    <w:rsid w:val="625D892A"/>
    <w:rsid w:val="626AEA6A"/>
    <w:rsid w:val="62754079"/>
    <w:rsid w:val="627AB22B"/>
    <w:rsid w:val="628DBD84"/>
    <w:rsid w:val="6297B9D3"/>
    <w:rsid w:val="62B53741"/>
    <w:rsid w:val="62BAE547"/>
    <w:rsid w:val="62C09D4B"/>
    <w:rsid w:val="62CB8091"/>
    <w:rsid w:val="62CDF1CF"/>
    <w:rsid w:val="62E19F89"/>
    <w:rsid w:val="62F1B920"/>
    <w:rsid w:val="62F4B7C4"/>
    <w:rsid w:val="62F50686"/>
    <w:rsid w:val="63078C09"/>
    <w:rsid w:val="630CFBFF"/>
    <w:rsid w:val="63123A7C"/>
    <w:rsid w:val="632F7067"/>
    <w:rsid w:val="632FFC17"/>
    <w:rsid w:val="633D0903"/>
    <w:rsid w:val="633F9613"/>
    <w:rsid w:val="6347D266"/>
    <w:rsid w:val="634A495A"/>
    <w:rsid w:val="634B43A3"/>
    <w:rsid w:val="634C943C"/>
    <w:rsid w:val="634E63AA"/>
    <w:rsid w:val="6355CCB9"/>
    <w:rsid w:val="6358BD1D"/>
    <w:rsid w:val="6377DB79"/>
    <w:rsid w:val="637C1A56"/>
    <w:rsid w:val="638082F9"/>
    <w:rsid w:val="638EF418"/>
    <w:rsid w:val="639F5634"/>
    <w:rsid w:val="63A09394"/>
    <w:rsid w:val="63A7A52A"/>
    <w:rsid w:val="63C0EAAD"/>
    <w:rsid w:val="63C12560"/>
    <w:rsid w:val="63C43838"/>
    <w:rsid w:val="63C736D9"/>
    <w:rsid w:val="63CA4283"/>
    <w:rsid w:val="63D0581D"/>
    <w:rsid w:val="63DEF04E"/>
    <w:rsid w:val="63E5711F"/>
    <w:rsid w:val="63EE9732"/>
    <w:rsid w:val="63F86002"/>
    <w:rsid w:val="6400710E"/>
    <w:rsid w:val="6404EE34"/>
    <w:rsid w:val="640688A1"/>
    <w:rsid w:val="64178130"/>
    <w:rsid w:val="64322DC1"/>
    <w:rsid w:val="6439A8FB"/>
    <w:rsid w:val="644A8B56"/>
    <w:rsid w:val="645A7C37"/>
    <w:rsid w:val="645B7B05"/>
    <w:rsid w:val="6460736A"/>
    <w:rsid w:val="6467B62A"/>
    <w:rsid w:val="6467F6AB"/>
    <w:rsid w:val="646B993D"/>
    <w:rsid w:val="647B8A45"/>
    <w:rsid w:val="647EF557"/>
    <w:rsid w:val="647F0A4C"/>
    <w:rsid w:val="648097DF"/>
    <w:rsid w:val="6483B72C"/>
    <w:rsid w:val="64841443"/>
    <w:rsid w:val="649BEB7E"/>
    <w:rsid w:val="649D4E1D"/>
    <w:rsid w:val="64A08759"/>
    <w:rsid w:val="64A34D34"/>
    <w:rsid w:val="64AF81BC"/>
    <w:rsid w:val="64B07152"/>
    <w:rsid w:val="64B990B2"/>
    <w:rsid w:val="64C9AC45"/>
    <w:rsid w:val="64D9AD6C"/>
    <w:rsid w:val="64EA340B"/>
    <w:rsid w:val="64ED07BE"/>
    <w:rsid w:val="64F0E090"/>
    <w:rsid w:val="64F0E3B9"/>
    <w:rsid w:val="65044232"/>
    <w:rsid w:val="6505C0AE"/>
    <w:rsid w:val="65110671"/>
    <w:rsid w:val="6524EF73"/>
    <w:rsid w:val="652A058D"/>
    <w:rsid w:val="652F8384"/>
    <w:rsid w:val="653F7F0C"/>
    <w:rsid w:val="65454C4D"/>
    <w:rsid w:val="6550CA75"/>
    <w:rsid w:val="6555E30D"/>
    <w:rsid w:val="655B0926"/>
    <w:rsid w:val="655EE232"/>
    <w:rsid w:val="656CEF65"/>
    <w:rsid w:val="657006A9"/>
    <w:rsid w:val="6578E7B3"/>
    <w:rsid w:val="657A7227"/>
    <w:rsid w:val="657BD3D7"/>
    <w:rsid w:val="6586B035"/>
    <w:rsid w:val="658D4627"/>
    <w:rsid w:val="6598A964"/>
    <w:rsid w:val="65AFD970"/>
    <w:rsid w:val="65BB67CF"/>
    <w:rsid w:val="65C3FEB9"/>
    <w:rsid w:val="65C50FFC"/>
    <w:rsid w:val="65C61FFF"/>
    <w:rsid w:val="65C754A7"/>
    <w:rsid w:val="65D09ABA"/>
    <w:rsid w:val="65D2351D"/>
    <w:rsid w:val="65D33789"/>
    <w:rsid w:val="65E17D08"/>
    <w:rsid w:val="65E8A045"/>
    <w:rsid w:val="65F76432"/>
    <w:rsid w:val="6608DE82"/>
    <w:rsid w:val="660BE1B8"/>
    <w:rsid w:val="660DC412"/>
    <w:rsid w:val="6611D881"/>
    <w:rsid w:val="6627CF47"/>
    <w:rsid w:val="662F57C6"/>
    <w:rsid w:val="6633AA14"/>
    <w:rsid w:val="666A8804"/>
    <w:rsid w:val="666C0C30"/>
    <w:rsid w:val="6674B607"/>
    <w:rsid w:val="668280A4"/>
    <w:rsid w:val="6685684E"/>
    <w:rsid w:val="668719A2"/>
    <w:rsid w:val="66874564"/>
    <w:rsid w:val="669DC33F"/>
    <w:rsid w:val="66A61740"/>
    <w:rsid w:val="66B0DD2B"/>
    <w:rsid w:val="66B3BA6C"/>
    <w:rsid w:val="66B688F3"/>
    <w:rsid w:val="66C2237C"/>
    <w:rsid w:val="66CCE270"/>
    <w:rsid w:val="66CFE4AB"/>
    <w:rsid w:val="66D9FC2B"/>
    <w:rsid w:val="66E3EB5F"/>
    <w:rsid w:val="66E5AE4A"/>
    <w:rsid w:val="66F63B7D"/>
    <w:rsid w:val="66F7592E"/>
    <w:rsid w:val="66FCAF1E"/>
    <w:rsid w:val="671DD480"/>
    <w:rsid w:val="672D75BC"/>
    <w:rsid w:val="672DA768"/>
    <w:rsid w:val="673248D9"/>
    <w:rsid w:val="67356610"/>
    <w:rsid w:val="6736B960"/>
    <w:rsid w:val="673BA170"/>
    <w:rsid w:val="6759A5BD"/>
    <w:rsid w:val="6759ED32"/>
    <w:rsid w:val="6760AB45"/>
    <w:rsid w:val="676DDE91"/>
    <w:rsid w:val="678A6902"/>
    <w:rsid w:val="67909665"/>
    <w:rsid w:val="67A50693"/>
    <w:rsid w:val="67B46ACC"/>
    <w:rsid w:val="67B4DF49"/>
    <w:rsid w:val="67C7D18E"/>
    <w:rsid w:val="67CE9294"/>
    <w:rsid w:val="67D07748"/>
    <w:rsid w:val="67D23908"/>
    <w:rsid w:val="67DDA484"/>
    <w:rsid w:val="67E87D25"/>
    <w:rsid w:val="67F0BC61"/>
    <w:rsid w:val="67F6F306"/>
    <w:rsid w:val="67FF9DB5"/>
    <w:rsid w:val="681093F3"/>
    <w:rsid w:val="68250BAE"/>
    <w:rsid w:val="6827549D"/>
    <w:rsid w:val="683C5825"/>
    <w:rsid w:val="684036E1"/>
    <w:rsid w:val="6842FA48"/>
    <w:rsid w:val="685B930C"/>
    <w:rsid w:val="687484CC"/>
    <w:rsid w:val="6876532C"/>
    <w:rsid w:val="68769CF4"/>
    <w:rsid w:val="68832DEC"/>
    <w:rsid w:val="68881AAD"/>
    <w:rsid w:val="6892ADEE"/>
    <w:rsid w:val="6897ADD0"/>
    <w:rsid w:val="689A6804"/>
    <w:rsid w:val="689F1A89"/>
    <w:rsid w:val="68A5890F"/>
    <w:rsid w:val="68B6981D"/>
    <w:rsid w:val="68BCF668"/>
    <w:rsid w:val="68C26D58"/>
    <w:rsid w:val="68C7BB2E"/>
    <w:rsid w:val="68D708D4"/>
    <w:rsid w:val="68DD525D"/>
    <w:rsid w:val="68E90EBF"/>
    <w:rsid w:val="68EAFAF6"/>
    <w:rsid w:val="68EE0A32"/>
    <w:rsid w:val="68F42071"/>
    <w:rsid w:val="68FCE696"/>
    <w:rsid w:val="690B40CA"/>
    <w:rsid w:val="691181E8"/>
    <w:rsid w:val="69140366"/>
    <w:rsid w:val="691CC740"/>
    <w:rsid w:val="6925E58F"/>
    <w:rsid w:val="6940A511"/>
    <w:rsid w:val="6941B041"/>
    <w:rsid w:val="69502392"/>
    <w:rsid w:val="6956794B"/>
    <w:rsid w:val="695954E4"/>
    <w:rsid w:val="6962A965"/>
    <w:rsid w:val="6967AB71"/>
    <w:rsid w:val="6968B933"/>
    <w:rsid w:val="6968EC47"/>
    <w:rsid w:val="696975DE"/>
    <w:rsid w:val="6971C263"/>
    <w:rsid w:val="69816101"/>
    <w:rsid w:val="69890E16"/>
    <w:rsid w:val="698AF801"/>
    <w:rsid w:val="699151C9"/>
    <w:rsid w:val="699D63C4"/>
    <w:rsid w:val="699ECA39"/>
    <w:rsid w:val="69A89DDB"/>
    <w:rsid w:val="69B55C09"/>
    <w:rsid w:val="69C56872"/>
    <w:rsid w:val="69CA3D0A"/>
    <w:rsid w:val="69D0DAA4"/>
    <w:rsid w:val="69EA6B2F"/>
    <w:rsid w:val="69EB30E1"/>
    <w:rsid w:val="69F1E628"/>
    <w:rsid w:val="69F99B5A"/>
    <w:rsid w:val="69F9BB80"/>
    <w:rsid w:val="6A0F2E1E"/>
    <w:rsid w:val="6A126D55"/>
    <w:rsid w:val="6A16526D"/>
    <w:rsid w:val="6A1C798B"/>
    <w:rsid w:val="6A279AA3"/>
    <w:rsid w:val="6A2E4FEF"/>
    <w:rsid w:val="6A3AD0D5"/>
    <w:rsid w:val="6A456625"/>
    <w:rsid w:val="6A4EFB63"/>
    <w:rsid w:val="6A51A4DB"/>
    <w:rsid w:val="6A5BECCF"/>
    <w:rsid w:val="6A5CE201"/>
    <w:rsid w:val="6A843246"/>
    <w:rsid w:val="6A856763"/>
    <w:rsid w:val="6A880FF0"/>
    <w:rsid w:val="6AA314FC"/>
    <w:rsid w:val="6AA5F7EF"/>
    <w:rsid w:val="6AA5FDAA"/>
    <w:rsid w:val="6AA74DFF"/>
    <w:rsid w:val="6AB22086"/>
    <w:rsid w:val="6AB2E809"/>
    <w:rsid w:val="6AB389B3"/>
    <w:rsid w:val="6AB781D4"/>
    <w:rsid w:val="6AB7D0EF"/>
    <w:rsid w:val="6AB95A9E"/>
    <w:rsid w:val="6AD04C2F"/>
    <w:rsid w:val="6AD23FE2"/>
    <w:rsid w:val="6ADDB958"/>
    <w:rsid w:val="6AFC8063"/>
    <w:rsid w:val="6B035CB7"/>
    <w:rsid w:val="6B03EDE6"/>
    <w:rsid w:val="6B11C85C"/>
    <w:rsid w:val="6B13A2E4"/>
    <w:rsid w:val="6B1B4BE3"/>
    <w:rsid w:val="6B1D1643"/>
    <w:rsid w:val="6B1E8533"/>
    <w:rsid w:val="6B3242CC"/>
    <w:rsid w:val="6B3CFB73"/>
    <w:rsid w:val="6B55DF90"/>
    <w:rsid w:val="6B570847"/>
    <w:rsid w:val="6B5AE624"/>
    <w:rsid w:val="6B5BE887"/>
    <w:rsid w:val="6B5CAC70"/>
    <w:rsid w:val="6B606BE4"/>
    <w:rsid w:val="6B67D695"/>
    <w:rsid w:val="6B6C9EA1"/>
    <w:rsid w:val="6B70CE7E"/>
    <w:rsid w:val="6B757E0C"/>
    <w:rsid w:val="6B762C22"/>
    <w:rsid w:val="6B7A992F"/>
    <w:rsid w:val="6B7B8855"/>
    <w:rsid w:val="6B7D33A9"/>
    <w:rsid w:val="6B8BC0B5"/>
    <w:rsid w:val="6B8C8CAA"/>
    <w:rsid w:val="6B8F6F5B"/>
    <w:rsid w:val="6B9909DE"/>
    <w:rsid w:val="6BB078B8"/>
    <w:rsid w:val="6BB08443"/>
    <w:rsid w:val="6BC0E522"/>
    <w:rsid w:val="6BD78A2C"/>
    <w:rsid w:val="6BF78D03"/>
    <w:rsid w:val="6BF8E336"/>
    <w:rsid w:val="6BF92C00"/>
    <w:rsid w:val="6C06ED13"/>
    <w:rsid w:val="6C0A0669"/>
    <w:rsid w:val="6C190659"/>
    <w:rsid w:val="6C1DF292"/>
    <w:rsid w:val="6C1F7728"/>
    <w:rsid w:val="6C222896"/>
    <w:rsid w:val="6C27A08F"/>
    <w:rsid w:val="6C292CC9"/>
    <w:rsid w:val="6C3269E6"/>
    <w:rsid w:val="6C3BA6ED"/>
    <w:rsid w:val="6C40528B"/>
    <w:rsid w:val="6C43DF02"/>
    <w:rsid w:val="6C43E2D2"/>
    <w:rsid w:val="6C47E91E"/>
    <w:rsid w:val="6C525348"/>
    <w:rsid w:val="6C60B4AA"/>
    <w:rsid w:val="6C6575BB"/>
    <w:rsid w:val="6C6924CC"/>
    <w:rsid w:val="6C6F4568"/>
    <w:rsid w:val="6C89E112"/>
    <w:rsid w:val="6C9415EF"/>
    <w:rsid w:val="6C959DD5"/>
    <w:rsid w:val="6C996D66"/>
    <w:rsid w:val="6CA4FFA9"/>
    <w:rsid w:val="6CB8B0C8"/>
    <w:rsid w:val="6CC3DB7B"/>
    <w:rsid w:val="6CD21361"/>
    <w:rsid w:val="6CDA7A94"/>
    <w:rsid w:val="6CDFA485"/>
    <w:rsid w:val="6CE428F3"/>
    <w:rsid w:val="6CE7C5AA"/>
    <w:rsid w:val="6CF6EC88"/>
    <w:rsid w:val="6D091485"/>
    <w:rsid w:val="6D098C6F"/>
    <w:rsid w:val="6D12C1F6"/>
    <w:rsid w:val="6D16000F"/>
    <w:rsid w:val="6D3E6CDA"/>
    <w:rsid w:val="6D43FFB5"/>
    <w:rsid w:val="6D52C83C"/>
    <w:rsid w:val="6D5CBE2D"/>
    <w:rsid w:val="6D5DBEB2"/>
    <w:rsid w:val="6D67E4DA"/>
    <w:rsid w:val="6D8208FA"/>
    <w:rsid w:val="6D847775"/>
    <w:rsid w:val="6D8EC852"/>
    <w:rsid w:val="6D8FA5DD"/>
    <w:rsid w:val="6D91CA9B"/>
    <w:rsid w:val="6D969782"/>
    <w:rsid w:val="6DA69BDF"/>
    <w:rsid w:val="6DA7BD04"/>
    <w:rsid w:val="6DAE815F"/>
    <w:rsid w:val="6DB65EB0"/>
    <w:rsid w:val="6DBA7324"/>
    <w:rsid w:val="6DC0EB76"/>
    <w:rsid w:val="6DC5D0F9"/>
    <w:rsid w:val="6DC6BB6C"/>
    <w:rsid w:val="6DCD7A6F"/>
    <w:rsid w:val="6DDA30F2"/>
    <w:rsid w:val="6DE2B977"/>
    <w:rsid w:val="6DE4523E"/>
    <w:rsid w:val="6DEDCFDF"/>
    <w:rsid w:val="6E052DDB"/>
    <w:rsid w:val="6E0D309D"/>
    <w:rsid w:val="6E233E95"/>
    <w:rsid w:val="6E289906"/>
    <w:rsid w:val="6E31DFF3"/>
    <w:rsid w:val="6E3F4086"/>
    <w:rsid w:val="6E437A5C"/>
    <w:rsid w:val="6E45D96F"/>
    <w:rsid w:val="6E4CF2F6"/>
    <w:rsid w:val="6E53650D"/>
    <w:rsid w:val="6E5501E9"/>
    <w:rsid w:val="6E5C2679"/>
    <w:rsid w:val="6E6778C0"/>
    <w:rsid w:val="6E68A5E5"/>
    <w:rsid w:val="6E77DE8C"/>
    <w:rsid w:val="6E7AF5F1"/>
    <w:rsid w:val="6E7F2D4E"/>
    <w:rsid w:val="6E808597"/>
    <w:rsid w:val="6E830CF0"/>
    <w:rsid w:val="6E835CA1"/>
    <w:rsid w:val="6E93EBD9"/>
    <w:rsid w:val="6E9AEFF9"/>
    <w:rsid w:val="6E9E216B"/>
    <w:rsid w:val="6EAF49DD"/>
    <w:rsid w:val="6EC09147"/>
    <w:rsid w:val="6ECA5A5F"/>
    <w:rsid w:val="6ED57F05"/>
    <w:rsid w:val="6EE1DEBC"/>
    <w:rsid w:val="6EE68622"/>
    <w:rsid w:val="6EED8111"/>
    <w:rsid w:val="6EF99D45"/>
    <w:rsid w:val="6EFC929D"/>
    <w:rsid w:val="6EFD810E"/>
    <w:rsid w:val="6F025417"/>
    <w:rsid w:val="6F04396F"/>
    <w:rsid w:val="6F13BAC7"/>
    <w:rsid w:val="6F2613F2"/>
    <w:rsid w:val="6F2D80F7"/>
    <w:rsid w:val="6F407402"/>
    <w:rsid w:val="6F5663ED"/>
    <w:rsid w:val="6F58F826"/>
    <w:rsid w:val="6F5A110C"/>
    <w:rsid w:val="6F622AFA"/>
    <w:rsid w:val="6F692E59"/>
    <w:rsid w:val="6F6AC90D"/>
    <w:rsid w:val="6F6C1E96"/>
    <w:rsid w:val="6F739996"/>
    <w:rsid w:val="6F7F41C3"/>
    <w:rsid w:val="6F86D057"/>
    <w:rsid w:val="6F899C99"/>
    <w:rsid w:val="6F903273"/>
    <w:rsid w:val="6F922DC2"/>
    <w:rsid w:val="6F987361"/>
    <w:rsid w:val="6F9AC25A"/>
    <w:rsid w:val="6F9B50B4"/>
    <w:rsid w:val="6FA3039E"/>
    <w:rsid w:val="6FAB3855"/>
    <w:rsid w:val="6FAE890A"/>
    <w:rsid w:val="6FB1B2D9"/>
    <w:rsid w:val="6FB215EB"/>
    <w:rsid w:val="6FCDFB04"/>
    <w:rsid w:val="6FD4C4BB"/>
    <w:rsid w:val="6FED4F33"/>
    <w:rsid w:val="6FF0518A"/>
    <w:rsid w:val="6FF7C3DF"/>
    <w:rsid w:val="6FF95D28"/>
    <w:rsid w:val="6FFDB25F"/>
    <w:rsid w:val="700BC570"/>
    <w:rsid w:val="70193DDB"/>
    <w:rsid w:val="7019C5FC"/>
    <w:rsid w:val="7019D7D0"/>
    <w:rsid w:val="701D7559"/>
    <w:rsid w:val="7029BA25"/>
    <w:rsid w:val="702B6856"/>
    <w:rsid w:val="702CF9B3"/>
    <w:rsid w:val="702DFF55"/>
    <w:rsid w:val="703761F4"/>
    <w:rsid w:val="70460B86"/>
    <w:rsid w:val="704686B7"/>
    <w:rsid w:val="70491CE8"/>
    <w:rsid w:val="704A96E7"/>
    <w:rsid w:val="7056E6A5"/>
    <w:rsid w:val="7058B0E4"/>
    <w:rsid w:val="70666AAD"/>
    <w:rsid w:val="7068F159"/>
    <w:rsid w:val="706AB387"/>
    <w:rsid w:val="7073C9B5"/>
    <w:rsid w:val="707F10E6"/>
    <w:rsid w:val="70822703"/>
    <w:rsid w:val="708E31F9"/>
    <w:rsid w:val="709B9B70"/>
    <w:rsid w:val="70A009D0"/>
    <w:rsid w:val="70A9581C"/>
    <w:rsid w:val="70AA4E8A"/>
    <w:rsid w:val="70AB8CF5"/>
    <w:rsid w:val="70AE2338"/>
    <w:rsid w:val="70B0299A"/>
    <w:rsid w:val="70B994BB"/>
    <w:rsid w:val="70D467B2"/>
    <w:rsid w:val="70D48673"/>
    <w:rsid w:val="70D623A3"/>
    <w:rsid w:val="70D70A94"/>
    <w:rsid w:val="70F61967"/>
    <w:rsid w:val="710C81DF"/>
    <w:rsid w:val="710EB786"/>
    <w:rsid w:val="71356552"/>
    <w:rsid w:val="7136870E"/>
    <w:rsid w:val="714057FC"/>
    <w:rsid w:val="7148FBC5"/>
    <w:rsid w:val="71497797"/>
    <w:rsid w:val="71512E2C"/>
    <w:rsid w:val="716CD6D2"/>
    <w:rsid w:val="7173F37B"/>
    <w:rsid w:val="718A163C"/>
    <w:rsid w:val="7193285E"/>
    <w:rsid w:val="719CA811"/>
    <w:rsid w:val="71A66B04"/>
    <w:rsid w:val="71C067C6"/>
    <w:rsid w:val="71C5E38D"/>
    <w:rsid w:val="71CF3D0D"/>
    <w:rsid w:val="71DEFD19"/>
    <w:rsid w:val="71DFBA97"/>
    <w:rsid w:val="71E0C5AA"/>
    <w:rsid w:val="71E2AEB0"/>
    <w:rsid w:val="71E71C75"/>
    <w:rsid w:val="71EA0E66"/>
    <w:rsid w:val="720D5BEB"/>
    <w:rsid w:val="721651D7"/>
    <w:rsid w:val="72284AAE"/>
    <w:rsid w:val="722E5FA9"/>
    <w:rsid w:val="7243A56B"/>
    <w:rsid w:val="7247DDC6"/>
    <w:rsid w:val="7248D259"/>
    <w:rsid w:val="724E2172"/>
    <w:rsid w:val="725B7A3E"/>
    <w:rsid w:val="72627937"/>
    <w:rsid w:val="7267EABB"/>
    <w:rsid w:val="72750C31"/>
    <w:rsid w:val="7275EC3E"/>
    <w:rsid w:val="72762A5E"/>
    <w:rsid w:val="727912B5"/>
    <w:rsid w:val="727B7A80"/>
    <w:rsid w:val="727BA099"/>
    <w:rsid w:val="727BBC2D"/>
    <w:rsid w:val="727C796D"/>
    <w:rsid w:val="7281940E"/>
    <w:rsid w:val="72BB6FD8"/>
    <w:rsid w:val="72C624E0"/>
    <w:rsid w:val="72C9C102"/>
    <w:rsid w:val="72CBB942"/>
    <w:rsid w:val="72CFF968"/>
    <w:rsid w:val="72EFF8B2"/>
    <w:rsid w:val="72F9407E"/>
    <w:rsid w:val="730ABC28"/>
    <w:rsid w:val="73113816"/>
    <w:rsid w:val="7311923F"/>
    <w:rsid w:val="73150F9E"/>
    <w:rsid w:val="731E920A"/>
    <w:rsid w:val="7327AF9E"/>
    <w:rsid w:val="7328BFA0"/>
    <w:rsid w:val="73320DEC"/>
    <w:rsid w:val="7333B42E"/>
    <w:rsid w:val="733FBC4F"/>
    <w:rsid w:val="73494FBB"/>
    <w:rsid w:val="7363BEBE"/>
    <w:rsid w:val="7365E36A"/>
    <w:rsid w:val="736F7050"/>
    <w:rsid w:val="73737854"/>
    <w:rsid w:val="7377F352"/>
    <w:rsid w:val="738727E3"/>
    <w:rsid w:val="73AD8CED"/>
    <w:rsid w:val="73AE56F5"/>
    <w:rsid w:val="73B497E4"/>
    <w:rsid w:val="73C682A3"/>
    <w:rsid w:val="73C88ABE"/>
    <w:rsid w:val="73D0D686"/>
    <w:rsid w:val="73DD76D0"/>
    <w:rsid w:val="73DEBC5C"/>
    <w:rsid w:val="73E8687C"/>
    <w:rsid w:val="73F2C272"/>
    <w:rsid w:val="73F31BDA"/>
    <w:rsid w:val="73F6647F"/>
    <w:rsid w:val="7409B2A5"/>
    <w:rsid w:val="74161034"/>
    <w:rsid w:val="74165CA4"/>
    <w:rsid w:val="741F6800"/>
    <w:rsid w:val="742B99DD"/>
    <w:rsid w:val="742D6978"/>
    <w:rsid w:val="742F7293"/>
    <w:rsid w:val="7436C582"/>
    <w:rsid w:val="74387F27"/>
    <w:rsid w:val="743AC860"/>
    <w:rsid w:val="7444CF51"/>
    <w:rsid w:val="744575E3"/>
    <w:rsid w:val="744EA65F"/>
    <w:rsid w:val="74588BD7"/>
    <w:rsid w:val="745AB705"/>
    <w:rsid w:val="745EE8D1"/>
    <w:rsid w:val="745FE54C"/>
    <w:rsid w:val="7478450D"/>
    <w:rsid w:val="747977BB"/>
    <w:rsid w:val="748E1A5E"/>
    <w:rsid w:val="74963688"/>
    <w:rsid w:val="74A80E1B"/>
    <w:rsid w:val="74AE7F71"/>
    <w:rsid w:val="74B1C0F4"/>
    <w:rsid w:val="74BA7331"/>
    <w:rsid w:val="74BA7867"/>
    <w:rsid w:val="74BAB20F"/>
    <w:rsid w:val="74D5CE42"/>
    <w:rsid w:val="74D68927"/>
    <w:rsid w:val="74E69022"/>
    <w:rsid w:val="74EBEC9E"/>
    <w:rsid w:val="7502838D"/>
    <w:rsid w:val="7512ECD6"/>
    <w:rsid w:val="75189342"/>
    <w:rsid w:val="7518DBC5"/>
    <w:rsid w:val="751CE2F1"/>
    <w:rsid w:val="753DA08E"/>
    <w:rsid w:val="754212EE"/>
    <w:rsid w:val="754F59D8"/>
    <w:rsid w:val="755226F7"/>
    <w:rsid w:val="755D8E68"/>
    <w:rsid w:val="7566C2B7"/>
    <w:rsid w:val="7566CAB4"/>
    <w:rsid w:val="7575B70B"/>
    <w:rsid w:val="75788B33"/>
    <w:rsid w:val="757BD336"/>
    <w:rsid w:val="757D6260"/>
    <w:rsid w:val="757DF2A7"/>
    <w:rsid w:val="7584F566"/>
    <w:rsid w:val="7587948F"/>
    <w:rsid w:val="759FE0A4"/>
    <w:rsid w:val="75A1D764"/>
    <w:rsid w:val="75A8B97A"/>
    <w:rsid w:val="75AAC3C9"/>
    <w:rsid w:val="75B6C3C9"/>
    <w:rsid w:val="75BBE931"/>
    <w:rsid w:val="75D2A7C4"/>
    <w:rsid w:val="75DA2352"/>
    <w:rsid w:val="75E14328"/>
    <w:rsid w:val="75E29539"/>
    <w:rsid w:val="7610A454"/>
    <w:rsid w:val="7619D53D"/>
    <w:rsid w:val="7624F9AC"/>
    <w:rsid w:val="76289A63"/>
    <w:rsid w:val="7633A549"/>
    <w:rsid w:val="76372B7F"/>
    <w:rsid w:val="763C6D75"/>
    <w:rsid w:val="76450935"/>
    <w:rsid w:val="764CAF3B"/>
    <w:rsid w:val="7652F52E"/>
    <w:rsid w:val="7653DB7B"/>
    <w:rsid w:val="7656AA4B"/>
    <w:rsid w:val="7668B610"/>
    <w:rsid w:val="76719630"/>
    <w:rsid w:val="76743587"/>
    <w:rsid w:val="767B61DC"/>
    <w:rsid w:val="76890D72"/>
    <w:rsid w:val="768CFD90"/>
    <w:rsid w:val="768E5A5F"/>
    <w:rsid w:val="768F8099"/>
    <w:rsid w:val="769B6988"/>
    <w:rsid w:val="76A22303"/>
    <w:rsid w:val="76BC99DB"/>
    <w:rsid w:val="76C2A425"/>
    <w:rsid w:val="76C49F9D"/>
    <w:rsid w:val="76DA78AD"/>
    <w:rsid w:val="76DAD1D9"/>
    <w:rsid w:val="76ED09E2"/>
    <w:rsid w:val="76F65BF2"/>
    <w:rsid w:val="76F6728F"/>
    <w:rsid w:val="76FB3FBA"/>
    <w:rsid w:val="76FEBCD5"/>
    <w:rsid w:val="77002B80"/>
    <w:rsid w:val="770FC33F"/>
    <w:rsid w:val="7713636E"/>
    <w:rsid w:val="7713C705"/>
    <w:rsid w:val="7714EAD7"/>
    <w:rsid w:val="771D5C04"/>
    <w:rsid w:val="77328D48"/>
    <w:rsid w:val="773FD01E"/>
    <w:rsid w:val="774C4B2E"/>
    <w:rsid w:val="7751A7EB"/>
    <w:rsid w:val="77546F8C"/>
    <w:rsid w:val="775CDC0E"/>
    <w:rsid w:val="7774B5DD"/>
    <w:rsid w:val="7777E688"/>
    <w:rsid w:val="777D6192"/>
    <w:rsid w:val="778767BF"/>
    <w:rsid w:val="7789C019"/>
    <w:rsid w:val="77937CB0"/>
    <w:rsid w:val="779D1558"/>
    <w:rsid w:val="77A0D4FB"/>
    <w:rsid w:val="77A68871"/>
    <w:rsid w:val="77A847CF"/>
    <w:rsid w:val="77B470EB"/>
    <w:rsid w:val="77BDF86A"/>
    <w:rsid w:val="77C12391"/>
    <w:rsid w:val="77C1607F"/>
    <w:rsid w:val="77D7BFC6"/>
    <w:rsid w:val="77D9D398"/>
    <w:rsid w:val="77E8FD0F"/>
    <w:rsid w:val="77F9EA31"/>
    <w:rsid w:val="77FD1B43"/>
    <w:rsid w:val="7814B2E6"/>
    <w:rsid w:val="7817F844"/>
    <w:rsid w:val="781D7B8D"/>
    <w:rsid w:val="7824FE4A"/>
    <w:rsid w:val="782777D7"/>
    <w:rsid w:val="78294D79"/>
    <w:rsid w:val="783D0481"/>
    <w:rsid w:val="783D0CFD"/>
    <w:rsid w:val="784ABB1B"/>
    <w:rsid w:val="784BEBF3"/>
    <w:rsid w:val="7855C264"/>
    <w:rsid w:val="78623CDA"/>
    <w:rsid w:val="7887B119"/>
    <w:rsid w:val="788CC0BE"/>
    <w:rsid w:val="788E32AB"/>
    <w:rsid w:val="788FF422"/>
    <w:rsid w:val="7897B66A"/>
    <w:rsid w:val="789911BE"/>
    <w:rsid w:val="789B9251"/>
    <w:rsid w:val="789D0284"/>
    <w:rsid w:val="78AE7AC4"/>
    <w:rsid w:val="78C6BDE0"/>
    <w:rsid w:val="78CD8FCE"/>
    <w:rsid w:val="78D37822"/>
    <w:rsid w:val="78EC8171"/>
    <w:rsid w:val="78F8D7C3"/>
    <w:rsid w:val="78FCA59E"/>
    <w:rsid w:val="79064188"/>
    <w:rsid w:val="790A81C8"/>
    <w:rsid w:val="793BDA72"/>
    <w:rsid w:val="793EC196"/>
    <w:rsid w:val="794445A6"/>
    <w:rsid w:val="794ABEDF"/>
    <w:rsid w:val="79508206"/>
    <w:rsid w:val="7951895F"/>
    <w:rsid w:val="7969CC4C"/>
    <w:rsid w:val="79767C58"/>
    <w:rsid w:val="797E1E51"/>
    <w:rsid w:val="7985B7EE"/>
    <w:rsid w:val="7993687D"/>
    <w:rsid w:val="799D3AF1"/>
    <w:rsid w:val="79A49508"/>
    <w:rsid w:val="79A64624"/>
    <w:rsid w:val="79A7C85E"/>
    <w:rsid w:val="79B4BE06"/>
    <w:rsid w:val="79BC88DF"/>
    <w:rsid w:val="79CA1413"/>
    <w:rsid w:val="79D1E9B3"/>
    <w:rsid w:val="79D67A34"/>
    <w:rsid w:val="79E5AA2B"/>
    <w:rsid w:val="79E94ECC"/>
    <w:rsid w:val="79E9AF9B"/>
    <w:rsid w:val="79F0EBD1"/>
    <w:rsid w:val="79F5DC60"/>
    <w:rsid w:val="79F8399E"/>
    <w:rsid w:val="79FED818"/>
    <w:rsid w:val="79FF527E"/>
    <w:rsid w:val="7A0050C3"/>
    <w:rsid w:val="7A05092C"/>
    <w:rsid w:val="7A0F631B"/>
    <w:rsid w:val="7A107F7B"/>
    <w:rsid w:val="7A1408FA"/>
    <w:rsid w:val="7A198465"/>
    <w:rsid w:val="7A2FA656"/>
    <w:rsid w:val="7A3485D1"/>
    <w:rsid w:val="7A37CC42"/>
    <w:rsid w:val="7A3BB34E"/>
    <w:rsid w:val="7A48B427"/>
    <w:rsid w:val="7A5318E1"/>
    <w:rsid w:val="7A6538EF"/>
    <w:rsid w:val="7A68C0D0"/>
    <w:rsid w:val="7A755701"/>
    <w:rsid w:val="7A7C30D4"/>
    <w:rsid w:val="7A7F1C9B"/>
    <w:rsid w:val="7A81B741"/>
    <w:rsid w:val="7A8C089A"/>
    <w:rsid w:val="7A980D6B"/>
    <w:rsid w:val="7AA07388"/>
    <w:rsid w:val="7AA407D1"/>
    <w:rsid w:val="7AA45315"/>
    <w:rsid w:val="7AB21D64"/>
    <w:rsid w:val="7ABD3A2A"/>
    <w:rsid w:val="7AC26CE6"/>
    <w:rsid w:val="7AC6070C"/>
    <w:rsid w:val="7ACD300C"/>
    <w:rsid w:val="7AD37617"/>
    <w:rsid w:val="7AE41314"/>
    <w:rsid w:val="7AEFF116"/>
    <w:rsid w:val="7AFF4ACE"/>
    <w:rsid w:val="7B03C63B"/>
    <w:rsid w:val="7B046664"/>
    <w:rsid w:val="7B0DC613"/>
    <w:rsid w:val="7B24D409"/>
    <w:rsid w:val="7B2F0712"/>
    <w:rsid w:val="7B307786"/>
    <w:rsid w:val="7B354592"/>
    <w:rsid w:val="7B355F9D"/>
    <w:rsid w:val="7B3B5A76"/>
    <w:rsid w:val="7B3BDAA8"/>
    <w:rsid w:val="7B3C2DAB"/>
    <w:rsid w:val="7B43611D"/>
    <w:rsid w:val="7B4C0F9A"/>
    <w:rsid w:val="7B50DDAB"/>
    <w:rsid w:val="7B5E467C"/>
    <w:rsid w:val="7B5ED0A3"/>
    <w:rsid w:val="7B6432A7"/>
    <w:rsid w:val="7B651F05"/>
    <w:rsid w:val="7B6E87FF"/>
    <w:rsid w:val="7B701286"/>
    <w:rsid w:val="7B7082A9"/>
    <w:rsid w:val="7B72A156"/>
    <w:rsid w:val="7B72E252"/>
    <w:rsid w:val="7B94B67A"/>
    <w:rsid w:val="7B99DD5C"/>
    <w:rsid w:val="7B9F66FA"/>
    <w:rsid w:val="7BA3E410"/>
    <w:rsid w:val="7BAB15B4"/>
    <w:rsid w:val="7BAB9AC1"/>
    <w:rsid w:val="7BAFAABF"/>
    <w:rsid w:val="7BBDDD9B"/>
    <w:rsid w:val="7BDD7A70"/>
    <w:rsid w:val="7C0EC3CD"/>
    <w:rsid w:val="7C0F3BB8"/>
    <w:rsid w:val="7C17C17E"/>
    <w:rsid w:val="7C1860D7"/>
    <w:rsid w:val="7C191B89"/>
    <w:rsid w:val="7C1E2BF9"/>
    <w:rsid w:val="7C35DA53"/>
    <w:rsid w:val="7C401D61"/>
    <w:rsid w:val="7C4D175D"/>
    <w:rsid w:val="7C5ADE81"/>
    <w:rsid w:val="7C617BB0"/>
    <w:rsid w:val="7C689603"/>
    <w:rsid w:val="7C7245C2"/>
    <w:rsid w:val="7C74C025"/>
    <w:rsid w:val="7C751351"/>
    <w:rsid w:val="7C7B94E1"/>
    <w:rsid w:val="7C85D3B9"/>
    <w:rsid w:val="7C95D53D"/>
    <w:rsid w:val="7C9E1513"/>
    <w:rsid w:val="7C9EFC16"/>
    <w:rsid w:val="7CA4A796"/>
    <w:rsid w:val="7CB30935"/>
    <w:rsid w:val="7CB53C81"/>
    <w:rsid w:val="7CB9E417"/>
    <w:rsid w:val="7CBD7046"/>
    <w:rsid w:val="7CC69FD1"/>
    <w:rsid w:val="7CCBC27E"/>
    <w:rsid w:val="7CCD76D7"/>
    <w:rsid w:val="7CDB513D"/>
    <w:rsid w:val="7CE2D80F"/>
    <w:rsid w:val="7D04597E"/>
    <w:rsid w:val="7D171EA6"/>
    <w:rsid w:val="7D2078D9"/>
    <w:rsid w:val="7D2BAF32"/>
    <w:rsid w:val="7D2CC5FA"/>
    <w:rsid w:val="7D315700"/>
    <w:rsid w:val="7D529E5D"/>
    <w:rsid w:val="7D53D1AD"/>
    <w:rsid w:val="7D5610D3"/>
    <w:rsid w:val="7D5E443B"/>
    <w:rsid w:val="7D638EEE"/>
    <w:rsid w:val="7D63EA23"/>
    <w:rsid w:val="7D6B56DC"/>
    <w:rsid w:val="7D6D5401"/>
    <w:rsid w:val="7D76942A"/>
    <w:rsid w:val="7D777C83"/>
    <w:rsid w:val="7D7E183B"/>
    <w:rsid w:val="7D81764F"/>
    <w:rsid w:val="7D8AD870"/>
    <w:rsid w:val="7D91722C"/>
    <w:rsid w:val="7D965000"/>
    <w:rsid w:val="7D9725F2"/>
    <w:rsid w:val="7DA110CA"/>
    <w:rsid w:val="7DAF476B"/>
    <w:rsid w:val="7DC019BA"/>
    <w:rsid w:val="7DC68C0C"/>
    <w:rsid w:val="7DDDE024"/>
    <w:rsid w:val="7DE073F5"/>
    <w:rsid w:val="7DE55220"/>
    <w:rsid w:val="7DEC26C8"/>
    <w:rsid w:val="7DF264FB"/>
    <w:rsid w:val="7DF4F1D6"/>
    <w:rsid w:val="7E1226C3"/>
    <w:rsid w:val="7E129425"/>
    <w:rsid w:val="7E20818B"/>
    <w:rsid w:val="7E33F789"/>
    <w:rsid w:val="7E3B6678"/>
    <w:rsid w:val="7E4284D1"/>
    <w:rsid w:val="7E4296DE"/>
    <w:rsid w:val="7E48074C"/>
    <w:rsid w:val="7E490275"/>
    <w:rsid w:val="7E632FF7"/>
    <w:rsid w:val="7E6EF60F"/>
    <w:rsid w:val="7E729584"/>
    <w:rsid w:val="7E734D93"/>
    <w:rsid w:val="7E741DF4"/>
    <w:rsid w:val="7E7D81FF"/>
    <w:rsid w:val="7E7F74A6"/>
    <w:rsid w:val="7E7FAC6F"/>
    <w:rsid w:val="7E7FDB23"/>
    <w:rsid w:val="7E8E500D"/>
    <w:rsid w:val="7E9565F4"/>
    <w:rsid w:val="7E9648F0"/>
    <w:rsid w:val="7E99D0EB"/>
    <w:rsid w:val="7EB415CF"/>
    <w:rsid w:val="7EB684D0"/>
    <w:rsid w:val="7EBA61A5"/>
    <w:rsid w:val="7EBD3CB2"/>
    <w:rsid w:val="7EBFFBB8"/>
    <w:rsid w:val="7EC25D66"/>
    <w:rsid w:val="7ECEEBBE"/>
    <w:rsid w:val="7EDB7642"/>
    <w:rsid w:val="7EDED0B5"/>
    <w:rsid w:val="7EE798B3"/>
    <w:rsid w:val="7EE82FBC"/>
    <w:rsid w:val="7EF326B2"/>
    <w:rsid w:val="7EF87E4B"/>
    <w:rsid w:val="7F26F3A9"/>
    <w:rsid w:val="7F346CC0"/>
    <w:rsid w:val="7F3D0BB4"/>
    <w:rsid w:val="7F3FF2E1"/>
    <w:rsid w:val="7F490BE7"/>
    <w:rsid w:val="7F4B17CC"/>
    <w:rsid w:val="7F4E913C"/>
    <w:rsid w:val="7F6E23DC"/>
    <w:rsid w:val="7F6EF3CC"/>
    <w:rsid w:val="7F761A42"/>
    <w:rsid w:val="7F7A9918"/>
    <w:rsid w:val="7F87221E"/>
    <w:rsid w:val="7FA6890E"/>
    <w:rsid w:val="7FB187B7"/>
    <w:rsid w:val="7FB7A40D"/>
    <w:rsid w:val="7FBF6861"/>
    <w:rsid w:val="7FCB4873"/>
    <w:rsid w:val="7FE5933D"/>
    <w:rsid w:val="7FE74DB2"/>
    <w:rsid w:val="7FE8F899"/>
    <w:rsid w:val="7FFACE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50FD"/>
  <w15:docId w15:val="{BE0E523E-29C9-49C8-9C8C-2474A33DC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788"/>
    <w:pPr>
      <w:spacing w:after="0"/>
      <w:jc w:val="left"/>
    </w:pPr>
    <w:rPr>
      <w:sz w:val="24"/>
    </w:rPr>
  </w:style>
  <w:style w:type="paragraph" w:styleId="Heading1">
    <w:name w:val="heading 1"/>
    <w:basedOn w:val="Normal"/>
    <w:next w:val="Normal"/>
    <w:link w:val="Heading1Char"/>
    <w:uiPriority w:val="9"/>
    <w:qFormat/>
    <w:rsid w:val="000124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204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unhideWhenUsed/>
    <w:rsid w:val="00001CD7"/>
    <w:rPr>
      <w:sz w:val="20"/>
      <w:szCs w:val="20"/>
    </w:rPr>
  </w:style>
  <w:style w:type="character" w:customStyle="1" w:styleId="CommentTextChar">
    <w:name w:val="Comment Text Char"/>
    <w:basedOn w:val="DefaultParagraphFont"/>
    <w:link w:val="CommentText"/>
    <w:uiPriority w:val="99"/>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semiHidden/>
    <w:rsid w:val="0022040D"/>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0124E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1"/>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 w:type="character" w:customStyle="1" w:styleId="Heading3Char">
    <w:name w:val="Heading 3 Char"/>
    <w:basedOn w:val="DefaultParagraphFont"/>
    <w:link w:val="Heading3"/>
    <w:uiPriority w:val="9"/>
    <w:rsid w:val="004E6A66"/>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Pr>
      <w:color w:val="2B579A"/>
      <w:shd w:val="clear" w:color="auto" w:fill="E6E6E6"/>
    </w:rPr>
  </w:style>
  <w:style w:type="table" w:styleId="PlainTable2">
    <w:name w:val="Plain Table 2"/>
    <w:basedOn w:val="TableNormal"/>
    <w:uiPriority w:val="42"/>
    <w:rsid w:val="00DE1D9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42176B"/>
  </w:style>
  <w:style w:type="paragraph" w:styleId="FootnoteText">
    <w:name w:val="footnote text"/>
    <w:basedOn w:val="Normal"/>
    <w:link w:val="FootnoteTextChar"/>
    <w:uiPriority w:val="99"/>
    <w:semiHidden/>
    <w:unhideWhenUsed/>
    <w:rsid w:val="003E7814"/>
    <w:rPr>
      <w:sz w:val="20"/>
      <w:szCs w:val="20"/>
    </w:rPr>
  </w:style>
  <w:style w:type="character" w:customStyle="1" w:styleId="FootnoteTextChar">
    <w:name w:val="Footnote Text Char"/>
    <w:basedOn w:val="DefaultParagraphFont"/>
    <w:link w:val="FootnoteText"/>
    <w:uiPriority w:val="99"/>
    <w:semiHidden/>
    <w:rsid w:val="003E7814"/>
    <w:rPr>
      <w:sz w:val="20"/>
      <w:szCs w:val="20"/>
    </w:rPr>
  </w:style>
  <w:style w:type="character" w:styleId="FootnoteReference">
    <w:name w:val="footnote reference"/>
    <w:basedOn w:val="DefaultParagraphFont"/>
    <w:uiPriority w:val="99"/>
    <w:semiHidden/>
    <w:unhideWhenUsed/>
    <w:rsid w:val="003E7814"/>
    <w:rPr>
      <w:vertAlign w:val="superscript"/>
    </w:rPr>
  </w:style>
  <w:style w:type="table" w:styleId="TableGridLight">
    <w:name w:val="Grid Table Light"/>
    <w:basedOn w:val="TableNormal"/>
    <w:uiPriority w:val="40"/>
    <w:rsid w:val="00FB428C"/>
    <w:pPr>
      <w:spacing w:after="0"/>
      <w:jc w:val="left"/>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467A41"/>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67A41"/>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18935">
      <w:bodyDiv w:val="1"/>
      <w:marLeft w:val="0"/>
      <w:marRight w:val="0"/>
      <w:marTop w:val="0"/>
      <w:marBottom w:val="0"/>
      <w:divBdr>
        <w:top w:val="none" w:sz="0" w:space="0" w:color="auto"/>
        <w:left w:val="none" w:sz="0" w:space="0" w:color="auto"/>
        <w:bottom w:val="none" w:sz="0" w:space="0" w:color="auto"/>
        <w:right w:val="none" w:sz="0" w:space="0" w:color="auto"/>
      </w:divBdr>
    </w:div>
    <w:div w:id="454905083">
      <w:bodyDiv w:val="1"/>
      <w:marLeft w:val="0"/>
      <w:marRight w:val="0"/>
      <w:marTop w:val="0"/>
      <w:marBottom w:val="0"/>
      <w:divBdr>
        <w:top w:val="none" w:sz="0" w:space="0" w:color="auto"/>
        <w:left w:val="none" w:sz="0" w:space="0" w:color="auto"/>
        <w:bottom w:val="none" w:sz="0" w:space="0" w:color="auto"/>
        <w:right w:val="none" w:sz="0" w:space="0" w:color="auto"/>
      </w:divBdr>
    </w:div>
    <w:div w:id="548415714">
      <w:bodyDiv w:val="1"/>
      <w:marLeft w:val="0"/>
      <w:marRight w:val="0"/>
      <w:marTop w:val="0"/>
      <w:marBottom w:val="0"/>
      <w:divBdr>
        <w:top w:val="none" w:sz="0" w:space="0" w:color="auto"/>
        <w:left w:val="none" w:sz="0" w:space="0" w:color="auto"/>
        <w:bottom w:val="none" w:sz="0" w:space="0" w:color="auto"/>
        <w:right w:val="none" w:sz="0" w:space="0" w:color="auto"/>
      </w:divBdr>
    </w:div>
    <w:div w:id="1434210395">
      <w:bodyDiv w:val="1"/>
      <w:marLeft w:val="0"/>
      <w:marRight w:val="0"/>
      <w:marTop w:val="0"/>
      <w:marBottom w:val="0"/>
      <w:divBdr>
        <w:top w:val="none" w:sz="0" w:space="0" w:color="auto"/>
        <w:left w:val="none" w:sz="0" w:space="0" w:color="auto"/>
        <w:bottom w:val="none" w:sz="0" w:space="0" w:color="auto"/>
        <w:right w:val="none" w:sz="0" w:space="0" w:color="auto"/>
      </w:divBdr>
    </w:div>
    <w:div w:id="2012828348">
      <w:bodyDiv w:val="1"/>
      <w:marLeft w:val="0"/>
      <w:marRight w:val="0"/>
      <w:marTop w:val="0"/>
      <w:marBottom w:val="0"/>
      <w:divBdr>
        <w:top w:val="none" w:sz="0" w:space="0" w:color="auto"/>
        <w:left w:val="none" w:sz="0" w:space="0" w:color="auto"/>
        <w:bottom w:val="none" w:sz="0" w:space="0" w:color="auto"/>
        <w:right w:val="none" w:sz="0" w:space="0" w:color="auto"/>
      </w:divBdr>
    </w:div>
    <w:div w:id="207297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c.ca.gov/files/2025/11/ETC_Participant-Summary-Table_Sample.pdf" TargetMode="External"/><Relationship Id="rId18" Type="http://schemas.openxmlformats.org/officeDocument/2006/relationships/hyperlink" Target="https://scc.ca.gov/files/2025/11/ETC_Project-Scope_Budget-Table-Sample.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surveymonkey.com/r/3TLJBYK" TargetMode="External"/><Relationship Id="rId7" Type="http://schemas.openxmlformats.org/officeDocument/2006/relationships/settings" Target="settings.xml"/><Relationship Id="rId12" Type="http://schemas.openxmlformats.org/officeDocument/2006/relationships/hyperlink" Target="https://scc.ca.gov/files/2025/11/ETC_Participant-Summary-Table_Sample.pdf" TargetMode="External"/><Relationship Id="rId17" Type="http://schemas.openxmlformats.org/officeDocument/2006/relationships/hyperlink" Target="https://scc.ca.gov/files/2025/11/ETC_Project-Scope_Budget-Table-Sample.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cc.ca.gov/files/2025/11/ETC_Project-Scope_Budget-Table-Sample.pdf" TargetMode="External"/><Relationship Id="rId20" Type="http://schemas.openxmlformats.org/officeDocument/2006/relationships/hyperlink" Target="https://www.surveymonkey.com/r/3TLJBYK" TargetMode="External"/><Relationship Id="R9014d58bf0a6433f"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cc.ca.gov/files/2023/09/ETC-Allowable-Costs.pdf" TargetMode="External"/><Relationship Id="rId23" Type="http://schemas.openxmlformats.org/officeDocument/2006/relationships/footer" Target="footer1.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mailto:grants@scc.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c.ca.gov/files/2025/11/ETC_Project-Scope_Budget-Table-Sample.pdf" TargetMode="External"/><Relationship Id="rId22" Type="http://schemas.openxmlformats.org/officeDocument/2006/relationships/hyperlink" Target="https://www.surveymonkey.com/r/3TLJBYK" TargetMode="Externa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D4D22D7F-B7BC-4954-BA89-0870B6118316}">
    <t:Anchor>
      <t:Comment id="1355260754"/>
    </t:Anchor>
    <t:History>
      <t:Event id="{674ED2F1-0EFA-4E0E-840C-0D56CEDA1FD8}" time="2022-10-18T23:23:54.31Z">
        <t:Attribution userId="S::shalini.kannan@scc.ca.gov::c0ae3a6b-d672-4787-83b2-34e71574c441" userProvider="AD" userName="Kannan, Shalini@SCC"/>
        <t:Anchor>
          <t:Comment id="1355260754"/>
        </t:Anchor>
        <t:Create/>
      </t:Event>
      <t:Event id="{BB11C504-9106-4B4E-85E8-E8A44B61D8A3}" time="2022-10-18T23:23:54.31Z">
        <t:Attribution userId="S::shalini.kannan@scc.ca.gov::c0ae3a6b-d672-4787-83b2-34e71574c441" userProvider="AD" userName="Kannan, Shalini@SCC"/>
        <t:Anchor>
          <t:Comment id="1355260754"/>
        </t:Anchor>
        <t:Assign userId="S::Vanessa.Aczon@scc.ca.gov::2615e7cf-5060-4e8c-b6e5-afec1f4dbc4c" userProvider="AD" userName="Aczon, Vanessa@SCC"/>
      </t:Event>
      <t:Event id="{B8137006-1A3D-44F4-BAE5-F2FB97DD0B08}" time="2022-10-18T23:23:54.31Z">
        <t:Attribution userId="S::shalini.kannan@scc.ca.gov::c0ae3a6b-d672-4787-83b2-34e71574c441" userProvider="AD" userName="Kannan, Shalini@SCC"/>
        <t:Anchor>
          <t:Comment id="1355260754"/>
        </t:Anchor>
        <t:SetTitle title="add cognitive/ emotional too. @Aczon, Vanessa@SCC is neurodiversity the right wor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78DEECAB2542D586456606D2650024"/>
        <w:category>
          <w:name w:val="General"/>
          <w:gallery w:val="placeholder"/>
        </w:category>
        <w:types>
          <w:type w:val="bbPlcHdr"/>
        </w:types>
        <w:behaviors>
          <w:behavior w:val="content"/>
        </w:behaviors>
        <w:guid w:val="{345E9B47-4DE8-4901-8D7A-0777D6C7EC55}"/>
      </w:docPartPr>
      <w:docPartBody>
        <w:p w:rsidR="00C53EAF" w:rsidRDefault="00C53EAF"/>
      </w:docPartBody>
    </w:docPart>
    <w:docPart>
      <w:docPartPr>
        <w:name w:val="D142B4092E5A484FB7533134C0080205"/>
        <w:category>
          <w:name w:val="General"/>
          <w:gallery w:val="placeholder"/>
        </w:category>
        <w:types>
          <w:type w:val="bbPlcHdr"/>
        </w:types>
        <w:behaviors>
          <w:behavior w:val="content"/>
        </w:behaviors>
        <w:guid w:val="{AC0293FA-09EE-4A4C-97CF-444056EFFCD4}"/>
      </w:docPartPr>
      <w:docPartBody>
        <w:p w:rsidR="00376A3D" w:rsidRDefault="00376A3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i">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Regular">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7B08"/>
    <w:rsid w:val="00017687"/>
    <w:rsid w:val="000900B1"/>
    <w:rsid w:val="000B2100"/>
    <w:rsid w:val="000C6E71"/>
    <w:rsid w:val="000E0D52"/>
    <w:rsid w:val="000F22F9"/>
    <w:rsid w:val="00143B23"/>
    <w:rsid w:val="001A283F"/>
    <w:rsid w:val="001C15DE"/>
    <w:rsid w:val="001E6AE1"/>
    <w:rsid w:val="001F06FB"/>
    <w:rsid w:val="002310B7"/>
    <w:rsid w:val="00234E13"/>
    <w:rsid w:val="00285C20"/>
    <w:rsid w:val="002E0530"/>
    <w:rsid w:val="00313A61"/>
    <w:rsid w:val="00336548"/>
    <w:rsid w:val="00351A0A"/>
    <w:rsid w:val="003636DA"/>
    <w:rsid w:val="00376A3D"/>
    <w:rsid w:val="00390DD9"/>
    <w:rsid w:val="003A4E50"/>
    <w:rsid w:val="003B5FD0"/>
    <w:rsid w:val="003D476C"/>
    <w:rsid w:val="003E323E"/>
    <w:rsid w:val="00404D74"/>
    <w:rsid w:val="004333CD"/>
    <w:rsid w:val="004457C0"/>
    <w:rsid w:val="00472A6A"/>
    <w:rsid w:val="004A7436"/>
    <w:rsid w:val="004C4C53"/>
    <w:rsid w:val="004E70CE"/>
    <w:rsid w:val="004F28E4"/>
    <w:rsid w:val="004F665E"/>
    <w:rsid w:val="00507B4C"/>
    <w:rsid w:val="005105A2"/>
    <w:rsid w:val="005170EE"/>
    <w:rsid w:val="005264F7"/>
    <w:rsid w:val="00542DDA"/>
    <w:rsid w:val="00556A23"/>
    <w:rsid w:val="0058132B"/>
    <w:rsid w:val="00592BF1"/>
    <w:rsid w:val="005B2CA2"/>
    <w:rsid w:val="005D511A"/>
    <w:rsid w:val="005F542A"/>
    <w:rsid w:val="00617CC8"/>
    <w:rsid w:val="00620A5E"/>
    <w:rsid w:val="00625995"/>
    <w:rsid w:val="006B0CCD"/>
    <w:rsid w:val="006B5357"/>
    <w:rsid w:val="006C4D4C"/>
    <w:rsid w:val="006C7954"/>
    <w:rsid w:val="00716458"/>
    <w:rsid w:val="00723AC6"/>
    <w:rsid w:val="007378D5"/>
    <w:rsid w:val="00750940"/>
    <w:rsid w:val="00750C6F"/>
    <w:rsid w:val="00755AAD"/>
    <w:rsid w:val="0077498A"/>
    <w:rsid w:val="007D52E2"/>
    <w:rsid w:val="00822208"/>
    <w:rsid w:val="00824040"/>
    <w:rsid w:val="0082762C"/>
    <w:rsid w:val="0083535A"/>
    <w:rsid w:val="0085204C"/>
    <w:rsid w:val="008A755D"/>
    <w:rsid w:val="008B484A"/>
    <w:rsid w:val="008C785E"/>
    <w:rsid w:val="00913D44"/>
    <w:rsid w:val="00951B2A"/>
    <w:rsid w:val="00967366"/>
    <w:rsid w:val="00970749"/>
    <w:rsid w:val="009A379C"/>
    <w:rsid w:val="009B7CEC"/>
    <w:rsid w:val="009C5AAE"/>
    <w:rsid w:val="009E356D"/>
    <w:rsid w:val="009F5BEB"/>
    <w:rsid w:val="00A30797"/>
    <w:rsid w:val="00A63598"/>
    <w:rsid w:val="00AA3CC2"/>
    <w:rsid w:val="00AD159A"/>
    <w:rsid w:val="00B20969"/>
    <w:rsid w:val="00B44C80"/>
    <w:rsid w:val="00B4510D"/>
    <w:rsid w:val="00B471A6"/>
    <w:rsid w:val="00B47B08"/>
    <w:rsid w:val="00B93B9C"/>
    <w:rsid w:val="00C1353F"/>
    <w:rsid w:val="00C24023"/>
    <w:rsid w:val="00C26AA5"/>
    <w:rsid w:val="00C46069"/>
    <w:rsid w:val="00C53EAF"/>
    <w:rsid w:val="00C61C00"/>
    <w:rsid w:val="00CA1CF5"/>
    <w:rsid w:val="00CC493A"/>
    <w:rsid w:val="00CD611F"/>
    <w:rsid w:val="00D176CE"/>
    <w:rsid w:val="00D6616C"/>
    <w:rsid w:val="00D7396B"/>
    <w:rsid w:val="00D820A3"/>
    <w:rsid w:val="00D8675A"/>
    <w:rsid w:val="00DC2AF0"/>
    <w:rsid w:val="00DC46C5"/>
    <w:rsid w:val="00E17373"/>
    <w:rsid w:val="00E3139B"/>
    <w:rsid w:val="00E45202"/>
    <w:rsid w:val="00E72A89"/>
    <w:rsid w:val="00EA03EA"/>
    <w:rsid w:val="00EA58E4"/>
    <w:rsid w:val="00F0239C"/>
    <w:rsid w:val="00F02EF3"/>
    <w:rsid w:val="00F25F97"/>
    <w:rsid w:val="00F97176"/>
    <w:rsid w:val="00FA133A"/>
    <w:rsid w:val="00FA63DB"/>
    <w:rsid w:val="00FB2092"/>
    <w:rsid w:val="00FC1B24"/>
    <w:rsid w:val="00FE1E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E48379A2A4B24C864484EA02279A13" ma:contentTypeVersion="12" ma:contentTypeDescription="Create a new document." ma:contentTypeScope="" ma:versionID="598e36ac57c9da1dd2b6a07d7b934009">
  <xsd:schema xmlns:xsd="http://www.w3.org/2001/XMLSchema" xmlns:xs="http://www.w3.org/2001/XMLSchema" xmlns:p="http://schemas.microsoft.com/office/2006/metadata/properties" xmlns:ns3="1b5668e5-a522-413a-a79d-42ed831f1308" xmlns:ns4="09ec3344-7748-4c4a-bbb5-2756b2897c84" targetNamespace="http://schemas.microsoft.com/office/2006/metadata/properties" ma:root="true" ma:fieldsID="97f28ef58373923db7a5d7825fba314a" ns3:_="" ns4:_="">
    <xsd:import namespace="1b5668e5-a522-413a-a79d-42ed831f1308"/>
    <xsd:import namespace="09ec3344-7748-4c4a-bbb5-2756b2897c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668e5-a522-413a-a79d-42ed831f13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ec3344-7748-4c4a-bbb5-2756b2897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231A9F-7E7E-4503-835D-DACB90F7BA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95364D-D92E-451D-AA64-8AD67A92E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668e5-a522-413a-a79d-42ed831f1308"/>
    <ds:schemaRef ds:uri="09ec3344-7748-4c4a-bbb5-2756b2897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customXml/itemProps4.xml><?xml version="1.0" encoding="utf-8"?>
<ds:datastoreItem xmlns:ds="http://schemas.openxmlformats.org/officeDocument/2006/customXml" ds:itemID="{02246A72-CCEA-48FA-9EE7-1CD5E59A4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3</TotalTime>
  <Pages>9</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18</CharactersWithSpaces>
  <SharedDoc>false</SharedDoc>
  <HLinks>
    <vt:vector size="18" baseType="variant">
      <vt:variant>
        <vt:i4>6619236</vt:i4>
      </vt:variant>
      <vt:variant>
        <vt:i4>6</vt:i4>
      </vt:variant>
      <vt:variant>
        <vt:i4>0</vt:i4>
      </vt:variant>
      <vt:variant>
        <vt:i4>5</vt:i4>
      </vt:variant>
      <vt:variant>
        <vt:lpwstr>https://www.surveymonkey.com/r/3TLJBYK</vt:lpwstr>
      </vt:variant>
      <vt:variant>
        <vt:lpwstr/>
      </vt:variant>
      <vt:variant>
        <vt:i4>3604594</vt:i4>
      </vt:variant>
      <vt:variant>
        <vt:i4>3</vt:i4>
      </vt:variant>
      <vt:variant>
        <vt:i4>0</vt:i4>
      </vt:variant>
      <vt:variant>
        <vt:i4>5</vt:i4>
      </vt:variant>
      <vt:variant>
        <vt:lpwstr>https://sccca-my.sharepoint.com/:w:/r/personal/erin_gravley_scc_ca_gov/Documents/RFP 2023-24/Sample Project Scope and Budget Tables.docx?d=w76b2cfd25759422185de84257d6b2150&amp;csf=1&amp;web=1&amp;e=PcVcwz</vt:lpwstr>
      </vt:variant>
      <vt:variant>
        <vt:lpwstr/>
      </vt:variant>
      <vt:variant>
        <vt:i4>3604594</vt:i4>
      </vt:variant>
      <vt:variant>
        <vt:i4>0</vt:i4>
      </vt:variant>
      <vt:variant>
        <vt:i4>0</vt:i4>
      </vt:variant>
      <vt:variant>
        <vt:i4>5</vt:i4>
      </vt:variant>
      <vt:variant>
        <vt:lpwstr>https://sccca-my.sharepoint.com/:w:/r/personal/erin_gravley_scc_ca_gov/Documents/RFP 2023-24/Sample Project Scope and Budget Tables.docx?d=w76b2cfd25759422185de84257d6b2150&amp;csf=1&amp;web=1&amp;e=PcVcw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eterson</dc:creator>
  <cp:keywords/>
  <dc:description/>
  <cp:lastModifiedBy>Aczon, Vanessa@SCC</cp:lastModifiedBy>
  <cp:revision>6</cp:revision>
  <cp:lastPrinted>2020-01-30T18:20:00Z</cp:lastPrinted>
  <dcterms:created xsi:type="dcterms:W3CDTF">2025-08-26T16:56:00Z</dcterms:created>
  <dcterms:modified xsi:type="dcterms:W3CDTF">2025-11-1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680209</vt:i4>
  </property>
  <property fmtid="{D5CDD505-2E9C-101B-9397-08002B2CF9AE}" pid="3" name="ContentTypeId">
    <vt:lpwstr>0x01010050E48379A2A4B24C864484EA02279A13</vt:lpwstr>
  </property>
  <property fmtid="{D5CDD505-2E9C-101B-9397-08002B2CF9AE}" pid="4" name="GrammarlyDocumentId">
    <vt:lpwstr>3a335e81fa2edaf942522435c37cf72cd67bf5814a7fea96c6272a7d71b7e736</vt:lpwstr>
  </property>
</Properties>
</file>